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EC522C" w14:textId="78357124" w:rsidR="00E325ED" w:rsidRPr="009D154E" w:rsidRDefault="00E325ED" w:rsidP="00E325ED">
      <w:pPr>
        <w:pStyle w:val="Heading1"/>
        <w:spacing w:before="0" w:line="240" w:lineRule="auto"/>
        <w:jc w:val="center"/>
        <w:rPr>
          <w:rFonts w:ascii="Times New Roman" w:hAnsi="Times New Roman"/>
          <w:color w:val="auto"/>
          <w:szCs w:val="32"/>
        </w:rPr>
      </w:pPr>
      <w:r w:rsidRPr="009D154E">
        <w:rPr>
          <w:rFonts w:ascii="Times New Roman" w:hAnsi="Times New Roman"/>
          <w:color w:val="auto"/>
          <w:szCs w:val="32"/>
        </w:rPr>
        <w:t>Schedule “B”</w:t>
      </w:r>
      <w:r w:rsidR="00556879" w:rsidRPr="009D154E">
        <w:rPr>
          <w:rFonts w:ascii="Times New Roman" w:hAnsi="Times New Roman"/>
          <w:sz w:val="20"/>
          <w:szCs w:val="20"/>
        </w:rPr>
        <w:t xml:space="preserve"> </w:t>
      </w:r>
    </w:p>
    <w:p w14:paraId="1EEC522D" w14:textId="7A3301DB" w:rsidR="00B76E11" w:rsidRPr="009D154E" w:rsidRDefault="00E41100" w:rsidP="00E325ED">
      <w:pPr>
        <w:pStyle w:val="Heading1"/>
        <w:spacing w:before="0" w:line="240" w:lineRule="auto"/>
        <w:jc w:val="center"/>
        <w:rPr>
          <w:rFonts w:ascii="Times New Roman" w:hAnsi="Times New Roman"/>
          <w:color w:val="auto"/>
          <w:szCs w:val="32"/>
        </w:rPr>
      </w:pPr>
      <w:r w:rsidRPr="009D154E">
        <w:rPr>
          <w:rFonts w:ascii="Times New Roman" w:hAnsi="Times New Roman"/>
          <w:color w:val="auto"/>
          <w:szCs w:val="32"/>
        </w:rPr>
        <w:t>Electric Vehicles for Municipalities</w:t>
      </w:r>
      <w:r w:rsidR="00C6669A" w:rsidRPr="009D154E">
        <w:rPr>
          <w:rFonts w:ascii="Times New Roman" w:hAnsi="Times New Roman"/>
          <w:color w:val="auto"/>
          <w:szCs w:val="32"/>
        </w:rPr>
        <w:t xml:space="preserve"> (</w:t>
      </w:r>
      <w:r w:rsidRPr="009D154E">
        <w:rPr>
          <w:rFonts w:ascii="Times New Roman" w:hAnsi="Times New Roman"/>
          <w:color w:val="auto"/>
          <w:szCs w:val="32"/>
        </w:rPr>
        <w:t>EVM</w:t>
      </w:r>
      <w:r w:rsidR="00FB1F18" w:rsidRPr="009D154E">
        <w:rPr>
          <w:rFonts w:ascii="Times New Roman" w:hAnsi="Times New Roman"/>
          <w:color w:val="auto"/>
          <w:szCs w:val="32"/>
        </w:rPr>
        <w:t xml:space="preserve">) </w:t>
      </w:r>
      <w:r w:rsidR="00F11AFA" w:rsidRPr="009D154E">
        <w:rPr>
          <w:rFonts w:ascii="Times New Roman" w:hAnsi="Times New Roman"/>
          <w:color w:val="auto"/>
          <w:szCs w:val="32"/>
        </w:rPr>
        <w:t xml:space="preserve">Application </w:t>
      </w:r>
    </w:p>
    <w:p w14:paraId="03785A23" w14:textId="4C5F82EB" w:rsidR="00FB1F18" w:rsidRPr="009D154E" w:rsidRDefault="008E77C0" w:rsidP="00057F19">
      <w:pPr>
        <w:spacing w:after="0"/>
        <w:rPr>
          <w:rFonts w:ascii="Times New Roman" w:hAnsi="Times New Roman"/>
          <w:sz w:val="20"/>
        </w:rPr>
      </w:pPr>
      <w:r w:rsidRPr="009D154E">
        <w:rPr>
          <w:rFonts w:ascii="Times New Roman" w:hAnsi="Times New Roman"/>
          <w:sz w:val="20"/>
        </w:rPr>
        <w:br/>
      </w:r>
      <w:r w:rsidR="00C6669A" w:rsidRPr="009D154E">
        <w:rPr>
          <w:rFonts w:ascii="Times New Roman" w:hAnsi="Times New Roman"/>
          <w:sz w:val="20"/>
        </w:rPr>
        <w:t>This</w:t>
      </w:r>
      <w:r w:rsidR="004E57A1" w:rsidRPr="009D154E">
        <w:rPr>
          <w:rFonts w:ascii="Times New Roman" w:hAnsi="Times New Roman"/>
          <w:sz w:val="20"/>
        </w:rPr>
        <w:t xml:space="preserve"> S</w:t>
      </w:r>
      <w:r w:rsidR="00E325ED" w:rsidRPr="009D154E">
        <w:rPr>
          <w:rFonts w:ascii="Times New Roman" w:hAnsi="Times New Roman"/>
          <w:sz w:val="20"/>
        </w:rPr>
        <w:t>chedule</w:t>
      </w:r>
      <w:r w:rsidR="004868BF" w:rsidRPr="009D154E">
        <w:rPr>
          <w:rFonts w:ascii="Times New Roman" w:hAnsi="Times New Roman"/>
          <w:sz w:val="20"/>
        </w:rPr>
        <w:t xml:space="preserve"> outline</w:t>
      </w:r>
      <w:r w:rsidR="00B76E11" w:rsidRPr="009D154E">
        <w:rPr>
          <w:rFonts w:ascii="Times New Roman" w:hAnsi="Times New Roman"/>
          <w:sz w:val="20"/>
        </w:rPr>
        <w:t>s</w:t>
      </w:r>
      <w:r w:rsidR="00FB1F18" w:rsidRPr="009D154E">
        <w:rPr>
          <w:rFonts w:ascii="Times New Roman" w:hAnsi="Times New Roman"/>
          <w:sz w:val="20"/>
        </w:rPr>
        <w:t xml:space="preserve"> the specifications and details of all </w:t>
      </w:r>
      <w:r w:rsidR="00E41100" w:rsidRPr="009D154E">
        <w:rPr>
          <w:rFonts w:ascii="Times New Roman" w:hAnsi="Times New Roman"/>
          <w:sz w:val="20"/>
        </w:rPr>
        <w:t xml:space="preserve">EVM Project Components that </w:t>
      </w:r>
      <w:r w:rsidR="003C4D86" w:rsidRPr="009D154E">
        <w:rPr>
          <w:rFonts w:ascii="Times New Roman" w:hAnsi="Times New Roman"/>
          <w:sz w:val="20"/>
        </w:rPr>
        <w:t>make up</w:t>
      </w:r>
      <w:r w:rsidR="00F22E87" w:rsidRPr="009D154E">
        <w:rPr>
          <w:rFonts w:ascii="Times New Roman" w:hAnsi="Times New Roman"/>
          <w:sz w:val="20"/>
        </w:rPr>
        <w:t xml:space="preserve"> the Project. Please complete </w:t>
      </w:r>
      <w:r w:rsidR="003C4D86" w:rsidRPr="009D154E">
        <w:rPr>
          <w:rFonts w:ascii="Times New Roman" w:hAnsi="Times New Roman"/>
          <w:sz w:val="20"/>
        </w:rPr>
        <w:t xml:space="preserve">each portion of </w:t>
      </w:r>
      <w:r w:rsidR="00F22E87" w:rsidRPr="009D154E">
        <w:rPr>
          <w:rFonts w:ascii="Times New Roman" w:hAnsi="Times New Roman"/>
          <w:sz w:val="20"/>
        </w:rPr>
        <w:t xml:space="preserve">this form </w:t>
      </w:r>
      <w:r w:rsidR="003C4D86" w:rsidRPr="009D154E">
        <w:rPr>
          <w:rFonts w:ascii="Times New Roman" w:hAnsi="Times New Roman"/>
          <w:sz w:val="20"/>
        </w:rPr>
        <w:t>for each applicable Project Component a</w:t>
      </w:r>
      <w:r w:rsidR="00164275" w:rsidRPr="009D154E">
        <w:rPr>
          <w:rFonts w:ascii="Times New Roman" w:hAnsi="Times New Roman"/>
          <w:sz w:val="20"/>
        </w:rPr>
        <w:t>nd submit</w:t>
      </w:r>
      <w:r w:rsidR="00F22E87" w:rsidRPr="009D154E">
        <w:rPr>
          <w:rFonts w:ascii="Times New Roman" w:hAnsi="Times New Roman"/>
          <w:sz w:val="20"/>
        </w:rPr>
        <w:t xml:space="preserve"> </w:t>
      </w:r>
      <w:r w:rsidR="00F61470" w:rsidRPr="009D154E">
        <w:rPr>
          <w:rFonts w:ascii="Times New Roman" w:hAnsi="Times New Roman"/>
          <w:sz w:val="20"/>
        </w:rPr>
        <w:t xml:space="preserve">it </w:t>
      </w:r>
      <w:r w:rsidR="00F22E87" w:rsidRPr="009D154E">
        <w:rPr>
          <w:rFonts w:ascii="Times New Roman" w:hAnsi="Times New Roman"/>
          <w:sz w:val="20"/>
        </w:rPr>
        <w:t xml:space="preserve">to the MCCAC along with </w:t>
      </w:r>
      <w:r w:rsidR="00164275" w:rsidRPr="009D154E">
        <w:rPr>
          <w:rFonts w:ascii="Times New Roman" w:hAnsi="Times New Roman"/>
          <w:sz w:val="20"/>
        </w:rPr>
        <w:t>all required attachments as indicated below.</w:t>
      </w:r>
      <w:r w:rsidR="00BE4018" w:rsidRPr="009D154E">
        <w:rPr>
          <w:rFonts w:ascii="Times New Roman" w:hAnsi="Times New Roman"/>
          <w:sz w:val="20"/>
        </w:rPr>
        <w:t xml:space="preserve"> </w:t>
      </w:r>
      <w:r w:rsidR="003C4D86" w:rsidRPr="009D154E">
        <w:rPr>
          <w:rFonts w:ascii="Times New Roman" w:hAnsi="Times New Roman"/>
          <w:sz w:val="20"/>
        </w:rPr>
        <w:t>If there is a Project Component that you are excluding, please leave the associated fields blank.</w:t>
      </w:r>
    </w:p>
    <w:p w14:paraId="293FE719" w14:textId="6D8F4145" w:rsidR="00FB1F18" w:rsidRPr="009D154E" w:rsidRDefault="00FB1F18" w:rsidP="00057F19">
      <w:pPr>
        <w:spacing w:after="0"/>
        <w:rPr>
          <w:rFonts w:ascii="Times New Roman" w:hAnsi="Times New Roman"/>
          <w:b/>
          <w:i/>
          <w:sz w:val="18"/>
          <w:szCs w:val="20"/>
        </w:rPr>
      </w:pPr>
    </w:p>
    <w:p w14:paraId="21B16997" w14:textId="34FFF55A" w:rsidR="006C110D" w:rsidRPr="009D154E" w:rsidRDefault="00B20A37" w:rsidP="00057F19">
      <w:pPr>
        <w:pStyle w:val="RMRFLegalPara2"/>
        <w:numPr>
          <w:ilvl w:val="0"/>
          <w:numId w:val="0"/>
        </w:numPr>
        <w:spacing w:line="276" w:lineRule="auto"/>
        <w:rPr>
          <w:b/>
          <w:sz w:val="20"/>
          <w:szCs w:val="20"/>
        </w:rPr>
      </w:pPr>
      <w:r w:rsidRPr="009D154E">
        <w:rPr>
          <w:sz w:val="20"/>
          <w:szCs w:val="20"/>
        </w:rPr>
        <w:t>Note: The MCCAC must be notified of any deviation(s) from this Schedule “B”, and an amendment to Schedule “B” must be duly executed should the Project scope, completion date or other details ch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3260"/>
        <w:gridCol w:w="283"/>
        <w:gridCol w:w="1276"/>
        <w:gridCol w:w="3686"/>
      </w:tblGrid>
      <w:tr w:rsidR="007E412A" w:rsidRPr="009D154E" w14:paraId="43EC9A8A" w14:textId="4AEB8C9A" w:rsidTr="00B20A37">
        <w:trPr>
          <w:trHeight w:val="284"/>
        </w:trPr>
        <w:tc>
          <w:tcPr>
            <w:tcW w:w="1668" w:type="dxa"/>
            <w:vAlign w:val="bottom"/>
          </w:tcPr>
          <w:p w14:paraId="634769B0" w14:textId="28A01A98" w:rsidR="007E412A" w:rsidRPr="009D154E" w:rsidRDefault="007E412A" w:rsidP="007E412A">
            <w:pPr>
              <w:spacing w:after="0" w:line="240" w:lineRule="auto"/>
              <w:rPr>
                <w:rFonts w:ascii="Times New Roman" w:hAnsi="Times New Roman"/>
                <w:b/>
                <w:sz w:val="20"/>
              </w:rPr>
            </w:pPr>
            <w:r w:rsidRPr="009D154E">
              <w:rPr>
                <w:rFonts w:ascii="Times New Roman" w:hAnsi="Times New Roman"/>
                <w:b/>
                <w:sz w:val="20"/>
              </w:rPr>
              <w:t>Municipality:</w:t>
            </w:r>
          </w:p>
        </w:tc>
        <w:tc>
          <w:tcPr>
            <w:tcW w:w="3260" w:type="dxa"/>
            <w:tcBorders>
              <w:bottom w:val="single" w:sz="4" w:space="0" w:color="auto"/>
            </w:tcBorders>
            <w:vAlign w:val="bottom"/>
          </w:tcPr>
          <w:p w14:paraId="45AE7B40" w14:textId="0E6CDF88" w:rsidR="007E412A" w:rsidRPr="009D154E" w:rsidRDefault="00B86F51" w:rsidP="007E412A">
            <w:pPr>
              <w:spacing w:after="0" w:line="240" w:lineRule="auto"/>
              <w:rPr>
                <w:rFonts w:ascii="Times New Roman" w:hAnsi="Times New Roman"/>
                <w:b/>
                <w:sz w:val="20"/>
              </w:rPr>
            </w:pPr>
            <w:sdt>
              <w:sdtPr>
                <w:rPr>
                  <w:rFonts w:ascii="Times New Roman" w:eastAsia="Times New Roman" w:hAnsi="Times New Roman"/>
                  <w:color w:val="000000"/>
                  <w:sz w:val="20"/>
                  <w:lang w:val="en-US"/>
                </w:rPr>
                <w:id w:val="-1482380274"/>
                <w:placeholder>
                  <w:docPart w:val="CB9B9BDE357D42A5BC3B09998FAE5246"/>
                </w:placeholder>
                <w:showingPlcHdr/>
              </w:sdtPr>
              <w:sdtEndPr/>
              <w:sdtContent>
                <w:r w:rsidR="007E412A" w:rsidRPr="009D154E">
                  <w:rPr>
                    <w:rStyle w:val="PlaceholderText"/>
                    <w:rFonts w:ascii="Times New Roman" w:hAnsi="Times New Roman"/>
                    <w:sz w:val="21"/>
                    <w:szCs w:val="21"/>
                    <w:shd w:val="clear" w:color="auto" w:fill="FFFFCC"/>
                  </w:rPr>
                  <w:t>Click here to enter text.</w:t>
                </w:r>
              </w:sdtContent>
            </w:sdt>
          </w:p>
        </w:tc>
        <w:tc>
          <w:tcPr>
            <w:tcW w:w="283" w:type="dxa"/>
          </w:tcPr>
          <w:p w14:paraId="3D267C52" w14:textId="77777777" w:rsidR="007E412A" w:rsidRPr="009D154E" w:rsidRDefault="007E412A" w:rsidP="007E412A">
            <w:pPr>
              <w:spacing w:after="0" w:line="240" w:lineRule="auto"/>
              <w:rPr>
                <w:rFonts w:ascii="Times New Roman" w:hAnsi="Times New Roman"/>
                <w:b/>
                <w:sz w:val="20"/>
              </w:rPr>
            </w:pPr>
          </w:p>
        </w:tc>
        <w:tc>
          <w:tcPr>
            <w:tcW w:w="1276" w:type="dxa"/>
            <w:vAlign w:val="bottom"/>
          </w:tcPr>
          <w:p w14:paraId="51BB18D2" w14:textId="72187628" w:rsidR="007E412A" w:rsidRPr="009D154E" w:rsidRDefault="007E412A" w:rsidP="007E412A">
            <w:pPr>
              <w:spacing w:after="0" w:line="240" w:lineRule="auto"/>
              <w:rPr>
                <w:rFonts w:ascii="Times New Roman" w:hAnsi="Times New Roman"/>
                <w:b/>
                <w:sz w:val="20"/>
              </w:rPr>
            </w:pPr>
            <w:r w:rsidRPr="009D154E">
              <w:rPr>
                <w:rFonts w:ascii="Times New Roman" w:hAnsi="Times New Roman"/>
                <w:b/>
                <w:sz w:val="20"/>
              </w:rPr>
              <w:t>Type:</w:t>
            </w:r>
          </w:p>
        </w:tc>
        <w:tc>
          <w:tcPr>
            <w:tcW w:w="3686" w:type="dxa"/>
            <w:tcBorders>
              <w:bottom w:val="single" w:sz="4" w:space="0" w:color="auto"/>
            </w:tcBorders>
            <w:vAlign w:val="bottom"/>
          </w:tcPr>
          <w:p w14:paraId="497DCD88" w14:textId="3A8F18E1" w:rsidR="007E412A" w:rsidRPr="009D154E" w:rsidRDefault="00B86F51" w:rsidP="007E412A">
            <w:pPr>
              <w:spacing w:after="0" w:line="240" w:lineRule="auto"/>
              <w:rPr>
                <w:rFonts w:ascii="Times New Roman" w:hAnsi="Times New Roman"/>
                <w:b/>
                <w:sz w:val="20"/>
              </w:rPr>
            </w:pPr>
            <w:sdt>
              <w:sdtPr>
                <w:rPr>
                  <w:rFonts w:ascii="Times New Roman" w:eastAsia="Times New Roman" w:hAnsi="Times New Roman"/>
                  <w:color w:val="000000"/>
                  <w:sz w:val="18"/>
                  <w:szCs w:val="18"/>
                  <w:lang w:val="en-US"/>
                </w:rPr>
                <w:alias w:val="Type"/>
                <w:tag w:val="Type"/>
                <w:id w:val="-1563858201"/>
                <w:placeholder>
                  <w:docPart w:val="12BCEE160F3640F9AB55B64EDA80AC72"/>
                </w:placeholder>
                <w:showingPlcHdr/>
                <w:dropDownList>
                  <w:listItem w:displayText="City" w:value="City"/>
                  <w:listItem w:displayText="Town" w:value="Town"/>
                  <w:listItem w:displayText="Village" w:value="Village"/>
                  <w:listItem w:displayText="Summer Village" w:value="Summer Village"/>
                  <w:listItem w:displayText="Specialized Municipality" w:value="Specialized Municipality"/>
                  <w:listItem w:displayText="Municipal District" w:value="Municipal District"/>
                  <w:listItem w:displayText="Hamlet" w:value="Hamlet"/>
                  <w:listItem w:displayText="Improvement District" w:value="Improvement District"/>
                </w:dropDownList>
              </w:sdtPr>
              <w:sdtEndPr/>
              <w:sdtContent>
                <w:r w:rsidR="007E412A" w:rsidRPr="009D154E">
                  <w:rPr>
                    <w:rStyle w:val="PlaceholderText"/>
                    <w:rFonts w:ascii="Times New Roman" w:hAnsi="Times New Roman"/>
                    <w:shd w:val="clear" w:color="auto" w:fill="FFFFCC"/>
                  </w:rPr>
                  <w:t>Choose an item.</w:t>
                </w:r>
              </w:sdtContent>
            </w:sdt>
          </w:p>
        </w:tc>
      </w:tr>
      <w:tr w:rsidR="007E412A" w:rsidRPr="009D154E" w14:paraId="16C062C1" w14:textId="7A42AF39" w:rsidTr="00B20A37">
        <w:trPr>
          <w:trHeight w:val="284"/>
        </w:trPr>
        <w:tc>
          <w:tcPr>
            <w:tcW w:w="1668" w:type="dxa"/>
            <w:vAlign w:val="bottom"/>
          </w:tcPr>
          <w:p w14:paraId="66F17061" w14:textId="27625B58" w:rsidR="007E412A" w:rsidRPr="009D154E" w:rsidRDefault="007E412A" w:rsidP="007E412A">
            <w:pPr>
              <w:spacing w:after="0" w:line="240" w:lineRule="auto"/>
              <w:rPr>
                <w:rFonts w:ascii="Times New Roman" w:hAnsi="Times New Roman"/>
                <w:b/>
                <w:sz w:val="20"/>
              </w:rPr>
            </w:pPr>
            <w:r w:rsidRPr="009D154E">
              <w:rPr>
                <w:rFonts w:ascii="Times New Roman" w:hAnsi="Times New Roman"/>
                <w:b/>
                <w:sz w:val="20"/>
              </w:rPr>
              <w:t>Name:</w:t>
            </w:r>
          </w:p>
        </w:tc>
        <w:tc>
          <w:tcPr>
            <w:tcW w:w="3260" w:type="dxa"/>
            <w:tcBorders>
              <w:top w:val="single" w:sz="4" w:space="0" w:color="auto"/>
              <w:bottom w:val="single" w:sz="4" w:space="0" w:color="auto"/>
            </w:tcBorders>
            <w:vAlign w:val="bottom"/>
          </w:tcPr>
          <w:p w14:paraId="577127AE" w14:textId="5EB6B5E8" w:rsidR="007E412A" w:rsidRPr="009D154E" w:rsidRDefault="00B86F51" w:rsidP="007E412A">
            <w:pPr>
              <w:spacing w:after="0" w:line="240" w:lineRule="auto"/>
              <w:rPr>
                <w:rFonts w:ascii="Times New Roman" w:hAnsi="Times New Roman"/>
                <w:b/>
                <w:sz w:val="20"/>
              </w:rPr>
            </w:pPr>
            <w:sdt>
              <w:sdtPr>
                <w:rPr>
                  <w:rFonts w:ascii="Times New Roman" w:eastAsia="Times New Roman" w:hAnsi="Times New Roman"/>
                  <w:color w:val="000000"/>
                  <w:sz w:val="20"/>
                  <w:lang w:val="en-US"/>
                </w:rPr>
                <w:id w:val="-688602191"/>
                <w:placeholder>
                  <w:docPart w:val="FD54D0115CC9440D925475B565856620"/>
                </w:placeholder>
                <w:showingPlcHdr/>
              </w:sdtPr>
              <w:sdtEndPr/>
              <w:sdtContent>
                <w:r w:rsidR="007E412A" w:rsidRPr="009D154E">
                  <w:rPr>
                    <w:rStyle w:val="PlaceholderText"/>
                    <w:rFonts w:ascii="Times New Roman" w:hAnsi="Times New Roman"/>
                    <w:sz w:val="21"/>
                    <w:szCs w:val="21"/>
                    <w:shd w:val="clear" w:color="auto" w:fill="FFFFCC"/>
                  </w:rPr>
                  <w:t>Click here to enter text.</w:t>
                </w:r>
              </w:sdtContent>
            </w:sdt>
          </w:p>
        </w:tc>
        <w:tc>
          <w:tcPr>
            <w:tcW w:w="283" w:type="dxa"/>
          </w:tcPr>
          <w:p w14:paraId="1E6FEE58" w14:textId="77777777" w:rsidR="007E412A" w:rsidRPr="009D154E" w:rsidRDefault="007E412A" w:rsidP="007E412A">
            <w:pPr>
              <w:spacing w:after="0" w:line="240" w:lineRule="auto"/>
              <w:rPr>
                <w:rFonts w:ascii="Times New Roman" w:hAnsi="Times New Roman"/>
                <w:b/>
                <w:sz w:val="20"/>
              </w:rPr>
            </w:pPr>
          </w:p>
        </w:tc>
        <w:tc>
          <w:tcPr>
            <w:tcW w:w="1276" w:type="dxa"/>
            <w:vAlign w:val="bottom"/>
          </w:tcPr>
          <w:p w14:paraId="2B0C3460" w14:textId="087C2A50" w:rsidR="007E412A" w:rsidRPr="009D154E" w:rsidRDefault="007E412A" w:rsidP="007E412A">
            <w:pPr>
              <w:spacing w:after="0" w:line="240" w:lineRule="auto"/>
              <w:rPr>
                <w:rFonts w:ascii="Times New Roman" w:hAnsi="Times New Roman"/>
                <w:b/>
                <w:sz w:val="20"/>
              </w:rPr>
            </w:pPr>
            <w:r w:rsidRPr="009D154E">
              <w:rPr>
                <w:rFonts w:ascii="Times New Roman" w:hAnsi="Times New Roman"/>
                <w:b/>
                <w:sz w:val="20"/>
              </w:rPr>
              <w:t>Position:</w:t>
            </w:r>
          </w:p>
        </w:tc>
        <w:tc>
          <w:tcPr>
            <w:tcW w:w="3686" w:type="dxa"/>
            <w:tcBorders>
              <w:top w:val="single" w:sz="4" w:space="0" w:color="auto"/>
              <w:bottom w:val="single" w:sz="4" w:space="0" w:color="auto"/>
            </w:tcBorders>
            <w:vAlign w:val="bottom"/>
          </w:tcPr>
          <w:p w14:paraId="6B490F39" w14:textId="5B210A40" w:rsidR="007E412A" w:rsidRPr="009D154E" w:rsidRDefault="00B86F51" w:rsidP="007E412A">
            <w:pPr>
              <w:spacing w:after="0" w:line="240" w:lineRule="auto"/>
              <w:rPr>
                <w:rFonts w:ascii="Times New Roman" w:hAnsi="Times New Roman"/>
                <w:b/>
                <w:sz w:val="20"/>
              </w:rPr>
            </w:pPr>
            <w:sdt>
              <w:sdtPr>
                <w:rPr>
                  <w:rFonts w:ascii="Times New Roman" w:eastAsia="Times New Roman" w:hAnsi="Times New Roman"/>
                  <w:color w:val="000000"/>
                  <w:sz w:val="20"/>
                  <w:lang w:val="en-US"/>
                </w:rPr>
                <w:id w:val="1684474440"/>
                <w:placeholder>
                  <w:docPart w:val="28837ED307D64D06857EABE0397E2810"/>
                </w:placeholder>
                <w:showingPlcHdr/>
              </w:sdtPr>
              <w:sdtEndPr/>
              <w:sdtContent>
                <w:r w:rsidR="007E412A" w:rsidRPr="009D154E">
                  <w:rPr>
                    <w:rStyle w:val="PlaceholderText"/>
                    <w:rFonts w:ascii="Times New Roman" w:hAnsi="Times New Roman"/>
                    <w:sz w:val="21"/>
                    <w:szCs w:val="21"/>
                    <w:shd w:val="clear" w:color="auto" w:fill="FFFFCC"/>
                  </w:rPr>
                  <w:t>Click here to enter text.</w:t>
                </w:r>
              </w:sdtContent>
            </w:sdt>
          </w:p>
        </w:tc>
      </w:tr>
      <w:tr w:rsidR="007E412A" w:rsidRPr="009D154E" w14:paraId="7C45E84B" w14:textId="6CD9DEBD" w:rsidTr="007E412A">
        <w:trPr>
          <w:trHeight w:val="284"/>
        </w:trPr>
        <w:tc>
          <w:tcPr>
            <w:tcW w:w="1668" w:type="dxa"/>
            <w:vAlign w:val="bottom"/>
          </w:tcPr>
          <w:p w14:paraId="6D99487F" w14:textId="3C2F339A" w:rsidR="007E412A" w:rsidRPr="009D154E" w:rsidRDefault="007E412A" w:rsidP="007E412A">
            <w:pPr>
              <w:spacing w:after="0" w:line="240" w:lineRule="auto"/>
              <w:rPr>
                <w:rFonts w:ascii="Times New Roman" w:hAnsi="Times New Roman"/>
                <w:b/>
                <w:sz w:val="20"/>
              </w:rPr>
            </w:pPr>
            <w:r w:rsidRPr="009D154E">
              <w:rPr>
                <w:rFonts w:ascii="Times New Roman" w:hAnsi="Times New Roman"/>
                <w:b/>
                <w:sz w:val="20"/>
              </w:rPr>
              <w:t>Phone:</w:t>
            </w:r>
          </w:p>
        </w:tc>
        <w:tc>
          <w:tcPr>
            <w:tcW w:w="3260" w:type="dxa"/>
            <w:tcBorders>
              <w:top w:val="single" w:sz="4" w:space="0" w:color="auto"/>
              <w:bottom w:val="single" w:sz="4" w:space="0" w:color="auto"/>
            </w:tcBorders>
            <w:vAlign w:val="bottom"/>
          </w:tcPr>
          <w:p w14:paraId="2C7F2DCB" w14:textId="1294852F" w:rsidR="007E412A" w:rsidRPr="009D154E" w:rsidRDefault="00B86F51" w:rsidP="007E412A">
            <w:pPr>
              <w:spacing w:after="0" w:line="240" w:lineRule="auto"/>
              <w:rPr>
                <w:rFonts w:ascii="Times New Roman" w:hAnsi="Times New Roman"/>
                <w:b/>
                <w:sz w:val="20"/>
              </w:rPr>
            </w:pPr>
            <w:sdt>
              <w:sdtPr>
                <w:rPr>
                  <w:rFonts w:ascii="Times New Roman" w:eastAsia="Times New Roman" w:hAnsi="Times New Roman"/>
                  <w:color w:val="000000"/>
                  <w:sz w:val="20"/>
                  <w:lang w:val="en-US"/>
                </w:rPr>
                <w:id w:val="1991059278"/>
                <w:placeholder>
                  <w:docPart w:val="161B92315761490A983C4AC748186833"/>
                </w:placeholder>
                <w:showingPlcHdr/>
              </w:sdtPr>
              <w:sdtEndPr/>
              <w:sdtContent>
                <w:r w:rsidR="007E412A" w:rsidRPr="009D154E">
                  <w:rPr>
                    <w:rStyle w:val="PlaceholderText"/>
                    <w:rFonts w:ascii="Times New Roman" w:hAnsi="Times New Roman"/>
                    <w:sz w:val="21"/>
                    <w:szCs w:val="21"/>
                    <w:shd w:val="clear" w:color="auto" w:fill="FFFFCC"/>
                  </w:rPr>
                  <w:t>Click here to enter text.</w:t>
                </w:r>
              </w:sdtContent>
            </w:sdt>
          </w:p>
        </w:tc>
        <w:tc>
          <w:tcPr>
            <w:tcW w:w="283" w:type="dxa"/>
          </w:tcPr>
          <w:p w14:paraId="6958B359" w14:textId="77777777" w:rsidR="007E412A" w:rsidRPr="009D154E" w:rsidRDefault="007E412A" w:rsidP="007E412A">
            <w:pPr>
              <w:spacing w:after="0" w:line="240" w:lineRule="auto"/>
              <w:rPr>
                <w:rFonts w:ascii="Times New Roman" w:hAnsi="Times New Roman"/>
                <w:b/>
                <w:sz w:val="20"/>
              </w:rPr>
            </w:pPr>
          </w:p>
        </w:tc>
        <w:tc>
          <w:tcPr>
            <w:tcW w:w="1276" w:type="dxa"/>
            <w:vAlign w:val="bottom"/>
          </w:tcPr>
          <w:p w14:paraId="260C8FC0" w14:textId="4717710C" w:rsidR="007E412A" w:rsidRPr="009D154E" w:rsidRDefault="007E412A" w:rsidP="007E412A">
            <w:pPr>
              <w:spacing w:after="0" w:line="240" w:lineRule="auto"/>
              <w:rPr>
                <w:rFonts w:ascii="Times New Roman" w:hAnsi="Times New Roman"/>
                <w:b/>
                <w:sz w:val="20"/>
              </w:rPr>
            </w:pPr>
            <w:r w:rsidRPr="009D154E">
              <w:rPr>
                <w:rFonts w:ascii="Times New Roman" w:hAnsi="Times New Roman"/>
                <w:b/>
                <w:sz w:val="20"/>
              </w:rPr>
              <w:t>Email:</w:t>
            </w:r>
          </w:p>
        </w:tc>
        <w:tc>
          <w:tcPr>
            <w:tcW w:w="3686" w:type="dxa"/>
            <w:tcBorders>
              <w:top w:val="single" w:sz="4" w:space="0" w:color="auto"/>
              <w:bottom w:val="single" w:sz="4" w:space="0" w:color="auto"/>
            </w:tcBorders>
            <w:vAlign w:val="bottom"/>
          </w:tcPr>
          <w:p w14:paraId="7D42DB30" w14:textId="38119125" w:rsidR="007E412A" w:rsidRPr="009D154E" w:rsidRDefault="00B86F51" w:rsidP="007E412A">
            <w:pPr>
              <w:spacing w:after="0" w:line="240" w:lineRule="auto"/>
              <w:rPr>
                <w:rFonts w:ascii="Times New Roman" w:hAnsi="Times New Roman"/>
                <w:b/>
                <w:sz w:val="20"/>
              </w:rPr>
            </w:pPr>
            <w:sdt>
              <w:sdtPr>
                <w:rPr>
                  <w:rFonts w:ascii="Times New Roman" w:eastAsia="Times New Roman" w:hAnsi="Times New Roman"/>
                  <w:color w:val="000000"/>
                  <w:sz w:val="20"/>
                  <w:lang w:val="en-US"/>
                </w:rPr>
                <w:id w:val="-2137945881"/>
                <w:placeholder>
                  <w:docPart w:val="00EB4E5708AD4F3BA6FBC35BCA75A81E"/>
                </w:placeholder>
                <w:showingPlcHdr/>
              </w:sdtPr>
              <w:sdtEndPr/>
              <w:sdtContent>
                <w:r w:rsidR="007E412A" w:rsidRPr="009D154E">
                  <w:rPr>
                    <w:rStyle w:val="PlaceholderText"/>
                    <w:rFonts w:ascii="Times New Roman" w:hAnsi="Times New Roman"/>
                    <w:sz w:val="21"/>
                    <w:szCs w:val="21"/>
                    <w:shd w:val="clear" w:color="auto" w:fill="FFFFCC"/>
                  </w:rPr>
                  <w:t>Click here to enter text.</w:t>
                </w:r>
              </w:sdtContent>
            </w:sdt>
          </w:p>
        </w:tc>
      </w:tr>
    </w:tbl>
    <w:p w14:paraId="6E18D80D" w14:textId="194ED4BF" w:rsidR="007A25BA" w:rsidRPr="009D154E" w:rsidRDefault="0050372B" w:rsidP="007A25BA">
      <w:pPr>
        <w:spacing w:after="120" w:line="240" w:lineRule="auto"/>
        <w:rPr>
          <w:rFonts w:ascii="Times New Roman" w:hAnsi="Times New Roman"/>
          <w:sz w:val="20"/>
          <w:lang w:val="en-US"/>
        </w:rPr>
      </w:pPr>
      <w:r>
        <w:rPr>
          <w:rFonts w:ascii="Arial" w:hAnsi="Arial" w:cs="Arial"/>
          <w:b/>
          <w:sz w:val="20"/>
          <w:lang w:val="en-US"/>
        </w:rPr>
        <w:br/>
      </w:r>
      <w:r w:rsidR="004817C7" w:rsidRPr="009D154E">
        <w:rPr>
          <w:rFonts w:ascii="Times New Roman" w:hAnsi="Times New Roman"/>
          <w:b/>
          <w:sz w:val="20"/>
          <w:u w:val="single"/>
          <w:lang w:val="en-US"/>
        </w:rPr>
        <w:t>EVM Battery Electric Vehicles (BEV) and Plug-in Hybrid Electric Vehicles (PHEV</w:t>
      </w:r>
      <w:r w:rsidR="00587F3C" w:rsidRPr="009D154E">
        <w:rPr>
          <w:rFonts w:ascii="Times New Roman" w:hAnsi="Times New Roman"/>
          <w:b/>
          <w:sz w:val="20"/>
          <w:u w:val="single"/>
          <w:lang w:val="en-US"/>
        </w:rPr>
        <w:t xml:space="preserve">) </w:t>
      </w:r>
      <w:r w:rsidR="004817C7" w:rsidRPr="009D154E">
        <w:rPr>
          <w:rFonts w:ascii="Times New Roman" w:hAnsi="Times New Roman"/>
          <w:b/>
          <w:sz w:val="20"/>
          <w:lang w:val="en-US"/>
        </w:rPr>
        <w:br/>
      </w:r>
      <w:r w:rsidR="00C62106" w:rsidRPr="009D154E">
        <w:rPr>
          <w:rFonts w:ascii="Times New Roman" w:hAnsi="Times New Roman"/>
          <w:sz w:val="20"/>
          <w:lang w:val="en-US"/>
        </w:rPr>
        <w:t xml:space="preserve">Please </w:t>
      </w:r>
      <w:r w:rsidR="00844997" w:rsidRPr="009D154E">
        <w:rPr>
          <w:rFonts w:ascii="Times New Roman" w:hAnsi="Times New Roman"/>
          <w:sz w:val="20"/>
          <w:lang w:val="en-US"/>
        </w:rPr>
        <w:t>fill out Tables 1 and 2</w:t>
      </w:r>
      <w:r w:rsidR="00EC08E6" w:rsidRPr="009D154E">
        <w:rPr>
          <w:rFonts w:ascii="Times New Roman" w:hAnsi="Times New Roman"/>
          <w:sz w:val="20"/>
          <w:lang w:val="en-US"/>
        </w:rPr>
        <w:t xml:space="preserve"> for each EVM vehicle, if</w:t>
      </w:r>
      <w:r w:rsidR="007805E0" w:rsidRPr="009D154E">
        <w:rPr>
          <w:rFonts w:ascii="Times New Roman" w:hAnsi="Times New Roman"/>
          <w:sz w:val="20"/>
          <w:lang w:val="en-US"/>
        </w:rPr>
        <w:t xml:space="preserve"> applicable to this Project.</w:t>
      </w:r>
      <w:r w:rsidR="007805E0" w:rsidRPr="009D154E">
        <w:rPr>
          <w:rFonts w:ascii="Times New Roman" w:hAnsi="Times New Roman"/>
          <w:sz w:val="18"/>
        </w:rPr>
        <w:t xml:space="preserve"> </w:t>
      </w:r>
      <w:r w:rsidR="007805E0" w:rsidRPr="009D154E">
        <w:rPr>
          <w:rFonts w:ascii="Times New Roman" w:hAnsi="Times New Roman"/>
          <w:sz w:val="20"/>
        </w:rPr>
        <w:t>Please note: If the application requires entries for more than eight (8) vehicles, please contact your designated MCCAC Project Coordinator.</w:t>
      </w:r>
      <w:r w:rsidR="00E77A1F" w:rsidRPr="009D154E">
        <w:rPr>
          <w:rFonts w:ascii="Times New Roman" w:hAnsi="Times New Roman"/>
          <w:b/>
          <w:sz w:val="20"/>
          <w:lang w:val="en-US"/>
        </w:rPr>
        <w:br/>
      </w:r>
      <w:r w:rsidRPr="009D154E">
        <w:rPr>
          <w:rFonts w:ascii="Times New Roman" w:hAnsi="Times New Roman"/>
          <w:b/>
          <w:sz w:val="20"/>
          <w:lang w:val="en-US"/>
        </w:rPr>
        <w:br/>
      </w:r>
      <w:r w:rsidR="00E77A1F" w:rsidRPr="009D154E">
        <w:rPr>
          <w:rFonts w:ascii="Times New Roman" w:hAnsi="Times New Roman"/>
          <w:sz w:val="20"/>
          <w:lang w:val="en-US"/>
        </w:rPr>
        <w:t>Table 1: EVM Vehicle Information</w:t>
      </w:r>
    </w:p>
    <w:tbl>
      <w:tblPr>
        <w:tblW w:w="14300" w:type="dxa"/>
        <w:tblLayout w:type="fixed"/>
        <w:tblLook w:val="04A0" w:firstRow="1" w:lastRow="0" w:firstColumn="1" w:lastColumn="0" w:noHBand="0" w:noVBand="1"/>
      </w:tblPr>
      <w:tblGrid>
        <w:gridCol w:w="6"/>
        <w:gridCol w:w="1069"/>
        <w:gridCol w:w="1618"/>
        <w:gridCol w:w="1618"/>
        <w:gridCol w:w="1798"/>
        <w:gridCol w:w="1259"/>
        <w:gridCol w:w="1349"/>
        <w:gridCol w:w="1528"/>
        <w:gridCol w:w="1618"/>
        <w:gridCol w:w="2427"/>
        <w:gridCol w:w="10"/>
      </w:tblGrid>
      <w:tr w:rsidR="008B145D" w:rsidRPr="009D154E" w14:paraId="148FE5F9" w14:textId="24BE7D17" w:rsidTr="003E4C63">
        <w:trPr>
          <w:gridBefore w:val="1"/>
          <w:trHeight w:val="600"/>
        </w:trPr>
        <w:tc>
          <w:tcPr>
            <w:tcW w:w="1070" w:type="dxa"/>
            <w:tcBorders>
              <w:top w:val="single" w:sz="8" w:space="0" w:color="3F3F3F"/>
              <w:left w:val="single" w:sz="8" w:space="0" w:color="3F3F3F"/>
              <w:bottom w:val="single" w:sz="8" w:space="0" w:color="3F3F3F"/>
              <w:right w:val="single" w:sz="8" w:space="0" w:color="3F3F3F"/>
            </w:tcBorders>
            <w:shd w:val="clear" w:color="000000" w:fill="D9D9D9"/>
          </w:tcPr>
          <w:p w14:paraId="489CE78D" w14:textId="50B832BF"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Vehicle Number</w:t>
            </w:r>
          </w:p>
        </w:tc>
        <w:tc>
          <w:tcPr>
            <w:tcW w:w="1620" w:type="dxa"/>
            <w:tcBorders>
              <w:top w:val="single" w:sz="8" w:space="0" w:color="3F3F3F"/>
              <w:left w:val="single" w:sz="8" w:space="0" w:color="3F3F3F"/>
              <w:bottom w:val="single" w:sz="8" w:space="0" w:color="3F3F3F"/>
              <w:right w:val="single" w:sz="8" w:space="0" w:color="3F3F3F"/>
            </w:tcBorders>
            <w:shd w:val="clear" w:color="000000" w:fill="D9D9D9"/>
          </w:tcPr>
          <w:p w14:paraId="58432E06" w14:textId="2AC60D7E"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Model Year</w:t>
            </w:r>
          </w:p>
          <w:p w14:paraId="0B005D3D" w14:textId="77777777" w:rsidR="00844997" w:rsidRPr="009D154E" w:rsidRDefault="00844997" w:rsidP="0050372B">
            <w:pPr>
              <w:rPr>
                <w:rFonts w:ascii="Times New Roman" w:eastAsia="Times New Roman" w:hAnsi="Times New Roman"/>
                <w:sz w:val="20"/>
                <w:lang w:val="en-US"/>
              </w:rPr>
            </w:pPr>
          </w:p>
        </w:tc>
        <w:tc>
          <w:tcPr>
            <w:tcW w:w="1620" w:type="dxa"/>
            <w:tcBorders>
              <w:top w:val="single" w:sz="8" w:space="0" w:color="3F3F3F"/>
              <w:left w:val="single" w:sz="8" w:space="0" w:color="3F3F3F"/>
              <w:bottom w:val="single" w:sz="8" w:space="0" w:color="3F3F3F"/>
              <w:right w:val="single" w:sz="4" w:space="0" w:color="3F3F3F"/>
            </w:tcBorders>
            <w:shd w:val="clear" w:color="000000" w:fill="D9D9D9"/>
            <w:hideMark/>
          </w:tcPr>
          <w:p w14:paraId="5A1B9C6C" w14:textId="6B4F3222"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Vehicle Make</w:t>
            </w:r>
          </w:p>
        </w:tc>
        <w:tc>
          <w:tcPr>
            <w:tcW w:w="1800" w:type="dxa"/>
            <w:tcBorders>
              <w:top w:val="single" w:sz="8" w:space="0" w:color="3F3F3F"/>
              <w:left w:val="nil"/>
              <w:bottom w:val="single" w:sz="4" w:space="0" w:color="auto"/>
              <w:right w:val="single" w:sz="4" w:space="0" w:color="3F3F3F"/>
            </w:tcBorders>
            <w:shd w:val="clear" w:color="000000" w:fill="D9D9D9"/>
            <w:hideMark/>
          </w:tcPr>
          <w:p w14:paraId="704CAFAD" w14:textId="77777777"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Vehicle Model</w:t>
            </w:r>
          </w:p>
        </w:tc>
        <w:tc>
          <w:tcPr>
            <w:tcW w:w="1260" w:type="dxa"/>
            <w:tcBorders>
              <w:top w:val="single" w:sz="8" w:space="0" w:color="3F3F3F"/>
              <w:left w:val="nil"/>
              <w:bottom w:val="single" w:sz="4" w:space="0" w:color="auto"/>
              <w:right w:val="single" w:sz="4" w:space="0" w:color="3F3F3F"/>
            </w:tcBorders>
            <w:shd w:val="clear" w:color="000000" w:fill="D9D9D9"/>
            <w:hideMark/>
          </w:tcPr>
          <w:p w14:paraId="1A44DEFC" w14:textId="77777777"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Battery Capacity (kWh)</w:t>
            </w:r>
          </w:p>
        </w:tc>
        <w:tc>
          <w:tcPr>
            <w:tcW w:w="1350" w:type="dxa"/>
            <w:tcBorders>
              <w:top w:val="single" w:sz="8" w:space="0" w:color="3F3F3F"/>
              <w:left w:val="nil"/>
              <w:bottom w:val="single" w:sz="4" w:space="0" w:color="auto"/>
              <w:right w:val="single" w:sz="4" w:space="0" w:color="3F3F3F"/>
            </w:tcBorders>
            <w:shd w:val="clear" w:color="000000" w:fill="D9D9D9"/>
            <w:hideMark/>
          </w:tcPr>
          <w:p w14:paraId="5F2B391F" w14:textId="461F4BF3"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Vehicle Mileage (km)</w:t>
            </w:r>
          </w:p>
        </w:tc>
        <w:tc>
          <w:tcPr>
            <w:tcW w:w="1530" w:type="dxa"/>
            <w:tcBorders>
              <w:top w:val="single" w:sz="8" w:space="0" w:color="3F3F3F"/>
              <w:left w:val="nil"/>
              <w:bottom w:val="single" w:sz="4" w:space="0" w:color="auto"/>
              <w:right w:val="single" w:sz="4" w:space="0" w:color="3F3F3F"/>
            </w:tcBorders>
            <w:shd w:val="clear" w:color="000000" w:fill="D9D9D9"/>
            <w:hideMark/>
          </w:tcPr>
          <w:p w14:paraId="183B305B" w14:textId="77777777"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Gross Vehicle Weight (kg)</w:t>
            </w:r>
          </w:p>
        </w:tc>
        <w:tc>
          <w:tcPr>
            <w:tcW w:w="1620" w:type="dxa"/>
            <w:tcBorders>
              <w:top w:val="single" w:sz="8" w:space="0" w:color="3F3F3F"/>
              <w:left w:val="nil"/>
              <w:bottom w:val="single" w:sz="4" w:space="0" w:color="auto"/>
              <w:right w:val="single" w:sz="4" w:space="0" w:color="3F3F3F"/>
            </w:tcBorders>
            <w:shd w:val="clear" w:color="000000" w:fill="D9D9D9"/>
            <w:hideMark/>
          </w:tcPr>
          <w:p w14:paraId="31BAE196" w14:textId="3922750B"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Vehicle Type</w:t>
            </w:r>
          </w:p>
        </w:tc>
        <w:tc>
          <w:tcPr>
            <w:tcW w:w="2430" w:type="dxa"/>
            <w:gridSpan w:val="2"/>
            <w:tcBorders>
              <w:top w:val="single" w:sz="8" w:space="0" w:color="3F3F3F"/>
              <w:left w:val="nil"/>
              <w:bottom w:val="single" w:sz="4" w:space="0" w:color="auto"/>
              <w:right w:val="single" w:sz="8" w:space="0" w:color="3F3F3F"/>
            </w:tcBorders>
            <w:shd w:val="clear" w:color="000000" w:fill="D9D9D9"/>
            <w:hideMark/>
          </w:tcPr>
          <w:p w14:paraId="696CF8C1" w14:textId="77777777" w:rsidR="00844997" w:rsidRPr="009D154E" w:rsidRDefault="00844997" w:rsidP="0050372B">
            <w:pPr>
              <w:spacing w:after="0" w:line="240" w:lineRule="auto"/>
              <w:rPr>
                <w:rFonts w:ascii="Times New Roman" w:eastAsia="Times New Roman" w:hAnsi="Times New Roman"/>
                <w:b/>
                <w:bCs/>
                <w:color w:val="3F3F3F"/>
                <w:sz w:val="20"/>
                <w:lang w:val="en-US"/>
              </w:rPr>
            </w:pPr>
            <w:r w:rsidRPr="009D154E">
              <w:rPr>
                <w:rFonts w:ascii="Times New Roman" w:eastAsia="Times New Roman" w:hAnsi="Times New Roman"/>
                <w:b/>
                <w:bCs/>
                <w:color w:val="3F3F3F"/>
                <w:sz w:val="20"/>
                <w:lang w:val="en-US"/>
              </w:rPr>
              <w:t>Program Sub-Stream</w:t>
            </w:r>
          </w:p>
        </w:tc>
      </w:tr>
      <w:tr w:rsidR="00E77A1F" w:rsidRPr="009D154E" w14:paraId="72AA2392" w14:textId="171BD3A1" w:rsidTr="003E4C63">
        <w:trPr>
          <w:gridBefore w:val="1"/>
          <w:trHeight w:val="450"/>
        </w:trPr>
        <w:tc>
          <w:tcPr>
            <w:tcW w:w="1070" w:type="dxa"/>
            <w:tcBorders>
              <w:top w:val="single" w:sz="8" w:space="0" w:color="3F3F3F"/>
              <w:left w:val="single" w:sz="8" w:space="0" w:color="3F3F3F"/>
              <w:bottom w:val="single" w:sz="4" w:space="0" w:color="auto"/>
              <w:right w:val="single" w:sz="4" w:space="0" w:color="auto"/>
            </w:tcBorders>
            <w:vAlign w:val="center"/>
          </w:tcPr>
          <w:p w14:paraId="36F52800" w14:textId="0C324903"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1</w:t>
            </w:r>
          </w:p>
        </w:tc>
        <w:tc>
          <w:tcPr>
            <w:tcW w:w="1620" w:type="dxa"/>
            <w:tcBorders>
              <w:top w:val="single" w:sz="8" w:space="0" w:color="3F3F3F"/>
              <w:left w:val="single" w:sz="4" w:space="0" w:color="auto"/>
              <w:bottom w:val="single" w:sz="4" w:space="0" w:color="auto"/>
              <w:right w:val="single" w:sz="4" w:space="0" w:color="auto"/>
            </w:tcBorders>
            <w:shd w:val="clear" w:color="auto" w:fill="auto"/>
          </w:tcPr>
          <w:p w14:paraId="315E2E32" w14:textId="298CD47F"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Model Year"/>
                <w:tag w:val="Model Year"/>
                <w:id w:val="1914495987"/>
                <w:placeholder>
                  <w:docPart w:val="1F876FCAFCED454F8F20257FFAA7E7F4"/>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8" w:space="0" w:color="3F3F3F"/>
              <w:left w:val="single" w:sz="4" w:space="0" w:color="auto"/>
              <w:bottom w:val="single" w:sz="4" w:space="0" w:color="auto"/>
              <w:right w:val="single" w:sz="4" w:space="0" w:color="auto"/>
            </w:tcBorders>
            <w:shd w:val="clear" w:color="auto" w:fill="auto"/>
            <w:noWrap/>
            <w:hideMark/>
          </w:tcPr>
          <w:p w14:paraId="262137C1" w14:textId="28437118"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127777917"/>
                <w:placeholder>
                  <w:docPart w:val="F2CEA7DC790D45B484134A1C86C0A1D7"/>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hideMark/>
          </w:tcPr>
          <w:p w14:paraId="6364B70F" w14:textId="298E58BC"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115500116"/>
                <w:placeholder>
                  <w:docPart w:val="8F1D49DC75FE4131B94C66FBCB2B261D"/>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hideMark/>
          </w:tcPr>
          <w:p w14:paraId="202196E3" w14:textId="300CD8D4"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646743221"/>
                <w:placeholder>
                  <w:docPart w:val="9D3F2465555B41AE97C9C34EC3372289"/>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hideMark/>
          </w:tcPr>
          <w:p w14:paraId="43A6459A" w14:textId="38279D6A"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450618101"/>
                <w:placeholder>
                  <w:docPart w:val="DBB1BC804F614DBDA7F1E665C65696B6"/>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hideMark/>
          </w:tcPr>
          <w:p w14:paraId="5CC8F531" w14:textId="5B3ECF6D"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576331682"/>
                <w:placeholder>
                  <w:docPart w:val="03562B41FE58438CAF717D8BD0F08AF5"/>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hideMark/>
          </w:tcPr>
          <w:p w14:paraId="2473473F" w14:textId="6A4BFD1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530417271"/>
                <w:placeholder>
                  <w:docPart w:val="3C2E28AE5E694EC0828B463511B5D162"/>
                </w:placeholder>
                <w:showingPlcHdr/>
                <w:dropDownList>
                  <w:listItem w:displayText="BEV" w:value="BEV"/>
                  <w:listItem w:displayText="PHEV" w:value="PHEV"/>
                </w:dropDownList>
              </w:sdtPr>
              <w:sdtEndPr/>
              <w:sdtContent>
                <w:r w:rsidR="002B5098"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1333107927"/>
            <w:placeholder>
              <w:docPart w:val="F45F91B7D7AA4C2C8B268CA510C99BB4"/>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gridSpan w:val="2"/>
                <w:tcBorders>
                  <w:top w:val="single" w:sz="4" w:space="0" w:color="auto"/>
                  <w:left w:val="nil"/>
                  <w:bottom w:val="single" w:sz="4" w:space="0" w:color="auto"/>
                  <w:right w:val="single" w:sz="8" w:space="0" w:color="3F3F3F"/>
                </w:tcBorders>
                <w:shd w:val="clear" w:color="auto" w:fill="auto"/>
                <w:noWrap/>
                <w:hideMark/>
              </w:tcPr>
              <w:p w14:paraId="75810BAF" w14:textId="1B9A6D70"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r w:rsidR="00E77A1F" w:rsidRPr="009D154E" w14:paraId="321AFA85" w14:textId="0ADA8F09" w:rsidTr="003E4C63">
        <w:trPr>
          <w:gridAfter w:val="1"/>
          <w:wAfter w:w="10" w:type="dxa"/>
          <w:trHeight w:val="450"/>
        </w:trPr>
        <w:tc>
          <w:tcPr>
            <w:tcW w:w="1070" w:type="dxa"/>
            <w:gridSpan w:val="2"/>
            <w:tcBorders>
              <w:top w:val="single" w:sz="4" w:space="0" w:color="auto"/>
              <w:left w:val="single" w:sz="8" w:space="0" w:color="3F3F3F"/>
              <w:bottom w:val="single" w:sz="4" w:space="0" w:color="auto"/>
              <w:right w:val="single" w:sz="4" w:space="0" w:color="auto"/>
            </w:tcBorders>
            <w:vAlign w:val="center"/>
          </w:tcPr>
          <w:p w14:paraId="512CA825" w14:textId="127323CB"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2</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2EA93BB" w14:textId="76059C2A"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shd w:val="clear" w:color="auto" w:fill="FFFFCC"/>
                  <w:lang w:val="en-US"/>
                </w:rPr>
                <w:alias w:val="Model Year"/>
                <w:tag w:val="Model Year"/>
                <w:id w:val="-1313790625"/>
                <w:placeholder>
                  <w:docPart w:val="D87D5C14EFC24316A935EF93A0580C34"/>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6107FD23" w14:textId="16826CF8"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997083281"/>
                <w:placeholder>
                  <w:docPart w:val="7930207CEE844974946B6E53080316C5"/>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hideMark/>
          </w:tcPr>
          <w:p w14:paraId="0A8705FA" w14:textId="7C0AB36E"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974721471"/>
                <w:placeholder>
                  <w:docPart w:val="13100B98149F4FE09305BF04789CDD3F"/>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hideMark/>
          </w:tcPr>
          <w:p w14:paraId="1F2702EB" w14:textId="6DBE0BB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207528182"/>
                <w:placeholder>
                  <w:docPart w:val="A41EE6D4805349919848D34FA69B09DD"/>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hideMark/>
          </w:tcPr>
          <w:p w14:paraId="36A7AF56" w14:textId="1F445B41"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840243954"/>
                <w:placeholder>
                  <w:docPart w:val="2F0C9D8BC1C24CB69A94DCD567EB79B0"/>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hideMark/>
          </w:tcPr>
          <w:p w14:paraId="59FE5866" w14:textId="1EDDA3B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188108902"/>
                <w:placeholder>
                  <w:docPart w:val="FD8E28C784E8427E885B2D03FF2F5DDA"/>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hideMark/>
          </w:tcPr>
          <w:p w14:paraId="0D9218F3" w14:textId="74788FC3"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837729177"/>
                <w:placeholder>
                  <w:docPart w:val="710F0DC4E08A4B0BADE247E1FE6A0CAF"/>
                </w:placeholder>
                <w:showingPlcHdr/>
                <w:dropDownList>
                  <w:listItem w:displayText="BEV" w:value="BEV"/>
                  <w:listItem w:displayText="PHEV" w:value="PHEV"/>
                </w:dropDownList>
              </w:sdtPr>
              <w:sdtEndPr/>
              <w:sdtContent>
                <w:r w:rsidR="00844997"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1211802989"/>
            <w:placeholder>
              <w:docPart w:val="7701FE8AED684D54AD70CE6058CF237B"/>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tcBorders>
                  <w:top w:val="single" w:sz="4" w:space="0" w:color="auto"/>
                  <w:left w:val="nil"/>
                  <w:bottom w:val="single" w:sz="4" w:space="0" w:color="auto"/>
                  <w:right w:val="single" w:sz="8" w:space="0" w:color="3F3F3F"/>
                </w:tcBorders>
                <w:shd w:val="clear" w:color="auto" w:fill="auto"/>
                <w:noWrap/>
                <w:hideMark/>
              </w:tcPr>
              <w:p w14:paraId="38D3D83A" w14:textId="10395662"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r w:rsidR="00E77A1F" w:rsidRPr="009D154E" w14:paraId="305BB6B7" w14:textId="19191E77" w:rsidTr="003E4C63">
        <w:trPr>
          <w:gridAfter w:val="1"/>
          <w:wAfter w:w="10" w:type="dxa"/>
          <w:trHeight w:val="450"/>
        </w:trPr>
        <w:tc>
          <w:tcPr>
            <w:tcW w:w="1070" w:type="dxa"/>
            <w:gridSpan w:val="2"/>
            <w:tcBorders>
              <w:top w:val="single" w:sz="4" w:space="0" w:color="auto"/>
              <w:left w:val="single" w:sz="8" w:space="0" w:color="3F3F3F"/>
              <w:bottom w:val="single" w:sz="4" w:space="0" w:color="auto"/>
              <w:right w:val="single" w:sz="4" w:space="0" w:color="auto"/>
            </w:tcBorders>
            <w:vAlign w:val="center"/>
          </w:tcPr>
          <w:p w14:paraId="3627487D" w14:textId="6630E50E"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86E80B3" w14:textId="359A43C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Model Year"/>
                <w:tag w:val="Model Year"/>
                <w:id w:val="401182858"/>
                <w:placeholder>
                  <w:docPart w:val="0BE8231C8EDD4A2F81A13B78DC2B2CA6"/>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18388710" w14:textId="7089612B"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20211920"/>
                <w:placeholder>
                  <w:docPart w:val="CE81DABEFA3C46BD8DFBE8C1C47B9F82"/>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hideMark/>
          </w:tcPr>
          <w:p w14:paraId="4BA23B71" w14:textId="447FC502"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572238492"/>
                <w:placeholder>
                  <w:docPart w:val="F0B202D089D749999F8D393014129C9D"/>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hideMark/>
          </w:tcPr>
          <w:p w14:paraId="0D217D32" w14:textId="761FCFD7"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782376078"/>
                <w:placeholder>
                  <w:docPart w:val="F46F2FD3CA0440579D7346939B941E88"/>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hideMark/>
          </w:tcPr>
          <w:p w14:paraId="58CC8FB3" w14:textId="66287D98"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633394635"/>
                <w:placeholder>
                  <w:docPart w:val="D75A23F8D4984704A519D28CCD5DAC6A"/>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hideMark/>
          </w:tcPr>
          <w:p w14:paraId="3AB1AA22" w14:textId="251E752F"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423655439"/>
                <w:placeholder>
                  <w:docPart w:val="E5BDCBAE7DB34330BB04E333148FB589"/>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hideMark/>
          </w:tcPr>
          <w:p w14:paraId="4CD8A79A" w14:textId="3763FD6E"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1421176013"/>
                <w:placeholder>
                  <w:docPart w:val="29A9853CD5194A3CA701214B5388EE32"/>
                </w:placeholder>
                <w:showingPlcHdr/>
                <w:dropDownList>
                  <w:listItem w:displayText="BEV" w:value="BEV"/>
                  <w:listItem w:displayText="PHEV" w:value="PHEV"/>
                </w:dropDownList>
              </w:sdtPr>
              <w:sdtEndPr/>
              <w:sdtContent>
                <w:r w:rsidR="00844997"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674225287"/>
            <w:placeholder>
              <w:docPart w:val="99E0AD14DB754760B5286710BF88CB22"/>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tcBorders>
                  <w:top w:val="single" w:sz="4" w:space="0" w:color="auto"/>
                  <w:left w:val="nil"/>
                  <w:bottom w:val="single" w:sz="4" w:space="0" w:color="auto"/>
                  <w:right w:val="single" w:sz="8" w:space="0" w:color="3F3F3F"/>
                </w:tcBorders>
                <w:shd w:val="clear" w:color="auto" w:fill="auto"/>
                <w:noWrap/>
                <w:hideMark/>
              </w:tcPr>
              <w:p w14:paraId="2EA2A333" w14:textId="43122678"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r w:rsidR="00E77A1F" w:rsidRPr="009D154E" w14:paraId="58FEAAF6" w14:textId="1F98A411" w:rsidTr="003E4C63">
        <w:trPr>
          <w:gridAfter w:val="1"/>
          <w:wAfter w:w="10" w:type="dxa"/>
          <w:trHeight w:val="450"/>
        </w:trPr>
        <w:tc>
          <w:tcPr>
            <w:tcW w:w="1070" w:type="dxa"/>
            <w:gridSpan w:val="2"/>
            <w:tcBorders>
              <w:top w:val="single" w:sz="4" w:space="0" w:color="auto"/>
              <w:left w:val="single" w:sz="8" w:space="0" w:color="3F3F3F"/>
              <w:bottom w:val="single" w:sz="4" w:space="0" w:color="auto"/>
              <w:right w:val="single" w:sz="4" w:space="0" w:color="auto"/>
            </w:tcBorders>
            <w:vAlign w:val="center"/>
          </w:tcPr>
          <w:p w14:paraId="5EBEFF2F" w14:textId="7CD040C5"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4</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D7F280C" w14:textId="5C4EF0BE"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Model Year"/>
                <w:tag w:val="Model Year"/>
                <w:id w:val="1773202923"/>
                <w:placeholder>
                  <w:docPart w:val="32ED1DB6E3614A628CF449154D5C64CF"/>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6AD1CBB5" w14:textId="7B5A27F3"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684563462"/>
                <w:placeholder>
                  <w:docPart w:val="8A333DC17F1944D7B052F14D5040E7C2"/>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hideMark/>
          </w:tcPr>
          <w:p w14:paraId="0D80DA17" w14:textId="384A9FC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854804388"/>
                <w:placeholder>
                  <w:docPart w:val="8B81A1B95A3448CD977B6A285DAE2B1B"/>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hideMark/>
          </w:tcPr>
          <w:p w14:paraId="368E5916" w14:textId="5D603EE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859969237"/>
                <w:placeholder>
                  <w:docPart w:val="247A80B9A1264FAD8F7367D176A85ED8"/>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hideMark/>
          </w:tcPr>
          <w:p w14:paraId="0DFC74FD" w14:textId="4D4599AB"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385364187"/>
                <w:placeholder>
                  <w:docPart w:val="16E41FEA9AC046FD93B0AFBDC5A26D3C"/>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hideMark/>
          </w:tcPr>
          <w:p w14:paraId="2920D924" w14:textId="3CDF990D"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650893982"/>
                <w:placeholder>
                  <w:docPart w:val="91FEAEA7391F47A28C3DDF0DFB635635"/>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hideMark/>
          </w:tcPr>
          <w:p w14:paraId="6C36FBA3" w14:textId="1FE53A24"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1724022722"/>
                <w:placeholder>
                  <w:docPart w:val="58EE2C506D0C4C7CA07C81B1CB382FB8"/>
                </w:placeholder>
                <w:showingPlcHdr/>
                <w:dropDownList>
                  <w:listItem w:displayText="BEV" w:value="BEV"/>
                  <w:listItem w:displayText="PHEV" w:value="PHEV"/>
                </w:dropDownList>
              </w:sdtPr>
              <w:sdtEndPr/>
              <w:sdtContent>
                <w:r w:rsidR="00844997"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537664390"/>
            <w:placeholder>
              <w:docPart w:val="DEACB5B2B24D496D8501C9C0F2B0A588"/>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tcBorders>
                  <w:top w:val="single" w:sz="4" w:space="0" w:color="auto"/>
                  <w:left w:val="nil"/>
                  <w:bottom w:val="single" w:sz="4" w:space="0" w:color="auto"/>
                  <w:right w:val="single" w:sz="8" w:space="0" w:color="3F3F3F"/>
                </w:tcBorders>
                <w:shd w:val="clear" w:color="auto" w:fill="auto"/>
                <w:noWrap/>
                <w:hideMark/>
              </w:tcPr>
              <w:p w14:paraId="146099F3" w14:textId="424C60E7"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r w:rsidR="00E77A1F" w:rsidRPr="009D154E" w14:paraId="6EEE6BFA" w14:textId="1015F269" w:rsidTr="003E4C63">
        <w:trPr>
          <w:gridAfter w:val="1"/>
          <w:wAfter w:w="10" w:type="dxa"/>
          <w:trHeight w:val="450"/>
        </w:trPr>
        <w:tc>
          <w:tcPr>
            <w:tcW w:w="1070" w:type="dxa"/>
            <w:gridSpan w:val="2"/>
            <w:tcBorders>
              <w:top w:val="single" w:sz="4" w:space="0" w:color="auto"/>
              <w:left w:val="single" w:sz="8" w:space="0" w:color="3F3F3F"/>
              <w:bottom w:val="single" w:sz="4" w:space="0" w:color="auto"/>
              <w:right w:val="single" w:sz="4" w:space="0" w:color="auto"/>
            </w:tcBorders>
            <w:vAlign w:val="center"/>
          </w:tcPr>
          <w:p w14:paraId="0FD946E3" w14:textId="5C51BAFA"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5</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D9D00E0" w14:textId="194B8037"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Model Year"/>
                <w:tag w:val="Model Year"/>
                <w:id w:val="-1355339293"/>
                <w:placeholder>
                  <w:docPart w:val="5C6FBA7453014E6ABADCB56A94A47D41"/>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4" w:space="0" w:color="auto"/>
              <w:left w:val="single" w:sz="4" w:space="0" w:color="auto"/>
              <w:bottom w:val="single" w:sz="4" w:space="0" w:color="auto"/>
              <w:right w:val="single" w:sz="4" w:space="0" w:color="auto"/>
            </w:tcBorders>
            <w:shd w:val="clear" w:color="auto" w:fill="auto"/>
            <w:noWrap/>
          </w:tcPr>
          <w:p w14:paraId="4C03E83A" w14:textId="50462554"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063441134"/>
                <w:placeholder>
                  <w:docPart w:val="B46AC747ACA8439B82B1D167EDB24137"/>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tcPr>
          <w:p w14:paraId="4CF0CD97" w14:textId="0CD95662"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807753014"/>
                <w:placeholder>
                  <w:docPart w:val="000F1A6DAA0E4812806FD393AF2AA734"/>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tcPr>
          <w:p w14:paraId="5DEFCC94" w14:textId="335E236B"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606609820"/>
                <w:placeholder>
                  <w:docPart w:val="29690B358A1247568926C1E3AC7C5844"/>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tcPr>
          <w:p w14:paraId="538823C1" w14:textId="18BA6068"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442145452"/>
                <w:placeholder>
                  <w:docPart w:val="0F994E06BBF44F70A33FFC38661347D6"/>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tcPr>
          <w:p w14:paraId="28D082B9" w14:textId="71968016"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21898366"/>
                <w:placeholder>
                  <w:docPart w:val="7EEC6DFBD61847FDA095A06754ED458F"/>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tcPr>
          <w:p w14:paraId="6233C45A" w14:textId="1194DDA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1257833131"/>
                <w:placeholder>
                  <w:docPart w:val="6BBCDDF7B4A44590AE4E6986E5114AA9"/>
                </w:placeholder>
                <w:showingPlcHdr/>
                <w:dropDownList>
                  <w:listItem w:displayText="BEV" w:value="BEV"/>
                  <w:listItem w:displayText="PHEV" w:value="PHEV"/>
                </w:dropDownList>
              </w:sdtPr>
              <w:sdtEndPr/>
              <w:sdtContent>
                <w:r w:rsidR="00844997"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672342691"/>
            <w:placeholder>
              <w:docPart w:val="DDBB59D93DE2436F905E8C24CD660E2A"/>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tcBorders>
                  <w:top w:val="single" w:sz="4" w:space="0" w:color="auto"/>
                  <w:left w:val="nil"/>
                  <w:bottom w:val="single" w:sz="4" w:space="0" w:color="auto"/>
                  <w:right w:val="single" w:sz="8" w:space="0" w:color="3F3F3F"/>
                </w:tcBorders>
                <w:shd w:val="clear" w:color="auto" w:fill="auto"/>
                <w:noWrap/>
              </w:tcPr>
              <w:p w14:paraId="7700A608" w14:textId="492486C8"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r w:rsidR="00E77A1F" w:rsidRPr="009D154E" w14:paraId="4D83A682" w14:textId="11422A24" w:rsidTr="003E4C63">
        <w:trPr>
          <w:gridAfter w:val="1"/>
          <w:wAfter w:w="10" w:type="dxa"/>
          <w:trHeight w:val="450"/>
        </w:trPr>
        <w:tc>
          <w:tcPr>
            <w:tcW w:w="1070" w:type="dxa"/>
            <w:gridSpan w:val="2"/>
            <w:tcBorders>
              <w:top w:val="single" w:sz="4" w:space="0" w:color="auto"/>
              <w:left w:val="single" w:sz="8" w:space="0" w:color="3F3F3F"/>
              <w:bottom w:val="single" w:sz="4" w:space="0" w:color="auto"/>
              <w:right w:val="single" w:sz="4" w:space="0" w:color="auto"/>
            </w:tcBorders>
            <w:vAlign w:val="center"/>
          </w:tcPr>
          <w:p w14:paraId="7D3AAFFF" w14:textId="467EFAF0"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6</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070D9AAF" w14:textId="02A30E0C"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Model Year"/>
                <w:tag w:val="Model Year"/>
                <w:id w:val="2099282402"/>
                <w:placeholder>
                  <w:docPart w:val="59619B7E5E0542FE8845224750778E90"/>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162B5EC8" w14:textId="25FA4A9F"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311136346"/>
                <w:placeholder>
                  <w:docPart w:val="C5C2331056F547F7A382E18236A60791"/>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hideMark/>
          </w:tcPr>
          <w:p w14:paraId="18DFEC49" w14:textId="47BC8ED3"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05430539"/>
                <w:placeholder>
                  <w:docPart w:val="AA04AE0651F144C3ACDE0D9931FCBC9B"/>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hideMark/>
          </w:tcPr>
          <w:p w14:paraId="630FFF69" w14:textId="2D8E6856"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363567080"/>
                <w:placeholder>
                  <w:docPart w:val="3CDD22E04F044EC695E0330128E4F4DD"/>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hideMark/>
          </w:tcPr>
          <w:p w14:paraId="77C63D07" w14:textId="79C7FE2B"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51816985"/>
                <w:placeholder>
                  <w:docPart w:val="9913535F07FF4041A8E351E609E0409B"/>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hideMark/>
          </w:tcPr>
          <w:p w14:paraId="0B20263D" w14:textId="258DFBF3"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940917345"/>
                <w:placeholder>
                  <w:docPart w:val="FE02598A3CCC432D9FAF6A57EBA1EAE6"/>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hideMark/>
          </w:tcPr>
          <w:p w14:paraId="6B67ACD4" w14:textId="6DA959CE"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1446996117"/>
                <w:placeholder>
                  <w:docPart w:val="C605F37F1B154F31828BCCBC3460A558"/>
                </w:placeholder>
                <w:showingPlcHdr/>
                <w:dropDownList>
                  <w:listItem w:displayText="BEV" w:value="BEV"/>
                  <w:listItem w:displayText="PHEV" w:value="PHEV"/>
                </w:dropDownList>
              </w:sdtPr>
              <w:sdtEndPr/>
              <w:sdtContent>
                <w:r w:rsidR="00844997"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1266501691"/>
            <w:placeholder>
              <w:docPart w:val="4252075F4E0F41A09D395A7552CDF22B"/>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tcBorders>
                  <w:top w:val="single" w:sz="4" w:space="0" w:color="auto"/>
                  <w:left w:val="nil"/>
                  <w:bottom w:val="single" w:sz="4" w:space="0" w:color="auto"/>
                  <w:right w:val="single" w:sz="8" w:space="0" w:color="3F3F3F"/>
                </w:tcBorders>
                <w:shd w:val="clear" w:color="auto" w:fill="auto"/>
                <w:noWrap/>
                <w:hideMark/>
              </w:tcPr>
              <w:p w14:paraId="035E237A" w14:textId="2494CCB3"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r w:rsidR="00E77A1F" w:rsidRPr="009D154E" w14:paraId="0A9A3F81" w14:textId="5ED4AD41" w:rsidTr="003E4C63">
        <w:trPr>
          <w:gridAfter w:val="1"/>
          <w:wAfter w:w="10" w:type="dxa"/>
          <w:trHeight w:val="450"/>
        </w:trPr>
        <w:tc>
          <w:tcPr>
            <w:tcW w:w="1070" w:type="dxa"/>
            <w:gridSpan w:val="2"/>
            <w:tcBorders>
              <w:top w:val="single" w:sz="4" w:space="0" w:color="auto"/>
              <w:left w:val="single" w:sz="8" w:space="0" w:color="3F3F3F"/>
              <w:bottom w:val="single" w:sz="4" w:space="0" w:color="auto"/>
              <w:right w:val="single" w:sz="4" w:space="0" w:color="auto"/>
            </w:tcBorders>
            <w:vAlign w:val="center"/>
          </w:tcPr>
          <w:p w14:paraId="4E9C08A5" w14:textId="106D952B"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7</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9A128D1" w14:textId="039B736B"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Model Year"/>
                <w:tag w:val="Model Year"/>
                <w:id w:val="893160430"/>
                <w:placeholder>
                  <w:docPart w:val="55C72BA0CB0A4E288EBAE6CDAAD388B3"/>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2A54B4FB" w14:textId="3400F588"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45806553"/>
                <w:placeholder>
                  <w:docPart w:val="880EB69A8337440FB48B85492D53E782"/>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hideMark/>
          </w:tcPr>
          <w:p w14:paraId="0EAFB856" w14:textId="0D865443"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906069457"/>
                <w:placeholder>
                  <w:docPart w:val="88569B31D49C4D88AACB5CCD766D8380"/>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hideMark/>
          </w:tcPr>
          <w:p w14:paraId="48BB6F35" w14:textId="444EB0F7"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093207150"/>
                <w:placeholder>
                  <w:docPart w:val="06A493FE3E8B48C6B702516B7D2624A0"/>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hideMark/>
          </w:tcPr>
          <w:p w14:paraId="59A624D6" w14:textId="3D1E313A"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549442338"/>
                <w:placeholder>
                  <w:docPart w:val="07068E9BC490436B8F74D585963A7503"/>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hideMark/>
          </w:tcPr>
          <w:p w14:paraId="55E004C0" w14:textId="5CE9D953"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638226251"/>
                <w:placeholder>
                  <w:docPart w:val="1C8CF5E885104063AF016390E48A1DAB"/>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hideMark/>
          </w:tcPr>
          <w:p w14:paraId="0E231FE1" w14:textId="737870C0"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218206331"/>
                <w:placeholder>
                  <w:docPart w:val="77BB9514BDE6414187B38E9751D22D67"/>
                </w:placeholder>
                <w:showingPlcHdr/>
                <w:dropDownList>
                  <w:listItem w:displayText="BEV" w:value="BEV"/>
                  <w:listItem w:displayText="PHEV" w:value="PHEV"/>
                </w:dropDownList>
              </w:sdtPr>
              <w:sdtEndPr/>
              <w:sdtContent>
                <w:r w:rsidR="00844997"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1443335731"/>
            <w:placeholder>
              <w:docPart w:val="0D5A310068E644E7B7415D5BAF5176C8"/>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tcBorders>
                  <w:top w:val="single" w:sz="4" w:space="0" w:color="auto"/>
                  <w:left w:val="nil"/>
                  <w:bottom w:val="single" w:sz="4" w:space="0" w:color="auto"/>
                  <w:right w:val="single" w:sz="8" w:space="0" w:color="3F3F3F"/>
                </w:tcBorders>
                <w:shd w:val="clear" w:color="auto" w:fill="auto"/>
                <w:noWrap/>
                <w:hideMark/>
              </w:tcPr>
              <w:p w14:paraId="748AC451" w14:textId="558DD20E"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r w:rsidR="00E77A1F" w:rsidRPr="009D154E" w14:paraId="369FA677" w14:textId="58D39F6A" w:rsidTr="003E4C63">
        <w:trPr>
          <w:gridAfter w:val="1"/>
          <w:wAfter w:w="10" w:type="dxa"/>
          <w:trHeight w:val="450"/>
        </w:trPr>
        <w:tc>
          <w:tcPr>
            <w:tcW w:w="1070" w:type="dxa"/>
            <w:gridSpan w:val="2"/>
            <w:tcBorders>
              <w:top w:val="single" w:sz="4" w:space="0" w:color="auto"/>
              <w:left w:val="single" w:sz="8" w:space="0" w:color="3F3F3F"/>
              <w:bottom w:val="single" w:sz="4" w:space="0" w:color="auto"/>
              <w:right w:val="single" w:sz="4" w:space="0" w:color="auto"/>
            </w:tcBorders>
            <w:vAlign w:val="center"/>
          </w:tcPr>
          <w:p w14:paraId="6E21986C" w14:textId="57004D24" w:rsidR="00844997" w:rsidRPr="009D154E" w:rsidRDefault="00844997" w:rsidP="0050372B">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8</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BA24CA0" w14:textId="2F1A598F"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Model Year"/>
                <w:tag w:val="Model Year"/>
                <w:id w:val="-646505426"/>
                <w:placeholder>
                  <w:docPart w:val="F2581B80D89545CB84A81D51894732B9"/>
                </w:placeholder>
                <w:showingPlcHdr/>
                <w:dropDownList>
                  <w:listItem w:displayText="2019" w:value="2019"/>
                  <w:listItem w:displayText="2018" w:value="2018"/>
                  <w:listItem w:displayText="2017" w:value="2017"/>
                  <w:listItem w:displayText="2016" w:value="2016"/>
                  <w:listItem w:displayText="2015" w:value="2015"/>
                </w:dropDownList>
              </w:sdtPr>
              <w:sdtEndPr/>
              <w:sdtContent>
                <w:r w:rsidR="00844997" w:rsidRPr="009D154E">
                  <w:rPr>
                    <w:rStyle w:val="PlaceholderText"/>
                    <w:rFonts w:ascii="Times New Roman" w:hAnsi="Times New Roman"/>
                    <w:sz w:val="18"/>
                    <w:szCs w:val="18"/>
                    <w:shd w:val="clear" w:color="auto" w:fill="FFFFCC"/>
                  </w:rPr>
                  <w:t>Choose an item.</w:t>
                </w:r>
              </w:sdtContent>
            </w:sdt>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6D45E65C" w14:textId="3727CA1B"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934247787"/>
                <w:placeholder>
                  <w:docPart w:val="1078134D1DF4482FA0192247F252F86C"/>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800" w:type="dxa"/>
            <w:tcBorders>
              <w:top w:val="single" w:sz="4" w:space="0" w:color="auto"/>
              <w:left w:val="nil"/>
              <w:bottom w:val="single" w:sz="4" w:space="0" w:color="auto"/>
              <w:right w:val="single" w:sz="4" w:space="0" w:color="auto"/>
            </w:tcBorders>
            <w:shd w:val="clear" w:color="auto" w:fill="auto"/>
            <w:noWrap/>
            <w:hideMark/>
          </w:tcPr>
          <w:p w14:paraId="2DA34259" w14:textId="55E5E5A4"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801911850"/>
                <w:placeholder>
                  <w:docPart w:val="DF570C08297444EA9B17A8B50D1E1855"/>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260" w:type="dxa"/>
            <w:tcBorders>
              <w:top w:val="single" w:sz="4" w:space="0" w:color="auto"/>
              <w:left w:val="nil"/>
              <w:bottom w:val="single" w:sz="4" w:space="0" w:color="auto"/>
              <w:right w:val="single" w:sz="4" w:space="0" w:color="auto"/>
            </w:tcBorders>
            <w:shd w:val="clear" w:color="auto" w:fill="auto"/>
            <w:noWrap/>
            <w:hideMark/>
          </w:tcPr>
          <w:p w14:paraId="6D0AE06B" w14:textId="6DD73F6C"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472267241"/>
                <w:placeholder>
                  <w:docPart w:val="02F534401D144964BD9644C94EB2B83B"/>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350" w:type="dxa"/>
            <w:tcBorders>
              <w:top w:val="single" w:sz="4" w:space="0" w:color="auto"/>
              <w:left w:val="nil"/>
              <w:bottom w:val="single" w:sz="4" w:space="0" w:color="auto"/>
              <w:right w:val="single" w:sz="4" w:space="0" w:color="auto"/>
            </w:tcBorders>
            <w:shd w:val="clear" w:color="auto" w:fill="auto"/>
            <w:noWrap/>
            <w:hideMark/>
          </w:tcPr>
          <w:p w14:paraId="5550622E" w14:textId="70F612B6"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045570800"/>
                <w:placeholder>
                  <w:docPart w:val="D4CADA5DC2DB492F98E4CB8CFA19A6F5"/>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530" w:type="dxa"/>
            <w:tcBorders>
              <w:top w:val="single" w:sz="4" w:space="0" w:color="auto"/>
              <w:left w:val="nil"/>
              <w:bottom w:val="single" w:sz="4" w:space="0" w:color="auto"/>
              <w:right w:val="single" w:sz="4" w:space="0" w:color="auto"/>
            </w:tcBorders>
            <w:shd w:val="clear" w:color="auto" w:fill="auto"/>
            <w:noWrap/>
            <w:hideMark/>
          </w:tcPr>
          <w:p w14:paraId="07D35B8D" w14:textId="342E2644"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40000301"/>
                <w:placeholder>
                  <w:docPart w:val="1D327A06D73B46CDA25168040354AB0A"/>
                </w:placeholder>
                <w:showingPlcHdr/>
              </w:sdtPr>
              <w:sdtEndPr/>
              <w:sdtContent>
                <w:r w:rsidR="008B145D"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nil"/>
              <w:bottom w:val="single" w:sz="4" w:space="0" w:color="auto"/>
              <w:right w:val="single" w:sz="4" w:space="0" w:color="auto"/>
            </w:tcBorders>
            <w:shd w:val="clear" w:color="auto" w:fill="auto"/>
            <w:noWrap/>
            <w:hideMark/>
          </w:tcPr>
          <w:p w14:paraId="526BE5B8" w14:textId="666CFCE9" w:rsidR="00844997" w:rsidRPr="009D154E" w:rsidRDefault="00B86F51" w:rsidP="0050372B">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Vehicle Type"/>
                <w:tag w:val="Vehicle Type"/>
                <w:id w:val="1804810745"/>
                <w:placeholder>
                  <w:docPart w:val="E9D5C4303E974320AAC8975148D9E63F"/>
                </w:placeholder>
                <w:showingPlcHdr/>
                <w:dropDownList>
                  <w:listItem w:displayText="BEV" w:value="BEV"/>
                  <w:listItem w:displayText="PHEV" w:value="PHEV"/>
                </w:dropDownList>
              </w:sdtPr>
              <w:sdtEndPr/>
              <w:sdtContent>
                <w:r w:rsidR="00844997"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alias w:val="Program Sub-Stream"/>
            <w:id w:val="179090603"/>
            <w:placeholder>
              <w:docPart w:val="1B1B3239FE7246D7BF484A17C0CE9662"/>
            </w:placeholder>
            <w:showingPlcHdr/>
            <w:comboBox>
              <w:listItem w:displayText="Passenger EV" w:value="Passenger EV"/>
              <w:listItem w:displayText="Medium or Heavy-Duty EV" w:value="Medium or Heavy-Duty EV"/>
              <w:listItem w:displayText="Low Speed, Non-Road EV" w:value="Low Speed, Non-Road EV"/>
            </w:comboBox>
          </w:sdtPr>
          <w:sdtEndPr/>
          <w:sdtContent>
            <w:tc>
              <w:tcPr>
                <w:tcW w:w="2430" w:type="dxa"/>
                <w:tcBorders>
                  <w:top w:val="single" w:sz="4" w:space="0" w:color="auto"/>
                  <w:left w:val="nil"/>
                  <w:bottom w:val="single" w:sz="4" w:space="0" w:color="auto"/>
                  <w:right w:val="single" w:sz="8" w:space="0" w:color="3F3F3F"/>
                </w:tcBorders>
                <w:shd w:val="clear" w:color="auto" w:fill="auto"/>
                <w:noWrap/>
                <w:hideMark/>
              </w:tcPr>
              <w:p w14:paraId="1058B836" w14:textId="2BC02DB3" w:rsidR="00844997" w:rsidRPr="009D154E" w:rsidRDefault="003E4C63" w:rsidP="0050372B">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r>
    </w:tbl>
    <w:p w14:paraId="59132435" w14:textId="071ED9B0" w:rsidR="007A25BA" w:rsidRPr="009D154E" w:rsidRDefault="007A25BA" w:rsidP="007A25BA">
      <w:pPr>
        <w:spacing w:after="0" w:line="240" w:lineRule="auto"/>
        <w:rPr>
          <w:rFonts w:ascii="Times New Roman" w:hAnsi="Times New Roman"/>
          <w:sz w:val="20"/>
        </w:rPr>
      </w:pPr>
    </w:p>
    <w:p w14:paraId="1251AC3A" w14:textId="77777777" w:rsidR="003E4C63" w:rsidRPr="009D154E" w:rsidRDefault="003E4C63" w:rsidP="00CF10CE">
      <w:pPr>
        <w:spacing w:after="0" w:line="240" w:lineRule="auto"/>
        <w:rPr>
          <w:rFonts w:ascii="Times New Roman" w:hAnsi="Times New Roman"/>
          <w:b/>
          <w:sz w:val="20"/>
          <w:u w:val="single"/>
          <w:lang w:val="en-US"/>
        </w:rPr>
      </w:pPr>
    </w:p>
    <w:p w14:paraId="10440CF3" w14:textId="77777777" w:rsidR="003E4C63" w:rsidRPr="009D154E" w:rsidRDefault="003E4C63" w:rsidP="00CF10CE">
      <w:pPr>
        <w:spacing w:after="0" w:line="240" w:lineRule="auto"/>
        <w:rPr>
          <w:rFonts w:ascii="Times New Roman" w:hAnsi="Times New Roman"/>
          <w:b/>
          <w:sz w:val="20"/>
          <w:u w:val="single"/>
          <w:lang w:val="en-US"/>
        </w:rPr>
      </w:pPr>
    </w:p>
    <w:p w14:paraId="1DB16EF7" w14:textId="77777777" w:rsidR="003E4C63" w:rsidRPr="009D154E" w:rsidRDefault="003E4C63" w:rsidP="00CF10CE">
      <w:pPr>
        <w:spacing w:after="0" w:line="240" w:lineRule="auto"/>
        <w:rPr>
          <w:rFonts w:ascii="Times New Roman" w:hAnsi="Times New Roman"/>
          <w:b/>
          <w:sz w:val="20"/>
          <w:u w:val="single"/>
          <w:lang w:val="en-US"/>
        </w:rPr>
      </w:pPr>
    </w:p>
    <w:p w14:paraId="359E6D21" w14:textId="656C0619" w:rsidR="0050372B" w:rsidRPr="009D154E" w:rsidRDefault="00150E50" w:rsidP="00CF10CE">
      <w:pPr>
        <w:spacing w:after="0" w:line="240" w:lineRule="auto"/>
        <w:rPr>
          <w:rFonts w:ascii="Times New Roman" w:hAnsi="Times New Roman"/>
          <w:sz w:val="20"/>
        </w:rPr>
      </w:pPr>
      <w:r w:rsidRPr="009D154E">
        <w:rPr>
          <w:rFonts w:ascii="Times New Roman" w:hAnsi="Times New Roman"/>
          <w:b/>
          <w:sz w:val="20"/>
          <w:u w:val="single"/>
          <w:lang w:val="en-US"/>
        </w:rPr>
        <w:t>EVM Battery Electric Vehicles (BEV) and Plug-in Hybrid Electric Vehicles (PHEV) cont.</w:t>
      </w:r>
    </w:p>
    <w:p w14:paraId="56FAD208" w14:textId="77777777" w:rsidR="00844997" w:rsidRPr="009D154E" w:rsidRDefault="00844997" w:rsidP="00CF10CE">
      <w:pPr>
        <w:spacing w:after="0" w:line="240" w:lineRule="auto"/>
        <w:rPr>
          <w:rFonts w:ascii="Times New Roman" w:hAnsi="Times New Roman"/>
          <w:sz w:val="20"/>
        </w:rPr>
      </w:pPr>
    </w:p>
    <w:p w14:paraId="052ED01A" w14:textId="77777777" w:rsidR="00E77A1F" w:rsidRPr="009D154E" w:rsidRDefault="00E77A1F" w:rsidP="00E77A1F">
      <w:pPr>
        <w:spacing w:after="120" w:line="240" w:lineRule="auto"/>
        <w:rPr>
          <w:rFonts w:ascii="Times New Roman" w:hAnsi="Times New Roman"/>
          <w:sz w:val="20"/>
          <w:lang w:val="en-US"/>
        </w:rPr>
      </w:pPr>
      <w:r w:rsidRPr="009D154E">
        <w:rPr>
          <w:rFonts w:ascii="Times New Roman" w:hAnsi="Times New Roman"/>
          <w:sz w:val="20"/>
          <w:lang w:val="en-US"/>
        </w:rPr>
        <w:t xml:space="preserve">Table 2: EVM Vehicle Use and Purchase Details </w:t>
      </w:r>
    </w:p>
    <w:tbl>
      <w:tblPr>
        <w:tblW w:w="14300" w:type="dxa"/>
        <w:tblLayout w:type="fixed"/>
        <w:tblLook w:val="04A0" w:firstRow="1" w:lastRow="0" w:firstColumn="1" w:lastColumn="0" w:noHBand="0" w:noVBand="1"/>
      </w:tblPr>
      <w:tblGrid>
        <w:gridCol w:w="1070"/>
        <w:gridCol w:w="1440"/>
        <w:gridCol w:w="1620"/>
        <w:gridCol w:w="1530"/>
        <w:gridCol w:w="1620"/>
        <w:gridCol w:w="1890"/>
        <w:gridCol w:w="1890"/>
        <w:gridCol w:w="3240"/>
      </w:tblGrid>
      <w:tr w:rsidR="00FA2EE2" w:rsidRPr="009D154E" w14:paraId="49945348" w14:textId="77777777" w:rsidTr="00772264">
        <w:trPr>
          <w:trHeight w:val="600"/>
        </w:trPr>
        <w:tc>
          <w:tcPr>
            <w:tcW w:w="1070" w:type="dxa"/>
            <w:tcBorders>
              <w:top w:val="single" w:sz="8" w:space="0" w:color="3F3F3F"/>
              <w:left w:val="single" w:sz="8" w:space="0" w:color="3F3F3F"/>
              <w:bottom w:val="single" w:sz="8" w:space="0" w:color="3F3F3F"/>
              <w:right w:val="single" w:sz="8" w:space="0" w:color="3F3F3F"/>
            </w:tcBorders>
            <w:shd w:val="clear" w:color="000000" w:fill="D9D9D9"/>
          </w:tcPr>
          <w:p w14:paraId="38CCE4FE" w14:textId="77777777" w:rsidR="00FA2EE2" w:rsidRPr="009D154E" w:rsidRDefault="00FA2EE2" w:rsidP="00FA2EE2">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Vehicle Number</w:t>
            </w:r>
          </w:p>
        </w:tc>
        <w:tc>
          <w:tcPr>
            <w:tcW w:w="1440" w:type="dxa"/>
            <w:tcBorders>
              <w:top w:val="single" w:sz="8" w:space="0" w:color="3F3F3F"/>
              <w:left w:val="single" w:sz="8" w:space="0" w:color="3F3F3F"/>
              <w:bottom w:val="single" w:sz="8" w:space="0" w:color="3F3F3F"/>
              <w:right w:val="single" w:sz="8" w:space="0" w:color="3F3F3F"/>
            </w:tcBorders>
            <w:shd w:val="clear" w:color="auto" w:fill="D9D9D9" w:themeFill="background1" w:themeFillShade="D9"/>
          </w:tcPr>
          <w:p w14:paraId="2270E833" w14:textId="2C361B73" w:rsidR="00FA2EE2" w:rsidRPr="009D154E" w:rsidRDefault="00FA2EE2" w:rsidP="00FA2EE2">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Vehicle Purchase Price ($)</w:t>
            </w:r>
          </w:p>
        </w:tc>
        <w:tc>
          <w:tcPr>
            <w:tcW w:w="1620" w:type="dxa"/>
            <w:tcBorders>
              <w:top w:val="single" w:sz="8" w:space="0" w:color="3F3F3F"/>
              <w:left w:val="single" w:sz="8" w:space="0" w:color="3F3F3F"/>
              <w:bottom w:val="single" w:sz="8" w:space="0" w:color="3F3F3F"/>
              <w:right w:val="single" w:sz="8" w:space="0" w:color="3F3F3F"/>
            </w:tcBorders>
            <w:shd w:val="clear" w:color="000000" w:fill="D9D9D9"/>
          </w:tcPr>
          <w:p w14:paraId="01DBAE9A" w14:textId="5E5E40FA" w:rsidR="00FA2EE2" w:rsidRPr="009D154E" w:rsidRDefault="00FA2EE2" w:rsidP="00FA2EE2">
            <w:pPr>
              <w:spacing w:after="0" w:line="240" w:lineRule="auto"/>
              <w:rPr>
                <w:rFonts w:ascii="Times New Roman" w:eastAsia="Times New Roman" w:hAnsi="Times New Roman"/>
                <w:sz w:val="20"/>
                <w:szCs w:val="20"/>
                <w:lang w:val="en-US"/>
              </w:rPr>
            </w:pPr>
            <w:r w:rsidRPr="009D154E">
              <w:rPr>
                <w:rFonts w:ascii="Times New Roman" w:eastAsia="Times New Roman" w:hAnsi="Times New Roman"/>
                <w:b/>
                <w:bCs/>
                <w:color w:val="3F3F3F"/>
                <w:sz w:val="20"/>
                <w:szCs w:val="20"/>
                <w:lang w:val="en-US"/>
              </w:rPr>
              <w:t>Purchase or Lease</w:t>
            </w:r>
          </w:p>
        </w:tc>
        <w:tc>
          <w:tcPr>
            <w:tcW w:w="1530" w:type="dxa"/>
            <w:tcBorders>
              <w:top w:val="single" w:sz="8" w:space="0" w:color="3F3F3F"/>
              <w:left w:val="single" w:sz="8" w:space="0" w:color="3F3F3F"/>
              <w:bottom w:val="single" w:sz="8" w:space="0" w:color="3F3F3F"/>
              <w:right w:val="single" w:sz="4" w:space="0" w:color="3F3F3F"/>
            </w:tcBorders>
            <w:shd w:val="clear" w:color="000000" w:fill="D9D9D9"/>
            <w:hideMark/>
          </w:tcPr>
          <w:p w14:paraId="63C60656" w14:textId="128340B6" w:rsidR="00FA2EE2" w:rsidRPr="009D154E" w:rsidRDefault="00FA2EE2" w:rsidP="00FA2EE2">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 xml:space="preserve">Lease Term </w:t>
            </w:r>
            <w:r w:rsidRPr="009D154E">
              <w:rPr>
                <w:rFonts w:ascii="Times New Roman" w:eastAsia="Times New Roman" w:hAnsi="Times New Roman"/>
                <w:b/>
                <w:bCs/>
                <w:color w:val="3F3F3F"/>
                <w:sz w:val="20"/>
                <w:szCs w:val="20"/>
                <w:lang w:val="en-US"/>
              </w:rPr>
              <w:br/>
            </w:r>
            <w:r w:rsidRPr="009D154E">
              <w:rPr>
                <w:rFonts w:ascii="Times New Roman" w:eastAsia="Times New Roman" w:hAnsi="Times New Roman"/>
                <w:b/>
                <w:bCs/>
                <w:color w:val="3F3F3F"/>
                <w:sz w:val="16"/>
                <w:szCs w:val="20"/>
                <w:lang w:val="en-US"/>
              </w:rPr>
              <w:t>(if applicable)</w:t>
            </w:r>
          </w:p>
        </w:tc>
        <w:tc>
          <w:tcPr>
            <w:tcW w:w="1620" w:type="dxa"/>
            <w:tcBorders>
              <w:top w:val="single" w:sz="8" w:space="0" w:color="3F3F3F"/>
              <w:left w:val="nil"/>
              <w:bottom w:val="single" w:sz="4" w:space="0" w:color="auto"/>
              <w:right w:val="single" w:sz="4" w:space="0" w:color="3F3F3F"/>
            </w:tcBorders>
            <w:shd w:val="clear" w:color="000000" w:fill="D9D9D9"/>
          </w:tcPr>
          <w:p w14:paraId="72F74F22" w14:textId="3A9F3C69" w:rsidR="00FA2EE2" w:rsidRPr="009D154E" w:rsidRDefault="00FA2EE2" w:rsidP="00FA2EE2">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Is this replacing an existing fleet vehicle?</w:t>
            </w:r>
          </w:p>
        </w:tc>
        <w:tc>
          <w:tcPr>
            <w:tcW w:w="1890" w:type="dxa"/>
            <w:tcBorders>
              <w:top w:val="single" w:sz="8" w:space="0" w:color="3F3F3F"/>
              <w:left w:val="nil"/>
              <w:bottom w:val="single" w:sz="4" w:space="0" w:color="auto"/>
              <w:right w:val="single" w:sz="8" w:space="0" w:color="3F3F3F"/>
            </w:tcBorders>
            <w:shd w:val="clear" w:color="auto" w:fill="D9D9D9" w:themeFill="background1" w:themeFillShade="D9"/>
          </w:tcPr>
          <w:p w14:paraId="4C3427DF" w14:textId="6EA26762" w:rsidR="00FA2EE2" w:rsidRPr="009D154E" w:rsidRDefault="00FA2EE2" w:rsidP="00FA2EE2">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Replace</w:t>
            </w:r>
            <w:r w:rsidR="00F818D5" w:rsidRPr="009D154E">
              <w:rPr>
                <w:rFonts w:ascii="Times New Roman" w:eastAsia="Times New Roman" w:hAnsi="Times New Roman"/>
                <w:b/>
                <w:bCs/>
                <w:color w:val="3F3F3F"/>
                <w:sz w:val="20"/>
                <w:szCs w:val="20"/>
                <w:lang w:val="en-US"/>
              </w:rPr>
              <w:t xml:space="preserve">d Vehicle Make, </w:t>
            </w:r>
            <w:r w:rsidRPr="009D154E">
              <w:rPr>
                <w:rFonts w:ascii="Times New Roman" w:eastAsia="Times New Roman" w:hAnsi="Times New Roman"/>
                <w:b/>
                <w:bCs/>
                <w:color w:val="3F3F3F"/>
                <w:sz w:val="20"/>
                <w:szCs w:val="20"/>
                <w:lang w:val="en-US"/>
              </w:rPr>
              <w:t>Model</w:t>
            </w:r>
            <w:r w:rsidR="00F818D5" w:rsidRPr="009D154E">
              <w:rPr>
                <w:rFonts w:ascii="Times New Roman" w:eastAsia="Times New Roman" w:hAnsi="Times New Roman"/>
                <w:b/>
                <w:bCs/>
                <w:color w:val="3F3F3F"/>
                <w:sz w:val="20"/>
                <w:szCs w:val="20"/>
                <w:lang w:val="en-US"/>
              </w:rPr>
              <w:t xml:space="preserve"> and Year</w:t>
            </w:r>
            <w:r w:rsidRPr="009D154E">
              <w:rPr>
                <w:rFonts w:ascii="Times New Roman" w:eastAsia="Times New Roman" w:hAnsi="Times New Roman"/>
                <w:b/>
                <w:bCs/>
                <w:color w:val="3F3F3F"/>
                <w:sz w:val="20"/>
                <w:szCs w:val="20"/>
                <w:lang w:val="en-US"/>
              </w:rPr>
              <w:t xml:space="preserve"> </w:t>
            </w:r>
            <w:r w:rsidRPr="009D154E">
              <w:rPr>
                <w:rFonts w:ascii="Times New Roman" w:eastAsia="Times New Roman" w:hAnsi="Times New Roman"/>
                <w:b/>
                <w:bCs/>
                <w:color w:val="3F3F3F"/>
                <w:sz w:val="20"/>
                <w:szCs w:val="20"/>
                <w:lang w:val="en-US"/>
              </w:rPr>
              <w:br/>
            </w:r>
            <w:r w:rsidRPr="009D154E">
              <w:rPr>
                <w:rFonts w:ascii="Times New Roman" w:eastAsia="Times New Roman" w:hAnsi="Times New Roman"/>
                <w:b/>
                <w:bCs/>
                <w:color w:val="3F3F3F"/>
                <w:sz w:val="16"/>
                <w:szCs w:val="20"/>
                <w:lang w:val="en-US"/>
              </w:rPr>
              <w:t>(if applicable)</w:t>
            </w:r>
          </w:p>
        </w:tc>
        <w:tc>
          <w:tcPr>
            <w:tcW w:w="1890" w:type="dxa"/>
            <w:tcBorders>
              <w:top w:val="single" w:sz="8" w:space="0" w:color="3F3F3F"/>
              <w:left w:val="single" w:sz="8" w:space="0" w:color="3F3F3F"/>
              <w:bottom w:val="single" w:sz="4" w:space="0" w:color="auto"/>
              <w:right w:val="single" w:sz="8" w:space="0" w:color="3F3F3F"/>
            </w:tcBorders>
            <w:shd w:val="clear" w:color="auto" w:fill="D9D9D9" w:themeFill="background1" w:themeFillShade="D9"/>
          </w:tcPr>
          <w:p w14:paraId="2EC16D04" w14:textId="3827373F" w:rsidR="00FA2EE2" w:rsidRPr="009D154E" w:rsidRDefault="00FA2EE2" w:rsidP="00557ECC">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 xml:space="preserve">Estimated Annual </w:t>
            </w:r>
            <w:r w:rsidR="00557ECC" w:rsidRPr="009D154E">
              <w:rPr>
                <w:rFonts w:ascii="Times New Roman" w:eastAsia="Times New Roman" w:hAnsi="Times New Roman"/>
                <w:b/>
                <w:bCs/>
                <w:color w:val="3F3F3F"/>
                <w:sz w:val="20"/>
                <w:szCs w:val="20"/>
                <w:lang w:val="en-US"/>
              </w:rPr>
              <w:t>Distance Travelled of Replaced Vehicle (km</w:t>
            </w:r>
            <w:r w:rsidRPr="009D154E">
              <w:rPr>
                <w:rFonts w:ascii="Times New Roman" w:eastAsia="Times New Roman" w:hAnsi="Times New Roman"/>
                <w:b/>
                <w:bCs/>
                <w:color w:val="3F3F3F"/>
                <w:sz w:val="20"/>
                <w:szCs w:val="20"/>
                <w:lang w:val="en-US"/>
              </w:rPr>
              <w:t>)</w:t>
            </w:r>
            <w:r w:rsidRPr="009D154E">
              <w:rPr>
                <w:rFonts w:ascii="Times New Roman" w:eastAsia="Times New Roman" w:hAnsi="Times New Roman"/>
                <w:b/>
                <w:bCs/>
                <w:color w:val="3F3F3F"/>
                <w:sz w:val="20"/>
                <w:szCs w:val="20"/>
                <w:lang w:val="en-US"/>
              </w:rPr>
              <w:br/>
            </w:r>
            <w:r w:rsidRPr="009D154E">
              <w:rPr>
                <w:rFonts w:ascii="Times New Roman" w:eastAsia="Times New Roman" w:hAnsi="Times New Roman"/>
                <w:b/>
                <w:bCs/>
                <w:color w:val="3F3F3F"/>
                <w:sz w:val="16"/>
                <w:szCs w:val="20"/>
                <w:lang w:val="en-US"/>
              </w:rPr>
              <w:t>(if applicable)</w:t>
            </w:r>
          </w:p>
        </w:tc>
        <w:tc>
          <w:tcPr>
            <w:tcW w:w="3240" w:type="dxa"/>
            <w:tcBorders>
              <w:top w:val="single" w:sz="8" w:space="0" w:color="3F3F3F"/>
              <w:left w:val="single" w:sz="8" w:space="0" w:color="3F3F3F"/>
              <w:bottom w:val="single" w:sz="4" w:space="0" w:color="auto"/>
              <w:right w:val="single" w:sz="8" w:space="0" w:color="3F3F3F"/>
            </w:tcBorders>
            <w:shd w:val="clear" w:color="000000" w:fill="D9D9D9"/>
          </w:tcPr>
          <w:p w14:paraId="1778D400" w14:textId="38D3C1DF" w:rsidR="00FA2EE2" w:rsidRPr="009D154E" w:rsidRDefault="00FA2EE2" w:rsidP="00FA2EE2">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Description of New Vehicles Intended Use</w:t>
            </w:r>
          </w:p>
        </w:tc>
      </w:tr>
      <w:tr w:rsidR="00FA2EE2" w:rsidRPr="009D154E" w14:paraId="4A60DAC7" w14:textId="77777777" w:rsidTr="00772264">
        <w:trPr>
          <w:trHeight w:val="446"/>
        </w:trPr>
        <w:tc>
          <w:tcPr>
            <w:tcW w:w="1070" w:type="dxa"/>
            <w:tcBorders>
              <w:top w:val="single" w:sz="8" w:space="0" w:color="3F3F3F"/>
              <w:left w:val="single" w:sz="8" w:space="0" w:color="3F3F3F"/>
              <w:bottom w:val="single" w:sz="4" w:space="0" w:color="auto"/>
              <w:right w:val="single" w:sz="4" w:space="0" w:color="auto"/>
            </w:tcBorders>
            <w:vAlign w:val="center"/>
          </w:tcPr>
          <w:p w14:paraId="5A4BD6E8"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1</w:t>
            </w:r>
          </w:p>
        </w:tc>
        <w:tc>
          <w:tcPr>
            <w:tcW w:w="1440" w:type="dxa"/>
            <w:tcBorders>
              <w:top w:val="single" w:sz="8" w:space="0" w:color="3F3F3F"/>
              <w:left w:val="single" w:sz="4" w:space="0" w:color="auto"/>
              <w:bottom w:val="single" w:sz="4" w:space="0" w:color="auto"/>
              <w:right w:val="single" w:sz="4" w:space="0" w:color="auto"/>
            </w:tcBorders>
          </w:tcPr>
          <w:p w14:paraId="75550DB0" w14:textId="6EBD2612"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44464588"/>
                <w:placeholder>
                  <w:docPart w:val="B7409E0AE25D4289AE5D6285CD634E4B"/>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8" w:space="0" w:color="3F3F3F"/>
              <w:left w:val="single" w:sz="4" w:space="0" w:color="auto"/>
              <w:bottom w:val="single" w:sz="4" w:space="0" w:color="auto"/>
              <w:right w:val="single" w:sz="4" w:space="0" w:color="auto"/>
            </w:tcBorders>
          </w:tcPr>
          <w:p w14:paraId="2A8075BF" w14:textId="615F7722"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866910909"/>
                <w:placeholder>
                  <w:docPart w:val="6447067AE2C94D4FB37F23DD4D905E4B"/>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8" w:space="0" w:color="3F3F3F"/>
              <w:left w:val="single" w:sz="4" w:space="0" w:color="auto"/>
              <w:bottom w:val="single" w:sz="4" w:space="0" w:color="auto"/>
              <w:right w:val="single" w:sz="4" w:space="0" w:color="auto"/>
            </w:tcBorders>
            <w:shd w:val="clear" w:color="auto" w:fill="auto"/>
            <w:noWrap/>
            <w:hideMark/>
          </w:tcPr>
          <w:p w14:paraId="1D31F6B5" w14:textId="27674347"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Lease Term"/>
                <w:tag w:val="Lease Term"/>
                <w:id w:val="1954056529"/>
                <w:placeholder>
                  <w:docPart w:val="69F3CE6BD72E4062966F537CD079EA8B"/>
                </w:placeholder>
                <w:showingPlcHdr/>
                <w:dropDownList>
                  <w:listItem w:displayText="12-23 Months" w:value="12-23 Months"/>
                  <w:listItem w:displayText="24-35 Months" w:value="24-35 Months"/>
                  <w:listItem w:displayText="36-47 Months" w:value="36-47 Months"/>
                  <w:listItem w:displayText="48+ Months" w:value="48+ Months"/>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1806004382"/>
            <w:placeholder>
              <w:docPart w:val="7746E36DF73640518E18373DA39D4F1A"/>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hideMark/>
              </w:tcPr>
              <w:p w14:paraId="4E6FB534" w14:textId="77B804EB"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49DFD833" w14:textId="31EDBE55"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144736477"/>
                <w:placeholder>
                  <w:docPart w:val="91E2913F2D5B4CCA963435F08544DDA1"/>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4" w:space="0" w:color="auto"/>
              <w:right w:val="single" w:sz="8" w:space="0" w:color="3F3F3F"/>
            </w:tcBorders>
          </w:tcPr>
          <w:p w14:paraId="4389F4BF" w14:textId="589396BF"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920249483"/>
                <w:placeholder>
                  <w:docPart w:val="A79D9842A29847E294499BD220AF5A4B"/>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23C9C5CA" w14:textId="4D800699"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720966389"/>
                <w:placeholder>
                  <w:docPart w:val="55F3AB268C554EE1A20F77CC665D37B8"/>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r w:rsidR="00FA2EE2" w:rsidRPr="009D154E" w14:paraId="451D5A02" w14:textId="77777777" w:rsidTr="00772264">
        <w:trPr>
          <w:trHeight w:val="446"/>
        </w:trPr>
        <w:tc>
          <w:tcPr>
            <w:tcW w:w="1070" w:type="dxa"/>
            <w:tcBorders>
              <w:top w:val="single" w:sz="4" w:space="0" w:color="auto"/>
              <w:left w:val="single" w:sz="8" w:space="0" w:color="3F3F3F"/>
              <w:bottom w:val="single" w:sz="4" w:space="0" w:color="auto"/>
              <w:right w:val="single" w:sz="4" w:space="0" w:color="auto"/>
            </w:tcBorders>
            <w:vAlign w:val="center"/>
          </w:tcPr>
          <w:p w14:paraId="00B5E268"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2</w:t>
            </w:r>
          </w:p>
        </w:tc>
        <w:tc>
          <w:tcPr>
            <w:tcW w:w="1440" w:type="dxa"/>
            <w:tcBorders>
              <w:top w:val="single" w:sz="4" w:space="0" w:color="auto"/>
              <w:left w:val="single" w:sz="4" w:space="0" w:color="auto"/>
              <w:bottom w:val="single" w:sz="4" w:space="0" w:color="auto"/>
              <w:right w:val="single" w:sz="4" w:space="0" w:color="auto"/>
            </w:tcBorders>
          </w:tcPr>
          <w:p w14:paraId="6A8533EA" w14:textId="1DFF9ACA"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746989329"/>
                <w:placeholder>
                  <w:docPart w:val="C3654A9F3312412DAFA4492D90B7A404"/>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single" w:sz="4" w:space="0" w:color="auto"/>
              <w:bottom w:val="single" w:sz="4" w:space="0" w:color="auto"/>
              <w:right w:val="single" w:sz="4" w:space="0" w:color="auto"/>
            </w:tcBorders>
          </w:tcPr>
          <w:p w14:paraId="5CBB68A7" w14:textId="566513A8"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281603662"/>
                <w:placeholder>
                  <w:docPart w:val="D737ACB44D88483298B34093AF5D7A3C"/>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4" w:space="0" w:color="auto"/>
              <w:left w:val="single" w:sz="4" w:space="0" w:color="auto"/>
              <w:bottom w:val="single" w:sz="4" w:space="0" w:color="auto"/>
              <w:right w:val="single" w:sz="4" w:space="0" w:color="auto"/>
            </w:tcBorders>
            <w:shd w:val="clear" w:color="auto" w:fill="auto"/>
            <w:noWrap/>
            <w:hideMark/>
          </w:tcPr>
          <w:p w14:paraId="1CAAA357" w14:textId="53735342"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525369703"/>
                <w:placeholder>
                  <w:docPart w:val="DB34494A34494339A25F86C3F576C926"/>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1947688861"/>
            <w:placeholder>
              <w:docPart w:val="31FA369393A64FF6BA81DCC5BEAA0755"/>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hideMark/>
              </w:tcPr>
              <w:p w14:paraId="38D1C16C" w14:textId="2412D31A"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695F0FF6" w14:textId="583D4CF2"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226956059"/>
                <w:placeholder>
                  <w:docPart w:val="B153C2410C60481F91F7DD87127B9A83"/>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4" w:space="0" w:color="auto"/>
              <w:right w:val="single" w:sz="8" w:space="0" w:color="3F3F3F"/>
            </w:tcBorders>
          </w:tcPr>
          <w:p w14:paraId="0E7141A8" w14:textId="00F48168"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703987235"/>
                <w:placeholder>
                  <w:docPart w:val="9C9E131C166F4359BB43D7358DB25D75"/>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69F17AFE" w14:textId="1E7F2313"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061595507"/>
                <w:placeholder>
                  <w:docPart w:val="7C3E7C07F9F54E698B910923DE44FEAE"/>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r w:rsidR="00FA2EE2" w:rsidRPr="009D154E" w14:paraId="3789A629" w14:textId="77777777" w:rsidTr="00772264">
        <w:trPr>
          <w:trHeight w:val="446"/>
        </w:trPr>
        <w:tc>
          <w:tcPr>
            <w:tcW w:w="1070" w:type="dxa"/>
            <w:tcBorders>
              <w:top w:val="single" w:sz="4" w:space="0" w:color="auto"/>
              <w:left w:val="single" w:sz="8" w:space="0" w:color="3F3F3F"/>
              <w:bottom w:val="single" w:sz="4" w:space="0" w:color="auto"/>
              <w:right w:val="single" w:sz="4" w:space="0" w:color="auto"/>
            </w:tcBorders>
            <w:vAlign w:val="center"/>
          </w:tcPr>
          <w:p w14:paraId="1212D75F"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3</w:t>
            </w:r>
          </w:p>
        </w:tc>
        <w:tc>
          <w:tcPr>
            <w:tcW w:w="1440" w:type="dxa"/>
            <w:tcBorders>
              <w:top w:val="single" w:sz="4" w:space="0" w:color="auto"/>
              <w:left w:val="single" w:sz="4" w:space="0" w:color="auto"/>
              <w:bottom w:val="single" w:sz="4" w:space="0" w:color="auto"/>
              <w:right w:val="single" w:sz="4" w:space="0" w:color="auto"/>
            </w:tcBorders>
          </w:tcPr>
          <w:p w14:paraId="21422457" w14:textId="055A504F"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512504045"/>
                <w:placeholder>
                  <w:docPart w:val="667206618BA948E6A0D70A81FEBF566A"/>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single" w:sz="4" w:space="0" w:color="auto"/>
              <w:bottom w:val="single" w:sz="4" w:space="0" w:color="auto"/>
              <w:right w:val="single" w:sz="4" w:space="0" w:color="auto"/>
            </w:tcBorders>
          </w:tcPr>
          <w:p w14:paraId="77DD066A" w14:textId="3EDACEF6"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415547631"/>
                <w:placeholder>
                  <w:docPart w:val="DEC4F5D91621492A93359BBC3600D03D"/>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4" w:space="0" w:color="auto"/>
              <w:left w:val="single" w:sz="4" w:space="0" w:color="auto"/>
              <w:bottom w:val="single" w:sz="4" w:space="0" w:color="auto"/>
              <w:right w:val="single" w:sz="4" w:space="0" w:color="auto"/>
            </w:tcBorders>
            <w:shd w:val="clear" w:color="auto" w:fill="auto"/>
            <w:noWrap/>
            <w:hideMark/>
          </w:tcPr>
          <w:p w14:paraId="754C0578" w14:textId="0D3205A6"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861155187"/>
                <w:placeholder>
                  <w:docPart w:val="80E6C18376B4467CBB520D0DA4D0C82A"/>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2019225242"/>
            <w:placeholder>
              <w:docPart w:val="9DAB7B55E6A0403A954B5754179C0B19"/>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hideMark/>
              </w:tcPr>
              <w:p w14:paraId="5B4C0A80" w14:textId="6A3265AB"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7CCF6DB3" w14:textId="66E0593D"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210955167"/>
                <w:placeholder>
                  <w:docPart w:val="50A13F5F459A461392D858261DC8A809"/>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4" w:space="0" w:color="auto"/>
              <w:right w:val="single" w:sz="8" w:space="0" w:color="3F3F3F"/>
            </w:tcBorders>
          </w:tcPr>
          <w:p w14:paraId="0D8C8D8D" w14:textId="4DCEC6AA"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611662700"/>
                <w:placeholder>
                  <w:docPart w:val="78671A12CFFB4E3BAAE6760F9E656928"/>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07B1CDCE" w14:textId="29F094E3"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76669581"/>
                <w:placeholder>
                  <w:docPart w:val="BA1039BB60B04B09AAA26D122FD24454"/>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r w:rsidR="00FA2EE2" w:rsidRPr="009D154E" w14:paraId="6D0291CC" w14:textId="77777777" w:rsidTr="00772264">
        <w:trPr>
          <w:trHeight w:val="446"/>
        </w:trPr>
        <w:tc>
          <w:tcPr>
            <w:tcW w:w="1070" w:type="dxa"/>
            <w:tcBorders>
              <w:top w:val="single" w:sz="4" w:space="0" w:color="auto"/>
              <w:left w:val="single" w:sz="8" w:space="0" w:color="3F3F3F"/>
              <w:bottom w:val="single" w:sz="4" w:space="0" w:color="auto"/>
              <w:right w:val="single" w:sz="4" w:space="0" w:color="auto"/>
            </w:tcBorders>
            <w:vAlign w:val="center"/>
          </w:tcPr>
          <w:p w14:paraId="36B8441E"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4</w:t>
            </w:r>
          </w:p>
        </w:tc>
        <w:tc>
          <w:tcPr>
            <w:tcW w:w="1440" w:type="dxa"/>
            <w:tcBorders>
              <w:top w:val="single" w:sz="4" w:space="0" w:color="auto"/>
              <w:left w:val="single" w:sz="4" w:space="0" w:color="auto"/>
              <w:bottom w:val="single" w:sz="4" w:space="0" w:color="auto"/>
              <w:right w:val="single" w:sz="4" w:space="0" w:color="auto"/>
            </w:tcBorders>
          </w:tcPr>
          <w:p w14:paraId="138C7DB5" w14:textId="2A4FAC8E"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414048348"/>
                <w:placeholder>
                  <w:docPart w:val="516C4AD0930B48499C4562EF582AB135"/>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single" w:sz="4" w:space="0" w:color="auto"/>
              <w:bottom w:val="single" w:sz="4" w:space="0" w:color="auto"/>
              <w:right w:val="single" w:sz="4" w:space="0" w:color="auto"/>
            </w:tcBorders>
          </w:tcPr>
          <w:p w14:paraId="561A08D7" w14:textId="6FC6233D"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333569772"/>
                <w:placeholder>
                  <w:docPart w:val="477FE41677BD4DA7B9038D5AA345D370"/>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4" w:space="0" w:color="auto"/>
              <w:left w:val="single" w:sz="4" w:space="0" w:color="auto"/>
              <w:bottom w:val="single" w:sz="4" w:space="0" w:color="auto"/>
              <w:right w:val="single" w:sz="4" w:space="0" w:color="auto"/>
            </w:tcBorders>
            <w:shd w:val="clear" w:color="auto" w:fill="auto"/>
            <w:noWrap/>
            <w:hideMark/>
          </w:tcPr>
          <w:p w14:paraId="3FD2070F" w14:textId="32FA542A"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490088822"/>
                <w:placeholder>
                  <w:docPart w:val="E102E551ACCD4ED0824E078BBA901696"/>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136923298"/>
            <w:placeholder>
              <w:docPart w:val="0D083EA98DFF4448A8B16D63FCF78930"/>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hideMark/>
              </w:tcPr>
              <w:p w14:paraId="3C2D00D0" w14:textId="5CA7B96E"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57E71D29" w14:textId="3865637C"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537083621"/>
                <w:placeholder>
                  <w:docPart w:val="7525E7A725664ADA8B5D24BB65C5577F"/>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4" w:space="0" w:color="auto"/>
              <w:right w:val="single" w:sz="8" w:space="0" w:color="3F3F3F"/>
            </w:tcBorders>
          </w:tcPr>
          <w:p w14:paraId="1914FE68" w14:textId="09913D78"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958022578"/>
                <w:placeholder>
                  <w:docPart w:val="19F2E912CDC6446A8A4A25C9E3541C4A"/>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33974D38" w14:textId="641F1FD4"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183715030"/>
                <w:placeholder>
                  <w:docPart w:val="A5DB9DDB5EF1441CAB6E57D19EB83A79"/>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r w:rsidR="00FA2EE2" w:rsidRPr="009D154E" w14:paraId="56EACAD7" w14:textId="77777777" w:rsidTr="00772264">
        <w:trPr>
          <w:trHeight w:val="446"/>
        </w:trPr>
        <w:tc>
          <w:tcPr>
            <w:tcW w:w="1070" w:type="dxa"/>
            <w:tcBorders>
              <w:top w:val="single" w:sz="4" w:space="0" w:color="auto"/>
              <w:left w:val="single" w:sz="8" w:space="0" w:color="3F3F3F"/>
              <w:bottom w:val="single" w:sz="4" w:space="0" w:color="auto"/>
              <w:right w:val="single" w:sz="4" w:space="0" w:color="auto"/>
            </w:tcBorders>
            <w:vAlign w:val="center"/>
          </w:tcPr>
          <w:p w14:paraId="16A03C3E"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5</w:t>
            </w:r>
          </w:p>
        </w:tc>
        <w:tc>
          <w:tcPr>
            <w:tcW w:w="1440" w:type="dxa"/>
            <w:tcBorders>
              <w:top w:val="single" w:sz="4" w:space="0" w:color="auto"/>
              <w:left w:val="single" w:sz="4" w:space="0" w:color="auto"/>
              <w:bottom w:val="single" w:sz="4" w:space="0" w:color="auto"/>
              <w:right w:val="single" w:sz="4" w:space="0" w:color="auto"/>
            </w:tcBorders>
          </w:tcPr>
          <w:p w14:paraId="3964BEDB" w14:textId="61196823"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959851636"/>
                <w:placeholder>
                  <w:docPart w:val="A73899F06AC642839CDA1C117EA5188C"/>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single" w:sz="4" w:space="0" w:color="auto"/>
              <w:bottom w:val="single" w:sz="4" w:space="0" w:color="auto"/>
              <w:right w:val="single" w:sz="4" w:space="0" w:color="auto"/>
            </w:tcBorders>
          </w:tcPr>
          <w:p w14:paraId="1C33D730" w14:textId="60E0E7CF"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679628867"/>
                <w:placeholder>
                  <w:docPart w:val="38FD8E4FCAA44FCC91DAAD9F4B6F05DB"/>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4" w:space="0" w:color="auto"/>
              <w:left w:val="single" w:sz="4" w:space="0" w:color="auto"/>
              <w:bottom w:val="single" w:sz="4" w:space="0" w:color="auto"/>
              <w:right w:val="single" w:sz="4" w:space="0" w:color="auto"/>
            </w:tcBorders>
            <w:shd w:val="clear" w:color="auto" w:fill="auto"/>
            <w:noWrap/>
          </w:tcPr>
          <w:p w14:paraId="0BD31CEA" w14:textId="5355E8F5"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237514661"/>
                <w:placeholder>
                  <w:docPart w:val="0B0E32492A38474589316BAEB5B3B2C8"/>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1568179863"/>
            <w:placeholder>
              <w:docPart w:val="2FD6A4F6EC8D438E8D93F466A0038C3C"/>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tcPr>
              <w:p w14:paraId="4B7649A4" w14:textId="0DA4D914"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0D904738" w14:textId="21E5BCCD"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554078594"/>
                <w:placeholder>
                  <w:docPart w:val="37914A1B3C324F0A8E9E10AA382D8265"/>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4" w:space="0" w:color="auto"/>
              <w:right w:val="single" w:sz="8" w:space="0" w:color="3F3F3F"/>
            </w:tcBorders>
          </w:tcPr>
          <w:p w14:paraId="5A29292A" w14:textId="40605500"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635909943"/>
                <w:placeholder>
                  <w:docPart w:val="DB592A857D6D4E1F90DE00FEBE53C972"/>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3F1A34F9" w14:textId="55708EF5"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920292401"/>
                <w:placeholder>
                  <w:docPart w:val="7D73B97FCF8C45D6944E8BA94098588D"/>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r w:rsidR="00FA2EE2" w:rsidRPr="009D154E" w14:paraId="70D6B6E4" w14:textId="77777777" w:rsidTr="00772264">
        <w:trPr>
          <w:trHeight w:val="446"/>
        </w:trPr>
        <w:tc>
          <w:tcPr>
            <w:tcW w:w="1070" w:type="dxa"/>
            <w:tcBorders>
              <w:top w:val="single" w:sz="4" w:space="0" w:color="auto"/>
              <w:left w:val="single" w:sz="8" w:space="0" w:color="3F3F3F"/>
              <w:bottom w:val="single" w:sz="4" w:space="0" w:color="auto"/>
              <w:right w:val="single" w:sz="4" w:space="0" w:color="auto"/>
            </w:tcBorders>
            <w:vAlign w:val="center"/>
          </w:tcPr>
          <w:p w14:paraId="08748A5A"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6</w:t>
            </w:r>
          </w:p>
        </w:tc>
        <w:tc>
          <w:tcPr>
            <w:tcW w:w="1440" w:type="dxa"/>
            <w:tcBorders>
              <w:top w:val="single" w:sz="4" w:space="0" w:color="auto"/>
              <w:left w:val="single" w:sz="4" w:space="0" w:color="auto"/>
              <w:bottom w:val="single" w:sz="4" w:space="0" w:color="auto"/>
              <w:right w:val="single" w:sz="4" w:space="0" w:color="auto"/>
            </w:tcBorders>
          </w:tcPr>
          <w:p w14:paraId="709EC3DA" w14:textId="39441F22"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950145112"/>
                <w:placeholder>
                  <w:docPart w:val="23BB83292BF24CA8864F1F36A583EBB3"/>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single" w:sz="4" w:space="0" w:color="auto"/>
              <w:bottom w:val="single" w:sz="4" w:space="0" w:color="auto"/>
              <w:right w:val="single" w:sz="4" w:space="0" w:color="auto"/>
            </w:tcBorders>
          </w:tcPr>
          <w:p w14:paraId="79EC55EA" w14:textId="742131CE"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2114478994"/>
                <w:placeholder>
                  <w:docPart w:val="F6C16499E96140AC920843015DBEE6AD"/>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4" w:space="0" w:color="auto"/>
              <w:left w:val="single" w:sz="4" w:space="0" w:color="auto"/>
              <w:bottom w:val="single" w:sz="4" w:space="0" w:color="auto"/>
              <w:right w:val="single" w:sz="4" w:space="0" w:color="auto"/>
            </w:tcBorders>
            <w:shd w:val="clear" w:color="auto" w:fill="auto"/>
            <w:noWrap/>
            <w:hideMark/>
          </w:tcPr>
          <w:p w14:paraId="7AA8ED30" w14:textId="4F957CF4"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147869688"/>
                <w:placeholder>
                  <w:docPart w:val="02CAFAB1F15149BF8C13154C74FACE7B"/>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690651089"/>
            <w:placeholder>
              <w:docPart w:val="181A81C68F304A2E80F4B83D763248A2"/>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hideMark/>
              </w:tcPr>
              <w:p w14:paraId="064008F2" w14:textId="631518C1"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36AA8732" w14:textId="1AC940F8"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29869004"/>
                <w:placeholder>
                  <w:docPart w:val="C92CD40405F24BB3A0C73E20C0FFC6B4"/>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4" w:space="0" w:color="auto"/>
              <w:right w:val="single" w:sz="8" w:space="0" w:color="3F3F3F"/>
            </w:tcBorders>
          </w:tcPr>
          <w:p w14:paraId="0F805715" w14:textId="3029E15F"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815489215"/>
                <w:placeholder>
                  <w:docPart w:val="3657055519804A0D86321DC46B7D7BC7"/>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200B39B2" w14:textId="781D1A21"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725674995"/>
                <w:placeholder>
                  <w:docPart w:val="83129F85E6BE4AFC9AE2019E07B6C120"/>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r w:rsidR="00FA2EE2" w:rsidRPr="009D154E" w14:paraId="289F98ED" w14:textId="77777777" w:rsidTr="00772264">
        <w:trPr>
          <w:trHeight w:val="446"/>
        </w:trPr>
        <w:tc>
          <w:tcPr>
            <w:tcW w:w="1070" w:type="dxa"/>
            <w:tcBorders>
              <w:top w:val="single" w:sz="4" w:space="0" w:color="auto"/>
              <w:left w:val="single" w:sz="8" w:space="0" w:color="3F3F3F"/>
              <w:bottom w:val="single" w:sz="4" w:space="0" w:color="auto"/>
              <w:right w:val="single" w:sz="4" w:space="0" w:color="auto"/>
            </w:tcBorders>
            <w:vAlign w:val="center"/>
          </w:tcPr>
          <w:p w14:paraId="78334415"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7</w:t>
            </w:r>
          </w:p>
        </w:tc>
        <w:tc>
          <w:tcPr>
            <w:tcW w:w="1440" w:type="dxa"/>
            <w:tcBorders>
              <w:top w:val="single" w:sz="4" w:space="0" w:color="auto"/>
              <w:left w:val="single" w:sz="4" w:space="0" w:color="auto"/>
              <w:bottom w:val="single" w:sz="4" w:space="0" w:color="auto"/>
              <w:right w:val="single" w:sz="4" w:space="0" w:color="auto"/>
            </w:tcBorders>
          </w:tcPr>
          <w:p w14:paraId="5F4C307A" w14:textId="7E8DD754"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007090544"/>
                <w:placeholder>
                  <w:docPart w:val="A30A06EA56BD46C7BD42D1D6806E82F3"/>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single" w:sz="4" w:space="0" w:color="auto"/>
              <w:bottom w:val="single" w:sz="4" w:space="0" w:color="auto"/>
              <w:right w:val="single" w:sz="4" w:space="0" w:color="auto"/>
            </w:tcBorders>
          </w:tcPr>
          <w:p w14:paraId="61C7D230" w14:textId="3C492250"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897503587"/>
                <w:placeholder>
                  <w:docPart w:val="7307A81C9472488782D05A7C752CE003"/>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4" w:space="0" w:color="auto"/>
              <w:left w:val="single" w:sz="4" w:space="0" w:color="auto"/>
              <w:bottom w:val="single" w:sz="4" w:space="0" w:color="auto"/>
              <w:right w:val="single" w:sz="4" w:space="0" w:color="auto"/>
            </w:tcBorders>
            <w:shd w:val="clear" w:color="auto" w:fill="auto"/>
            <w:noWrap/>
            <w:hideMark/>
          </w:tcPr>
          <w:p w14:paraId="49D75F51" w14:textId="3095218A"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120501343"/>
                <w:placeholder>
                  <w:docPart w:val="795B029376C94769A5B8FD1CA729C814"/>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2126606684"/>
            <w:placeholder>
              <w:docPart w:val="E3E84D7F239C44D4990A5AEB09DC4EC5"/>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hideMark/>
              </w:tcPr>
              <w:p w14:paraId="59785928" w14:textId="42B45E9B"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7F32C480" w14:textId="0ADCA1E5"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667865506"/>
                <w:placeholder>
                  <w:docPart w:val="589571F31F2F424E9D21BA900EAC4A86"/>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4" w:space="0" w:color="auto"/>
              <w:right w:val="single" w:sz="8" w:space="0" w:color="3F3F3F"/>
            </w:tcBorders>
          </w:tcPr>
          <w:p w14:paraId="1F08017C" w14:textId="57BB518A"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62800349"/>
                <w:placeholder>
                  <w:docPart w:val="0CC3A18C2C3E410CACBDBA5CB1E6CE55"/>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4BB83E67" w14:textId="4999741B"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453793227"/>
                <w:placeholder>
                  <w:docPart w:val="DE6C2B3D0CC34CD8B09BB8E18E552400"/>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r w:rsidR="00FA2EE2" w:rsidRPr="009D154E" w14:paraId="0DFA5FBE" w14:textId="77777777" w:rsidTr="00772264">
        <w:trPr>
          <w:trHeight w:val="446"/>
        </w:trPr>
        <w:tc>
          <w:tcPr>
            <w:tcW w:w="1070" w:type="dxa"/>
            <w:tcBorders>
              <w:top w:val="single" w:sz="4" w:space="0" w:color="auto"/>
              <w:left w:val="single" w:sz="8" w:space="0" w:color="3F3F3F"/>
              <w:bottom w:val="single" w:sz="4" w:space="0" w:color="auto"/>
              <w:right w:val="single" w:sz="4" w:space="0" w:color="auto"/>
            </w:tcBorders>
            <w:vAlign w:val="center"/>
          </w:tcPr>
          <w:p w14:paraId="0DBA96FD" w14:textId="77777777" w:rsidR="00FA2EE2" w:rsidRPr="009D154E" w:rsidRDefault="00FA2EE2" w:rsidP="00FA2EE2">
            <w:pPr>
              <w:spacing w:after="0" w:line="240" w:lineRule="auto"/>
              <w:jc w:val="center"/>
              <w:rPr>
                <w:rFonts w:ascii="Times New Roman" w:eastAsia="Times New Roman" w:hAnsi="Times New Roman"/>
                <w:color w:val="000000"/>
                <w:lang w:val="en-US"/>
              </w:rPr>
            </w:pPr>
            <w:r w:rsidRPr="009D154E">
              <w:rPr>
                <w:rFonts w:ascii="Times New Roman" w:eastAsia="Times New Roman" w:hAnsi="Times New Roman"/>
                <w:color w:val="000000"/>
                <w:lang w:val="en-US"/>
              </w:rPr>
              <w:t>8</w:t>
            </w:r>
          </w:p>
        </w:tc>
        <w:tc>
          <w:tcPr>
            <w:tcW w:w="1440" w:type="dxa"/>
            <w:tcBorders>
              <w:top w:val="single" w:sz="4" w:space="0" w:color="auto"/>
              <w:left w:val="single" w:sz="4" w:space="0" w:color="auto"/>
              <w:bottom w:val="single" w:sz="4" w:space="0" w:color="auto"/>
              <w:right w:val="single" w:sz="4" w:space="0" w:color="auto"/>
            </w:tcBorders>
          </w:tcPr>
          <w:p w14:paraId="7798D617" w14:textId="3E54EBA4"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515112620"/>
                <w:placeholder>
                  <w:docPart w:val="107E24272361488897532A132A73573B"/>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620" w:type="dxa"/>
            <w:tcBorders>
              <w:top w:val="single" w:sz="4" w:space="0" w:color="auto"/>
              <w:left w:val="single" w:sz="4" w:space="0" w:color="auto"/>
              <w:bottom w:val="single" w:sz="4" w:space="0" w:color="auto"/>
              <w:right w:val="single" w:sz="4" w:space="0" w:color="auto"/>
            </w:tcBorders>
          </w:tcPr>
          <w:p w14:paraId="4A3F280C" w14:textId="53AD0908"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819036528"/>
                <w:placeholder>
                  <w:docPart w:val="2E5A290EB32E407F88CE1FCD783672D9"/>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tc>
          <w:tcPr>
            <w:tcW w:w="1530" w:type="dxa"/>
            <w:tcBorders>
              <w:top w:val="single" w:sz="4" w:space="0" w:color="auto"/>
              <w:left w:val="single" w:sz="4" w:space="0" w:color="auto"/>
              <w:bottom w:val="single" w:sz="4" w:space="0" w:color="auto"/>
              <w:right w:val="single" w:sz="4" w:space="0" w:color="auto"/>
            </w:tcBorders>
            <w:shd w:val="clear" w:color="auto" w:fill="auto"/>
            <w:noWrap/>
            <w:hideMark/>
          </w:tcPr>
          <w:p w14:paraId="73F040C7" w14:textId="0EC5561D"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alias w:val="Purchase or Lease Details"/>
                <w:tag w:val="Purchase or Lease Details"/>
                <w:id w:val="-1237013849"/>
                <w:placeholder>
                  <w:docPart w:val="68EE82B8E5384F04958154618CDBAF66"/>
                </w:placeholder>
                <w:showingPlcHdr/>
                <w:dropDownList>
                  <w:listItem w:displayText="Purchase" w:value="Purchase"/>
                  <w:listItem w:displayText="Lease" w:value="Lease"/>
                </w:dropDownList>
              </w:sdtPr>
              <w:sdtEndPr/>
              <w:sdtContent>
                <w:r w:rsidR="00FA2EE2" w:rsidRPr="009D154E">
                  <w:rPr>
                    <w:rStyle w:val="PlaceholderText"/>
                    <w:rFonts w:ascii="Times New Roman" w:hAnsi="Times New Roman"/>
                    <w:sz w:val="18"/>
                    <w:szCs w:val="18"/>
                    <w:shd w:val="clear" w:color="auto" w:fill="FFFFCC"/>
                  </w:rPr>
                  <w:t>Choose an item.</w:t>
                </w:r>
              </w:sdtContent>
            </w:sdt>
          </w:p>
        </w:tc>
        <w:sdt>
          <w:sdtPr>
            <w:rPr>
              <w:rFonts w:ascii="Times New Roman" w:eastAsia="Times New Roman" w:hAnsi="Times New Roman"/>
              <w:color w:val="000000"/>
              <w:sz w:val="18"/>
              <w:szCs w:val="18"/>
              <w:lang w:val="en-US"/>
            </w:rPr>
            <w:id w:val="394401298"/>
            <w:placeholder>
              <w:docPart w:val="3D1E75042BB54B2C832092A626E9B58D"/>
            </w:placeholder>
            <w:showingPlcHdr/>
            <w15:color w:val="969696"/>
            <w:comboBox>
              <w:listItem w:displayText="Yes" w:value="Yes"/>
              <w:listItem w:displayText="No" w:value="No"/>
            </w:comboBox>
          </w:sdtPr>
          <w:sdtEndPr/>
          <w:sdtContent>
            <w:tc>
              <w:tcPr>
                <w:tcW w:w="1620" w:type="dxa"/>
                <w:tcBorders>
                  <w:top w:val="single" w:sz="4" w:space="0" w:color="auto"/>
                  <w:left w:val="nil"/>
                  <w:bottom w:val="single" w:sz="4" w:space="0" w:color="auto"/>
                  <w:right w:val="single" w:sz="4" w:space="0" w:color="auto"/>
                </w:tcBorders>
                <w:shd w:val="clear" w:color="auto" w:fill="auto"/>
                <w:noWrap/>
                <w:hideMark/>
              </w:tcPr>
              <w:p w14:paraId="67F26C9F" w14:textId="04D64239" w:rsidR="00FA2EE2" w:rsidRPr="009D154E" w:rsidRDefault="00FA2EE2" w:rsidP="00FA2EE2">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1890" w:type="dxa"/>
            <w:tcBorders>
              <w:top w:val="single" w:sz="4" w:space="0" w:color="auto"/>
              <w:left w:val="nil"/>
              <w:bottom w:val="single" w:sz="4" w:space="0" w:color="auto"/>
              <w:right w:val="single" w:sz="8" w:space="0" w:color="3F3F3F"/>
            </w:tcBorders>
          </w:tcPr>
          <w:p w14:paraId="5133F109" w14:textId="64D26459"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181432470"/>
                <w:placeholder>
                  <w:docPart w:val="0AC38A281FF847B2A8796BB3FEDA69C4"/>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1890" w:type="dxa"/>
            <w:tcBorders>
              <w:top w:val="single" w:sz="4" w:space="0" w:color="auto"/>
              <w:left w:val="single" w:sz="8" w:space="0" w:color="3F3F3F"/>
              <w:bottom w:val="single" w:sz="8" w:space="0" w:color="3F3F3F"/>
              <w:right w:val="single" w:sz="8" w:space="0" w:color="3F3F3F"/>
            </w:tcBorders>
          </w:tcPr>
          <w:p w14:paraId="1F229821" w14:textId="58460EE1"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382782227"/>
                <w:placeholder>
                  <w:docPart w:val="145EFEDEBE0C4207A1ED998255F2D454"/>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c>
          <w:tcPr>
            <w:tcW w:w="3240" w:type="dxa"/>
            <w:tcBorders>
              <w:top w:val="single" w:sz="4" w:space="0" w:color="auto"/>
              <w:left w:val="single" w:sz="8" w:space="0" w:color="3F3F3F"/>
              <w:bottom w:val="single" w:sz="4" w:space="0" w:color="auto"/>
              <w:right w:val="single" w:sz="8" w:space="0" w:color="3F3F3F"/>
            </w:tcBorders>
          </w:tcPr>
          <w:p w14:paraId="62402D0B" w14:textId="112DA514" w:rsidR="00FA2EE2" w:rsidRPr="009D154E" w:rsidRDefault="00B86F51" w:rsidP="00FA2EE2">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567311376"/>
                <w:placeholder>
                  <w:docPart w:val="3DD365521AAC4A359E579C4ECF19F545"/>
                </w:placeholder>
                <w:showingPlcHdr/>
              </w:sdtPr>
              <w:sdtEndPr/>
              <w:sdtContent>
                <w:r w:rsidR="00FA2EE2" w:rsidRPr="009D154E">
                  <w:rPr>
                    <w:rStyle w:val="PlaceholderText"/>
                    <w:rFonts w:ascii="Times New Roman" w:hAnsi="Times New Roman"/>
                    <w:sz w:val="18"/>
                    <w:szCs w:val="18"/>
                    <w:shd w:val="clear" w:color="auto" w:fill="FFFFCC"/>
                  </w:rPr>
                  <w:t>Enter text.</w:t>
                </w:r>
              </w:sdtContent>
            </w:sdt>
          </w:p>
        </w:tc>
      </w:tr>
    </w:tbl>
    <w:p w14:paraId="752E8367" w14:textId="77777777" w:rsidR="004817C7" w:rsidRPr="009D154E" w:rsidRDefault="004817C7">
      <w:pPr>
        <w:spacing w:after="0" w:line="240" w:lineRule="auto"/>
        <w:rPr>
          <w:rFonts w:ascii="Times New Roman" w:hAnsi="Times New Roman"/>
          <w:sz w:val="20"/>
        </w:rPr>
      </w:pPr>
    </w:p>
    <w:p w14:paraId="2054129D" w14:textId="3AFAC569" w:rsidR="004817C7" w:rsidRPr="009D154E" w:rsidRDefault="004817C7">
      <w:pPr>
        <w:spacing w:after="0" w:line="240" w:lineRule="auto"/>
        <w:rPr>
          <w:rFonts w:ascii="Times New Roman" w:hAnsi="Times New Roman"/>
          <w:b/>
          <w:sz w:val="20"/>
          <w:u w:val="single"/>
          <w:lang w:val="en-US"/>
        </w:rPr>
      </w:pPr>
    </w:p>
    <w:p w14:paraId="6F585671" w14:textId="3EF868B6" w:rsidR="00844997" w:rsidRPr="009D154E" w:rsidRDefault="004817C7">
      <w:pPr>
        <w:spacing w:after="0" w:line="240" w:lineRule="auto"/>
        <w:rPr>
          <w:rFonts w:ascii="Times New Roman" w:hAnsi="Times New Roman"/>
          <w:b/>
          <w:sz w:val="20"/>
          <w:u w:val="single"/>
          <w:lang w:val="en-US"/>
        </w:rPr>
      </w:pPr>
      <w:r w:rsidRPr="009D154E">
        <w:rPr>
          <w:rFonts w:ascii="Times New Roman" w:hAnsi="Times New Roman"/>
          <w:b/>
          <w:sz w:val="20"/>
          <w:u w:val="single"/>
          <w:lang w:val="en-US"/>
        </w:rPr>
        <w:t>EVM Electric Vehicle Charging Stations</w:t>
      </w:r>
    </w:p>
    <w:p w14:paraId="52E1D556" w14:textId="3E6DA8A0" w:rsidR="004817C7" w:rsidRPr="009D154E" w:rsidRDefault="004817C7">
      <w:pPr>
        <w:spacing w:after="0" w:line="240" w:lineRule="auto"/>
        <w:rPr>
          <w:rFonts w:ascii="Times New Roman" w:hAnsi="Times New Roman"/>
          <w:sz w:val="20"/>
        </w:rPr>
      </w:pPr>
      <w:r w:rsidRPr="009D154E">
        <w:rPr>
          <w:rFonts w:ascii="Times New Roman" w:hAnsi="Times New Roman"/>
          <w:sz w:val="20"/>
          <w:lang w:val="en-US"/>
        </w:rPr>
        <w:t>Please fill out Table 3 for each Electr</w:t>
      </w:r>
      <w:r w:rsidR="00EC08E6" w:rsidRPr="009D154E">
        <w:rPr>
          <w:rFonts w:ascii="Times New Roman" w:hAnsi="Times New Roman"/>
          <w:sz w:val="20"/>
          <w:lang w:val="en-US"/>
        </w:rPr>
        <w:t>ic Vehicle Charging Station, if</w:t>
      </w:r>
      <w:r w:rsidRPr="009D154E">
        <w:rPr>
          <w:rFonts w:ascii="Times New Roman" w:hAnsi="Times New Roman"/>
          <w:sz w:val="20"/>
          <w:lang w:val="en-US"/>
        </w:rPr>
        <w:t xml:space="preserve"> applicable to this </w:t>
      </w:r>
      <w:r w:rsidRPr="009D154E">
        <w:rPr>
          <w:rFonts w:ascii="Times New Roman" w:hAnsi="Times New Roman"/>
          <w:sz w:val="20"/>
          <w:szCs w:val="20"/>
          <w:lang w:val="en-US"/>
        </w:rPr>
        <w:t>Project</w:t>
      </w:r>
      <w:r w:rsidR="007805E0" w:rsidRPr="009D154E">
        <w:rPr>
          <w:rFonts w:ascii="Times New Roman" w:hAnsi="Times New Roman"/>
          <w:sz w:val="20"/>
          <w:szCs w:val="20"/>
          <w:lang w:val="en-US"/>
        </w:rPr>
        <w:t>.</w:t>
      </w:r>
      <w:r w:rsidR="007805E0" w:rsidRPr="009D154E">
        <w:rPr>
          <w:rFonts w:ascii="Times New Roman" w:hAnsi="Times New Roman"/>
          <w:sz w:val="20"/>
          <w:szCs w:val="20"/>
        </w:rPr>
        <w:t xml:space="preserve"> Please note: EV Charging Station funding is not </w:t>
      </w:r>
      <w:r w:rsidR="00587F3C" w:rsidRPr="009D154E">
        <w:rPr>
          <w:rFonts w:ascii="Times New Roman" w:hAnsi="Times New Roman"/>
          <w:sz w:val="20"/>
          <w:szCs w:val="20"/>
        </w:rPr>
        <w:t>eligible independently</w:t>
      </w:r>
      <w:r w:rsidR="007805E0" w:rsidRPr="009D154E">
        <w:rPr>
          <w:rFonts w:ascii="Times New Roman" w:hAnsi="Times New Roman"/>
          <w:sz w:val="20"/>
          <w:szCs w:val="20"/>
        </w:rPr>
        <w:t xml:space="preserve"> from an EV. To receive funding, each EV Charging Station must correspond to an EV application in Table 1 and 2.</w:t>
      </w:r>
      <w:r w:rsidRPr="009D154E">
        <w:rPr>
          <w:rFonts w:ascii="Times New Roman" w:hAnsi="Times New Roman"/>
          <w:b/>
          <w:sz w:val="20"/>
          <w:lang w:val="en-US"/>
        </w:rPr>
        <w:br/>
      </w:r>
    </w:p>
    <w:p w14:paraId="752F011D" w14:textId="4D5661E8" w:rsidR="004817C7" w:rsidRPr="009D154E" w:rsidRDefault="004817C7" w:rsidP="004817C7">
      <w:pPr>
        <w:spacing w:after="120" w:line="240" w:lineRule="auto"/>
        <w:rPr>
          <w:rFonts w:ascii="Times New Roman" w:hAnsi="Times New Roman"/>
          <w:sz w:val="20"/>
          <w:lang w:val="en-US"/>
        </w:rPr>
      </w:pPr>
      <w:r w:rsidRPr="009D154E">
        <w:rPr>
          <w:rFonts w:ascii="Times New Roman" w:hAnsi="Times New Roman"/>
          <w:sz w:val="20"/>
          <w:lang w:val="en-US"/>
        </w:rPr>
        <w:t xml:space="preserve">Table 3: EVM EV Charging Station Details </w:t>
      </w:r>
    </w:p>
    <w:tbl>
      <w:tblPr>
        <w:tblStyle w:val="TableGrid"/>
        <w:tblW w:w="14310" w:type="dxa"/>
        <w:tblInd w:w="-5" w:type="dxa"/>
        <w:tblLayout w:type="fixed"/>
        <w:tblLook w:val="04A0" w:firstRow="1" w:lastRow="0" w:firstColumn="1" w:lastColumn="0" w:noHBand="0" w:noVBand="1"/>
      </w:tblPr>
      <w:tblGrid>
        <w:gridCol w:w="1080"/>
        <w:gridCol w:w="2295"/>
        <w:gridCol w:w="2295"/>
        <w:gridCol w:w="2070"/>
        <w:gridCol w:w="2070"/>
        <w:gridCol w:w="2070"/>
        <w:gridCol w:w="2430"/>
      </w:tblGrid>
      <w:tr w:rsidR="007805E0" w:rsidRPr="006C110D" w14:paraId="57A73164" w14:textId="0F215D68" w:rsidTr="007805E0">
        <w:trPr>
          <w:trHeight w:val="840"/>
        </w:trPr>
        <w:tc>
          <w:tcPr>
            <w:tcW w:w="1080" w:type="dxa"/>
            <w:shd w:val="clear" w:color="auto" w:fill="D9D9D9" w:themeFill="background1" w:themeFillShade="D9"/>
          </w:tcPr>
          <w:p w14:paraId="33014C0E" w14:textId="249824FF" w:rsidR="007805E0" w:rsidRPr="009D154E" w:rsidRDefault="007805E0" w:rsidP="007805E0">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Charger Number</w:t>
            </w:r>
          </w:p>
        </w:tc>
        <w:tc>
          <w:tcPr>
            <w:tcW w:w="2295" w:type="dxa"/>
            <w:shd w:val="clear" w:color="auto" w:fill="D9D9D9" w:themeFill="background1" w:themeFillShade="D9"/>
          </w:tcPr>
          <w:p w14:paraId="11AC8019" w14:textId="145F9C71" w:rsidR="007805E0" w:rsidRPr="009D154E" w:rsidRDefault="007805E0" w:rsidP="007805E0">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Installation Location Name</w:t>
            </w:r>
          </w:p>
        </w:tc>
        <w:tc>
          <w:tcPr>
            <w:tcW w:w="2295" w:type="dxa"/>
            <w:shd w:val="clear" w:color="auto" w:fill="D9D9D9" w:themeFill="background1" w:themeFillShade="D9"/>
          </w:tcPr>
          <w:p w14:paraId="21BB01C5" w14:textId="5D2577A8" w:rsidR="007805E0" w:rsidRPr="009D154E" w:rsidRDefault="007805E0" w:rsidP="007805E0">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Installation Location Address</w:t>
            </w:r>
          </w:p>
        </w:tc>
        <w:tc>
          <w:tcPr>
            <w:tcW w:w="2070" w:type="dxa"/>
            <w:shd w:val="clear" w:color="auto" w:fill="D9D9D9" w:themeFill="background1" w:themeFillShade="D9"/>
          </w:tcPr>
          <w:p w14:paraId="76D89565" w14:textId="694E057F" w:rsidR="007805E0" w:rsidRPr="009D154E" w:rsidRDefault="007805E0" w:rsidP="007805E0">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Charger Brand and Model</w:t>
            </w:r>
          </w:p>
        </w:tc>
        <w:tc>
          <w:tcPr>
            <w:tcW w:w="2070" w:type="dxa"/>
            <w:shd w:val="clear" w:color="auto" w:fill="D9D9D9" w:themeFill="background1" w:themeFillShade="D9"/>
          </w:tcPr>
          <w:p w14:paraId="28DAE05C" w14:textId="3AD52A1F" w:rsidR="007805E0" w:rsidRPr="009D154E" w:rsidRDefault="007805E0" w:rsidP="007805E0">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Charging Voltage (V)</w:t>
            </w:r>
          </w:p>
        </w:tc>
        <w:tc>
          <w:tcPr>
            <w:tcW w:w="2070" w:type="dxa"/>
            <w:shd w:val="clear" w:color="auto" w:fill="D9D9D9" w:themeFill="background1" w:themeFillShade="D9"/>
          </w:tcPr>
          <w:p w14:paraId="644A5FE5" w14:textId="3E2FB140" w:rsidR="007805E0" w:rsidRPr="009D154E" w:rsidRDefault="007805E0" w:rsidP="007805E0">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Charger Plug Type</w:t>
            </w:r>
          </w:p>
        </w:tc>
        <w:tc>
          <w:tcPr>
            <w:tcW w:w="2430" w:type="dxa"/>
            <w:shd w:val="clear" w:color="auto" w:fill="D9D9D9" w:themeFill="background1" w:themeFillShade="D9"/>
          </w:tcPr>
          <w:p w14:paraId="6DE84790" w14:textId="3D396C09" w:rsidR="007805E0" w:rsidRPr="009D154E" w:rsidRDefault="007805E0" w:rsidP="007805E0">
            <w:pPr>
              <w:spacing w:after="0" w:line="240" w:lineRule="auto"/>
              <w:rPr>
                <w:rFonts w:ascii="Times New Roman" w:eastAsia="Times New Roman" w:hAnsi="Times New Roman"/>
                <w:b/>
                <w:bCs/>
                <w:color w:val="3F3F3F"/>
                <w:sz w:val="20"/>
                <w:szCs w:val="20"/>
                <w:lang w:val="en-US"/>
              </w:rPr>
            </w:pPr>
            <w:r w:rsidRPr="009D154E">
              <w:rPr>
                <w:rFonts w:ascii="Times New Roman" w:eastAsia="Times New Roman" w:hAnsi="Times New Roman"/>
                <w:b/>
                <w:bCs/>
                <w:color w:val="3F3F3F"/>
                <w:sz w:val="20"/>
                <w:szCs w:val="20"/>
                <w:lang w:val="en-US"/>
              </w:rPr>
              <w:t>Equipment and Installation Cost Quote ($)</w:t>
            </w:r>
          </w:p>
        </w:tc>
      </w:tr>
      <w:tr w:rsidR="007805E0" w:rsidRPr="006C110D" w14:paraId="73C2B1F9" w14:textId="0BE34D1A" w:rsidTr="007805E0">
        <w:trPr>
          <w:trHeight w:val="648"/>
        </w:trPr>
        <w:tc>
          <w:tcPr>
            <w:tcW w:w="1080" w:type="dxa"/>
            <w:vAlign w:val="center"/>
          </w:tcPr>
          <w:p w14:paraId="5B7A397A" w14:textId="1F7C7112"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t>1</w:t>
            </w:r>
          </w:p>
        </w:tc>
        <w:tc>
          <w:tcPr>
            <w:tcW w:w="2295" w:type="dxa"/>
          </w:tcPr>
          <w:p w14:paraId="441EB0E2" w14:textId="53CF86FB"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804916561"/>
                <w:placeholder>
                  <w:docPart w:val="8D2EA819A1F242B88C8D0CFC96D61AF2"/>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687499A1" w14:textId="16602D47"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959094300"/>
                <w:placeholder>
                  <w:docPart w:val="3272CA0B02294EB4BE5FDD926980B247"/>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5C3692EC" w14:textId="57DEEC4E"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266921733"/>
                <w:placeholder>
                  <w:docPart w:val="1622D6050A7E472E8F2168D4EF19164C"/>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310DCB96" w14:textId="69A64552"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080760146"/>
                <w:placeholder>
                  <w:docPart w:val="CF3214B2CBE64B8DA29F14F51A322FAE"/>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1251888474"/>
            <w:placeholder>
              <w:docPart w:val="5D006EFD47A94A5EAC89F911C8875B1F"/>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088F3BBB" w14:textId="776E855F"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34AF54FB" w14:textId="12E5350B"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336119388"/>
                <w:placeholder>
                  <w:docPart w:val="250D780A90724528A966E8D2427CE741"/>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r w:rsidR="007805E0" w:rsidRPr="006C110D" w14:paraId="35523EC0" w14:textId="000391CE" w:rsidTr="007805E0">
        <w:trPr>
          <w:trHeight w:val="648"/>
        </w:trPr>
        <w:tc>
          <w:tcPr>
            <w:tcW w:w="1080" w:type="dxa"/>
            <w:vAlign w:val="center"/>
          </w:tcPr>
          <w:p w14:paraId="2CA1F8BD" w14:textId="040A853A"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t>2</w:t>
            </w:r>
          </w:p>
        </w:tc>
        <w:tc>
          <w:tcPr>
            <w:tcW w:w="2295" w:type="dxa"/>
          </w:tcPr>
          <w:p w14:paraId="0F327FFE" w14:textId="7AFBE58B"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924374737"/>
                <w:placeholder>
                  <w:docPart w:val="D6A963612CEF4B2D8F7A1844C4F5647E"/>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1F64E15B" w14:textId="007EB8AF"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320801625"/>
                <w:placeholder>
                  <w:docPart w:val="B6079EEB99014CE885D59AE682FA1B3C"/>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7C262EBB" w14:textId="7E82D632"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1773127513"/>
                <w:placeholder>
                  <w:docPart w:val="1A767301B434482B93327963A2EF6959"/>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59A51D62" w14:textId="4B87463C"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462411769"/>
                <w:placeholder>
                  <w:docPart w:val="42E99AA3A657458E82A6223698FB5B8B"/>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1210949649"/>
            <w:placeholder>
              <w:docPart w:val="AC800F6E868946C5AB386140CD5F6927"/>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7F20244C" w14:textId="4D801148"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5FDBB17F" w14:textId="12749B1F"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165817767"/>
                <w:placeholder>
                  <w:docPart w:val="E61AD6476C5842CC9C86519839C61236"/>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r w:rsidR="007805E0" w:rsidRPr="006C110D" w14:paraId="78F33DF4" w14:textId="467B25D6" w:rsidTr="007805E0">
        <w:trPr>
          <w:trHeight w:val="648"/>
        </w:trPr>
        <w:tc>
          <w:tcPr>
            <w:tcW w:w="1080" w:type="dxa"/>
            <w:vAlign w:val="center"/>
          </w:tcPr>
          <w:p w14:paraId="393D5E13" w14:textId="22A5B2B3"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lastRenderedPageBreak/>
              <w:t>3</w:t>
            </w:r>
          </w:p>
        </w:tc>
        <w:tc>
          <w:tcPr>
            <w:tcW w:w="2295" w:type="dxa"/>
          </w:tcPr>
          <w:p w14:paraId="2F3E2D62" w14:textId="5CD02C39"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2092774038"/>
                <w:placeholder>
                  <w:docPart w:val="B6928589B1804D80A43F8EE0817BE1CC"/>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7F5FD613" w14:textId="0700DDE6"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16805967"/>
                <w:placeholder>
                  <w:docPart w:val="85CE946E9C7443BD813049C70BF82151"/>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1AA49010" w14:textId="4A7B946A"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1839229168"/>
                <w:placeholder>
                  <w:docPart w:val="839EC337AB1D4936A69700190BF21919"/>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76F4458C" w14:textId="5F0D8963"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769382674"/>
                <w:placeholder>
                  <w:docPart w:val="03F50B2DD6604433B756D3460857BB9A"/>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1846480098"/>
            <w:placeholder>
              <w:docPart w:val="4E88024588AA4EBB8DA5FE014FE0358D"/>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78ACB6C1" w14:textId="20F393CA"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363784B7" w14:textId="23F8D1AE"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282383397"/>
                <w:placeholder>
                  <w:docPart w:val="E50CA8EE21184BF4B02E9DE83553629F"/>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r w:rsidR="007805E0" w:rsidRPr="006C110D" w14:paraId="3A86A4B5" w14:textId="040522EC" w:rsidTr="007805E0">
        <w:trPr>
          <w:trHeight w:val="648"/>
        </w:trPr>
        <w:tc>
          <w:tcPr>
            <w:tcW w:w="1080" w:type="dxa"/>
            <w:vAlign w:val="center"/>
          </w:tcPr>
          <w:p w14:paraId="24AD1068" w14:textId="49C55272"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t>4</w:t>
            </w:r>
          </w:p>
        </w:tc>
        <w:tc>
          <w:tcPr>
            <w:tcW w:w="2295" w:type="dxa"/>
          </w:tcPr>
          <w:p w14:paraId="269CC443" w14:textId="024ED0CE"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834139870"/>
                <w:placeholder>
                  <w:docPart w:val="91BA8DF6EE1A4A0F8C5F15B1A50BDEF9"/>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6721F350" w14:textId="4C9B372B"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151056136"/>
                <w:placeholder>
                  <w:docPart w:val="6E03FE3BF87F416BB9C7BA8AAB512181"/>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1C802E03" w14:textId="708530E9"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46224244"/>
                <w:placeholder>
                  <w:docPart w:val="EC96BC5A51D94DF784ED5B0A9FE50163"/>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379E67FE" w14:textId="3B428939"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032247316"/>
                <w:placeholder>
                  <w:docPart w:val="DCFFBE9306D94493A908EF820B2737BE"/>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2133363121"/>
            <w:placeholder>
              <w:docPart w:val="931FC04C9C5143B78D909BBCD68A1761"/>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3DA53F23" w14:textId="53347726"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7C71FCC8" w14:textId="231DE23C"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229571310"/>
                <w:placeholder>
                  <w:docPart w:val="FCAEA6AD42C64E98A7C30484C0A6CA80"/>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r w:rsidR="007805E0" w:rsidRPr="006C110D" w14:paraId="6D33D0AE" w14:textId="6FD0B5AA" w:rsidTr="007805E0">
        <w:trPr>
          <w:trHeight w:val="648"/>
        </w:trPr>
        <w:tc>
          <w:tcPr>
            <w:tcW w:w="1080" w:type="dxa"/>
            <w:vAlign w:val="center"/>
          </w:tcPr>
          <w:p w14:paraId="2A0CC8D3" w14:textId="31F8BBF4"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t>5</w:t>
            </w:r>
          </w:p>
        </w:tc>
        <w:tc>
          <w:tcPr>
            <w:tcW w:w="2295" w:type="dxa"/>
          </w:tcPr>
          <w:p w14:paraId="5A69899F" w14:textId="1E5B27A6"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2084866872"/>
                <w:placeholder>
                  <w:docPart w:val="941E26E4BB43428EB34B307D90C206F2"/>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1DD178BF" w14:textId="53B07151"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423314587"/>
                <w:placeholder>
                  <w:docPart w:val="8867153EF4E74867BF9484933FE2B8CC"/>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08120504" w14:textId="3F72BA5B"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464623589"/>
                <w:placeholder>
                  <w:docPart w:val="7EB100F56DA6444985E46D2F08D98296"/>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0287E1C5" w14:textId="73CB1847"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011255134"/>
                <w:placeholder>
                  <w:docPart w:val="03B78BB1A8E2493D93F28424EAA43CA8"/>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1084911530"/>
            <w:placeholder>
              <w:docPart w:val="5DA8A2C168DA4F4D96216FBE8C741FB1"/>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06F96E99" w14:textId="524ED521"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365724D3" w14:textId="6DF61F35"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214546623"/>
                <w:placeholder>
                  <w:docPart w:val="3248C7FC5816416C9DA497C3613E385D"/>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r w:rsidR="007805E0" w:rsidRPr="006C110D" w14:paraId="08CB9679" w14:textId="16DDA0EE" w:rsidTr="007805E0">
        <w:trPr>
          <w:trHeight w:val="648"/>
        </w:trPr>
        <w:tc>
          <w:tcPr>
            <w:tcW w:w="1080" w:type="dxa"/>
            <w:vAlign w:val="center"/>
          </w:tcPr>
          <w:p w14:paraId="3AC36D41" w14:textId="2E4F3FA1"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t>6</w:t>
            </w:r>
          </w:p>
        </w:tc>
        <w:tc>
          <w:tcPr>
            <w:tcW w:w="2295" w:type="dxa"/>
          </w:tcPr>
          <w:p w14:paraId="77D993E6" w14:textId="4780FF00"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807934983"/>
                <w:placeholder>
                  <w:docPart w:val="820951335D044F0384E538D4AD6C6A0A"/>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710BE5F3" w14:textId="58153DB6"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797653017"/>
                <w:placeholder>
                  <w:docPart w:val="08DBC8F271BC4EFE8628E9EAB9EB0FBF"/>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70817DCE" w14:textId="6DEBA253"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2141026704"/>
                <w:placeholder>
                  <w:docPart w:val="C9AAB20398C8483E91226D291FC1F537"/>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6B7F6BF8" w14:textId="52F3CD44"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2046739299"/>
                <w:placeholder>
                  <w:docPart w:val="FAF4CA8EB1D74DDA89ECB623492A325E"/>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603086004"/>
            <w:placeholder>
              <w:docPart w:val="538768E741ED46DEB7F1A7C2964C0A65"/>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7466BB6F" w14:textId="5A0EEB0D"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32C442A5" w14:textId="0772C078"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712159771"/>
                <w:placeholder>
                  <w:docPart w:val="8C8229204DD64DD0B2A49C5D74362FF7"/>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r w:rsidR="007805E0" w:rsidRPr="006C110D" w14:paraId="0A0B6D9E" w14:textId="201FEA6B" w:rsidTr="007805E0">
        <w:trPr>
          <w:trHeight w:val="648"/>
        </w:trPr>
        <w:tc>
          <w:tcPr>
            <w:tcW w:w="1080" w:type="dxa"/>
            <w:vAlign w:val="center"/>
          </w:tcPr>
          <w:p w14:paraId="0AAF436E" w14:textId="3148E1F9"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t>7</w:t>
            </w:r>
          </w:p>
        </w:tc>
        <w:tc>
          <w:tcPr>
            <w:tcW w:w="2295" w:type="dxa"/>
          </w:tcPr>
          <w:p w14:paraId="2260931C" w14:textId="764330AD"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2024661141"/>
                <w:placeholder>
                  <w:docPart w:val="8C2822F7477B4B2DBC2B299316A99798"/>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6DF86EE3" w14:textId="6344555D"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604269756"/>
                <w:placeholder>
                  <w:docPart w:val="AB0B8D36E12B45B1B394CBED887F5AB3"/>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6EC2F2DF" w14:textId="072CB5DE"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1620528914"/>
                <w:placeholder>
                  <w:docPart w:val="AF669C513B774A2DB646EC029E60DC75"/>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39E59965" w14:textId="6FFFB2F4"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1235152951"/>
                <w:placeholder>
                  <w:docPart w:val="87A1EABAD82A4E0892B5C7A1225A26A7"/>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1034622326"/>
            <w:placeholder>
              <w:docPart w:val="747BBFCE6EF2457CB3C6AF94453E92C8"/>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1D695134" w14:textId="4F1605D5"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47EC5151" w14:textId="1C03CC31"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026673455"/>
                <w:placeholder>
                  <w:docPart w:val="127DDDF9587C431DB0E6E8F2B04184D3"/>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r w:rsidR="007805E0" w:rsidRPr="006C110D" w14:paraId="32E2C374" w14:textId="188DBF22" w:rsidTr="007805E0">
        <w:trPr>
          <w:trHeight w:val="648"/>
        </w:trPr>
        <w:tc>
          <w:tcPr>
            <w:tcW w:w="1080" w:type="dxa"/>
            <w:vAlign w:val="center"/>
          </w:tcPr>
          <w:p w14:paraId="0CDB9E59" w14:textId="5411E92B" w:rsidR="007805E0" w:rsidRPr="009D154E" w:rsidRDefault="007805E0" w:rsidP="007805E0">
            <w:pPr>
              <w:spacing w:after="0" w:line="240" w:lineRule="auto"/>
              <w:jc w:val="center"/>
              <w:rPr>
                <w:rFonts w:ascii="Times New Roman" w:eastAsia="Times New Roman" w:hAnsi="Times New Roman"/>
                <w:color w:val="000000"/>
                <w:sz w:val="18"/>
                <w:szCs w:val="18"/>
                <w:lang w:val="en-US"/>
              </w:rPr>
            </w:pPr>
            <w:r w:rsidRPr="009D154E">
              <w:rPr>
                <w:rFonts w:ascii="Times New Roman" w:eastAsia="Times New Roman" w:hAnsi="Times New Roman"/>
                <w:color w:val="000000"/>
                <w:lang w:val="en-US"/>
              </w:rPr>
              <w:t>8</w:t>
            </w:r>
          </w:p>
        </w:tc>
        <w:tc>
          <w:tcPr>
            <w:tcW w:w="2295" w:type="dxa"/>
          </w:tcPr>
          <w:p w14:paraId="7378FD05" w14:textId="00BA79B4"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1577784775"/>
                <w:placeholder>
                  <w:docPart w:val="C9164DA34F6C4C5EB412F5E6C2CCD890"/>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295" w:type="dxa"/>
          </w:tcPr>
          <w:p w14:paraId="038F929F" w14:textId="7FB50831"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2029213708"/>
                <w:placeholder>
                  <w:docPart w:val="DE6E4B82FE784EADAD77B41723CA25E3"/>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35F87D28" w14:textId="25222DBD" w:rsidR="007805E0" w:rsidRPr="009D154E" w:rsidRDefault="00B86F51" w:rsidP="007805E0">
            <w:pPr>
              <w:spacing w:after="0"/>
              <w:rPr>
                <w:rFonts w:ascii="Times New Roman" w:hAnsi="Times New Roman"/>
                <w:color w:val="000000"/>
                <w:sz w:val="18"/>
                <w:szCs w:val="18"/>
              </w:rPr>
            </w:pPr>
            <w:sdt>
              <w:sdtPr>
                <w:rPr>
                  <w:rFonts w:ascii="Times New Roman" w:eastAsia="Times New Roman" w:hAnsi="Times New Roman"/>
                  <w:color w:val="000000"/>
                  <w:sz w:val="18"/>
                  <w:szCs w:val="18"/>
                  <w:lang w:val="en-US"/>
                </w:rPr>
                <w:id w:val="413591069"/>
                <w:placeholder>
                  <w:docPart w:val="D501FFFCA21E43FB95D37B9EC44E950F"/>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c>
          <w:tcPr>
            <w:tcW w:w="2070" w:type="dxa"/>
          </w:tcPr>
          <w:p w14:paraId="39A60350" w14:textId="7502AD74" w:rsidR="007805E0" w:rsidRPr="009D154E" w:rsidRDefault="00B86F51" w:rsidP="007805E0">
            <w:pPr>
              <w:spacing w:after="0" w:line="240" w:lineRule="auto"/>
              <w:rPr>
                <w:rFonts w:ascii="Times New Roman" w:eastAsia="Times New Roman" w:hAnsi="Times New Roman"/>
                <w:color w:val="000000"/>
                <w:sz w:val="18"/>
                <w:szCs w:val="18"/>
                <w:lang w:val="en-US"/>
              </w:rPr>
            </w:pPr>
            <w:sdt>
              <w:sdtPr>
                <w:rPr>
                  <w:rFonts w:ascii="Times New Roman" w:eastAsia="Times New Roman" w:hAnsi="Times New Roman"/>
                  <w:color w:val="000000"/>
                  <w:sz w:val="18"/>
                  <w:szCs w:val="18"/>
                  <w:lang w:val="en-US"/>
                </w:rPr>
                <w:id w:val="724186197"/>
                <w:placeholder>
                  <w:docPart w:val="13783E9259024B76B801543F86486DCD"/>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sdt>
          <w:sdtPr>
            <w:rPr>
              <w:rFonts w:ascii="Times New Roman" w:eastAsia="Times New Roman" w:hAnsi="Times New Roman"/>
              <w:color w:val="000000"/>
              <w:sz w:val="18"/>
              <w:szCs w:val="18"/>
              <w:lang w:val="en-US"/>
            </w:rPr>
            <w:alias w:val="Plug Type"/>
            <w:tag w:val="Plug Type"/>
            <w:id w:val="-1670862952"/>
            <w:placeholder>
              <w:docPart w:val="73A59DFA99624C909BE64BEC916C54B1"/>
            </w:placeholder>
            <w:showingPlcHdr/>
            <w15:color w:val="969696"/>
            <w:comboBox>
              <w:listItem w:displayText="SAE J1772" w:value="SAE J1772"/>
              <w:listItem w:displayText="Nema 1450" w:value="Nema 1450"/>
              <w:listItem w:displayText="CHAdeMO" w:value="CHAdeMO"/>
              <w:listItem w:displayText="SAE Combo CCS" w:value="SAE Combo CCS"/>
            </w:comboBox>
          </w:sdtPr>
          <w:sdtEndPr/>
          <w:sdtContent>
            <w:tc>
              <w:tcPr>
                <w:tcW w:w="2070" w:type="dxa"/>
              </w:tcPr>
              <w:p w14:paraId="44A15C9B" w14:textId="715025DC" w:rsidR="007805E0" w:rsidRPr="009D154E" w:rsidRDefault="007805E0" w:rsidP="007805E0">
                <w:pPr>
                  <w:spacing w:after="0" w:line="240" w:lineRule="auto"/>
                  <w:rPr>
                    <w:rFonts w:ascii="Times New Roman" w:eastAsia="Times New Roman" w:hAnsi="Times New Roman"/>
                    <w:color w:val="000000"/>
                    <w:sz w:val="18"/>
                    <w:szCs w:val="18"/>
                    <w:lang w:val="en-US"/>
                  </w:rPr>
                </w:pPr>
                <w:r w:rsidRPr="009D154E">
                  <w:rPr>
                    <w:rStyle w:val="PlaceholderText"/>
                    <w:rFonts w:ascii="Times New Roman" w:hAnsi="Times New Roman"/>
                    <w:sz w:val="18"/>
                    <w:szCs w:val="18"/>
                    <w:shd w:val="clear" w:color="auto" w:fill="FFFFCC"/>
                  </w:rPr>
                  <w:t>Choose an item.</w:t>
                </w:r>
              </w:p>
            </w:tc>
          </w:sdtContent>
        </w:sdt>
        <w:tc>
          <w:tcPr>
            <w:tcW w:w="2430" w:type="dxa"/>
          </w:tcPr>
          <w:p w14:paraId="18E6457E" w14:textId="57747C5D" w:rsidR="007805E0" w:rsidRPr="009D154E" w:rsidRDefault="00B86F51" w:rsidP="007805E0">
            <w:pPr>
              <w:spacing w:after="0" w:line="240" w:lineRule="auto"/>
              <w:rPr>
                <w:rFonts w:ascii="Times New Roman" w:hAnsi="Times New Roman"/>
                <w:sz w:val="18"/>
                <w:szCs w:val="18"/>
              </w:rPr>
            </w:pPr>
            <w:sdt>
              <w:sdtPr>
                <w:rPr>
                  <w:rFonts w:ascii="Times New Roman" w:eastAsia="Times New Roman" w:hAnsi="Times New Roman"/>
                  <w:color w:val="000000"/>
                  <w:sz w:val="18"/>
                  <w:szCs w:val="18"/>
                  <w:lang w:val="en-US"/>
                </w:rPr>
                <w:id w:val="-314651120"/>
                <w:placeholder>
                  <w:docPart w:val="FCEA0F94815E4A61865FA65D02294D7E"/>
                </w:placeholder>
                <w:showingPlcHdr/>
              </w:sdtPr>
              <w:sdtEndPr/>
              <w:sdtContent>
                <w:r w:rsidR="007805E0" w:rsidRPr="009D154E">
                  <w:rPr>
                    <w:rStyle w:val="PlaceholderText"/>
                    <w:rFonts w:ascii="Times New Roman" w:hAnsi="Times New Roman"/>
                    <w:sz w:val="18"/>
                    <w:szCs w:val="18"/>
                    <w:shd w:val="clear" w:color="auto" w:fill="FFFFCC"/>
                  </w:rPr>
                  <w:t>Enter text.</w:t>
                </w:r>
              </w:sdtContent>
            </w:sdt>
          </w:p>
        </w:tc>
      </w:tr>
    </w:tbl>
    <w:p w14:paraId="35D6A538" w14:textId="13527A4E" w:rsidR="005C62C6" w:rsidRPr="008B145D" w:rsidRDefault="007805E0" w:rsidP="007805E0">
      <w:pPr>
        <w:spacing w:after="0" w:line="240" w:lineRule="auto"/>
        <w:rPr>
          <w:rFonts w:ascii="Arial" w:hAnsi="Arial" w:cs="Arial"/>
          <w:sz w:val="20"/>
        </w:rPr>
      </w:pPr>
      <w:r>
        <w:rPr>
          <w:rFonts w:ascii="Arial" w:hAnsi="Arial" w:cs="Arial"/>
          <w:sz w:val="18"/>
        </w:rPr>
        <w:br/>
      </w:r>
    </w:p>
    <w:tbl>
      <w:tblPr>
        <w:tblStyle w:val="TableGrid"/>
        <w:tblW w:w="9067" w:type="dxa"/>
        <w:tblInd w:w="108" w:type="dxa"/>
        <w:tblLayout w:type="fixed"/>
        <w:tblLook w:val="04A0" w:firstRow="1" w:lastRow="0" w:firstColumn="1" w:lastColumn="0" w:noHBand="0" w:noVBand="1"/>
      </w:tblPr>
      <w:tblGrid>
        <w:gridCol w:w="4027"/>
        <w:gridCol w:w="5040"/>
      </w:tblGrid>
      <w:tr w:rsidR="00EC08E6" w:rsidRPr="008B145D" w14:paraId="44C650F7" w14:textId="77777777" w:rsidTr="00A64FCC">
        <w:trPr>
          <w:trHeight w:val="332"/>
        </w:trPr>
        <w:tc>
          <w:tcPr>
            <w:tcW w:w="9067" w:type="dxa"/>
            <w:gridSpan w:val="2"/>
            <w:shd w:val="clear" w:color="auto" w:fill="D9D9D9" w:themeFill="background1" w:themeFillShade="D9"/>
          </w:tcPr>
          <w:p w14:paraId="42EDC0F8" w14:textId="676689A3" w:rsidR="00EC08E6" w:rsidRPr="009D154E" w:rsidRDefault="00EC08E6" w:rsidP="00A64FCC">
            <w:pPr>
              <w:spacing w:after="0" w:line="240" w:lineRule="auto"/>
              <w:rPr>
                <w:rFonts w:ascii="Times New Roman" w:hAnsi="Times New Roman"/>
                <w:b/>
                <w:sz w:val="20"/>
                <w:shd w:val="clear" w:color="auto" w:fill="BABABA"/>
              </w:rPr>
            </w:pPr>
            <w:r w:rsidRPr="009D154E">
              <w:rPr>
                <w:rFonts w:ascii="Times New Roman" w:hAnsi="Times New Roman"/>
                <w:b/>
                <w:sz w:val="20"/>
              </w:rPr>
              <w:t>Contractor Details</w:t>
            </w:r>
            <w:r w:rsidRPr="009D154E">
              <w:rPr>
                <w:rFonts w:ascii="Times New Roman" w:hAnsi="Times New Roman"/>
                <w:b/>
                <w:sz w:val="20"/>
                <w:shd w:val="clear" w:color="auto" w:fill="BABABA"/>
              </w:rPr>
              <w:t xml:space="preserve"> </w:t>
            </w:r>
          </w:p>
        </w:tc>
      </w:tr>
      <w:tr w:rsidR="00EC08E6" w:rsidRPr="008B145D" w14:paraId="240055EB" w14:textId="77777777" w:rsidTr="00EC08E6">
        <w:trPr>
          <w:trHeight w:val="395"/>
        </w:trPr>
        <w:tc>
          <w:tcPr>
            <w:tcW w:w="4027" w:type="dxa"/>
            <w:vAlign w:val="center"/>
          </w:tcPr>
          <w:p w14:paraId="36576EB3" w14:textId="77777777" w:rsidR="00EC08E6" w:rsidRPr="009D154E" w:rsidRDefault="00EC08E6" w:rsidP="00332BE4">
            <w:pPr>
              <w:spacing w:after="0" w:line="240" w:lineRule="auto"/>
              <w:rPr>
                <w:rFonts w:ascii="Times New Roman" w:hAnsi="Times New Roman"/>
                <w:b/>
                <w:sz w:val="20"/>
              </w:rPr>
            </w:pPr>
            <w:r w:rsidRPr="009D154E">
              <w:rPr>
                <w:rFonts w:ascii="Times New Roman" w:hAnsi="Times New Roman"/>
                <w:b/>
                <w:sz w:val="20"/>
              </w:rPr>
              <w:t>Third-party Electrical Contractor Name</w:t>
            </w:r>
            <w:r w:rsidR="00B20A37" w:rsidRPr="009D154E">
              <w:rPr>
                <w:rFonts w:ascii="Times New Roman" w:hAnsi="Times New Roman"/>
                <w:b/>
                <w:sz w:val="20"/>
              </w:rPr>
              <w:t xml:space="preserve"> and Contact Information</w:t>
            </w:r>
            <w:r w:rsidRPr="009D154E">
              <w:rPr>
                <w:rFonts w:ascii="Times New Roman" w:hAnsi="Times New Roman"/>
                <w:b/>
                <w:sz w:val="20"/>
              </w:rPr>
              <w:t>:</w:t>
            </w:r>
          </w:p>
          <w:p w14:paraId="071CE33C" w14:textId="2CF461C4" w:rsidR="00B20A37" w:rsidRPr="009D154E" w:rsidRDefault="00B20A37" w:rsidP="00332BE4">
            <w:pPr>
              <w:spacing w:after="0" w:line="240" w:lineRule="auto"/>
              <w:rPr>
                <w:rFonts w:ascii="Times New Roman" w:hAnsi="Times New Roman"/>
                <w:b/>
                <w:sz w:val="20"/>
              </w:rPr>
            </w:pPr>
          </w:p>
        </w:tc>
        <w:tc>
          <w:tcPr>
            <w:tcW w:w="5040" w:type="dxa"/>
          </w:tcPr>
          <w:p w14:paraId="7A461D8E" w14:textId="020F1F7D" w:rsidR="00EC08E6" w:rsidRPr="008B145D" w:rsidRDefault="00B86F51" w:rsidP="00332BE4">
            <w:pPr>
              <w:spacing w:after="0" w:line="240" w:lineRule="auto"/>
              <w:rPr>
                <w:rFonts w:ascii="Arial" w:hAnsi="Arial" w:cs="Arial"/>
                <w:b/>
                <w:sz w:val="20"/>
              </w:rPr>
            </w:pPr>
            <w:sdt>
              <w:sdtPr>
                <w:rPr>
                  <w:rFonts w:ascii="Tahoma" w:eastAsia="Times New Roman" w:hAnsi="Tahoma" w:cs="Tahoma"/>
                  <w:color w:val="000000"/>
                  <w:sz w:val="21"/>
                  <w:szCs w:val="21"/>
                  <w:lang w:val="en-US"/>
                </w:rPr>
                <w:id w:val="-33192528"/>
                <w:placeholder>
                  <w:docPart w:val="08E4301D118F43DD8A34D52A9336C3FC"/>
                </w:placeholder>
                <w:showingPlcHdr/>
              </w:sdtPr>
              <w:sdtEndPr/>
              <w:sdtContent>
                <w:r w:rsidR="00EC08E6" w:rsidRPr="009D154E">
                  <w:rPr>
                    <w:rStyle w:val="PlaceholderText"/>
                    <w:rFonts w:ascii="Times New Roman" w:hAnsi="Times New Roman"/>
                    <w:sz w:val="18"/>
                    <w:szCs w:val="18"/>
                    <w:shd w:val="clear" w:color="auto" w:fill="FFFFCC"/>
                  </w:rPr>
                  <w:t>Enter text.</w:t>
                </w:r>
              </w:sdtContent>
            </w:sdt>
          </w:p>
        </w:tc>
      </w:tr>
    </w:tbl>
    <w:p w14:paraId="7E90C403" w14:textId="70246AA6" w:rsidR="003E4C63" w:rsidRPr="009D154E" w:rsidRDefault="003E4C63" w:rsidP="00CF10CE">
      <w:pPr>
        <w:spacing w:after="0" w:line="240" w:lineRule="auto"/>
        <w:rPr>
          <w:rFonts w:ascii="Times New Roman" w:hAnsi="Times New Roman"/>
          <w:sz w:val="20"/>
        </w:rPr>
      </w:pPr>
    </w:p>
    <w:p w14:paraId="401C5E03" w14:textId="41741227" w:rsidR="003E4C63" w:rsidRPr="009D154E" w:rsidRDefault="003E4C63">
      <w:pPr>
        <w:spacing w:after="0" w:line="240" w:lineRule="auto"/>
        <w:rPr>
          <w:rFonts w:ascii="Times New Roman" w:hAnsi="Times New Roman"/>
          <w:sz w:val="20"/>
        </w:rPr>
      </w:pPr>
    </w:p>
    <w:p w14:paraId="1FF2EA3F" w14:textId="4A580148" w:rsidR="00EC08E6" w:rsidRPr="009D154E" w:rsidRDefault="00EC08E6" w:rsidP="00EC08E6">
      <w:pPr>
        <w:spacing w:after="0" w:line="240" w:lineRule="auto"/>
        <w:rPr>
          <w:rFonts w:ascii="Times New Roman" w:hAnsi="Times New Roman"/>
          <w:b/>
          <w:sz w:val="20"/>
          <w:u w:val="single"/>
          <w:lang w:val="en-US"/>
        </w:rPr>
      </w:pPr>
      <w:r w:rsidRPr="009D154E">
        <w:rPr>
          <w:rFonts w:ascii="Times New Roman" w:hAnsi="Times New Roman"/>
          <w:b/>
          <w:sz w:val="20"/>
          <w:u w:val="single"/>
          <w:lang w:val="en-US"/>
        </w:rPr>
        <w:t>EVM Electric Vehicle Feasibility Study</w:t>
      </w:r>
    </w:p>
    <w:p w14:paraId="5A3EB068" w14:textId="3AE27DE8" w:rsidR="00EC08E6" w:rsidRPr="009D154E" w:rsidRDefault="00EC08E6" w:rsidP="00EC08E6">
      <w:pPr>
        <w:spacing w:after="0" w:line="240" w:lineRule="auto"/>
        <w:rPr>
          <w:rFonts w:ascii="Times New Roman" w:hAnsi="Times New Roman"/>
          <w:sz w:val="20"/>
          <w:lang w:val="en-US"/>
        </w:rPr>
      </w:pPr>
      <w:r w:rsidRPr="009D154E">
        <w:rPr>
          <w:rFonts w:ascii="Times New Roman" w:hAnsi="Times New Roman"/>
          <w:sz w:val="20"/>
          <w:lang w:val="en-US"/>
        </w:rPr>
        <w:t>Please fill out Table 4 for an EVM Electric Vehicle Feasibility Study</w:t>
      </w:r>
      <w:r w:rsidR="007805E0" w:rsidRPr="009D154E">
        <w:rPr>
          <w:rFonts w:ascii="Times New Roman" w:hAnsi="Times New Roman"/>
          <w:sz w:val="20"/>
          <w:lang w:val="en-US"/>
        </w:rPr>
        <w:t xml:space="preserve">, if applicable to this </w:t>
      </w:r>
      <w:r w:rsidR="007805E0" w:rsidRPr="009D154E">
        <w:rPr>
          <w:rFonts w:ascii="Times New Roman" w:hAnsi="Times New Roman"/>
          <w:sz w:val="20"/>
          <w:szCs w:val="20"/>
          <w:lang w:val="en-US"/>
        </w:rPr>
        <w:t>Project.</w:t>
      </w:r>
      <w:r w:rsidR="007805E0" w:rsidRPr="009D154E">
        <w:rPr>
          <w:rFonts w:ascii="Times New Roman" w:hAnsi="Times New Roman"/>
          <w:sz w:val="20"/>
          <w:szCs w:val="20"/>
        </w:rPr>
        <w:t xml:space="preserve"> Please note: Consultants must be listed on the EVM Pre-Qualified Consultant List.</w:t>
      </w:r>
    </w:p>
    <w:p w14:paraId="301039C0" w14:textId="77777777" w:rsidR="00CE4720" w:rsidRPr="009D154E" w:rsidRDefault="00CE4720" w:rsidP="00EC08E6">
      <w:pPr>
        <w:spacing w:after="0" w:line="240" w:lineRule="auto"/>
        <w:rPr>
          <w:rFonts w:ascii="Times New Roman" w:hAnsi="Times New Roman"/>
          <w:sz w:val="20"/>
          <w:lang w:val="en-US"/>
        </w:rPr>
      </w:pPr>
    </w:p>
    <w:p w14:paraId="32025E93" w14:textId="2CA7DC0F" w:rsidR="00EC08E6" w:rsidRPr="009D154E" w:rsidRDefault="00CE4720" w:rsidP="00CE4720">
      <w:pPr>
        <w:spacing w:after="120" w:line="240" w:lineRule="auto"/>
        <w:rPr>
          <w:rFonts w:ascii="Times New Roman" w:hAnsi="Times New Roman"/>
          <w:sz w:val="20"/>
          <w:lang w:val="en-US"/>
        </w:rPr>
      </w:pPr>
      <w:r w:rsidRPr="009D154E">
        <w:rPr>
          <w:rFonts w:ascii="Times New Roman" w:hAnsi="Times New Roman"/>
          <w:sz w:val="20"/>
          <w:lang w:val="en-US"/>
        </w:rPr>
        <w:t>Table 4: EVM EV Feasibility Study Details</w:t>
      </w:r>
    </w:p>
    <w:tbl>
      <w:tblPr>
        <w:tblStyle w:val="TableGrid"/>
        <w:tblW w:w="12127" w:type="dxa"/>
        <w:tblInd w:w="108" w:type="dxa"/>
        <w:tblLayout w:type="fixed"/>
        <w:tblLook w:val="04A0" w:firstRow="1" w:lastRow="0" w:firstColumn="1" w:lastColumn="0" w:noHBand="0" w:noVBand="1"/>
      </w:tblPr>
      <w:tblGrid>
        <w:gridCol w:w="2677"/>
        <w:gridCol w:w="2700"/>
        <w:gridCol w:w="2340"/>
        <w:gridCol w:w="4410"/>
      </w:tblGrid>
      <w:tr w:rsidR="00EC08E6" w:rsidRPr="009D154E" w14:paraId="5BDEF80F" w14:textId="77777777" w:rsidTr="007805E0">
        <w:trPr>
          <w:trHeight w:val="665"/>
        </w:trPr>
        <w:tc>
          <w:tcPr>
            <w:tcW w:w="2677" w:type="dxa"/>
            <w:shd w:val="clear" w:color="auto" w:fill="D9D9D9" w:themeFill="background1" w:themeFillShade="D9"/>
          </w:tcPr>
          <w:p w14:paraId="4CD1AF46" w14:textId="5C35EB51" w:rsidR="00EC08E6" w:rsidRPr="009D154E" w:rsidRDefault="00EC08E6" w:rsidP="007805E0">
            <w:pPr>
              <w:spacing w:after="0" w:line="240" w:lineRule="auto"/>
              <w:rPr>
                <w:rFonts w:ascii="Times New Roman" w:hAnsi="Times New Roman"/>
                <w:sz w:val="20"/>
              </w:rPr>
            </w:pPr>
            <w:r w:rsidRPr="009D154E">
              <w:rPr>
                <w:rFonts w:ascii="Times New Roman" w:hAnsi="Times New Roman"/>
                <w:b/>
                <w:sz w:val="20"/>
              </w:rPr>
              <w:t>Consultant Name</w:t>
            </w:r>
            <w:r w:rsidR="00B20A37" w:rsidRPr="009D154E">
              <w:rPr>
                <w:rFonts w:ascii="Times New Roman" w:hAnsi="Times New Roman"/>
                <w:b/>
                <w:sz w:val="20"/>
              </w:rPr>
              <w:t>/ Contact Information</w:t>
            </w:r>
          </w:p>
        </w:tc>
        <w:tc>
          <w:tcPr>
            <w:tcW w:w="2700" w:type="dxa"/>
            <w:shd w:val="clear" w:color="auto" w:fill="D9D9D9" w:themeFill="background1" w:themeFillShade="D9"/>
          </w:tcPr>
          <w:p w14:paraId="233DDBA9" w14:textId="3D47878A" w:rsidR="00EC08E6" w:rsidRPr="009D154E" w:rsidRDefault="00EC08E6" w:rsidP="007805E0">
            <w:pPr>
              <w:spacing w:after="0" w:line="240" w:lineRule="auto"/>
              <w:rPr>
                <w:rFonts w:ascii="Times New Roman" w:hAnsi="Times New Roman"/>
                <w:b/>
                <w:sz w:val="20"/>
              </w:rPr>
            </w:pPr>
            <w:r w:rsidRPr="009D154E">
              <w:rPr>
                <w:rFonts w:ascii="Times New Roman" w:hAnsi="Times New Roman"/>
                <w:b/>
                <w:sz w:val="20"/>
              </w:rPr>
              <w:t>Feasibility Cost Quote ($)</w:t>
            </w:r>
          </w:p>
        </w:tc>
        <w:tc>
          <w:tcPr>
            <w:tcW w:w="2340" w:type="dxa"/>
            <w:shd w:val="clear" w:color="auto" w:fill="D9D9D9" w:themeFill="background1" w:themeFillShade="D9"/>
          </w:tcPr>
          <w:p w14:paraId="1720A3F6" w14:textId="2165D85F" w:rsidR="00EC08E6" w:rsidRPr="009D154E" w:rsidRDefault="00EC08E6" w:rsidP="007805E0">
            <w:pPr>
              <w:spacing w:after="0" w:line="240" w:lineRule="auto"/>
              <w:rPr>
                <w:rFonts w:ascii="Times New Roman" w:hAnsi="Times New Roman"/>
                <w:b/>
                <w:sz w:val="20"/>
              </w:rPr>
            </w:pPr>
            <w:r w:rsidRPr="009D154E">
              <w:rPr>
                <w:rFonts w:ascii="Times New Roman" w:hAnsi="Times New Roman"/>
                <w:b/>
                <w:sz w:val="20"/>
              </w:rPr>
              <w:t>Number of Municipal Vehicles in Scope</w:t>
            </w:r>
          </w:p>
        </w:tc>
        <w:tc>
          <w:tcPr>
            <w:tcW w:w="4410" w:type="dxa"/>
            <w:shd w:val="clear" w:color="auto" w:fill="D9D9D9" w:themeFill="background1" w:themeFillShade="D9"/>
          </w:tcPr>
          <w:p w14:paraId="5A3EC55E" w14:textId="13D403A7" w:rsidR="00EC08E6" w:rsidRPr="009D154E" w:rsidRDefault="00EC08E6" w:rsidP="007805E0">
            <w:pPr>
              <w:spacing w:after="0" w:line="240" w:lineRule="auto"/>
              <w:rPr>
                <w:rFonts w:ascii="Times New Roman" w:hAnsi="Times New Roman"/>
                <w:b/>
                <w:sz w:val="20"/>
              </w:rPr>
            </w:pPr>
            <w:r w:rsidRPr="009D154E">
              <w:rPr>
                <w:rFonts w:ascii="Times New Roman" w:hAnsi="Times New Roman"/>
                <w:b/>
                <w:sz w:val="20"/>
              </w:rPr>
              <w:t>Types of Municipal Vehicles in Scope</w:t>
            </w:r>
          </w:p>
        </w:tc>
      </w:tr>
      <w:tr w:rsidR="00EC08E6" w:rsidRPr="006C110D" w14:paraId="3FB7C6FD" w14:textId="77777777" w:rsidTr="00B20A37">
        <w:trPr>
          <w:trHeight w:val="648"/>
        </w:trPr>
        <w:tc>
          <w:tcPr>
            <w:tcW w:w="2677" w:type="dxa"/>
          </w:tcPr>
          <w:p w14:paraId="13DF473F" w14:textId="77777777" w:rsidR="00EC08E6" w:rsidRPr="005A05BE" w:rsidRDefault="00B86F51" w:rsidP="00332BE4">
            <w:pPr>
              <w:spacing w:after="0" w:line="240" w:lineRule="auto"/>
              <w:rPr>
                <w:rFonts w:ascii="Arial" w:hAnsi="Arial" w:cs="Arial"/>
                <w:sz w:val="18"/>
                <w:szCs w:val="18"/>
              </w:rPr>
            </w:pPr>
            <w:sdt>
              <w:sdtPr>
                <w:rPr>
                  <w:rFonts w:ascii="Tahoma" w:eastAsia="Times New Roman" w:hAnsi="Tahoma" w:cs="Tahoma"/>
                  <w:color w:val="000000"/>
                  <w:sz w:val="18"/>
                  <w:szCs w:val="18"/>
                  <w:lang w:val="en-US"/>
                </w:rPr>
                <w:id w:val="-1924708707"/>
                <w:placeholder>
                  <w:docPart w:val="CB69562D9830443FAE983C9C62F409DE"/>
                </w:placeholder>
                <w:showingPlcHdr/>
              </w:sdtPr>
              <w:sdtEndPr/>
              <w:sdtContent>
                <w:r w:rsidR="00EC08E6" w:rsidRPr="009D154E">
                  <w:rPr>
                    <w:rStyle w:val="PlaceholderText"/>
                    <w:rFonts w:ascii="Times New Roman" w:hAnsi="Times New Roman"/>
                    <w:sz w:val="18"/>
                    <w:szCs w:val="18"/>
                    <w:shd w:val="clear" w:color="auto" w:fill="FFFFCC"/>
                  </w:rPr>
                  <w:t>Enter text.</w:t>
                </w:r>
              </w:sdtContent>
            </w:sdt>
          </w:p>
        </w:tc>
        <w:tc>
          <w:tcPr>
            <w:tcW w:w="2700" w:type="dxa"/>
          </w:tcPr>
          <w:p w14:paraId="77BCEFA9" w14:textId="77777777" w:rsidR="00EC08E6" w:rsidRPr="005A05BE" w:rsidRDefault="00B86F51" w:rsidP="00332BE4">
            <w:pPr>
              <w:spacing w:after="0" w:line="240" w:lineRule="auto"/>
              <w:rPr>
                <w:rFonts w:ascii="Arial" w:hAnsi="Arial" w:cs="Arial"/>
                <w:sz w:val="18"/>
                <w:szCs w:val="18"/>
              </w:rPr>
            </w:pPr>
            <w:sdt>
              <w:sdtPr>
                <w:rPr>
                  <w:rFonts w:ascii="Tahoma" w:eastAsia="Times New Roman" w:hAnsi="Tahoma" w:cs="Tahoma"/>
                  <w:color w:val="000000"/>
                  <w:sz w:val="18"/>
                  <w:szCs w:val="18"/>
                  <w:lang w:val="en-US"/>
                </w:rPr>
                <w:id w:val="1156344290"/>
                <w:placeholder>
                  <w:docPart w:val="0E490550C9164E77B8BD82DF540078B0"/>
                </w:placeholder>
                <w:showingPlcHdr/>
              </w:sdtPr>
              <w:sdtEndPr/>
              <w:sdtContent>
                <w:r w:rsidR="00EC08E6" w:rsidRPr="009D154E">
                  <w:rPr>
                    <w:rStyle w:val="PlaceholderText"/>
                    <w:rFonts w:ascii="Times New Roman" w:hAnsi="Times New Roman"/>
                    <w:sz w:val="18"/>
                    <w:szCs w:val="18"/>
                    <w:shd w:val="clear" w:color="auto" w:fill="FFFFCC"/>
                  </w:rPr>
                  <w:t>Enter text.</w:t>
                </w:r>
              </w:sdtContent>
            </w:sdt>
          </w:p>
        </w:tc>
        <w:tc>
          <w:tcPr>
            <w:tcW w:w="2340" w:type="dxa"/>
          </w:tcPr>
          <w:p w14:paraId="264313F1" w14:textId="77777777" w:rsidR="00EC08E6" w:rsidRPr="005A05BE" w:rsidRDefault="00B86F51" w:rsidP="00332BE4">
            <w:pPr>
              <w:spacing w:after="0"/>
              <w:rPr>
                <w:rFonts w:ascii="Arial" w:hAnsi="Arial" w:cs="Arial"/>
                <w:color w:val="000000"/>
                <w:sz w:val="18"/>
                <w:szCs w:val="18"/>
              </w:rPr>
            </w:pPr>
            <w:sdt>
              <w:sdtPr>
                <w:rPr>
                  <w:rFonts w:ascii="Tahoma" w:eastAsia="Times New Roman" w:hAnsi="Tahoma" w:cs="Tahoma"/>
                  <w:color w:val="000000"/>
                  <w:sz w:val="18"/>
                  <w:szCs w:val="18"/>
                  <w:lang w:val="en-US"/>
                </w:rPr>
                <w:id w:val="1377276499"/>
                <w:placeholder>
                  <w:docPart w:val="2D590C7EA3144ABF9F6385DFE35B3BA6"/>
                </w:placeholder>
                <w:showingPlcHdr/>
              </w:sdtPr>
              <w:sdtEndPr/>
              <w:sdtContent>
                <w:r w:rsidR="00EC08E6" w:rsidRPr="009D154E">
                  <w:rPr>
                    <w:rStyle w:val="PlaceholderText"/>
                    <w:rFonts w:ascii="Times New Roman" w:hAnsi="Times New Roman"/>
                    <w:sz w:val="18"/>
                    <w:szCs w:val="18"/>
                    <w:shd w:val="clear" w:color="auto" w:fill="FFFFCC"/>
                  </w:rPr>
                  <w:t>Enter text.</w:t>
                </w:r>
              </w:sdtContent>
            </w:sdt>
          </w:p>
        </w:tc>
        <w:tc>
          <w:tcPr>
            <w:tcW w:w="4410" w:type="dxa"/>
          </w:tcPr>
          <w:sdt>
            <w:sdtPr>
              <w:rPr>
                <w:rFonts w:ascii="Tahoma" w:eastAsia="Times New Roman" w:hAnsi="Tahoma" w:cs="Tahoma"/>
                <w:color w:val="000000"/>
                <w:sz w:val="21"/>
                <w:szCs w:val="21"/>
                <w:lang w:val="en-US"/>
              </w:rPr>
              <w:id w:val="-549075091"/>
              <w:lock w:val="contentLocked"/>
              <w:placeholder>
                <w:docPart w:val="F90F1F634AF14E8EA9E6AE661D28D5A7"/>
              </w:placeholder>
            </w:sdtPr>
            <w:sdtEndPr/>
            <w:sdtContent>
              <w:p w14:paraId="43426A34" w14:textId="0B3FE93F" w:rsidR="00EC08E6" w:rsidRPr="009D154E" w:rsidRDefault="00B86F51" w:rsidP="00EC08E6">
                <w:pPr>
                  <w:spacing w:after="0" w:line="240" w:lineRule="auto"/>
                  <w:rPr>
                    <w:rFonts w:ascii="Times New Roman" w:hAnsi="Times New Roman"/>
                    <w:sz w:val="20"/>
                  </w:rPr>
                </w:pPr>
                <w:sdt>
                  <w:sdtPr>
                    <w:rPr>
                      <w:rFonts w:ascii="Arial" w:hAnsi="Arial" w:cs="Arial"/>
                      <w:sz w:val="20"/>
                    </w:rPr>
                    <w:alias w:val="Types of Municipal Vehicles"/>
                    <w:tag w:val="Types of Municipal Vehicles"/>
                    <w:id w:val="-1943061959"/>
                    <w14:checkbox>
                      <w14:checked w14:val="0"/>
                      <w14:checkedState w14:val="2612" w14:font="MS Gothic"/>
                      <w14:uncheckedState w14:val="2610" w14:font="MS Gothic"/>
                    </w14:checkbox>
                  </w:sdtPr>
                  <w:sdtEndPr/>
                  <w:sdtContent>
                    <w:r w:rsidR="007E2572">
                      <w:rPr>
                        <w:rFonts w:ascii="MS Gothic" w:eastAsia="MS Gothic" w:hAnsi="MS Gothic" w:cs="Arial" w:hint="eastAsia"/>
                        <w:sz w:val="20"/>
                      </w:rPr>
                      <w:t>☐</w:t>
                    </w:r>
                  </w:sdtContent>
                </w:sdt>
                <w:r w:rsidR="009D154E">
                  <w:rPr>
                    <w:rFonts w:ascii="Arial" w:hAnsi="Arial" w:cs="Arial"/>
                    <w:sz w:val="20"/>
                  </w:rPr>
                  <w:t xml:space="preserve"> </w:t>
                </w:r>
                <w:r w:rsidR="00EC08E6" w:rsidRPr="009D154E">
                  <w:rPr>
                    <w:rFonts w:ascii="Times New Roman" w:hAnsi="Times New Roman"/>
                    <w:sz w:val="20"/>
                    <w:shd w:val="clear" w:color="auto" w:fill="FFFFCC"/>
                  </w:rPr>
                  <w:t>Passenger Vehicles</w:t>
                </w:r>
              </w:p>
              <w:sdt>
                <w:sdtPr>
                  <w:rPr>
                    <w:rFonts w:ascii="Times New Roman" w:eastAsia="Times New Roman" w:hAnsi="Times New Roman"/>
                    <w:color w:val="000000"/>
                    <w:sz w:val="21"/>
                    <w:szCs w:val="21"/>
                    <w:lang w:val="en-US"/>
                  </w:rPr>
                  <w:id w:val="123741803"/>
                  <w:lock w:val="contentLocked"/>
                  <w:placeholder>
                    <w:docPart w:val="58B34D25ADCA45ACBE2C7DCEE23A8A7A"/>
                  </w:placeholder>
                </w:sdtPr>
                <w:sdtEndPr/>
                <w:sdtContent>
                  <w:p w14:paraId="48E4E703" w14:textId="52BB381A" w:rsidR="00EC08E6" w:rsidRPr="009D154E" w:rsidRDefault="00B86F51" w:rsidP="00EC08E6">
                    <w:pPr>
                      <w:spacing w:after="0" w:line="240" w:lineRule="auto"/>
                      <w:rPr>
                        <w:rFonts w:ascii="Times New Roman" w:hAnsi="Times New Roman"/>
                        <w:sz w:val="20"/>
                      </w:rPr>
                    </w:pPr>
                    <w:sdt>
                      <w:sdtPr>
                        <w:rPr>
                          <w:rFonts w:ascii="Times New Roman" w:hAnsi="Times New Roman"/>
                          <w:sz w:val="20"/>
                        </w:rPr>
                        <w:alias w:val="Types of Municipal Vehicles"/>
                        <w:tag w:val="Types of Municipal Vehicles"/>
                        <w:id w:val="588041237"/>
                        <w14:checkbox>
                          <w14:checked w14:val="0"/>
                          <w14:checkedState w14:val="2612" w14:font="MS Gothic"/>
                          <w14:uncheckedState w14:val="2610" w14:font="MS Gothic"/>
                        </w14:checkbox>
                      </w:sdtPr>
                      <w:sdtEndPr/>
                      <w:sdtContent>
                        <w:r w:rsidR="007E2572">
                          <w:rPr>
                            <w:rFonts w:ascii="MS Gothic" w:eastAsia="MS Gothic" w:hAnsi="MS Gothic" w:hint="eastAsia"/>
                            <w:sz w:val="20"/>
                          </w:rPr>
                          <w:t>☐</w:t>
                        </w:r>
                      </w:sdtContent>
                    </w:sdt>
                    <w:r w:rsidR="00CE4720" w:rsidRPr="009D154E">
                      <w:rPr>
                        <w:rFonts w:ascii="Times New Roman" w:hAnsi="Times New Roman"/>
                        <w:sz w:val="20"/>
                      </w:rPr>
                      <w:t xml:space="preserve"> </w:t>
                    </w:r>
                    <w:r w:rsidR="00EC08E6" w:rsidRPr="009D154E">
                      <w:rPr>
                        <w:rFonts w:ascii="Times New Roman" w:hAnsi="Times New Roman"/>
                        <w:sz w:val="20"/>
                        <w:shd w:val="clear" w:color="auto" w:fill="FFFFCC"/>
                      </w:rPr>
                      <w:t>Medium and Heavy-Duty Vehicles</w:t>
                    </w:r>
                  </w:p>
                </w:sdtContent>
              </w:sdt>
              <w:sdt>
                <w:sdtPr>
                  <w:rPr>
                    <w:rFonts w:ascii="Times New Roman" w:eastAsia="Times New Roman" w:hAnsi="Times New Roman"/>
                    <w:color w:val="000000"/>
                    <w:sz w:val="21"/>
                    <w:szCs w:val="21"/>
                    <w:lang w:val="en-US"/>
                  </w:rPr>
                  <w:id w:val="-1021248063"/>
                  <w:lock w:val="sdtContentLocked"/>
                  <w:placeholder>
                    <w:docPart w:val="0AF7ED8EA1E04CA89AF2C5B1BF4C8E34"/>
                  </w:placeholder>
                </w:sdtPr>
                <w:sdtEndPr/>
                <w:sdtContent>
                  <w:p w14:paraId="114E2A77" w14:textId="708D0CD8" w:rsidR="00EC08E6" w:rsidRPr="009D154E" w:rsidRDefault="00B86F51" w:rsidP="00CE4720">
                    <w:pPr>
                      <w:spacing w:after="0" w:line="240" w:lineRule="auto"/>
                      <w:rPr>
                        <w:rFonts w:ascii="Times New Roman" w:hAnsi="Times New Roman"/>
                        <w:sz w:val="20"/>
                      </w:rPr>
                    </w:pPr>
                    <w:sdt>
                      <w:sdtPr>
                        <w:rPr>
                          <w:rFonts w:ascii="Times New Roman" w:hAnsi="Times New Roman"/>
                          <w:sz w:val="20"/>
                        </w:rPr>
                        <w:alias w:val="Types of Municipal Vehicles"/>
                        <w:tag w:val="Types of Municipal Vehicles"/>
                        <w:id w:val="999780289"/>
                        <w14:checkbox>
                          <w14:checked w14:val="0"/>
                          <w14:checkedState w14:val="2612" w14:font="MS Gothic"/>
                          <w14:uncheckedState w14:val="2610" w14:font="MS Gothic"/>
                        </w14:checkbox>
                      </w:sdtPr>
                      <w:sdtEndPr/>
                      <w:sdtContent>
                        <w:r w:rsidR="007E2572">
                          <w:rPr>
                            <w:rFonts w:ascii="MS Gothic" w:eastAsia="MS Gothic" w:hAnsi="MS Gothic" w:hint="eastAsia"/>
                            <w:sz w:val="20"/>
                          </w:rPr>
                          <w:t>☐</w:t>
                        </w:r>
                      </w:sdtContent>
                    </w:sdt>
                    <w:r w:rsidR="00CE4720" w:rsidRPr="009D154E">
                      <w:rPr>
                        <w:rFonts w:ascii="Times New Roman" w:hAnsi="Times New Roman"/>
                        <w:sz w:val="20"/>
                      </w:rPr>
                      <w:t xml:space="preserve"> </w:t>
                    </w:r>
                    <w:r w:rsidR="00CE4720" w:rsidRPr="009D154E">
                      <w:rPr>
                        <w:rFonts w:ascii="Times New Roman" w:hAnsi="Times New Roman"/>
                        <w:sz w:val="20"/>
                        <w:shd w:val="clear" w:color="auto" w:fill="FFFFCC"/>
                      </w:rPr>
                      <w:t>Low Spee</w:t>
                    </w:r>
                    <w:r w:rsidR="00EC08E6" w:rsidRPr="009D154E">
                      <w:rPr>
                        <w:rFonts w:ascii="Times New Roman" w:hAnsi="Times New Roman"/>
                        <w:sz w:val="20"/>
                        <w:shd w:val="clear" w:color="auto" w:fill="FFFFCC"/>
                      </w:rPr>
                      <w:t>d, Non-Road Vehicles</w:t>
                    </w:r>
                  </w:p>
                </w:sdtContent>
              </w:sdt>
              <w:p w14:paraId="7660CD9A" w14:textId="19044090" w:rsidR="00EC08E6" w:rsidRPr="0050372B" w:rsidRDefault="00B86F51" w:rsidP="00332BE4">
                <w:pPr>
                  <w:spacing w:after="0" w:line="240" w:lineRule="auto"/>
                  <w:rPr>
                    <w:rFonts w:ascii="Tahoma" w:eastAsia="Times New Roman" w:hAnsi="Tahoma" w:cs="Tahoma"/>
                    <w:color w:val="000000"/>
                    <w:sz w:val="21"/>
                    <w:szCs w:val="21"/>
                    <w:lang w:val="en-US"/>
                  </w:rPr>
                </w:pPr>
              </w:p>
            </w:sdtContent>
          </w:sdt>
        </w:tc>
      </w:tr>
    </w:tbl>
    <w:p w14:paraId="65E5958E" w14:textId="77777777" w:rsidR="00B20A37" w:rsidRDefault="00B20A37" w:rsidP="00150E50">
      <w:pPr>
        <w:spacing w:after="0" w:line="240" w:lineRule="auto"/>
        <w:rPr>
          <w:rFonts w:ascii="Arial" w:hAnsi="Arial" w:cs="Arial"/>
          <w:sz w:val="18"/>
        </w:rPr>
      </w:pPr>
    </w:p>
    <w:tbl>
      <w:tblPr>
        <w:tblStyle w:val="TableGrid"/>
        <w:tblW w:w="12127" w:type="dxa"/>
        <w:tblInd w:w="108" w:type="dxa"/>
        <w:tblLayout w:type="fixed"/>
        <w:tblLook w:val="04A0" w:firstRow="1" w:lastRow="0" w:firstColumn="1" w:lastColumn="0" w:noHBand="0" w:noVBand="1"/>
      </w:tblPr>
      <w:tblGrid>
        <w:gridCol w:w="12127"/>
      </w:tblGrid>
      <w:tr w:rsidR="00B20A37" w:rsidRPr="008B145D" w14:paraId="386EB4A2" w14:textId="77777777" w:rsidTr="00B20A37">
        <w:trPr>
          <w:trHeight w:val="332"/>
        </w:trPr>
        <w:tc>
          <w:tcPr>
            <w:tcW w:w="12127" w:type="dxa"/>
            <w:shd w:val="clear" w:color="auto" w:fill="D9D9D9" w:themeFill="background1" w:themeFillShade="D9"/>
          </w:tcPr>
          <w:p w14:paraId="7694758E" w14:textId="0C04E0CD" w:rsidR="00B20A37" w:rsidRPr="009D154E" w:rsidRDefault="00B20A37" w:rsidP="00070DFB">
            <w:pPr>
              <w:spacing w:after="0" w:line="240" w:lineRule="auto"/>
              <w:rPr>
                <w:rFonts w:ascii="Times New Roman" w:hAnsi="Times New Roman"/>
                <w:b/>
                <w:sz w:val="20"/>
                <w:shd w:val="clear" w:color="auto" w:fill="BABABA"/>
              </w:rPr>
            </w:pPr>
            <w:r w:rsidRPr="009D154E">
              <w:rPr>
                <w:rFonts w:ascii="Times New Roman" w:hAnsi="Times New Roman"/>
                <w:b/>
                <w:sz w:val="20"/>
              </w:rPr>
              <w:t>Additional Scope Details (</w:t>
            </w:r>
            <w:r w:rsidRPr="009D154E">
              <w:rPr>
                <w:rFonts w:ascii="Times New Roman" w:eastAsia="Times New Roman" w:hAnsi="Times New Roman"/>
                <w:b/>
                <w:bCs/>
                <w:color w:val="3F3F3F"/>
                <w:sz w:val="16"/>
                <w:szCs w:val="20"/>
                <w:lang w:val="en-US"/>
              </w:rPr>
              <w:t>as applicable)</w:t>
            </w:r>
          </w:p>
        </w:tc>
      </w:tr>
      <w:tr w:rsidR="00B20A37" w:rsidRPr="008B145D" w14:paraId="4365D3C2" w14:textId="77777777" w:rsidTr="007805E0">
        <w:trPr>
          <w:trHeight w:val="593"/>
        </w:trPr>
        <w:tc>
          <w:tcPr>
            <w:tcW w:w="12127" w:type="dxa"/>
          </w:tcPr>
          <w:p w14:paraId="5C20237B" w14:textId="77777777" w:rsidR="00B20A37" w:rsidRDefault="00B86F51" w:rsidP="00070DFB">
            <w:pPr>
              <w:spacing w:after="0" w:line="240" w:lineRule="auto"/>
              <w:rPr>
                <w:rFonts w:ascii="Tahoma" w:eastAsia="Times New Roman" w:hAnsi="Tahoma" w:cs="Tahoma"/>
                <w:color w:val="000000"/>
                <w:sz w:val="21"/>
                <w:szCs w:val="21"/>
                <w:lang w:val="en-US"/>
              </w:rPr>
            </w:pPr>
            <w:sdt>
              <w:sdtPr>
                <w:rPr>
                  <w:rFonts w:ascii="Tahoma" w:eastAsia="Times New Roman" w:hAnsi="Tahoma" w:cs="Tahoma"/>
                  <w:color w:val="000000"/>
                  <w:sz w:val="21"/>
                  <w:szCs w:val="21"/>
                  <w:lang w:val="en-US"/>
                </w:rPr>
                <w:id w:val="-1361199419"/>
                <w:placeholder>
                  <w:docPart w:val="817D723035BF49609B42E59FB4560B96"/>
                </w:placeholder>
                <w:showingPlcHdr/>
              </w:sdtPr>
              <w:sdtEndPr/>
              <w:sdtContent>
                <w:bookmarkStart w:id="0" w:name="_GoBack"/>
                <w:r w:rsidR="00B20A37" w:rsidRPr="009D154E">
                  <w:rPr>
                    <w:rStyle w:val="PlaceholderText"/>
                    <w:rFonts w:ascii="Times New Roman" w:hAnsi="Times New Roman"/>
                    <w:sz w:val="18"/>
                    <w:szCs w:val="18"/>
                    <w:shd w:val="clear" w:color="auto" w:fill="FFFFCC"/>
                  </w:rPr>
                  <w:t>Enter text.</w:t>
                </w:r>
                <w:bookmarkEnd w:id="0"/>
              </w:sdtContent>
            </w:sdt>
          </w:p>
          <w:p w14:paraId="590F84C8" w14:textId="57FE1600" w:rsidR="00B20A37" w:rsidRPr="008B145D" w:rsidRDefault="00B20A37" w:rsidP="00070DFB">
            <w:pPr>
              <w:spacing w:after="0" w:line="240" w:lineRule="auto"/>
              <w:rPr>
                <w:rFonts w:ascii="Arial" w:hAnsi="Arial" w:cs="Arial"/>
                <w:b/>
                <w:sz w:val="20"/>
              </w:rPr>
            </w:pPr>
            <w:r>
              <w:rPr>
                <w:rFonts w:ascii="Tahoma" w:eastAsia="Times New Roman" w:hAnsi="Tahoma" w:cs="Tahoma"/>
                <w:color w:val="000000"/>
                <w:sz w:val="21"/>
                <w:szCs w:val="21"/>
                <w:lang w:val="en-US"/>
              </w:rPr>
              <w:br/>
            </w:r>
          </w:p>
        </w:tc>
      </w:tr>
    </w:tbl>
    <w:p w14:paraId="072E43DF" w14:textId="426A9B64" w:rsidR="00150E50" w:rsidRPr="009D154E" w:rsidRDefault="00150E50">
      <w:pPr>
        <w:spacing w:after="0" w:line="240" w:lineRule="auto"/>
        <w:rPr>
          <w:rFonts w:ascii="Times New Roman" w:hAnsi="Times New Roman"/>
          <w:sz w:val="20"/>
        </w:rPr>
      </w:pPr>
    </w:p>
    <w:p w14:paraId="27F3A686" w14:textId="34E51ECC" w:rsidR="00CE4720" w:rsidRPr="009D154E" w:rsidRDefault="00150E50" w:rsidP="00CE4720">
      <w:pPr>
        <w:spacing w:after="240"/>
        <w:rPr>
          <w:rFonts w:ascii="Times New Roman" w:hAnsi="Times New Roman"/>
          <w:sz w:val="20"/>
          <w:lang w:val="en-US"/>
        </w:rPr>
      </w:pPr>
      <w:r w:rsidRPr="009D154E">
        <w:rPr>
          <w:rFonts w:ascii="Times New Roman" w:hAnsi="Times New Roman"/>
          <w:b/>
          <w:sz w:val="20"/>
          <w:lang w:val="en-US"/>
        </w:rPr>
        <w:t>Equipment</w:t>
      </w:r>
      <w:r w:rsidR="00CE4720" w:rsidRPr="009D154E">
        <w:rPr>
          <w:rFonts w:ascii="Times New Roman" w:hAnsi="Times New Roman"/>
          <w:b/>
          <w:sz w:val="20"/>
          <w:lang w:val="en-US"/>
        </w:rPr>
        <w:t xml:space="preserve"> operation commitment: </w:t>
      </w:r>
      <w:r w:rsidR="00AA31E9" w:rsidRPr="009D154E">
        <w:rPr>
          <w:rFonts w:ascii="Times New Roman" w:hAnsi="Times New Roman"/>
          <w:sz w:val="20"/>
        </w:rPr>
        <w:t>T</w:t>
      </w:r>
      <w:r w:rsidR="00CE4720" w:rsidRPr="009D154E">
        <w:rPr>
          <w:rFonts w:ascii="Times New Roman" w:hAnsi="Times New Roman"/>
          <w:sz w:val="20"/>
        </w:rPr>
        <w:t xml:space="preserve">he Municipality agrees that </w:t>
      </w:r>
      <w:r w:rsidRPr="009D154E">
        <w:rPr>
          <w:rFonts w:ascii="Times New Roman" w:hAnsi="Times New Roman"/>
          <w:sz w:val="20"/>
        </w:rPr>
        <w:t>no EVM funded vehicles or EV charging stations will</w:t>
      </w:r>
      <w:r w:rsidR="00CE4720" w:rsidRPr="009D154E">
        <w:rPr>
          <w:rFonts w:ascii="Times New Roman" w:hAnsi="Times New Roman"/>
          <w:sz w:val="20"/>
        </w:rPr>
        <w:t xml:space="preserve"> be sold</w:t>
      </w:r>
      <w:r w:rsidR="00AA31E9" w:rsidRPr="009D154E">
        <w:rPr>
          <w:rFonts w:ascii="Times New Roman" w:hAnsi="Times New Roman"/>
          <w:sz w:val="20"/>
        </w:rPr>
        <w:t xml:space="preserve"> (excluding leased vehicles)</w:t>
      </w:r>
      <w:r w:rsidR="00CE4720" w:rsidRPr="009D154E">
        <w:rPr>
          <w:rFonts w:ascii="Times New Roman" w:hAnsi="Times New Roman"/>
          <w:sz w:val="20"/>
        </w:rPr>
        <w:t xml:space="preserve"> and </w:t>
      </w:r>
      <w:r w:rsidRPr="009D154E">
        <w:rPr>
          <w:rFonts w:ascii="Times New Roman" w:hAnsi="Times New Roman"/>
          <w:sz w:val="20"/>
        </w:rPr>
        <w:t xml:space="preserve">each </w:t>
      </w:r>
      <w:r w:rsidR="00CE4720" w:rsidRPr="009D154E">
        <w:rPr>
          <w:rFonts w:ascii="Times New Roman" w:hAnsi="Times New Roman"/>
          <w:sz w:val="20"/>
        </w:rPr>
        <w:t xml:space="preserve">will be maintained </w:t>
      </w:r>
      <w:r w:rsidR="00AA31E9" w:rsidRPr="009D154E">
        <w:rPr>
          <w:rFonts w:ascii="Times New Roman" w:hAnsi="Times New Roman"/>
          <w:sz w:val="20"/>
        </w:rPr>
        <w:t xml:space="preserve">and remain </w:t>
      </w:r>
      <w:r w:rsidR="00CE4720" w:rsidRPr="009D154E">
        <w:rPr>
          <w:rFonts w:ascii="Times New Roman" w:hAnsi="Times New Roman"/>
          <w:sz w:val="20"/>
        </w:rPr>
        <w:t xml:space="preserve">operational by the municipality over the life of the </w:t>
      </w:r>
      <w:r w:rsidRPr="009D154E">
        <w:rPr>
          <w:rFonts w:ascii="Times New Roman" w:hAnsi="Times New Roman"/>
          <w:sz w:val="20"/>
        </w:rPr>
        <w:t>products</w:t>
      </w:r>
      <w:r w:rsidR="00CE4720" w:rsidRPr="009D154E">
        <w:rPr>
          <w:rFonts w:ascii="Times New Roman" w:hAnsi="Times New Roman"/>
          <w:sz w:val="20"/>
        </w:rPr>
        <w:t xml:space="preserve">. Please initial: </w:t>
      </w:r>
      <w:r w:rsidR="00CE4720" w:rsidRPr="009D154E">
        <w:rPr>
          <w:rFonts w:ascii="Times New Roman" w:hAnsi="Times New Roman"/>
          <w:sz w:val="20"/>
          <w:lang w:val="en-US"/>
        </w:rPr>
        <w:t xml:space="preserve">_________ </w:t>
      </w:r>
    </w:p>
    <w:p w14:paraId="709A81C5" w14:textId="207ABBA5" w:rsidR="00CE4720" w:rsidRPr="009D154E" w:rsidRDefault="00CE4720" w:rsidP="00CE4720">
      <w:pPr>
        <w:spacing w:after="0" w:line="240" w:lineRule="auto"/>
        <w:rPr>
          <w:rFonts w:ascii="Times New Roman" w:hAnsi="Times New Roman"/>
          <w:sz w:val="20"/>
          <w:lang w:val="en-US"/>
        </w:rPr>
      </w:pPr>
      <w:r w:rsidRPr="009D154E">
        <w:rPr>
          <w:rFonts w:ascii="Times New Roman" w:hAnsi="Times New Roman"/>
          <w:b/>
          <w:sz w:val="20"/>
          <w:lang w:val="en-US"/>
        </w:rPr>
        <w:t xml:space="preserve">Data sharing agreement: </w:t>
      </w:r>
      <w:r w:rsidR="00AA31E9" w:rsidRPr="009D154E">
        <w:rPr>
          <w:rFonts w:ascii="Times New Roman" w:hAnsi="Times New Roman"/>
          <w:b/>
          <w:sz w:val="20"/>
          <w:lang w:val="en-US"/>
        </w:rPr>
        <w:t>T</w:t>
      </w:r>
      <w:r w:rsidRPr="009D154E">
        <w:rPr>
          <w:rFonts w:ascii="Times New Roman" w:hAnsi="Times New Roman"/>
          <w:sz w:val="20"/>
        </w:rPr>
        <w:t xml:space="preserve">he Municipality agrees to grant the MCCAC permission to access data on the </w:t>
      </w:r>
      <w:r w:rsidR="00150E50" w:rsidRPr="009D154E">
        <w:rPr>
          <w:rFonts w:ascii="Times New Roman" w:hAnsi="Times New Roman"/>
          <w:sz w:val="20"/>
        </w:rPr>
        <w:t xml:space="preserve">EVM funded initiatives such as vehicle use and EV charging station use, and feasibility study information, as available (ie. distance </w:t>
      </w:r>
      <w:r w:rsidR="00AA31E9" w:rsidRPr="009D154E">
        <w:rPr>
          <w:rFonts w:ascii="Times New Roman" w:hAnsi="Times New Roman"/>
          <w:sz w:val="20"/>
        </w:rPr>
        <w:t>travelled, portion of kilometers travelled on electricity,</w:t>
      </w:r>
      <w:r w:rsidR="00150E50" w:rsidRPr="009D154E">
        <w:rPr>
          <w:rFonts w:ascii="Times New Roman" w:hAnsi="Times New Roman"/>
          <w:sz w:val="20"/>
        </w:rPr>
        <w:t xml:space="preserve"> or number of kilowatt-hours charged by chargers).</w:t>
      </w:r>
      <w:r w:rsidRPr="009D154E">
        <w:rPr>
          <w:rFonts w:ascii="Times New Roman" w:hAnsi="Times New Roman"/>
          <w:sz w:val="20"/>
        </w:rPr>
        <w:t xml:space="preserve"> </w:t>
      </w:r>
      <w:r w:rsidR="00150E50" w:rsidRPr="009D154E">
        <w:rPr>
          <w:rFonts w:ascii="Times New Roman" w:hAnsi="Times New Roman"/>
          <w:sz w:val="20"/>
        </w:rPr>
        <w:br/>
      </w:r>
      <w:r w:rsidRPr="009D154E">
        <w:rPr>
          <w:rFonts w:ascii="Times New Roman" w:hAnsi="Times New Roman"/>
          <w:sz w:val="20"/>
        </w:rPr>
        <w:t xml:space="preserve">Please initial: </w:t>
      </w:r>
      <w:r w:rsidRPr="009D154E">
        <w:rPr>
          <w:rFonts w:ascii="Times New Roman" w:hAnsi="Times New Roman"/>
          <w:sz w:val="20"/>
          <w:lang w:val="en-US"/>
        </w:rPr>
        <w:t>_________</w:t>
      </w:r>
    </w:p>
    <w:p w14:paraId="195304B6" w14:textId="77777777" w:rsidR="006318AE" w:rsidRPr="009D154E" w:rsidRDefault="006318AE" w:rsidP="00CE4720">
      <w:pPr>
        <w:spacing w:after="0" w:line="240" w:lineRule="auto"/>
        <w:rPr>
          <w:rFonts w:ascii="Times New Roman" w:hAnsi="Times New Roman"/>
          <w:sz w:val="20"/>
          <w:lang w:val="en-US"/>
        </w:rPr>
      </w:pPr>
    </w:p>
    <w:p w14:paraId="20E87EFA" w14:textId="77777777" w:rsidR="006318AE" w:rsidRPr="009D154E" w:rsidRDefault="006318AE" w:rsidP="00CE4720">
      <w:pPr>
        <w:spacing w:after="0" w:line="240" w:lineRule="auto"/>
        <w:rPr>
          <w:rFonts w:ascii="Times New Roman" w:hAnsi="Times New Roman"/>
          <w:sz w:val="20"/>
          <w:lang w:val="en-US"/>
        </w:rPr>
      </w:pPr>
    </w:p>
    <w:p w14:paraId="70D16A62" w14:textId="777CB5A1" w:rsidR="00CE36DA" w:rsidRPr="009D154E" w:rsidRDefault="00CE4720" w:rsidP="00CE4720">
      <w:pPr>
        <w:spacing w:after="120" w:line="240" w:lineRule="auto"/>
        <w:rPr>
          <w:rFonts w:ascii="Times New Roman" w:hAnsi="Times New Roman"/>
          <w:b/>
          <w:sz w:val="20"/>
          <w:szCs w:val="24"/>
          <w:lang w:val="en-US"/>
        </w:rPr>
      </w:pPr>
      <w:r w:rsidRPr="009D154E">
        <w:rPr>
          <w:rFonts w:ascii="Times New Roman" w:hAnsi="Times New Roman"/>
          <w:b/>
          <w:sz w:val="20"/>
          <w:szCs w:val="24"/>
          <w:lang w:val="en-US"/>
        </w:rPr>
        <w:t xml:space="preserve">Please include the following documentation as an attachment to the </w:t>
      </w:r>
      <w:r w:rsidR="00150E50" w:rsidRPr="009D154E">
        <w:rPr>
          <w:rFonts w:ascii="Times New Roman" w:hAnsi="Times New Roman"/>
          <w:b/>
          <w:sz w:val="20"/>
          <w:szCs w:val="24"/>
          <w:lang w:val="en-US"/>
        </w:rPr>
        <w:t>EVM</w:t>
      </w:r>
      <w:r w:rsidRPr="009D154E">
        <w:rPr>
          <w:rFonts w:ascii="Times New Roman" w:hAnsi="Times New Roman"/>
          <w:b/>
          <w:sz w:val="20"/>
          <w:szCs w:val="24"/>
          <w:lang w:val="en-US"/>
        </w:rPr>
        <w:t xml:space="preserve"> Application</w:t>
      </w:r>
      <w:r w:rsidR="003357E4" w:rsidRPr="009D154E">
        <w:rPr>
          <w:rFonts w:ascii="Times New Roman" w:hAnsi="Times New Roman"/>
          <w:b/>
          <w:sz w:val="20"/>
          <w:szCs w:val="24"/>
          <w:lang w:val="en-US"/>
        </w:rPr>
        <w:t>, as applicable</w:t>
      </w:r>
      <w:r w:rsidRPr="009D154E">
        <w:rPr>
          <w:rFonts w:ascii="Times New Roman" w:hAnsi="Times New Roman"/>
          <w:b/>
          <w:sz w:val="20"/>
          <w:szCs w:val="24"/>
          <w:lang w:val="en-US"/>
        </w:rPr>
        <w:t>:</w:t>
      </w:r>
    </w:p>
    <w:sdt>
      <w:sdtPr>
        <w:rPr>
          <w:rFonts w:ascii="Times New Roman" w:eastAsia="Times New Roman" w:hAnsi="Times New Roman"/>
          <w:color w:val="000000"/>
          <w:sz w:val="21"/>
          <w:szCs w:val="21"/>
          <w:lang w:val="en-US"/>
        </w:rPr>
        <w:alias w:val="Attachments to EVM Application"/>
        <w:tag w:val="Attachments to EVM Application"/>
        <w:id w:val="1472396887"/>
        <w:placeholder>
          <w:docPart w:val="44397A3FB7CA4E04B98741A1A5424636"/>
        </w:placeholder>
      </w:sdtPr>
      <w:sdtEndPr/>
      <w:sdtContent>
        <w:p w14:paraId="7E0ED30D" w14:textId="75A520AE" w:rsidR="00CE36DA" w:rsidRPr="009D154E" w:rsidRDefault="00B86F51" w:rsidP="00EF6C4F">
          <w:pPr>
            <w:spacing w:after="0" w:line="240" w:lineRule="auto"/>
            <w:rPr>
              <w:rFonts w:ascii="Times New Roman" w:hAnsi="Times New Roman"/>
              <w:sz w:val="20"/>
            </w:rPr>
          </w:pPr>
          <w:sdt>
            <w:sdtPr>
              <w:rPr>
                <w:rFonts w:ascii="Times New Roman" w:hAnsi="Times New Roman"/>
                <w:sz w:val="20"/>
              </w:rPr>
              <w:alias w:val="Attachments to EVM Application"/>
              <w:tag w:val="Attachments to EVM Application"/>
              <w:id w:val="-1226986809"/>
              <w:lock w:val="sdtLocked"/>
              <w14:checkbox>
                <w14:checked w14:val="0"/>
                <w14:checkedState w14:val="2612" w14:font="MS Gothic"/>
                <w14:uncheckedState w14:val="2610" w14:font="MS Gothic"/>
              </w14:checkbox>
            </w:sdtPr>
            <w:sdtEndPr/>
            <w:sdtContent>
              <w:r w:rsidR="00587F3C" w:rsidRPr="009D154E">
                <w:rPr>
                  <w:rFonts w:ascii="Segoe UI Symbol" w:eastAsia="MS Gothic" w:hAnsi="Segoe UI Symbol" w:cs="Segoe UI Symbol"/>
                  <w:sz w:val="20"/>
                </w:rPr>
                <w:t>☐</w:t>
              </w:r>
            </w:sdtContent>
          </w:sdt>
          <w:r w:rsidR="00CE36DA" w:rsidRPr="009D154E">
            <w:rPr>
              <w:rFonts w:ascii="Times New Roman" w:hAnsi="Times New Roman"/>
              <w:sz w:val="20"/>
            </w:rPr>
            <w:t xml:space="preserve"> </w:t>
          </w:r>
          <w:r w:rsidR="00CE36DA" w:rsidRPr="009D154E">
            <w:rPr>
              <w:rFonts w:ascii="Times New Roman" w:hAnsi="Times New Roman"/>
              <w:sz w:val="20"/>
              <w:shd w:val="clear" w:color="auto" w:fill="FFFFCC"/>
            </w:rPr>
            <w:t>A copy of all EV dealer quotes.</w:t>
          </w:r>
          <w:r w:rsidR="00CE36DA" w:rsidRPr="009D154E">
            <w:rPr>
              <w:rFonts w:ascii="Times New Roman" w:hAnsi="Times New Roman"/>
              <w:sz w:val="20"/>
              <w:shd w:val="clear" w:color="auto" w:fill="FFFFCC"/>
            </w:rPr>
            <w:br/>
          </w:r>
        </w:p>
        <w:sdt>
          <w:sdtPr>
            <w:rPr>
              <w:rFonts w:ascii="Times New Roman" w:eastAsia="Times New Roman" w:hAnsi="Times New Roman"/>
              <w:color w:val="000000"/>
              <w:sz w:val="21"/>
              <w:szCs w:val="21"/>
              <w:lang w:val="en-US"/>
            </w:rPr>
            <w:alias w:val="Attachments to EVM Application"/>
            <w:tag w:val="Attachments to EVM Application"/>
            <w:id w:val="-85848200"/>
            <w:lock w:val="sdtContentLocked"/>
            <w:placeholder>
              <w:docPart w:val="E10A7F13A67C47C0A78F8A4342748B82"/>
            </w:placeholder>
          </w:sdtPr>
          <w:sdtEndPr/>
          <w:sdtContent>
            <w:p w14:paraId="19C39415" w14:textId="50A1720E" w:rsidR="00CE36DA" w:rsidRPr="009D154E" w:rsidRDefault="00B86F51" w:rsidP="00EF6C4F">
              <w:pPr>
                <w:spacing w:after="0" w:line="240" w:lineRule="auto"/>
                <w:rPr>
                  <w:rFonts w:ascii="Times New Roman" w:hAnsi="Times New Roman"/>
                  <w:sz w:val="20"/>
                </w:rPr>
              </w:pPr>
              <w:sdt>
                <w:sdtPr>
                  <w:rPr>
                    <w:rFonts w:ascii="Times New Roman" w:hAnsi="Times New Roman"/>
                    <w:sz w:val="20"/>
                  </w:rPr>
                  <w:alias w:val="Attachments to EVM Application"/>
                  <w:tag w:val="Attachments to EVM Application"/>
                  <w:id w:val="-1313484316"/>
                  <w14:checkbox>
                    <w14:checked w14:val="0"/>
                    <w14:checkedState w14:val="2612" w14:font="MS Gothic"/>
                    <w14:uncheckedState w14:val="2610" w14:font="MS Gothic"/>
                  </w14:checkbox>
                </w:sdtPr>
                <w:sdtEndPr/>
                <w:sdtContent>
                  <w:r w:rsidR="00587F3C" w:rsidRPr="009D154E">
                    <w:rPr>
                      <w:rFonts w:ascii="Segoe UI Symbol" w:eastAsia="MS Gothic" w:hAnsi="Segoe UI Symbol" w:cs="Segoe UI Symbol"/>
                      <w:sz w:val="20"/>
                    </w:rPr>
                    <w:t>☐</w:t>
                  </w:r>
                </w:sdtContent>
              </w:sdt>
              <w:r w:rsidR="00CE36DA" w:rsidRPr="009D154E">
                <w:rPr>
                  <w:rFonts w:ascii="Times New Roman" w:hAnsi="Times New Roman"/>
                  <w:sz w:val="20"/>
                </w:rPr>
                <w:t xml:space="preserve"> </w:t>
              </w:r>
              <w:r w:rsidR="00CE36DA" w:rsidRPr="009D154E">
                <w:rPr>
                  <w:rFonts w:ascii="Times New Roman" w:hAnsi="Times New Roman"/>
                  <w:sz w:val="20"/>
                  <w:shd w:val="clear" w:color="auto" w:fill="FFFFCC"/>
                </w:rPr>
                <w:t>A copy of the EV Charging Station equipment and installation quote.</w:t>
              </w:r>
            </w:p>
          </w:sdtContent>
        </w:sdt>
        <w:p w14:paraId="7F14B4EE" w14:textId="0BCF9C79" w:rsidR="00CE36DA" w:rsidRPr="009D154E" w:rsidRDefault="00CE36DA" w:rsidP="00EF6C4F">
          <w:pPr>
            <w:spacing w:after="0" w:line="240" w:lineRule="auto"/>
            <w:rPr>
              <w:rFonts w:ascii="Times New Roman" w:hAnsi="Times New Roman"/>
              <w:sz w:val="20"/>
            </w:rPr>
          </w:pPr>
          <w:r w:rsidRPr="009D154E">
            <w:rPr>
              <w:rFonts w:ascii="Times New Roman" w:eastAsia="Times New Roman" w:hAnsi="Times New Roman"/>
              <w:color w:val="000000"/>
              <w:sz w:val="21"/>
              <w:szCs w:val="21"/>
              <w:lang w:val="en-US"/>
            </w:rPr>
            <w:br/>
          </w:r>
          <w:sdt>
            <w:sdtPr>
              <w:rPr>
                <w:rFonts w:ascii="Times New Roman" w:eastAsia="Times New Roman" w:hAnsi="Times New Roman"/>
                <w:color w:val="000000"/>
                <w:sz w:val="21"/>
                <w:szCs w:val="21"/>
                <w:lang w:val="en-US"/>
              </w:rPr>
              <w:alias w:val="Attachments to EVM Application"/>
              <w:tag w:val="Attachments to EVM Application"/>
              <w:id w:val="-1816800027"/>
              <w:lock w:val="sdtContentLocked"/>
              <w:placeholder>
                <w:docPart w:val="2764D42201C34AE9B8BB395EB814A413"/>
              </w:placeholder>
            </w:sdtPr>
            <w:sdtEndPr/>
            <w:sdtContent>
              <w:sdt>
                <w:sdtPr>
                  <w:rPr>
                    <w:rFonts w:ascii="Times New Roman" w:hAnsi="Times New Roman"/>
                    <w:sz w:val="20"/>
                  </w:rPr>
                  <w:alias w:val="Attachments to the EVM Application"/>
                  <w:id w:val="-1192303471"/>
                  <w14:checkbox>
                    <w14:checked w14:val="0"/>
                    <w14:checkedState w14:val="2612" w14:font="MS Gothic"/>
                    <w14:uncheckedState w14:val="2610" w14:font="MS Gothic"/>
                  </w14:checkbox>
                </w:sdtPr>
                <w:sdtEndPr/>
                <w:sdtContent>
                  <w:r w:rsidR="00587F3C" w:rsidRPr="009D154E">
                    <w:rPr>
                      <w:rFonts w:ascii="Segoe UI Symbol" w:eastAsia="MS Gothic" w:hAnsi="Segoe UI Symbol" w:cs="Segoe UI Symbol"/>
                      <w:sz w:val="20"/>
                    </w:rPr>
                    <w:t>☐</w:t>
                  </w:r>
                </w:sdtContent>
              </w:sdt>
              <w:r w:rsidRPr="009D154E">
                <w:rPr>
                  <w:rFonts w:ascii="Times New Roman" w:hAnsi="Times New Roman"/>
                  <w:sz w:val="20"/>
                </w:rPr>
                <w:t xml:space="preserve"> </w:t>
              </w:r>
              <w:r w:rsidRPr="009D154E">
                <w:rPr>
                  <w:rFonts w:ascii="Times New Roman" w:hAnsi="Times New Roman"/>
                  <w:sz w:val="20"/>
                  <w:shd w:val="clear" w:color="auto" w:fill="FFFFCC"/>
                </w:rPr>
                <w:t>A copy of specification sheets (or brochures) for all EV Charging Station equipment.</w:t>
              </w:r>
            </w:sdtContent>
          </w:sdt>
        </w:p>
        <w:p w14:paraId="06FBAD88" w14:textId="77777777" w:rsidR="00CE36DA" w:rsidRPr="009D154E" w:rsidRDefault="00CE36DA" w:rsidP="00EF6C4F">
          <w:pPr>
            <w:spacing w:after="0" w:line="240" w:lineRule="auto"/>
            <w:rPr>
              <w:rFonts w:ascii="Times New Roman" w:eastAsia="Times New Roman" w:hAnsi="Times New Roman"/>
              <w:color w:val="000000"/>
              <w:sz w:val="21"/>
              <w:szCs w:val="21"/>
              <w:lang w:val="en-US"/>
            </w:rPr>
          </w:pPr>
        </w:p>
        <w:p w14:paraId="586DFD5B" w14:textId="3820A295" w:rsidR="00CE36DA" w:rsidRPr="009D154E" w:rsidRDefault="00B86F51" w:rsidP="007E412A">
          <w:pPr>
            <w:spacing w:after="0" w:line="240" w:lineRule="auto"/>
            <w:rPr>
              <w:rFonts w:ascii="Times New Roman" w:eastAsia="Times New Roman" w:hAnsi="Times New Roman"/>
              <w:color w:val="000000"/>
              <w:sz w:val="21"/>
              <w:szCs w:val="21"/>
              <w:lang w:val="en-US"/>
            </w:rPr>
          </w:pPr>
          <w:sdt>
            <w:sdtPr>
              <w:rPr>
                <w:rFonts w:ascii="Times New Roman" w:eastAsia="Times New Roman" w:hAnsi="Times New Roman"/>
                <w:color w:val="000000"/>
                <w:sz w:val="21"/>
                <w:szCs w:val="21"/>
                <w:lang w:val="en-US"/>
              </w:rPr>
              <w:alias w:val="Attachments to EVM Application"/>
              <w:tag w:val="Attachments to EVM Application"/>
              <w:id w:val="1319391534"/>
              <w:lock w:val="contentLocked"/>
              <w:placeholder>
                <w:docPart w:val="3B0F2ECF0DD54DB5BEAF654266C1DBA0"/>
              </w:placeholder>
            </w:sdtPr>
            <w:sdtEndPr/>
            <w:sdtContent>
              <w:sdt>
                <w:sdtPr>
                  <w:rPr>
                    <w:rFonts w:ascii="Times New Roman" w:hAnsi="Times New Roman"/>
                    <w:sz w:val="20"/>
                  </w:rPr>
                  <w:id w:val="-1766368811"/>
                  <w14:checkbox>
                    <w14:checked w14:val="0"/>
                    <w14:checkedState w14:val="2612" w14:font="MS Gothic"/>
                    <w14:uncheckedState w14:val="2610" w14:font="MS Gothic"/>
                  </w14:checkbox>
                </w:sdtPr>
                <w:sdtEndPr/>
                <w:sdtContent>
                  <w:r w:rsidR="00587F3C" w:rsidRPr="009D154E">
                    <w:rPr>
                      <w:rFonts w:ascii="Segoe UI Symbol" w:eastAsia="MS Gothic" w:hAnsi="Segoe UI Symbol" w:cs="Segoe UI Symbol"/>
                      <w:sz w:val="20"/>
                    </w:rPr>
                    <w:t>☐</w:t>
                  </w:r>
                </w:sdtContent>
              </w:sdt>
              <w:r w:rsidR="007E412A" w:rsidRPr="009D154E">
                <w:rPr>
                  <w:rFonts w:ascii="Times New Roman" w:hAnsi="Times New Roman"/>
                  <w:sz w:val="20"/>
                </w:rPr>
                <w:t xml:space="preserve"> </w:t>
              </w:r>
              <w:r w:rsidR="00B20A37" w:rsidRPr="009D154E">
                <w:rPr>
                  <w:rFonts w:ascii="Times New Roman" w:hAnsi="Times New Roman"/>
                  <w:sz w:val="20"/>
                  <w:shd w:val="clear" w:color="auto" w:fill="FFFFCC"/>
                </w:rPr>
                <w:t>A copy of the</w:t>
              </w:r>
              <w:r w:rsidR="007E412A" w:rsidRPr="009D154E">
                <w:rPr>
                  <w:rFonts w:ascii="Times New Roman" w:hAnsi="Times New Roman"/>
                  <w:sz w:val="20"/>
                  <w:shd w:val="clear" w:color="auto" w:fill="FFFFCC"/>
                </w:rPr>
                <w:t xml:space="preserve"> Feasibility Study quote.</w:t>
              </w:r>
            </w:sdtContent>
          </w:sdt>
        </w:p>
      </w:sdtContent>
    </w:sdt>
    <w:p w14:paraId="0BAB8308" w14:textId="77777777" w:rsidR="007E412A" w:rsidRDefault="007E412A" w:rsidP="007E412A">
      <w:pPr>
        <w:spacing w:after="0" w:line="240" w:lineRule="auto"/>
        <w:rPr>
          <w:rFonts w:ascii="Tahoma" w:eastAsia="Times New Roman" w:hAnsi="Tahoma" w:cs="Tahoma"/>
          <w:color w:val="000000"/>
          <w:sz w:val="21"/>
          <w:szCs w:val="21"/>
          <w:lang w:val="en-US"/>
        </w:rPr>
      </w:pPr>
    </w:p>
    <w:p w14:paraId="7C079AD6" w14:textId="77777777" w:rsidR="005C62C6" w:rsidRDefault="005C62C6" w:rsidP="00CF10CE">
      <w:pPr>
        <w:spacing w:after="0" w:line="240" w:lineRule="auto"/>
        <w:rPr>
          <w:rFonts w:ascii="Arial" w:hAnsi="Arial" w:cs="Arial"/>
          <w:sz w:val="20"/>
        </w:rPr>
      </w:pPr>
    </w:p>
    <w:p w14:paraId="0B7AE3FD" w14:textId="1174956D" w:rsidR="00CF10CE" w:rsidRPr="006C110D" w:rsidRDefault="003E4C63" w:rsidP="005C62C6">
      <w:pPr>
        <w:spacing w:after="120" w:line="240" w:lineRule="auto"/>
        <w:rPr>
          <w:rFonts w:ascii="Arial" w:hAnsi="Arial" w:cs="Arial"/>
          <w:sz w:val="20"/>
          <w:lang w:val="en-US"/>
        </w:rPr>
      </w:pPr>
      <w:r w:rsidRPr="009D154E">
        <w:rPr>
          <w:rFonts w:ascii="Times New Roman" w:hAnsi="Times New Roman"/>
          <w:sz w:val="20"/>
        </w:rPr>
        <w:t>The Municipality represents and warrants that all information contained in this</w:t>
      </w:r>
      <w:r w:rsidR="00F22E87" w:rsidRPr="009D154E">
        <w:rPr>
          <w:rFonts w:ascii="Times New Roman" w:hAnsi="Times New Roman"/>
          <w:sz w:val="20"/>
        </w:rPr>
        <w:t xml:space="preserve"> </w:t>
      </w:r>
      <w:r w:rsidR="001D494E" w:rsidRPr="009D154E">
        <w:rPr>
          <w:rFonts w:ascii="Times New Roman" w:hAnsi="Times New Roman"/>
          <w:sz w:val="20"/>
        </w:rPr>
        <w:t>EVM</w:t>
      </w:r>
      <w:r w:rsidR="00F22E87" w:rsidRPr="009D154E">
        <w:rPr>
          <w:rFonts w:ascii="Times New Roman" w:hAnsi="Times New Roman"/>
          <w:sz w:val="20"/>
        </w:rPr>
        <w:t xml:space="preserve"> Application</w:t>
      </w:r>
      <w:r w:rsidRPr="009D154E">
        <w:rPr>
          <w:rFonts w:ascii="Times New Roman" w:hAnsi="Times New Roman"/>
          <w:sz w:val="20"/>
        </w:rPr>
        <w:t xml:space="preserve"> is true and correct.</w:t>
      </w:r>
      <w:r w:rsidRPr="009D154E">
        <w:rPr>
          <w:rFonts w:ascii="Times New Roman" w:hAnsi="Times New Roman"/>
          <w:sz w:val="20"/>
        </w:rPr>
        <w:br/>
        <w:t>Dated this</w:t>
      </w:r>
      <w:r>
        <w:rPr>
          <w:rFonts w:ascii="Arial" w:hAnsi="Arial" w:cs="Arial"/>
          <w:sz w:val="20"/>
        </w:rPr>
        <w:t xml:space="preserve"> </w:t>
      </w:r>
      <w:sdt>
        <w:sdtPr>
          <w:rPr>
            <w:rFonts w:ascii="Tahoma" w:eastAsia="Times New Roman" w:hAnsi="Tahoma" w:cs="Tahoma"/>
            <w:color w:val="000000"/>
            <w:sz w:val="21"/>
            <w:szCs w:val="21"/>
            <w:shd w:val="clear" w:color="auto" w:fill="FFFFCC"/>
            <w:lang w:val="en-US"/>
          </w:rPr>
          <w:id w:val="-271792701"/>
          <w:placeholder>
            <w:docPart w:val="F5F80FF49904473FB970F11C20CADD47"/>
          </w:placeholder>
          <w:showingPlcHdr/>
        </w:sdtPr>
        <w:sdtEndPr/>
        <w:sdtContent>
          <w:r w:rsidRPr="009D154E">
            <w:rPr>
              <w:rStyle w:val="PlaceholderText"/>
              <w:rFonts w:ascii="Times New Roman" w:hAnsi="Times New Roman"/>
              <w:sz w:val="21"/>
              <w:szCs w:val="21"/>
              <w:shd w:val="clear" w:color="auto" w:fill="FFFFCC"/>
            </w:rPr>
            <w:t xml:space="preserve">[   </w:t>
          </w:r>
          <w:proofErr w:type="gramStart"/>
          <w:r w:rsidRPr="009D154E">
            <w:rPr>
              <w:rStyle w:val="PlaceholderText"/>
              <w:rFonts w:ascii="Times New Roman" w:hAnsi="Times New Roman"/>
              <w:sz w:val="21"/>
              <w:szCs w:val="21"/>
              <w:shd w:val="clear" w:color="auto" w:fill="FFFFCC"/>
            </w:rPr>
            <w:t xml:space="preserve">  ]</w:t>
          </w:r>
          <w:proofErr w:type="gramEnd"/>
        </w:sdtContent>
      </w:sdt>
      <w:r w:rsidR="001D494E">
        <w:rPr>
          <w:rFonts w:ascii="Arial" w:hAnsi="Arial" w:cs="Arial"/>
          <w:sz w:val="20"/>
          <w:lang w:val="en-US"/>
        </w:rPr>
        <w:t xml:space="preserve"> </w:t>
      </w:r>
      <w:r w:rsidR="001D494E" w:rsidRPr="009D154E">
        <w:rPr>
          <w:rFonts w:ascii="Times New Roman" w:hAnsi="Times New Roman"/>
          <w:sz w:val="20"/>
          <w:lang w:val="en-US"/>
        </w:rPr>
        <w:t>day of</w:t>
      </w:r>
      <w:r w:rsidR="001D494E">
        <w:rPr>
          <w:rFonts w:ascii="Arial" w:hAnsi="Arial" w:cs="Arial"/>
          <w:sz w:val="20"/>
          <w:lang w:val="en-US"/>
        </w:rPr>
        <w:t xml:space="preserve"> </w:t>
      </w:r>
      <w:sdt>
        <w:sdtPr>
          <w:rPr>
            <w:rFonts w:ascii="Times New Roman" w:eastAsia="Times New Roman" w:hAnsi="Times New Roman"/>
            <w:color w:val="000000"/>
            <w:sz w:val="21"/>
            <w:szCs w:val="21"/>
            <w:shd w:val="clear" w:color="auto" w:fill="FFFFCC"/>
            <w:lang w:val="en-US"/>
          </w:rPr>
          <w:id w:val="622651630"/>
          <w:placeholder>
            <w:docPart w:val="30A17B10EDBE45EE9607F9080618C8EA"/>
          </w:placeholder>
          <w:showingPlcHdr/>
        </w:sdtPr>
        <w:sdtEndPr/>
        <w:sdtContent>
          <w:r w:rsidRPr="009D154E">
            <w:rPr>
              <w:rStyle w:val="PlaceholderText"/>
              <w:rFonts w:ascii="Times New Roman" w:hAnsi="Times New Roman"/>
              <w:sz w:val="21"/>
              <w:szCs w:val="21"/>
              <w:shd w:val="clear" w:color="auto" w:fill="FFFFCC"/>
            </w:rPr>
            <w:t>[</w:t>
          </w:r>
          <w:r w:rsidRPr="009D154E">
            <w:rPr>
              <w:rStyle w:val="PlaceholderText"/>
              <w:rFonts w:ascii="Times New Roman" w:hAnsi="Times New Roman"/>
              <w:sz w:val="21"/>
              <w:szCs w:val="21"/>
              <w:u w:val="single"/>
              <w:shd w:val="clear" w:color="auto" w:fill="FFFFCC"/>
            </w:rPr>
            <w:t xml:space="preserve">                   </w:t>
          </w:r>
          <w:r w:rsidRPr="009D154E">
            <w:rPr>
              <w:rStyle w:val="PlaceholderText"/>
              <w:rFonts w:ascii="Times New Roman" w:hAnsi="Times New Roman"/>
              <w:sz w:val="21"/>
              <w:szCs w:val="21"/>
              <w:shd w:val="clear" w:color="auto" w:fill="FFFFCC"/>
            </w:rPr>
            <w:t>]</w:t>
          </w:r>
        </w:sdtContent>
      </w:sdt>
      <w:r w:rsidR="007E412A" w:rsidRPr="009D154E">
        <w:rPr>
          <w:rFonts w:ascii="Times New Roman" w:hAnsi="Times New Roman"/>
          <w:sz w:val="20"/>
          <w:lang w:val="en-US"/>
        </w:rPr>
        <w:t>, 20</w:t>
      </w:r>
      <w:sdt>
        <w:sdtPr>
          <w:rPr>
            <w:rFonts w:ascii="Tahoma" w:eastAsia="Times New Roman" w:hAnsi="Tahoma" w:cs="Tahoma"/>
            <w:color w:val="000000"/>
            <w:sz w:val="21"/>
            <w:szCs w:val="21"/>
            <w:shd w:val="clear" w:color="auto" w:fill="FFFFCC"/>
            <w:lang w:val="en-US"/>
          </w:rPr>
          <w:id w:val="1089896929"/>
          <w:placeholder>
            <w:docPart w:val="FF7D4D7771CF4CE3824321EA4B649F13"/>
          </w:placeholder>
          <w:showingPlcHdr/>
        </w:sdtPr>
        <w:sdtEndPr/>
        <w:sdtContent>
          <w:r w:rsidRPr="009D154E">
            <w:rPr>
              <w:rStyle w:val="PlaceholderText"/>
              <w:rFonts w:ascii="Times New Roman" w:hAnsi="Times New Roman"/>
              <w:sz w:val="21"/>
              <w:szCs w:val="21"/>
              <w:shd w:val="clear" w:color="auto" w:fill="FFFFCC"/>
            </w:rPr>
            <w:t>[</w:t>
          </w:r>
          <w:r w:rsidR="007E412A" w:rsidRPr="009D154E">
            <w:rPr>
              <w:rStyle w:val="PlaceholderText"/>
              <w:rFonts w:ascii="Times New Roman" w:hAnsi="Times New Roman"/>
              <w:sz w:val="21"/>
              <w:szCs w:val="21"/>
              <w:shd w:val="clear" w:color="auto" w:fill="FFFFCC"/>
            </w:rPr>
            <w:t xml:space="preserve"> </w:t>
          </w:r>
          <w:r w:rsidRPr="009D154E">
            <w:rPr>
              <w:rStyle w:val="PlaceholderText"/>
              <w:rFonts w:ascii="Times New Roman" w:hAnsi="Times New Roman"/>
              <w:sz w:val="21"/>
              <w:szCs w:val="21"/>
              <w:shd w:val="clear" w:color="auto" w:fill="FFFFCC"/>
            </w:rPr>
            <w:t>]</w:t>
          </w:r>
        </w:sdtContent>
      </w:sdt>
      <w:r w:rsidR="00CF10CE" w:rsidRPr="006C110D">
        <w:rPr>
          <w:rFonts w:ascii="Arial" w:hAnsi="Arial" w:cs="Arial"/>
          <w:sz w:val="20"/>
          <w:lang w:val="en-US"/>
        </w:rPr>
        <w:t xml:space="preserve">. </w:t>
      </w:r>
    </w:p>
    <w:p w14:paraId="1EEC5268" w14:textId="77777777" w:rsidR="00580944" w:rsidRDefault="00580944" w:rsidP="003D4A97">
      <w:pPr>
        <w:spacing w:after="0" w:line="240" w:lineRule="auto"/>
        <w:rPr>
          <w:rFonts w:ascii="Arial" w:hAnsi="Arial" w:cs="Arial"/>
          <w:szCs w:val="24"/>
          <w:lang w:val="en-US"/>
        </w:rPr>
      </w:pPr>
    </w:p>
    <w:p w14:paraId="7173C7D9" w14:textId="77777777" w:rsidR="006318AE" w:rsidRPr="006C110D" w:rsidRDefault="006318AE" w:rsidP="003D4A97">
      <w:pPr>
        <w:spacing w:after="0" w:line="240" w:lineRule="auto"/>
        <w:rPr>
          <w:rFonts w:ascii="Arial" w:hAnsi="Arial" w:cs="Arial"/>
          <w:szCs w:val="24"/>
          <w:lang w:val="en-US"/>
        </w:rPr>
      </w:pPr>
    </w:p>
    <w:tbl>
      <w:tblPr>
        <w:tblW w:w="2583" w:type="pct"/>
        <w:tblLook w:val="04A0" w:firstRow="1" w:lastRow="0" w:firstColumn="1" w:lastColumn="0" w:noHBand="0" w:noVBand="1"/>
      </w:tblPr>
      <w:tblGrid>
        <w:gridCol w:w="998"/>
        <w:gridCol w:w="6441"/>
      </w:tblGrid>
      <w:tr w:rsidR="003E4C63" w:rsidRPr="006C110D" w14:paraId="1EEC526C" w14:textId="77777777" w:rsidTr="003E4C63">
        <w:trPr>
          <w:trHeight w:val="515"/>
        </w:trPr>
        <w:tc>
          <w:tcPr>
            <w:tcW w:w="5000" w:type="pct"/>
            <w:gridSpan w:val="2"/>
          </w:tcPr>
          <w:p w14:paraId="1EEC526B" w14:textId="74E99A03" w:rsidR="003E4C63" w:rsidRPr="006C110D" w:rsidRDefault="00B86F51" w:rsidP="003E4C63">
            <w:pPr>
              <w:rPr>
                <w:rFonts w:ascii="Arial" w:hAnsi="Arial" w:cs="Arial"/>
                <w:b/>
                <w:sz w:val="20"/>
              </w:rPr>
            </w:pPr>
            <w:sdt>
              <w:sdtPr>
                <w:rPr>
                  <w:rFonts w:ascii="Tahoma" w:eastAsia="Times New Roman" w:hAnsi="Tahoma" w:cs="Tahoma"/>
                  <w:color w:val="000000"/>
                  <w:sz w:val="21"/>
                  <w:szCs w:val="21"/>
                  <w:shd w:val="clear" w:color="auto" w:fill="FFFFCC"/>
                  <w:lang w:val="en-US"/>
                </w:rPr>
                <w:id w:val="1409041566"/>
                <w:placeholder>
                  <w:docPart w:val="8C6DD05BB94B4A42ADFD0E8FF7A7A0E6"/>
                </w:placeholder>
                <w:showingPlcHdr/>
              </w:sdtPr>
              <w:sdtEndPr/>
              <w:sdtContent>
                <w:r w:rsidR="003E4C63" w:rsidRPr="009D154E">
                  <w:rPr>
                    <w:rStyle w:val="PlaceholderText"/>
                    <w:rFonts w:ascii="Times New Roman" w:hAnsi="Times New Roman"/>
                    <w:sz w:val="21"/>
                    <w:szCs w:val="21"/>
                    <w:shd w:val="clear" w:color="auto" w:fill="FFFFCC"/>
                  </w:rPr>
                  <w:t>[</w:t>
                </w:r>
                <w:r w:rsidR="003E4C63" w:rsidRPr="009D154E">
                  <w:rPr>
                    <w:rFonts w:ascii="Times New Roman" w:hAnsi="Times New Roman"/>
                    <w:b/>
                    <w:sz w:val="20"/>
                    <w:shd w:val="clear" w:color="auto" w:fill="FFFFCC"/>
                  </w:rPr>
                  <w:t>INSERT MUNICIPALITY NAME</w:t>
                </w:r>
                <w:r w:rsidR="003E4C63" w:rsidRPr="009D154E">
                  <w:rPr>
                    <w:rStyle w:val="PlaceholderText"/>
                    <w:rFonts w:ascii="Times New Roman" w:hAnsi="Times New Roman"/>
                    <w:sz w:val="21"/>
                    <w:szCs w:val="21"/>
                    <w:shd w:val="clear" w:color="auto" w:fill="FFFFCC"/>
                  </w:rPr>
                  <w:t>]</w:t>
                </w:r>
              </w:sdtContent>
            </w:sdt>
          </w:p>
        </w:tc>
      </w:tr>
      <w:tr w:rsidR="003E4C63" w:rsidRPr="006C110D" w14:paraId="1EEC5272" w14:textId="77777777" w:rsidTr="003E4C63">
        <w:trPr>
          <w:trHeight w:val="438"/>
        </w:trPr>
        <w:tc>
          <w:tcPr>
            <w:tcW w:w="671" w:type="pct"/>
            <w:vMerge w:val="restart"/>
          </w:tcPr>
          <w:p w14:paraId="1EEC5270" w14:textId="77777777" w:rsidR="003E4C63" w:rsidRPr="009D154E" w:rsidRDefault="003E4C63" w:rsidP="00FA5182">
            <w:pPr>
              <w:rPr>
                <w:rFonts w:ascii="Times New Roman" w:hAnsi="Times New Roman"/>
                <w:sz w:val="20"/>
              </w:rPr>
            </w:pPr>
            <w:r w:rsidRPr="009D154E">
              <w:rPr>
                <w:rFonts w:ascii="Times New Roman" w:hAnsi="Times New Roman"/>
                <w:sz w:val="20"/>
                <w:lang w:val="en-US"/>
              </w:rPr>
              <w:t xml:space="preserve">    </w:t>
            </w:r>
            <w:proofErr w:type="gramStart"/>
            <w:r w:rsidRPr="009D154E">
              <w:rPr>
                <w:rFonts w:ascii="Times New Roman" w:hAnsi="Times New Roman"/>
                <w:sz w:val="20"/>
                <w:lang w:val="en-US"/>
              </w:rPr>
              <w:t>Per :</w:t>
            </w:r>
            <w:proofErr w:type="gramEnd"/>
          </w:p>
        </w:tc>
        <w:tc>
          <w:tcPr>
            <w:tcW w:w="4329" w:type="pct"/>
          </w:tcPr>
          <w:p w14:paraId="1EEC5271" w14:textId="77777777" w:rsidR="003E4C63" w:rsidRPr="009D154E" w:rsidRDefault="003E4C63" w:rsidP="00FA5182">
            <w:pPr>
              <w:rPr>
                <w:rFonts w:ascii="Times New Roman" w:hAnsi="Times New Roman"/>
                <w:sz w:val="20"/>
              </w:rPr>
            </w:pPr>
          </w:p>
        </w:tc>
      </w:tr>
      <w:tr w:rsidR="003E4C63" w:rsidRPr="006C110D" w14:paraId="1EEC527D" w14:textId="77777777" w:rsidTr="003E4C63">
        <w:trPr>
          <w:trHeight w:val="783"/>
        </w:trPr>
        <w:tc>
          <w:tcPr>
            <w:tcW w:w="671" w:type="pct"/>
            <w:vMerge/>
          </w:tcPr>
          <w:p w14:paraId="1EEC5278" w14:textId="77777777" w:rsidR="003E4C63" w:rsidRPr="009D154E" w:rsidRDefault="003E4C63" w:rsidP="00FA5182">
            <w:pPr>
              <w:rPr>
                <w:rFonts w:ascii="Times New Roman" w:hAnsi="Times New Roman"/>
                <w:sz w:val="20"/>
              </w:rPr>
            </w:pPr>
          </w:p>
        </w:tc>
        <w:tc>
          <w:tcPr>
            <w:tcW w:w="4329" w:type="pct"/>
          </w:tcPr>
          <w:p w14:paraId="1EEC5279" w14:textId="77777777" w:rsidR="003E4C63" w:rsidRPr="009D154E" w:rsidRDefault="003E4C63" w:rsidP="00FA5182">
            <w:pPr>
              <w:keepNext/>
              <w:spacing w:after="0" w:line="240" w:lineRule="auto"/>
              <w:rPr>
                <w:rFonts w:ascii="Times New Roman" w:hAnsi="Times New Roman"/>
                <w:sz w:val="20"/>
              </w:rPr>
            </w:pPr>
            <w:r w:rsidRPr="009D154E">
              <w:rPr>
                <w:rFonts w:ascii="Times New Roman" w:hAnsi="Times New Roman"/>
                <w:sz w:val="20"/>
              </w:rPr>
              <w:t>________________________________</w:t>
            </w:r>
          </w:p>
          <w:p w14:paraId="1EEC527A" w14:textId="77777777" w:rsidR="003E4C63" w:rsidRPr="009D154E" w:rsidRDefault="003E4C63" w:rsidP="00FA5182">
            <w:pPr>
              <w:keepNext/>
              <w:spacing w:after="0" w:line="240" w:lineRule="auto"/>
              <w:rPr>
                <w:rFonts w:ascii="Times New Roman" w:hAnsi="Times New Roman"/>
                <w:sz w:val="20"/>
                <w:lang w:val="en-US"/>
              </w:rPr>
            </w:pPr>
            <w:r w:rsidRPr="009D154E">
              <w:rPr>
                <w:rFonts w:ascii="Times New Roman" w:hAnsi="Times New Roman"/>
                <w:sz w:val="20"/>
                <w:lang w:val="en-US"/>
              </w:rPr>
              <w:t>Name:</w:t>
            </w:r>
          </w:p>
          <w:p w14:paraId="1EEC527B" w14:textId="77777777" w:rsidR="003E4C63" w:rsidRPr="009D154E" w:rsidRDefault="003E4C63" w:rsidP="00FA5182">
            <w:pPr>
              <w:spacing w:after="0" w:line="240" w:lineRule="auto"/>
              <w:rPr>
                <w:rFonts w:ascii="Times New Roman" w:hAnsi="Times New Roman"/>
                <w:sz w:val="20"/>
              </w:rPr>
            </w:pPr>
            <w:r w:rsidRPr="009D154E">
              <w:rPr>
                <w:rFonts w:ascii="Times New Roman" w:hAnsi="Times New Roman"/>
                <w:sz w:val="20"/>
                <w:lang w:val="en-US"/>
              </w:rPr>
              <w:t>Title:</w:t>
            </w:r>
          </w:p>
          <w:p w14:paraId="1EEC527C" w14:textId="77777777" w:rsidR="003E4C63" w:rsidRPr="009D154E" w:rsidRDefault="003E4C63" w:rsidP="00FA5182">
            <w:pPr>
              <w:rPr>
                <w:rFonts w:ascii="Times New Roman" w:hAnsi="Times New Roman"/>
                <w:sz w:val="20"/>
              </w:rPr>
            </w:pPr>
          </w:p>
        </w:tc>
      </w:tr>
      <w:tr w:rsidR="003E4C63" w:rsidRPr="006C110D" w14:paraId="1EEC5283" w14:textId="77777777" w:rsidTr="003E4C63">
        <w:trPr>
          <w:trHeight w:val="436"/>
        </w:trPr>
        <w:tc>
          <w:tcPr>
            <w:tcW w:w="671" w:type="pct"/>
            <w:vMerge w:val="restart"/>
          </w:tcPr>
          <w:p w14:paraId="1EEC5281" w14:textId="77777777" w:rsidR="003E4C63" w:rsidRPr="009D154E" w:rsidRDefault="003E4C63" w:rsidP="00FA5182">
            <w:pPr>
              <w:rPr>
                <w:rFonts w:ascii="Times New Roman" w:hAnsi="Times New Roman"/>
                <w:sz w:val="20"/>
              </w:rPr>
            </w:pPr>
            <w:r w:rsidRPr="009D154E">
              <w:rPr>
                <w:rFonts w:ascii="Times New Roman" w:hAnsi="Times New Roman"/>
                <w:sz w:val="20"/>
                <w:lang w:val="en-US"/>
              </w:rPr>
              <w:t xml:space="preserve">    </w:t>
            </w:r>
            <w:proofErr w:type="gramStart"/>
            <w:r w:rsidRPr="009D154E">
              <w:rPr>
                <w:rFonts w:ascii="Times New Roman" w:hAnsi="Times New Roman"/>
                <w:sz w:val="20"/>
                <w:lang w:val="en-US"/>
              </w:rPr>
              <w:t>Per :</w:t>
            </w:r>
            <w:proofErr w:type="gramEnd"/>
          </w:p>
        </w:tc>
        <w:tc>
          <w:tcPr>
            <w:tcW w:w="4329" w:type="pct"/>
          </w:tcPr>
          <w:p w14:paraId="1EEC5282" w14:textId="77777777" w:rsidR="003E4C63" w:rsidRPr="009D154E" w:rsidRDefault="003E4C63" w:rsidP="00FA5182">
            <w:pPr>
              <w:rPr>
                <w:rFonts w:ascii="Times New Roman" w:hAnsi="Times New Roman"/>
                <w:sz w:val="20"/>
              </w:rPr>
            </w:pPr>
          </w:p>
        </w:tc>
      </w:tr>
      <w:tr w:rsidR="003E4C63" w:rsidRPr="006C110D" w14:paraId="1EEC528F" w14:textId="77777777" w:rsidTr="003E4C63">
        <w:trPr>
          <w:trHeight w:val="822"/>
        </w:trPr>
        <w:tc>
          <w:tcPr>
            <w:tcW w:w="671" w:type="pct"/>
            <w:vMerge/>
          </w:tcPr>
          <w:p w14:paraId="1EEC528A" w14:textId="77777777" w:rsidR="003E4C63" w:rsidRPr="009D154E" w:rsidRDefault="003E4C63" w:rsidP="00FA5182">
            <w:pPr>
              <w:rPr>
                <w:rFonts w:ascii="Times New Roman" w:hAnsi="Times New Roman"/>
                <w:sz w:val="20"/>
              </w:rPr>
            </w:pPr>
          </w:p>
        </w:tc>
        <w:tc>
          <w:tcPr>
            <w:tcW w:w="4329" w:type="pct"/>
          </w:tcPr>
          <w:p w14:paraId="1EEC528B" w14:textId="77777777" w:rsidR="003E4C63" w:rsidRPr="009D154E" w:rsidRDefault="003E4C63" w:rsidP="00FA5182">
            <w:pPr>
              <w:keepNext/>
              <w:spacing w:after="0" w:line="240" w:lineRule="auto"/>
              <w:rPr>
                <w:rFonts w:ascii="Times New Roman" w:hAnsi="Times New Roman"/>
                <w:sz w:val="20"/>
              </w:rPr>
            </w:pPr>
            <w:r w:rsidRPr="009D154E">
              <w:rPr>
                <w:rFonts w:ascii="Times New Roman" w:hAnsi="Times New Roman"/>
                <w:sz w:val="20"/>
              </w:rPr>
              <w:t>________________________________</w:t>
            </w:r>
          </w:p>
          <w:p w14:paraId="1EEC528C" w14:textId="77777777" w:rsidR="003E4C63" w:rsidRPr="009D154E" w:rsidRDefault="003E4C63" w:rsidP="00FA5182">
            <w:pPr>
              <w:keepNext/>
              <w:spacing w:after="0" w:line="240" w:lineRule="auto"/>
              <w:rPr>
                <w:rFonts w:ascii="Times New Roman" w:hAnsi="Times New Roman"/>
                <w:sz w:val="20"/>
                <w:lang w:val="en-US"/>
              </w:rPr>
            </w:pPr>
            <w:r w:rsidRPr="009D154E">
              <w:rPr>
                <w:rFonts w:ascii="Times New Roman" w:hAnsi="Times New Roman"/>
                <w:sz w:val="20"/>
                <w:lang w:val="en-US"/>
              </w:rPr>
              <w:t>Name:</w:t>
            </w:r>
          </w:p>
          <w:p w14:paraId="1EEC528E" w14:textId="177BD5AC" w:rsidR="003E4C63" w:rsidRPr="009D154E" w:rsidRDefault="003E4C63" w:rsidP="003E4C63">
            <w:pPr>
              <w:spacing w:after="0" w:line="240" w:lineRule="auto"/>
              <w:rPr>
                <w:rFonts w:ascii="Times New Roman" w:hAnsi="Times New Roman"/>
                <w:sz w:val="20"/>
              </w:rPr>
            </w:pPr>
            <w:r w:rsidRPr="009D154E">
              <w:rPr>
                <w:rFonts w:ascii="Times New Roman" w:hAnsi="Times New Roman"/>
                <w:sz w:val="20"/>
                <w:lang w:val="en-US"/>
              </w:rPr>
              <w:t>Title:</w:t>
            </w:r>
          </w:p>
        </w:tc>
      </w:tr>
    </w:tbl>
    <w:p w14:paraId="1EEC5290" w14:textId="77777777" w:rsidR="00FA5182" w:rsidRDefault="00FA5182" w:rsidP="003D4A97">
      <w:pPr>
        <w:spacing w:after="0" w:line="240" w:lineRule="auto"/>
        <w:rPr>
          <w:lang w:val="en-US"/>
        </w:rPr>
      </w:pPr>
    </w:p>
    <w:sectPr w:rsidR="00FA5182" w:rsidSect="003E4C63">
      <w:footerReference w:type="default" r:id="rId1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FB2FC" w14:textId="77777777" w:rsidR="00B86F51" w:rsidRDefault="00B86F51" w:rsidP="00B76E11">
      <w:pPr>
        <w:spacing w:after="0" w:line="240" w:lineRule="auto"/>
      </w:pPr>
      <w:r>
        <w:separator/>
      </w:r>
    </w:p>
  </w:endnote>
  <w:endnote w:type="continuationSeparator" w:id="0">
    <w:p w14:paraId="49FB0D35" w14:textId="77777777" w:rsidR="00B86F51" w:rsidRDefault="00B86F51" w:rsidP="00B76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rPr>
      <w:id w:val="590055676"/>
      <w:docPartObj>
        <w:docPartGallery w:val="Page Numbers (Bottom of Page)"/>
        <w:docPartUnique/>
      </w:docPartObj>
    </w:sdtPr>
    <w:sdtEndPr/>
    <w:sdtContent>
      <w:sdt>
        <w:sdtPr>
          <w:rPr>
            <w:rFonts w:ascii="Times New Roman" w:hAnsi="Times New Roman"/>
          </w:rPr>
          <w:id w:val="-1769616900"/>
          <w:docPartObj>
            <w:docPartGallery w:val="Page Numbers (Top of Page)"/>
            <w:docPartUnique/>
          </w:docPartObj>
        </w:sdtPr>
        <w:sdtEndPr/>
        <w:sdtContent>
          <w:p w14:paraId="4DDAE56F" w14:textId="6B14A1F4" w:rsidR="008B145D" w:rsidRPr="009D154E" w:rsidRDefault="008B145D">
            <w:pPr>
              <w:pStyle w:val="Footer"/>
              <w:jc w:val="right"/>
              <w:rPr>
                <w:rFonts w:ascii="Times New Roman" w:hAnsi="Times New Roman"/>
              </w:rPr>
            </w:pPr>
            <w:r w:rsidRPr="009D154E">
              <w:rPr>
                <w:rFonts w:ascii="Times New Roman" w:hAnsi="Times New Roman"/>
                <w:sz w:val="18"/>
              </w:rPr>
              <w:t xml:space="preserve">Page </w:t>
            </w:r>
            <w:r w:rsidRPr="009D154E">
              <w:rPr>
                <w:rFonts w:ascii="Times New Roman" w:hAnsi="Times New Roman"/>
                <w:b/>
                <w:bCs/>
                <w:sz w:val="20"/>
                <w:szCs w:val="24"/>
              </w:rPr>
              <w:fldChar w:fldCharType="begin"/>
            </w:r>
            <w:r w:rsidRPr="009D154E">
              <w:rPr>
                <w:rFonts w:ascii="Times New Roman" w:hAnsi="Times New Roman"/>
                <w:b/>
                <w:bCs/>
                <w:sz w:val="18"/>
              </w:rPr>
              <w:instrText xml:space="preserve"> PAGE </w:instrText>
            </w:r>
            <w:r w:rsidRPr="009D154E">
              <w:rPr>
                <w:rFonts w:ascii="Times New Roman" w:hAnsi="Times New Roman"/>
                <w:b/>
                <w:bCs/>
                <w:sz w:val="20"/>
                <w:szCs w:val="24"/>
              </w:rPr>
              <w:fldChar w:fldCharType="separate"/>
            </w:r>
            <w:r w:rsidR="00557ECC" w:rsidRPr="009D154E">
              <w:rPr>
                <w:rFonts w:ascii="Times New Roman" w:hAnsi="Times New Roman"/>
                <w:b/>
                <w:bCs/>
                <w:noProof/>
                <w:sz w:val="18"/>
              </w:rPr>
              <w:t>2</w:t>
            </w:r>
            <w:r w:rsidRPr="009D154E">
              <w:rPr>
                <w:rFonts w:ascii="Times New Roman" w:hAnsi="Times New Roman"/>
                <w:b/>
                <w:bCs/>
                <w:sz w:val="20"/>
                <w:szCs w:val="24"/>
              </w:rPr>
              <w:fldChar w:fldCharType="end"/>
            </w:r>
            <w:r w:rsidRPr="009D154E">
              <w:rPr>
                <w:rFonts w:ascii="Times New Roman" w:hAnsi="Times New Roman"/>
                <w:sz w:val="18"/>
              </w:rPr>
              <w:t xml:space="preserve"> of </w:t>
            </w:r>
            <w:r w:rsidRPr="009D154E">
              <w:rPr>
                <w:rFonts w:ascii="Times New Roman" w:hAnsi="Times New Roman"/>
                <w:b/>
                <w:bCs/>
                <w:sz w:val="20"/>
                <w:szCs w:val="24"/>
              </w:rPr>
              <w:fldChar w:fldCharType="begin"/>
            </w:r>
            <w:r w:rsidRPr="009D154E">
              <w:rPr>
                <w:rFonts w:ascii="Times New Roman" w:hAnsi="Times New Roman"/>
                <w:b/>
                <w:bCs/>
                <w:sz w:val="18"/>
              </w:rPr>
              <w:instrText xml:space="preserve"> NUMPAGES  </w:instrText>
            </w:r>
            <w:r w:rsidRPr="009D154E">
              <w:rPr>
                <w:rFonts w:ascii="Times New Roman" w:hAnsi="Times New Roman"/>
                <w:b/>
                <w:bCs/>
                <w:sz w:val="20"/>
                <w:szCs w:val="24"/>
              </w:rPr>
              <w:fldChar w:fldCharType="separate"/>
            </w:r>
            <w:r w:rsidR="00557ECC" w:rsidRPr="009D154E">
              <w:rPr>
                <w:rFonts w:ascii="Times New Roman" w:hAnsi="Times New Roman"/>
                <w:b/>
                <w:bCs/>
                <w:noProof/>
                <w:sz w:val="18"/>
              </w:rPr>
              <w:t>4</w:t>
            </w:r>
            <w:r w:rsidRPr="009D154E">
              <w:rPr>
                <w:rFonts w:ascii="Times New Roman" w:hAnsi="Times New Roman"/>
                <w:b/>
                <w:bCs/>
                <w:sz w:val="20"/>
                <w:szCs w:val="24"/>
              </w:rPr>
              <w:fldChar w:fldCharType="end"/>
            </w:r>
          </w:p>
        </w:sdtContent>
      </w:sdt>
    </w:sdtContent>
  </w:sdt>
  <w:p w14:paraId="1EEC5296" w14:textId="77777777" w:rsidR="008B145D" w:rsidRPr="009D154E" w:rsidRDefault="008B145D">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DC3DF" w14:textId="77777777" w:rsidR="00B86F51" w:rsidRDefault="00B86F51" w:rsidP="00B76E11">
      <w:pPr>
        <w:spacing w:after="0" w:line="240" w:lineRule="auto"/>
      </w:pPr>
      <w:r>
        <w:separator/>
      </w:r>
    </w:p>
  </w:footnote>
  <w:footnote w:type="continuationSeparator" w:id="0">
    <w:p w14:paraId="342BB9C3" w14:textId="77777777" w:rsidR="00B86F51" w:rsidRDefault="00B86F51" w:rsidP="00B76E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81AC1"/>
    <w:multiLevelType w:val="hybridMultilevel"/>
    <w:tmpl w:val="215ABAB4"/>
    <w:lvl w:ilvl="0" w:tplc="F4DC4A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99F5313"/>
    <w:multiLevelType w:val="hybridMultilevel"/>
    <w:tmpl w:val="954050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34B488F"/>
    <w:multiLevelType w:val="multilevel"/>
    <w:tmpl w:val="E932C57C"/>
    <w:lvl w:ilvl="0">
      <w:start w:val="1"/>
      <w:numFmt w:val="decimal"/>
      <w:pStyle w:val="RMRFLegalPara1"/>
      <w:lvlText w:val="%1."/>
      <w:lvlJc w:val="left"/>
      <w:pPr>
        <w:tabs>
          <w:tab w:val="num" w:pos="720"/>
        </w:tabs>
        <w:ind w:left="720" w:hanging="720"/>
      </w:pPr>
      <w:rPr>
        <w:rFonts w:hint="default"/>
      </w:rPr>
    </w:lvl>
    <w:lvl w:ilvl="1">
      <w:start w:val="1"/>
      <w:numFmt w:val="decimal"/>
      <w:pStyle w:val="RMRFLegalPara2"/>
      <w:lvlText w:val="%1.%2."/>
      <w:lvlJc w:val="left"/>
      <w:pPr>
        <w:tabs>
          <w:tab w:val="num" w:pos="720"/>
        </w:tabs>
        <w:ind w:left="720" w:hanging="720"/>
      </w:pPr>
      <w:rPr>
        <w:rFonts w:hint="default"/>
        <w:b w:val="0"/>
      </w:rPr>
    </w:lvl>
    <w:lvl w:ilvl="2">
      <w:start w:val="1"/>
      <w:numFmt w:val="lowerLetter"/>
      <w:pStyle w:val="RMRFLegalPara3"/>
      <w:lvlText w:val="%3."/>
      <w:lvlJc w:val="left"/>
      <w:pPr>
        <w:tabs>
          <w:tab w:val="num" w:pos="1440"/>
        </w:tabs>
        <w:ind w:left="1440" w:hanging="720"/>
      </w:pPr>
      <w:rPr>
        <w:rFonts w:hint="default"/>
      </w:rPr>
    </w:lvl>
    <w:lvl w:ilvl="3">
      <w:start w:val="1"/>
      <w:numFmt w:val="lowerRoman"/>
      <w:pStyle w:val="RMRFLegalPara4"/>
      <w:lvlText w:val="%4."/>
      <w:lvlJc w:val="left"/>
      <w:pPr>
        <w:tabs>
          <w:tab w:val="num" w:pos="2160"/>
        </w:tabs>
        <w:ind w:left="2160" w:hanging="720"/>
      </w:pPr>
      <w:rPr>
        <w:rFonts w:hint="default"/>
      </w:rPr>
    </w:lvl>
    <w:lvl w:ilvl="4">
      <w:start w:val="1"/>
      <w:numFmt w:val="none"/>
      <w:lvlText w:val=""/>
      <w:lvlJc w:val="left"/>
      <w:pPr>
        <w:tabs>
          <w:tab w:val="num" w:pos="2520"/>
        </w:tabs>
        <w:ind w:left="2232" w:hanging="792"/>
      </w:pPr>
      <w:rPr>
        <w:rFonts w:hint="default"/>
      </w:rPr>
    </w:lvl>
    <w:lvl w:ilvl="5">
      <w:start w:val="1"/>
      <w:numFmt w:val="none"/>
      <w:lvlText w:val=""/>
      <w:lvlJc w:val="left"/>
      <w:pPr>
        <w:tabs>
          <w:tab w:val="num" w:pos="2880"/>
        </w:tabs>
        <w:ind w:left="2736" w:hanging="936"/>
      </w:pPr>
      <w:rPr>
        <w:rFonts w:hint="default"/>
      </w:rPr>
    </w:lvl>
    <w:lvl w:ilvl="6">
      <w:start w:val="1"/>
      <w:numFmt w:val="none"/>
      <w:lvlText w:val=""/>
      <w:lvlJc w:val="left"/>
      <w:pPr>
        <w:tabs>
          <w:tab w:val="num" w:pos="3600"/>
        </w:tabs>
        <w:ind w:left="3240" w:hanging="1080"/>
      </w:pPr>
      <w:rPr>
        <w:rFonts w:hint="default"/>
      </w:rPr>
    </w:lvl>
    <w:lvl w:ilvl="7">
      <w:start w:val="1"/>
      <w:numFmt w:val="none"/>
      <w:lvlText w:val=""/>
      <w:lvlJc w:val="left"/>
      <w:pPr>
        <w:tabs>
          <w:tab w:val="num" w:pos="3960"/>
        </w:tabs>
        <w:ind w:left="3744" w:hanging="1224"/>
      </w:pPr>
      <w:rPr>
        <w:rFonts w:hint="default"/>
      </w:rPr>
    </w:lvl>
    <w:lvl w:ilvl="8">
      <w:start w:val="1"/>
      <w:numFmt w:val="none"/>
      <w:lvlText w:val=""/>
      <w:lvlJc w:val="left"/>
      <w:pPr>
        <w:tabs>
          <w:tab w:val="num" w:pos="4680"/>
        </w:tabs>
        <w:ind w:left="4320" w:hanging="1440"/>
      </w:pPr>
      <w:rPr>
        <w:rFonts w:hint="default"/>
      </w:rPr>
    </w:lvl>
  </w:abstractNum>
  <w:abstractNum w:abstractNumId="3" w15:restartNumberingAfterBreak="0">
    <w:nsid w:val="49A03042"/>
    <w:multiLevelType w:val="hybridMultilevel"/>
    <w:tmpl w:val="03B0C718"/>
    <w:lvl w:ilvl="0" w:tplc="F4DC4A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8C6D6D"/>
    <w:multiLevelType w:val="hybridMultilevel"/>
    <w:tmpl w:val="877E8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BA218B8"/>
    <w:multiLevelType w:val="hybridMultilevel"/>
    <w:tmpl w:val="0D98C4AE"/>
    <w:lvl w:ilvl="0" w:tplc="F4DC4A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3810D6F"/>
    <w:multiLevelType w:val="hybridMultilevel"/>
    <w:tmpl w:val="20D623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rpk4DUWob+6wdWdOtuNU7owjMAnEgB4cC1z11OlpuVWDr1UwOh9QB8yxWEknU4Sad91jW/nz9zFDmSCMLB/NBA==" w:salt="PFhk+/Y3KonNMNzrdE69k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yMDU1NTQzMjA1NjdX0lEKTi0uzszPAykwNK0FAOcOfZItAAAA"/>
  </w:docVars>
  <w:rsids>
    <w:rsidRoot w:val="004868BF"/>
    <w:rsid w:val="0001473A"/>
    <w:rsid w:val="00015A46"/>
    <w:rsid w:val="00057F19"/>
    <w:rsid w:val="00061115"/>
    <w:rsid w:val="0007156D"/>
    <w:rsid w:val="000A55D2"/>
    <w:rsid w:val="000C3F7D"/>
    <w:rsid w:val="000C5F0B"/>
    <w:rsid w:val="000E4FBC"/>
    <w:rsid w:val="000F37D4"/>
    <w:rsid w:val="00114735"/>
    <w:rsid w:val="00120099"/>
    <w:rsid w:val="001377E5"/>
    <w:rsid w:val="00150173"/>
    <w:rsid w:val="00150E50"/>
    <w:rsid w:val="00156383"/>
    <w:rsid w:val="0015706C"/>
    <w:rsid w:val="00164275"/>
    <w:rsid w:val="0017443F"/>
    <w:rsid w:val="001872B4"/>
    <w:rsid w:val="001A2EB5"/>
    <w:rsid w:val="001D494E"/>
    <w:rsid w:val="001D782D"/>
    <w:rsid w:val="0020534F"/>
    <w:rsid w:val="00216F19"/>
    <w:rsid w:val="00224283"/>
    <w:rsid w:val="002247FF"/>
    <w:rsid w:val="00232B2D"/>
    <w:rsid w:val="00234D18"/>
    <w:rsid w:val="0025039C"/>
    <w:rsid w:val="002544C2"/>
    <w:rsid w:val="00270CE8"/>
    <w:rsid w:val="00277F5B"/>
    <w:rsid w:val="002B418B"/>
    <w:rsid w:val="002B5098"/>
    <w:rsid w:val="002B637B"/>
    <w:rsid w:val="002B653C"/>
    <w:rsid w:val="002C5B45"/>
    <w:rsid w:val="002E09F6"/>
    <w:rsid w:val="002E4E78"/>
    <w:rsid w:val="0030023B"/>
    <w:rsid w:val="00301E4E"/>
    <w:rsid w:val="00323792"/>
    <w:rsid w:val="00332BE4"/>
    <w:rsid w:val="003357E4"/>
    <w:rsid w:val="003365A0"/>
    <w:rsid w:val="0033668D"/>
    <w:rsid w:val="00357BB2"/>
    <w:rsid w:val="00366D63"/>
    <w:rsid w:val="003732DA"/>
    <w:rsid w:val="003734EA"/>
    <w:rsid w:val="00382E3F"/>
    <w:rsid w:val="00395F53"/>
    <w:rsid w:val="003A6778"/>
    <w:rsid w:val="003B18C2"/>
    <w:rsid w:val="003C1422"/>
    <w:rsid w:val="003C4D86"/>
    <w:rsid w:val="003D4A97"/>
    <w:rsid w:val="003E4C63"/>
    <w:rsid w:val="003E711A"/>
    <w:rsid w:val="003F3B48"/>
    <w:rsid w:val="00402570"/>
    <w:rsid w:val="00403C87"/>
    <w:rsid w:val="004330CE"/>
    <w:rsid w:val="0045356B"/>
    <w:rsid w:val="00467950"/>
    <w:rsid w:val="004774D6"/>
    <w:rsid w:val="004817C7"/>
    <w:rsid w:val="00484518"/>
    <w:rsid w:val="004868BF"/>
    <w:rsid w:val="004912BD"/>
    <w:rsid w:val="004A150E"/>
    <w:rsid w:val="004D15C2"/>
    <w:rsid w:val="004E57A1"/>
    <w:rsid w:val="004E5944"/>
    <w:rsid w:val="004F0185"/>
    <w:rsid w:val="004F6C9B"/>
    <w:rsid w:val="0050372B"/>
    <w:rsid w:val="00530EC0"/>
    <w:rsid w:val="005348F7"/>
    <w:rsid w:val="00556879"/>
    <w:rsid w:val="00557ECC"/>
    <w:rsid w:val="00565692"/>
    <w:rsid w:val="00572D8D"/>
    <w:rsid w:val="00580944"/>
    <w:rsid w:val="0058450C"/>
    <w:rsid w:val="00587F3C"/>
    <w:rsid w:val="00593AF5"/>
    <w:rsid w:val="005950FE"/>
    <w:rsid w:val="005A05BE"/>
    <w:rsid w:val="005A0AB5"/>
    <w:rsid w:val="005B2709"/>
    <w:rsid w:val="005C5E01"/>
    <w:rsid w:val="005C62C6"/>
    <w:rsid w:val="005D0621"/>
    <w:rsid w:val="005D0EF1"/>
    <w:rsid w:val="005D21A2"/>
    <w:rsid w:val="005F55CD"/>
    <w:rsid w:val="006033A2"/>
    <w:rsid w:val="00603562"/>
    <w:rsid w:val="006124D1"/>
    <w:rsid w:val="006318AE"/>
    <w:rsid w:val="006547EE"/>
    <w:rsid w:val="006551FB"/>
    <w:rsid w:val="0068265B"/>
    <w:rsid w:val="00693002"/>
    <w:rsid w:val="006A0594"/>
    <w:rsid w:val="006A752D"/>
    <w:rsid w:val="006C110D"/>
    <w:rsid w:val="006C5075"/>
    <w:rsid w:val="006D660E"/>
    <w:rsid w:val="006E49ED"/>
    <w:rsid w:val="00741431"/>
    <w:rsid w:val="0074158E"/>
    <w:rsid w:val="0075582A"/>
    <w:rsid w:val="0076083A"/>
    <w:rsid w:val="00772264"/>
    <w:rsid w:val="0077697C"/>
    <w:rsid w:val="007805E0"/>
    <w:rsid w:val="00784D76"/>
    <w:rsid w:val="00786C38"/>
    <w:rsid w:val="00793286"/>
    <w:rsid w:val="00794F5D"/>
    <w:rsid w:val="007A25BA"/>
    <w:rsid w:val="007A6E1E"/>
    <w:rsid w:val="007B27F6"/>
    <w:rsid w:val="007B4477"/>
    <w:rsid w:val="007C3836"/>
    <w:rsid w:val="007D101D"/>
    <w:rsid w:val="007D4BA3"/>
    <w:rsid w:val="007D7BDB"/>
    <w:rsid w:val="007E2572"/>
    <w:rsid w:val="007E412A"/>
    <w:rsid w:val="00811937"/>
    <w:rsid w:val="00815688"/>
    <w:rsid w:val="008313AA"/>
    <w:rsid w:val="00844997"/>
    <w:rsid w:val="0086048B"/>
    <w:rsid w:val="00872F26"/>
    <w:rsid w:val="0088467A"/>
    <w:rsid w:val="008906F7"/>
    <w:rsid w:val="00890952"/>
    <w:rsid w:val="008A2322"/>
    <w:rsid w:val="008B145D"/>
    <w:rsid w:val="008C00FF"/>
    <w:rsid w:val="008C2A36"/>
    <w:rsid w:val="008D474D"/>
    <w:rsid w:val="008D5EF4"/>
    <w:rsid w:val="008E62DD"/>
    <w:rsid w:val="008E696F"/>
    <w:rsid w:val="008E77C0"/>
    <w:rsid w:val="008E799B"/>
    <w:rsid w:val="008F7B02"/>
    <w:rsid w:val="00901B34"/>
    <w:rsid w:val="00932399"/>
    <w:rsid w:val="00933B0B"/>
    <w:rsid w:val="009500D6"/>
    <w:rsid w:val="00964ECD"/>
    <w:rsid w:val="0097051E"/>
    <w:rsid w:val="00971BC4"/>
    <w:rsid w:val="00984274"/>
    <w:rsid w:val="009915A6"/>
    <w:rsid w:val="009B549F"/>
    <w:rsid w:val="009D154E"/>
    <w:rsid w:val="009E07C9"/>
    <w:rsid w:val="009E303E"/>
    <w:rsid w:val="009F2EE6"/>
    <w:rsid w:val="00A2405D"/>
    <w:rsid w:val="00A24245"/>
    <w:rsid w:val="00A25102"/>
    <w:rsid w:val="00A64FCC"/>
    <w:rsid w:val="00A921BB"/>
    <w:rsid w:val="00AA2B7E"/>
    <w:rsid w:val="00AA31E9"/>
    <w:rsid w:val="00AB59FF"/>
    <w:rsid w:val="00AC3A22"/>
    <w:rsid w:val="00AD617C"/>
    <w:rsid w:val="00AD7D3D"/>
    <w:rsid w:val="00AF0308"/>
    <w:rsid w:val="00B00F57"/>
    <w:rsid w:val="00B06D0B"/>
    <w:rsid w:val="00B10037"/>
    <w:rsid w:val="00B14435"/>
    <w:rsid w:val="00B20A37"/>
    <w:rsid w:val="00B23825"/>
    <w:rsid w:val="00B243A1"/>
    <w:rsid w:val="00B46EED"/>
    <w:rsid w:val="00B524C5"/>
    <w:rsid w:val="00B70BE2"/>
    <w:rsid w:val="00B76E11"/>
    <w:rsid w:val="00B86F51"/>
    <w:rsid w:val="00B90C8F"/>
    <w:rsid w:val="00BA678A"/>
    <w:rsid w:val="00BC5260"/>
    <w:rsid w:val="00BE3732"/>
    <w:rsid w:val="00BE4018"/>
    <w:rsid w:val="00BF4F20"/>
    <w:rsid w:val="00C05662"/>
    <w:rsid w:val="00C30B83"/>
    <w:rsid w:val="00C62106"/>
    <w:rsid w:val="00C62C36"/>
    <w:rsid w:val="00C6669A"/>
    <w:rsid w:val="00C83684"/>
    <w:rsid w:val="00C83685"/>
    <w:rsid w:val="00C83A4D"/>
    <w:rsid w:val="00C860BC"/>
    <w:rsid w:val="00C8700D"/>
    <w:rsid w:val="00C936BF"/>
    <w:rsid w:val="00C96C68"/>
    <w:rsid w:val="00CA48B9"/>
    <w:rsid w:val="00CB3FD7"/>
    <w:rsid w:val="00CC2F8B"/>
    <w:rsid w:val="00CD2EBB"/>
    <w:rsid w:val="00CE05B4"/>
    <w:rsid w:val="00CE36DA"/>
    <w:rsid w:val="00CE394A"/>
    <w:rsid w:val="00CE4720"/>
    <w:rsid w:val="00CF10CE"/>
    <w:rsid w:val="00D0709D"/>
    <w:rsid w:val="00D236FF"/>
    <w:rsid w:val="00D322D1"/>
    <w:rsid w:val="00D54A67"/>
    <w:rsid w:val="00D575E7"/>
    <w:rsid w:val="00DA1183"/>
    <w:rsid w:val="00DC74EC"/>
    <w:rsid w:val="00DC76B3"/>
    <w:rsid w:val="00DD0EEE"/>
    <w:rsid w:val="00DF2BFC"/>
    <w:rsid w:val="00E02F39"/>
    <w:rsid w:val="00E150A1"/>
    <w:rsid w:val="00E27A6C"/>
    <w:rsid w:val="00E325ED"/>
    <w:rsid w:val="00E373E6"/>
    <w:rsid w:val="00E41100"/>
    <w:rsid w:val="00E52913"/>
    <w:rsid w:val="00E53B96"/>
    <w:rsid w:val="00E5444A"/>
    <w:rsid w:val="00E55CE8"/>
    <w:rsid w:val="00E67C24"/>
    <w:rsid w:val="00E7419B"/>
    <w:rsid w:val="00E77A1F"/>
    <w:rsid w:val="00E926DF"/>
    <w:rsid w:val="00EC08E6"/>
    <w:rsid w:val="00EC7511"/>
    <w:rsid w:val="00EF20EC"/>
    <w:rsid w:val="00EF3CEF"/>
    <w:rsid w:val="00F00E0B"/>
    <w:rsid w:val="00F11AFA"/>
    <w:rsid w:val="00F16E31"/>
    <w:rsid w:val="00F20D36"/>
    <w:rsid w:val="00F22E87"/>
    <w:rsid w:val="00F302DD"/>
    <w:rsid w:val="00F40EC4"/>
    <w:rsid w:val="00F61470"/>
    <w:rsid w:val="00F764CC"/>
    <w:rsid w:val="00F818D5"/>
    <w:rsid w:val="00F96048"/>
    <w:rsid w:val="00FA2EE2"/>
    <w:rsid w:val="00FA5182"/>
    <w:rsid w:val="00FB1F18"/>
    <w:rsid w:val="00FB7564"/>
    <w:rsid w:val="00FC012E"/>
    <w:rsid w:val="00FC53BB"/>
    <w:rsid w:val="00FE6AD0"/>
    <w:rsid w:val="00FF234B"/>
    <w:rsid w:val="00FF6879"/>
    <w:rsid w:val="00FF75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C522C"/>
  <w15:docId w15:val="{EB3E29B2-681E-4348-BACD-534A9117A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1E4E"/>
    <w:pPr>
      <w:spacing w:after="200" w:line="276" w:lineRule="auto"/>
    </w:pPr>
    <w:rPr>
      <w:sz w:val="22"/>
      <w:szCs w:val="22"/>
      <w:lang w:val="en-CA"/>
    </w:rPr>
  </w:style>
  <w:style w:type="paragraph" w:styleId="Heading1">
    <w:name w:val="heading 1"/>
    <w:basedOn w:val="Normal"/>
    <w:next w:val="Normal"/>
    <w:link w:val="Heading1Char"/>
    <w:uiPriority w:val="9"/>
    <w:qFormat/>
    <w:rsid w:val="004868BF"/>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4868BF"/>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68BF"/>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4868BF"/>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4868BF"/>
    <w:rPr>
      <w:rFonts w:ascii="Cambria" w:eastAsia="Times New Roman" w:hAnsi="Cambria" w:cs="Times New Roman"/>
      <w:color w:val="17365D"/>
      <w:spacing w:val="5"/>
      <w:kern w:val="28"/>
      <w:sz w:val="52"/>
      <w:szCs w:val="52"/>
    </w:rPr>
  </w:style>
  <w:style w:type="character" w:customStyle="1" w:styleId="Heading2Char">
    <w:name w:val="Heading 2 Char"/>
    <w:basedOn w:val="DefaultParagraphFont"/>
    <w:link w:val="Heading2"/>
    <w:uiPriority w:val="9"/>
    <w:rsid w:val="004868BF"/>
    <w:rPr>
      <w:rFonts w:ascii="Cambria" w:eastAsia="Times New Roman" w:hAnsi="Cambria" w:cs="Times New Roman"/>
      <w:b/>
      <w:bCs/>
      <w:color w:val="4F81BD"/>
      <w:sz w:val="26"/>
      <w:szCs w:val="26"/>
    </w:rPr>
  </w:style>
  <w:style w:type="table" w:styleId="TableGrid">
    <w:name w:val="Table Grid"/>
    <w:basedOn w:val="TableNormal"/>
    <w:uiPriority w:val="59"/>
    <w:rsid w:val="004868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6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E11"/>
  </w:style>
  <w:style w:type="paragraph" w:styleId="Footer">
    <w:name w:val="footer"/>
    <w:basedOn w:val="Normal"/>
    <w:link w:val="FooterChar"/>
    <w:uiPriority w:val="99"/>
    <w:unhideWhenUsed/>
    <w:rsid w:val="00B76E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E11"/>
  </w:style>
  <w:style w:type="paragraph" w:styleId="BalloonText">
    <w:name w:val="Balloon Text"/>
    <w:basedOn w:val="Normal"/>
    <w:link w:val="BalloonTextChar"/>
    <w:uiPriority w:val="99"/>
    <w:semiHidden/>
    <w:unhideWhenUsed/>
    <w:rsid w:val="00B76E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6E11"/>
    <w:rPr>
      <w:rFonts w:ascii="Tahoma" w:hAnsi="Tahoma" w:cs="Tahoma"/>
      <w:sz w:val="16"/>
      <w:szCs w:val="16"/>
    </w:rPr>
  </w:style>
  <w:style w:type="paragraph" w:customStyle="1" w:styleId="Sign">
    <w:name w:val="Sign"/>
    <w:basedOn w:val="Normal"/>
    <w:rsid w:val="005C5E01"/>
    <w:pPr>
      <w:keepNext/>
      <w:spacing w:after="0" w:line="240" w:lineRule="auto"/>
      <w:jc w:val="both"/>
    </w:pPr>
    <w:rPr>
      <w:rFonts w:ascii="Times New Roman" w:eastAsia="Times New Roman" w:hAnsi="Times New Roman"/>
      <w:b/>
      <w:caps/>
      <w:sz w:val="24"/>
      <w:szCs w:val="24"/>
    </w:rPr>
  </w:style>
  <w:style w:type="paragraph" w:customStyle="1" w:styleId="Default">
    <w:name w:val="Default"/>
    <w:rsid w:val="00C96C68"/>
    <w:pPr>
      <w:autoSpaceDE w:val="0"/>
      <w:autoSpaceDN w:val="0"/>
      <w:adjustRightInd w:val="0"/>
    </w:pPr>
    <w:rPr>
      <w:rFonts w:cs="Calibri"/>
      <w:color w:val="000000"/>
      <w:sz w:val="24"/>
      <w:szCs w:val="24"/>
    </w:rPr>
  </w:style>
  <w:style w:type="character" w:styleId="Hyperlink">
    <w:name w:val="Hyperlink"/>
    <w:basedOn w:val="DefaultParagraphFont"/>
    <w:uiPriority w:val="99"/>
    <w:unhideWhenUsed/>
    <w:rsid w:val="009915A6"/>
    <w:rPr>
      <w:color w:val="0000FF"/>
      <w:u w:val="single"/>
    </w:rPr>
  </w:style>
  <w:style w:type="paragraph" w:styleId="ListParagraph">
    <w:name w:val="List Paragraph"/>
    <w:basedOn w:val="Normal"/>
    <w:uiPriority w:val="34"/>
    <w:qFormat/>
    <w:rsid w:val="000A55D2"/>
    <w:pPr>
      <w:ind w:left="720"/>
      <w:contextualSpacing/>
    </w:pPr>
  </w:style>
  <w:style w:type="paragraph" w:styleId="EndnoteText">
    <w:name w:val="endnote text"/>
    <w:basedOn w:val="Normal"/>
    <w:link w:val="EndnoteTextChar"/>
    <w:uiPriority w:val="99"/>
    <w:semiHidden/>
    <w:unhideWhenUsed/>
    <w:rsid w:val="00E02F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2F39"/>
    <w:rPr>
      <w:lang w:val="en-CA"/>
    </w:rPr>
  </w:style>
  <w:style w:type="character" w:styleId="EndnoteReference">
    <w:name w:val="endnote reference"/>
    <w:basedOn w:val="DefaultParagraphFont"/>
    <w:uiPriority w:val="99"/>
    <w:semiHidden/>
    <w:unhideWhenUsed/>
    <w:rsid w:val="00E02F39"/>
    <w:rPr>
      <w:vertAlign w:val="superscript"/>
    </w:rPr>
  </w:style>
  <w:style w:type="paragraph" w:customStyle="1" w:styleId="RMRFLegalPara1">
    <w:name w:val="RMRF LegalPara 1"/>
    <w:basedOn w:val="Normal"/>
    <w:rsid w:val="005C62C6"/>
    <w:pPr>
      <w:numPr>
        <w:numId w:val="7"/>
      </w:numPr>
      <w:spacing w:after="240" w:line="240" w:lineRule="auto"/>
    </w:pPr>
    <w:rPr>
      <w:rFonts w:ascii="Times New Roman" w:eastAsia="Times New Roman" w:hAnsi="Times New Roman"/>
      <w:sz w:val="24"/>
      <w:szCs w:val="24"/>
    </w:rPr>
  </w:style>
  <w:style w:type="paragraph" w:customStyle="1" w:styleId="RMRFLegalPara2">
    <w:name w:val="RMRF LegalPara 2"/>
    <w:basedOn w:val="RMRFLegalPara1"/>
    <w:rsid w:val="005C62C6"/>
    <w:pPr>
      <w:numPr>
        <w:ilvl w:val="1"/>
      </w:numPr>
    </w:pPr>
  </w:style>
  <w:style w:type="paragraph" w:customStyle="1" w:styleId="RMRFLegalPara3">
    <w:name w:val="RMRF LegalPara 3"/>
    <w:basedOn w:val="RMRFLegalPara1"/>
    <w:rsid w:val="005C62C6"/>
    <w:pPr>
      <w:numPr>
        <w:ilvl w:val="2"/>
      </w:numPr>
    </w:pPr>
  </w:style>
  <w:style w:type="paragraph" w:customStyle="1" w:styleId="RMRFLegalPara4">
    <w:name w:val="RMRF LegalPara 4"/>
    <w:basedOn w:val="RMRFLegalPara1"/>
    <w:rsid w:val="005C62C6"/>
    <w:pPr>
      <w:numPr>
        <w:ilvl w:val="3"/>
      </w:numPr>
    </w:pPr>
  </w:style>
  <w:style w:type="character" w:styleId="CommentReference">
    <w:name w:val="annotation reference"/>
    <w:basedOn w:val="DefaultParagraphFont"/>
    <w:uiPriority w:val="99"/>
    <w:semiHidden/>
    <w:unhideWhenUsed/>
    <w:rsid w:val="00057F19"/>
    <w:rPr>
      <w:sz w:val="16"/>
      <w:szCs w:val="16"/>
    </w:rPr>
  </w:style>
  <w:style w:type="paragraph" w:styleId="CommentText">
    <w:name w:val="annotation text"/>
    <w:basedOn w:val="Normal"/>
    <w:link w:val="CommentTextChar"/>
    <w:uiPriority w:val="99"/>
    <w:semiHidden/>
    <w:unhideWhenUsed/>
    <w:rsid w:val="00057F19"/>
    <w:pPr>
      <w:spacing w:line="240" w:lineRule="auto"/>
    </w:pPr>
    <w:rPr>
      <w:sz w:val="20"/>
      <w:szCs w:val="20"/>
    </w:rPr>
  </w:style>
  <w:style w:type="character" w:customStyle="1" w:styleId="CommentTextChar">
    <w:name w:val="Comment Text Char"/>
    <w:basedOn w:val="DefaultParagraphFont"/>
    <w:link w:val="CommentText"/>
    <w:uiPriority w:val="99"/>
    <w:semiHidden/>
    <w:rsid w:val="00057F19"/>
    <w:rPr>
      <w:lang w:val="en-CA"/>
    </w:rPr>
  </w:style>
  <w:style w:type="paragraph" w:styleId="CommentSubject">
    <w:name w:val="annotation subject"/>
    <w:basedOn w:val="CommentText"/>
    <w:next w:val="CommentText"/>
    <w:link w:val="CommentSubjectChar"/>
    <w:uiPriority w:val="99"/>
    <w:semiHidden/>
    <w:unhideWhenUsed/>
    <w:rsid w:val="00057F19"/>
    <w:rPr>
      <w:b/>
      <w:bCs/>
    </w:rPr>
  </w:style>
  <w:style w:type="character" w:customStyle="1" w:styleId="CommentSubjectChar">
    <w:name w:val="Comment Subject Char"/>
    <w:basedOn w:val="CommentTextChar"/>
    <w:link w:val="CommentSubject"/>
    <w:uiPriority w:val="99"/>
    <w:semiHidden/>
    <w:rsid w:val="00057F19"/>
    <w:rPr>
      <w:b/>
      <w:bCs/>
      <w:lang w:val="en-CA"/>
    </w:rPr>
  </w:style>
  <w:style w:type="character" w:styleId="PlaceholderText">
    <w:name w:val="Placeholder Text"/>
    <w:basedOn w:val="DefaultParagraphFont"/>
    <w:uiPriority w:val="99"/>
    <w:semiHidden/>
    <w:rsid w:val="00B144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212955">
      <w:bodyDiv w:val="1"/>
      <w:marLeft w:val="0"/>
      <w:marRight w:val="0"/>
      <w:marTop w:val="0"/>
      <w:marBottom w:val="0"/>
      <w:divBdr>
        <w:top w:val="none" w:sz="0" w:space="0" w:color="auto"/>
        <w:left w:val="none" w:sz="0" w:space="0" w:color="auto"/>
        <w:bottom w:val="none" w:sz="0" w:space="0" w:color="auto"/>
        <w:right w:val="none" w:sz="0" w:space="0" w:color="auto"/>
      </w:divBdr>
    </w:div>
    <w:div w:id="464934272">
      <w:bodyDiv w:val="1"/>
      <w:marLeft w:val="0"/>
      <w:marRight w:val="0"/>
      <w:marTop w:val="0"/>
      <w:marBottom w:val="0"/>
      <w:divBdr>
        <w:top w:val="none" w:sz="0" w:space="0" w:color="auto"/>
        <w:left w:val="none" w:sz="0" w:space="0" w:color="auto"/>
        <w:bottom w:val="none" w:sz="0" w:space="0" w:color="auto"/>
        <w:right w:val="none" w:sz="0" w:space="0" w:color="auto"/>
      </w:divBdr>
    </w:div>
    <w:div w:id="1321426022">
      <w:bodyDiv w:val="1"/>
      <w:marLeft w:val="0"/>
      <w:marRight w:val="0"/>
      <w:marTop w:val="0"/>
      <w:marBottom w:val="0"/>
      <w:divBdr>
        <w:top w:val="none" w:sz="0" w:space="0" w:color="auto"/>
        <w:left w:val="none" w:sz="0" w:space="0" w:color="auto"/>
        <w:bottom w:val="none" w:sz="0" w:space="0" w:color="auto"/>
        <w:right w:val="none" w:sz="0" w:space="0" w:color="auto"/>
      </w:divBdr>
    </w:div>
    <w:div w:id="1428230888">
      <w:bodyDiv w:val="1"/>
      <w:marLeft w:val="0"/>
      <w:marRight w:val="0"/>
      <w:marTop w:val="0"/>
      <w:marBottom w:val="0"/>
      <w:divBdr>
        <w:top w:val="none" w:sz="0" w:space="0" w:color="auto"/>
        <w:left w:val="none" w:sz="0" w:space="0" w:color="auto"/>
        <w:bottom w:val="none" w:sz="0" w:space="0" w:color="auto"/>
        <w:right w:val="none" w:sz="0" w:space="0" w:color="auto"/>
      </w:divBdr>
    </w:div>
    <w:div w:id="1719162030">
      <w:bodyDiv w:val="1"/>
      <w:marLeft w:val="0"/>
      <w:marRight w:val="0"/>
      <w:marTop w:val="0"/>
      <w:marBottom w:val="0"/>
      <w:divBdr>
        <w:top w:val="none" w:sz="0" w:space="0" w:color="auto"/>
        <w:left w:val="none" w:sz="0" w:space="0" w:color="auto"/>
        <w:bottom w:val="none" w:sz="0" w:space="0" w:color="auto"/>
        <w:right w:val="none" w:sz="0" w:space="0" w:color="auto"/>
      </w:divBdr>
    </w:div>
    <w:div w:id="200088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876FCAFCED454F8F20257FFAA7E7F4"/>
        <w:category>
          <w:name w:val="General"/>
          <w:gallery w:val="placeholder"/>
        </w:category>
        <w:types>
          <w:type w:val="bbPlcHdr"/>
        </w:types>
        <w:behaviors>
          <w:behavior w:val="content"/>
        </w:behaviors>
        <w:guid w:val="{4DC36A0F-99AD-4316-AEA0-859B4654166F}"/>
      </w:docPartPr>
      <w:docPartBody>
        <w:p w:rsidR="00BF0695" w:rsidRDefault="00ED093D">
          <w:pPr>
            <w:pStyle w:val="1F876FCAFCED454F8F20257FFAA7E7F410"/>
          </w:pPr>
          <w:r w:rsidRPr="009D154E">
            <w:rPr>
              <w:rStyle w:val="PlaceholderText"/>
              <w:rFonts w:ascii="Times New Roman" w:hAnsi="Times New Roman"/>
              <w:sz w:val="18"/>
              <w:szCs w:val="18"/>
              <w:shd w:val="clear" w:color="auto" w:fill="FFFFCC"/>
            </w:rPr>
            <w:t>Choose an item.</w:t>
          </w:r>
        </w:p>
      </w:docPartBody>
    </w:docPart>
    <w:docPart>
      <w:docPartPr>
        <w:name w:val="F2CEA7DC790D45B484134A1C86C0A1D7"/>
        <w:category>
          <w:name w:val="General"/>
          <w:gallery w:val="placeholder"/>
        </w:category>
        <w:types>
          <w:type w:val="bbPlcHdr"/>
        </w:types>
        <w:behaviors>
          <w:behavior w:val="content"/>
        </w:behaviors>
        <w:guid w:val="{6570BA23-541F-4BBE-8E81-306FA3E4A592}"/>
      </w:docPartPr>
      <w:docPartBody>
        <w:p w:rsidR="00BF0695" w:rsidRDefault="00ED093D">
          <w:pPr>
            <w:pStyle w:val="F2CEA7DC790D45B484134A1C86C0A1D710"/>
          </w:pPr>
          <w:r w:rsidRPr="009D154E">
            <w:rPr>
              <w:rStyle w:val="PlaceholderText"/>
              <w:rFonts w:ascii="Times New Roman" w:hAnsi="Times New Roman"/>
              <w:sz w:val="18"/>
              <w:szCs w:val="18"/>
              <w:shd w:val="clear" w:color="auto" w:fill="FFFFCC"/>
            </w:rPr>
            <w:t>Enter text.</w:t>
          </w:r>
        </w:p>
      </w:docPartBody>
    </w:docPart>
    <w:docPart>
      <w:docPartPr>
        <w:name w:val="8F1D49DC75FE4131B94C66FBCB2B261D"/>
        <w:category>
          <w:name w:val="General"/>
          <w:gallery w:val="placeholder"/>
        </w:category>
        <w:types>
          <w:type w:val="bbPlcHdr"/>
        </w:types>
        <w:behaviors>
          <w:behavior w:val="content"/>
        </w:behaviors>
        <w:guid w:val="{3BAF693F-8EED-4D2F-B6E5-D5FD1CBF8805}"/>
      </w:docPartPr>
      <w:docPartBody>
        <w:p w:rsidR="00BF0695" w:rsidRDefault="00ED093D">
          <w:pPr>
            <w:pStyle w:val="8F1D49DC75FE4131B94C66FBCB2B261D10"/>
          </w:pPr>
          <w:r w:rsidRPr="009D154E">
            <w:rPr>
              <w:rStyle w:val="PlaceholderText"/>
              <w:rFonts w:ascii="Times New Roman" w:hAnsi="Times New Roman"/>
              <w:sz w:val="18"/>
              <w:szCs w:val="18"/>
              <w:shd w:val="clear" w:color="auto" w:fill="FFFFCC"/>
            </w:rPr>
            <w:t>Enter text.</w:t>
          </w:r>
        </w:p>
      </w:docPartBody>
    </w:docPart>
    <w:docPart>
      <w:docPartPr>
        <w:name w:val="9D3F2465555B41AE97C9C34EC3372289"/>
        <w:category>
          <w:name w:val="General"/>
          <w:gallery w:val="placeholder"/>
        </w:category>
        <w:types>
          <w:type w:val="bbPlcHdr"/>
        </w:types>
        <w:behaviors>
          <w:behavior w:val="content"/>
        </w:behaviors>
        <w:guid w:val="{3DEAA7F5-FA36-4F8A-939B-7F140523E55A}"/>
      </w:docPartPr>
      <w:docPartBody>
        <w:p w:rsidR="00BF0695" w:rsidRDefault="00ED093D">
          <w:pPr>
            <w:pStyle w:val="9D3F2465555B41AE97C9C34EC337228910"/>
          </w:pPr>
          <w:r w:rsidRPr="009D154E">
            <w:rPr>
              <w:rStyle w:val="PlaceholderText"/>
              <w:rFonts w:ascii="Times New Roman" w:hAnsi="Times New Roman"/>
              <w:sz w:val="18"/>
              <w:szCs w:val="18"/>
              <w:shd w:val="clear" w:color="auto" w:fill="FFFFCC"/>
            </w:rPr>
            <w:t>Enter text.</w:t>
          </w:r>
        </w:p>
      </w:docPartBody>
    </w:docPart>
    <w:docPart>
      <w:docPartPr>
        <w:name w:val="DBB1BC804F614DBDA7F1E665C65696B6"/>
        <w:category>
          <w:name w:val="General"/>
          <w:gallery w:val="placeholder"/>
        </w:category>
        <w:types>
          <w:type w:val="bbPlcHdr"/>
        </w:types>
        <w:behaviors>
          <w:behavior w:val="content"/>
        </w:behaviors>
        <w:guid w:val="{11D708D7-0A13-4585-8B04-911747B46708}"/>
      </w:docPartPr>
      <w:docPartBody>
        <w:p w:rsidR="00BF0695" w:rsidRDefault="00ED093D">
          <w:pPr>
            <w:pStyle w:val="DBB1BC804F614DBDA7F1E665C65696B610"/>
          </w:pPr>
          <w:r w:rsidRPr="009D154E">
            <w:rPr>
              <w:rStyle w:val="PlaceholderText"/>
              <w:rFonts w:ascii="Times New Roman" w:hAnsi="Times New Roman"/>
              <w:sz w:val="18"/>
              <w:szCs w:val="18"/>
              <w:shd w:val="clear" w:color="auto" w:fill="FFFFCC"/>
            </w:rPr>
            <w:t>Enter text.</w:t>
          </w:r>
        </w:p>
      </w:docPartBody>
    </w:docPart>
    <w:docPart>
      <w:docPartPr>
        <w:name w:val="03562B41FE58438CAF717D8BD0F08AF5"/>
        <w:category>
          <w:name w:val="General"/>
          <w:gallery w:val="placeholder"/>
        </w:category>
        <w:types>
          <w:type w:val="bbPlcHdr"/>
        </w:types>
        <w:behaviors>
          <w:behavior w:val="content"/>
        </w:behaviors>
        <w:guid w:val="{B6B6B0CD-FF6C-4DAB-AEDB-47B87035D840}"/>
      </w:docPartPr>
      <w:docPartBody>
        <w:p w:rsidR="00BF0695" w:rsidRDefault="00ED093D">
          <w:pPr>
            <w:pStyle w:val="03562B41FE58438CAF717D8BD0F08AF510"/>
          </w:pPr>
          <w:r w:rsidRPr="009D154E">
            <w:rPr>
              <w:rStyle w:val="PlaceholderText"/>
              <w:rFonts w:ascii="Times New Roman" w:hAnsi="Times New Roman"/>
              <w:sz w:val="18"/>
              <w:szCs w:val="18"/>
              <w:shd w:val="clear" w:color="auto" w:fill="FFFFCC"/>
            </w:rPr>
            <w:t>Enter text.</w:t>
          </w:r>
        </w:p>
      </w:docPartBody>
    </w:docPart>
    <w:docPart>
      <w:docPartPr>
        <w:name w:val="D87D5C14EFC24316A935EF93A0580C34"/>
        <w:category>
          <w:name w:val="General"/>
          <w:gallery w:val="placeholder"/>
        </w:category>
        <w:types>
          <w:type w:val="bbPlcHdr"/>
        </w:types>
        <w:behaviors>
          <w:behavior w:val="content"/>
        </w:behaviors>
        <w:guid w:val="{62366A1C-0CC6-4CC5-B48F-1118C9C6B3F9}"/>
      </w:docPartPr>
      <w:docPartBody>
        <w:p w:rsidR="00BF0695" w:rsidRDefault="00ED093D">
          <w:pPr>
            <w:pStyle w:val="D87D5C14EFC24316A935EF93A0580C3410"/>
          </w:pPr>
          <w:r w:rsidRPr="009D154E">
            <w:rPr>
              <w:rStyle w:val="PlaceholderText"/>
              <w:rFonts w:ascii="Times New Roman" w:hAnsi="Times New Roman"/>
              <w:sz w:val="18"/>
              <w:szCs w:val="18"/>
              <w:shd w:val="clear" w:color="auto" w:fill="FFFFCC"/>
            </w:rPr>
            <w:t>Choose an item.</w:t>
          </w:r>
        </w:p>
      </w:docPartBody>
    </w:docPart>
    <w:docPart>
      <w:docPartPr>
        <w:name w:val="7930207CEE844974946B6E53080316C5"/>
        <w:category>
          <w:name w:val="General"/>
          <w:gallery w:val="placeholder"/>
        </w:category>
        <w:types>
          <w:type w:val="bbPlcHdr"/>
        </w:types>
        <w:behaviors>
          <w:behavior w:val="content"/>
        </w:behaviors>
        <w:guid w:val="{FB1B671D-38A5-439E-82AA-CDD4D620D15A}"/>
      </w:docPartPr>
      <w:docPartBody>
        <w:p w:rsidR="00BF0695" w:rsidRDefault="00ED093D">
          <w:pPr>
            <w:pStyle w:val="7930207CEE844974946B6E53080316C510"/>
          </w:pPr>
          <w:r w:rsidRPr="009D154E">
            <w:rPr>
              <w:rStyle w:val="PlaceholderText"/>
              <w:rFonts w:ascii="Times New Roman" w:hAnsi="Times New Roman"/>
              <w:sz w:val="18"/>
              <w:szCs w:val="18"/>
              <w:shd w:val="clear" w:color="auto" w:fill="FFFFCC"/>
            </w:rPr>
            <w:t>Enter text.</w:t>
          </w:r>
        </w:p>
      </w:docPartBody>
    </w:docPart>
    <w:docPart>
      <w:docPartPr>
        <w:name w:val="13100B98149F4FE09305BF04789CDD3F"/>
        <w:category>
          <w:name w:val="General"/>
          <w:gallery w:val="placeholder"/>
        </w:category>
        <w:types>
          <w:type w:val="bbPlcHdr"/>
        </w:types>
        <w:behaviors>
          <w:behavior w:val="content"/>
        </w:behaviors>
        <w:guid w:val="{A89CA2F0-2E2C-4EC0-8692-583488358C57}"/>
      </w:docPartPr>
      <w:docPartBody>
        <w:p w:rsidR="00BF0695" w:rsidRDefault="00ED093D">
          <w:pPr>
            <w:pStyle w:val="13100B98149F4FE09305BF04789CDD3F10"/>
          </w:pPr>
          <w:r w:rsidRPr="009D154E">
            <w:rPr>
              <w:rStyle w:val="PlaceholderText"/>
              <w:rFonts w:ascii="Times New Roman" w:hAnsi="Times New Roman"/>
              <w:sz w:val="18"/>
              <w:szCs w:val="18"/>
              <w:shd w:val="clear" w:color="auto" w:fill="FFFFCC"/>
            </w:rPr>
            <w:t>Enter text.</w:t>
          </w:r>
        </w:p>
      </w:docPartBody>
    </w:docPart>
    <w:docPart>
      <w:docPartPr>
        <w:name w:val="A41EE6D4805349919848D34FA69B09DD"/>
        <w:category>
          <w:name w:val="General"/>
          <w:gallery w:val="placeholder"/>
        </w:category>
        <w:types>
          <w:type w:val="bbPlcHdr"/>
        </w:types>
        <w:behaviors>
          <w:behavior w:val="content"/>
        </w:behaviors>
        <w:guid w:val="{017495EF-CBCC-4A23-8D03-2032037D8459}"/>
      </w:docPartPr>
      <w:docPartBody>
        <w:p w:rsidR="00BF0695" w:rsidRDefault="00ED093D">
          <w:pPr>
            <w:pStyle w:val="A41EE6D4805349919848D34FA69B09DD10"/>
          </w:pPr>
          <w:r w:rsidRPr="009D154E">
            <w:rPr>
              <w:rStyle w:val="PlaceholderText"/>
              <w:rFonts w:ascii="Times New Roman" w:hAnsi="Times New Roman"/>
              <w:sz w:val="18"/>
              <w:szCs w:val="18"/>
              <w:shd w:val="clear" w:color="auto" w:fill="FFFFCC"/>
            </w:rPr>
            <w:t>Enter text.</w:t>
          </w:r>
        </w:p>
      </w:docPartBody>
    </w:docPart>
    <w:docPart>
      <w:docPartPr>
        <w:name w:val="2F0C9D8BC1C24CB69A94DCD567EB79B0"/>
        <w:category>
          <w:name w:val="General"/>
          <w:gallery w:val="placeholder"/>
        </w:category>
        <w:types>
          <w:type w:val="bbPlcHdr"/>
        </w:types>
        <w:behaviors>
          <w:behavior w:val="content"/>
        </w:behaviors>
        <w:guid w:val="{42AC97B5-B97C-4E68-82EC-17BC40B06AA0}"/>
      </w:docPartPr>
      <w:docPartBody>
        <w:p w:rsidR="00BF0695" w:rsidRDefault="00ED093D">
          <w:pPr>
            <w:pStyle w:val="2F0C9D8BC1C24CB69A94DCD567EB79B010"/>
          </w:pPr>
          <w:r w:rsidRPr="009D154E">
            <w:rPr>
              <w:rStyle w:val="PlaceholderText"/>
              <w:rFonts w:ascii="Times New Roman" w:hAnsi="Times New Roman"/>
              <w:sz w:val="18"/>
              <w:szCs w:val="18"/>
              <w:shd w:val="clear" w:color="auto" w:fill="FFFFCC"/>
            </w:rPr>
            <w:t>Enter text.</w:t>
          </w:r>
        </w:p>
      </w:docPartBody>
    </w:docPart>
    <w:docPart>
      <w:docPartPr>
        <w:name w:val="FD8E28C784E8427E885B2D03FF2F5DDA"/>
        <w:category>
          <w:name w:val="General"/>
          <w:gallery w:val="placeholder"/>
        </w:category>
        <w:types>
          <w:type w:val="bbPlcHdr"/>
        </w:types>
        <w:behaviors>
          <w:behavior w:val="content"/>
        </w:behaviors>
        <w:guid w:val="{207FA180-805D-41A1-8581-6FC9C7354276}"/>
      </w:docPartPr>
      <w:docPartBody>
        <w:p w:rsidR="00BF0695" w:rsidRDefault="00ED093D">
          <w:pPr>
            <w:pStyle w:val="FD8E28C784E8427E885B2D03FF2F5DDA10"/>
          </w:pPr>
          <w:r w:rsidRPr="009D154E">
            <w:rPr>
              <w:rStyle w:val="PlaceholderText"/>
              <w:rFonts w:ascii="Times New Roman" w:hAnsi="Times New Roman"/>
              <w:sz w:val="18"/>
              <w:szCs w:val="18"/>
              <w:shd w:val="clear" w:color="auto" w:fill="FFFFCC"/>
            </w:rPr>
            <w:t>Enter text.</w:t>
          </w:r>
        </w:p>
      </w:docPartBody>
    </w:docPart>
    <w:docPart>
      <w:docPartPr>
        <w:name w:val="710F0DC4E08A4B0BADE247E1FE6A0CAF"/>
        <w:category>
          <w:name w:val="General"/>
          <w:gallery w:val="placeholder"/>
        </w:category>
        <w:types>
          <w:type w:val="bbPlcHdr"/>
        </w:types>
        <w:behaviors>
          <w:behavior w:val="content"/>
        </w:behaviors>
        <w:guid w:val="{55A6BCAC-F839-4877-BC84-53225A5F4E78}"/>
      </w:docPartPr>
      <w:docPartBody>
        <w:p w:rsidR="00BF0695" w:rsidRDefault="00ED093D">
          <w:pPr>
            <w:pStyle w:val="710F0DC4E08A4B0BADE247E1FE6A0CAF10"/>
          </w:pPr>
          <w:r w:rsidRPr="009D154E">
            <w:rPr>
              <w:rStyle w:val="PlaceholderText"/>
              <w:rFonts w:ascii="Times New Roman" w:hAnsi="Times New Roman"/>
              <w:sz w:val="18"/>
              <w:szCs w:val="18"/>
              <w:shd w:val="clear" w:color="auto" w:fill="FFFFCC"/>
            </w:rPr>
            <w:t>Choose an item.</w:t>
          </w:r>
        </w:p>
      </w:docPartBody>
    </w:docPart>
    <w:docPart>
      <w:docPartPr>
        <w:name w:val="0BE8231C8EDD4A2F81A13B78DC2B2CA6"/>
        <w:category>
          <w:name w:val="General"/>
          <w:gallery w:val="placeholder"/>
        </w:category>
        <w:types>
          <w:type w:val="bbPlcHdr"/>
        </w:types>
        <w:behaviors>
          <w:behavior w:val="content"/>
        </w:behaviors>
        <w:guid w:val="{E846EB8C-28B4-4B9F-BAA4-584FB87B491C}"/>
      </w:docPartPr>
      <w:docPartBody>
        <w:p w:rsidR="00BF0695" w:rsidRDefault="00ED093D">
          <w:pPr>
            <w:pStyle w:val="0BE8231C8EDD4A2F81A13B78DC2B2CA610"/>
          </w:pPr>
          <w:r w:rsidRPr="009D154E">
            <w:rPr>
              <w:rStyle w:val="PlaceholderText"/>
              <w:rFonts w:ascii="Times New Roman" w:hAnsi="Times New Roman"/>
              <w:sz w:val="18"/>
              <w:szCs w:val="18"/>
              <w:shd w:val="clear" w:color="auto" w:fill="FFFFCC"/>
            </w:rPr>
            <w:t>Choose an item.</w:t>
          </w:r>
        </w:p>
      </w:docPartBody>
    </w:docPart>
    <w:docPart>
      <w:docPartPr>
        <w:name w:val="CE81DABEFA3C46BD8DFBE8C1C47B9F82"/>
        <w:category>
          <w:name w:val="General"/>
          <w:gallery w:val="placeholder"/>
        </w:category>
        <w:types>
          <w:type w:val="bbPlcHdr"/>
        </w:types>
        <w:behaviors>
          <w:behavior w:val="content"/>
        </w:behaviors>
        <w:guid w:val="{DA7E836B-32BF-4979-9198-656D88436B96}"/>
      </w:docPartPr>
      <w:docPartBody>
        <w:p w:rsidR="00BF0695" w:rsidRDefault="00ED093D">
          <w:pPr>
            <w:pStyle w:val="CE81DABEFA3C46BD8DFBE8C1C47B9F8210"/>
          </w:pPr>
          <w:r w:rsidRPr="009D154E">
            <w:rPr>
              <w:rStyle w:val="PlaceholderText"/>
              <w:rFonts w:ascii="Times New Roman" w:hAnsi="Times New Roman"/>
              <w:sz w:val="18"/>
              <w:szCs w:val="18"/>
              <w:shd w:val="clear" w:color="auto" w:fill="FFFFCC"/>
            </w:rPr>
            <w:t>Enter text.</w:t>
          </w:r>
        </w:p>
      </w:docPartBody>
    </w:docPart>
    <w:docPart>
      <w:docPartPr>
        <w:name w:val="F0B202D089D749999F8D393014129C9D"/>
        <w:category>
          <w:name w:val="General"/>
          <w:gallery w:val="placeholder"/>
        </w:category>
        <w:types>
          <w:type w:val="bbPlcHdr"/>
        </w:types>
        <w:behaviors>
          <w:behavior w:val="content"/>
        </w:behaviors>
        <w:guid w:val="{6CE378B4-0C82-4E9E-85BD-C3F212589FE8}"/>
      </w:docPartPr>
      <w:docPartBody>
        <w:p w:rsidR="00BF0695" w:rsidRDefault="00ED093D">
          <w:pPr>
            <w:pStyle w:val="F0B202D089D749999F8D393014129C9D10"/>
          </w:pPr>
          <w:r w:rsidRPr="009D154E">
            <w:rPr>
              <w:rStyle w:val="PlaceholderText"/>
              <w:rFonts w:ascii="Times New Roman" w:hAnsi="Times New Roman"/>
              <w:sz w:val="18"/>
              <w:szCs w:val="18"/>
              <w:shd w:val="clear" w:color="auto" w:fill="FFFFCC"/>
            </w:rPr>
            <w:t>Enter text.</w:t>
          </w:r>
        </w:p>
      </w:docPartBody>
    </w:docPart>
    <w:docPart>
      <w:docPartPr>
        <w:name w:val="F46F2FD3CA0440579D7346939B941E88"/>
        <w:category>
          <w:name w:val="General"/>
          <w:gallery w:val="placeholder"/>
        </w:category>
        <w:types>
          <w:type w:val="bbPlcHdr"/>
        </w:types>
        <w:behaviors>
          <w:behavior w:val="content"/>
        </w:behaviors>
        <w:guid w:val="{31C32379-0D55-4C03-AA59-D5F84EDF8F5B}"/>
      </w:docPartPr>
      <w:docPartBody>
        <w:p w:rsidR="00BF0695" w:rsidRDefault="00ED093D">
          <w:pPr>
            <w:pStyle w:val="F46F2FD3CA0440579D7346939B941E8810"/>
          </w:pPr>
          <w:r w:rsidRPr="009D154E">
            <w:rPr>
              <w:rStyle w:val="PlaceholderText"/>
              <w:rFonts w:ascii="Times New Roman" w:hAnsi="Times New Roman"/>
              <w:sz w:val="18"/>
              <w:szCs w:val="18"/>
              <w:shd w:val="clear" w:color="auto" w:fill="FFFFCC"/>
            </w:rPr>
            <w:t>Enter text.</w:t>
          </w:r>
        </w:p>
      </w:docPartBody>
    </w:docPart>
    <w:docPart>
      <w:docPartPr>
        <w:name w:val="D75A23F8D4984704A519D28CCD5DAC6A"/>
        <w:category>
          <w:name w:val="General"/>
          <w:gallery w:val="placeholder"/>
        </w:category>
        <w:types>
          <w:type w:val="bbPlcHdr"/>
        </w:types>
        <w:behaviors>
          <w:behavior w:val="content"/>
        </w:behaviors>
        <w:guid w:val="{B9F9F759-46A3-4371-83E8-09302B115093}"/>
      </w:docPartPr>
      <w:docPartBody>
        <w:p w:rsidR="00BF0695" w:rsidRDefault="00ED093D">
          <w:pPr>
            <w:pStyle w:val="D75A23F8D4984704A519D28CCD5DAC6A10"/>
          </w:pPr>
          <w:r w:rsidRPr="009D154E">
            <w:rPr>
              <w:rStyle w:val="PlaceholderText"/>
              <w:rFonts w:ascii="Times New Roman" w:hAnsi="Times New Roman"/>
              <w:sz w:val="18"/>
              <w:szCs w:val="18"/>
              <w:shd w:val="clear" w:color="auto" w:fill="FFFFCC"/>
            </w:rPr>
            <w:t>Enter text.</w:t>
          </w:r>
        </w:p>
      </w:docPartBody>
    </w:docPart>
    <w:docPart>
      <w:docPartPr>
        <w:name w:val="E5BDCBAE7DB34330BB04E333148FB589"/>
        <w:category>
          <w:name w:val="General"/>
          <w:gallery w:val="placeholder"/>
        </w:category>
        <w:types>
          <w:type w:val="bbPlcHdr"/>
        </w:types>
        <w:behaviors>
          <w:behavior w:val="content"/>
        </w:behaviors>
        <w:guid w:val="{76FC8F05-1BF3-4ACE-AAFE-109067F50FFF}"/>
      </w:docPartPr>
      <w:docPartBody>
        <w:p w:rsidR="00BF0695" w:rsidRDefault="00ED093D">
          <w:pPr>
            <w:pStyle w:val="E5BDCBAE7DB34330BB04E333148FB58910"/>
          </w:pPr>
          <w:r w:rsidRPr="009D154E">
            <w:rPr>
              <w:rStyle w:val="PlaceholderText"/>
              <w:rFonts w:ascii="Times New Roman" w:hAnsi="Times New Roman"/>
              <w:sz w:val="18"/>
              <w:szCs w:val="18"/>
              <w:shd w:val="clear" w:color="auto" w:fill="FFFFCC"/>
            </w:rPr>
            <w:t>Enter text.</w:t>
          </w:r>
        </w:p>
      </w:docPartBody>
    </w:docPart>
    <w:docPart>
      <w:docPartPr>
        <w:name w:val="29A9853CD5194A3CA701214B5388EE32"/>
        <w:category>
          <w:name w:val="General"/>
          <w:gallery w:val="placeholder"/>
        </w:category>
        <w:types>
          <w:type w:val="bbPlcHdr"/>
        </w:types>
        <w:behaviors>
          <w:behavior w:val="content"/>
        </w:behaviors>
        <w:guid w:val="{7937FC68-8430-4798-B170-A1F56560D81F}"/>
      </w:docPartPr>
      <w:docPartBody>
        <w:p w:rsidR="00BF0695" w:rsidRDefault="00ED093D">
          <w:pPr>
            <w:pStyle w:val="29A9853CD5194A3CA701214B5388EE3210"/>
          </w:pPr>
          <w:r w:rsidRPr="009D154E">
            <w:rPr>
              <w:rStyle w:val="PlaceholderText"/>
              <w:rFonts w:ascii="Times New Roman" w:hAnsi="Times New Roman"/>
              <w:sz w:val="18"/>
              <w:szCs w:val="18"/>
              <w:shd w:val="clear" w:color="auto" w:fill="FFFFCC"/>
            </w:rPr>
            <w:t>Choose an item.</w:t>
          </w:r>
        </w:p>
      </w:docPartBody>
    </w:docPart>
    <w:docPart>
      <w:docPartPr>
        <w:name w:val="32ED1DB6E3614A628CF449154D5C64CF"/>
        <w:category>
          <w:name w:val="General"/>
          <w:gallery w:val="placeholder"/>
        </w:category>
        <w:types>
          <w:type w:val="bbPlcHdr"/>
        </w:types>
        <w:behaviors>
          <w:behavior w:val="content"/>
        </w:behaviors>
        <w:guid w:val="{AD38987D-6B30-4E14-B3B0-47514BD6B980}"/>
      </w:docPartPr>
      <w:docPartBody>
        <w:p w:rsidR="00BF0695" w:rsidRDefault="00ED093D">
          <w:pPr>
            <w:pStyle w:val="32ED1DB6E3614A628CF449154D5C64CF10"/>
          </w:pPr>
          <w:r w:rsidRPr="009D154E">
            <w:rPr>
              <w:rStyle w:val="PlaceholderText"/>
              <w:rFonts w:ascii="Times New Roman" w:hAnsi="Times New Roman"/>
              <w:sz w:val="18"/>
              <w:szCs w:val="18"/>
              <w:shd w:val="clear" w:color="auto" w:fill="FFFFCC"/>
            </w:rPr>
            <w:t>Choose an item.</w:t>
          </w:r>
        </w:p>
      </w:docPartBody>
    </w:docPart>
    <w:docPart>
      <w:docPartPr>
        <w:name w:val="8A333DC17F1944D7B052F14D5040E7C2"/>
        <w:category>
          <w:name w:val="General"/>
          <w:gallery w:val="placeholder"/>
        </w:category>
        <w:types>
          <w:type w:val="bbPlcHdr"/>
        </w:types>
        <w:behaviors>
          <w:behavior w:val="content"/>
        </w:behaviors>
        <w:guid w:val="{028CD125-3375-42D0-B5C8-4D9124CF21FB}"/>
      </w:docPartPr>
      <w:docPartBody>
        <w:p w:rsidR="00BF0695" w:rsidRDefault="00ED093D">
          <w:pPr>
            <w:pStyle w:val="8A333DC17F1944D7B052F14D5040E7C210"/>
          </w:pPr>
          <w:r w:rsidRPr="009D154E">
            <w:rPr>
              <w:rStyle w:val="PlaceholderText"/>
              <w:rFonts w:ascii="Times New Roman" w:hAnsi="Times New Roman"/>
              <w:sz w:val="18"/>
              <w:szCs w:val="18"/>
              <w:shd w:val="clear" w:color="auto" w:fill="FFFFCC"/>
            </w:rPr>
            <w:t>Enter text.</w:t>
          </w:r>
        </w:p>
      </w:docPartBody>
    </w:docPart>
    <w:docPart>
      <w:docPartPr>
        <w:name w:val="8B81A1B95A3448CD977B6A285DAE2B1B"/>
        <w:category>
          <w:name w:val="General"/>
          <w:gallery w:val="placeholder"/>
        </w:category>
        <w:types>
          <w:type w:val="bbPlcHdr"/>
        </w:types>
        <w:behaviors>
          <w:behavior w:val="content"/>
        </w:behaviors>
        <w:guid w:val="{79418FC4-F04A-4060-866F-962E771EDCB1}"/>
      </w:docPartPr>
      <w:docPartBody>
        <w:p w:rsidR="00BF0695" w:rsidRDefault="00ED093D">
          <w:pPr>
            <w:pStyle w:val="8B81A1B95A3448CD977B6A285DAE2B1B10"/>
          </w:pPr>
          <w:r w:rsidRPr="009D154E">
            <w:rPr>
              <w:rStyle w:val="PlaceholderText"/>
              <w:rFonts w:ascii="Times New Roman" w:hAnsi="Times New Roman"/>
              <w:sz w:val="18"/>
              <w:szCs w:val="18"/>
              <w:shd w:val="clear" w:color="auto" w:fill="FFFFCC"/>
            </w:rPr>
            <w:t>Enter text.</w:t>
          </w:r>
        </w:p>
      </w:docPartBody>
    </w:docPart>
    <w:docPart>
      <w:docPartPr>
        <w:name w:val="247A80B9A1264FAD8F7367D176A85ED8"/>
        <w:category>
          <w:name w:val="General"/>
          <w:gallery w:val="placeholder"/>
        </w:category>
        <w:types>
          <w:type w:val="bbPlcHdr"/>
        </w:types>
        <w:behaviors>
          <w:behavior w:val="content"/>
        </w:behaviors>
        <w:guid w:val="{988CB36D-7A3F-4A1F-B4AA-8B006748B9F9}"/>
      </w:docPartPr>
      <w:docPartBody>
        <w:p w:rsidR="00BF0695" w:rsidRDefault="00ED093D">
          <w:pPr>
            <w:pStyle w:val="247A80B9A1264FAD8F7367D176A85ED810"/>
          </w:pPr>
          <w:r w:rsidRPr="009D154E">
            <w:rPr>
              <w:rStyle w:val="PlaceholderText"/>
              <w:rFonts w:ascii="Times New Roman" w:hAnsi="Times New Roman"/>
              <w:sz w:val="18"/>
              <w:szCs w:val="18"/>
              <w:shd w:val="clear" w:color="auto" w:fill="FFFFCC"/>
            </w:rPr>
            <w:t>Enter text.</w:t>
          </w:r>
        </w:p>
      </w:docPartBody>
    </w:docPart>
    <w:docPart>
      <w:docPartPr>
        <w:name w:val="16E41FEA9AC046FD93B0AFBDC5A26D3C"/>
        <w:category>
          <w:name w:val="General"/>
          <w:gallery w:val="placeholder"/>
        </w:category>
        <w:types>
          <w:type w:val="bbPlcHdr"/>
        </w:types>
        <w:behaviors>
          <w:behavior w:val="content"/>
        </w:behaviors>
        <w:guid w:val="{DAD26125-AEB8-4A06-BFBC-0E1CC7273FAE}"/>
      </w:docPartPr>
      <w:docPartBody>
        <w:p w:rsidR="00BF0695" w:rsidRDefault="00ED093D">
          <w:pPr>
            <w:pStyle w:val="16E41FEA9AC046FD93B0AFBDC5A26D3C10"/>
          </w:pPr>
          <w:r w:rsidRPr="009D154E">
            <w:rPr>
              <w:rStyle w:val="PlaceholderText"/>
              <w:rFonts w:ascii="Times New Roman" w:hAnsi="Times New Roman"/>
              <w:sz w:val="18"/>
              <w:szCs w:val="18"/>
              <w:shd w:val="clear" w:color="auto" w:fill="FFFFCC"/>
            </w:rPr>
            <w:t>Enter text.</w:t>
          </w:r>
        </w:p>
      </w:docPartBody>
    </w:docPart>
    <w:docPart>
      <w:docPartPr>
        <w:name w:val="91FEAEA7391F47A28C3DDF0DFB635635"/>
        <w:category>
          <w:name w:val="General"/>
          <w:gallery w:val="placeholder"/>
        </w:category>
        <w:types>
          <w:type w:val="bbPlcHdr"/>
        </w:types>
        <w:behaviors>
          <w:behavior w:val="content"/>
        </w:behaviors>
        <w:guid w:val="{48FB03AF-C209-4C64-818C-0C4F7A48E55C}"/>
      </w:docPartPr>
      <w:docPartBody>
        <w:p w:rsidR="00BF0695" w:rsidRDefault="00ED093D">
          <w:pPr>
            <w:pStyle w:val="91FEAEA7391F47A28C3DDF0DFB63563510"/>
          </w:pPr>
          <w:r w:rsidRPr="009D154E">
            <w:rPr>
              <w:rStyle w:val="PlaceholderText"/>
              <w:rFonts w:ascii="Times New Roman" w:hAnsi="Times New Roman"/>
              <w:sz w:val="18"/>
              <w:szCs w:val="18"/>
              <w:shd w:val="clear" w:color="auto" w:fill="FFFFCC"/>
            </w:rPr>
            <w:t>Enter text.</w:t>
          </w:r>
        </w:p>
      </w:docPartBody>
    </w:docPart>
    <w:docPart>
      <w:docPartPr>
        <w:name w:val="58EE2C506D0C4C7CA07C81B1CB382FB8"/>
        <w:category>
          <w:name w:val="General"/>
          <w:gallery w:val="placeholder"/>
        </w:category>
        <w:types>
          <w:type w:val="bbPlcHdr"/>
        </w:types>
        <w:behaviors>
          <w:behavior w:val="content"/>
        </w:behaviors>
        <w:guid w:val="{9D371118-2FEE-4D46-8B98-E0FEFA7F372B}"/>
      </w:docPartPr>
      <w:docPartBody>
        <w:p w:rsidR="00BF0695" w:rsidRDefault="00ED093D">
          <w:pPr>
            <w:pStyle w:val="58EE2C506D0C4C7CA07C81B1CB382FB810"/>
          </w:pPr>
          <w:r w:rsidRPr="009D154E">
            <w:rPr>
              <w:rStyle w:val="PlaceholderText"/>
              <w:rFonts w:ascii="Times New Roman" w:hAnsi="Times New Roman"/>
              <w:sz w:val="18"/>
              <w:szCs w:val="18"/>
              <w:shd w:val="clear" w:color="auto" w:fill="FFFFCC"/>
            </w:rPr>
            <w:t>Choose an item.</w:t>
          </w:r>
        </w:p>
      </w:docPartBody>
    </w:docPart>
    <w:docPart>
      <w:docPartPr>
        <w:name w:val="5C6FBA7453014E6ABADCB56A94A47D41"/>
        <w:category>
          <w:name w:val="General"/>
          <w:gallery w:val="placeholder"/>
        </w:category>
        <w:types>
          <w:type w:val="bbPlcHdr"/>
        </w:types>
        <w:behaviors>
          <w:behavior w:val="content"/>
        </w:behaviors>
        <w:guid w:val="{A6A22CB1-BD30-49FA-8941-410CCB3DEC3C}"/>
      </w:docPartPr>
      <w:docPartBody>
        <w:p w:rsidR="00BF0695" w:rsidRDefault="00ED093D">
          <w:pPr>
            <w:pStyle w:val="5C6FBA7453014E6ABADCB56A94A47D4110"/>
          </w:pPr>
          <w:r w:rsidRPr="009D154E">
            <w:rPr>
              <w:rStyle w:val="PlaceholderText"/>
              <w:rFonts w:ascii="Times New Roman" w:hAnsi="Times New Roman"/>
              <w:sz w:val="18"/>
              <w:szCs w:val="18"/>
              <w:shd w:val="clear" w:color="auto" w:fill="FFFFCC"/>
            </w:rPr>
            <w:t>Choose an item.</w:t>
          </w:r>
        </w:p>
      </w:docPartBody>
    </w:docPart>
    <w:docPart>
      <w:docPartPr>
        <w:name w:val="B46AC747ACA8439B82B1D167EDB24137"/>
        <w:category>
          <w:name w:val="General"/>
          <w:gallery w:val="placeholder"/>
        </w:category>
        <w:types>
          <w:type w:val="bbPlcHdr"/>
        </w:types>
        <w:behaviors>
          <w:behavior w:val="content"/>
        </w:behaviors>
        <w:guid w:val="{E5D7FA19-B19D-469E-95C7-5E590B30A3AB}"/>
      </w:docPartPr>
      <w:docPartBody>
        <w:p w:rsidR="00BF0695" w:rsidRDefault="00ED093D">
          <w:pPr>
            <w:pStyle w:val="B46AC747ACA8439B82B1D167EDB2413710"/>
          </w:pPr>
          <w:r w:rsidRPr="009D154E">
            <w:rPr>
              <w:rStyle w:val="PlaceholderText"/>
              <w:rFonts w:ascii="Times New Roman" w:hAnsi="Times New Roman"/>
              <w:sz w:val="18"/>
              <w:szCs w:val="18"/>
              <w:shd w:val="clear" w:color="auto" w:fill="FFFFCC"/>
            </w:rPr>
            <w:t>Enter text.</w:t>
          </w:r>
        </w:p>
      </w:docPartBody>
    </w:docPart>
    <w:docPart>
      <w:docPartPr>
        <w:name w:val="000F1A6DAA0E4812806FD393AF2AA734"/>
        <w:category>
          <w:name w:val="General"/>
          <w:gallery w:val="placeholder"/>
        </w:category>
        <w:types>
          <w:type w:val="bbPlcHdr"/>
        </w:types>
        <w:behaviors>
          <w:behavior w:val="content"/>
        </w:behaviors>
        <w:guid w:val="{0A7E32F7-29CE-449D-AADE-5E78D086F196}"/>
      </w:docPartPr>
      <w:docPartBody>
        <w:p w:rsidR="00BF0695" w:rsidRDefault="00ED093D">
          <w:pPr>
            <w:pStyle w:val="000F1A6DAA0E4812806FD393AF2AA73410"/>
          </w:pPr>
          <w:r w:rsidRPr="009D154E">
            <w:rPr>
              <w:rStyle w:val="PlaceholderText"/>
              <w:rFonts w:ascii="Times New Roman" w:hAnsi="Times New Roman"/>
              <w:sz w:val="18"/>
              <w:szCs w:val="18"/>
              <w:shd w:val="clear" w:color="auto" w:fill="FFFFCC"/>
            </w:rPr>
            <w:t>Enter text.</w:t>
          </w:r>
        </w:p>
      </w:docPartBody>
    </w:docPart>
    <w:docPart>
      <w:docPartPr>
        <w:name w:val="29690B358A1247568926C1E3AC7C5844"/>
        <w:category>
          <w:name w:val="General"/>
          <w:gallery w:val="placeholder"/>
        </w:category>
        <w:types>
          <w:type w:val="bbPlcHdr"/>
        </w:types>
        <w:behaviors>
          <w:behavior w:val="content"/>
        </w:behaviors>
        <w:guid w:val="{DBB2D6A1-2CC1-4AEA-8251-271F0F7F87C1}"/>
      </w:docPartPr>
      <w:docPartBody>
        <w:p w:rsidR="00BF0695" w:rsidRDefault="00ED093D">
          <w:pPr>
            <w:pStyle w:val="29690B358A1247568926C1E3AC7C584410"/>
          </w:pPr>
          <w:r w:rsidRPr="009D154E">
            <w:rPr>
              <w:rStyle w:val="PlaceholderText"/>
              <w:rFonts w:ascii="Times New Roman" w:hAnsi="Times New Roman"/>
              <w:sz w:val="18"/>
              <w:szCs w:val="18"/>
              <w:shd w:val="clear" w:color="auto" w:fill="FFFFCC"/>
            </w:rPr>
            <w:t>Enter text.</w:t>
          </w:r>
        </w:p>
      </w:docPartBody>
    </w:docPart>
    <w:docPart>
      <w:docPartPr>
        <w:name w:val="0F994E06BBF44F70A33FFC38661347D6"/>
        <w:category>
          <w:name w:val="General"/>
          <w:gallery w:val="placeholder"/>
        </w:category>
        <w:types>
          <w:type w:val="bbPlcHdr"/>
        </w:types>
        <w:behaviors>
          <w:behavior w:val="content"/>
        </w:behaviors>
        <w:guid w:val="{0BD4A2F6-0B48-4A42-96E2-DE233B94F266}"/>
      </w:docPartPr>
      <w:docPartBody>
        <w:p w:rsidR="00BF0695" w:rsidRDefault="00ED093D">
          <w:pPr>
            <w:pStyle w:val="0F994E06BBF44F70A33FFC38661347D610"/>
          </w:pPr>
          <w:r w:rsidRPr="009D154E">
            <w:rPr>
              <w:rStyle w:val="PlaceholderText"/>
              <w:rFonts w:ascii="Times New Roman" w:hAnsi="Times New Roman"/>
              <w:sz w:val="18"/>
              <w:szCs w:val="18"/>
              <w:shd w:val="clear" w:color="auto" w:fill="FFFFCC"/>
            </w:rPr>
            <w:t>Enter text.</w:t>
          </w:r>
        </w:p>
      </w:docPartBody>
    </w:docPart>
    <w:docPart>
      <w:docPartPr>
        <w:name w:val="7EEC6DFBD61847FDA095A06754ED458F"/>
        <w:category>
          <w:name w:val="General"/>
          <w:gallery w:val="placeholder"/>
        </w:category>
        <w:types>
          <w:type w:val="bbPlcHdr"/>
        </w:types>
        <w:behaviors>
          <w:behavior w:val="content"/>
        </w:behaviors>
        <w:guid w:val="{EA833B45-4A68-4BF1-A1EE-7D1FE0034C87}"/>
      </w:docPartPr>
      <w:docPartBody>
        <w:p w:rsidR="00BF0695" w:rsidRDefault="00ED093D">
          <w:pPr>
            <w:pStyle w:val="7EEC6DFBD61847FDA095A06754ED458F10"/>
          </w:pPr>
          <w:r w:rsidRPr="009D154E">
            <w:rPr>
              <w:rStyle w:val="PlaceholderText"/>
              <w:rFonts w:ascii="Times New Roman" w:hAnsi="Times New Roman"/>
              <w:sz w:val="18"/>
              <w:szCs w:val="18"/>
              <w:shd w:val="clear" w:color="auto" w:fill="FFFFCC"/>
            </w:rPr>
            <w:t>Enter text.</w:t>
          </w:r>
        </w:p>
      </w:docPartBody>
    </w:docPart>
    <w:docPart>
      <w:docPartPr>
        <w:name w:val="6BBCDDF7B4A44590AE4E6986E5114AA9"/>
        <w:category>
          <w:name w:val="General"/>
          <w:gallery w:val="placeholder"/>
        </w:category>
        <w:types>
          <w:type w:val="bbPlcHdr"/>
        </w:types>
        <w:behaviors>
          <w:behavior w:val="content"/>
        </w:behaviors>
        <w:guid w:val="{3E39B699-F276-4E9B-A070-A042436BC3EB}"/>
      </w:docPartPr>
      <w:docPartBody>
        <w:p w:rsidR="00BF0695" w:rsidRDefault="00ED093D">
          <w:pPr>
            <w:pStyle w:val="6BBCDDF7B4A44590AE4E6986E5114AA910"/>
          </w:pPr>
          <w:r w:rsidRPr="009D154E">
            <w:rPr>
              <w:rStyle w:val="PlaceholderText"/>
              <w:rFonts w:ascii="Times New Roman" w:hAnsi="Times New Roman"/>
              <w:sz w:val="18"/>
              <w:szCs w:val="18"/>
              <w:shd w:val="clear" w:color="auto" w:fill="FFFFCC"/>
            </w:rPr>
            <w:t>Choose an item.</w:t>
          </w:r>
        </w:p>
      </w:docPartBody>
    </w:docPart>
    <w:docPart>
      <w:docPartPr>
        <w:name w:val="59619B7E5E0542FE8845224750778E90"/>
        <w:category>
          <w:name w:val="General"/>
          <w:gallery w:val="placeholder"/>
        </w:category>
        <w:types>
          <w:type w:val="bbPlcHdr"/>
        </w:types>
        <w:behaviors>
          <w:behavior w:val="content"/>
        </w:behaviors>
        <w:guid w:val="{D59BF58C-05F1-485A-86D3-5A27DFE5CEFE}"/>
      </w:docPartPr>
      <w:docPartBody>
        <w:p w:rsidR="00BF0695" w:rsidRDefault="00ED093D">
          <w:pPr>
            <w:pStyle w:val="59619B7E5E0542FE8845224750778E9010"/>
          </w:pPr>
          <w:r w:rsidRPr="009D154E">
            <w:rPr>
              <w:rStyle w:val="PlaceholderText"/>
              <w:rFonts w:ascii="Times New Roman" w:hAnsi="Times New Roman"/>
              <w:sz w:val="18"/>
              <w:szCs w:val="18"/>
              <w:shd w:val="clear" w:color="auto" w:fill="FFFFCC"/>
            </w:rPr>
            <w:t>Choose an item.</w:t>
          </w:r>
        </w:p>
      </w:docPartBody>
    </w:docPart>
    <w:docPart>
      <w:docPartPr>
        <w:name w:val="C5C2331056F547F7A382E18236A60791"/>
        <w:category>
          <w:name w:val="General"/>
          <w:gallery w:val="placeholder"/>
        </w:category>
        <w:types>
          <w:type w:val="bbPlcHdr"/>
        </w:types>
        <w:behaviors>
          <w:behavior w:val="content"/>
        </w:behaviors>
        <w:guid w:val="{88604BC5-DC7B-4431-B773-9401FB6180C7}"/>
      </w:docPartPr>
      <w:docPartBody>
        <w:p w:rsidR="00BF0695" w:rsidRDefault="00ED093D">
          <w:pPr>
            <w:pStyle w:val="C5C2331056F547F7A382E18236A6079110"/>
          </w:pPr>
          <w:r w:rsidRPr="009D154E">
            <w:rPr>
              <w:rStyle w:val="PlaceholderText"/>
              <w:rFonts w:ascii="Times New Roman" w:hAnsi="Times New Roman"/>
              <w:sz w:val="18"/>
              <w:szCs w:val="18"/>
              <w:shd w:val="clear" w:color="auto" w:fill="FFFFCC"/>
            </w:rPr>
            <w:t>Enter text.</w:t>
          </w:r>
        </w:p>
      </w:docPartBody>
    </w:docPart>
    <w:docPart>
      <w:docPartPr>
        <w:name w:val="AA04AE0651F144C3ACDE0D9931FCBC9B"/>
        <w:category>
          <w:name w:val="General"/>
          <w:gallery w:val="placeholder"/>
        </w:category>
        <w:types>
          <w:type w:val="bbPlcHdr"/>
        </w:types>
        <w:behaviors>
          <w:behavior w:val="content"/>
        </w:behaviors>
        <w:guid w:val="{D71FC176-1122-41E4-A849-282F7548ABA8}"/>
      </w:docPartPr>
      <w:docPartBody>
        <w:p w:rsidR="00BF0695" w:rsidRDefault="00ED093D">
          <w:pPr>
            <w:pStyle w:val="AA04AE0651F144C3ACDE0D9931FCBC9B10"/>
          </w:pPr>
          <w:r w:rsidRPr="009D154E">
            <w:rPr>
              <w:rStyle w:val="PlaceholderText"/>
              <w:rFonts w:ascii="Times New Roman" w:hAnsi="Times New Roman"/>
              <w:sz w:val="18"/>
              <w:szCs w:val="18"/>
              <w:shd w:val="clear" w:color="auto" w:fill="FFFFCC"/>
            </w:rPr>
            <w:t>Enter text.</w:t>
          </w:r>
        </w:p>
      </w:docPartBody>
    </w:docPart>
    <w:docPart>
      <w:docPartPr>
        <w:name w:val="3CDD22E04F044EC695E0330128E4F4DD"/>
        <w:category>
          <w:name w:val="General"/>
          <w:gallery w:val="placeholder"/>
        </w:category>
        <w:types>
          <w:type w:val="bbPlcHdr"/>
        </w:types>
        <w:behaviors>
          <w:behavior w:val="content"/>
        </w:behaviors>
        <w:guid w:val="{E90B1662-E248-4D50-8030-2BDE0AB0B833}"/>
      </w:docPartPr>
      <w:docPartBody>
        <w:p w:rsidR="00BF0695" w:rsidRDefault="00ED093D">
          <w:pPr>
            <w:pStyle w:val="3CDD22E04F044EC695E0330128E4F4DD10"/>
          </w:pPr>
          <w:r w:rsidRPr="009D154E">
            <w:rPr>
              <w:rStyle w:val="PlaceholderText"/>
              <w:rFonts w:ascii="Times New Roman" w:hAnsi="Times New Roman"/>
              <w:sz w:val="18"/>
              <w:szCs w:val="18"/>
              <w:shd w:val="clear" w:color="auto" w:fill="FFFFCC"/>
            </w:rPr>
            <w:t>Enter text.</w:t>
          </w:r>
        </w:p>
      </w:docPartBody>
    </w:docPart>
    <w:docPart>
      <w:docPartPr>
        <w:name w:val="9913535F07FF4041A8E351E609E0409B"/>
        <w:category>
          <w:name w:val="General"/>
          <w:gallery w:val="placeholder"/>
        </w:category>
        <w:types>
          <w:type w:val="bbPlcHdr"/>
        </w:types>
        <w:behaviors>
          <w:behavior w:val="content"/>
        </w:behaviors>
        <w:guid w:val="{F859C8C0-E2C2-443C-A5E6-AA15EFA0BDB0}"/>
      </w:docPartPr>
      <w:docPartBody>
        <w:p w:rsidR="00BF0695" w:rsidRDefault="00ED093D">
          <w:pPr>
            <w:pStyle w:val="9913535F07FF4041A8E351E609E0409B10"/>
          </w:pPr>
          <w:r w:rsidRPr="009D154E">
            <w:rPr>
              <w:rStyle w:val="PlaceholderText"/>
              <w:rFonts w:ascii="Times New Roman" w:hAnsi="Times New Roman"/>
              <w:sz w:val="18"/>
              <w:szCs w:val="18"/>
              <w:shd w:val="clear" w:color="auto" w:fill="FFFFCC"/>
            </w:rPr>
            <w:t>Enter text.</w:t>
          </w:r>
        </w:p>
      </w:docPartBody>
    </w:docPart>
    <w:docPart>
      <w:docPartPr>
        <w:name w:val="FE02598A3CCC432D9FAF6A57EBA1EAE6"/>
        <w:category>
          <w:name w:val="General"/>
          <w:gallery w:val="placeholder"/>
        </w:category>
        <w:types>
          <w:type w:val="bbPlcHdr"/>
        </w:types>
        <w:behaviors>
          <w:behavior w:val="content"/>
        </w:behaviors>
        <w:guid w:val="{364802BB-979B-4D13-A149-7530A802C5C4}"/>
      </w:docPartPr>
      <w:docPartBody>
        <w:p w:rsidR="00BF0695" w:rsidRDefault="00ED093D">
          <w:pPr>
            <w:pStyle w:val="FE02598A3CCC432D9FAF6A57EBA1EAE610"/>
          </w:pPr>
          <w:r w:rsidRPr="009D154E">
            <w:rPr>
              <w:rStyle w:val="PlaceholderText"/>
              <w:rFonts w:ascii="Times New Roman" w:hAnsi="Times New Roman"/>
              <w:sz w:val="18"/>
              <w:szCs w:val="18"/>
              <w:shd w:val="clear" w:color="auto" w:fill="FFFFCC"/>
            </w:rPr>
            <w:t>Enter text.</w:t>
          </w:r>
        </w:p>
      </w:docPartBody>
    </w:docPart>
    <w:docPart>
      <w:docPartPr>
        <w:name w:val="C605F37F1B154F31828BCCBC3460A558"/>
        <w:category>
          <w:name w:val="General"/>
          <w:gallery w:val="placeholder"/>
        </w:category>
        <w:types>
          <w:type w:val="bbPlcHdr"/>
        </w:types>
        <w:behaviors>
          <w:behavior w:val="content"/>
        </w:behaviors>
        <w:guid w:val="{8B85F2A5-D12A-47B8-860C-6A1769ACFEA2}"/>
      </w:docPartPr>
      <w:docPartBody>
        <w:p w:rsidR="00BF0695" w:rsidRDefault="00ED093D">
          <w:pPr>
            <w:pStyle w:val="C605F37F1B154F31828BCCBC3460A55810"/>
          </w:pPr>
          <w:r w:rsidRPr="009D154E">
            <w:rPr>
              <w:rStyle w:val="PlaceholderText"/>
              <w:rFonts w:ascii="Times New Roman" w:hAnsi="Times New Roman"/>
              <w:sz w:val="18"/>
              <w:szCs w:val="18"/>
              <w:shd w:val="clear" w:color="auto" w:fill="FFFFCC"/>
            </w:rPr>
            <w:t>Choose an item.</w:t>
          </w:r>
        </w:p>
      </w:docPartBody>
    </w:docPart>
    <w:docPart>
      <w:docPartPr>
        <w:name w:val="55C72BA0CB0A4E288EBAE6CDAAD388B3"/>
        <w:category>
          <w:name w:val="General"/>
          <w:gallery w:val="placeholder"/>
        </w:category>
        <w:types>
          <w:type w:val="bbPlcHdr"/>
        </w:types>
        <w:behaviors>
          <w:behavior w:val="content"/>
        </w:behaviors>
        <w:guid w:val="{1ABA2B25-7909-4558-8210-2943492488C4}"/>
      </w:docPartPr>
      <w:docPartBody>
        <w:p w:rsidR="00BF0695" w:rsidRDefault="00ED093D">
          <w:pPr>
            <w:pStyle w:val="55C72BA0CB0A4E288EBAE6CDAAD388B310"/>
          </w:pPr>
          <w:r w:rsidRPr="009D154E">
            <w:rPr>
              <w:rStyle w:val="PlaceholderText"/>
              <w:rFonts w:ascii="Times New Roman" w:hAnsi="Times New Roman"/>
              <w:sz w:val="18"/>
              <w:szCs w:val="18"/>
              <w:shd w:val="clear" w:color="auto" w:fill="FFFFCC"/>
            </w:rPr>
            <w:t>Choose an item.</w:t>
          </w:r>
        </w:p>
      </w:docPartBody>
    </w:docPart>
    <w:docPart>
      <w:docPartPr>
        <w:name w:val="880EB69A8337440FB48B85492D53E782"/>
        <w:category>
          <w:name w:val="General"/>
          <w:gallery w:val="placeholder"/>
        </w:category>
        <w:types>
          <w:type w:val="bbPlcHdr"/>
        </w:types>
        <w:behaviors>
          <w:behavior w:val="content"/>
        </w:behaviors>
        <w:guid w:val="{E0229B93-4564-44F2-85C2-FA6B55E9034B}"/>
      </w:docPartPr>
      <w:docPartBody>
        <w:p w:rsidR="00BF0695" w:rsidRDefault="00ED093D">
          <w:pPr>
            <w:pStyle w:val="880EB69A8337440FB48B85492D53E78210"/>
          </w:pPr>
          <w:r w:rsidRPr="009D154E">
            <w:rPr>
              <w:rStyle w:val="PlaceholderText"/>
              <w:rFonts w:ascii="Times New Roman" w:hAnsi="Times New Roman"/>
              <w:sz w:val="18"/>
              <w:szCs w:val="18"/>
              <w:shd w:val="clear" w:color="auto" w:fill="FFFFCC"/>
            </w:rPr>
            <w:t>Enter text.</w:t>
          </w:r>
        </w:p>
      </w:docPartBody>
    </w:docPart>
    <w:docPart>
      <w:docPartPr>
        <w:name w:val="88569B31D49C4D88AACB5CCD766D8380"/>
        <w:category>
          <w:name w:val="General"/>
          <w:gallery w:val="placeholder"/>
        </w:category>
        <w:types>
          <w:type w:val="bbPlcHdr"/>
        </w:types>
        <w:behaviors>
          <w:behavior w:val="content"/>
        </w:behaviors>
        <w:guid w:val="{4843E4FA-FEA3-49C2-8386-747774972A51}"/>
      </w:docPartPr>
      <w:docPartBody>
        <w:p w:rsidR="00BF0695" w:rsidRDefault="00ED093D">
          <w:pPr>
            <w:pStyle w:val="88569B31D49C4D88AACB5CCD766D838010"/>
          </w:pPr>
          <w:r w:rsidRPr="009D154E">
            <w:rPr>
              <w:rStyle w:val="PlaceholderText"/>
              <w:rFonts w:ascii="Times New Roman" w:hAnsi="Times New Roman"/>
              <w:sz w:val="18"/>
              <w:szCs w:val="18"/>
              <w:shd w:val="clear" w:color="auto" w:fill="FFFFCC"/>
            </w:rPr>
            <w:t>Enter text.</w:t>
          </w:r>
        </w:p>
      </w:docPartBody>
    </w:docPart>
    <w:docPart>
      <w:docPartPr>
        <w:name w:val="06A493FE3E8B48C6B702516B7D2624A0"/>
        <w:category>
          <w:name w:val="General"/>
          <w:gallery w:val="placeholder"/>
        </w:category>
        <w:types>
          <w:type w:val="bbPlcHdr"/>
        </w:types>
        <w:behaviors>
          <w:behavior w:val="content"/>
        </w:behaviors>
        <w:guid w:val="{7A2043C6-75A4-4BFC-81F2-19CE9ECB75EB}"/>
      </w:docPartPr>
      <w:docPartBody>
        <w:p w:rsidR="00BF0695" w:rsidRDefault="00ED093D">
          <w:pPr>
            <w:pStyle w:val="06A493FE3E8B48C6B702516B7D2624A010"/>
          </w:pPr>
          <w:r w:rsidRPr="009D154E">
            <w:rPr>
              <w:rStyle w:val="PlaceholderText"/>
              <w:rFonts w:ascii="Times New Roman" w:hAnsi="Times New Roman"/>
              <w:sz w:val="18"/>
              <w:szCs w:val="18"/>
              <w:shd w:val="clear" w:color="auto" w:fill="FFFFCC"/>
            </w:rPr>
            <w:t>Enter text.</w:t>
          </w:r>
        </w:p>
      </w:docPartBody>
    </w:docPart>
    <w:docPart>
      <w:docPartPr>
        <w:name w:val="07068E9BC490436B8F74D585963A7503"/>
        <w:category>
          <w:name w:val="General"/>
          <w:gallery w:val="placeholder"/>
        </w:category>
        <w:types>
          <w:type w:val="bbPlcHdr"/>
        </w:types>
        <w:behaviors>
          <w:behavior w:val="content"/>
        </w:behaviors>
        <w:guid w:val="{2F200C8F-6431-440A-AD64-8B5663BE924C}"/>
      </w:docPartPr>
      <w:docPartBody>
        <w:p w:rsidR="00BF0695" w:rsidRDefault="00ED093D">
          <w:pPr>
            <w:pStyle w:val="07068E9BC490436B8F74D585963A750310"/>
          </w:pPr>
          <w:r w:rsidRPr="009D154E">
            <w:rPr>
              <w:rStyle w:val="PlaceholderText"/>
              <w:rFonts w:ascii="Times New Roman" w:hAnsi="Times New Roman"/>
              <w:sz w:val="18"/>
              <w:szCs w:val="18"/>
              <w:shd w:val="clear" w:color="auto" w:fill="FFFFCC"/>
            </w:rPr>
            <w:t>Enter text.</w:t>
          </w:r>
        </w:p>
      </w:docPartBody>
    </w:docPart>
    <w:docPart>
      <w:docPartPr>
        <w:name w:val="1C8CF5E885104063AF016390E48A1DAB"/>
        <w:category>
          <w:name w:val="General"/>
          <w:gallery w:val="placeholder"/>
        </w:category>
        <w:types>
          <w:type w:val="bbPlcHdr"/>
        </w:types>
        <w:behaviors>
          <w:behavior w:val="content"/>
        </w:behaviors>
        <w:guid w:val="{1EB28115-4C2E-429A-92CE-A05A406CA7FC}"/>
      </w:docPartPr>
      <w:docPartBody>
        <w:p w:rsidR="00BF0695" w:rsidRDefault="00ED093D">
          <w:pPr>
            <w:pStyle w:val="1C8CF5E885104063AF016390E48A1DAB10"/>
          </w:pPr>
          <w:r w:rsidRPr="009D154E">
            <w:rPr>
              <w:rStyle w:val="PlaceholderText"/>
              <w:rFonts w:ascii="Times New Roman" w:hAnsi="Times New Roman"/>
              <w:sz w:val="18"/>
              <w:szCs w:val="18"/>
              <w:shd w:val="clear" w:color="auto" w:fill="FFFFCC"/>
            </w:rPr>
            <w:t>Enter text.</w:t>
          </w:r>
        </w:p>
      </w:docPartBody>
    </w:docPart>
    <w:docPart>
      <w:docPartPr>
        <w:name w:val="77BB9514BDE6414187B38E9751D22D67"/>
        <w:category>
          <w:name w:val="General"/>
          <w:gallery w:val="placeholder"/>
        </w:category>
        <w:types>
          <w:type w:val="bbPlcHdr"/>
        </w:types>
        <w:behaviors>
          <w:behavior w:val="content"/>
        </w:behaviors>
        <w:guid w:val="{B64AFC0B-A628-4171-AD77-082ED6C1D444}"/>
      </w:docPartPr>
      <w:docPartBody>
        <w:p w:rsidR="00BF0695" w:rsidRDefault="00ED093D">
          <w:pPr>
            <w:pStyle w:val="77BB9514BDE6414187B38E9751D22D6710"/>
          </w:pPr>
          <w:r w:rsidRPr="009D154E">
            <w:rPr>
              <w:rStyle w:val="PlaceholderText"/>
              <w:rFonts w:ascii="Times New Roman" w:hAnsi="Times New Roman"/>
              <w:sz w:val="18"/>
              <w:szCs w:val="18"/>
              <w:shd w:val="clear" w:color="auto" w:fill="FFFFCC"/>
            </w:rPr>
            <w:t>Choose an item.</w:t>
          </w:r>
        </w:p>
      </w:docPartBody>
    </w:docPart>
    <w:docPart>
      <w:docPartPr>
        <w:name w:val="F2581B80D89545CB84A81D51894732B9"/>
        <w:category>
          <w:name w:val="General"/>
          <w:gallery w:val="placeholder"/>
        </w:category>
        <w:types>
          <w:type w:val="bbPlcHdr"/>
        </w:types>
        <w:behaviors>
          <w:behavior w:val="content"/>
        </w:behaviors>
        <w:guid w:val="{0CA18453-D291-40C0-BB18-114C26935B11}"/>
      </w:docPartPr>
      <w:docPartBody>
        <w:p w:rsidR="00BF0695" w:rsidRDefault="00ED093D">
          <w:pPr>
            <w:pStyle w:val="F2581B80D89545CB84A81D51894732B910"/>
          </w:pPr>
          <w:r w:rsidRPr="009D154E">
            <w:rPr>
              <w:rStyle w:val="PlaceholderText"/>
              <w:rFonts w:ascii="Times New Roman" w:hAnsi="Times New Roman"/>
              <w:sz w:val="18"/>
              <w:szCs w:val="18"/>
              <w:shd w:val="clear" w:color="auto" w:fill="FFFFCC"/>
            </w:rPr>
            <w:t>Choose an item.</w:t>
          </w:r>
        </w:p>
      </w:docPartBody>
    </w:docPart>
    <w:docPart>
      <w:docPartPr>
        <w:name w:val="1078134D1DF4482FA0192247F252F86C"/>
        <w:category>
          <w:name w:val="General"/>
          <w:gallery w:val="placeholder"/>
        </w:category>
        <w:types>
          <w:type w:val="bbPlcHdr"/>
        </w:types>
        <w:behaviors>
          <w:behavior w:val="content"/>
        </w:behaviors>
        <w:guid w:val="{88B6FE83-BAFA-4D46-9AD3-242F701E4967}"/>
      </w:docPartPr>
      <w:docPartBody>
        <w:p w:rsidR="00BF0695" w:rsidRDefault="00ED093D">
          <w:pPr>
            <w:pStyle w:val="1078134D1DF4482FA0192247F252F86C10"/>
          </w:pPr>
          <w:r w:rsidRPr="009D154E">
            <w:rPr>
              <w:rStyle w:val="PlaceholderText"/>
              <w:rFonts w:ascii="Times New Roman" w:hAnsi="Times New Roman"/>
              <w:sz w:val="18"/>
              <w:szCs w:val="18"/>
              <w:shd w:val="clear" w:color="auto" w:fill="FFFFCC"/>
            </w:rPr>
            <w:t>Enter text.</w:t>
          </w:r>
        </w:p>
      </w:docPartBody>
    </w:docPart>
    <w:docPart>
      <w:docPartPr>
        <w:name w:val="DF570C08297444EA9B17A8B50D1E1855"/>
        <w:category>
          <w:name w:val="General"/>
          <w:gallery w:val="placeholder"/>
        </w:category>
        <w:types>
          <w:type w:val="bbPlcHdr"/>
        </w:types>
        <w:behaviors>
          <w:behavior w:val="content"/>
        </w:behaviors>
        <w:guid w:val="{CC2FB123-EDED-471C-8638-2DFFE5AD0090}"/>
      </w:docPartPr>
      <w:docPartBody>
        <w:p w:rsidR="00BF0695" w:rsidRDefault="00ED093D">
          <w:pPr>
            <w:pStyle w:val="DF570C08297444EA9B17A8B50D1E185510"/>
          </w:pPr>
          <w:r w:rsidRPr="009D154E">
            <w:rPr>
              <w:rStyle w:val="PlaceholderText"/>
              <w:rFonts w:ascii="Times New Roman" w:hAnsi="Times New Roman"/>
              <w:sz w:val="18"/>
              <w:szCs w:val="18"/>
              <w:shd w:val="clear" w:color="auto" w:fill="FFFFCC"/>
            </w:rPr>
            <w:t>Enter text.</w:t>
          </w:r>
        </w:p>
      </w:docPartBody>
    </w:docPart>
    <w:docPart>
      <w:docPartPr>
        <w:name w:val="02F534401D144964BD9644C94EB2B83B"/>
        <w:category>
          <w:name w:val="General"/>
          <w:gallery w:val="placeholder"/>
        </w:category>
        <w:types>
          <w:type w:val="bbPlcHdr"/>
        </w:types>
        <w:behaviors>
          <w:behavior w:val="content"/>
        </w:behaviors>
        <w:guid w:val="{3B7F4AB8-84F5-4E24-9BC1-0F53C3334178}"/>
      </w:docPartPr>
      <w:docPartBody>
        <w:p w:rsidR="00BF0695" w:rsidRDefault="00ED093D">
          <w:pPr>
            <w:pStyle w:val="02F534401D144964BD9644C94EB2B83B10"/>
          </w:pPr>
          <w:r w:rsidRPr="009D154E">
            <w:rPr>
              <w:rStyle w:val="PlaceholderText"/>
              <w:rFonts w:ascii="Times New Roman" w:hAnsi="Times New Roman"/>
              <w:sz w:val="18"/>
              <w:szCs w:val="18"/>
              <w:shd w:val="clear" w:color="auto" w:fill="FFFFCC"/>
            </w:rPr>
            <w:t>Enter text.</w:t>
          </w:r>
        </w:p>
      </w:docPartBody>
    </w:docPart>
    <w:docPart>
      <w:docPartPr>
        <w:name w:val="D4CADA5DC2DB492F98E4CB8CFA19A6F5"/>
        <w:category>
          <w:name w:val="General"/>
          <w:gallery w:val="placeholder"/>
        </w:category>
        <w:types>
          <w:type w:val="bbPlcHdr"/>
        </w:types>
        <w:behaviors>
          <w:behavior w:val="content"/>
        </w:behaviors>
        <w:guid w:val="{88FB424D-7611-410F-A689-E4A88CCAFB2E}"/>
      </w:docPartPr>
      <w:docPartBody>
        <w:p w:rsidR="00BF0695" w:rsidRDefault="00ED093D">
          <w:pPr>
            <w:pStyle w:val="D4CADA5DC2DB492F98E4CB8CFA19A6F510"/>
          </w:pPr>
          <w:r w:rsidRPr="009D154E">
            <w:rPr>
              <w:rStyle w:val="PlaceholderText"/>
              <w:rFonts w:ascii="Times New Roman" w:hAnsi="Times New Roman"/>
              <w:sz w:val="18"/>
              <w:szCs w:val="18"/>
              <w:shd w:val="clear" w:color="auto" w:fill="FFFFCC"/>
            </w:rPr>
            <w:t>Enter text.</w:t>
          </w:r>
        </w:p>
      </w:docPartBody>
    </w:docPart>
    <w:docPart>
      <w:docPartPr>
        <w:name w:val="1D327A06D73B46CDA25168040354AB0A"/>
        <w:category>
          <w:name w:val="General"/>
          <w:gallery w:val="placeholder"/>
        </w:category>
        <w:types>
          <w:type w:val="bbPlcHdr"/>
        </w:types>
        <w:behaviors>
          <w:behavior w:val="content"/>
        </w:behaviors>
        <w:guid w:val="{4F0948F7-72AC-4665-B322-AE3DD144BA28}"/>
      </w:docPartPr>
      <w:docPartBody>
        <w:p w:rsidR="00BF0695" w:rsidRDefault="00ED093D">
          <w:pPr>
            <w:pStyle w:val="1D327A06D73B46CDA25168040354AB0A10"/>
          </w:pPr>
          <w:r w:rsidRPr="009D154E">
            <w:rPr>
              <w:rStyle w:val="PlaceholderText"/>
              <w:rFonts w:ascii="Times New Roman" w:hAnsi="Times New Roman"/>
              <w:sz w:val="18"/>
              <w:szCs w:val="18"/>
              <w:shd w:val="clear" w:color="auto" w:fill="FFFFCC"/>
            </w:rPr>
            <w:t>Enter text.</w:t>
          </w:r>
        </w:p>
      </w:docPartBody>
    </w:docPart>
    <w:docPart>
      <w:docPartPr>
        <w:name w:val="E9D5C4303E974320AAC8975148D9E63F"/>
        <w:category>
          <w:name w:val="General"/>
          <w:gallery w:val="placeholder"/>
        </w:category>
        <w:types>
          <w:type w:val="bbPlcHdr"/>
        </w:types>
        <w:behaviors>
          <w:behavior w:val="content"/>
        </w:behaviors>
        <w:guid w:val="{C636EECF-27F3-4A77-90CF-486E85203165}"/>
      </w:docPartPr>
      <w:docPartBody>
        <w:p w:rsidR="00BF0695" w:rsidRDefault="00ED093D">
          <w:pPr>
            <w:pStyle w:val="E9D5C4303E974320AAC8975148D9E63F10"/>
          </w:pPr>
          <w:r w:rsidRPr="009D154E">
            <w:rPr>
              <w:rStyle w:val="PlaceholderText"/>
              <w:rFonts w:ascii="Times New Roman" w:hAnsi="Times New Roman"/>
              <w:sz w:val="18"/>
              <w:szCs w:val="18"/>
              <w:shd w:val="clear" w:color="auto" w:fill="FFFFCC"/>
            </w:rPr>
            <w:t>Choose an item.</w:t>
          </w:r>
        </w:p>
      </w:docPartBody>
    </w:docPart>
    <w:docPart>
      <w:docPartPr>
        <w:name w:val="3C2E28AE5E694EC0828B463511B5D162"/>
        <w:category>
          <w:name w:val="General"/>
          <w:gallery w:val="placeholder"/>
        </w:category>
        <w:types>
          <w:type w:val="bbPlcHdr"/>
        </w:types>
        <w:behaviors>
          <w:behavior w:val="content"/>
        </w:behaviors>
        <w:guid w:val="{0A90FCAC-8EB5-45AB-A374-D847CDF1E193}"/>
      </w:docPartPr>
      <w:docPartBody>
        <w:p w:rsidR="00BF0695" w:rsidRDefault="00ED093D">
          <w:pPr>
            <w:pStyle w:val="3C2E28AE5E694EC0828B463511B5D1628"/>
          </w:pPr>
          <w:r w:rsidRPr="009D154E">
            <w:rPr>
              <w:rStyle w:val="PlaceholderText"/>
              <w:rFonts w:ascii="Times New Roman" w:hAnsi="Times New Roman"/>
              <w:sz w:val="18"/>
              <w:szCs w:val="18"/>
              <w:shd w:val="clear" w:color="auto" w:fill="FFFFCC"/>
            </w:rPr>
            <w:t>Choose an item.</w:t>
          </w:r>
        </w:p>
      </w:docPartBody>
    </w:docPart>
    <w:docPart>
      <w:docPartPr>
        <w:name w:val="08E4301D118F43DD8A34D52A9336C3FC"/>
        <w:category>
          <w:name w:val="General"/>
          <w:gallery w:val="placeholder"/>
        </w:category>
        <w:types>
          <w:type w:val="bbPlcHdr"/>
        </w:types>
        <w:behaviors>
          <w:behavior w:val="content"/>
        </w:behaviors>
        <w:guid w:val="{1604D15F-C2C2-4544-B17B-BFD5BF8B0A34}"/>
      </w:docPartPr>
      <w:docPartBody>
        <w:p w:rsidR="00BF0695" w:rsidRDefault="00ED093D">
          <w:pPr>
            <w:pStyle w:val="08E4301D118F43DD8A34D52A9336C3FC8"/>
          </w:pPr>
          <w:r w:rsidRPr="009D154E">
            <w:rPr>
              <w:rStyle w:val="PlaceholderText"/>
              <w:rFonts w:ascii="Times New Roman" w:hAnsi="Times New Roman"/>
              <w:sz w:val="18"/>
              <w:szCs w:val="18"/>
              <w:shd w:val="clear" w:color="auto" w:fill="FFFFCC"/>
            </w:rPr>
            <w:t>Enter text.</w:t>
          </w:r>
        </w:p>
      </w:docPartBody>
    </w:docPart>
    <w:docPart>
      <w:docPartPr>
        <w:name w:val="CB69562D9830443FAE983C9C62F409DE"/>
        <w:category>
          <w:name w:val="General"/>
          <w:gallery w:val="placeholder"/>
        </w:category>
        <w:types>
          <w:type w:val="bbPlcHdr"/>
        </w:types>
        <w:behaviors>
          <w:behavior w:val="content"/>
        </w:behaviors>
        <w:guid w:val="{25250BDC-7371-4225-8D9D-45DB9F4C33EC}"/>
      </w:docPartPr>
      <w:docPartBody>
        <w:p w:rsidR="00BF0695" w:rsidRDefault="00ED093D">
          <w:pPr>
            <w:pStyle w:val="CB69562D9830443FAE983C9C62F409DE8"/>
          </w:pPr>
          <w:r w:rsidRPr="009D154E">
            <w:rPr>
              <w:rStyle w:val="PlaceholderText"/>
              <w:rFonts w:ascii="Times New Roman" w:hAnsi="Times New Roman"/>
              <w:sz w:val="18"/>
              <w:szCs w:val="18"/>
              <w:shd w:val="clear" w:color="auto" w:fill="FFFFCC"/>
            </w:rPr>
            <w:t>Enter text.</w:t>
          </w:r>
        </w:p>
      </w:docPartBody>
    </w:docPart>
    <w:docPart>
      <w:docPartPr>
        <w:name w:val="0E490550C9164E77B8BD82DF540078B0"/>
        <w:category>
          <w:name w:val="General"/>
          <w:gallery w:val="placeholder"/>
        </w:category>
        <w:types>
          <w:type w:val="bbPlcHdr"/>
        </w:types>
        <w:behaviors>
          <w:behavior w:val="content"/>
        </w:behaviors>
        <w:guid w:val="{0B6D5654-A992-4F2D-8498-9BEFF4786A68}"/>
      </w:docPartPr>
      <w:docPartBody>
        <w:p w:rsidR="00BF0695" w:rsidRDefault="00ED093D">
          <w:pPr>
            <w:pStyle w:val="0E490550C9164E77B8BD82DF540078B08"/>
          </w:pPr>
          <w:r w:rsidRPr="009D154E">
            <w:rPr>
              <w:rStyle w:val="PlaceholderText"/>
              <w:rFonts w:ascii="Times New Roman" w:hAnsi="Times New Roman"/>
              <w:sz w:val="18"/>
              <w:szCs w:val="18"/>
              <w:shd w:val="clear" w:color="auto" w:fill="FFFFCC"/>
            </w:rPr>
            <w:t>Enter text.</w:t>
          </w:r>
        </w:p>
      </w:docPartBody>
    </w:docPart>
    <w:docPart>
      <w:docPartPr>
        <w:name w:val="2D590C7EA3144ABF9F6385DFE35B3BA6"/>
        <w:category>
          <w:name w:val="General"/>
          <w:gallery w:val="placeholder"/>
        </w:category>
        <w:types>
          <w:type w:val="bbPlcHdr"/>
        </w:types>
        <w:behaviors>
          <w:behavior w:val="content"/>
        </w:behaviors>
        <w:guid w:val="{3F03F1FB-5996-42B5-83F4-11C56D379FF3}"/>
      </w:docPartPr>
      <w:docPartBody>
        <w:p w:rsidR="00BF0695" w:rsidRDefault="00ED093D">
          <w:pPr>
            <w:pStyle w:val="2D590C7EA3144ABF9F6385DFE35B3BA68"/>
          </w:pPr>
          <w:r w:rsidRPr="009D154E">
            <w:rPr>
              <w:rStyle w:val="PlaceholderText"/>
              <w:rFonts w:ascii="Times New Roman" w:hAnsi="Times New Roman"/>
              <w:sz w:val="18"/>
              <w:szCs w:val="18"/>
              <w:shd w:val="clear" w:color="auto" w:fill="FFFFCC"/>
            </w:rPr>
            <w:t>Enter text.</w:t>
          </w:r>
        </w:p>
      </w:docPartBody>
    </w:docPart>
    <w:docPart>
      <w:docPartPr>
        <w:name w:val="F90F1F634AF14E8EA9E6AE661D28D5A7"/>
        <w:category>
          <w:name w:val="General"/>
          <w:gallery w:val="placeholder"/>
        </w:category>
        <w:types>
          <w:type w:val="bbPlcHdr"/>
        </w:types>
        <w:behaviors>
          <w:behavior w:val="content"/>
        </w:behaviors>
        <w:guid w:val="{5CF9EB1E-554D-4F3A-BE42-26A310E1218B}"/>
      </w:docPartPr>
      <w:docPartBody>
        <w:p w:rsidR="00BF0695" w:rsidRDefault="00BF0695" w:rsidP="00BF0695">
          <w:pPr>
            <w:pStyle w:val="F90F1F634AF14E8EA9E6AE661D28D5A7"/>
          </w:pPr>
          <w:r>
            <w:rPr>
              <w:rStyle w:val="PlaceholderText"/>
              <w:sz w:val="21"/>
              <w:szCs w:val="21"/>
              <w:shd w:val="clear" w:color="auto" w:fill="FFFFCC"/>
            </w:rPr>
            <w:t>E</w:t>
          </w:r>
          <w:r w:rsidRPr="009500D6">
            <w:rPr>
              <w:rStyle w:val="PlaceholderText"/>
              <w:sz w:val="21"/>
              <w:szCs w:val="21"/>
              <w:shd w:val="clear" w:color="auto" w:fill="FFFFCC"/>
            </w:rPr>
            <w:t>nter text.</w:t>
          </w:r>
        </w:p>
      </w:docPartBody>
    </w:docPart>
    <w:docPart>
      <w:docPartPr>
        <w:name w:val="58B34D25ADCA45ACBE2C7DCEE23A8A7A"/>
        <w:category>
          <w:name w:val="General"/>
          <w:gallery w:val="placeholder"/>
        </w:category>
        <w:types>
          <w:type w:val="bbPlcHdr"/>
        </w:types>
        <w:behaviors>
          <w:behavior w:val="content"/>
        </w:behaviors>
        <w:guid w:val="{9C08C2AA-C857-46C3-849F-7E177770A4A8}"/>
      </w:docPartPr>
      <w:docPartBody>
        <w:p w:rsidR="00BF0695" w:rsidRDefault="00BF0695" w:rsidP="00BF0695">
          <w:pPr>
            <w:pStyle w:val="58B34D25ADCA45ACBE2C7DCEE23A8A7A"/>
          </w:pPr>
          <w:r>
            <w:rPr>
              <w:rStyle w:val="PlaceholderText"/>
              <w:sz w:val="21"/>
              <w:szCs w:val="21"/>
              <w:shd w:val="clear" w:color="auto" w:fill="FFFFCC"/>
            </w:rPr>
            <w:t>E</w:t>
          </w:r>
          <w:r w:rsidRPr="009500D6">
            <w:rPr>
              <w:rStyle w:val="PlaceholderText"/>
              <w:sz w:val="21"/>
              <w:szCs w:val="21"/>
              <w:shd w:val="clear" w:color="auto" w:fill="FFFFCC"/>
            </w:rPr>
            <w:t>nter text.</w:t>
          </w:r>
        </w:p>
      </w:docPartBody>
    </w:docPart>
    <w:docPart>
      <w:docPartPr>
        <w:name w:val="0AF7ED8EA1E04CA89AF2C5B1BF4C8E34"/>
        <w:category>
          <w:name w:val="General"/>
          <w:gallery w:val="placeholder"/>
        </w:category>
        <w:types>
          <w:type w:val="bbPlcHdr"/>
        </w:types>
        <w:behaviors>
          <w:behavior w:val="content"/>
        </w:behaviors>
        <w:guid w:val="{7725D0F4-A9B0-4CE7-BAE5-EDD3E5FEBF86}"/>
      </w:docPartPr>
      <w:docPartBody>
        <w:p w:rsidR="00BF0695" w:rsidRDefault="00BF0695" w:rsidP="00BF0695">
          <w:pPr>
            <w:pStyle w:val="0AF7ED8EA1E04CA89AF2C5B1BF4C8E34"/>
          </w:pPr>
          <w:r>
            <w:rPr>
              <w:rStyle w:val="PlaceholderText"/>
              <w:sz w:val="21"/>
              <w:szCs w:val="21"/>
              <w:shd w:val="clear" w:color="auto" w:fill="FFFFCC"/>
            </w:rPr>
            <w:t>E</w:t>
          </w:r>
          <w:r w:rsidRPr="009500D6">
            <w:rPr>
              <w:rStyle w:val="PlaceholderText"/>
              <w:sz w:val="21"/>
              <w:szCs w:val="21"/>
              <w:shd w:val="clear" w:color="auto" w:fill="FFFFCC"/>
            </w:rPr>
            <w:t>nter text.</w:t>
          </w:r>
        </w:p>
      </w:docPartBody>
    </w:docPart>
    <w:docPart>
      <w:docPartPr>
        <w:name w:val="F5F80FF49904473FB970F11C20CADD47"/>
        <w:category>
          <w:name w:val="General"/>
          <w:gallery w:val="placeholder"/>
        </w:category>
        <w:types>
          <w:type w:val="bbPlcHdr"/>
        </w:types>
        <w:behaviors>
          <w:behavior w:val="content"/>
        </w:behaviors>
        <w:guid w:val="{6B9C62BB-9AC3-4B94-9271-EEBF60BB4D96}"/>
      </w:docPartPr>
      <w:docPartBody>
        <w:p w:rsidR="00D367A6" w:rsidRDefault="00ED093D">
          <w:pPr>
            <w:pStyle w:val="F5F80FF49904473FB970F11C20CADD478"/>
          </w:pPr>
          <w:r w:rsidRPr="009D154E">
            <w:rPr>
              <w:rStyle w:val="PlaceholderText"/>
              <w:rFonts w:ascii="Times New Roman" w:hAnsi="Times New Roman"/>
              <w:sz w:val="21"/>
              <w:szCs w:val="21"/>
              <w:shd w:val="clear" w:color="auto" w:fill="FFFFCC"/>
            </w:rPr>
            <w:t>[     ]</w:t>
          </w:r>
        </w:p>
      </w:docPartBody>
    </w:docPart>
    <w:docPart>
      <w:docPartPr>
        <w:name w:val="30A17B10EDBE45EE9607F9080618C8EA"/>
        <w:category>
          <w:name w:val="General"/>
          <w:gallery w:val="placeholder"/>
        </w:category>
        <w:types>
          <w:type w:val="bbPlcHdr"/>
        </w:types>
        <w:behaviors>
          <w:behavior w:val="content"/>
        </w:behaviors>
        <w:guid w:val="{6F7DDFD9-4156-4163-A86D-EA77EC224025}"/>
      </w:docPartPr>
      <w:docPartBody>
        <w:p w:rsidR="00D367A6" w:rsidRDefault="00ED093D">
          <w:pPr>
            <w:pStyle w:val="30A17B10EDBE45EE9607F9080618C8EA4"/>
          </w:pPr>
          <w:r w:rsidRPr="009D154E">
            <w:rPr>
              <w:rStyle w:val="PlaceholderText"/>
              <w:rFonts w:ascii="Times New Roman" w:hAnsi="Times New Roman"/>
              <w:sz w:val="21"/>
              <w:szCs w:val="21"/>
              <w:shd w:val="clear" w:color="auto" w:fill="FFFFCC"/>
            </w:rPr>
            <w:t>[</w:t>
          </w:r>
          <w:r w:rsidRPr="009D154E">
            <w:rPr>
              <w:rStyle w:val="PlaceholderText"/>
              <w:rFonts w:ascii="Times New Roman" w:hAnsi="Times New Roman"/>
              <w:sz w:val="21"/>
              <w:szCs w:val="21"/>
              <w:u w:val="single"/>
              <w:shd w:val="clear" w:color="auto" w:fill="FFFFCC"/>
            </w:rPr>
            <w:t xml:space="preserve">                   </w:t>
          </w:r>
          <w:r w:rsidRPr="009D154E">
            <w:rPr>
              <w:rStyle w:val="PlaceholderText"/>
              <w:rFonts w:ascii="Times New Roman" w:hAnsi="Times New Roman"/>
              <w:sz w:val="21"/>
              <w:szCs w:val="21"/>
              <w:shd w:val="clear" w:color="auto" w:fill="FFFFCC"/>
            </w:rPr>
            <w:t>]</w:t>
          </w:r>
        </w:p>
      </w:docPartBody>
    </w:docPart>
    <w:docPart>
      <w:docPartPr>
        <w:name w:val="FF7D4D7771CF4CE3824321EA4B649F13"/>
        <w:category>
          <w:name w:val="General"/>
          <w:gallery w:val="placeholder"/>
        </w:category>
        <w:types>
          <w:type w:val="bbPlcHdr"/>
        </w:types>
        <w:behaviors>
          <w:behavior w:val="content"/>
        </w:behaviors>
        <w:guid w:val="{DCC4E045-FDE5-4054-BB95-97E1A58A66C5}"/>
      </w:docPartPr>
      <w:docPartBody>
        <w:p w:rsidR="00D367A6" w:rsidRDefault="00ED093D">
          <w:pPr>
            <w:pStyle w:val="FF7D4D7771CF4CE3824321EA4B649F134"/>
          </w:pPr>
          <w:r w:rsidRPr="009D154E">
            <w:rPr>
              <w:rStyle w:val="PlaceholderText"/>
              <w:rFonts w:ascii="Times New Roman" w:hAnsi="Times New Roman"/>
              <w:sz w:val="21"/>
              <w:szCs w:val="21"/>
              <w:shd w:val="clear" w:color="auto" w:fill="FFFFCC"/>
            </w:rPr>
            <w:t>[ ]</w:t>
          </w:r>
        </w:p>
      </w:docPartBody>
    </w:docPart>
    <w:docPart>
      <w:docPartPr>
        <w:name w:val="8C6DD05BB94B4A42ADFD0E8FF7A7A0E6"/>
        <w:category>
          <w:name w:val="General"/>
          <w:gallery w:val="placeholder"/>
        </w:category>
        <w:types>
          <w:type w:val="bbPlcHdr"/>
        </w:types>
        <w:behaviors>
          <w:behavior w:val="content"/>
        </w:behaviors>
        <w:guid w:val="{3E3CBEFC-83DE-4AED-907F-B1DB5BCE8E66}"/>
      </w:docPartPr>
      <w:docPartBody>
        <w:p w:rsidR="00D367A6" w:rsidRDefault="00ED093D">
          <w:pPr>
            <w:pStyle w:val="8C6DD05BB94B4A42ADFD0E8FF7A7A0E63"/>
          </w:pPr>
          <w:r w:rsidRPr="009D154E">
            <w:rPr>
              <w:rStyle w:val="PlaceholderText"/>
              <w:rFonts w:ascii="Times New Roman" w:hAnsi="Times New Roman"/>
              <w:sz w:val="21"/>
              <w:szCs w:val="21"/>
              <w:shd w:val="clear" w:color="auto" w:fill="FFFFCC"/>
            </w:rPr>
            <w:t>[</w:t>
          </w:r>
          <w:r w:rsidRPr="009D154E">
            <w:rPr>
              <w:rFonts w:ascii="Times New Roman" w:hAnsi="Times New Roman"/>
              <w:b/>
              <w:sz w:val="20"/>
              <w:shd w:val="clear" w:color="auto" w:fill="FFFFCC"/>
            </w:rPr>
            <w:t>INSERT MUNICIPALITY NAME</w:t>
          </w:r>
          <w:r w:rsidRPr="009D154E">
            <w:rPr>
              <w:rStyle w:val="PlaceholderText"/>
              <w:rFonts w:ascii="Times New Roman" w:hAnsi="Times New Roman"/>
              <w:sz w:val="21"/>
              <w:szCs w:val="21"/>
              <w:shd w:val="clear" w:color="auto" w:fill="FFFFCC"/>
            </w:rPr>
            <w:t>]</w:t>
          </w:r>
        </w:p>
      </w:docPartBody>
    </w:docPart>
    <w:docPart>
      <w:docPartPr>
        <w:name w:val="7701FE8AED684D54AD70CE6058CF237B"/>
        <w:category>
          <w:name w:val="General"/>
          <w:gallery w:val="placeholder"/>
        </w:category>
        <w:types>
          <w:type w:val="bbPlcHdr"/>
        </w:types>
        <w:behaviors>
          <w:behavior w:val="content"/>
        </w:behaviors>
        <w:guid w:val="{2A4A9390-CFC9-4CA4-92A4-BCD5693C794D}"/>
      </w:docPartPr>
      <w:docPartBody>
        <w:p w:rsidR="00D367A6" w:rsidRDefault="00ED093D">
          <w:pPr>
            <w:pStyle w:val="7701FE8AED684D54AD70CE6058CF237B1"/>
          </w:pPr>
          <w:r w:rsidRPr="009D154E">
            <w:rPr>
              <w:rStyle w:val="PlaceholderText"/>
              <w:rFonts w:ascii="Times New Roman" w:hAnsi="Times New Roman"/>
              <w:sz w:val="18"/>
              <w:szCs w:val="18"/>
              <w:shd w:val="clear" w:color="auto" w:fill="FFFFCC"/>
            </w:rPr>
            <w:t>Choose an item.</w:t>
          </w:r>
        </w:p>
      </w:docPartBody>
    </w:docPart>
    <w:docPart>
      <w:docPartPr>
        <w:name w:val="99E0AD14DB754760B5286710BF88CB22"/>
        <w:category>
          <w:name w:val="General"/>
          <w:gallery w:val="placeholder"/>
        </w:category>
        <w:types>
          <w:type w:val="bbPlcHdr"/>
        </w:types>
        <w:behaviors>
          <w:behavior w:val="content"/>
        </w:behaviors>
        <w:guid w:val="{FBE1A3A6-0710-40F6-A4C3-50A7322AF5FD}"/>
      </w:docPartPr>
      <w:docPartBody>
        <w:p w:rsidR="00D367A6" w:rsidRDefault="00ED093D">
          <w:pPr>
            <w:pStyle w:val="99E0AD14DB754760B5286710BF88CB221"/>
          </w:pPr>
          <w:r w:rsidRPr="009D154E">
            <w:rPr>
              <w:rStyle w:val="PlaceholderText"/>
              <w:rFonts w:ascii="Times New Roman" w:hAnsi="Times New Roman"/>
              <w:sz w:val="18"/>
              <w:szCs w:val="18"/>
              <w:shd w:val="clear" w:color="auto" w:fill="FFFFCC"/>
            </w:rPr>
            <w:t>Choose an item.</w:t>
          </w:r>
        </w:p>
      </w:docPartBody>
    </w:docPart>
    <w:docPart>
      <w:docPartPr>
        <w:name w:val="DEACB5B2B24D496D8501C9C0F2B0A588"/>
        <w:category>
          <w:name w:val="General"/>
          <w:gallery w:val="placeholder"/>
        </w:category>
        <w:types>
          <w:type w:val="bbPlcHdr"/>
        </w:types>
        <w:behaviors>
          <w:behavior w:val="content"/>
        </w:behaviors>
        <w:guid w:val="{4BA80082-E5F9-4BF8-8168-4C096CAC456D}"/>
      </w:docPartPr>
      <w:docPartBody>
        <w:p w:rsidR="00D367A6" w:rsidRDefault="00ED093D">
          <w:pPr>
            <w:pStyle w:val="DEACB5B2B24D496D8501C9C0F2B0A5881"/>
          </w:pPr>
          <w:r w:rsidRPr="009D154E">
            <w:rPr>
              <w:rStyle w:val="PlaceholderText"/>
              <w:rFonts w:ascii="Times New Roman" w:hAnsi="Times New Roman"/>
              <w:sz w:val="18"/>
              <w:szCs w:val="18"/>
              <w:shd w:val="clear" w:color="auto" w:fill="FFFFCC"/>
            </w:rPr>
            <w:t>Choose an item.</w:t>
          </w:r>
        </w:p>
      </w:docPartBody>
    </w:docPart>
    <w:docPart>
      <w:docPartPr>
        <w:name w:val="DDBB59D93DE2436F905E8C24CD660E2A"/>
        <w:category>
          <w:name w:val="General"/>
          <w:gallery w:val="placeholder"/>
        </w:category>
        <w:types>
          <w:type w:val="bbPlcHdr"/>
        </w:types>
        <w:behaviors>
          <w:behavior w:val="content"/>
        </w:behaviors>
        <w:guid w:val="{EBB9E6F9-A021-4C68-B26F-2357ED746727}"/>
      </w:docPartPr>
      <w:docPartBody>
        <w:p w:rsidR="00D367A6" w:rsidRDefault="00ED093D">
          <w:pPr>
            <w:pStyle w:val="DDBB59D93DE2436F905E8C24CD660E2A1"/>
          </w:pPr>
          <w:r w:rsidRPr="009D154E">
            <w:rPr>
              <w:rStyle w:val="PlaceholderText"/>
              <w:rFonts w:ascii="Times New Roman" w:hAnsi="Times New Roman"/>
              <w:sz w:val="18"/>
              <w:szCs w:val="18"/>
              <w:shd w:val="clear" w:color="auto" w:fill="FFFFCC"/>
            </w:rPr>
            <w:t>Choose an item.</w:t>
          </w:r>
        </w:p>
      </w:docPartBody>
    </w:docPart>
    <w:docPart>
      <w:docPartPr>
        <w:name w:val="4252075F4E0F41A09D395A7552CDF22B"/>
        <w:category>
          <w:name w:val="General"/>
          <w:gallery w:val="placeholder"/>
        </w:category>
        <w:types>
          <w:type w:val="bbPlcHdr"/>
        </w:types>
        <w:behaviors>
          <w:behavior w:val="content"/>
        </w:behaviors>
        <w:guid w:val="{5AEFEEBE-5C3B-4C48-957B-B27A382C167C}"/>
      </w:docPartPr>
      <w:docPartBody>
        <w:p w:rsidR="00D367A6" w:rsidRDefault="00ED093D">
          <w:pPr>
            <w:pStyle w:val="4252075F4E0F41A09D395A7552CDF22B1"/>
          </w:pPr>
          <w:r w:rsidRPr="009D154E">
            <w:rPr>
              <w:rStyle w:val="PlaceholderText"/>
              <w:rFonts w:ascii="Times New Roman" w:hAnsi="Times New Roman"/>
              <w:sz w:val="18"/>
              <w:szCs w:val="18"/>
              <w:shd w:val="clear" w:color="auto" w:fill="FFFFCC"/>
            </w:rPr>
            <w:t>Choose an item.</w:t>
          </w:r>
        </w:p>
      </w:docPartBody>
    </w:docPart>
    <w:docPart>
      <w:docPartPr>
        <w:name w:val="0D5A310068E644E7B7415D5BAF5176C8"/>
        <w:category>
          <w:name w:val="General"/>
          <w:gallery w:val="placeholder"/>
        </w:category>
        <w:types>
          <w:type w:val="bbPlcHdr"/>
        </w:types>
        <w:behaviors>
          <w:behavior w:val="content"/>
        </w:behaviors>
        <w:guid w:val="{6A31CDFB-FB51-4996-9FDA-5942F419FEA3}"/>
      </w:docPartPr>
      <w:docPartBody>
        <w:p w:rsidR="00D367A6" w:rsidRDefault="00ED093D">
          <w:pPr>
            <w:pStyle w:val="0D5A310068E644E7B7415D5BAF5176C81"/>
          </w:pPr>
          <w:r w:rsidRPr="009D154E">
            <w:rPr>
              <w:rStyle w:val="PlaceholderText"/>
              <w:rFonts w:ascii="Times New Roman" w:hAnsi="Times New Roman"/>
              <w:sz w:val="18"/>
              <w:szCs w:val="18"/>
              <w:shd w:val="clear" w:color="auto" w:fill="FFFFCC"/>
            </w:rPr>
            <w:t>Choose an item.</w:t>
          </w:r>
        </w:p>
      </w:docPartBody>
    </w:docPart>
    <w:docPart>
      <w:docPartPr>
        <w:name w:val="1B1B3239FE7246D7BF484A17C0CE9662"/>
        <w:category>
          <w:name w:val="General"/>
          <w:gallery w:val="placeholder"/>
        </w:category>
        <w:types>
          <w:type w:val="bbPlcHdr"/>
        </w:types>
        <w:behaviors>
          <w:behavior w:val="content"/>
        </w:behaviors>
        <w:guid w:val="{F108535D-3B0B-4FB4-B589-C23BE39660B2}"/>
      </w:docPartPr>
      <w:docPartBody>
        <w:p w:rsidR="00D367A6" w:rsidRDefault="00ED093D">
          <w:pPr>
            <w:pStyle w:val="1B1B3239FE7246D7BF484A17C0CE96621"/>
          </w:pPr>
          <w:r w:rsidRPr="009D154E">
            <w:rPr>
              <w:rStyle w:val="PlaceholderText"/>
              <w:rFonts w:ascii="Times New Roman" w:hAnsi="Times New Roman"/>
              <w:sz w:val="18"/>
              <w:szCs w:val="18"/>
              <w:shd w:val="clear" w:color="auto" w:fill="FFFFCC"/>
            </w:rPr>
            <w:t>Choose an item.</w:t>
          </w:r>
        </w:p>
      </w:docPartBody>
    </w:docPart>
    <w:docPart>
      <w:docPartPr>
        <w:name w:val="F45F91B7D7AA4C2C8B268CA510C99BB4"/>
        <w:category>
          <w:name w:val="General"/>
          <w:gallery w:val="placeholder"/>
        </w:category>
        <w:types>
          <w:type w:val="bbPlcHdr"/>
        </w:types>
        <w:behaviors>
          <w:behavior w:val="content"/>
        </w:behaviors>
        <w:guid w:val="{32EBDC35-70C0-48AE-A0AE-EF14DA1ADE5C}"/>
      </w:docPartPr>
      <w:docPartBody>
        <w:p w:rsidR="00D367A6" w:rsidRDefault="00ED093D">
          <w:pPr>
            <w:pStyle w:val="F45F91B7D7AA4C2C8B268CA510C99BB4"/>
          </w:pPr>
          <w:r w:rsidRPr="009D154E">
            <w:rPr>
              <w:rStyle w:val="PlaceholderText"/>
              <w:rFonts w:ascii="Times New Roman" w:hAnsi="Times New Roman" w:cs="Times New Roman"/>
              <w:sz w:val="18"/>
              <w:szCs w:val="18"/>
              <w:shd w:val="clear" w:color="auto" w:fill="FFFFCC"/>
            </w:rPr>
            <w:t>Choose an item.</w:t>
          </w:r>
        </w:p>
      </w:docPartBody>
    </w:docPart>
    <w:docPart>
      <w:docPartPr>
        <w:name w:val="44397A3FB7CA4E04B98741A1A5424636"/>
        <w:category>
          <w:name w:val="General"/>
          <w:gallery w:val="placeholder"/>
        </w:category>
        <w:types>
          <w:type w:val="bbPlcHdr"/>
        </w:types>
        <w:behaviors>
          <w:behavior w:val="content"/>
        </w:behaviors>
        <w:guid w:val="{72BB6624-780F-4947-B38B-6D92357B8EA1}"/>
      </w:docPartPr>
      <w:docPartBody>
        <w:p w:rsidR="00D367A6" w:rsidRDefault="00D92B1B">
          <w:pPr>
            <w:pStyle w:val="44397A3FB7CA4E04B98741A1A5424636"/>
          </w:pPr>
          <w:r>
            <w:rPr>
              <w:rStyle w:val="PlaceholderText"/>
              <w:sz w:val="21"/>
              <w:szCs w:val="21"/>
              <w:shd w:val="clear" w:color="auto" w:fill="FFFFCC"/>
            </w:rPr>
            <w:t>E</w:t>
          </w:r>
          <w:r w:rsidRPr="009500D6">
            <w:rPr>
              <w:rStyle w:val="PlaceholderText"/>
              <w:sz w:val="21"/>
              <w:szCs w:val="21"/>
              <w:shd w:val="clear" w:color="auto" w:fill="FFFFCC"/>
            </w:rPr>
            <w:t>nter text.</w:t>
          </w:r>
        </w:p>
      </w:docPartBody>
    </w:docPart>
    <w:docPart>
      <w:docPartPr>
        <w:name w:val="E10A7F13A67C47C0A78F8A4342748B82"/>
        <w:category>
          <w:name w:val="General"/>
          <w:gallery w:val="placeholder"/>
        </w:category>
        <w:types>
          <w:type w:val="bbPlcHdr"/>
        </w:types>
        <w:behaviors>
          <w:behavior w:val="content"/>
        </w:behaviors>
        <w:guid w:val="{861A207A-DADD-41E9-80D0-A8F36FA1966C}"/>
      </w:docPartPr>
      <w:docPartBody>
        <w:p w:rsidR="00D367A6" w:rsidRDefault="00D92B1B">
          <w:pPr>
            <w:pStyle w:val="E10A7F13A67C47C0A78F8A4342748B82"/>
          </w:pPr>
          <w:r>
            <w:rPr>
              <w:rStyle w:val="PlaceholderText"/>
              <w:sz w:val="21"/>
              <w:szCs w:val="21"/>
              <w:shd w:val="clear" w:color="auto" w:fill="FFFFCC"/>
            </w:rPr>
            <w:t>E</w:t>
          </w:r>
          <w:r w:rsidRPr="009500D6">
            <w:rPr>
              <w:rStyle w:val="PlaceholderText"/>
              <w:sz w:val="21"/>
              <w:szCs w:val="21"/>
              <w:shd w:val="clear" w:color="auto" w:fill="FFFFCC"/>
            </w:rPr>
            <w:t>nter text.</w:t>
          </w:r>
        </w:p>
      </w:docPartBody>
    </w:docPart>
    <w:docPart>
      <w:docPartPr>
        <w:name w:val="2764D42201C34AE9B8BB395EB814A413"/>
        <w:category>
          <w:name w:val="General"/>
          <w:gallery w:val="placeholder"/>
        </w:category>
        <w:types>
          <w:type w:val="bbPlcHdr"/>
        </w:types>
        <w:behaviors>
          <w:behavior w:val="content"/>
        </w:behaviors>
        <w:guid w:val="{25758477-D45A-43D0-AB04-E734CE9D15F4}"/>
      </w:docPartPr>
      <w:docPartBody>
        <w:p w:rsidR="00D367A6" w:rsidRDefault="00D92B1B">
          <w:pPr>
            <w:pStyle w:val="2764D42201C34AE9B8BB395EB814A413"/>
          </w:pPr>
          <w:r>
            <w:rPr>
              <w:rStyle w:val="PlaceholderText"/>
              <w:sz w:val="21"/>
              <w:szCs w:val="21"/>
              <w:shd w:val="clear" w:color="auto" w:fill="FFFFCC"/>
            </w:rPr>
            <w:t>E</w:t>
          </w:r>
          <w:r w:rsidRPr="009500D6">
            <w:rPr>
              <w:rStyle w:val="PlaceholderText"/>
              <w:sz w:val="21"/>
              <w:szCs w:val="21"/>
              <w:shd w:val="clear" w:color="auto" w:fill="FFFFCC"/>
            </w:rPr>
            <w:t>nter text.</w:t>
          </w:r>
        </w:p>
      </w:docPartBody>
    </w:docPart>
    <w:docPart>
      <w:docPartPr>
        <w:name w:val="B7409E0AE25D4289AE5D6285CD634E4B"/>
        <w:category>
          <w:name w:val="General"/>
          <w:gallery w:val="placeholder"/>
        </w:category>
        <w:types>
          <w:type w:val="bbPlcHdr"/>
        </w:types>
        <w:behaviors>
          <w:behavior w:val="content"/>
        </w:behaviors>
        <w:guid w:val="{72329AA5-B57F-428C-BCDB-D055896E878F}"/>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6447067AE2C94D4FB37F23DD4D905E4B"/>
        <w:category>
          <w:name w:val="General"/>
          <w:gallery w:val="placeholder"/>
        </w:category>
        <w:types>
          <w:type w:val="bbPlcHdr"/>
        </w:types>
        <w:behaviors>
          <w:behavior w:val="content"/>
        </w:behaviors>
        <w:guid w:val="{4652EC9F-02E0-4865-8C39-D30F24696F69}"/>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69F3CE6BD72E4062966F537CD079EA8B"/>
        <w:category>
          <w:name w:val="General"/>
          <w:gallery w:val="placeholder"/>
        </w:category>
        <w:types>
          <w:type w:val="bbPlcHdr"/>
        </w:types>
        <w:behaviors>
          <w:behavior w:val="content"/>
        </w:behaviors>
        <w:guid w:val="{64CFC85F-0994-400F-AA98-37CB6C21999A}"/>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7746E36DF73640518E18373DA39D4F1A"/>
        <w:category>
          <w:name w:val="General"/>
          <w:gallery w:val="placeholder"/>
        </w:category>
        <w:types>
          <w:type w:val="bbPlcHdr"/>
        </w:types>
        <w:behaviors>
          <w:behavior w:val="content"/>
        </w:behaviors>
        <w:guid w:val="{876528A4-88B0-4830-93EB-D4FE36E1E1AF}"/>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A79D9842A29847E294499BD220AF5A4B"/>
        <w:category>
          <w:name w:val="General"/>
          <w:gallery w:val="placeholder"/>
        </w:category>
        <w:types>
          <w:type w:val="bbPlcHdr"/>
        </w:types>
        <w:behaviors>
          <w:behavior w:val="content"/>
        </w:behaviors>
        <w:guid w:val="{8E050464-6E3A-422E-9EE6-1E39F1506098}"/>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55F3AB268C554EE1A20F77CC665D37B8"/>
        <w:category>
          <w:name w:val="General"/>
          <w:gallery w:val="placeholder"/>
        </w:category>
        <w:types>
          <w:type w:val="bbPlcHdr"/>
        </w:types>
        <w:behaviors>
          <w:behavior w:val="content"/>
        </w:behaviors>
        <w:guid w:val="{B93080AA-52A9-41CC-B4A7-F35BA3DEEAA0}"/>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C3654A9F3312412DAFA4492D90B7A404"/>
        <w:category>
          <w:name w:val="General"/>
          <w:gallery w:val="placeholder"/>
        </w:category>
        <w:types>
          <w:type w:val="bbPlcHdr"/>
        </w:types>
        <w:behaviors>
          <w:behavior w:val="content"/>
        </w:behaviors>
        <w:guid w:val="{B7E666BE-267A-45AC-B19C-49E2460241D3}"/>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D737ACB44D88483298B34093AF5D7A3C"/>
        <w:category>
          <w:name w:val="General"/>
          <w:gallery w:val="placeholder"/>
        </w:category>
        <w:types>
          <w:type w:val="bbPlcHdr"/>
        </w:types>
        <w:behaviors>
          <w:behavior w:val="content"/>
        </w:behaviors>
        <w:guid w:val="{336AF817-B89C-4E3E-BCD3-573B08F87E56}"/>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DB34494A34494339A25F86C3F576C926"/>
        <w:category>
          <w:name w:val="General"/>
          <w:gallery w:val="placeholder"/>
        </w:category>
        <w:types>
          <w:type w:val="bbPlcHdr"/>
        </w:types>
        <w:behaviors>
          <w:behavior w:val="content"/>
        </w:behaviors>
        <w:guid w:val="{54D49757-67EF-40F9-99E7-55DDA2BF70B3}"/>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31FA369393A64FF6BA81DCC5BEAA0755"/>
        <w:category>
          <w:name w:val="General"/>
          <w:gallery w:val="placeholder"/>
        </w:category>
        <w:types>
          <w:type w:val="bbPlcHdr"/>
        </w:types>
        <w:behaviors>
          <w:behavior w:val="content"/>
        </w:behaviors>
        <w:guid w:val="{00D90CF7-22FD-4AD9-80F4-86B68E50DE0F}"/>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9C9E131C166F4359BB43D7358DB25D75"/>
        <w:category>
          <w:name w:val="General"/>
          <w:gallery w:val="placeholder"/>
        </w:category>
        <w:types>
          <w:type w:val="bbPlcHdr"/>
        </w:types>
        <w:behaviors>
          <w:behavior w:val="content"/>
        </w:behaviors>
        <w:guid w:val="{7004D1DA-2F72-4770-936C-EF6F5E98B43A}"/>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7C3E7C07F9F54E698B910923DE44FEAE"/>
        <w:category>
          <w:name w:val="General"/>
          <w:gallery w:val="placeholder"/>
        </w:category>
        <w:types>
          <w:type w:val="bbPlcHdr"/>
        </w:types>
        <w:behaviors>
          <w:behavior w:val="content"/>
        </w:behaviors>
        <w:guid w:val="{42531815-8D45-4CD9-9318-D881B366F33C}"/>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667206618BA948E6A0D70A81FEBF566A"/>
        <w:category>
          <w:name w:val="General"/>
          <w:gallery w:val="placeholder"/>
        </w:category>
        <w:types>
          <w:type w:val="bbPlcHdr"/>
        </w:types>
        <w:behaviors>
          <w:behavior w:val="content"/>
        </w:behaviors>
        <w:guid w:val="{03E96959-576C-43DF-975D-5BB75561BCFB}"/>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DEC4F5D91621492A93359BBC3600D03D"/>
        <w:category>
          <w:name w:val="General"/>
          <w:gallery w:val="placeholder"/>
        </w:category>
        <w:types>
          <w:type w:val="bbPlcHdr"/>
        </w:types>
        <w:behaviors>
          <w:behavior w:val="content"/>
        </w:behaviors>
        <w:guid w:val="{1A856BAA-BBB0-4229-99DB-0B3095CEA27B}"/>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80E6C18376B4467CBB520D0DA4D0C82A"/>
        <w:category>
          <w:name w:val="General"/>
          <w:gallery w:val="placeholder"/>
        </w:category>
        <w:types>
          <w:type w:val="bbPlcHdr"/>
        </w:types>
        <w:behaviors>
          <w:behavior w:val="content"/>
        </w:behaviors>
        <w:guid w:val="{B1AE7BA5-98AD-4DC3-ABE2-7B2B12188EA5}"/>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9DAB7B55E6A0403A954B5754179C0B19"/>
        <w:category>
          <w:name w:val="General"/>
          <w:gallery w:val="placeholder"/>
        </w:category>
        <w:types>
          <w:type w:val="bbPlcHdr"/>
        </w:types>
        <w:behaviors>
          <w:behavior w:val="content"/>
        </w:behaviors>
        <w:guid w:val="{1D569144-AF9B-46E4-A894-260ABF4A2BB2}"/>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78671A12CFFB4E3BAAE6760F9E656928"/>
        <w:category>
          <w:name w:val="General"/>
          <w:gallery w:val="placeholder"/>
        </w:category>
        <w:types>
          <w:type w:val="bbPlcHdr"/>
        </w:types>
        <w:behaviors>
          <w:behavior w:val="content"/>
        </w:behaviors>
        <w:guid w:val="{151CF38A-8FD1-4AC3-A322-9CEAFC84A84F}"/>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BA1039BB60B04B09AAA26D122FD24454"/>
        <w:category>
          <w:name w:val="General"/>
          <w:gallery w:val="placeholder"/>
        </w:category>
        <w:types>
          <w:type w:val="bbPlcHdr"/>
        </w:types>
        <w:behaviors>
          <w:behavior w:val="content"/>
        </w:behaviors>
        <w:guid w:val="{4CC2502C-1A9B-480D-B76D-EF8711554325}"/>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516C4AD0930B48499C4562EF582AB135"/>
        <w:category>
          <w:name w:val="General"/>
          <w:gallery w:val="placeholder"/>
        </w:category>
        <w:types>
          <w:type w:val="bbPlcHdr"/>
        </w:types>
        <w:behaviors>
          <w:behavior w:val="content"/>
        </w:behaviors>
        <w:guid w:val="{B87B5BFE-C25D-4C5F-80BD-04A86FF790F1}"/>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477FE41677BD4DA7B9038D5AA345D370"/>
        <w:category>
          <w:name w:val="General"/>
          <w:gallery w:val="placeholder"/>
        </w:category>
        <w:types>
          <w:type w:val="bbPlcHdr"/>
        </w:types>
        <w:behaviors>
          <w:behavior w:val="content"/>
        </w:behaviors>
        <w:guid w:val="{8BE4C0D0-8481-47AC-AB8F-23E223A5AA8C}"/>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E102E551ACCD4ED0824E078BBA901696"/>
        <w:category>
          <w:name w:val="General"/>
          <w:gallery w:val="placeholder"/>
        </w:category>
        <w:types>
          <w:type w:val="bbPlcHdr"/>
        </w:types>
        <w:behaviors>
          <w:behavior w:val="content"/>
        </w:behaviors>
        <w:guid w:val="{4D9D8A24-2298-4ECA-911A-026B599BE57A}"/>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0D083EA98DFF4448A8B16D63FCF78930"/>
        <w:category>
          <w:name w:val="General"/>
          <w:gallery w:val="placeholder"/>
        </w:category>
        <w:types>
          <w:type w:val="bbPlcHdr"/>
        </w:types>
        <w:behaviors>
          <w:behavior w:val="content"/>
        </w:behaviors>
        <w:guid w:val="{6ACDA73C-F7B1-4DC5-9EBD-3B69590A1C93}"/>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19F2E912CDC6446A8A4A25C9E3541C4A"/>
        <w:category>
          <w:name w:val="General"/>
          <w:gallery w:val="placeholder"/>
        </w:category>
        <w:types>
          <w:type w:val="bbPlcHdr"/>
        </w:types>
        <w:behaviors>
          <w:behavior w:val="content"/>
        </w:behaviors>
        <w:guid w:val="{4DD314B6-9A88-424D-9951-660F4C9A6209}"/>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A5DB9DDB5EF1441CAB6E57D19EB83A79"/>
        <w:category>
          <w:name w:val="General"/>
          <w:gallery w:val="placeholder"/>
        </w:category>
        <w:types>
          <w:type w:val="bbPlcHdr"/>
        </w:types>
        <w:behaviors>
          <w:behavior w:val="content"/>
        </w:behaviors>
        <w:guid w:val="{842B22FF-3DDD-46AB-9B56-7725A92C007C}"/>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A73899F06AC642839CDA1C117EA5188C"/>
        <w:category>
          <w:name w:val="General"/>
          <w:gallery w:val="placeholder"/>
        </w:category>
        <w:types>
          <w:type w:val="bbPlcHdr"/>
        </w:types>
        <w:behaviors>
          <w:behavior w:val="content"/>
        </w:behaviors>
        <w:guid w:val="{B761DAB6-DB91-46AD-904B-D1DC0203BC8B}"/>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38FD8E4FCAA44FCC91DAAD9F4B6F05DB"/>
        <w:category>
          <w:name w:val="General"/>
          <w:gallery w:val="placeholder"/>
        </w:category>
        <w:types>
          <w:type w:val="bbPlcHdr"/>
        </w:types>
        <w:behaviors>
          <w:behavior w:val="content"/>
        </w:behaviors>
        <w:guid w:val="{B0EE6A9A-60C5-4EAE-8ED8-611C6023709C}"/>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0B0E32492A38474589316BAEB5B3B2C8"/>
        <w:category>
          <w:name w:val="General"/>
          <w:gallery w:val="placeholder"/>
        </w:category>
        <w:types>
          <w:type w:val="bbPlcHdr"/>
        </w:types>
        <w:behaviors>
          <w:behavior w:val="content"/>
        </w:behaviors>
        <w:guid w:val="{A08637EA-F2D6-40F5-BD15-09F8E5216C22}"/>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2FD6A4F6EC8D438E8D93F466A0038C3C"/>
        <w:category>
          <w:name w:val="General"/>
          <w:gallery w:val="placeholder"/>
        </w:category>
        <w:types>
          <w:type w:val="bbPlcHdr"/>
        </w:types>
        <w:behaviors>
          <w:behavior w:val="content"/>
        </w:behaviors>
        <w:guid w:val="{2FAE7EC0-EA9F-4663-A717-A28B54454452}"/>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DB592A857D6D4E1F90DE00FEBE53C972"/>
        <w:category>
          <w:name w:val="General"/>
          <w:gallery w:val="placeholder"/>
        </w:category>
        <w:types>
          <w:type w:val="bbPlcHdr"/>
        </w:types>
        <w:behaviors>
          <w:behavior w:val="content"/>
        </w:behaviors>
        <w:guid w:val="{E09A9F4A-B941-451D-B0A8-3B97227AD978}"/>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7D73B97FCF8C45D6944E8BA94098588D"/>
        <w:category>
          <w:name w:val="General"/>
          <w:gallery w:val="placeholder"/>
        </w:category>
        <w:types>
          <w:type w:val="bbPlcHdr"/>
        </w:types>
        <w:behaviors>
          <w:behavior w:val="content"/>
        </w:behaviors>
        <w:guid w:val="{07CF332F-D0C5-42BB-BB24-42CDB88CAA77}"/>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23BB83292BF24CA8864F1F36A583EBB3"/>
        <w:category>
          <w:name w:val="General"/>
          <w:gallery w:val="placeholder"/>
        </w:category>
        <w:types>
          <w:type w:val="bbPlcHdr"/>
        </w:types>
        <w:behaviors>
          <w:behavior w:val="content"/>
        </w:behaviors>
        <w:guid w:val="{B8724D15-E540-4447-99F0-CC5CC3CE45C8}"/>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F6C16499E96140AC920843015DBEE6AD"/>
        <w:category>
          <w:name w:val="General"/>
          <w:gallery w:val="placeholder"/>
        </w:category>
        <w:types>
          <w:type w:val="bbPlcHdr"/>
        </w:types>
        <w:behaviors>
          <w:behavior w:val="content"/>
        </w:behaviors>
        <w:guid w:val="{5B35CF8D-C810-466D-9423-ECF81EB23A6A}"/>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02CAFAB1F15149BF8C13154C74FACE7B"/>
        <w:category>
          <w:name w:val="General"/>
          <w:gallery w:val="placeholder"/>
        </w:category>
        <w:types>
          <w:type w:val="bbPlcHdr"/>
        </w:types>
        <w:behaviors>
          <w:behavior w:val="content"/>
        </w:behaviors>
        <w:guid w:val="{2ECFEE50-4782-49AD-86E8-FEA75A5EAB84}"/>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181A81C68F304A2E80F4B83D763248A2"/>
        <w:category>
          <w:name w:val="General"/>
          <w:gallery w:val="placeholder"/>
        </w:category>
        <w:types>
          <w:type w:val="bbPlcHdr"/>
        </w:types>
        <w:behaviors>
          <w:behavior w:val="content"/>
        </w:behaviors>
        <w:guid w:val="{F896CB1D-CE7F-4EC3-90EC-795722F3CD2F}"/>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3657055519804A0D86321DC46B7D7BC7"/>
        <w:category>
          <w:name w:val="General"/>
          <w:gallery w:val="placeholder"/>
        </w:category>
        <w:types>
          <w:type w:val="bbPlcHdr"/>
        </w:types>
        <w:behaviors>
          <w:behavior w:val="content"/>
        </w:behaviors>
        <w:guid w:val="{B2A5EA7F-9C8E-4EB8-9FA1-FACEC001E5DE}"/>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3129F85E6BE4AFC9AE2019E07B6C120"/>
        <w:category>
          <w:name w:val="General"/>
          <w:gallery w:val="placeholder"/>
        </w:category>
        <w:types>
          <w:type w:val="bbPlcHdr"/>
        </w:types>
        <w:behaviors>
          <w:behavior w:val="content"/>
        </w:behaviors>
        <w:guid w:val="{65A638A9-0115-4641-96AD-4768C089211F}"/>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A30A06EA56BD46C7BD42D1D6806E82F3"/>
        <w:category>
          <w:name w:val="General"/>
          <w:gallery w:val="placeholder"/>
        </w:category>
        <w:types>
          <w:type w:val="bbPlcHdr"/>
        </w:types>
        <w:behaviors>
          <w:behavior w:val="content"/>
        </w:behaviors>
        <w:guid w:val="{C0B951E6-5B9C-4BCE-8C3F-4D60E08FF064}"/>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7307A81C9472488782D05A7C752CE003"/>
        <w:category>
          <w:name w:val="General"/>
          <w:gallery w:val="placeholder"/>
        </w:category>
        <w:types>
          <w:type w:val="bbPlcHdr"/>
        </w:types>
        <w:behaviors>
          <w:behavior w:val="content"/>
        </w:behaviors>
        <w:guid w:val="{B7A8B737-B4EF-49D9-A48A-6A6E17D1F41A}"/>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795B029376C94769A5B8FD1CA729C814"/>
        <w:category>
          <w:name w:val="General"/>
          <w:gallery w:val="placeholder"/>
        </w:category>
        <w:types>
          <w:type w:val="bbPlcHdr"/>
        </w:types>
        <w:behaviors>
          <w:behavior w:val="content"/>
        </w:behaviors>
        <w:guid w:val="{8EAE5D20-88D9-4E3E-8F3A-EB6E655B2DEE}"/>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E3E84D7F239C44D4990A5AEB09DC4EC5"/>
        <w:category>
          <w:name w:val="General"/>
          <w:gallery w:val="placeholder"/>
        </w:category>
        <w:types>
          <w:type w:val="bbPlcHdr"/>
        </w:types>
        <w:behaviors>
          <w:behavior w:val="content"/>
        </w:behaviors>
        <w:guid w:val="{281E81FD-727E-494A-B781-B7852FE16F3D}"/>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0CC3A18C2C3E410CACBDBA5CB1E6CE55"/>
        <w:category>
          <w:name w:val="General"/>
          <w:gallery w:val="placeholder"/>
        </w:category>
        <w:types>
          <w:type w:val="bbPlcHdr"/>
        </w:types>
        <w:behaviors>
          <w:behavior w:val="content"/>
        </w:behaviors>
        <w:guid w:val="{A6F36E8D-1D45-462E-AD91-E1DA36A49BA7}"/>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DE6C2B3D0CC34CD8B09BB8E18E552400"/>
        <w:category>
          <w:name w:val="General"/>
          <w:gallery w:val="placeholder"/>
        </w:category>
        <w:types>
          <w:type w:val="bbPlcHdr"/>
        </w:types>
        <w:behaviors>
          <w:behavior w:val="content"/>
        </w:behaviors>
        <w:guid w:val="{821D9F6D-7F3C-433C-86B3-80F9E26CE0EB}"/>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107E24272361488897532A132A73573B"/>
        <w:category>
          <w:name w:val="General"/>
          <w:gallery w:val="placeholder"/>
        </w:category>
        <w:types>
          <w:type w:val="bbPlcHdr"/>
        </w:types>
        <w:behaviors>
          <w:behavior w:val="content"/>
        </w:behaviors>
        <w:guid w:val="{B0F0739F-4D5B-4BB9-A5BE-87A11576EC50}"/>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2E5A290EB32E407F88CE1FCD783672D9"/>
        <w:category>
          <w:name w:val="General"/>
          <w:gallery w:val="placeholder"/>
        </w:category>
        <w:types>
          <w:type w:val="bbPlcHdr"/>
        </w:types>
        <w:behaviors>
          <w:behavior w:val="content"/>
        </w:behaviors>
        <w:guid w:val="{69B253E8-A046-47D3-BE36-E6480F359AE6}"/>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68EE82B8E5384F04958154618CDBAF66"/>
        <w:category>
          <w:name w:val="General"/>
          <w:gallery w:val="placeholder"/>
        </w:category>
        <w:types>
          <w:type w:val="bbPlcHdr"/>
        </w:types>
        <w:behaviors>
          <w:behavior w:val="content"/>
        </w:behaviors>
        <w:guid w:val="{DEB1DF65-278F-4DCF-9D28-FF9663FE90B9}"/>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3D1E75042BB54B2C832092A626E9B58D"/>
        <w:category>
          <w:name w:val="General"/>
          <w:gallery w:val="placeholder"/>
        </w:category>
        <w:types>
          <w:type w:val="bbPlcHdr"/>
        </w:types>
        <w:behaviors>
          <w:behavior w:val="content"/>
        </w:behaviors>
        <w:guid w:val="{0EDF56C0-D484-4018-9C1D-4864EBFEC74D}"/>
      </w:docPartPr>
      <w:docPartBody>
        <w:p w:rsidR="00D001FB"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145EFEDEBE0C4207A1ED998255F2D454"/>
        <w:category>
          <w:name w:val="General"/>
          <w:gallery w:val="placeholder"/>
        </w:category>
        <w:types>
          <w:type w:val="bbPlcHdr"/>
        </w:types>
        <w:behaviors>
          <w:behavior w:val="content"/>
        </w:behaviors>
        <w:guid w:val="{92FA1D7B-A72E-4FFB-8CAC-5AA87E606D74}"/>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3DD365521AAC4A359E579C4ECF19F545"/>
        <w:category>
          <w:name w:val="General"/>
          <w:gallery w:val="placeholder"/>
        </w:category>
        <w:types>
          <w:type w:val="bbPlcHdr"/>
        </w:types>
        <w:behaviors>
          <w:behavior w:val="content"/>
        </w:behaviors>
        <w:guid w:val="{956FFBE6-4044-49C1-89B9-3D5F8F2C34D1}"/>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91E2913F2D5B4CCA963435F08544DDA1"/>
        <w:category>
          <w:name w:val="General"/>
          <w:gallery w:val="placeholder"/>
        </w:category>
        <w:types>
          <w:type w:val="bbPlcHdr"/>
        </w:types>
        <w:behaviors>
          <w:behavior w:val="content"/>
        </w:behaviors>
        <w:guid w:val="{6313FCE9-76E0-43DE-B988-FCFA2B899690}"/>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B153C2410C60481F91F7DD87127B9A83"/>
        <w:category>
          <w:name w:val="General"/>
          <w:gallery w:val="placeholder"/>
        </w:category>
        <w:types>
          <w:type w:val="bbPlcHdr"/>
        </w:types>
        <w:behaviors>
          <w:behavior w:val="content"/>
        </w:behaviors>
        <w:guid w:val="{924022F9-D0AA-465E-B9DD-835233796932}"/>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50A13F5F459A461392D858261DC8A809"/>
        <w:category>
          <w:name w:val="General"/>
          <w:gallery w:val="placeholder"/>
        </w:category>
        <w:types>
          <w:type w:val="bbPlcHdr"/>
        </w:types>
        <w:behaviors>
          <w:behavior w:val="content"/>
        </w:behaviors>
        <w:guid w:val="{1871FB02-1001-4677-BB27-4C5587BC558E}"/>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7525E7A725664ADA8B5D24BB65C5577F"/>
        <w:category>
          <w:name w:val="General"/>
          <w:gallery w:val="placeholder"/>
        </w:category>
        <w:types>
          <w:type w:val="bbPlcHdr"/>
        </w:types>
        <w:behaviors>
          <w:behavior w:val="content"/>
        </w:behaviors>
        <w:guid w:val="{80E877B1-DAE9-4F45-9814-EBCD91AD55D9}"/>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37914A1B3C324F0A8E9E10AA382D8265"/>
        <w:category>
          <w:name w:val="General"/>
          <w:gallery w:val="placeholder"/>
        </w:category>
        <w:types>
          <w:type w:val="bbPlcHdr"/>
        </w:types>
        <w:behaviors>
          <w:behavior w:val="content"/>
        </w:behaviors>
        <w:guid w:val="{94083779-90E2-4DEE-8C3C-B12AB3A92DB6}"/>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C92CD40405F24BB3A0C73E20C0FFC6B4"/>
        <w:category>
          <w:name w:val="General"/>
          <w:gallery w:val="placeholder"/>
        </w:category>
        <w:types>
          <w:type w:val="bbPlcHdr"/>
        </w:types>
        <w:behaviors>
          <w:behavior w:val="content"/>
        </w:behaviors>
        <w:guid w:val="{68CE99C4-B9ED-4C24-816A-2CF30BB0DB13}"/>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589571F31F2F424E9D21BA900EAC4A86"/>
        <w:category>
          <w:name w:val="General"/>
          <w:gallery w:val="placeholder"/>
        </w:category>
        <w:types>
          <w:type w:val="bbPlcHdr"/>
        </w:types>
        <w:behaviors>
          <w:behavior w:val="content"/>
        </w:behaviors>
        <w:guid w:val="{1765C39C-6933-44A7-A032-7AC96983C4AD}"/>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0AC38A281FF847B2A8796BB3FEDA69C4"/>
        <w:category>
          <w:name w:val="General"/>
          <w:gallery w:val="placeholder"/>
        </w:category>
        <w:types>
          <w:type w:val="bbPlcHdr"/>
        </w:types>
        <w:behaviors>
          <w:behavior w:val="content"/>
        </w:behaviors>
        <w:guid w:val="{D78F8E1D-91D2-4B73-A355-1EC93E8F45ED}"/>
      </w:docPartPr>
      <w:docPartBody>
        <w:p w:rsidR="00D001FB"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CB9B9BDE357D42A5BC3B09998FAE5246"/>
        <w:category>
          <w:name w:val="General"/>
          <w:gallery w:val="placeholder"/>
        </w:category>
        <w:types>
          <w:type w:val="bbPlcHdr"/>
        </w:types>
        <w:behaviors>
          <w:behavior w:val="content"/>
        </w:behaviors>
        <w:guid w:val="{F949F8E5-8A8E-45D6-828E-C54D934DD88F}"/>
      </w:docPartPr>
      <w:docPartBody>
        <w:p w:rsidR="00220D82" w:rsidRDefault="00ED093D">
          <w:r w:rsidRPr="009D154E">
            <w:rPr>
              <w:rStyle w:val="PlaceholderText"/>
              <w:rFonts w:ascii="Times New Roman" w:hAnsi="Times New Roman" w:cs="Times New Roman"/>
              <w:sz w:val="21"/>
              <w:szCs w:val="21"/>
              <w:shd w:val="clear" w:color="auto" w:fill="FFFFCC"/>
            </w:rPr>
            <w:t>Click here to enter text.</w:t>
          </w:r>
        </w:p>
      </w:docPartBody>
    </w:docPart>
    <w:docPart>
      <w:docPartPr>
        <w:name w:val="FD54D0115CC9440D925475B565856620"/>
        <w:category>
          <w:name w:val="General"/>
          <w:gallery w:val="placeholder"/>
        </w:category>
        <w:types>
          <w:type w:val="bbPlcHdr"/>
        </w:types>
        <w:behaviors>
          <w:behavior w:val="content"/>
        </w:behaviors>
        <w:guid w:val="{E45E455F-CFF0-45CC-94B5-F23098393F26}"/>
      </w:docPartPr>
      <w:docPartBody>
        <w:p w:rsidR="00220D82" w:rsidRDefault="00ED093D">
          <w:r w:rsidRPr="009D154E">
            <w:rPr>
              <w:rStyle w:val="PlaceholderText"/>
              <w:rFonts w:ascii="Times New Roman" w:hAnsi="Times New Roman" w:cs="Times New Roman"/>
              <w:sz w:val="21"/>
              <w:szCs w:val="21"/>
              <w:shd w:val="clear" w:color="auto" w:fill="FFFFCC"/>
            </w:rPr>
            <w:t>Click here to enter text.</w:t>
          </w:r>
        </w:p>
      </w:docPartBody>
    </w:docPart>
    <w:docPart>
      <w:docPartPr>
        <w:name w:val="28837ED307D64D06857EABE0397E2810"/>
        <w:category>
          <w:name w:val="General"/>
          <w:gallery w:val="placeholder"/>
        </w:category>
        <w:types>
          <w:type w:val="bbPlcHdr"/>
        </w:types>
        <w:behaviors>
          <w:behavior w:val="content"/>
        </w:behaviors>
        <w:guid w:val="{297913B3-07BD-42C3-BB97-92C6F706729E}"/>
      </w:docPartPr>
      <w:docPartBody>
        <w:p w:rsidR="00220D82" w:rsidRDefault="00ED093D">
          <w:r w:rsidRPr="009D154E">
            <w:rPr>
              <w:rStyle w:val="PlaceholderText"/>
              <w:rFonts w:ascii="Times New Roman" w:hAnsi="Times New Roman" w:cs="Times New Roman"/>
              <w:sz w:val="21"/>
              <w:szCs w:val="21"/>
              <w:shd w:val="clear" w:color="auto" w:fill="FFFFCC"/>
            </w:rPr>
            <w:t>Click here to enter text.</w:t>
          </w:r>
        </w:p>
      </w:docPartBody>
    </w:docPart>
    <w:docPart>
      <w:docPartPr>
        <w:name w:val="161B92315761490A983C4AC748186833"/>
        <w:category>
          <w:name w:val="General"/>
          <w:gallery w:val="placeholder"/>
        </w:category>
        <w:types>
          <w:type w:val="bbPlcHdr"/>
        </w:types>
        <w:behaviors>
          <w:behavior w:val="content"/>
        </w:behaviors>
        <w:guid w:val="{306BBC0C-13B6-459B-9AA0-E5311DBDD4EE}"/>
      </w:docPartPr>
      <w:docPartBody>
        <w:p w:rsidR="00220D82" w:rsidRDefault="00ED093D">
          <w:r w:rsidRPr="009D154E">
            <w:rPr>
              <w:rStyle w:val="PlaceholderText"/>
              <w:rFonts w:ascii="Times New Roman" w:hAnsi="Times New Roman" w:cs="Times New Roman"/>
              <w:sz w:val="21"/>
              <w:szCs w:val="21"/>
              <w:shd w:val="clear" w:color="auto" w:fill="FFFFCC"/>
            </w:rPr>
            <w:t>Click here to enter text.</w:t>
          </w:r>
        </w:p>
      </w:docPartBody>
    </w:docPart>
    <w:docPart>
      <w:docPartPr>
        <w:name w:val="00EB4E5708AD4F3BA6FBC35BCA75A81E"/>
        <w:category>
          <w:name w:val="General"/>
          <w:gallery w:val="placeholder"/>
        </w:category>
        <w:types>
          <w:type w:val="bbPlcHdr"/>
        </w:types>
        <w:behaviors>
          <w:behavior w:val="content"/>
        </w:behaviors>
        <w:guid w:val="{6113F61E-7D14-4955-85C0-576B64201A89}"/>
      </w:docPartPr>
      <w:docPartBody>
        <w:p w:rsidR="00220D82" w:rsidRDefault="00ED093D">
          <w:r w:rsidRPr="009D154E">
            <w:rPr>
              <w:rStyle w:val="PlaceholderText"/>
              <w:rFonts w:ascii="Times New Roman" w:hAnsi="Times New Roman" w:cs="Times New Roman"/>
              <w:sz w:val="21"/>
              <w:szCs w:val="21"/>
              <w:shd w:val="clear" w:color="auto" w:fill="FFFFCC"/>
            </w:rPr>
            <w:t>Click here to enter text.</w:t>
          </w:r>
        </w:p>
      </w:docPartBody>
    </w:docPart>
    <w:docPart>
      <w:docPartPr>
        <w:name w:val="12BCEE160F3640F9AB55B64EDA80AC72"/>
        <w:category>
          <w:name w:val="General"/>
          <w:gallery w:val="placeholder"/>
        </w:category>
        <w:types>
          <w:type w:val="bbPlcHdr"/>
        </w:types>
        <w:behaviors>
          <w:behavior w:val="content"/>
        </w:behaviors>
        <w:guid w:val="{F5EAA0C1-63DB-4CB1-84DC-142B787E8C4A}"/>
      </w:docPartPr>
      <w:docPartBody>
        <w:p w:rsidR="00220D82" w:rsidRDefault="00ED093D">
          <w:r w:rsidRPr="009D154E">
            <w:rPr>
              <w:rStyle w:val="PlaceholderText"/>
              <w:rFonts w:ascii="Times New Roman" w:hAnsi="Times New Roman" w:cs="Times New Roman"/>
              <w:shd w:val="clear" w:color="auto" w:fill="FFFFCC"/>
            </w:rPr>
            <w:t>Choose an item.</w:t>
          </w:r>
        </w:p>
      </w:docPartBody>
    </w:docPart>
    <w:docPart>
      <w:docPartPr>
        <w:name w:val="3B0F2ECF0DD54DB5BEAF654266C1DBA0"/>
        <w:category>
          <w:name w:val="General"/>
          <w:gallery w:val="placeholder"/>
        </w:category>
        <w:types>
          <w:type w:val="bbPlcHdr"/>
        </w:types>
        <w:behaviors>
          <w:behavior w:val="content"/>
        </w:behaviors>
        <w:guid w:val="{14428D37-7C14-4C6C-9F74-C29381B0A245}"/>
      </w:docPartPr>
      <w:docPartBody>
        <w:p w:rsidR="00220D82" w:rsidRDefault="00395461">
          <w:r>
            <w:rPr>
              <w:rStyle w:val="PlaceholderText"/>
              <w:sz w:val="21"/>
              <w:szCs w:val="21"/>
              <w:shd w:val="clear" w:color="auto" w:fill="FFFFCC"/>
            </w:rPr>
            <w:t>E</w:t>
          </w:r>
          <w:r w:rsidRPr="009500D6">
            <w:rPr>
              <w:rStyle w:val="PlaceholderText"/>
              <w:sz w:val="21"/>
              <w:szCs w:val="21"/>
              <w:shd w:val="clear" w:color="auto" w:fill="FFFFCC"/>
            </w:rPr>
            <w:t>nter text.</w:t>
          </w:r>
        </w:p>
      </w:docPartBody>
    </w:docPart>
    <w:docPart>
      <w:docPartPr>
        <w:name w:val="817D723035BF49609B42E59FB4560B96"/>
        <w:category>
          <w:name w:val="General"/>
          <w:gallery w:val="placeholder"/>
        </w:category>
        <w:types>
          <w:type w:val="bbPlcHdr"/>
        </w:types>
        <w:behaviors>
          <w:behavior w:val="content"/>
        </w:behaviors>
        <w:guid w:val="{5BD26F9F-5F16-4C1D-9DBD-2938DD908F70}"/>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D2EA819A1F242B88C8D0CFC96D61AF2"/>
        <w:category>
          <w:name w:val="General"/>
          <w:gallery w:val="placeholder"/>
        </w:category>
        <w:types>
          <w:type w:val="bbPlcHdr"/>
        </w:types>
        <w:behaviors>
          <w:behavior w:val="content"/>
        </w:behaviors>
        <w:guid w:val="{2AE7CB21-0B38-47DC-9CCA-56C6E47E3211}"/>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3272CA0B02294EB4BE5FDD926980B247"/>
        <w:category>
          <w:name w:val="General"/>
          <w:gallery w:val="placeholder"/>
        </w:category>
        <w:types>
          <w:type w:val="bbPlcHdr"/>
        </w:types>
        <w:behaviors>
          <w:behavior w:val="content"/>
        </w:behaviors>
        <w:guid w:val="{A2C88829-CB5E-4930-911E-F391B5366E85}"/>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1622D6050A7E472E8F2168D4EF19164C"/>
        <w:category>
          <w:name w:val="General"/>
          <w:gallery w:val="placeholder"/>
        </w:category>
        <w:types>
          <w:type w:val="bbPlcHdr"/>
        </w:types>
        <w:behaviors>
          <w:behavior w:val="content"/>
        </w:behaviors>
        <w:guid w:val="{EC17228D-295F-4B7A-B3A7-526073A457DB}"/>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CF3214B2CBE64B8DA29F14F51A322FAE"/>
        <w:category>
          <w:name w:val="General"/>
          <w:gallery w:val="placeholder"/>
        </w:category>
        <w:types>
          <w:type w:val="bbPlcHdr"/>
        </w:types>
        <w:behaviors>
          <w:behavior w:val="content"/>
        </w:behaviors>
        <w:guid w:val="{70A3D015-AE07-438E-A5E1-05ADB7831DB9}"/>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5D006EFD47A94A5EAC89F911C8875B1F"/>
        <w:category>
          <w:name w:val="General"/>
          <w:gallery w:val="placeholder"/>
        </w:category>
        <w:types>
          <w:type w:val="bbPlcHdr"/>
        </w:types>
        <w:behaviors>
          <w:behavior w:val="content"/>
        </w:behaviors>
        <w:guid w:val="{B5CB7FD0-EEF8-4A8E-938E-EF3F72C12708}"/>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250D780A90724528A966E8D2427CE741"/>
        <w:category>
          <w:name w:val="General"/>
          <w:gallery w:val="placeholder"/>
        </w:category>
        <w:types>
          <w:type w:val="bbPlcHdr"/>
        </w:types>
        <w:behaviors>
          <w:behavior w:val="content"/>
        </w:behaviors>
        <w:guid w:val="{7E6DCE3B-36F9-4627-8357-075B4A2091E0}"/>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D6A963612CEF4B2D8F7A1844C4F5647E"/>
        <w:category>
          <w:name w:val="General"/>
          <w:gallery w:val="placeholder"/>
        </w:category>
        <w:types>
          <w:type w:val="bbPlcHdr"/>
        </w:types>
        <w:behaviors>
          <w:behavior w:val="content"/>
        </w:behaviors>
        <w:guid w:val="{9C70FD7E-B3E8-4937-959C-CBE78D0449DE}"/>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B6079EEB99014CE885D59AE682FA1B3C"/>
        <w:category>
          <w:name w:val="General"/>
          <w:gallery w:val="placeholder"/>
        </w:category>
        <w:types>
          <w:type w:val="bbPlcHdr"/>
        </w:types>
        <w:behaviors>
          <w:behavior w:val="content"/>
        </w:behaviors>
        <w:guid w:val="{587C6562-252E-4772-809D-514055E4D564}"/>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1A767301B434482B93327963A2EF6959"/>
        <w:category>
          <w:name w:val="General"/>
          <w:gallery w:val="placeholder"/>
        </w:category>
        <w:types>
          <w:type w:val="bbPlcHdr"/>
        </w:types>
        <w:behaviors>
          <w:behavior w:val="content"/>
        </w:behaviors>
        <w:guid w:val="{BD9055C8-7EB8-4BE7-96FB-A474420FD09D}"/>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42E99AA3A657458E82A6223698FB5B8B"/>
        <w:category>
          <w:name w:val="General"/>
          <w:gallery w:val="placeholder"/>
        </w:category>
        <w:types>
          <w:type w:val="bbPlcHdr"/>
        </w:types>
        <w:behaviors>
          <w:behavior w:val="content"/>
        </w:behaviors>
        <w:guid w:val="{A71B243A-1B08-4DC0-8A42-4647F3D3BF1F}"/>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AC800F6E868946C5AB386140CD5F6927"/>
        <w:category>
          <w:name w:val="General"/>
          <w:gallery w:val="placeholder"/>
        </w:category>
        <w:types>
          <w:type w:val="bbPlcHdr"/>
        </w:types>
        <w:behaviors>
          <w:behavior w:val="content"/>
        </w:behaviors>
        <w:guid w:val="{8E859406-40D3-4F2B-9CD2-5A318CAE3A69}"/>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E61AD6476C5842CC9C86519839C61236"/>
        <w:category>
          <w:name w:val="General"/>
          <w:gallery w:val="placeholder"/>
        </w:category>
        <w:types>
          <w:type w:val="bbPlcHdr"/>
        </w:types>
        <w:behaviors>
          <w:behavior w:val="content"/>
        </w:behaviors>
        <w:guid w:val="{1FB79799-6608-4D06-B61A-F4554DDA7514}"/>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B6928589B1804D80A43F8EE0817BE1CC"/>
        <w:category>
          <w:name w:val="General"/>
          <w:gallery w:val="placeholder"/>
        </w:category>
        <w:types>
          <w:type w:val="bbPlcHdr"/>
        </w:types>
        <w:behaviors>
          <w:behavior w:val="content"/>
        </w:behaviors>
        <w:guid w:val="{5791606F-F3BD-4D29-ACF9-7DA79470A6C3}"/>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5CE946E9C7443BD813049C70BF82151"/>
        <w:category>
          <w:name w:val="General"/>
          <w:gallery w:val="placeholder"/>
        </w:category>
        <w:types>
          <w:type w:val="bbPlcHdr"/>
        </w:types>
        <w:behaviors>
          <w:behavior w:val="content"/>
        </w:behaviors>
        <w:guid w:val="{486E5466-4F72-48E4-A268-960F18477B9D}"/>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39EC337AB1D4936A69700190BF21919"/>
        <w:category>
          <w:name w:val="General"/>
          <w:gallery w:val="placeholder"/>
        </w:category>
        <w:types>
          <w:type w:val="bbPlcHdr"/>
        </w:types>
        <w:behaviors>
          <w:behavior w:val="content"/>
        </w:behaviors>
        <w:guid w:val="{85E7C3D2-D432-4690-B6D4-78318CEF2B88}"/>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03F50B2DD6604433B756D3460857BB9A"/>
        <w:category>
          <w:name w:val="General"/>
          <w:gallery w:val="placeholder"/>
        </w:category>
        <w:types>
          <w:type w:val="bbPlcHdr"/>
        </w:types>
        <w:behaviors>
          <w:behavior w:val="content"/>
        </w:behaviors>
        <w:guid w:val="{976EF282-6205-43D6-938C-879429D16935}"/>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4E88024588AA4EBB8DA5FE014FE0358D"/>
        <w:category>
          <w:name w:val="General"/>
          <w:gallery w:val="placeholder"/>
        </w:category>
        <w:types>
          <w:type w:val="bbPlcHdr"/>
        </w:types>
        <w:behaviors>
          <w:behavior w:val="content"/>
        </w:behaviors>
        <w:guid w:val="{70E4C4EF-BA89-42B5-9095-ED9A7584867D}"/>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E50CA8EE21184BF4B02E9DE83553629F"/>
        <w:category>
          <w:name w:val="General"/>
          <w:gallery w:val="placeholder"/>
        </w:category>
        <w:types>
          <w:type w:val="bbPlcHdr"/>
        </w:types>
        <w:behaviors>
          <w:behavior w:val="content"/>
        </w:behaviors>
        <w:guid w:val="{F0AD00B9-C6D9-4BC0-AD6D-31C5657498DA}"/>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91BA8DF6EE1A4A0F8C5F15B1A50BDEF9"/>
        <w:category>
          <w:name w:val="General"/>
          <w:gallery w:val="placeholder"/>
        </w:category>
        <w:types>
          <w:type w:val="bbPlcHdr"/>
        </w:types>
        <w:behaviors>
          <w:behavior w:val="content"/>
        </w:behaviors>
        <w:guid w:val="{7E2042D4-8B6E-42E6-ACFB-B53CDC994BDA}"/>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6E03FE3BF87F416BB9C7BA8AAB512181"/>
        <w:category>
          <w:name w:val="General"/>
          <w:gallery w:val="placeholder"/>
        </w:category>
        <w:types>
          <w:type w:val="bbPlcHdr"/>
        </w:types>
        <w:behaviors>
          <w:behavior w:val="content"/>
        </w:behaviors>
        <w:guid w:val="{4CEAD0EE-B34D-4546-AFBE-5384B177FD5B}"/>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EC96BC5A51D94DF784ED5B0A9FE50163"/>
        <w:category>
          <w:name w:val="General"/>
          <w:gallery w:val="placeholder"/>
        </w:category>
        <w:types>
          <w:type w:val="bbPlcHdr"/>
        </w:types>
        <w:behaviors>
          <w:behavior w:val="content"/>
        </w:behaviors>
        <w:guid w:val="{D317A6A8-78C2-4AFA-8FAE-8EB8B13403FB}"/>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DCFFBE9306D94493A908EF820B2737BE"/>
        <w:category>
          <w:name w:val="General"/>
          <w:gallery w:val="placeholder"/>
        </w:category>
        <w:types>
          <w:type w:val="bbPlcHdr"/>
        </w:types>
        <w:behaviors>
          <w:behavior w:val="content"/>
        </w:behaviors>
        <w:guid w:val="{03BA2D0C-362E-4563-AE99-8936B58F994B}"/>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931FC04C9C5143B78D909BBCD68A1761"/>
        <w:category>
          <w:name w:val="General"/>
          <w:gallery w:val="placeholder"/>
        </w:category>
        <w:types>
          <w:type w:val="bbPlcHdr"/>
        </w:types>
        <w:behaviors>
          <w:behavior w:val="content"/>
        </w:behaviors>
        <w:guid w:val="{7CF1FFE8-1259-4636-971B-C9582DDEE9C1}"/>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FCAEA6AD42C64E98A7C30484C0A6CA80"/>
        <w:category>
          <w:name w:val="General"/>
          <w:gallery w:val="placeholder"/>
        </w:category>
        <w:types>
          <w:type w:val="bbPlcHdr"/>
        </w:types>
        <w:behaviors>
          <w:behavior w:val="content"/>
        </w:behaviors>
        <w:guid w:val="{4A93700D-8777-421F-B7D0-1EF6923924A4}"/>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941E26E4BB43428EB34B307D90C206F2"/>
        <w:category>
          <w:name w:val="General"/>
          <w:gallery w:val="placeholder"/>
        </w:category>
        <w:types>
          <w:type w:val="bbPlcHdr"/>
        </w:types>
        <w:behaviors>
          <w:behavior w:val="content"/>
        </w:behaviors>
        <w:guid w:val="{24A8E3B4-2C6B-417C-82D1-D5AC851811BD}"/>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867153EF4E74867BF9484933FE2B8CC"/>
        <w:category>
          <w:name w:val="General"/>
          <w:gallery w:val="placeholder"/>
        </w:category>
        <w:types>
          <w:type w:val="bbPlcHdr"/>
        </w:types>
        <w:behaviors>
          <w:behavior w:val="content"/>
        </w:behaviors>
        <w:guid w:val="{F66E5908-519C-42E2-AFF7-F724146203C3}"/>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7EB100F56DA6444985E46D2F08D98296"/>
        <w:category>
          <w:name w:val="General"/>
          <w:gallery w:val="placeholder"/>
        </w:category>
        <w:types>
          <w:type w:val="bbPlcHdr"/>
        </w:types>
        <w:behaviors>
          <w:behavior w:val="content"/>
        </w:behaviors>
        <w:guid w:val="{3E791E71-57FF-4DF0-BD5C-D24BA1349498}"/>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03B78BB1A8E2493D93F28424EAA43CA8"/>
        <w:category>
          <w:name w:val="General"/>
          <w:gallery w:val="placeholder"/>
        </w:category>
        <w:types>
          <w:type w:val="bbPlcHdr"/>
        </w:types>
        <w:behaviors>
          <w:behavior w:val="content"/>
        </w:behaviors>
        <w:guid w:val="{D304690F-A7FC-459F-9F8E-49A9E935B0A3}"/>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5DA8A2C168DA4F4D96216FBE8C741FB1"/>
        <w:category>
          <w:name w:val="General"/>
          <w:gallery w:val="placeholder"/>
        </w:category>
        <w:types>
          <w:type w:val="bbPlcHdr"/>
        </w:types>
        <w:behaviors>
          <w:behavior w:val="content"/>
        </w:behaviors>
        <w:guid w:val="{79E0C882-AFAA-47FE-9C39-0F99449FEFD9}"/>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3248C7FC5816416C9DA497C3613E385D"/>
        <w:category>
          <w:name w:val="General"/>
          <w:gallery w:val="placeholder"/>
        </w:category>
        <w:types>
          <w:type w:val="bbPlcHdr"/>
        </w:types>
        <w:behaviors>
          <w:behavior w:val="content"/>
        </w:behaviors>
        <w:guid w:val="{EE0BA295-DDC7-458C-B09E-E13D082814A3}"/>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20951335D044F0384E538D4AD6C6A0A"/>
        <w:category>
          <w:name w:val="General"/>
          <w:gallery w:val="placeholder"/>
        </w:category>
        <w:types>
          <w:type w:val="bbPlcHdr"/>
        </w:types>
        <w:behaviors>
          <w:behavior w:val="content"/>
        </w:behaviors>
        <w:guid w:val="{0EFC754D-4DD8-4CF2-9B79-25942BF0249E}"/>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08DBC8F271BC4EFE8628E9EAB9EB0FBF"/>
        <w:category>
          <w:name w:val="General"/>
          <w:gallery w:val="placeholder"/>
        </w:category>
        <w:types>
          <w:type w:val="bbPlcHdr"/>
        </w:types>
        <w:behaviors>
          <w:behavior w:val="content"/>
        </w:behaviors>
        <w:guid w:val="{7B50B6D6-DBE7-40FE-B980-4C58BE1C1C34}"/>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C9AAB20398C8483E91226D291FC1F537"/>
        <w:category>
          <w:name w:val="General"/>
          <w:gallery w:val="placeholder"/>
        </w:category>
        <w:types>
          <w:type w:val="bbPlcHdr"/>
        </w:types>
        <w:behaviors>
          <w:behavior w:val="content"/>
        </w:behaviors>
        <w:guid w:val="{98021823-36CF-4992-8599-6701654F1A47}"/>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FAF4CA8EB1D74DDA89ECB623492A325E"/>
        <w:category>
          <w:name w:val="General"/>
          <w:gallery w:val="placeholder"/>
        </w:category>
        <w:types>
          <w:type w:val="bbPlcHdr"/>
        </w:types>
        <w:behaviors>
          <w:behavior w:val="content"/>
        </w:behaviors>
        <w:guid w:val="{D517FC4E-6DD9-4C3B-A382-80ADE884312F}"/>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538768E741ED46DEB7F1A7C2964C0A65"/>
        <w:category>
          <w:name w:val="General"/>
          <w:gallery w:val="placeholder"/>
        </w:category>
        <w:types>
          <w:type w:val="bbPlcHdr"/>
        </w:types>
        <w:behaviors>
          <w:behavior w:val="content"/>
        </w:behaviors>
        <w:guid w:val="{DBD61A14-64D9-4402-A4FB-ABB3CCE63D19}"/>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8C8229204DD64DD0B2A49C5D74362FF7"/>
        <w:category>
          <w:name w:val="General"/>
          <w:gallery w:val="placeholder"/>
        </w:category>
        <w:types>
          <w:type w:val="bbPlcHdr"/>
        </w:types>
        <w:behaviors>
          <w:behavior w:val="content"/>
        </w:behaviors>
        <w:guid w:val="{76C71D71-A53A-48B0-87CF-3024176F4048}"/>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C2822F7477B4B2DBC2B299316A99798"/>
        <w:category>
          <w:name w:val="General"/>
          <w:gallery w:val="placeholder"/>
        </w:category>
        <w:types>
          <w:type w:val="bbPlcHdr"/>
        </w:types>
        <w:behaviors>
          <w:behavior w:val="content"/>
        </w:behaviors>
        <w:guid w:val="{9D348ED4-AF65-4F5D-84B6-8AE508016743}"/>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AB0B8D36E12B45B1B394CBED887F5AB3"/>
        <w:category>
          <w:name w:val="General"/>
          <w:gallery w:val="placeholder"/>
        </w:category>
        <w:types>
          <w:type w:val="bbPlcHdr"/>
        </w:types>
        <w:behaviors>
          <w:behavior w:val="content"/>
        </w:behaviors>
        <w:guid w:val="{2C46BA84-4815-48C7-A481-6D5CFD2A7D78}"/>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AF669C513B774A2DB646EC029E60DC75"/>
        <w:category>
          <w:name w:val="General"/>
          <w:gallery w:val="placeholder"/>
        </w:category>
        <w:types>
          <w:type w:val="bbPlcHdr"/>
        </w:types>
        <w:behaviors>
          <w:behavior w:val="content"/>
        </w:behaviors>
        <w:guid w:val="{BBDA4DE7-BFA7-41A2-8925-E378A1E1ACF2}"/>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87A1EABAD82A4E0892B5C7A1225A26A7"/>
        <w:category>
          <w:name w:val="General"/>
          <w:gallery w:val="placeholder"/>
        </w:category>
        <w:types>
          <w:type w:val="bbPlcHdr"/>
        </w:types>
        <w:behaviors>
          <w:behavior w:val="content"/>
        </w:behaviors>
        <w:guid w:val="{204124BE-2FC5-4602-8C1D-D989B8FCC635}"/>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747BBFCE6EF2457CB3C6AF94453E92C8"/>
        <w:category>
          <w:name w:val="General"/>
          <w:gallery w:val="placeholder"/>
        </w:category>
        <w:types>
          <w:type w:val="bbPlcHdr"/>
        </w:types>
        <w:behaviors>
          <w:behavior w:val="content"/>
        </w:behaviors>
        <w:guid w:val="{2E9D84DD-575F-461D-8C55-92987E475D97}"/>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127DDDF9587C431DB0E6E8F2B04184D3"/>
        <w:category>
          <w:name w:val="General"/>
          <w:gallery w:val="placeholder"/>
        </w:category>
        <w:types>
          <w:type w:val="bbPlcHdr"/>
        </w:types>
        <w:behaviors>
          <w:behavior w:val="content"/>
        </w:behaviors>
        <w:guid w:val="{CDD7AAEE-727A-49BE-AFF1-51D21528D06D}"/>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C9164DA34F6C4C5EB412F5E6C2CCD890"/>
        <w:category>
          <w:name w:val="General"/>
          <w:gallery w:val="placeholder"/>
        </w:category>
        <w:types>
          <w:type w:val="bbPlcHdr"/>
        </w:types>
        <w:behaviors>
          <w:behavior w:val="content"/>
        </w:behaviors>
        <w:guid w:val="{F75E5F65-DB04-45F0-86EA-483A99F666A3}"/>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DE6E4B82FE784EADAD77B41723CA25E3"/>
        <w:category>
          <w:name w:val="General"/>
          <w:gallery w:val="placeholder"/>
        </w:category>
        <w:types>
          <w:type w:val="bbPlcHdr"/>
        </w:types>
        <w:behaviors>
          <w:behavior w:val="content"/>
        </w:behaviors>
        <w:guid w:val="{3F2F4C4F-0328-4105-9C1D-E149084CBF4A}"/>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D501FFFCA21E43FB95D37B9EC44E950F"/>
        <w:category>
          <w:name w:val="General"/>
          <w:gallery w:val="placeholder"/>
        </w:category>
        <w:types>
          <w:type w:val="bbPlcHdr"/>
        </w:types>
        <w:behaviors>
          <w:behavior w:val="content"/>
        </w:behaviors>
        <w:guid w:val="{0DA56057-3765-40E0-B093-C169AE26386E}"/>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13783E9259024B76B801543F86486DCD"/>
        <w:category>
          <w:name w:val="General"/>
          <w:gallery w:val="placeholder"/>
        </w:category>
        <w:types>
          <w:type w:val="bbPlcHdr"/>
        </w:types>
        <w:behaviors>
          <w:behavior w:val="content"/>
        </w:behaviors>
        <w:guid w:val="{70EC002A-A8C1-4815-A02C-76A565B8B499}"/>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
      <w:docPartPr>
        <w:name w:val="73A59DFA99624C909BE64BEC916C54B1"/>
        <w:category>
          <w:name w:val="General"/>
          <w:gallery w:val="placeholder"/>
        </w:category>
        <w:types>
          <w:type w:val="bbPlcHdr"/>
        </w:types>
        <w:behaviors>
          <w:behavior w:val="content"/>
        </w:behaviors>
        <w:guid w:val="{5F8DC558-0D35-41AC-B001-14DC6F53372B}"/>
      </w:docPartPr>
      <w:docPartBody>
        <w:p w:rsidR="00CB7DE4" w:rsidRDefault="00ED093D">
          <w:r w:rsidRPr="009D154E">
            <w:rPr>
              <w:rStyle w:val="PlaceholderText"/>
              <w:rFonts w:ascii="Times New Roman" w:hAnsi="Times New Roman" w:cs="Times New Roman"/>
              <w:sz w:val="18"/>
              <w:szCs w:val="18"/>
              <w:shd w:val="clear" w:color="auto" w:fill="FFFFCC"/>
            </w:rPr>
            <w:t>Choose an item.</w:t>
          </w:r>
        </w:p>
      </w:docPartBody>
    </w:docPart>
    <w:docPart>
      <w:docPartPr>
        <w:name w:val="FCEA0F94815E4A61865FA65D02294D7E"/>
        <w:category>
          <w:name w:val="General"/>
          <w:gallery w:val="placeholder"/>
        </w:category>
        <w:types>
          <w:type w:val="bbPlcHdr"/>
        </w:types>
        <w:behaviors>
          <w:behavior w:val="content"/>
        </w:behaviors>
        <w:guid w:val="{A0D4E07B-F5C6-4655-9397-26746A08EE7F}"/>
      </w:docPartPr>
      <w:docPartBody>
        <w:p w:rsidR="00CB7DE4" w:rsidRDefault="00ED093D">
          <w:r w:rsidRPr="009D154E">
            <w:rPr>
              <w:rStyle w:val="PlaceholderText"/>
              <w:rFonts w:ascii="Times New Roman" w:hAnsi="Times New Roman" w:cs="Times New Roman"/>
              <w:sz w:val="18"/>
              <w:szCs w:val="18"/>
              <w:shd w:val="clear" w:color="auto" w:fill="FFFFCC"/>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0E83"/>
    <w:rsid w:val="00021954"/>
    <w:rsid w:val="000640DC"/>
    <w:rsid w:val="00220D82"/>
    <w:rsid w:val="00290E83"/>
    <w:rsid w:val="00361E68"/>
    <w:rsid w:val="0036298F"/>
    <w:rsid w:val="00370B5A"/>
    <w:rsid w:val="00395461"/>
    <w:rsid w:val="004255DD"/>
    <w:rsid w:val="006E2639"/>
    <w:rsid w:val="00854627"/>
    <w:rsid w:val="008A075B"/>
    <w:rsid w:val="00AA6164"/>
    <w:rsid w:val="00B70AF9"/>
    <w:rsid w:val="00BD631A"/>
    <w:rsid w:val="00BF0695"/>
    <w:rsid w:val="00CB7DE4"/>
    <w:rsid w:val="00D001FB"/>
    <w:rsid w:val="00D367A6"/>
    <w:rsid w:val="00D43671"/>
    <w:rsid w:val="00D44869"/>
    <w:rsid w:val="00D92B1B"/>
    <w:rsid w:val="00ED093D"/>
    <w:rsid w:val="00F734A0"/>
    <w:rsid w:val="00F85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093D"/>
    <w:rPr>
      <w:color w:val="808080"/>
    </w:rPr>
  </w:style>
  <w:style w:type="paragraph" w:customStyle="1" w:styleId="A230EAE81AE74E61B45A178DCA3939A0">
    <w:name w:val="A230EAE81AE74E61B45A178DCA3939A0"/>
    <w:rsid w:val="00290E83"/>
  </w:style>
  <w:style w:type="paragraph" w:customStyle="1" w:styleId="45D77A3037984F2C91BC5322CE3C2EB9">
    <w:name w:val="45D77A3037984F2C91BC5322CE3C2EB9"/>
    <w:rsid w:val="00BF0695"/>
    <w:pPr>
      <w:spacing w:after="200" w:line="276" w:lineRule="auto"/>
    </w:pPr>
    <w:rPr>
      <w:rFonts w:ascii="Calibri" w:eastAsia="Calibri" w:hAnsi="Calibri" w:cs="Times New Roman"/>
      <w:lang w:val="en-CA"/>
    </w:rPr>
  </w:style>
  <w:style w:type="paragraph" w:customStyle="1" w:styleId="A230EAE81AE74E61B45A178DCA3939A01">
    <w:name w:val="A230EAE81AE74E61B45A178DCA3939A01"/>
    <w:rsid w:val="00BF0695"/>
    <w:pPr>
      <w:spacing w:after="200" w:line="276" w:lineRule="auto"/>
    </w:pPr>
    <w:rPr>
      <w:rFonts w:ascii="Calibri" w:eastAsia="Calibri" w:hAnsi="Calibri" w:cs="Times New Roman"/>
      <w:lang w:val="en-CA"/>
    </w:rPr>
  </w:style>
  <w:style w:type="paragraph" w:customStyle="1" w:styleId="857855F3B7B24A62AD2C3FFF5CF9DDF8">
    <w:name w:val="857855F3B7B24A62AD2C3FFF5CF9DDF8"/>
    <w:rsid w:val="00BF0695"/>
    <w:pPr>
      <w:spacing w:after="200" w:line="276" w:lineRule="auto"/>
    </w:pPr>
    <w:rPr>
      <w:rFonts w:ascii="Calibri" w:eastAsia="Calibri" w:hAnsi="Calibri" w:cs="Times New Roman"/>
      <w:lang w:val="en-CA"/>
    </w:rPr>
  </w:style>
  <w:style w:type="paragraph" w:customStyle="1" w:styleId="CA5AD033DCC34A199228391DDD4D2611">
    <w:name w:val="CA5AD033DCC34A199228391DDD4D2611"/>
    <w:rsid w:val="00BF0695"/>
  </w:style>
  <w:style w:type="paragraph" w:customStyle="1" w:styleId="9CBC4CFD98194A5CB4E4AC94F3719C3D">
    <w:name w:val="9CBC4CFD98194A5CB4E4AC94F3719C3D"/>
    <w:rsid w:val="00BF0695"/>
  </w:style>
  <w:style w:type="paragraph" w:customStyle="1" w:styleId="D6EE47BF94E24931BD4A44979C9DD77F">
    <w:name w:val="D6EE47BF94E24931BD4A44979C9DD77F"/>
    <w:rsid w:val="00BF0695"/>
  </w:style>
  <w:style w:type="paragraph" w:customStyle="1" w:styleId="9AD4EF15F7FC4FA3813245EBBEE75876">
    <w:name w:val="9AD4EF15F7FC4FA3813245EBBEE75876"/>
    <w:rsid w:val="00BF0695"/>
  </w:style>
  <w:style w:type="paragraph" w:customStyle="1" w:styleId="17923F0CF1CC43AD85453ED8DB130BD3">
    <w:name w:val="17923F0CF1CC43AD85453ED8DB130BD3"/>
    <w:rsid w:val="00BF0695"/>
  </w:style>
  <w:style w:type="paragraph" w:customStyle="1" w:styleId="F86469A296D547379AFE737CA9DC52FC">
    <w:name w:val="F86469A296D547379AFE737CA9DC52FC"/>
    <w:rsid w:val="00BF0695"/>
  </w:style>
  <w:style w:type="paragraph" w:customStyle="1" w:styleId="74444AF6840F47B18D7D1B54DD8AEF2F">
    <w:name w:val="74444AF6840F47B18D7D1B54DD8AEF2F"/>
    <w:rsid w:val="00BF0695"/>
  </w:style>
  <w:style w:type="paragraph" w:customStyle="1" w:styleId="A9E464F7B43A4FB8A875D3A391D26015">
    <w:name w:val="A9E464F7B43A4FB8A875D3A391D26015"/>
    <w:rsid w:val="00BF0695"/>
  </w:style>
  <w:style w:type="paragraph" w:customStyle="1" w:styleId="5BF6D293661E432F88D2C641D37C39B5">
    <w:name w:val="5BF6D293661E432F88D2C641D37C39B5"/>
    <w:rsid w:val="00BF0695"/>
  </w:style>
  <w:style w:type="paragraph" w:customStyle="1" w:styleId="AD6E3424686144C19B68C964CCFB1294">
    <w:name w:val="AD6E3424686144C19B68C964CCFB1294"/>
    <w:rsid w:val="00BF0695"/>
  </w:style>
  <w:style w:type="paragraph" w:customStyle="1" w:styleId="7F84B53F1AC4409D84096F54653B5973">
    <w:name w:val="7F84B53F1AC4409D84096F54653B5973"/>
    <w:rsid w:val="00BF0695"/>
  </w:style>
  <w:style w:type="paragraph" w:customStyle="1" w:styleId="B5F8DD900D394A93BE4A7BFCA1DE4FC5">
    <w:name w:val="B5F8DD900D394A93BE4A7BFCA1DE4FC5"/>
    <w:rsid w:val="00BF0695"/>
  </w:style>
  <w:style w:type="paragraph" w:customStyle="1" w:styleId="B1652E79A4D24D0DA61D134DF4115140">
    <w:name w:val="B1652E79A4D24D0DA61D134DF4115140"/>
    <w:rsid w:val="00BF0695"/>
  </w:style>
  <w:style w:type="paragraph" w:customStyle="1" w:styleId="22FE588D82A54F55961ABC4A3C89934E">
    <w:name w:val="22FE588D82A54F55961ABC4A3C89934E"/>
    <w:rsid w:val="00BF0695"/>
  </w:style>
  <w:style w:type="paragraph" w:customStyle="1" w:styleId="2A083581FE8349169F4EC6A95B702D0F">
    <w:name w:val="2A083581FE8349169F4EC6A95B702D0F"/>
    <w:rsid w:val="00BF0695"/>
  </w:style>
  <w:style w:type="paragraph" w:customStyle="1" w:styleId="94DE51D29BAE4C0292BDAC537EF74166">
    <w:name w:val="94DE51D29BAE4C0292BDAC537EF74166"/>
    <w:rsid w:val="00BF0695"/>
  </w:style>
  <w:style w:type="paragraph" w:customStyle="1" w:styleId="332316EC27434CDB880570588502CB08">
    <w:name w:val="332316EC27434CDB880570588502CB08"/>
    <w:rsid w:val="00BF0695"/>
  </w:style>
  <w:style w:type="paragraph" w:customStyle="1" w:styleId="D4133440433A40539FD269ECB2DA008C">
    <w:name w:val="D4133440433A40539FD269ECB2DA008C"/>
    <w:rsid w:val="00BF0695"/>
  </w:style>
  <w:style w:type="paragraph" w:customStyle="1" w:styleId="9AD6B58BC7FA432F802CFB0D1EE48ED4">
    <w:name w:val="9AD6B58BC7FA432F802CFB0D1EE48ED4"/>
    <w:rsid w:val="00BF0695"/>
  </w:style>
  <w:style w:type="paragraph" w:customStyle="1" w:styleId="543F8A45FF954E36BEB634CB6DEFAF2F">
    <w:name w:val="543F8A45FF954E36BEB634CB6DEFAF2F"/>
    <w:rsid w:val="00BF0695"/>
  </w:style>
  <w:style w:type="paragraph" w:customStyle="1" w:styleId="0C901AC79453453D98496E3829E17698">
    <w:name w:val="0C901AC79453453D98496E3829E17698"/>
    <w:rsid w:val="00BF0695"/>
  </w:style>
  <w:style w:type="paragraph" w:customStyle="1" w:styleId="262C9261579440FB99594D0E3637F462">
    <w:name w:val="262C9261579440FB99594D0E3637F462"/>
    <w:rsid w:val="00BF0695"/>
  </w:style>
  <w:style w:type="paragraph" w:customStyle="1" w:styleId="AB9C396816EF4FC58C8B0AC78665B78D">
    <w:name w:val="AB9C396816EF4FC58C8B0AC78665B78D"/>
    <w:rsid w:val="00BF0695"/>
  </w:style>
  <w:style w:type="paragraph" w:customStyle="1" w:styleId="44FBA4A7B9A147B0B95898AE195B5180">
    <w:name w:val="44FBA4A7B9A147B0B95898AE195B5180"/>
    <w:rsid w:val="00BF0695"/>
  </w:style>
  <w:style w:type="paragraph" w:customStyle="1" w:styleId="848F6A11C5D943C2825C995D9A47EAAE">
    <w:name w:val="848F6A11C5D943C2825C995D9A47EAAE"/>
    <w:rsid w:val="00BF0695"/>
  </w:style>
  <w:style w:type="paragraph" w:customStyle="1" w:styleId="4DC0F999E01C4291A9540935893EE638">
    <w:name w:val="4DC0F999E01C4291A9540935893EE638"/>
    <w:rsid w:val="00BF0695"/>
  </w:style>
  <w:style w:type="paragraph" w:customStyle="1" w:styleId="2A056F0F790F4C94BBA7A4C6A26EF81D">
    <w:name w:val="2A056F0F790F4C94BBA7A4C6A26EF81D"/>
    <w:rsid w:val="00BF0695"/>
  </w:style>
  <w:style w:type="paragraph" w:customStyle="1" w:styleId="E43F5819FB364313A9F8D88D1B7C78AF">
    <w:name w:val="E43F5819FB364313A9F8D88D1B7C78AF"/>
    <w:rsid w:val="00BF0695"/>
  </w:style>
  <w:style w:type="paragraph" w:customStyle="1" w:styleId="90DAB220A5704C78846338607FF4D349">
    <w:name w:val="90DAB220A5704C78846338607FF4D349"/>
    <w:rsid w:val="00BF0695"/>
  </w:style>
  <w:style w:type="paragraph" w:customStyle="1" w:styleId="D1246C7D33034317ABB6482A09DC8F1F">
    <w:name w:val="D1246C7D33034317ABB6482A09DC8F1F"/>
    <w:rsid w:val="00BF0695"/>
  </w:style>
  <w:style w:type="paragraph" w:customStyle="1" w:styleId="DBD1207A295147C8822BF2439FBD5B3A">
    <w:name w:val="DBD1207A295147C8822BF2439FBD5B3A"/>
    <w:rsid w:val="00BF0695"/>
  </w:style>
  <w:style w:type="paragraph" w:customStyle="1" w:styleId="7C73CEDCAE7C4D70BFA45907128B5314">
    <w:name w:val="7C73CEDCAE7C4D70BFA45907128B5314"/>
    <w:rsid w:val="00BF0695"/>
  </w:style>
  <w:style w:type="paragraph" w:customStyle="1" w:styleId="CFF73DE636EE4EDF9D6D4B6173ED88A3">
    <w:name w:val="CFF73DE636EE4EDF9D6D4B6173ED88A3"/>
    <w:rsid w:val="00BF0695"/>
  </w:style>
  <w:style w:type="paragraph" w:customStyle="1" w:styleId="8A94AB4737204A0F886C489E0D1A406E">
    <w:name w:val="8A94AB4737204A0F886C489E0D1A406E"/>
    <w:rsid w:val="00BF0695"/>
  </w:style>
  <w:style w:type="paragraph" w:customStyle="1" w:styleId="DB45224DCFDE4FCD8F8738CF416334D3">
    <w:name w:val="DB45224DCFDE4FCD8F8738CF416334D3"/>
    <w:rsid w:val="00BF0695"/>
  </w:style>
  <w:style w:type="paragraph" w:customStyle="1" w:styleId="60CBAE588B5048E89281D8DA95345787">
    <w:name w:val="60CBAE588B5048E89281D8DA95345787"/>
    <w:rsid w:val="00BF0695"/>
  </w:style>
  <w:style w:type="paragraph" w:customStyle="1" w:styleId="7ABD03FC7FF94BB5B6133365263DBD98">
    <w:name w:val="7ABD03FC7FF94BB5B6133365263DBD98"/>
    <w:rsid w:val="00BF0695"/>
  </w:style>
  <w:style w:type="paragraph" w:customStyle="1" w:styleId="288B2EDFC7664F3798364E5737408CA7">
    <w:name w:val="288B2EDFC7664F3798364E5737408CA7"/>
    <w:rsid w:val="00BF0695"/>
  </w:style>
  <w:style w:type="paragraph" w:customStyle="1" w:styleId="DD04EDBFA799477E889017BFCC88DF0F">
    <w:name w:val="DD04EDBFA799477E889017BFCC88DF0F"/>
    <w:rsid w:val="00BF0695"/>
  </w:style>
  <w:style w:type="paragraph" w:customStyle="1" w:styleId="B62254BB8B9241938C2B5E84348E7A61">
    <w:name w:val="B62254BB8B9241938C2B5E84348E7A61"/>
    <w:rsid w:val="00BF0695"/>
  </w:style>
  <w:style w:type="paragraph" w:customStyle="1" w:styleId="100633DE812249168D94BFBFB7266C87">
    <w:name w:val="100633DE812249168D94BFBFB7266C87"/>
    <w:rsid w:val="00BF0695"/>
  </w:style>
  <w:style w:type="paragraph" w:customStyle="1" w:styleId="CBB393B7CBE244DEBA5DB6F9FB7DC9EC">
    <w:name w:val="CBB393B7CBE244DEBA5DB6F9FB7DC9EC"/>
    <w:rsid w:val="00BF0695"/>
  </w:style>
  <w:style w:type="paragraph" w:customStyle="1" w:styleId="5D7C32CB3F564CC3803150DE528ED9F6">
    <w:name w:val="5D7C32CB3F564CC3803150DE528ED9F6"/>
    <w:rsid w:val="00BF0695"/>
  </w:style>
  <w:style w:type="paragraph" w:customStyle="1" w:styleId="996067D231D24CDD8642105D745E3A6A">
    <w:name w:val="996067D231D24CDD8642105D745E3A6A"/>
    <w:rsid w:val="00BF0695"/>
  </w:style>
  <w:style w:type="paragraph" w:customStyle="1" w:styleId="1E1B32995BBD483FB7EF093681A1129A">
    <w:name w:val="1E1B32995BBD483FB7EF093681A1129A"/>
    <w:rsid w:val="00BF0695"/>
  </w:style>
  <w:style w:type="paragraph" w:customStyle="1" w:styleId="9F2E22CB6DC842F8A563BC6B7CDB90C9">
    <w:name w:val="9F2E22CB6DC842F8A563BC6B7CDB90C9"/>
    <w:rsid w:val="00BF0695"/>
  </w:style>
  <w:style w:type="paragraph" w:customStyle="1" w:styleId="57AEAF7C75A8471BA9148C3311EB9820">
    <w:name w:val="57AEAF7C75A8471BA9148C3311EB9820"/>
    <w:rsid w:val="00BF0695"/>
  </w:style>
  <w:style w:type="paragraph" w:customStyle="1" w:styleId="779ED76F7526422E967224FBDC89E394">
    <w:name w:val="779ED76F7526422E967224FBDC89E394"/>
    <w:rsid w:val="00BF0695"/>
  </w:style>
  <w:style w:type="paragraph" w:customStyle="1" w:styleId="A20692AF5C7C407393CDF8E3E6FCC7E0">
    <w:name w:val="A20692AF5C7C407393CDF8E3E6FCC7E0"/>
    <w:rsid w:val="00BF0695"/>
  </w:style>
  <w:style w:type="paragraph" w:customStyle="1" w:styleId="CA2ACDC5099C4EB4BCDDAB99955C38CD">
    <w:name w:val="CA2ACDC5099C4EB4BCDDAB99955C38CD"/>
    <w:rsid w:val="00BF0695"/>
  </w:style>
  <w:style w:type="paragraph" w:customStyle="1" w:styleId="4220F75DEAC045A49B12B16FD98B61E5">
    <w:name w:val="4220F75DEAC045A49B12B16FD98B61E5"/>
    <w:rsid w:val="00BF0695"/>
  </w:style>
  <w:style w:type="paragraph" w:customStyle="1" w:styleId="28392D812571475689077F93720544F7">
    <w:name w:val="28392D812571475689077F93720544F7"/>
    <w:rsid w:val="00BF0695"/>
  </w:style>
  <w:style w:type="paragraph" w:customStyle="1" w:styleId="2D5418237335431B8FCDA59DAA25D2D0">
    <w:name w:val="2D5418237335431B8FCDA59DAA25D2D0"/>
    <w:rsid w:val="00BF0695"/>
  </w:style>
  <w:style w:type="paragraph" w:customStyle="1" w:styleId="9601D38815FB4A62AAF6F9F9A0333E69">
    <w:name w:val="9601D38815FB4A62AAF6F9F9A0333E69"/>
    <w:rsid w:val="00BF0695"/>
  </w:style>
  <w:style w:type="paragraph" w:customStyle="1" w:styleId="92AD59F629ED419FA9B022F095246E94">
    <w:name w:val="92AD59F629ED419FA9B022F095246E94"/>
    <w:rsid w:val="00BF0695"/>
  </w:style>
  <w:style w:type="paragraph" w:customStyle="1" w:styleId="D91A736DECB245CDBDF24CDECDB02A61">
    <w:name w:val="D91A736DECB245CDBDF24CDECDB02A61"/>
    <w:rsid w:val="00BF0695"/>
  </w:style>
  <w:style w:type="paragraph" w:customStyle="1" w:styleId="75B3C1AEA2024B1D9BFA440E07E64CCF">
    <w:name w:val="75B3C1AEA2024B1D9BFA440E07E64CCF"/>
    <w:rsid w:val="00BF0695"/>
  </w:style>
  <w:style w:type="paragraph" w:customStyle="1" w:styleId="47BF0C71B7CC4634AC52F722FFE70559">
    <w:name w:val="47BF0C71B7CC4634AC52F722FFE70559"/>
    <w:rsid w:val="00BF0695"/>
  </w:style>
  <w:style w:type="paragraph" w:customStyle="1" w:styleId="95FEF829D0394B80BA372FCF29D0C85C">
    <w:name w:val="95FEF829D0394B80BA372FCF29D0C85C"/>
    <w:rsid w:val="00BF0695"/>
  </w:style>
  <w:style w:type="paragraph" w:customStyle="1" w:styleId="536B3F6749FE4118A947EA87116E0537">
    <w:name w:val="536B3F6749FE4118A947EA87116E0537"/>
    <w:rsid w:val="00BF0695"/>
  </w:style>
  <w:style w:type="paragraph" w:customStyle="1" w:styleId="364DC601C2FA433F82A22E85F68C45F3">
    <w:name w:val="364DC601C2FA433F82A22E85F68C45F3"/>
    <w:rsid w:val="00BF0695"/>
  </w:style>
  <w:style w:type="paragraph" w:customStyle="1" w:styleId="23E9899C9D724AF99B5ADAEC9313BFEF">
    <w:name w:val="23E9899C9D724AF99B5ADAEC9313BFEF"/>
    <w:rsid w:val="00BF0695"/>
  </w:style>
  <w:style w:type="paragraph" w:customStyle="1" w:styleId="39F9B3F0D3C84ED295C418E9DA0E51AA">
    <w:name w:val="39F9B3F0D3C84ED295C418E9DA0E51AA"/>
    <w:rsid w:val="00BF0695"/>
  </w:style>
  <w:style w:type="paragraph" w:customStyle="1" w:styleId="C5919FE7C40547AD885DD28416261E41">
    <w:name w:val="C5919FE7C40547AD885DD28416261E41"/>
    <w:rsid w:val="00BF0695"/>
  </w:style>
  <w:style w:type="paragraph" w:customStyle="1" w:styleId="12B4A6A3F56C405B946BD439811509A1">
    <w:name w:val="12B4A6A3F56C405B946BD439811509A1"/>
    <w:rsid w:val="00BF0695"/>
  </w:style>
  <w:style w:type="paragraph" w:customStyle="1" w:styleId="EBAD2E36760A4A539EB78751D957778B">
    <w:name w:val="EBAD2E36760A4A539EB78751D957778B"/>
    <w:rsid w:val="00BF0695"/>
  </w:style>
  <w:style w:type="paragraph" w:customStyle="1" w:styleId="A7F0D35379904F6FB129D4B61EFED933">
    <w:name w:val="A7F0D35379904F6FB129D4B61EFED933"/>
    <w:rsid w:val="00BF0695"/>
  </w:style>
  <w:style w:type="paragraph" w:customStyle="1" w:styleId="1AA234EC05564D96B7EB01308D3CE53F">
    <w:name w:val="1AA234EC05564D96B7EB01308D3CE53F"/>
    <w:rsid w:val="00BF0695"/>
  </w:style>
  <w:style w:type="paragraph" w:customStyle="1" w:styleId="271FA2B65E4A4CBC8548F5D0ABA9D264">
    <w:name w:val="271FA2B65E4A4CBC8548F5D0ABA9D264"/>
    <w:rsid w:val="00BF0695"/>
  </w:style>
  <w:style w:type="paragraph" w:customStyle="1" w:styleId="CB2693C0BD5347E1A79679DC789D63B2">
    <w:name w:val="CB2693C0BD5347E1A79679DC789D63B2"/>
    <w:rsid w:val="00BF0695"/>
  </w:style>
  <w:style w:type="paragraph" w:customStyle="1" w:styleId="9EF14E02590D46D587AFC3E4D6F04C8D">
    <w:name w:val="9EF14E02590D46D587AFC3E4D6F04C8D"/>
    <w:rsid w:val="00BF0695"/>
  </w:style>
  <w:style w:type="paragraph" w:customStyle="1" w:styleId="DC7B6B498314432AAE2F57579268C688">
    <w:name w:val="DC7B6B498314432AAE2F57579268C688"/>
    <w:rsid w:val="00BF0695"/>
  </w:style>
  <w:style w:type="paragraph" w:customStyle="1" w:styleId="D5AA4119B5D84B9EAF0DBBA00B190C14">
    <w:name w:val="D5AA4119B5D84B9EAF0DBBA00B190C14"/>
    <w:rsid w:val="00BF0695"/>
  </w:style>
  <w:style w:type="paragraph" w:customStyle="1" w:styleId="6789DF75981249D3B0E8EBF24CC7DC7D">
    <w:name w:val="6789DF75981249D3B0E8EBF24CC7DC7D"/>
    <w:rsid w:val="00BF0695"/>
  </w:style>
  <w:style w:type="paragraph" w:customStyle="1" w:styleId="E8C113EF2A444741A0594B0899D5B7AD">
    <w:name w:val="E8C113EF2A444741A0594B0899D5B7AD"/>
    <w:rsid w:val="00BF0695"/>
  </w:style>
  <w:style w:type="paragraph" w:customStyle="1" w:styleId="D4C4B741626A4EC28D949670A7167E91">
    <w:name w:val="D4C4B741626A4EC28D949670A7167E91"/>
    <w:rsid w:val="00BF0695"/>
  </w:style>
  <w:style w:type="paragraph" w:customStyle="1" w:styleId="8BD7DA8EEB434E94A62B8EF59A676F7D">
    <w:name w:val="8BD7DA8EEB434E94A62B8EF59A676F7D"/>
    <w:rsid w:val="00BF0695"/>
  </w:style>
  <w:style w:type="paragraph" w:customStyle="1" w:styleId="7B09B35B033340C59C249116650557A3">
    <w:name w:val="7B09B35B033340C59C249116650557A3"/>
    <w:rsid w:val="00BF0695"/>
  </w:style>
  <w:style w:type="paragraph" w:customStyle="1" w:styleId="F5AE29939A04404CB59C1BA95671F010">
    <w:name w:val="F5AE29939A04404CB59C1BA95671F010"/>
    <w:rsid w:val="00BF0695"/>
  </w:style>
  <w:style w:type="paragraph" w:customStyle="1" w:styleId="0E144C87811C450A8BF5A3715E4468CF">
    <w:name w:val="0E144C87811C450A8BF5A3715E4468CF"/>
    <w:rsid w:val="00BF0695"/>
  </w:style>
  <w:style w:type="paragraph" w:customStyle="1" w:styleId="ED00C5A8B9A140C5BE9C0132D9FDFEF4">
    <w:name w:val="ED00C5A8B9A140C5BE9C0132D9FDFEF4"/>
    <w:rsid w:val="00BF0695"/>
  </w:style>
  <w:style w:type="paragraph" w:customStyle="1" w:styleId="AF5E69D90A1B4C55AF230A245C5F2E74">
    <w:name w:val="AF5E69D90A1B4C55AF230A245C5F2E74"/>
    <w:rsid w:val="00BF0695"/>
  </w:style>
  <w:style w:type="paragraph" w:customStyle="1" w:styleId="1A4E894B22D04526B8EED80FD5ACDF0F">
    <w:name w:val="1A4E894B22D04526B8EED80FD5ACDF0F"/>
    <w:rsid w:val="00BF0695"/>
  </w:style>
  <w:style w:type="paragraph" w:customStyle="1" w:styleId="60070506C2494083A31ADA9DED9381CD">
    <w:name w:val="60070506C2494083A31ADA9DED9381CD"/>
    <w:rsid w:val="00BF0695"/>
  </w:style>
  <w:style w:type="paragraph" w:customStyle="1" w:styleId="B730305F4D884E41BF740181C962E3FF">
    <w:name w:val="B730305F4D884E41BF740181C962E3FF"/>
    <w:rsid w:val="00BF0695"/>
  </w:style>
  <w:style w:type="paragraph" w:customStyle="1" w:styleId="BDAAFBA58EF948F3BDF5D7A1B50870EA">
    <w:name w:val="BDAAFBA58EF948F3BDF5D7A1B50870EA"/>
    <w:rsid w:val="00BF0695"/>
  </w:style>
  <w:style w:type="paragraph" w:customStyle="1" w:styleId="EB7C25B8EDDE42D19A39EF907C113A3C">
    <w:name w:val="EB7C25B8EDDE42D19A39EF907C113A3C"/>
    <w:rsid w:val="00BF0695"/>
  </w:style>
  <w:style w:type="paragraph" w:customStyle="1" w:styleId="6CC29D17880C477AB848D0F9710AEE82">
    <w:name w:val="6CC29D17880C477AB848D0F9710AEE82"/>
    <w:rsid w:val="00BF0695"/>
  </w:style>
  <w:style w:type="paragraph" w:customStyle="1" w:styleId="56777CF69A964C80B45A28C670E2C3DC">
    <w:name w:val="56777CF69A964C80B45A28C670E2C3DC"/>
    <w:rsid w:val="00BF0695"/>
  </w:style>
  <w:style w:type="paragraph" w:customStyle="1" w:styleId="E5AF3DCFB2C5433A9D9E13C1B0A89112">
    <w:name w:val="E5AF3DCFB2C5433A9D9E13C1B0A89112"/>
    <w:rsid w:val="00BF0695"/>
  </w:style>
  <w:style w:type="paragraph" w:customStyle="1" w:styleId="5BDDCB51986448E99C1AE621F110C0A5">
    <w:name w:val="5BDDCB51986448E99C1AE621F110C0A5"/>
    <w:rsid w:val="00BF0695"/>
  </w:style>
  <w:style w:type="paragraph" w:customStyle="1" w:styleId="5704A30E997542D5B0E2B837B7BF7991">
    <w:name w:val="5704A30E997542D5B0E2B837B7BF7991"/>
    <w:rsid w:val="00BF0695"/>
  </w:style>
  <w:style w:type="paragraph" w:customStyle="1" w:styleId="A37DC81FFCA54C9CB428413037AB06A7">
    <w:name w:val="A37DC81FFCA54C9CB428413037AB06A7"/>
    <w:rsid w:val="00BF0695"/>
  </w:style>
  <w:style w:type="paragraph" w:customStyle="1" w:styleId="64381A739A5D402EBB1D7C83EC1C9819">
    <w:name w:val="64381A739A5D402EBB1D7C83EC1C9819"/>
    <w:rsid w:val="00BF0695"/>
  </w:style>
  <w:style w:type="paragraph" w:customStyle="1" w:styleId="C79C1FFCDA1B4582BF86550EF4C50E5B">
    <w:name w:val="C79C1FFCDA1B4582BF86550EF4C50E5B"/>
    <w:rsid w:val="00BF0695"/>
  </w:style>
  <w:style w:type="paragraph" w:customStyle="1" w:styleId="693AE00D502946049977509C21A92B40">
    <w:name w:val="693AE00D502946049977509C21A92B40"/>
    <w:rsid w:val="00BF0695"/>
  </w:style>
  <w:style w:type="paragraph" w:customStyle="1" w:styleId="512A76EFCB964DA0B6472BA09A03B49F">
    <w:name w:val="512A76EFCB964DA0B6472BA09A03B49F"/>
    <w:rsid w:val="00BF0695"/>
  </w:style>
  <w:style w:type="paragraph" w:customStyle="1" w:styleId="03096B199BA94E1991BEC7D08B7CE1CA">
    <w:name w:val="03096B199BA94E1991BEC7D08B7CE1CA"/>
    <w:rsid w:val="00BF0695"/>
  </w:style>
  <w:style w:type="paragraph" w:customStyle="1" w:styleId="8A29A05823AE46AA89B52C5CB99CC463">
    <w:name w:val="8A29A05823AE46AA89B52C5CB99CC463"/>
    <w:rsid w:val="00BF0695"/>
  </w:style>
  <w:style w:type="paragraph" w:customStyle="1" w:styleId="409DF6FFC6674525BBFC1CF43CDB5847">
    <w:name w:val="409DF6FFC6674525BBFC1CF43CDB5847"/>
    <w:rsid w:val="00BF0695"/>
  </w:style>
  <w:style w:type="paragraph" w:customStyle="1" w:styleId="F1F36BB6C5924D08B477AFE48A623778">
    <w:name w:val="F1F36BB6C5924D08B477AFE48A623778"/>
    <w:rsid w:val="00BF0695"/>
  </w:style>
  <w:style w:type="paragraph" w:customStyle="1" w:styleId="D4E3A8649A4147299B61AF93F174FD9D">
    <w:name w:val="D4E3A8649A4147299B61AF93F174FD9D"/>
    <w:rsid w:val="00BF0695"/>
  </w:style>
  <w:style w:type="paragraph" w:customStyle="1" w:styleId="6B0604E64F5A476999D830ECE84619F2">
    <w:name w:val="6B0604E64F5A476999D830ECE84619F2"/>
    <w:rsid w:val="00BF0695"/>
  </w:style>
  <w:style w:type="paragraph" w:customStyle="1" w:styleId="288243F0C76B4C27BDD26FFEB68B7DF2">
    <w:name w:val="288243F0C76B4C27BDD26FFEB68B7DF2"/>
    <w:rsid w:val="00BF0695"/>
  </w:style>
  <w:style w:type="paragraph" w:customStyle="1" w:styleId="917C64575A1044D5BCF901052FC1FD2F">
    <w:name w:val="917C64575A1044D5BCF901052FC1FD2F"/>
    <w:rsid w:val="00BF0695"/>
  </w:style>
  <w:style w:type="paragraph" w:customStyle="1" w:styleId="C40482E8E1464F71BAA08E53C21A4C10">
    <w:name w:val="C40482E8E1464F71BAA08E53C21A4C10"/>
    <w:rsid w:val="00BF0695"/>
  </w:style>
  <w:style w:type="paragraph" w:customStyle="1" w:styleId="6EBAB9E454104100B2E5BF36AB90CF3F">
    <w:name w:val="6EBAB9E454104100B2E5BF36AB90CF3F"/>
    <w:rsid w:val="00BF0695"/>
  </w:style>
  <w:style w:type="paragraph" w:customStyle="1" w:styleId="BDC7BA31DB1B4766AE6EC879E5B7C42E">
    <w:name w:val="BDC7BA31DB1B4766AE6EC879E5B7C42E"/>
    <w:rsid w:val="00BF0695"/>
  </w:style>
  <w:style w:type="paragraph" w:customStyle="1" w:styleId="B8592741F14A477D90A69E0CE2CB71C1">
    <w:name w:val="B8592741F14A477D90A69E0CE2CB71C1"/>
    <w:rsid w:val="00BF0695"/>
  </w:style>
  <w:style w:type="paragraph" w:customStyle="1" w:styleId="977F364F0CE643CB83063D999872CFDC">
    <w:name w:val="977F364F0CE643CB83063D999872CFDC"/>
    <w:rsid w:val="00BF0695"/>
  </w:style>
  <w:style w:type="paragraph" w:customStyle="1" w:styleId="6AFF657ED8264BE695D89B428618422B">
    <w:name w:val="6AFF657ED8264BE695D89B428618422B"/>
    <w:rsid w:val="00BF0695"/>
  </w:style>
  <w:style w:type="paragraph" w:customStyle="1" w:styleId="32C8C81F38054893ABCFD2A52E2A16B7">
    <w:name w:val="32C8C81F38054893ABCFD2A52E2A16B7"/>
    <w:rsid w:val="00BF0695"/>
  </w:style>
  <w:style w:type="paragraph" w:customStyle="1" w:styleId="FAC66785DDBE4706A919CC4DAE9C0A07">
    <w:name w:val="FAC66785DDBE4706A919CC4DAE9C0A07"/>
    <w:rsid w:val="00BF0695"/>
  </w:style>
  <w:style w:type="paragraph" w:customStyle="1" w:styleId="E191D17EC70B46C08F9C02B0E9E4779D">
    <w:name w:val="E191D17EC70B46C08F9C02B0E9E4779D"/>
    <w:rsid w:val="00BF0695"/>
  </w:style>
  <w:style w:type="paragraph" w:customStyle="1" w:styleId="2A7A0158E5A24D84AAFB1676D66F869F">
    <w:name w:val="2A7A0158E5A24D84AAFB1676D66F869F"/>
    <w:rsid w:val="00BF0695"/>
  </w:style>
  <w:style w:type="paragraph" w:customStyle="1" w:styleId="F988A4F7C8754D838550F383067CA124">
    <w:name w:val="F988A4F7C8754D838550F383067CA124"/>
    <w:rsid w:val="00BF0695"/>
  </w:style>
  <w:style w:type="paragraph" w:customStyle="1" w:styleId="D8D2103385AB457292C360E139B5B88E">
    <w:name w:val="D8D2103385AB457292C360E139B5B88E"/>
    <w:rsid w:val="00BF0695"/>
  </w:style>
  <w:style w:type="paragraph" w:customStyle="1" w:styleId="9FE4638AB5034C8883C3366E261FEC5D">
    <w:name w:val="9FE4638AB5034C8883C3366E261FEC5D"/>
    <w:rsid w:val="00BF0695"/>
  </w:style>
  <w:style w:type="paragraph" w:customStyle="1" w:styleId="93F4424564764AF68B55FBA93D18BD50">
    <w:name w:val="93F4424564764AF68B55FBA93D18BD50"/>
    <w:rsid w:val="00BF0695"/>
  </w:style>
  <w:style w:type="paragraph" w:customStyle="1" w:styleId="7A3B0B37DF2541C1A01BBCEF22F11048">
    <w:name w:val="7A3B0B37DF2541C1A01BBCEF22F11048"/>
    <w:rsid w:val="00BF0695"/>
  </w:style>
  <w:style w:type="paragraph" w:customStyle="1" w:styleId="9F31D8A48928459FA205811D769BB23F">
    <w:name w:val="9F31D8A48928459FA205811D769BB23F"/>
    <w:rsid w:val="00BF0695"/>
  </w:style>
  <w:style w:type="paragraph" w:customStyle="1" w:styleId="DD861522D3794E24833C1074EE69986D">
    <w:name w:val="DD861522D3794E24833C1074EE69986D"/>
    <w:rsid w:val="00BF0695"/>
  </w:style>
  <w:style w:type="paragraph" w:customStyle="1" w:styleId="D13A4BA1E88B46D2A2EC5C408D460132">
    <w:name w:val="D13A4BA1E88B46D2A2EC5C408D460132"/>
    <w:rsid w:val="00BF0695"/>
  </w:style>
  <w:style w:type="paragraph" w:customStyle="1" w:styleId="8856DAE81FDF4A46B6F0FD634626B55C">
    <w:name w:val="8856DAE81FDF4A46B6F0FD634626B55C"/>
    <w:rsid w:val="00BF0695"/>
  </w:style>
  <w:style w:type="paragraph" w:customStyle="1" w:styleId="4DCA3AEF1A3C4D1A88362EFB2CA80D71">
    <w:name w:val="4DCA3AEF1A3C4D1A88362EFB2CA80D71"/>
    <w:rsid w:val="00BF0695"/>
  </w:style>
  <w:style w:type="paragraph" w:customStyle="1" w:styleId="491F7C33E82D49F5936DF32AF8AFCC3C">
    <w:name w:val="491F7C33E82D49F5936DF32AF8AFCC3C"/>
    <w:rsid w:val="00BF0695"/>
  </w:style>
  <w:style w:type="paragraph" w:customStyle="1" w:styleId="92149955F3634EAF9954F79D52A401C1">
    <w:name w:val="92149955F3634EAF9954F79D52A401C1"/>
    <w:rsid w:val="00BF0695"/>
  </w:style>
  <w:style w:type="paragraph" w:customStyle="1" w:styleId="B17D167F34CD41ACAA4E0A612C50A6EE">
    <w:name w:val="B17D167F34CD41ACAA4E0A612C50A6EE"/>
    <w:rsid w:val="00BF0695"/>
  </w:style>
  <w:style w:type="paragraph" w:customStyle="1" w:styleId="8EAEC519C8BC4280BF18CD7CDF6145EC">
    <w:name w:val="8EAEC519C8BC4280BF18CD7CDF6145EC"/>
    <w:rsid w:val="00BF0695"/>
  </w:style>
  <w:style w:type="paragraph" w:customStyle="1" w:styleId="CA916B7EC1E6465D8B2BB204BD65B723">
    <w:name w:val="CA916B7EC1E6465D8B2BB204BD65B723"/>
    <w:rsid w:val="00BF0695"/>
  </w:style>
  <w:style w:type="paragraph" w:customStyle="1" w:styleId="E1DF10959A064CBEA552B5987AB4E685">
    <w:name w:val="E1DF10959A064CBEA552B5987AB4E685"/>
    <w:rsid w:val="00BF0695"/>
  </w:style>
  <w:style w:type="paragraph" w:customStyle="1" w:styleId="783386505D8B48E9900988A449427623">
    <w:name w:val="783386505D8B48E9900988A449427623"/>
    <w:rsid w:val="00BF0695"/>
  </w:style>
  <w:style w:type="paragraph" w:customStyle="1" w:styleId="87542633169645BAB91B5DA9F13B7B31">
    <w:name w:val="87542633169645BAB91B5DA9F13B7B31"/>
    <w:rsid w:val="00BF0695"/>
  </w:style>
  <w:style w:type="paragraph" w:customStyle="1" w:styleId="37311B4011AB4B17A7DBAE9778AFC170">
    <w:name w:val="37311B4011AB4B17A7DBAE9778AFC170"/>
    <w:rsid w:val="00BF0695"/>
  </w:style>
  <w:style w:type="paragraph" w:customStyle="1" w:styleId="63CFB5FAAC66467FAB70276F446260B8">
    <w:name w:val="63CFB5FAAC66467FAB70276F446260B8"/>
    <w:rsid w:val="00BF0695"/>
  </w:style>
  <w:style w:type="paragraph" w:customStyle="1" w:styleId="A3665305C49742B9970E250207083E8F">
    <w:name w:val="A3665305C49742B9970E250207083E8F"/>
    <w:rsid w:val="00BF0695"/>
  </w:style>
  <w:style w:type="paragraph" w:customStyle="1" w:styleId="1BC83EA7256E424391DC0D3F8D43C03F">
    <w:name w:val="1BC83EA7256E424391DC0D3F8D43C03F"/>
    <w:rsid w:val="00BF0695"/>
  </w:style>
  <w:style w:type="paragraph" w:customStyle="1" w:styleId="B7E63B19916E482E91B03F9EB1F693D9">
    <w:name w:val="B7E63B19916E482E91B03F9EB1F693D9"/>
    <w:rsid w:val="00BF0695"/>
  </w:style>
  <w:style w:type="paragraph" w:customStyle="1" w:styleId="23DBAE0B816849C7AEBAB0C609C5C2B9">
    <w:name w:val="23DBAE0B816849C7AEBAB0C609C5C2B9"/>
    <w:rsid w:val="00BF0695"/>
  </w:style>
  <w:style w:type="paragraph" w:customStyle="1" w:styleId="5143C29AAC3F489B941E5A6BF2D8A218">
    <w:name w:val="5143C29AAC3F489B941E5A6BF2D8A218"/>
    <w:rsid w:val="00BF0695"/>
  </w:style>
  <w:style w:type="paragraph" w:customStyle="1" w:styleId="E7936EA1419542AF9315445BF1F29A3E">
    <w:name w:val="E7936EA1419542AF9315445BF1F29A3E"/>
    <w:rsid w:val="00BF0695"/>
  </w:style>
  <w:style w:type="paragraph" w:customStyle="1" w:styleId="9CA15A4518C44552A256C527CDA863AE">
    <w:name w:val="9CA15A4518C44552A256C527CDA863AE"/>
    <w:rsid w:val="00BF0695"/>
  </w:style>
  <w:style w:type="paragraph" w:customStyle="1" w:styleId="C6F7715AB7914A69B6527270B981A9D7">
    <w:name w:val="C6F7715AB7914A69B6527270B981A9D7"/>
    <w:rsid w:val="00BF0695"/>
  </w:style>
  <w:style w:type="paragraph" w:customStyle="1" w:styleId="63F5426B26A2406AB8A26DF36B042465">
    <w:name w:val="63F5426B26A2406AB8A26DF36B042465"/>
    <w:rsid w:val="00BF0695"/>
  </w:style>
  <w:style w:type="paragraph" w:customStyle="1" w:styleId="7D45086E0FC44224A8AB84C3066DC219">
    <w:name w:val="7D45086E0FC44224A8AB84C3066DC219"/>
    <w:rsid w:val="00BF0695"/>
  </w:style>
  <w:style w:type="paragraph" w:customStyle="1" w:styleId="472C7D4BC12E44C9B0EA87EA2E889BC3">
    <w:name w:val="472C7D4BC12E44C9B0EA87EA2E889BC3"/>
    <w:rsid w:val="00BF0695"/>
  </w:style>
  <w:style w:type="paragraph" w:customStyle="1" w:styleId="AB0CBAF8D86F43DAA8417EEB9F815CA0">
    <w:name w:val="AB0CBAF8D86F43DAA8417EEB9F815CA0"/>
    <w:rsid w:val="00BF0695"/>
  </w:style>
  <w:style w:type="paragraph" w:customStyle="1" w:styleId="7409E0689423424F85A6A42878243170">
    <w:name w:val="7409E0689423424F85A6A42878243170"/>
    <w:rsid w:val="00BF0695"/>
  </w:style>
  <w:style w:type="paragraph" w:customStyle="1" w:styleId="B412C86936DA483BBFADAFC7E8053FFC">
    <w:name w:val="B412C86936DA483BBFADAFC7E8053FFC"/>
    <w:rsid w:val="00BF0695"/>
  </w:style>
  <w:style w:type="paragraph" w:customStyle="1" w:styleId="5FAA1515A0024EDDA6DA8EDB69F2E5FB">
    <w:name w:val="5FAA1515A0024EDDA6DA8EDB69F2E5FB"/>
    <w:rsid w:val="00BF0695"/>
  </w:style>
  <w:style w:type="paragraph" w:customStyle="1" w:styleId="9826618F597C407485C92C733C735920">
    <w:name w:val="9826618F597C407485C92C733C735920"/>
    <w:rsid w:val="00BF0695"/>
  </w:style>
  <w:style w:type="paragraph" w:customStyle="1" w:styleId="B990BD23B8944AE288E3F1F9419A8A83">
    <w:name w:val="B990BD23B8944AE288E3F1F9419A8A83"/>
    <w:rsid w:val="00BF0695"/>
  </w:style>
  <w:style w:type="paragraph" w:customStyle="1" w:styleId="497E6388DFD3477CB96C3C9C486B2E9E">
    <w:name w:val="497E6388DFD3477CB96C3C9C486B2E9E"/>
    <w:rsid w:val="00BF0695"/>
  </w:style>
  <w:style w:type="paragraph" w:customStyle="1" w:styleId="2BE3E488BAED4D27AA468276EA1868F8">
    <w:name w:val="2BE3E488BAED4D27AA468276EA1868F8"/>
    <w:rsid w:val="00BF0695"/>
  </w:style>
  <w:style w:type="paragraph" w:customStyle="1" w:styleId="2478C439B6F146A0AD978D5380AB3D8B">
    <w:name w:val="2478C439B6F146A0AD978D5380AB3D8B"/>
    <w:rsid w:val="00BF0695"/>
  </w:style>
  <w:style w:type="paragraph" w:customStyle="1" w:styleId="58CD33D56AEA4BDBAA9979466CDA7E4A">
    <w:name w:val="58CD33D56AEA4BDBAA9979466CDA7E4A"/>
    <w:rsid w:val="00BF0695"/>
  </w:style>
  <w:style w:type="paragraph" w:customStyle="1" w:styleId="F5179662F00748EFB377480CC5979D81">
    <w:name w:val="F5179662F00748EFB377480CC5979D81"/>
    <w:rsid w:val="00BF0695"/>
  </w:style>
  <w:style w:type="paragraph" w:customStyle="1" w:styleId="27B8055201B14467BB2D1255C83BE5BF">
    <w:name w:val="27B8055201B14467BB2D1255C83BE5BF"/>
    <w:rsid w:val="00BF0695"/>
  </w:style>
  <w:style w:type="paragraph" w:customStyle="1" w:styleId="F5C65B11AEE0473A98A1F65CE0BE6BFF">
    <w:name w:val="F5C65B11AEE0473A98A1F65CE0BE6BFF"/>
    <w:rsid w:val="00BF0695"/>
  </w:style>
  <w:style w:type="paragraph" w:customStyle="1" w:styleId="E88FC444173C45CEA368BD0B2614DF7E">
    <w:name w:val="E88FC444173C45CEA368BD0B2614DF7E"/>
    <w:rsid w:val="00BF0695"/>
  </w:style>
  <w:style w:type="paragraph" w:customStyle="1" w:styleId="30C6FF15ACE6421F84490A6BB75F2614">
    <w:name w:val="30C6FF15ACE6421F84490A6BB75F2614"/>
    <w:rsid w:val="00BF0695"/>
  </w:style>
  <w:style w:type="paragraph" w:customStyle="1" w:styleId="FFF8B3C092C94D9F9EDB241DAEF2C61A">
    <w:name w:val="FFF8B3C092C94D9F9EDB241DAEF2C61A"/>
    <w:rsid w:val="00BF0695"/>
  </w:style>
  <w:style w:type="paragraph" w:customStyle="1" w:styleId="9E9D5679688A4ADE927FAA2E19990C40">
    <w:name w:val="9E9D5679688A4ADE927FAA2E19990C40"/>
    <w:rsid w:val="00BF0695"/>
  </w:style>
  <w:style w:type="paragraph" w:customStyle="1" w:styleId="F9AC8AC9618E431190852A218D2741A8">
    <w:name w:val="F9AC8AC9618E431190852A218D2741A8"/>
    <w:rsid w:val="00BF0695"/>
  </w:style>
  <w:style w:type="paragraph" w:customStyle="1" w:styleId="EE050A31DBA24B6D863F3577A14437A3">
    <w:name w:val="EE050A31DBA24B6D863F3577A14437A3"/>
    <w:rsid w:val="00BF0695"/>
  </w:style>
  <w:style w:type="paragraph" w:customStyle="1" w:styleId="F0D9EB0F42C04836ABCC673CDA8CA592">
    <w:name w:val="F0D9EB0F42C04836ABCC673CDA8CA592"/>
    <w:rsid w:val="00BF0695"/>
  </w:style>
  <w:style w:type="paragraph" w:customStyle="1" w:styleId="AE467C051DC841AFBC73F0FB23978113">
    <w:name w:val="AE467C051DC841AFBC73F0FB23978113"/>
    <w:rsid w:val="00BF0695"/>
  </w:style>
  <w:style w:type="paragraph" w:customStyle="1" w:styleId="F5001E338B8F45F4B326A3E493813A24">
    <w:name w:val="F5001E338B8F45F4B326A3E493813A24"/>
    <w:rsid w:val="00BF0695"/>
  </w:style>
  <w:style w:type="paragraph" w:customStyle="1" w:styleId="91AB599069494A6CB2B71D475FF020C0">
    <w:name w:val="91AB599069494A6CB2B71D475FF020C0"/>
    <w:rsid w:val="00BF0695"/>
  </w:style>
  <w:style w:type="paragraph" w:customStyle="1" w:styleId="85B4197CC73E46BB93936FA9B0809C2C">
    <w:name w:val="85B4197CC73E46BB93936FA9B0809C2C"/>
    <w:rsid w:val="00BF0695"/>
  </w:style>
  <w:style w:type="paragraph" w:customStyle="1" w:styleId="9B0CA5C976B94BC393441EBA7BE0A08B">
    <w:name w:val="9B0CA5C976B94BC393441EBA7BE0A08B"/>
    <w:rsid w:val="00BF0695"/>
  </w:style>
  <w:style w:type="paragraph" w:customStyle="1" w:styleId="98C0510C3A544B33BBAC3974154A9218">
    <w:name w:val="98C0510C3A544B33BBAC3974154A9218"/>
    <w:rsid w:val="00BF0695"/>
  </w:style>
  <w:style w:type="paragraph" w:customStyle="1" w:styleId="0F5707A13FB242DABDCBE178FA255745">
    <w:name w:val="0F5707A13FB242DABDCBE178FA255745"/>
    <w:rsid w:val="00BF0695"/>
  </w:style>
  <w:style w:type="paragraph" w:customStyle="1" w:styleId="3D29EF5581AD482E8BD0963C3F394CE4">
    <w:name w:val="3D29EF5581AD482E8BD0963C3F394CE4"/>
    <w:rsid w:val="00BF0695"/>
  </w:style>
  <w:style w:type="paragraph" w:customStyle="1" w:styleId="0F81F0CBF60A41C6BDDA68FE5386FADF">
    <w:name w:val="0F81F0CBF60A41C6BDDA68FE5386FADF"/>
    <w:rsid w:val="00BF0695"/>
  </w:style>
  <w:style w:type="paragraph" w:customStyle="1" w:styleId="B0DB6DCEBF3A448395EE14C61417DB2E">
    <w:name w:val="B0DB6DCEBF3A448395EE14C61417DB2E"/>
    <w:rsid w:val="00BF0695"/>
  </w:style>
  <w:style w:type="paragraph" w:customStyle="1" w:styleId="338585446DCF4D02976C2F2669F5E474">
    <w:name w:val="338585446DCF4D02976C2F2669F5E474"/>
    <w:rsid w:val="00BF0695"/>
  </w:style>
  <w:style w:type="paragraph" w:customStyle="1" w:styleId="B1A3463E9DA041368AB004FFCB4F2625">
    <w:name w:val="B1A3463E9DA041368AB004FFCB4F2625"/>
    <w:rsid w:val="00BF0695"/>
  </w:style>
  <w:style w:type="paragraph" w:customStyle="1" w:styleId="0A79C1F3D699497E858C646B9EBCECC5">
    <w:name w:val="0A79C1F3D699497E858C646B9EBCECC5"/>
    <w:rsid w:val="00BF0695"/>
  </w:style>
  <w:style w:type="paragraph" w:customStyle="1" w:styleId="7ADA12A64A59436A837C254ABC9E9C00">
    <w:name w:val="7ADA12A64A59436A837C254ABC9E9C00"/>
    <w:rsid w:val="00BF0695"/>
  </w:style>
  <w:style w:type="paragraph" w:customStyle="1" w:styleId="CF7462487C644F4C8150D2BC3B627870">
    <w:name w:val="CF7462487C644F4C8150D2BC3B627870"/>
    <w:rsid w:val="00BF0695"/>
  </w:style>
  <w:style w:type="paragraph" w:customStyle="1" w:styleId="1CAB905113954E9E84FF8213B4934109">
    <w:name w:val="1CAB905113954E9E84FF8213B4934109"/>
    <w:rsid w:val="00BF0695"/>
  </w:style>
  <w:style w:type="paragraph" w:customStyle="1" w:styleId="6C753816D8A34EB68FC42B19510C3318">
    <w:name w:val="6C753816D8A34EB68FC42B19510C3318"/>
    <w:rsid w:val="00BF0695"/>
  </w:style>
  <w:style w:type="paragraph" w:customStyle="1" w:styleId="130F1057AD454736A055709DE4512F70">
    <w:name w:val="130F1057AD454736A055709DE4512F70"/>
    <w:rsid w:val="00BF0695"/>
  </w:style>
  <w:style w:type="paragraph" w:customStyle="1" w:styleId="B3E1E825B7E541DCB97ED13F928B21F6">
    <w:name w:val="B3E1E825B7E541DCB97ED13F928B21F6"/>
    <w:rsid w:val="00BF0695"/>
  </w:style>
  <w:style w:type="paragraph" w:customStyle="1" w:styleId="C3B0685B6AC84D2795F65D030B9D1C8A">
    <w:name w:val="C3B0685B6AC84D2795F65D030B9D1C8A"/>
    <w:rsid w:val="00BF0695"/>
  </w:style>
  <w:style w:type="paragraph" w:customStyle="1" w:styleId="1EA3AFA556E147A5A81033E4B87475F7">
    <w:name w:val="1EA3AFA556E147A5A81033E4B87475F7"/>
    <w:rsid w:val="00BF0695"/>
  </w:style>
  <w:style w:type="paragraph" w:customStyle="1" w:styleId="020B280B84BA4F90B0FA0BDFED2507C2">
    <w:name w:val="020B280B84BA4F90B0FA0BDFED2507C2"/>
    <w:rsid w:val="00BF0695"/>
  </w:style>
  <w:style w:type="paragraph" w:customStyle="1" w:styleId="405F99BE39E449DB9473AB26687CB3A3">
    <w:name w:val="405F99BE39E449DB9473AB26687CB3A3"/>
    <w:rsid w:val="00BF0695"/>
  </w:style>
  <w:style w:type="paragraph" w:customStyle="1" w:styleId="E67DB847E5414CF39471948EBA030BF3">
    <w:name w:val="E67DB847E5414CF39471948EBA030BF3"/>
    <w:rsid w:val="00BF0695"/>
  </w:style>
  <w:style w:type="paragraph" w:customStyle="1" w:styleId="2684564840DE4FA9B9095EDE9C67A8B6">
    <w:name w:val="2684564840DE4FA9B9095EDE9C67A8B6"/>
    <w:rsid w:val="00BF0695"/>
  </w:style>
  <w:style w:type="paragraph" w:customStyle="1" w:styleId="6F1C592E051248D081AD8C80D20C147D">
    <w:name w:val="6F1C592E051248D081AD8C80D20C147D"/>
    <w:rsid w:val="00BF0695"/>
  </w:style>
  <w:style w:type="paragraph" w:customStyle="1" w:styleId="3254EBFED43D4226B88F4FA6BC1CF46E">
    <w:name w:val="3254EBFED43D4226B88F4FA6BC1CF46E"/>
    <w:rsid w:val="00BF0695"/>
  </w:style>
  <w:style w:type="paragraph" w:customStyle="1" w:styleId="F6A0131FD0CE42D593D30FF4D38AADDB">
    <w:name w:val="F6A0131FD0CE42D593D30FF4D38AADDB"/>
    <w:rsid w:val="00BF0695"/>
  </w:style>
  <w:style w:type="paragraph" w:customStyle="1" w:styleId="83D7FD02372E4E2AAACEDF383F80D292">
    <w:name w:val="83D7FD02372E4E2AAACEDF383F80D292"/>
    <w:rsid w:val="00BF0695"/>
  </w:style>
  <w:style w:type="paragraph" w:customStyle="1" w:styleId="FDBBD6818B734DB7B639CDADFB413884">
    <w:name w:val="FDBBD6818B734DB7B639CDADFB413884"/>
    <w:rsid w:val="00BF0695"/>
  </w:style>
  <w:style w:type="paragraph" w:customStyle="1" w:styleId="3886814278774A578185E8FC64FD7654">
    <w:name w:val="3886814278774A578185E8FC64FD7654"/>
    <w:rsid w:val="00BF0695"/>
  </w:style>
  <w:style w:type="paragraph" w:customStyle="1" w:styleId="22CEEABBC6254AC3B197501655C6A915">
    <w:name w:val="22CEEABBC6254AC3B197501655C6A915"/>
    <w:rsid w:val="00BF0695"/>
  </w:style>
  <w:style w:type="paragraph" w:customStyle="1" w:styleId="0A084398F0D94C0388BE2EECAFA5948E">
    <w:name w:val="0A084398F0D94C0388BE2EECAFA5948E"/>
    <w:rsid w:val="00BF0695"/>
  </w:style>
  <w:style w:type="paragraph" w:customStyle="1" w:styleId="0D201845914241E1B2C964F1FA7C469D">
    <w:name w:val="0D201845914241E1B2C964F1FA7C469D"/>
    <w:rsid w:val="00BF0695"/>
  </w:style>
  <w:style w:type="paragraph" w:customStyle="1" w:styleId="17BE908F5AC34218A4D49C98E8346ECB">
    <w:name w:val="17BE908F5AC34218A4D49C98E8346ECB"/>
    <w:rsid w:val="00BF0695"/>
  </w:style>
  <w:style w:type="paragraph" w:customStyle="1" w:styleId="7650D6B8A96640A6B14909EFA8480F13">
    <w:name w:val="7650D6B8A96640A6B14909EFA8480F13"/>
    <w:rsid w:val="00BF0695"/>
  </w:style>
  <w:style w:type="paragraph" w:customStyle="1" w:styleId="00383A2CD53D4E828E811CD9475A3357">
    <w:name w:val="00383A2CD53D4E828E811CD9475A3357"/>
    <w:rsid w:val="00BF0695"/>
  </w:style>
  <w:style w:type="paragraph" w:customStyle="1" w:styleId="8B19C57CA9D54D26AC05AB8912E8EC15">
    <w:name w:val="8B19C57CA9D54D26AC05AB8912E8EC15"/>
    <w:rsid w:val="00BF0695"/>
  </w:style>
  <w:style w:type="paragraph" w:customStyle="1" w:styleId="D3B1423707424EF5A7DEAE85D78BC098">
    <w:name w:val="D3B1423707424EF5A7DEAE85D78BC098"/>
    <w:rsid w:val="00BF0695"/>
  </w:style>
  <w:style w:type="paragraph" w:customStyle="1" w:styleId="72C815ADE5544C0DB18DDDB45884D426">
    <w:name w:val="72C815ADE5544C0DB18DDDB45884D426"/>
    <w:rsid w:val="00BF0695"/>
  </w:style>
  <w:style w:type="paragraph" w:customStyle="1" w:styleId="DEB13D7B43BD44CD81B70B957142CB0F">
    <w:name w:val="DEB13D7B43BD44CD81B70B957142CB0F"/>
    <w:rsid w:val="00BF0695"/>
  </w:style>
  <w:style w:type="paragraph" w:customStyle="1" w:styleId="455C5B6E4331470DBB1B5A0EABDBDD8A">
    <w:name w:val="455C5B6E4331470DBB1B5A0EABDBDD8A"/>
    <w:rsid w:val="00BF0695"/>
  </w:style>
  <w:style w:type="paragraph" w:customStyle="1" w:styleId="5ECCA683BE404E55ADF256567547032D">
    <w:name w:val="5ECCA683BE404E55ADF256567547032D"/>
    <w:rsid w:val="00BF0695"/>
  </w:style>
  <w:style w:type="paragraph" w:customStyle="1" w:styleId="5391871CEF97469D94F602D715349887">
    <w:name w:val="5391871CEF97469D94F602D715349887"/>
    <w:rsid w:val="00BF0695"/>
  </w:style>
  <w:style w:type="paragraph" w:customStyle="1" w:styleId="21BB5F70C9FB4C6FA772EC59F109583F">
    <w:name w:val="21BB5F70C9FB4C6FA772EC59F109583F"/>
    <w:rsid w:val="00BF0695"/>
  </w:style>
  <w:style w:type="paragraph" w:customStyle="1" w:styleId="9C36B34F56024FCB94EA3BDAAD85DD97">
    <w:name w:val="9C36B34F56024FCB94EA3BDAAD85DD97"/>
    <w:rsid w:val="00BF0695"/>
  </w:style>
  <w:style w:type="paragraph" w:customStyle="1" w:styleId="CA5A2125AFD743048E3CEAE3288996A0">
    <w:name w:val="CA5A2125AFD743048E3CEAE3288996A0"/>
    <w:rsid w:val="00BF0695"/>
  </w:style>
  <w:style w:type="paragraph" w:customStyle="1" w:styleId="B79F7512E1754D0FA3A1277C6D6EB082">
    <w:name w:val="B79F7512E1754D0FA3A1277C6D6EB082"/>
    <w:rsid w:val="00BF0695"/>
  </w:style>
  <w:style w:type="paragraph" w:customStyle="1" w:styleId="124A393258F84F91B46D072021DDB996">
    <w:name w:val="124A393258F84F91B46D072021DDB996"/>
    <w:rsid w:val="00BF0695"/>
  </w:style>
  <w:style w:type="paragraph" w:customStyle="1" w:styleId="FCBF36021C5E4C798A0AC56D6A13D657">
    <w:name w:val="FCBF36021C5E4C798A0AC56D6A13D657"/>
    <w:rsid w:val="00BF0695"/>
  </w:style>
  <w:style w:type="paragraph" w:customStyle="1" w:styleId="B4B73AC91F034A7E861746E698E28328">
    <w:name w:val="B4B73AC91F034A7E861746E698E28328"/>
    <w:rsid w:val="00BF0695"/>
  </w:style>
  <w:style w:type="paragraph" w:customStyle="1" w:styleId="45D0C730B6DC437DB82A7EB2C16917DD">
    <w:name w:val="45D0C730B6DC437DB82A7EB2C16917DD"/>
    <w:rsid w:val="00BF0695"/>
  </w:style>
  <w:style w:type="paragraph" w:customStyle="1" w:styleId="F6C2AD8998684433AF8D45F6C2864E50">
    <w:name w:val="F6C2AD8998684433AF8D45F6C2864E50"/>
    <w:rsid w:val="00BF0695"/>
  </w:style>
  <w:style w:type="paragraph" w:customStyle="1" w:styleId="1F02D7396D69406DA4C513CDC89F7290">
    <w:name w:val="1F02D7396D69406DA4C513CDC89F7290"/>
    <w:rsid w:val="00BF0695"/>
  </w:style>
  <w:style w:type="paragraph" w:customStyle="1" w:styleId="0F9BB756D7CD44839626FF7858089A81">
    <w:name w:val="0F9BB756D7CD44839626FF7858089A81"/>
    <w:rsid w:val="00BF0695"/>
  </w:style>
  <w:style w:type="paragraph" w:customStyle="1" w:styleId="99D96AE7C2C145B4A0E5EF00B697B210">
    <w:name w:val="99D96AE7C2C145B4A0E5EF00B697B210"/>
    <w:rsid w:val="00BF0695"/>
  </w:style>
  <w:style w:type="paragraph" w:customStyle="1" w:styleId="B88D1F9DAC6040FE899D46FB303AAFDC">
    <w:name w:val="B88D1F9DAC6040FE899D46FB303AAFDC"/>
    <w:rsid w:val="00BF0695"/>
  </w:style>
  <w:style w:type="paragraph" w:customStyle="1" w:styleId="F2E7236E36664A949692CDFE048BB35E">
    <w:name w:val="F2E7236E36664A949692CDFE048BB35E"/>
    <w:rsid w:val="00BF0695"/>
  </w:style>
  <w:style w:type="paragraph" w:customStyle="1" w:styleId="072E0737CF564A2A9076D33F4877714E">
    <w:name w:val="072E0737CF564A2A9076D33F4877714E"/>
    <w:rsid w:val="00BF0695"/>
  </w:style>
  <w:style w:type="paragraph" w:customStyle="1" w:styleId="EAB17B8F863F4AFE8B4E4D5210B33C96">
    <w:name w:val="EAB17B8F863F4AFE8B4E4D5210B33C96"/>
    <w:rsid w:val="00BF0695"/>
  </w:style>
  <w:style w:type="paragraph" w:customStyle="1" w:styleId="614DDAD848A0495EBAE19B9C2A1A55C3">
    <w:name w:val="614DDAD848A0495EBAE19B9C2A1A55C3"/>
    <w:rsid w:val="00BF0695"/>
  </w:style>
  <w:style w:type="paragraph" w:customStyle="1" w:styleId="B3962354DE40416E9213F4275381C44C">
    <w:name w:val="B3962354DE40416E9213F4275381C44C"/>
    <w:rsid w:val="00BF0695"/>
  </w:style>
  <w:style w:type="paragraph" w:customStyle="1" w:styleId="5E9135242A5D48F3A856DCA379752808">
    <w:name w:val="5E9135242A5D48F3A856DCA379752808"/>
    <w:rsid w:val="00BF0695"/>
  </w:style>
  <w:style w:type="paragraph" w:customStyle="1" w:styleId="1CEDCF0B94F24782BD6FB56D2F3F14F0">
    <w:name w:val="1CEDCF0B94F24782BD6FB56D2F3F14F0"/>
    <w:rsid w:val="00BF0695"/>
  </w:style>
  <w:style w:type="paragraph" w:customStyle="1" w:styleId="F3157F9C1C504D7386F32EC855AABBE2">
    <w:name w:val="F3157F9C1C504D7386F32EC855AABBE2"/>
    <w:rsid w:val="00BF0695"/>
  </w:style>
  <w:style w:type="paragraph" w:customStyle="1" w:styleId="9EE3252E169B4981A933ABF39060A65C">
    <w:name w:val="9EE3252E169B4981A933ABF39060A65C"/>
    <w:rsid w:val="00BF0695"/>
  </w:style>
  <w:style w:type="paragraph" w:customStyle="1" w:styleId="EB4BF855AB8740D7977BB110A63148C5">
    <w:name w:val="EB4BF855AB8740D7977BB110A63148C5"/>
    <w:rsid w:val="00BF0695"/>
  </w:style>
  <w:style w:type="paragraph" w:customStyle="1" w:styleId="81AC326E7B97402EA245D703D2C4347B">
    <w:name w:val="81AC326E7B97402EA245D703D2C4347B"/>
    <w:rsid w:val="00BF0695"/>
  </w:style>
  <w:style w:type="paragraph" w:customStyle="1" w:styleId="57F8D7676F734B0BB8CB36904CB8A26D">
    <w:name w:val="57F8D7676F734B0BB8CB36904CB8A26D"/>
    <w:rsid w:val="00BF0695"/>
  </w:style>
  <w:style w:type="paragraph" w:customStyle="1" w:styleId="2C17CD2F0D5745739DB236C99E54BDB9">
    <w:name w:val="2C17CD2F0D5745739DB236C99E54BDB9"/>
    <w:rsid w:val="00BF0695"/>
  </w:style>
  <w:style w:type="paragraph" w:customStyle="1" w:styleId="84DA7FB7B97E4FE089FD3A55B3986E86">
    <w:name w:val="84DA7FB7B97E4FE089FD3A55B3986E86"/>
    <w:rsid w:val="00BF0695"/>
  </w:style>
  <w:style w:type="paragraph" w:customStyle="1" w:styleId="1C05E1BBDCDC47F8A3D6358632531027">
    <w:name w:val="1C05E1BBDCDC47F8A3D6358632531027"/>
    <w:rsid w:val="00BF0695"/>
  </w:style>
  <w:style w:type="paragraph" w:customStyle="1" w:styleId="7BBAFF7FE3A94316A5DCEE840DC6AA54">
    <w:name w:val="7BBAFF7FE3A94316A5DCEE840DC6AA54"/>
    <w:rsid w:val="00BF0695"/>
  </w:style>
  <w:style w:type="paragraph" w:customStyle="1" w:styleId="18E06BCABB8A48D0A5BB8EE8E3D42542">
    <w:name w:val="18E06BCABB8A48D0A5BB8EE8E3D42542"/>
    <w:rsid w:val="00BF0695"/>
  </w:style>
  <w:style w:type="paragraph" w:customStyle="1" w:styleId="80ECC45A2CAC4F20928E4766D923C0A7">
    <w:name w:val="80ECC45A2CAC4F20928E4766D923C0A7"/>
    <w:rsid w:val="00BF0695"/>
  </w:style>
  <w:style w:type="paragraph" w:customStyle="1" w:styleId="9844B082A2CC46448126C11D4E5604F3">
    <w:name w:val="9844B082A2CC46448126C11D4E5604F3"/>
    <w:rsid w:val="00BF0695"/>
  </w:style>
  <w:style w:type="paragraph" w:customStyle="1" w:styleId="57DEB15B54184645993A9DF93B186544">
    <w:name w:val="57DEB15B54184645993A9DF93B186544"/>
    <w:rsid w:val="00BF0695"/>
  </w:style>
  <w:style w:type="paragraph" w:customStyle="1" w:styleId="4D113CF1AC5646859788C9637AF9447A">
    <w:name w:val="4D113CF1AC5646859788C9637AF9447A"/>
    <w:rsid w:val="00BF0695"/>
  </w:style>
  <w:style w:type="paragraph" w:customStyle="1" w:styleId="3D92315EB5B743679607AF85F8C370B6">
    <w:name w:val="3D92315EB5B743679607AF85F8C370B6"/>
    <w:rsid w:val="00BF0695"/>
  </w:style>
  <w:style w:type="paragraph" w:customStyle="1" w:styleId="63A6327263D641F0A258D0FC665B5614">
    <w:name w:val="63A6327263D641F0A258D0FC665B5614"/>
    <w:rsid w:val="00BF0695"/>
  </w:style>
  <w:style w:type="paragraph" w:customStyle="1" w:styleId="DCCD760F03A04FB186705B59C82D3CF1">
    <w:name w:val="DCCD760F03A04FB186705B59C82D3CF1"/>
    <w:rsid w:val="00BF0695"/>
  </w:style>
  <w:style w:type="paragraph" w:customStyle="1" w:styleId="79757A29D1C64748B345E92758491E8E">
    <w:name w:val="79757A29D1C64748B345E92758491E8E"/>
    <w:rsid w:val="00BF0695"/>
  </w:style>
  <w:style w:type="paragraph" w:customStyle="1" w:styleId="9AD81FC9A61E4B4699237D8EB0848AD8">
    <w:name w:val="9AD81FC9A61E4B4699237D8EB0848AD8"/>
    <w:rsid w:val="00BF0695"/>
  </w:style>
  <w:style w:type="paragraph" w:customStyle="1" w:styleId="34D70D9EC9374B2D83D32F18A20B1415">
    <w:name w:val="34D70D9EC9374B2D83D32F18A20B1415"/>
    <w:rsid w:val="00BF0695"/>
  </w:style>
  <w:style w:type="paragraph" w:customStyle="1" w:styleId="11794ABE822C4E43B47FDFC81581C0F2">
    <w:name w:val="11794ABE822C4E43B47FDFC81581C0F2"/>
    <w:rsid w:val="00BF0695"/>
  </w:style>
  <w:style w:type="paragraph" w:customStyle="1" w:styleId="5C633EB29DEE46E898141580E6438A14">
    <w:name w:val="5C633EB29DEE46E898141580E6438A14"/>
    <w:rsid w:val="00BF0695"/>
  </w:style>
  <w:style w:type="paragraph" w:customStyle="1" w:styleId="9CF2C15D3A5E459D8D58740CF939711F">
    <w:name w:val="9CF2C15D3A5E459D8D58740CF939711F"/>
    <w:rsid w:val="00BF0695"/>
  </w:style>
  <w:style w:type="paragraph" w:customStyle="1" w:styleId="2F05056622264658BA06732D12E7C3A3">
    <w:name w:val="2F05056622264658BA06732D12E7C3A3"/>
    <w:rsid w:val="00BF0695"/>
  </w:style>
  <w:style w:type="paragraph" w:customStyle="1" w:styleId="56AC8F6DAFA64BDCA73319AB3E30DC3C">
    <w:name w:val="56AC8F6DAFA64BDCA73319AB3E30DC3C"/>
    <w:rsid w:val="00BF0695"/>
  </w:style>
  <w:style w:type="paragraph" w:customStyle="1" w:styleId="03CE0B9766734DDF99C04A12E957111A">
    <w:name w:val="03CE0B9766734DDF99C04A12E957111A"/>
    <w:rsid w:val="00BF0695"/>
  </w:style>
  <w:style w:type="paragraph" w:customStyle="1" w:styleId="F202F74D356A4079AA345C475DCF8229">
    <w:name w:val="F202F74D356A4079AA345C475DCF8229"/>
    <w:rsid w:val="00BF0695"/>
  </w:style>
  <w:style w:type="paragraph" w:customStyle="1" w:styleId="BC90B037AABB4CE8B51DE04D3FEDAF39">
    <w:name w:val="BC90B037AABB4CE8B51DE04D3FEDAF39"/>
    <w:rsid w:val="00BF0695"/>
  </w:style>
  <w:style w:type="paragraph" w:customStyle="1" w:styleId="1EE1B286FDA74729AB80FF01C68B1B79">
    <w:name w:val="1EE1B286FDA74729AB80FF01C68B1B79"/>
    <w:rsid w:val="00BF0695"/>
  </w:style>
  <w:style w:type="paragraph" w:customStyle="1" w:styleId="3543B2DD39164BAE8758C7E9A82D9E1F">
    <w:name w:val="3543B2DD39164BAE8758C7E9A82D9E1F"/>
    <w:rsid w:val="00BF0695"/>
  </w:style>
  <w:style w:type="paragraph" w:customStyle="1" w:styleId="DDE6B2CFC86C46ABB2B8D16CD3A826A1">
    <w:name w:val="DDE6B2CFC86C46ABB2B8D16CD3A826A1"/>
    <w:rsid w:val="00BF0695"/>
  </w:style>
  <w:style w:type="paragraph" w:customStyle="1" w:styleId="075C51D2F11344B784E3E1DAA1031149">
    <w:name w:val="075C51D2F11344B784E3E1DAA1031149"/>
    <w:rsid w:val="00BF0695"/>
  </w:style>
  <w:style w:type="paragraph" w:customStyle="1" w:styleId="78D5495B58B44239AC1D749B4476E0C7">
    <w:name w:val="78D5495B58B44239AC1D749B4476E0C7"/>
    <w:rsid w:val="00BF0695"/>
  </w:style>
  <w:style w:type="paragraph" w:customStyle="1" w:styleId="482CB470A613494DAB7744CA1C43B801">
    <w:name w:val="482CB470A613494DAB7744CA1C43B801"/>
    <w:rsid w:val="00BF0695"/>
  </w:style>
  <w:style w:type="paragraph" w:customStyle="1" w:styleId="41B9B0D80CB149FFA6D3CEE6115178EE">
    <w:name w:val="41B9B0D80CB149FFA6D3CEE6115178EE"/>
    <w:rsid w:val="00BF0695"/>
  </w:style>
  <w:style w:type="paragraph" w:customStyle="1" w:styleId="2E98ACF159D24679840CAE3B962D87A4">
    <w:name w:val="2E98ACF159D24679840CAE3B962D87A4"/>
    <w:rsid w:val="00BF0695"/>
  </w:style>
  <w:style w:type="paragraph" w:customStyle="1" w:styleId="DD16F4B2806E4CAD856154F9F8D8516B">
    <w:name w:val="DD16F4B2806E4CAD856154F9F8D8516B"/>
    <w:rsid w:val="00BF0695"/>
  </w:style>
  <w:style w:type="paragraph" w:customStyle="1" w:styleId="054C4C63A1C6410993A418770F7270FE">
    <w:name w:val="054C4C63A1C6410993A418770F7270FE"/>
    <w:rsid w:val="00BF0695"/>
  </w:style>
  <w:style w:type="paragraph" w:customStyle="1" w:styleId="F9129082582442A89AA8F563D17356C9">
    <w:name w:val="F9129082582442A89AA8F563D17356C9"/>
    <w:rsid w:val="00BF0695"/>
  </w:style>
  <w:style w:type="paragraph" w:customStyle="1" w:styleId="5FFAAA0758CF44EEA429F30FFE661D8C">
    <w:name w:val="5FFAAA0758CF44EEA429F30FFE661D8C"/>
    <w:rsid w:val="00BF0695"/>
  </w:style>
  <w:style w:type="paragraph" w:customStyle="1" w:styleId="E153950B17D84F2CA7BA37C53F4C9914">
    <w:name w:val="E153950B17D84F2CA7BA37C53F4C9914"/>
    <w:rsid w:val="00BF0695"/>
  </w:style>
  <w:style w:type="paragraph" w:customStyle="1" w:styleId="912EC2119B114F448F585FE06C4CD032">
    <w:name w:val="912EC2119B114F448F585FE06C4CD032"/>
    <w:rsid w:val="00BF0695"/>
  </w:style>
  <w:style w:type="paragraph" w:customStyle="1" w:styleId="D08B1C0ED6B048C2850AA8E7355685AD">
    <w:name w:val="D08B1C0ED6B048C2850AA8E7355685AD"/>
    <w:rsid w:val="00BF0695"/>
  </w:style>
  <w:style w:type="paragraph" w:customStyle="1" w:styleId="6F5BC9134B7946DFA1AF5F60F99D3BE1">
    <w:name w:val="6F5BC9134B7946DFA1AF5F60F99D3BE1"/>
    <w:rsid w:val="00BF0695"/>
  </w:style>
  <w:style w:type="paragraph" w:customStyle="1" w:styleId="BEC1C24808F046C283681EE7840321EA">
    <w:name w:val="BEC1C24808F046C283681EE7840321EA"/>
    <w:rsid w:val="00BF0695"/>
  </w:style>
  <w:style w:type="paragraph" w:customStyle="1" w:styleId="70373ECC65C545B58CF5D622A6EB2B13">
    <w:name w:val="70373ECC65C545B58CF5D622A6EB2B13"/>
    <w:rsid w:val="00BF0695"/>
  </w:style>
  <w:style w:type="paragraph" w:customStyle="1" w:styleId="6F889BE1748D45169A6E56CC18BF3262">
    <w:name w:val="6F889BE1748D45169A6E56CC18BF3262"/>
    <w:rsid w:val="00BF0695"/>
  </w:style>
  <w:style w:type="paragraph" w:customStyle="1" w:styleId="085A063E342948A5B07CCDF23E1FD9E7">
    <w:name w:val="085A063E342948A5B07CCDF23E1FD9E7"/>
    <w:rsid w:val="00BF0695"/>
  </w:style>
  <w:style w:type="paragraph" w:customStyle="1" w:styleId="CECA63CED79A4727A0B2223979BCDFFA">
    <w:name w:val="CECA63CED79A4727A0B2223979BCDFFA"/>
    <w:rsid w:val="00BF0695"/>
  </w:style>
  <w:style w:type="paragraph" w:customStyle="1" w:styleId="49606A2E52DD4A539A13FEB13E15A700">
    <w:name w:val="49606A2E52DD4A539A13FEB13E15A700"/>
    <w:rsid w:val="00BF0695"/>
  </w:style>
  <w:style w:type="paragraph" w:customStyle="1" w:styleId="3FED36991CAA4E8F966278E2F1626862">
    <w:name w:val="3FED36991CAA4E8F966278E2F1626862"/>
    <w:rsid w:val="00BF0695"/>
  </w:style>
  <w:style w:type="paragraph" w:customStyle="1" w:styleId="B281178E23B5426A930B30D1E7B1874C">
    <w:name w:val="B281178E23B5426A930B30D1E7B1874C"/>
    <w:rsid w:val="00BF0695"/>
  </w:style>
  <w:style w:type="paragraph" w:customStyle="1" w:styleId="63EE3B2804124E568DA35B4F2257C180">
    <w:name w:val="63EE3B2804124E568DA35B4F2257C180"/>
    <w:rsid w:val="00BF0695"/>
  </w:style>
  <w:style w:type="paragraph" w:customStyle="1" w:styleId="4F0B0DDED95340BD8978A4BF6D5363CF">
    <w:name w:val="4F0B0DDED95340BD8978A4BF6D5363CF"/>
    <w:rsid w:val="00BF0695"/>
  </w:style>
  <w:style w:type="paragraph" w:customStyle="1" w:styleId="0F61C8647AF542A59264D3681B1446D6">
    <w:name w:val="0F61C8647AF542A59264D3681B1446D6"/>
    <w:rsid w:val="00BF0695"/>
  </w:style>
  <w:style w:type="paragraph" w:customStyle="1" w:styleId="1815BD26A99645A1A27DF554229EEFD7">
    <w:name w:val="1815BD26A99645A1A27DF554229EEFD7"/>
    <w:rsid w:val="00BF0695"/>
  </w:style>
  <w:style w:type="paragraph" w:customStyle="1" w:styleId="8D479C51A89F489F8A54EA9C5383E31F">
    <w:name w:val="8D479C51A89F489F8A54EA9C5383E31F"/>
    <w:rsid w:val="00BF0695"/>
  </w:style>
  <w:style w:type="paragraph" w:customStyle="1" w:styleId="815E3301F588458BAF41FC8CA20CE9BE">
    <w:name w:val="815E3301F588458BAF41FC8CA20CE9BE"/>
    <w:rsid w:val="00BF0695"/>
  </w:style>
  <w:style w:type="paragraph" w:customStyle="1" w:styleId="3CF7C0E409644D34A04F7B497DDE566D">
    <w:name w:val="3CF7C0E409644D34A04F7B497DDE566D"/>
    <w:rsid w:val="00BF0695"/>
  </w:style>
  <w:style w:type="paragraph" w:customStyle="1" w:styleId="D120395C8002418B83764A759F45D1C5">
    <w:name w:val="D120395C8002418B83764A759F45D1C5"/>
    <w:rsid w:val="00BF0695"/>
  </w:style>
  <w:style w:type="paragraph" w:customStyle="1" w:styleId="7D96D84FF55A49DC903D773BFA250F76">
    <w:name w:val="7D96D84FF55A49DC903D773BFA250F76"/>
    <w:rsid w:val="00BF0695"/>
  </w:style>
  <w:style w:type="paragraph" w:customStyle="1" w:styleId="15850D61AA8547299B5B9845B24F1883">
    <w:name w:val="15850D61AA8547299B5B9845B24F1883"/>
    <w:rsid w:val="00BF0695"/>
  </w:style>
  <w:style w:type="paragraph" w:customStyle="1" w:styleId="5D526280F09D4514B1D2261E4BD2BEF7">
    <w:name w:val="5D526280F09D4514B1D2261E4BD2BEF7"/>
    <w:rsid w:val="00BF0695"/>
  </w:style>
  <w:style w:type="paragraph" w:customStyle="1" w:styleId="7B993169441F4A278B4256F834E09EB8">
    <w:name w:val="7B993169441F4A278B4256F834E09EB8"/>
    <w:rsid w:val="00BF0695"/>
  </w:style>
  <w:style w:type="paragraph" w:customStyle="1" w:styleId="3994F3B07CCF4AA5AC8712CA232B81B5">
    <w:name w:val="3994F3B07CCF4AA5AC8712CA232B81B5"/>
    <w:rsid w:val="00BF0695"/>
  </w:style>
  <w:style w:type="paragraph" w:customStyle="1" w:styleId="DC99FBF7A3AC49408C093A9EB25305F7">
    <w:name w:val="DC99FBF7A3AC49408C093A9EB25305F7"/>
    <w:rsid w:val="00BF0695"/>
  </w:style>
  <w:style w:type="paragraph" w:customStyle="1" w:styleId="7A3DD9E32D7E4AE0946D3EC4649D704E">
    <w:name w:val="7A3DD9E32D7E4AE0946D3EC4649D704E"/>
    <w:rsid w:val="00BF0695"/>
  </w:style>
  <w:style w:type="paragraph" w:customStyle="1" w:styleId="5FA85E88411347CAA517B1EA3AAD957D">
    <w:name w:val="5FA85E88411347CAA517B1EA3AAD957D"/>
    <w:rsid w:val="00BF0695"/>
  </w:style>
  <w:style w:type="paragraph" w:customStyle="1" w:styleId="C2BEB2688865415B93908BD4AFDF19D1">
    <w:name w:val="C2BEB2688865415B93908BD4AFDF19D1"/>
    <w:rsid w:val="00BF0695"/>
  </w:style>
  <w:style w:type="paragraph" w:customStyle="1" w:styleId="A1C2F742404A40DE96FE2256E367E995">
    <w:name w:val="A1C2F742404A40DE96FE2256E367E995"/>
    <w:rsid w:val="00BF0695"/>
  </w:style>
  <w:style w:type="paragraph" w:customStyle="1" w:styleId="64352AF5969D4AACBF34F6505CD19B90">
    <w:name w:val="64352AF5969D4AACBF34F6505CD19B90"/>
    <w:rsid w:val="00BF0695"/>
  </w:style>
  <w:style w:type="paragraph" w:customStyle="1" w:styleId="00EE6BE90CA949B589CF9E48CCC825A5">
    <w:name w:val="00EE6BE90CA949B589CF9E48CCC825A5"/>
    <w:rsid w:val="00BF0695"/>
  </w:style>
  <w:style w:type="paragraph" w:customStyle="1" w:styleId="A5ECF8A67AF1404E8790838C2CA48BF0">
    <w:name w:val="A5ECF8A67AF1404E8790838C2CA48BF0"/>
    <w:rsid w:val="00BF0695"/>
  </w:style>
  <w:style w:type="paragraph" w:customStyle="1" w:styleId="766551570A7D4B9D8147A6935781A552">
    <w:name w:val="766551570A7D4B9D8147A6935781A552"/>
    <w:rsid w:val="00BF0695"/>
  </w:style>
  <w:style w:type="paragraph" w:customStyle="1" w:styleId="6F507B63A76C45049E293F2147218FD0">
    <w:name w:val="6F507B63A76C45049E293F2147218FD0"/>
    <w:rsid w:val="00BF0695"/>
  </w:style>
  <w:style w:type="paragraph" w:customStyle="1" w:styleId="41C6A684BEF644158C10DC301E0E6ADA">
    <w:name w:val="41C6A684BEF644158C10DC301E0E6ADA"/>
    <w:rsid w:val="00BF0695"/>
  </w:style>
  <w:style w:type="paragraph" w:customStyle="1" w:styleId="DDEE74FF43F14708AF4BAD5C48772B26">
    <w:name w:val="DDEE74FF43F14708AF4BAD5C48772B26"/>
    <w:rsid w:val="00BF0695"/>
  </w:style>
  <w:style w:type="paragraph" w:customStyle="1" w:styleId="B78482FAE76B47F2964396E0E99B3D6E">
    <w:name w:val="B78482FAE76B47F2964396E0E99B3D6E"/>
    <w:rsid w:val="00BF0695"/>
  </w:style>
  <w:style w:type="paragraph" w:customStyle="1" w:styleId="00F593445DBE4B8A878DFB81CF1BB654">
    <w:name w:val="00F593445DBE4B8A878DFB81CF1BB654"/>
    <w:rsid w:val="00BF0695"/>
  </w:style>
  <w:style w:type="paragraph" w:customStyle="1" w:styleId="D2CA3218A831431EB09835B0BCBAF35E">
    <w:name w:val="D2CA3218A831431EB09835B0BCBAF35E"/>
    <w:rsid w:val="00BF0695"/>
  </w:style>
  <w:style w:type="paragraph" w:customStyle="1" w:styleId="36B61CB7F4544DAFAF4433139ABB9E7A">
    <w:name w:val="36B61CB7F4544DAFAF4433139ABB9E7A"/>
    <w:rsid w:val="00BF0695"/>
  </w:style>
  <w:style w:type="paragraph" w:customStyle="1" w:styleId="514396C5479B4D92B5DC4D674D91AD7B">
    <w:name w:val="514396C5479B4D92B5DC4D674D91AD7B"/>
    <w:rsid w:val="00BF0695"/>
  </w:style>
  <w:style w:type="paragraph" w:customStyle="1" w:styleId="875EF1FF2CC84FF3A0687870BD72E8EF">
    <w:name w:val="875EF1FF2CC84FF3A0687870BD72E8EF"/>
    <w:rsid w:val="00BF0695"/>
  </w:style>
  <w:style w:type="paragraph" w:customStyle="1" w:styleId="C63E90D0E92B45E094AF405CD7819F7A">
    <w:name w:val="C63E90D0E92B45E094AF405CD7819F7A"/>
    <w:rsid w:val="00BF0695"/>
  </w:style>
  <w:style w:type="paragraph" w:customStyle="1" w:styleId="EE61BBCC7ED14B6EB8538727C5CED6D8">
    <w:name w:val="EE61BBCC7ED14B6EB8538727C5CED6D8"/>
    <w:rsid w:val="00BF0695"/>
  </w:style>
  <w:style w:type="paragraph" w:customStyle="1" w:styleId="D50DCA1AE18A421F897F40993FE1C02E">
    <w:name w:val="D50DCA1AE18A421F897F40993FE1C02E"/>
    <w:rsid w:val="00BF0695"/>
  </w:style>
  <w:style w:type="paragraph" w:customStyle="1" w:styleId="848EC4B98E0A45FEA7040010F2475914">
    <w:name w:val="848EC4B98E0A45FEA7040010F2475914"/>
    <w:rsid w:val="00BF0695"/>
  </w:style>
  <w:style w:type="paragraph" w:customStyle="1" w:styleId="68FC2CCAE3804AD0AF0BABECEE7165A3">
    <w:name w:val="68FC2CCAE3804AD0AF0BABECEE7165A3"/>
    <w:rsid w:val="00BF0695"/>
  </w:style>
  <w:style w:type="paragraph" w:customStyle="1" w:styleId="073745BE96EA4DECB164402559179598">
    <w:name w:val="073745BE96EA4DECB164402559179598"/>
    <w:rsid w:val="00BF0695"/>
  </w:style>
  <w:style w:type="paragraph" w:customStyle="1" w:styleId="BEE2D27C889540F28596E78219F51F66">
    <w:name w:val="BEE2D27C889540F28596E78219F51F66"/>
    <w:rsid w:val="00BF0695"/>
  </w:style>
  <w:style w:type="paragraph" w:customStyle="1" w:styleId="CEC1BEC86F1D4532986127CC1F4EE770">
    <w:name w:val="CEC1BEC86F1D4532986127CC1F4EE770"/>
    <w:rsid w:val="00BF0695"/>
  </w:style>
  <w:style w:type="paragraph" w:customStyle="1" w:styleId="094E010FCDA14C9A815117F5801E14D2">
    <w:name w:val="094E010FCDA14C9A815117F5801E14D2"/>
    <w:rsid w:val="00BF0695"/>
  </w:style>
  <w:style w:type="paragraph" w:customStyle="1" w:styleId="CB272D00D4AF4108B6766E52363C13CD">
    <w:name w:val="CB272D00D4AF4108B6766E52363C13CD"/>
    <w:rsid w:val="00BF0695"/>
  </w:style>
  <w:style w:type="paragraph" w:customStyle="1" w:styleId="158EF3A6CE354A1E858FC847EF29E826">
    <w:name w:val="158EF3A6CE354A1E858FC847EF29E826"/>
    <w:rsid w:val="00BF0695"/>
  </w:style>
  <w:style w:type="paragraph" w:customStyle="1" w:styleId="6D2A80712F80466EBF9FFE2FFE833474">
    <w:name w:val="6D2A80712F80466EBF9FFE2FFE833474"/>
    <w:rsid w:val="00BF0695"/>
  </w:style>
  <w:style w:type="paragraph" w:customStyle="1" w:styleId="928EBE75685F41209E8FCBA8AB0E2F50">
    <w:name w:val="928EBE75685F41209E8FCBA8AB0E2F50"/>
    <w:rsid w:val="00BF0695"/>
  </w:style>
  <w:style w:type="paragraph" w:customStyle="1" w:styleId="9DB46EE2207546818D0164418B4CB3EB">
    <w:name w:val="9DB46EE2207546818D0164418B4CB3EB"/>
    <w:rsid w:val="00BF0695"/>
  </w:style>
  <w:style w:type="paragraph" w:customStyle="1" w:styleId="EBA677F8FBF64A2AB9FB17CFD1458AD3">
    <w:name w:val="EBA677F8FBF64A2AB9FB17CFD1458AD3"/>
    <w:rsid w:val="00BF0695"/>
  </w:style>
  <w:style w:type="paragraph" w:customStyle="1" w:styleId="22EC5DE908C249A88920EA65EF93B755">
    <w:name w:val="22EC5DE908C249A88920EA65EF93B755"/>
    <w:rsid w:val="00BF0695"/>
  </w:style>
  <w:style w:type="paragraph" w:customStyle="1" w:styleId="5BE719F886354882A8B324B9D93A5506">
    <w:name w:val="5BE719F886354882A8B324B9D93A5506"/>
    <w:rsid w:val="00BF0695"/>
  </w:style>
  <w:style w:type="paragraph" w:customStyle="1" w:styleId="CB790D77CA8E49EAB36A7E24C236825F">
    <w:name w:val="CB790D77CA8E49EAB36A7E24C236825F"/>
    <w:rsid w:val="00BF0695"/>
  </w:style>
  <w:style w:type="paragraph" w:customStyle="1" w:styleId="F8CF4AACBA4B4D60B783600D3A9EF78F">
    <w:name w:val="F8CF4AACBA4B4D60B783600D3A9EF78F"/>
    <w:rsid w:val="00BF0695"/>
  </w:style>
  <w:style w:type="paragraph" w:customStyle="1" w:styleId="566F9D19F96E4A35920915933B2ABAF1">
    <w:name w:val="566F9D19F96E4A35920915933B2ABAF1"/>
    <w:rsid w:val="00BF0695"/>
  </w:style>
  <w:style w:type="paragraph" w:customStyle="1" w:styleId="1C2CD21274104FEAAE65C60175E91FAC">
    <w:name w:val="1C2CD21274104FEAAE65C60175E91FAC"/>
    <w:rsid w:val="00BF0695"/>
  </w:style>
  <w:style w:type="paragraph" w:customStyle="1" w:styleId="876968470C544CAD9A55D8DE8EEE9C34">
    <w:name w:val="876968470C544CAD9A55D8DE8EEE9C34"/>
    <w:rsid w:val="00BF0695"/>
  </w:style>
  <w:style w:type="paragraph" w:customStyle="1" w:styleId="1300D1AAD020431A9658318F74F82F4D">
    <w:name w:val="1300D1AAD020431A9658318F74F82F4D"/>
    <w:rsid w:val="00BF0695"/>
  </w:style>
  <w:style w:type="paragraph" w:customStyle="1" w:styleId="46DF6D8C3A894AE9903C2CEF5FB81B68">
    <w:name w:val="46DF6D8C3A894AE9903C2CEF5FB81B68"/>
    <w:rsid w:val="00BF0695"/>
  </w:style>
  <w:style w:type="paragraph" w:customStyle="1" w:styleId="37CBD788D93F452BAA6337305923E69F">
    <w:name w:val="37CBD788D93F452BAA6337305923E69F"/>
    <w:rsid w:val="00BF0695"/>
  </w:style>
  <w:style w:type="paragraph" w:customStyle="1" w:styleId="11A9FE17AE8444A4AB873174C038FB61">
    <w:name w:val="11A9FE17AE8444A4AB873174C038FB61"/>
    <w:rsid w:val="00BF0695"/>
  </w:style>
  <w:style w:type="paragraph" w:customStyle="1" w:styleId="53F12B21DF144A91BFAE95F3A591B65A">
    <w:name w:val="53F12B21DF144A91BFAE95F3A591B65A"/>
    <w:rsid w:val="00BF0695"/>
  </w:style>
  <w:style w:type="paragraph" w:customStyle="1" w:styleId="7F1E99F37DD4448893ABE31680A5D613">
    <w:name w:val="7F1E99F37DD4448893ABE31680A5D613"/>
    <w:rsid w:val="00BF0695"/>
  </w:style>
  <w:style w:type="paragraph" w:customStyle="1" w:styleId="8F5942006A79423197DC9DDCB7EC2D12">
    <w:name w:val="8F5942006A79423197DC9DDCB7EC2D12"/>
    <w:rsid w:val="00BF0695"/>
  </w:style>
  <w:style w:type="paragraph" w:customStyle="1" w:styleId="ECC70E27B02C431BA65B89D3C55025E3">
    <w:name w:val="ECC70E27B02C431BA65B89D3C55025E3"/>
    <w:rsid w:val="00BF0695"/>
  </w:style>
  <w:style w:type="paragraph" w:customStyle="1" w:styleId="4633D334EBD44B6EA09345D6A59EEF12">
    <w:name w:val="4633D334EBD44B6EA09345D6A59EEF12"/>
    <w:rsid w:val="00BF0695"/>
  </w:style>
  <w:style w:type="paragraph" w:customStyle="1" w:styleId="16C0F637210641EDA6ADCB8E056A2F7B">
    <w:name w:val="16C0F637210641EDA6ADCB8E056A2F7B"/>
    <w:rsid w:val="00BF0695"/>
  </w:style>
  <w:style w:type="paragraph" w:customStyle="1" w:styleId="DECC56579DEB413ABAAC90138D93EA7E">
    <w:name w:val="DECC56579DEB413ABAAC90138D93EA7E"/>
    <w:rsid w:val="00BF0695"/>
  </w:style>
  <w:style w:type="paragraph" w:customStyle="1" w:styleId="D9B00AAE1AA04CBD9A023D8F7D9D466D">
    <w:name w:val="D9B00AAE1AA04CBD9A023D8F7D9D466D"/>
    <w:rsid w:val="00BF0695"/>
  </w:style>
  <w:style w:type="paragraph" w:customStyle="1" w:styleId="5EA099C63E164130B2C763E10C245E61">
    <w:name w:val="5EA099C63E164130B2C763E10C245E61"/>
    <w:rsid w:val="00BF0695"/>
  </w:style>
  <w:style w:type="paragraph" w:customStyle="1" w:styleId="0FBBD45D68A64206A440D803460AD781">
    <w:name w:val="0FBBD45D68A64206A440D803460AD781"/>
    <w:rsid w:val="00BF0695"/>
  </w:style>
  <w:style w:type="paragraph" w:customStyle="1" w:styleId="F6C219AA8F8A440EB64A42D700D2F3FF">
    <w:name w:val="F6C219AA8F8A440EB64A42D700D2F3FF"/>
    <w:rsid w:val="00BF0695"/>
  </w:style>
  <w:style w:type="paragraph" w:customStyle="1" w:styleId="444B95621ACC4F0785D25C91E8CABC8A">
    <w:name w:val="444B95621ACC4F0785D25C91E8CABC8A"/>
    <w:rsid w:val="00BF0695"/>
  </w:style>
  <w:style w:type="paragraph" w:customStyle="1" w:styleId="5660F3DC41554AB789BB25605AADB2A3">
    <w:name w:val="5660F3DC41554AB789BB25605AADB2A3"/>
    <w:rsid w:val="00BF0695"/>
  </w:style>
  <w:style w:type="paragraph" w:customStyle="1" w:styleId="08E754A0AE854EB59FE42180E9060DE3">
    <w:name w:val="08E754A0AE854EB59FE42180E9060DE3"/>
    <w:rsid w:val="00BF0695"/>
  </w:style>
  <w:style w:type="paragraph" w:customStyle="1" w:styleId="B46766700CA0421E8ED36EED1FC481E7">
    <w:name w:val="B46766700CA0421E8ED36EED1FC481E7"/>
    <w:rsid w:val="00BF0695"/>
  </w:style>
  <w:style w:type="paragraph" w:customStyle="1" w:styleId="76F475FA92494112BE23C20C6761FEE8">
    <w:name w:val="76F475FA92494112BE23C20C6761FEE8"/>
    <w:rsid w:val="00BF0695"/>
  </w:style>
  <w:style w:type="paragraph" w:customStyle="1" w:styleId="3443CF97BC684C94B4448CCDFFEDC278">
    <w:name w:val="3443CF97BC684C94B4448CCDFFEDC278"/>
    <w:rsid w:val="00BF0695"/>
  </w:style>
  <w:style w:type="paragraph" w:customStyle="1" w:styleId="731B2F74374C41278DFA011736BB85BE">
    <w:name w:val="731B2F74374C41278DFA011736BB85BE"/>
    <w:rsid w:val="00BF0695"/>
  </w:style>
  <w:style w:type="paragraph" w:customStyle="1" w:styleId="212DBBBF20654D3184AAEDA0C5A77935">
    <w:name w:val="212DBBBF20654D3184AAEDA0C5A77935"/>
    <w:rsid w:val="00BF0695"/>
  </w:style>
  <w:style w:type="paragraph" w:customStyle="1" w:styleId="A0C357CFFD554C86AD7171E94C3034AB">
    <w:name w:val="A0C357CFFD554C86AD7171E94C3034AB"/>
    <w:rsid w:val="00BF0695"/>
  </w:style>
  <w:style w:type="paragraph" w:customStyle="1" w:styleId="B8CF5D0244FC4B618235DBB24C9C6583">
    <w:name w:val="B8CF5D0244FC4B618235DBB24C9C6583"/>
    <w:rsid w:val="00BF0695"/>
  </w:style>
  <w:style w:type="paragraph" w:customStyle="1" w:styleId="2BA7707BA86C4E9F9BEA6D7A7B18934E">
    <w:name w:val="2BA7707BA86C4E9F9BEA6D7A7B18934E"/>
    <w:rsid w:val="00BF0695"/>
  </w:style>
  <w:style w:type="paragraph" w:customStyle="1" w:styleId="764CA012CDC543C58A656CBC2F9BEE12">
    <w:name w:val="764CA012CDC543C58A656CBC2F9BEE12"/>
    <w:rsid w:val="00BF0695"/>
  </w:style>
  <w:style w:type="paragraph" w:customStyle="1" w:styleId="EF2E05F3417A43EA846BBC584BE1A55A">
    <w:name w:val="EF2E05F3417A43EA846BBC584BE1A55A"/>
    <w:rsid w:val="00BF0695"/>
  </w:style>
  <w:style w:type="paragraph" w:customStyle="1" w:styleId="43D19A606C0C44269557E294B4B29514">
    <w:name w:val="43D19A606C0C44269557E294B4B29514"/>
    <w:rsid w:val="00BF0695"/>
  </w:style>
  <w:style w:type="paragraph" w:customStyle="1" w:styleId="E01A04DD1E8145B48EF2334A2FAFFF2D">
    <w:name w:val="E01A04DD1E8145B48EF2334A2FAFFF2D"/>
    <w:rsid w:val="00BF0695"/>
  </w:style>
  <w:style w:type="paragraph" w:customStyle="1" w:styleId="2C7AE775E8F24114A09FC8994585061C">
    <w:name w:val="2C7AE775E8F24114A09FC8994585061C"/>
    <w:rsid w:val="00BF0695"/>
  </w:style>
  <w:style w:type="paragraph" w:customStyle="1" w:styleId="EAD3FDB871284952A55E49B3F09CFEC1">
    <w:name w:val="EAD3FDB871284952A55E49B3F09CFEC1"/>
    <w:rsid w:val="00BF0695"/>
  </w:style>
  <w:style w:type="paragraph" w:customStyle="1" w:styleId="3AE532865717476E9E9A271D99465061">
    <w:name w:val="3AE532865717476E9E9A271D99465061"/>
    <w:rsid w:val="00BF0695"/>
  </w:style>
  <w:style w:type="paragraph" w:customStyle="1" w:styleId="B8780C1C451548999B8E42DBAEA8BCDE">
    <w:name w:val="B8780C1C451548999B8E42DBAEA8BCDE"/>
    <w:rsid w:val="00BF0695"/>
  </w:style>
  <w:style w:type="paragraph" w:customStyle="1" w:styleId="2623BAAAB04549C4ACAF9643D648F642">
    <w:name w:val="2623BAAAB04549C4ACAF9643D648F642"/>
    <w:rsid w:val="00BF0695"/>
  </w:style>
  <w:style w:type="paragraph" w:customStyle="1" w:styleId="4E94F3006C3144A080E39EA8D66C4A13">
    <w:name w:val="4E94F3006C3144A080E39EA8D66C4A13"/>
    <w:rsid w:val="00BF0695"/>
  </w:style>
  <w:style w:type="paragraph" w:customStyle="1" w:styleId="DBE5EE59165B4A9FAC2D03A69CFC65CF">
    <w:name w:val="DBE5EE59165B4A9FAC2D03A69CFC65CF"/>
    <w:rsid w:val="00BF0695"/>
  </w:style>
  <w:style w:type="paragraph" w:customStyle="1" w:styleId="BB337F24E0B64A5592694F0777ED6BCF">
    <w:name w:val="BB337F24E0B64A5592694F0777ED6BCF"/>
    <w:rsid w:val="00BF0695"/>
  </w:style>
  <w:style w:type="paragraph" w:customStyle="1" w:styleId="35E22811810045C99C7629A57AD3B37D">
    <w:name w:val="35E22811810045C99C7629A57AD3B37D"/>
    <w:rsid w:val="00BF0695"/>
  </w:style>
  <w:style w:type="paragraph" w:customStyle="1" w:styleId="8C46EE1A14274DB9B2CD09E915C22DF0">
    <w:name w:val="8C46EE1A14274DB9B2CD09E915C22DF0"/>
    <w:rsid w:val="00BF0695"/>
  </w:style>
  <w:style w:type="paragraph" w:customStyle="1" w:styleId="7188C31E26184817BAB22FC543CF1D2B">
    <w:name w:val="7188C31E26184817BAB22FC543CF1D2B"/>
    <w:rsid w:val="00BF0695"/>
  </w:style>
  <w:style w:type="paragraph" w:customStyle="1" w:styleId="2AFA9015B8BE43E89E8A9F501B49A177">
    <w:name w:val="2AFA9015B8BE43E89E8A9F501B49A177"/>
    <w:rsid w:val="00BF0695"/>
  </w:style>
  <w:style w:type="paragraph" w:customStyle="1" w:styleId="D9979108CAE34061AAA3849F117A1DC5">
    <w:name w:val="D9979108CAE34061AAA3849F117A1DC5"/>
    <w:rsid w:val="00BF0695"/>
  </w:style>
  <w:style w:type="paragraph" w:customStyle="1" w:styleId="EDB9209D3B414A8EB64A694117BB6F80">
    <w:name w:val="EDB9209D3B414A8EB64A694117BB6F80"/>
    <w:rsid w:val="00BF0695"/>
  </w:style>
  <w:style w:type="paragraph" w:customStyle="1" w:styleId="EF520E5DD13D4B238600CB4D71CDEB17">
    <w:name w:val="EF520E5DD13D4B238600CB4D71CDEB17"/>
    <w:rsid w:val="00BF0695"/>
  </w:style>
  <w:style w:type="paragraph" w:customStyle="1" w:styleId="0CAB6D3A50244B76A2BFCE1ACDB30749">
    <w:name w:val="0CAB6D3A50244B76A2BFCE1ACDB30749"/>
    <w:rsid w:val="00BF0695"/>
  </w:style>
  <w:style w:type="paragraph" w:customStyle="1" w:styleId="941357EDF73D46FA9B9CF244251F2393">
    <w:name w:val="941357EDF73D46FA9B9CF244251F2393"/>
    <w:rsid w:val="00BF0695"/>
  </w:style>
  <w:style w:type="paragraph" w:customStyle="1" w:styleId="68339372F8754772B0E796D052925E17">
    <w:name w:val="68339372F8754772B0E796D052925E17"/>
    <w:rsid w:val="00BF0695"/>
  </w:style>
  <w:style w:type="paragraph" w:customStyle="1" w:styleId="9DEA128785344DE9A1ABD96DAB1A1E9D">
    <w:name w:val="9DEA128785344DE9A1ABD96DAB1A1E9D"/>
    <w:rsid w:val="00BF0695"/>
  </w:style>
  <w:style w:type="paragraph" w:customStyle="1" w:styleId="7EA26D6CEB3141E689DF20A7F28B4DDB">
    <w:name w:val="7EA26D6CEB3141E689DF20A7F28B4DDB"/>
    <w:rsid w:val="00BF0695"/>
  </w:style>
  <w:style w:type="paragraph" w:customStyle="1" w:styleId="B615D2E2BAA048589658F88FB7D92232">
    <w:name w:val="B615D2E2BAA048589658F88FB7D92232"/>
    <w:rsid w:val="00BF0695"/>
  </w:style>
  <w:style w:type="paragraph" w:customStyle="1" w:styleId="45ED6626262F46728E78E6A20AA5C93F">
    <w:name w:val="45ED6626262F46728E78E6A20AA5C93F"/>
    <w:rsid w:val="00BF0695"/>
  </w:style>
  <w:style w:type="paragraph" w:customStyle="1" w:styleId="3FD75209BA8242889B37B7DC124DFEDC">
    <w:name w:val="3FD75209BA8242889B37B7DC124DFEDC"/>
    <w:rsid w:val="00BF0695"/>
  </w:style>
  <w:style w:type="paragraph" w:customStyle="1" w:styleId="102D4BD8C0EA46B593B068E2DA3D7C13">
    <w:name w:val="102D4BD8C0EA46B593B068E2DA3D7C13"/>
    <w:rsid w:val="00BF0695"/>
  </w:style>
  <w:style w:type="paragraph" w:customStyle="1" w:styleId="DA2C3BE5F25F45C68BAAA5B892303011">
    <w:name w:val="DA2C3BE5F25F45C68BAAA5B892303011"/>
    <w:rsid w:val="00BF0695"/>
  </w:style>
  <w:style w:type="paragraph" w:customStyle="1" w:styleId="34F27CD43E9E4BCA959AF9B66F341D0F">
    <w:name w:val="34F27CD43E9E4BCA959AF9B66F341D0F"/>
    <w:rsid w:val="00BF0695"/>
  </w:style>
  <w:style w:type="paragraph" w:customStyle="1" w:styleId="046A9E1CAB3348418034E7D8C3B7FC7E">
    <w:name w:val="046A9E1CAB3348418034E7D8C3B7FC7E"/>
    <w:rsid w:val="00BF0695"/>
  </w:style>
  <w:style w:type="paragraph" w:customStyle="1" w:styleId="E6CF2271995244E4BFDE3726B78A0D2A">
    <w:name w:val="E6CF2271995244E4BFDE3726B78A0D2A"/>
    <w:rsid w:val="00BF0695"/>
  </w:style>
  <w:style w:type="paragraph" w:customStyle="1" w:styleId="879038C854BA4921B88F80CDA2CEAB8E">
    <w:name w:val="879038C854BA4921B88F80CDA2CEAB8E"/>
    <w:rsid w:val="00BF0695"/>
  </w:style>
  <w:style w:type="paragraph" w:customStyle="1" w:styleId="CABBA9CE70EC44F3B04976B0DF1AF58C">
    <w:name w:val="CABBA9CE70EC44F3B04976B0DF1AF58C"/>
    <w:rsid w:val="00BF0695"/>
  </w:style>
  <w:style w:type="paragraph" w:customStyle="1" w:styleId="60771BCE502F481BB42DB52E3E3F4901">
    <w:name w:val="60771BCE502F481BB42DB52E3E3F4901"/>
    <w:rsid w:val="00BF0695"/>
  </w:style>
  <w:style w:type="paragraph" w:customStyle="1" w:styleId="7D29EA0AE8FD477386684EE5C599A4B8">
    <w:name w:val="7D29EA0AE8FD477386684EE5C599A4B8"/>
    <w:rsid w:val="00BF0695"/>
  </w:style>
  <w:style w:type="paragraph" w:customStyle="1" w:styleId="B091FB0234874F5894C727D63785D617">
    <w:name w:val="B091FB0234874F5894C727D63785D617"/>
    <w:rsid w:val="00BF0695"/>
  </w:style>
  <w:style w:type="paragraph" w:customStyle="1" w:styleId="C926FC6B82534F5A9899EA20FA178075">
    <w:name w:val="C926FC6B82534F5A9899EA20FA178075"/>
    <w:rsid w:val="00BF0695"/>
  </w:style>
  <w:style w:type="paragraph" w:customStyle="1" w:styleId="287F3F543E5649F798362D6B9ED1DBF0">
    <w:name w:val="287F3F543E5649F798362D6B9ED1DBF0"/>
    <w:rsid w:val="00BF0695"/>
  </w:style>
  <w:style w:type="paragraph" w:customStyle="1" w:styleId="D4376CA6D67A4328A7AAAF66284492D3">
    <w:name w:val="D4376CA6D67A4328A7AAAF66284492D3"/>
    <w:rsid w:val="00BF0695"/>
  </w:style>
  <w:style w:type="paragraph" w:customStyle="1" w:styleId="C497D658CB3B43AF9CC6666955A48BA0">
    <w:name w:val="C497D658CB3B43AF9CC6666955A48BA0"/>
    <w:rsid w:val="00BF0695"/>
  </w:style>
  <w:style w:type="paragraph" w:customStyle="1" w:styleId="C051357BB06A41D8A7CAA024FCB751D6">
    <w:name w:val="C051357BB06A41D8A7CAA024FCB751D6"/>
    <w:rsid w:val="00BF0695"/>
  </w:style>
  <w:style w:type="paragraph" w:customStyle="1" w:styleId="6CA364C593924BD5AB6577FFD8BDED52">
    <w:name w:val="6CA364C593924BD5AB6577FFD8BDED52"/>
    <w:rsid w:val="00BF0695"/>
  </w:style>
  <w:style w:type="paragraph" w:customStyle="1" w:styleId="BBF9B40648324C83955C8FFB550D6278">
    <w:name w:val="BBF9B40648324C83955C8FFB550D6278"/>
    <w:rsid w:val="00BF0695"/>
  </w:style>
  <w:style w:type="paragraph" w:customStyle="1" w:styleId="72D004EFF13545A8B328DA2FBD674525">
    <w:name w:val="72D004EFF13545A8B328DA2FBD674525"/>
    <w:rsid w:val="00BF0695"/>
  </w:style>
  <w:style w:type="paragraph" w:customStyle="1" w:styleId="C109FFA505F54B669165F872FF39C018">
    <w:name w:val="C109FFA505F54B669165F872FF39C018"/>
    <w:rsid w:val="00BF0695"/>
  </w:style>
  <w:style w:type="paragraph" w:customStyle="1" w:styleId="7D10F5517BC841E99A4A8C5EA09E33AD">
    <w:name w:val="7D10F5517BC841E99A4A8C5EA09E33AD"/>
    <w:rsid w:val="00BF0695"/>
  </w:style>
  <w:style w:type="paragraph" w:customStyle="1" w:styleId="ACF46756A8464D8A8FC759F0E017A678">
    <w:name w:val="ACF46756A8464D8A8FC759F0E017A678"/>
    <w:rsid w:val="00BF0695"/>
  </w:style>
  <w:style w:type="paragraph" w:customStyle="1" w:styleId="28145234FDA94DFE8AECB05DC959307F">
    <w:name w:val="28145234FDA94DFE8AECB05DC959307F"/>
    <w:rsid w:val="00BF0695"/>
  </w:style>
  <w:style w:type="paragraph" w:customStyle="1" w:styleId="D1470C68845E45179805D990037A53DD">
    <w:name w:val="D1470C68845E45179805D990037A53DD"/>
    <w:rsid w:val="00BF0695"/>
  </w:style>
  <w:style w:type="paragraph" w:customStyle="1" w:styleId="B00704CC868A4F54858D99153E8ADE2F">
    <w:name w:val="B00704CC868A4F54858D99153E8ADE2F"/>
    <w:rsid w:val="00BF0695"/>
  </w:style>
  <w:style w:type="paragraph" w:customStyle="1" w:styleId="FB60425BD60F4B999B6834E600570B1E">
    <w:name w:val="FB60425BD60F4B999B6834E600570B1E"/>
    <w:rsid w:val="00BF0695"/>
  </w:style>
  <w:style w:type="paragraph" w:customStyle="1" w:styleId="2310491591F04B0B9F7506733FA7FAB5">
    <w:name w:val="2310491591F04B0B9F7506733FA7FAB5"/>
    <w:rsid w:val="00BF0695"/>
  </w:style>
  <w:style w:type="paragraph" w:customStyle="1" w:styleId="783B4D105FC54039BD9EA8411AA09EAD">
    <w:name w:val="783B4D105FC54039BD9EA8411AA09EAD"/>
    <w:rsid w:val="00BF0695"/>
  </w:style>
  <w:style w:type="paragraph" w:customStyle="1" w:styleId="84FA16AA0C504F6FB6CE3C13A4FE196F">
    <w:name w:val="84FA16AA0C504F6FB6CE3C13A4FE196F"/>
    <w:rsid w:val="00BF0695"/>
  </w:style>
  <w:style w:type="paragraph" w:customStyle="1" w:styleId="826011DF65D34E8C836591FEE4FABB62">
    <w:name w:val="826011DF65D34E8C836591FEE4FABB62"/>
    <w:rsid w:val="00BF0695"/>
  </w:style>
  <w:style w:type="paragraph" w:customStyle="1" w:styleId="4BBB4D9DFF3842B690F4B9B5A55AF3AF">
    <w:name w:val="4BBB4D9DFF3842B690F4B9B5A55AF3AF"/>
    <w:rsid w:val="00BF0695"/>
  </w:style>
  <w:style w:type="paragraph" w:customStyle="1" w:styleId="D78D8051C0FD41908489B7A0B6918A7F">
    <w:name w:val="D78D8051C0FD41908489B7A0B6918A7F"/>
    <w:rsid w:val="00BF0695"/>
  </w:style>
  <w:style w:type="paragraph" w:customStyle="1" w:styleId="D23E9A95416C4ACEB671F075BAED79A5">
    <w:name w:val="D23E9A95416C4ACEB671F075BAED79A5"/>
    <w:rsid w:val="00BF0695"/>
  </w:style>
  <w:style w:type="paragraph" w:customStyle="1" w:styleId="230DC208E25941FE83BF3D9284327C56">
    <w:name w:val="230DC208E25941FE83BF3D9284327C56"/>
    <w:rsid w:val="00BF0695"/>
  </w:style>
  <w:style w:type="paragraph" w:customStyle="1" w:styleId="8D4E6ABFC3244181BE66CD3F946D8C23">
    <w:name w:val="8D4E6ABFC3244181BE66CD3F946D8C23"/>
    <w:rsid w:val="00BF0695"/>
  </w:style>
  <w:style w:type="paragraph" w:customStyle="1" w:styleId="C247452820D6444B9D125F20243B66AE">
    <w:name w:val="C247452820D6444B9D125F20243B66AE"/>
    <w:rsid w:val="00BF0695"/>
  </w:style>
  <w:style w:type="paragraph" w:customStyle="1" w:styleId="552AF1F61CDE4AD897C0DD583FA3F63F">
    <w:name w:val="552AF1F61CDE4AD897C0DD583FA3F63F"/>
    <w:rsid w:val="00BF0695"/>
  </w:style>
  <w:style w:type="paragraph" w:customStyle="1" w:styleId="7443E2B942F643E7AC18F329F07A1581">
    <w:name w:val="7443E2B942F643E7AC18F329F07A1581"/>
    <w:rsid w:val="00BF0695"/>
  </w:style>
  <w:style w:type="paragraph" w:customStyle="1" w:styleId="7DBFA7CA50F44C56B2630FC0C3B20E5E">
    <w:name w:val="7DBFA7CA50F44C56B2630FC0C3B20E5E"/>
    <w:rsid w:val="00BF0695"/>
  </w:style>
  <w:style w:type="paragraph" w:customStyle="1" w:styleId="02FEBB1B9CD94A7CB5CA157A271C27B7">
    <w:name w:val="02FEBB1B9CD94A7CB5CA157A271C27B7"/>
    <w:rsid w:val="00BF0695"/>
  </w:style>
  <w:style w:type="paragraph" w:customStyle="1" w:styleId="C60B47C2F7AC4E56854887A329576B86">
    <w:name w:val="C60B47C2F7AC4E56854887A329576B86"/>
    <w:rsid w:val="00BF0695"/>
  </w:style>
  <w:style w:type="paragraph" w:customStyle="1" w:styleId="FCF76B46010D4A3DAB99E0E5F9FF324D">
    <w:name w:val="FCF76B46010D4A3DAB99E0E5F9FF324D"/>
    <w:rsid w:val="00BF0695"/>
  </w:style>
  <w:style w:type="paragraph" w:customStyle="1" w:styleId="02095D965AED47D1ADE9D538EA4EE71D">
    <w:name w:val="02095D965AED47D1ADE9D538EA4EE71D"/>
    <w:rsid w:val="00BF0695"/>
  </w:style>
  <w:style w:type="paragraph" w:customStyle="1" w:styleId="8452C772598D48ACAB9ABA9780F08678">
    <w:name w:val="8452C772598D48ACAB9ABA9780F08678"/>
    <w:rsid w:val="00BF0695"/>
  </w:style>
  <w:style w:type="paragraph" w:customStyle="1" w:styleId="82C4A76AA5414A19AF880282544F7561">
    <w:name w:val="82C4A76AA5414A19AF880282544F7561"/>
    <w:rsid w:val="00BF0695"/>
  </w:style>
  <w:style w:type="paragraph" w:customStyle="1" w:styleId="C94284F0934C4DF79746C2C390093E3B">
    <w:name w:val="C94284F0934C4DF79746C2C390093E3B"/>
    <w:rsid w:val="00BF0695"/>
  </w:style>
  <w:style w:type="paragraph" w:customStyle="1" w:styleId="A506980D4C9E464D9C5839F4CF5AB972">
    <w:name w:val="A506980D4C9E464D9C5839F4CF5AB972"/>
    <w:rsid w:val="00BF0695"/>
  </w:style>
  <w:style w:type="paragraph" w:customStyle="1" w:styleId="0FECCA311B03450FB10D37974CEC438C">
    <w:name w:val="0FECCA311B03450FB10D37974CEC438C"/>
    <w:rsid w:val="00BF0695"/>
  </w:style>
  <w:style w:type="paragraph" w:customStyle="1" w:styleId="D0EFECA4E8D6480A921C2E4E541A1914">
    <w:name w:val="D0EFECA4E8D6480A921C2E4E541A1914"/>
    <w:rsid w:val="00BF0695"/>
  </w:style>
  <w:style w:type="paragraph" w:customStyle="1" w:styleId="9C2D93D2E3C44ECCBE20C762DAB3A261">
    <w:name w:val="9C2D93D2E3C44ECCBE20C762DAB3A261"/>
    <w:rsid w:val="00BF0695"/>
  </w:style>
  <w:style w:type="paragraph" w:customStyle="1" w:styleId="7B6C625305BD4716B5F0F6DBEEAD6DB1">
    <w:name w:val="7B6C625305BD4716B5F0F6DBEEAD6DB1"/>
    <w:rsid w:val="00BF0695"/>
  </w:style>
  <w:style w:type="paragraph" w:customStyle="1" w:styleId="09C19B9402A344E0A980D8778CD154EB">
    <w:name w:val="09C19B9402A344E0A980D8778CD154EB"/>
    <w:rsid w:val="00BF0695"/>
  </w:style>
  <w:style w:type="paragraph" w:customStyle="1" w:styleId="3C3961A51FBF46739C311A22FB9CE959">
    <w:name w:val="3C3961A51FBF46739C311A22FB9CE959"/>
    <w:rsid w:val="00BF0695"/>
  </w:style>
  <w:style w:type="paragraph" w:customStyle="1" w:styleId="4498E052D0D04E8690A0A8CEB82741EA">
    <w:name w:val="4498E052D0D04E8690A0A8CEB82741EA"/>
    <w:rsid w:val="00BF0695"/>
  </w:style>
  <w:style w:type="paragraph" w:customStyle="1" w:styleId="74E2C78B842A4FDBBEDE09F84BBB9785">
    <w:name w:val="74E2C78B842A4FDBBEDE09F84BBB9785"/>
    <w:rsid w:val="00BF0695"/>
  </w:style>
  <w:style w:type="paragraph" w:customStyle="1" w:styleId="FE58EE5D3FE14CC183823DB19111CB25">
    <w:name w:val="FE58EE5D3FE14CC183823DB19111CB25"/>
    <w:rsid w:val="00BF0695"/>
  </w:style>
  <w:style w:type="paragraph" w:customStyle="1" w:styleId="B2E2A44E88AA497FBAE11DE307EEEE03">
    <w:name w:val="B2E2A44E88AA497FBAE11DE307EEEE03"/>
    <w:rsid w:val="00BF0695"/>
  </w:style>
  <w:style w:type="paragraph" w:customStyle="1" w:styleId="F420325009F8435A830344EACAF88409">
    <w:name w:val="F420325009F8435A830344EACAF88409"/>
    <w:rsid w:val="00BF0695"/>
  </w:style>
  <w:style w:type="paragraph" w:customStyle="1" w:styleId="2C5BCC740AF64C95AE625BCF14776A24">
    <w:name w:val="2C5BCC740AF64C95AE625BCF14776A24"/>
    <w:rsid w:val="00BF0695"/>
  </w:style>
  <w:style w:type="paragraph" w:customStyle="1" w:styleId="D5F6DCB3B7E14177968C6ECBAB98CE3A">
    <w:name w:val="D5F6DCB3B7E14177968C6ECBAB98CE3A"/>
    <w:rsid w:val="00BF0695"/>
  </w:style>
  <w:style w:type="paragraph" w:customStyle="1" w:styleId="6BEF25C5D7014B1A8CB1D123A64F6F14">
    <w:name w:val="6BEF25C5D7014B1A8CB1D123A64F6F14"/>
    <w:rsid w:val="00BF0695"/>
  </w:style>
  <w:style w:type="paragraph" w:customStyle="1" w:styleId="77CA9B71BF67423D8D47AB71598075C0">
    <w:name w:val="77CA9B71BF67423D8D47AB71598075C0"/>
    <w:rsid w:val="00BF0695"/>
  </w:style>
  <w:style w:type="paragraph" w:customStyle="1" w:styleId="64DA8506B4174B4A8E916959508FF5E3">
    <w:name w:val="64DA8506B4174B4A8E916959508FF5E3"/>
    <w:rsid w:val="00BF0695"/>
  </w:style>
  <w:style w:type="paragraph" w:customStyle="1" w:styleId="F1B0288A9AEE4F59BD4062330F46F99C">
    <w:name w:val="F1B0288A9AEE4F59BD4062330F46F99C"/>
    <w:rsid w:val="00BF0695"/>
  </w:style>
  <w:style w:type="paragraph" w:customStyle="1" w:styleId="D0F6D9C6BA2E45AB9D4A21F28D550793">
    <w:name w:val="D0F6D9C6BA2E45AB9D4A21F28D550793"/>
    <w:rsid w:val="00BF0695"/>
  </w:style>
  <w:style w:type="paragraph" w:customStyle="1" w:styleId="46E35E344E0E44C993C179788B8EA97B">
    <w:name w:val="46E35E344E0E44C993C179788B8EA97B"/>
    <w:rsid w:val="00BF0695"/>
  </w:style>
  <w:style w:type="paragraph" w:customStyle="1" w:styleId="839635B7F6FD41488EDA1E7BC557B2E1">
    <w:name w:val="839635B7F6FD41488EDA1E7BC557B2E1"/>
    <w:rsid w:val="00BF0695"/>
  </w:style>
  <w:style w:type="paragraph" w:customStyle="1" w:styleId="64C4A2B010444ABC99F4B1F1E9321E99">
    <w:name w:val="64C4A2B010444ABC99F4B1F1E9321E99"/>
    <w:rsid w:val="00BF0695"/>
  </w:style>
  <w:style w:type="paragraph" w:customStyle="1" w:styleId="F7FEC8A80A1D46339A72639BE689309F">
    <w:name w:val="F7FEC8A80A1D46339A72639BE689309F"/>
    <w:rsid w:val="00BF0695"/>
  </w:style>
  <w:style w:type="paragraph" w:customStyle="1" w:styleId="E78C1255BA9A47338D838740E86C4E3A">
    <w:name w:val="E78C1255BA9A47338D838740E86C4E3A"/>
    <w:rsid w:val="00BF0695"/>
  </w:style>
  <w:style w:type="paragraph" w:customStyle="1" w:styleId="1A4487AF84FB4023A12EAA4220004781">
    <w:name w:val="1A4487AF84FB4023A12EAA4220004781"/>
    <w:rsid w:val="00BF0695"/>
  </w:style>
  <w:style w:type="paragraph" w:customStyle="1" w:styleId="5D53097050804725B2917534DD34B967">
    <w:name w:val="5D53097050804725B2917534DD34B967"/>
    <w:rsid w:val="00BF0695"/>
  </w:style>
  <w:style w:type="paragraph" w:customStyle="1" w:styleId="42599408D52A420BA71C1FB1AF463566">
    <w:name w:val="42599408D52A420BA71C1FB1AF463566"/>
    <w:rsid w:val="00BF0695"/>
  </w:style>
  <w:style w:type="paragraph" w:customStyle="1" w:styleId="F7E63B6DDC2B40A19804931EAA240DD5">
    <w:name w:val="F7E63B6DDC2B40A19804931EAA240DD5"/>
    <w:rsid w:val="00BF0695"/>
  </w:style>
  <w:style w:type="paragraph" w:customStyle="1" w:styleId="82F716D608AE4BC296A6D39F57A029DE">
    <w:name w:val="82F716D608AE4BC296A6D39F57A029DE"/>
    <w:rsid w:val="00BF0695"/>
  </w:style>
  <w:style w:type="paragraph" w:customStyle="1" w:styleId="EA058954E5E34CA2AB91B0F51D30247E">
    <w:name w:val="EA058954E5E34CA2AB91B0F51D30247E"/>
    <w:rsid w:val="00BF0695"/>
  </w:style>
  <w:style w:type="paragraph" w:customStyle="1" w:styleId="58FFACCD7704430CA89D2FFF42F4373C">
    <w:name w:val="58FFACCD7704430CA89D2FFF42F4373C"/>
    <w:rsid w:val="00BF0695"/>
  </w:style>
  <w:style w:type="paragraph" w:customStyle="1" w:styleId="DF7113C1B8264522948420E8D6C53960">
    <w:name w:val="DF7113C1B8264522948420E8D6C53960"/>
    <w:rsid w:val="00BF0695"/>
  </w:style>
  <w:style w:type="paragraph" w:customStyle="1" w:styleId="CA3EBA0341004223B532164192F9577F">
    <w:name w:val="CA3EBA0341004223B532164192F9577F"/>
    <w:rsid w:val="00BF0695"/>
  </w:style>
  <w:style w:type="paragraph" w:customStyle="1" w:styleId="7357FFBBEBB14530BD9FE1D72F718D00">
    <w:name w:val="7357FFBBEBB14530BD9FE1D72F718D00"/>
    <w:rsid w:val="00BF0695"/>
  </w:style>
  <w:style w:type="paragraph" w:customStyle="1" w:styleId="2F7C00541B1241AEB345CD8F2C664C52">
    <w:name w:val="2F7C00541B1241AEB345CD8F2C664C52"/>
    <w:rsid w:val="00BF0695"/>
  </w:style>
  <w:style w:type="paragraph" w:customStyle="1" w:styleId="B921A09D5DD94EF9804FA8E479A5F7A4">
    <w:name w:val="B921A09D5DD94EF9804FA8E479A5F7A4"/>
    <w:rsid w:val="00BF0695"/>
  </w:style>
  <w:style w:type="paragraph" w:customStyle="1" w:styleId="D3A3B3C340A44667BC170051B3320694">
    <w:name w:val="D3A3B3C340A44667BC170051B3320694"/>
    <w:rsid w:val="00BF0695"/>
  </w:style>
  <w:style w:type="paragraph" w:customStyle="1" w:styleId="A1D08DC636C343FA83C74DCE59C4706B">
    <w:name w:val="A1D08DC636C343FA83C74DCE59C4706B"/>
    <w:rsid w:val="00BF0695"/>
  </w:style>
  <w:style w:type="paragraph" w:customStyle="1" w:styleId="82D5CD0BEB864C8D91C53C9F56A1F4FD">
    <w:name w:val="82D5CD0BEB864C8D91C53C9F56A1F4FD"/>
    <w:rsid w:val="00BF0695"/>
  </w:style>
  <w:style w:type="paragraph" w:customStyle="1" w:styleId="3EFE71D0936E4B7292016E5F84BF9C74">
    <w:name w:val="3EFE71D0936E4B7292016E5F84BF9C74"/>
    <w:rsid w:val="00BF0695"/>
  </w:style>
  <w:style w:type="paragraph" w:customStyle="1" w:styleId="2AA9D98454E44E9EB053E870FB7789DB">
    <w:name w:val="2AA9D98454E44E9EB053E870FB7789DB"/>
    <w:rsid w:val="00BF0695"/>
  </w:style>
  <w:style w:type="paragraph" w:customStyle="1" w:styleId="01E1EC1C95024968A5855FAC7E053C00">
    <w:name w:val="01E1EC1C95024968A5855FAC7E053C00"/>
    <w:rsid w:val="00BF0695"/>
  </w:style>
  <w:style w:type="paragraph" w:customStyle="1" w:styleId="EBBD5619ADD74FDDAA310A1EAC7C7044">
    <w:name w:val="EBBD5619ADD74FDDAA310A1EAC7C7044"/>
    <w:rsid w:val="00BF0695"/>
  </w:style>
  <w:style w:type="paragraph" w:customStyle="1" w:styleId="5205EF8E363B48F7A137CD68774D422C">
    <w:name w:val="5205EF8E363B48F7A137CD68774D422C"/>
    <w:rsid w:val="00BF0695"/>
  </w:style>
  <w:style w:type="paragraph" w:customStyle="1" w:styleId="78471C0BDDD444A78495FB6134709243">
    <w:name w:val="78471C0BDDD444A78495FB6134709243"/>
    <w:rsid w:val="00BF0695"/>
  </w:style>
  <w:style w:type="paragraph" w:customStyle="1" w:styleId="EB77A72B66754598A5601480E7CD385A">
    <w:name w:val="EB77A72B66754598A5601480E7CD385A"/>
    <w:rsid w:val="00BF0695"/>
  </w:style>
  <w:style w:type="paragraph" w:customStyle="1" w:styleId="A9661F6DD559491FAE9C909F07CC5A9B">
    <w:name w:val="A9661F6DD559491FAE9C909F07CC5A9B"/>
    <w:rsid w:val="00BF0695"/>
  </w:style>
  <w:style w:type="paragraph" w:customStyle="1" w:styleId="60B56E5E871B4594B97B225AB4CEDF3C">
    <w:name w:val="60B56E5E871B4594B97B225AB4CEDF3C"/>
    <w:rsid w:val="00BF0695"/>
  </w:style>
  <w:style w:type="paragraph" w:customStyle="1" w:styleId="D645939D229F4782BCE2269060B41587">
    <w:name w:val="D645939D229F4782BCE2269060B41587"/>
    <w:rsid w:val="00BF0695"/>
  </w:style>
  <w:style w:type="paragraph" w:customStyle="1" w:styleId="373051808A554C018772096998AA3945">
    <w:name w:val="373051808A554C018772096998AA3945"/>
    <w:rsid w:val="00BF0695"/>
  </w:style>
  <w:style w:type="paragraph" w:customStyle="1" w:styleId="A2ECFA2EE6C840A784E803ADA6A4E0A8">
    <w:name w:val="A2ECFA2EE6C840A784E803ADA6A4E0A8"/>
    <w:rsid w:val="00BF0695"/>
  </w:style>
  <w:style w:type="paragraph" w:customStyle="1" w:styleId="0DB6E21FBD014638BCD02A5533912357">
    <w:name w:val="0DB6E21FBD014638BCD02A5533912357"/>
    <w:rsid w:val="00BF0695"/>
  </w:style>
  <w:style w:type="paragraph" w:customStyle="1" w:styleId="AA4E87B8FF7941ED98A1EA383E78C080">
    <w:name w:val="AA4E87B8FF7941ED98A1EA383E78C080"/>
    <w:rsid w:val="00BF0695"/>
  </w:style>
  <w:style w:type="paragraph" w:customStyle="1" w:styleId="D404FF8D0A654A978D4B8803E1214AAF">
    <w:name w:val="D404FF8D0A654A978D4B8803E1214AAF"/>
    <w:rsid w:val="00BF0695"/>
  </w:style>
  <w:style w:type="paragraph" w:customStyle="1" w:styleId="46C9E4DFD1ED43CAB87381C3B0121FD0">
    <w:name w:val="46C9E4DFD1ED43CAB87381C3B0121FD0"/>
    <w:rsid w:val="00BF0695"/>
  </w:style>
  <w:style w:type="paragraph" w:customStyle="1" w:styleId="8987636C1D114AD38F71D9F04753E61C">
    <w:name w:val="8987636C1D114AD38F71D9F04753E61C"/>
    <w:rsid w:val="00BF0695"/>
  </w:style>
  <w:style w:type="paragraph" w:customStyle="1" w:styleId="5CDB1AC8B84E4BCE801800E7F7D95336">
    <w:name w:val="5CDB1AC8B84E4BCE801800E7F7D95336"/>
    <w:rsid w:val="00BF0695"/>
  </w:style>
  <w:style w:type="paragraph" w:customStyle="1" w:styleId="AC89720C37204374ACF14964075AD43F">
    <w:name w:val="AC89720C37204374ACF14964075AD43F"/>
    <w:rsid w:val="00BF0695"/>
  </w:style>
  <w:style w:type="paragraph" w:customStyle="1" w:styleId="E1C9288575FE457B9B26E181F43394CD">
    <w:name w:val="E1C9288575FE457B9B26E181F43394CD"/>
    <w:rsid w:val="00BF0695"/>
  </w:style>
  <w:style w:type="paragraph" w:customStyle="1" w:styleId="598FC04BD3FA4C1FB592C2CE2DB1205B">
    <w:name w:val="598FC04BD3FA4C1FB592C2CE2DB1205B"/>
    <w:rsid w:val="00BF0695"/>
  </w:style>
  <w:style w:type="paragraph" w:customStyle="1" w:styleId="6FC6D399739942D98FD05D2A7A54C9A7">
    <w:name w:val="6FC6D399739942D98FD05D2A7A54C9A7"/>
    <w:rsid w:val="00BF0695"/>
  </w:style>
  <w:style w:type="paragraph" w:customStyle="1" w:styleId="D934D5D97B494381B9AF68254783D8C8">
    <w:name w:val="D934D5D97B494381B9AF68254783D8C8"/>
    <w:rsid w:val="00BF0695"/>
  </w:style>
  <w:style w:type="paragraph" w:customStyle="1" w:styleId="89F9B60C3A384320B82A4024F89725C1">
    <w:name w:val="89F9B60C3A384320B82A4024F89725C1"/>
    <w:rsid w:val="00BF0695"/>
  </w:style>
  <w:style w:type="paragraph" w:customStyle="1" w:styleId="7BA77D17371D4AF79181CFA6C8C7CF48">
    <w:name w:val="7BA77D17371D4AF79181CFA6C8C7CF48"/>
    <w:rsid w:val="00BF0695"/>
  </w:style>
  <w:style w:type="paragraph" w:customStyle="1" w:styleId="8C744F1411D34298ACA23926AF869D1F">
    <w:name w:val="8C744F1411D34298ACA23926AF869D1F"/>
    <w:rsid w:val="00BF0695"/>
  </w:style>
  <w:style w:type="paragraph" w:customStyle="1" w:styleId="CFBFEA37DB3A42CBA945C54D105BB7EA">
    <w:name w:val="CFBFEA37DB3A42CBA945C54D105BB7EA"/>
    <w:rsid w:val="00BF0695"/>
  </w:style>
  <w:style w:type="paragraph" w:customStyle="1" w:styleId="2C7F10B8F3164EBF8A2075DBC92710D1">
    <w:name w:val="2C7F10B8F3164EBF8A2075DBC92710D1"/>
    <w:rsid w:val="00BF0695"/>
  </w:style>
  <w:style w:type="paragraph" w:customStyle="1" w:styleId="F7F0A61DF9214A5BB649F3B2C5395835">
    <w:name w:val="F7F0A61DF9214A5BB649F3B2C5395835"/>
    <w:rsid w:val="00BF0695"/>
  </w:style>
  <w:style w:type="paragraph" w:customStyle="1" w:styleId="2170DEA15AFD488ABC243CADACC5E110">
    <w:name w:val="2170DEA15AFD488ABC243CADACC5E110"/>
    <w:rsid w:val="00BF0695"/>
  </w:style>
  <w:style w:type="paragraph" w:customStyle="1" w:styleId="EFF1B0AB764F4567865B60CB25AC1040">
    <w:name w:val="EFF1B0AB764F4567865B60CB25AC1040"/>
    <w:rsid w:val="00BF0695"/>
  </w:style>
  <w:style w:type="paragraph" w:customStyle="1" w:styleId="77659C504AF04DD09CC4F1B3743C29D9">
    <w:name w:val="77659C504AF04DD09CC4F1B3743C29D9"/>
    <w:rsid w:val="00BF0695"/>
  </w:style>
  <w:style w:type="paragraph" w:customStyle="1" w:styleId="113FB6409F524666888624D188038429">
    <w:name w:val="113FB6409F524666888624D188038429"/>
    <w:rsid w:val="00BF0695"/>
  </w:style>
  <w:style w:type="paragraph" w:customStyle="1" w:styleId="5C18ADC85BF14FE49A603AE292033DDE">
    <w:name w:val="5C18ADC85BF14FE49A603AE292033DDE"/>
    <w:rsid w:val="00BF0695"/>
  </w:style>
  <w:style w:type="paragraph" w:customStyle="1" w:styleId="0D21A0811E664F4685CC68136D4DD3B6">
    <w:name w:val="0D21A0811E664F4685CC68136D4DD3B6"/>
    <w:rsid w:val="00BF0695"/>
  </w:style>
  <w:style w:type="paragraph" w:customStyle="1" w:styleId="7AA1470B2D7B4D0194C8774E244DBCBB">
    <w:name w:val="7AA1470B2D7B4D0194C8774E244DBCBB"/>
    <w:rsid w:val="00BF0695"/>
  </w:style>
  <w:style w:type="paragraph" w:customStyle="1" w:styleId="459BC049ACBA4B48A97D93322823D2A8">
    <w:name w:val="459BC049ACBA4B48A97D93322823D2A8"/>
    <w:rsid w:val="00BF0695"/>
  </w:style>
  <w:style w:type="paragraph" w:customStyle="1" w:styleId="85A01D2709634A46AE336D530A92CAF1">
    <w:name w:val="85A01D2709634A46AE336D530A92CAF1"/>
    <w:rsid w:val="00BF0695"/>
  </w:style>
  <w:style w:type="paragraph" w:customStyle="1" w:styleId="2A7DDBF17C44476B9AF20231CB189D50">
    <w:name w:val="2A7DDBF17C44476B9AF20231CB189D50"/>
    <w:rsid w:val="00BF0695"/>
  </w:style>
  <w:style w:type="paragraph" w:customStyle="1" w:styleId="79210D64A6494B9BB6BC5DE68B922932">
    <w:name w:val="79210D64A6494B9BB6BC5DE68B922932"/>
    <w:rsid w:val="00BF0695"/>
  </w:style>
  <w:style w:type="paragraph" w:customStyle="1" w:styleId="0BB54A6305CD4A4CAF60F9F0D4B5AA60">
    <w:name w:val="0BB54A6305CD4A4CAF60F9F0D4B5AA60"/>
    <w:rsid w:val="00BF0695"/>
  </w:style>
  <w:style w:type="paragraph" w:customStyle="1" w:styleId="16B0254760E142F7B5EC6EFFBD26A4F4">
    <w:name w:val="16B0254760E142F7B5EC6EFFBD26A4F4"/>
    <w:rsid w:val="00BF0695"/>
  </w:style>
  <w:style w:type="paragraph" w:customStyle="1" w:styleId="72338CAD86154579B64DE7D1496CFDEC">
    <w:name w:val="72338CAD86154579B64DE7D1496CFDEC"/>
    <w:rsid w:val="00BF0695"/>
  </w:style>
  <w:style w:type="paragraph" w:customStyle="1" w:styleId="9CE2E5207D64469DBFF450255400F12B">
    <w:name w:val="9CE2E5207D64469DBFF450255400F12B"/>
    <w:rsid w:val="00BF0695"/>
  </w:style>
  <w:style w:type="paragraph" w:customStyle="1" w:styleId="F41C3972D264427581F7897A8F66C95A">
    <w:name w:val="F41C3972D264427581F7897A8F66C95A"/>
    <w:rsid w:val="00BF0695"/>
  </w:style>
  <w:style w:type="paragraph" w:customStyle="1" w:styleId="3B39CD2D49184E6E871795277F211D91">
    <w:name w:val="3B39CD2D49184E6E871795277F211D91"/>
    <w:rsid w:val="00BF0695"/>
  </w:style>
  <w:style w:type="paragraph" w:customStyle="1" w:styleId="69CBF5BED73D4BE78FCCB95D1591C1A0">
    <w:name w:val="69CBF5BED73D4BE78FCCB95D1591C1A0"/>
    <w:rsid w:val="00BF0695"/>
  </w:style>
  <w:style w:type="paragraph" w:customStyle="1" w:styleId="C7E97420BD614288B3F47AC140903694">
    <w:name w:val="C7E97420BD614288B3F47AC140903694"/>
    <w:rsid w:val="00BF0695"/>
  </w:style>
  <w:style w:type="paragraph" w:customStyle="1" w:styleId="52427369673245D7BA6A90110C432F9C">
    <w:name w:val="52427369673245D7BA6A90110C432F9C"/>
    <w:rsid w:val="00BF0695"/>
  </w:style>
  <w:style w:type="paragraph" w:customStyle="1" w:styleId="EC556FD847504E8FB5F5100859179C62">
    <w:name w:val="EC556FD847504E8FB5F5100859179C62"/>
    <w:rsid w:val="00BF0695"/>
  </w:style>
  <w:style w:type="paragraph" w:customStyle="1" w:styleId="22A410BA3F86464C914D39FAFE36A249">
    <w:name w:val="22A410BA3F86464C914D39FAFE36A249"/>
    <w:rsid w:val="00BF0695"/>
  </w:style>
  <w:style w:type="paragraph" w:customStyle="1" w:styleId="AC3707BAEF2B461FA3BE06B6F197FFEF">
    <w:name w:val="AC3707BAEF2B461FA3BE06B6F197FFEF"/>
    <w:rsid w:val="00BF0695"/>
  </w:style>
  <w:style w:type="paragraph" w:customStyle="1" w:styleId="93BAE774E7AD400C92EBECE3FDB39999">
    <w:name w:val="93BAE774E7AD400C92EBECE3FDB39999"/>
    <w:rsid w:val="00BF0695"/>
  </w:style>
  <w:style w:type="paragraph" w:customStyle="1" w:styleId="CF1E2E02177D4D70A8FCACD5788605EB">
    <w:name w:val="CF1E2E02177D4D70A8FCACD5788605EB"/>
    <w:rsid w:val="00BF0695"/>
  </w:style>
  <w:style w:type="paragraph" w:customStyle="1" w:styleId="050079B810A6437CA34538A377F8DAE7">
    <w:name w:val="050079B810A6437CA34538A377F8DAE7"/>
    <w:rsid w:val="00BF0695"/>
  </w:style>
  <w:style w:type="paragraph" w:customStyle="1" w:styleId="00A0889CB9C7495EAEE539BD665834AE">
    <w:name w:val="00A0889CB9C7495EAEE539BD665834AE"/>
    <w:rsid w:val="00BF0695"/>
  </w:style>
  <w:style w:type="paragraph" w:customStyle="1" w:styleId="A48725D00F2C47D18C6AC1F4AC85DF1C">
    <w:name w:val="A48725D00F2C47D18C6AC1F4AC85DF1C"/>
    <w:rsid w:val="00BF0695"/>
  </w:style>
  <w:style w:type="paragraph" w:customStyle="1" w:styleId="C2E1D861347647409134AA741B6C2033">
    <w:name w:val="C2E1D861347647409134AA741B6C2033"/>
    <w:rsid w:val="00BF0695"/>
  </w:style>
  <w:style w:type="paragraph" w:customStyle="1" w:styleId="9FEC76C1C71C4CB0BADE7662DF2091CC">
    <w:name w:val="9FEC76C1C71C4CB0BADE7662DF2091CC"/>
    <w:rsid w:val="00BF0695"/>
  </w:style>
  <w:style w:type="paragraph" w:customStyle="1" w:styleId="53DF70DE2C054104B0E9D73A49132843">
    <w:name w:val="53DF70DE2C054104B0E9D73A49132843"/>
    <w:rsid w:val="00BF0695"/>
  </w:style>
  <w:style w:type="paragraph" w:customStyle="1" w:styleId="FB6FFDE979864499AAF4D535137DE7AF">
    <w:name w:val="FB6FFDE979864499AAF4D535137DE7AF"/>
    <w:rsid w:val="00BF0695"/>
  </w:style>
  <w:style w:type="paragraph" w:customStyle="1" w:styleId="B543878504B840599B53119D7DBBC7F4">
    <w:name w:val="B543878504B840599B53119D7DBBC7F4"/>
    <w:rsid w:val="00BF0695"/>
  </w:style>
  <w:style w:type="paragraph" w:customStyle="1" w:styleId="E8E94706DCEE43B09CB8A4EF3A3C3454">
    <w:name w:val="E8E94706DCEE43B09CB8A4EF3A3C3454"/>
    <w:rsid w:val="00BF0695"/>
  </w:style>
  <w:style w:type="paragraph" w:customStyle="1" w:styleId="724317A1A61F4AF39BA8607409DA1728">
    <w:name w:val="724317A1A61F4AF39BA8607409DA1728"/>
    <w:rsid w:val="00BF0695"/>
  </w:style>
  <w:style w:type="paragraph" w:customStyle="1" w:styleId="4D005553455A41A0945379FF9C6B2A7F">
    <w:name w:val="4D005553455A41A0945379FF9C6B2A7F"/>
    <w:rsid w:val="00BF0695"/>
  </w:style>
  <w:style w:type="paragraph" w:customStyle="1" w:styleId="F4C546033E554188A4DD26078DB9B59E">
    <w:name w:val="F4C546033E554188A4DD26078DB9B59E"/>
    <w:rsid w:val="00BF0695"/>
  </w:style>
  <w:style w:type="paragraph" w:customStyle="1" w:styleId="DF28004264694E449270BE0A300F8F6B">
    <w:name w:val="DF28004264694E449270BE0A300F8F6B"/>
    <w:rsid w:val="00BF0695"/>
  </w:style>
  <w:style w:type="paragraph" w:customStyle="1" w:styleId="A40E33FCD6CF40689E8811E288F0816D">
    <w:name w:val="A40E33FCD6CF40689E8811E288F0816D"/>
    <w:rsid w:val="00BF0695"/>
  </w:style>
  <w:style w:type="paragraph" w:customStyle="1" w:styleId="F1913D83800843E692A715C77E08C25A">
    <w:name w:val="F1913D83800843E692A715C77E08C25A"/>
    <w:rsid w:val="00BF0695"/>
  </w:style>
  <w:style w:type="paragraph" w:customStyle="1" w:styleId="66F4F8710CF6455F84C79A60A118D868">
    <w:name w:val="66F4F8710CF6455F84C79A60A118D868"/>
    <w:rsid w:val="00BF0695"/>
  </w:style>
  <w:style w:type="paragraph" w:customStyle="1" w:styleId="4DAF5E414DF14D76A5D6A5B0CAD3797D">
    <w:name w:val="4DAF5E414DF14D76A5D6A5B0CAD3797D"/>
    <w:rsid w:val="00BF0695"/>
  </w:style>
  <w:style w:type="paragraph" w:customStyle="1" w:styleId="D19A0EC70769440D9EC8AC62C2AC93BD">
    <w:name w:val="D19A0EC70769440D9EC8AC62C2AC93BD"/>
    <w:rsid w:val="00BF0695"/>
  </w:style>
  <w:style w:type="paragraph" w:customStyle="1" w:styleId="E5F5B80EBC76409EAB4DF4A8A6FB5575">
    <w:name w:val="E5F5B80EBC76409EAB4DF4A8A6FB5575"/>
    <w:rsid w:val="00BF0695"/>
  </w:style>
  <w:style w:type="paragraph" w:customStyle="1" w:styleId="6E1EA71D15D3426CBD65EB06794D1335">
    <w:name w:val="6E1EA71D15D3426CBD65EB06794D1335"/>
    <w:rsid w:val="00BF0695"/>
  </w:style>
  <w:style w:type="paragraph" w:customStyle="1" w:styleId="BEE00166F6054724BE26B774A1B89D3B">
    <w:name w:val="BEE00166F6054724BE26B774A1B89D3B"/>
    <w:rsid w:val="00BF0695"/>
  </w:style>
  <w:style w:type="paragraph" w:customStyle="1" w:styleId="50A6EE37825943A28231374452407C7B">
    <w:name w:val="50A6EE37825943A28231374452407C7B"/>
    <w:rsid w:val="00BF0695"/>
  </w:style>
  <w:style w:type="paragraph" w:customStyle="1" w:styleId="53C26D3961004C44957FB4141938CC0F">
    <w:name w:val="53C26D3961004C44957FB4141938CC0F"/>
    <w:rsid w:val="00BF0695"/>
  </w:style>
  <w:style w:type="paragraph" w:customStyle="1" w:styleId="FC14E521D24F4F77B37D5D66AED4D749">
    <w:name w:val="FC14E521D24F4F77B37D5D66AED4D749"/>
    <w:rsid w:val="00BF0695"/>
  </w:style>
  <w:style w:type="paragraph" w:customStyle="1" w:styleId="4EC002E802A94612BF5FF7F7749BD87A">
    <w:name w:val="4EC002E802A94612BF5FF7F7749BD87A"/>
    <w:rsid w:val="00BF0695"/>
  </w:style>
  <w:style w:type="paragraph" w:customStyle="1" w:styleId="6D4ED7CE00CD440491592E37CC5D826D">
    <w:name w:val="6D4ED7CE00CD440491592E37CC5D826D"/>
    <w:rsid w:val="00BF0695"/>
  </w:style>
  <w:style w:type="paragraph" w:customStyle="1" w:styleId="ECA871D47E5840AFBB5B9E443DDA8C2F">
    <w:name w:val="ECA871D47E5840AFBB5B9E443DDA8C2F"/>
    <w:rsid w:val="00BF0695"/>
  </w:style>
  <w:style w:type="paragraph" w:customStyle="1" w:styleId="3806004615754148956CE21B7B3CF567">
    <w:name w:val="3806004615754148956CE21B7B3CF567"/>
    <w:rsid w:val="00BF0695"/>
  </w:style>
  <w:style w:type="paragraph" w:customStyle="1" w:styleId="85AEDCED636348888BD8FAF626E4C229">
    <w:name w:val="85AEDCED636348888BD8FAF626E4C229"/>
    <w:rsid w:val="00BF0695"/>
  </w:style>
  <w:style w:type="paragraph" w:customStyle="1" w:styleId="C75CF7E651C84D90AE4F06BF792356D8">
    <w:name w:val="C75CF7E651C84D90AE4F06BF792356D8"/>
    <w:rsid w:val="00BF0695"/>
  </w:style>
  <w:style w:type="paragraph" w:customStyle="1" w:styleId="5197FF7FD09D409DAAD5DDD0434F0BF3">
    <w:name w:val="5197FF7FD09D409DAAD5DDD0434F0BF3"/>
    <w:rsid w:val="00BF0695"/>
  </w:style>
  <w:style w:type="paragraph" w:customStyle="1" w:styleId="8EC95409AF5746C1965B0EF9B21BB9DC">
    <w:name w:val="8EC95409AF5746C1965B0EF9B21BB9DC"/>
    <w:rsid w:val="00BF0695"/>
  </w:style>
  <w:style w:type="paragraph" w:customStyle="1" w:styleId="AB64D063910B449CBB4DA70E7EBE1D95">
    <w:name w:val="AB64D063910B449CBB4DA70E7EBE1D95"/>
    <w:rsid w:val="00BF0695"/>
  </w:style>
  <w:style w:type="paragraph" w:customStyle="1" w:styleId="6C4688C6754D4390B97EE1EFF402C8F5">
    <w:name w:val="6C4688C6754D4390B97EE1EFF402C8F5"/>
    <w:rsid w:val="00BF0695"/>
  </w:style>
  <w:style w:type="paragraph" w:customStyle="1" w:styleId="D5BA71404C6F4598A55134CEE561617A">
    <w:name w:val="D5BA71404C6F4598A55134CEE561617A"/>
    <w:rsid w:val="00BF0695"/>
  </w:style>
  <w:style w:type="paragraph" w:customStyle="1" w:styleId="90510441C1734186B1B6892A72D2C0EC">
    <w:name w:val="90510441C1734186B1B6892A72D2C0EC"/>
    <w:rsid w:val="00BF0695"/>
  </w:style>
  <w:style w:type="paragraph" w:customStyle="1" w:styleId="745B09DF35354C51A55FF6A42741958E">
    <w:name w:val="745B09DF35354C51A55FF6A42741958E"/>
    <w:rsid w:val="00BF0695"/>
  </w:style>
  <w:style w:type="paragraph" w:customStyle="1" w:styleId="73715B51AEF54A7FA89990873055770E">
    <w:name w:val="73715B51AEF54A7FA89990873055770E"/>
    <w:rsid w:val="00BF0695"/>
  </w:style>
  <w:style w:type="paragraph" w:customStyle="1" w:styleId="AD724F7457834D199F71405277A6464A">
    <w:name w:val="AD724F7457834D199F71405277A6464A"/>
    <w:rsid w:val="00BF0695"/>
  </w:style>
  <w:style w:type="paragraph" w:customStyle="1" w:styleId="BE0B6EF11BE94BA3B3A99835B348F830">
    <w:name w:val="BE0B6EF11BE94BA3B3A99835B348F830"/>
    <w:rsid w:val="00BF0695"/>
  </w:style>
  <w:style w:type="paragraph" w:customStyle="1" w:styleId="A4F9226F8BEE45DA934F0751EE605A80">
    <w:name w:val="A4F9226F8BEE45DA934F0751EE605A80"/>
    <w:rsid w:val="00BF0695"/>
  </w:style>
  <w:style w:type="paragraph" w:customStyle="1" w:styleId="5A1343BBE8574C01ADAB637959E8ABF5">
    <w:name w:val="5A1343BBE8574C01ADAB637959E8ABF5"/>
    <w:rsid w:val="00BF0695"/>
  </w:style>
  <w:style w:type="paragraph" w:customStyle="1" w:styleId="4443B4EA839E43F99B85F5C9D96A1860">
    <w:name w:val="4443B4EA839E43F99B85F5C9D96A1860"/>
    <w:rsid w:val="00BF0695"/>
  </w:style>
  <w:style w:type="paragraph" w:customStyle="1" w:styleId="9C2E55586FCA40829F9BFED1B3270762">
    <w:name w:val="9C2E55586FCA40829F9BFED1B3270762"/>
    <w:rsid w:val="00BF0695"/>
  </w:style>
  <w:style w:type="paragraph" w:customStyle="1" w:styleId="A6D3077FDD16437D889DE27BD17610D2">
    <w:name w:val="A6D3077FDD16437D889DE27BD17610D2"/>
    <w:rsid w:val="00BF0695"/>
  </w:style>
  <w:style w:type="paragraph" w:customStyle="1" w:styleId="8914C84EEED84BD19B299F3C6FB0F4E2">
    <w:name w:val="8914C84EEED84BD19B299F3C6FB0F4E2"/>
    <w:rsid w:val="00BF0695"/>
  </w:style>
  <w:style w:type="paragraph" w:customStyle="1" w:styleId="0028987A3A504062B81743346FE99C4D">
    <w:name w:val="0028987A3A504062B81743346FE99C4D"/>
    <w:rsid w:val="00BF0695"/>
  </w:style>
  <w:style w:type="paragraph" w:customStyle="1" w:styleId="0B241437D2FA479593B139723D27AD48">
    <w:name w:val="0B241437D2FA479593B139723D27AD48"/>
    <w:rsid w:val="00BF0695"/>
  </w:style>
  <w:style w:type="paragraph" w:customStyle="1" w:styleId="1BBEB746D1E542A3ABDCF15B07D659CB">
    <w:name w:val="1BBEB746D1E542A3ABDCF15B07D659CB"/>
    <w:rsid w:val="00BF0695"/>
  </w:style>
  <w:style w:type="paragraph" w:customStyle="1" w:styleId="5F1CBD0542FE44468640AF22A0B22D13">
    <w:name w:val="5F1CBD0542FE44468640AF22A0B22D13"/>
    <w:rsid w:val="00BF0695"/>
  </w:style>
  <w:style w:type="paragraph" w:customStyle="1" w:styleId="5424D5E799B94CD1A8CF408BEA6B21F0">
    <w:name w:val="5424D5E799B94CD1A8CF408BEA6B21F0"/>
    <w:rsid w:val="00BF0695"/>
  </w:style>
  <w:style w:type="paragraph" w:customStyle="1" w:styleId="CACDD2DAA0654CEC9C3ACF49919A17CF">
    <w:name w:val="CACDD2DAA0654CEC9C3ACF49919A17CF"/>
    <w:rsid w:val="00BF0695"/>
  </w:style>
  <w:style w:type="paragraph" w:customStyle="1" w:styleId="A40C6203D4D6488382284BF8D8A04AFB">
    <w:name w:val="A40C6203D4D6488382284BF8D8A04AFB"/>
    <w:rsid w:val="00BF0695"/>
  </w:style>
  <w:style w:type="paragraph" w:customStyle="1" w:styleId="59623B18F8CA46FFAA3C98698696CD8C">
    <w:name w:val="59623B18F8CA46FFAA3C98698696CD8C"/>
    <w:rsid w:val="00BF0695"/>
  </w:style>
  <w:style w:type="paragraph" w:customStyle="1" w:styleId="00DD18B9637A4E32BA92016170E0CE97">
    <w:name w:val="00DD18B9637A4E32BA92016170E0CE97"/>
    <w:rsid w:val="00BF0695"/>
  </w:style>
  <w:style w:type="paragraph" w:customStyle="1" w:styleId="31DD32179B444D6FB70200BC84C08BC9">
    <w:name w:val="31DD32179B444D6FB70200BC84C08BC9"/>
    <w:rsid w:val="00BF0695"/>
  </w:style>
  <w:style w:type="paragraph" w:customStyle="1" w:styleId="1F876FCAFCED454F8F20257FFAA7E7F4">
    <w:name w:val="1F876FCAFCED454F8F20257FFAA7E7F4"/>
    <w:rsid w:val="00BF0695"/>
  </w:style>
  <w:style w:type="paragraph" w:customStyle="1" w:styleId="F2CEA7DC790D45B484134A1C86C0A1D7">
    <w:name w:val="F2CEA7DC790D45B484134A1C86C0A1D7"/>
    <w:rsid w:val="00BF0695"/>
  </w:style>
  <w:style w:type="paragraph" w:customStyle="1" w:styleId="8F1D49DC75FE4131B94C66FBCB2B261D">
    <w:name w:val="8F1D49DC75FE4131B94C66FBCB2B261D"/>
    <w:rsid w:val="00BF0695"/>
  </w:style>
  <w:style w:type="paragraph" w:customStyle="1" w:styleId="9D3F2465555B41AE97C9C34EC3372289">
    <w:name w:val="9D3F2465555B41AE97C9C34EC3372289"/>
    <w:rsid w:val="00BF0695"/>
  </w:style>
  <w:style w:type="paragraph" w:customStyle="1" w:styleId="DBB1BC804F614DBDA7F1E665C65696B6">
    <w:name w:val="DBB1BC804F614DBDA7F1E665C65696B6"/>
    <w:rsid w:val="00BF0695"/>
  </w:style>
  <w:style w:type="paragraph" w:customStyle="1" w:styleId="03562B41FE58438CAF717D8BD0F08AF5">
    <w:name w:val="03562B41FE58438CAF717D8BD0F08AF5"/>
    <w:rsid w:val="00BF0695"/>
  </w:style>
  <w:style w:type="paragraph" w:customStyle="1" w:styleId="6B8116B330FF4778ACD223F6C21709B0">
    <w:name w:val="6B8116B330FF4778ACD223F6C21709B0"/>
    <w:rsid w:val="00BF0695"/>
  </w:style>
  <w:style w:type="paragraph" w:customStyle="1" w:styleId="F0E24B25A61C4F85AFEFC46B926B3CE3">
    <w:name w:val="F0E24B25A61C4F85AFEFC46B926B3CE3"/>
    <w:rsid w:val="00BF0695"/>
  </w:style>
  <w:style w:type="paragraph" w:customStyle="1" w:styleId="D87D5C14EFC24316A935EF93A0580C34">
    <w:name w:val="D87D5C14EFC24316A935EF93A0580C34"/>
    <w:rsid w:val="00BF0695"/>
  </w:style>
  <w:style w:type="paragraph" w:customStyle="1" w:styleId="7930207CEE844974946B6E53080316C5">
    <w:name w:val="7930207CEE844974946B6E53080316C5"/>
    <w:rsid w:val="00BF0695"/>
  </w:style>
  <w:style w:type="paragraph" w:customStyle="1" w:styleId="13100B98149F4FE09305BF04789CDD3F">
    <w:name w:val="13100B98149F4FE09305BF04789CDD3F"/>
    <w:rsid w:val="00BF0695"/>
  </w:style>
  <w:style w:type="paragraph" w:customStyle="1" w:styleId="A41EE6D4805349919848D34FA69B09DD">
    <w:name w:val="A41EE6D4805349919848D34FA69B09DD"/>
    <w:rsid w:val="00BF0695"/>
  </w:style>
  <w:style w:type="paragraph" w:customStyle="1" w:styleId="2F0C9D8BC1C24CB69A94DCD567EB79B0">
    <w:name w:val="2F0C9D8BC1C24CB69A94DCD567EB79B0"/>
    <w:rsid w:val="00BF0695"/>
  </w:style>
  <w:style w:type="paragraph" w:customStyle="1" w:styleId="FD8E28C784E8427E885B2D03FF2F5DDA">
    <w:name w:val="FD8E28C784E8427E885B2D03FF2F5DDA"/>
    <w:rsid w:val="00BF0695"/>
  </w:style>
  <w:style w:type="paragraph" w:customStyle="1" w:styleId="710F0DC4E08A4B0BADE247E1FE6A0CAF">
    <w:name w:val="710F0DC4E08A4B0BADE247E1FE6A0CAF"/>
    <w:rsid w:val="00BF0695"/>
  </w:style>
  <w:style w:type="paragraph" w:customStyle="1" w:styleId="B5F80D171C0940D2AE2E478401F3BA44">
    <w:name w:val="B5F80D171C0940D2AE2E478401F3BA44"/>
    <w:rsid w:val="00BF0695"/>
  </w:style>
  <w:style w:type="paragraph" w:customStyle="1" w:styleId="0BE8231C8EDD4A2F81A13B78DC2B2CA6">
    <w:name w:val="0BE8231C8EDD4A2F81A13B78DC2B2CA6"/>
    <w:rsid w:val="00BF0695"/>
  </w:style>
  <w:style w:type="paragraph" w:customStyle="1" w:styleId="CE81DABEFA3C46BD8DFBE8C1C47B9F82">
    <w:name w:val="CE81DABEFA3C46BD8DFBE8C1C47B9F82"/>
    <w:rsid w:val="00BF0695"/>
  </w:style>
  <w:style w:type="paragraph" w:customStyle="1" w:styleId="F0B202D089D749999F8D393014129C9D">
    <w:name w:val="F0B202D089D749999F8D393014129C9D"/>
    <w:rsid w:val="00BF0695"/>
  </w:style>
  <w:style w:type="paragraph" w:customStyle="1" w:styleId="F46F2FD3CA0440579D7346939B941E88">
    <w:name w:val="F46F2FD3CA0440579D7346939B941E88"/>
    <w:rsid w:val="00BF0695"/>
  </w:style>
  <w:style w:type="paragraph" w:customStyle="1" w:styleId="D75A23F8D4984704A519D28CCD5DAC6A">
    <w:name w:val="D75A23F8D4984704A519D28CCD5DAC6A"/>
    <w:rsid w:val="00BF0695"/>
  </w:style>
  <w:style w:type="paragraph" w:customStyle="1" w:styleId="E5BDCBAE7DB34330BB04E333148FB589">
    <w:name w:val="E5BDCBAE7DB34330BB04E333148FB589"/>
    <w:rsid w:val="00BF0695"/>
  </w:style>
  <w:style w:type="paragraph" w:customStyle="1" w:styleId="29A9853CD5194A3CA701214B5388EE32">
    <w:name w:val="29A9853CD5194A3CA701214B5388EE32"/>
    <w:rsid w:val="00BF0695"/>
  </w:style>
  <w:style w:type="paragraph" w:customStyle="1" w:styleId="D448313D965E4FC785C6D10568CD44AC">
    <w:name w:val="D448313D965E4FC785C6D10568CD44AC"/>
    <w:rsid w:val="00BF0695"/>
  </w:style>
  <w:style w:type="paragraph" w:customStyle="1" w:styleId="32ED1DB6E3614A628CF449154D5C64CF">
    <w:name w:val="32ED1DB6E3614A628CF449154D5C64CF"/>
    <w:rsid w:val="00BF0695"/>
  </w:style>
  <w:style w:type="paragraph" w:customStyle="1" w:styleId="8A333DC17F1944D7B052F14D5040E7C2">
    <w:name w:val="8A333DC17F1944D7B052F14D5040E7C2"/>
    <w:rsid w:val="00BF0695"/>
  </w:style>
  <w:style w:type="paragraph" w:customStyle="1" w:styleId="8B81A1B95A3448CD977B6A285DAE2B1B">
    <w:name w:val="8B81A1B95A3448CD977B6A285DAE2B1B"/>
    <w:rsid w:val="00BF0695"/>
  </w:style>
  <w:style w:type="paragraph" w:customStyle="1" w:styleId="247A80B9A1264FAD8F7367D176A85ED8">
    <w:name w:val="247A80B9A1264FAD8F7367D176A85ED8"/>
    <w:rsid w:val="00BF0695"/>
  </w:style>
  <w:style w:type="paragraph" w:customStyle="1" w:styleId="16E41FEA9AC046FD93B0AFBDC5A26D3C">
    <w:name w:val="16E41FEA9AC046FD93B0AFBDC5A26D3C"/>
    <w:rsid w:val="00BF0695"/>
  </w:style>
  <w:style w:type="paragraph" w:customStyle="1" w:styleId="91FEAEA7391F47A28C3DDF0DFB635635">
    <w:name w:val="91FEAEA7391F47A28C3DDF0DFB635635"/>
    <w:rsid w:val="00BF0695"/>
  </w:style>
  <w:style w:type="paragraph" w:customStyle="1" w:styleId="58EE2C506D0C4C7CA07C81B1CB382FB8">
    <w:name w:val="58EE2C506D0C4C7CA07C81B1CB382FB8"/>
    <w:rsid w:val="00BF0695"/>
  </w:style>
  <w:style w:type="paragraph" w:customStyle="1" w:styleId="7E0BFBBB2203408E9D76680E47EAD9A6">
    <w:name w:val="7E0BFBBB2203408E9D76680E47EAD9A6"/>
    <w:rsid w:val="00BF0695"/>
  </w:style>
  <w:style w:type="paragraph" w:customStyle="1" w:styleId="5C6FBA7453014E6ABADCB56A94A47D41">
    <w:name w:val="5C6FBA7453014E6ABADCB56A94A47D41"/>
    <w:rsid w:val="00BF0695"/>
  </w:style>
  <w:style w:type="paragraph" w:customStyle="1" w:styleId="B46AC747ACA8439B82B1D167EDB24137">
    <w:name w:val="B46AC747ACA8439B82B1D167EDB24137"/>
    <w:rsid w:val="00BF0695"/>
  </w:style>
  <w:style w:type="paragraph" w:customStyle="1" w:styleId="000F1A6DAA0E4812806FD393AF2AA734">
    <w:name w:val="000F1A6DAA0E4812806FD393AF2AA734"/>
    <w:rsid w:val="00BF0695"/>
  </w:style>
  <w:style w:type="paragraph" w:customStyle="1" w:styleId="29690B358A1247568926C1E3AC7C5844">
    <w:name w:val="29690B358A1247568926C1E3AC7C5844"/>
    <w:rsid w:val="00BF0695"/>
  </w:style>
  <w:style w:type="paragraph" w:customStyle="1" w:styleId="0F994E06BBF44F70A33FFC38661347D6">
    <w:name w:val="0F994E06BBF44F70A33FFC38661347D6"/>
    <w:rsid w:val="00BF0695"/>
  </w:style>
  <w:style w:type="paragraph" w:customStyle="1" w:styleId="7EEC6DFBD61847FDA095A06754ED458F">
    <w:name w:val="7EEC6DFBD61847FDA095A06754ED458F"/>
    <w:rsid w:val="00BF0695"/>
  </w:style>
  <w:style w:type="paragraph" w:customStyle="1" w:styleId="6BBCDDF7B4A44590AE4E6986E5114AA9">
    <w:name w:val="6BBCDDF7B4A44590AE4E6986E5114AA9"/>
    <w:rsid w:val="00BF0695"/>
  </w:style>
  <w:style w:type="paragraph" w:customStyle="1" w:styleId="8500A46F197C4D47A89C70174E62AE89">
    <w:name w:val="8500A46F197C4D47A89C70174E62AE89"/>
    <w:rsid w:val="00BF0695"/>
  </w:style>
  <w:style w:type="paragraph" w:customStyle="1" w:styleId="59619B7E5E0542FE8845224750778E90">
    <w:name w:val="59619B7E5E0542FE8845224750778E90"/>
    <w:rsid w:val="00BF0695"/>
  </w:style>
  <w:style w:type="paragraph" w:customStyle="1" w:styleId="C5C2331056F547F7A382E18236A60791">
    <w:name w:val="C5C2331056F547F7A382E18236A60791"/>
    <w:rsid w:val="00BF0695"/>
  </w:style>
  <w:style w:type="paragraph" w:customStyle="1" w:styleId="AA04AE0651F144C3ACDE0D9931FCBC9B">
    <w:name w:val="AA04AE0651F144C3ACDE0D9931FCBC9B"/>
    <w:rsid w:val="00BF0695"/>
  </w:style>
  <w:style w:type="paragraph" w:customStyle="1" w:styleId="3CDD22E04F044EC695E0330128E4F4DD">
    <w:name w:val="3CDD22E04F044EC695E0330128E4F4DD"/>
    <w:rsid w:val="00BF0695"/>
  </w:style>
  <w:style w:type="paragraph" w:customStyle="1" w:styleId="9913535F07FF4041A8E351E609E0409B">
    <w:name w:val="9913535F07FF4041A8E351E609E0409B"/>
    <w:rsid w:val="00BF0695"/>
  </w:style>
  <w:style w:type="paragraph" w:customStyle="1" w:styleId="FE02598A3CCC432D9FAF6A57EBA1EAE6">
    <w:name w:val="FE02598A3CCC432D9FAF6A57EBA1EAE6"/>
    <w:rsid w:val="00BF0695"/>
  </w:style>
  <w:style w:type="paragraph" w:customStyle="1" w:styleId="C605F37F1B154F31828BCCBC3460A558">
    <w:name w:val="C605F37F1B154F31828BCCBC3460A558"/>
    <w:rsid w:val="00BF0695"/>
  </w:style>
  <w:style w:type="paragraph" w:customStyle="1" w:styleId="AF4ABE7C7D7C4642B1AEFDB9540770D0">
    <w:name w:val="AF4ABE7C7D7C4642B1AEFDB9540770D0"/>
    <w:rsid w:val="00BF0695"/>
  </w:style>
  <w:style w:type="paragraph" w:customStyle="1" w:styleId="55C72BA0CB0A4E288EBAE6CDAAD388B3">
    <w:name w:val="55C72BA0CB0A4E288EBAE6CDAAD388B3"/>
    <w:rsid w:val="00BF0695"/>
  </w:style>
  <w:style w:type="paragraph" w:customStyle="1" w:styleId="880EB69A8337440FB48B85492D53E782">
    <w:name w:val="880EB69A8337440FB48B85492D53E782"/>
    <w:rsid w:val="00BF0695"/>
  </w:style>
  <w:style w:type="paragraph" w:customStyle="1" w:styleId="88569B31D49C4D88AACB5CCD766D8380">
    <w:name w:val="88569B31D49C4D88AACB5CCD766D8380"/>
    <w:rsid w:val="00BF0695"/>
  </w:style>
  <w:style w:type="paragraph" w:customStyle="1" w:styleId="06A493FE3E8B48C6B702516B7D2624A0">
    <w:name w:val="06A493FE3E8B48C6B702516B7D2624A0"/>
    <w:rsid w:val="00BF0695"/>
  </w:style>
  <w:style w:type="paragraph" w:customStyle="1" w:styleId="07068E9BC490436B8F74D585963A7503">
    <w:name w:val="07068E9BC490436B8F74D585963A7503"/>
    <w:rsid w:val="00BF0695"/>
  </w:style>
  <w:style w:type="paragraph" w:customStyle="1" w:styleId="1C8CF5E885104063AF016390E48A1DAB">
    <w:name w:val="1C8CF5E885104063AF016390E48A1DAB"/>
    <w:rsid w:val="00BF0695"/>
  </w:style>
  <w:style w:type="paragraph" w:customStyle="1" w:styleId="77BB9514BDE6414187B38E9751D22D67">
    <w:name w:val="77BB9514BDE6414187B38E9751D22D67"/>
    <w:rsid w:val="00BF0695"/>
  </w:style>
  <w:style w:type="paragraph" w:customStyle="1" w:styleId="7146D282C601486DA7A3CB963FDBFDC2">
    <w:name w:val="7146D282C601486DA7A3CB963FDBFDC2"/>
    <w:rsid w:val="00BF0695"/>
  </w:style>
  <w:style w:type="paragraph" w:customStyle="1" w:styleId="F2581B80D89545CB84A81D51894732B9">
    <w:name w:val="F2581B80D89545CB84A81D51894732B9"/>
    <w:rsid w:val="00BF0695"/>
  </w:style>
  <w:style w:type="paragraph" w:customStyle="1" w:styleId="1078134D1DF4482FA0192247F252F86C">
    <w:name w:val="1078134D1DF4482FA0192247F252F86C"/>
    <w:rsid w:val="00BF0695"/>
  </w:style>
  <w:style w:type="paragraph" w:customStyle="1" w:styleId="DF570C08297444EA9B17A8B50D1E1855">
    <w:name w:val="DF570C08297444EA9B17A8B50D1E1855"/>
    <w:rsid w:val="00BF0695"/>
  </w:style>
  <w:style w:type="paragraph" w:customStyle="1" w:styleId="02F534401D144964BD9644C94EB2B83B">
    <w:name w:val="02F534401D144964BD9644C94EB2B83B"/>
    <w:rsid w:val="00BF0695"/>
  </w:style>
  <w:style w:type="paragraph" w:customStyle="1" w:styleId="D4CADA5DC2DB492F98E4CB8CFA19A6F5">
    <w:name w:val="D4CADA5DC2DB492F98E4CB8CFA19A6F5"/>
    <w:rsid w:val="00BF0695"/>
  </w:style>
  <w:style w:type="paragraph" w:customStyle="1" w:styleId="1D327A06D73B46CDA25168040354AB0A">
    <w:name w:val="1D327A06D73B46CDA25168040354AB0A"/>
    <w:rsid w:val="00BF0695"/>
  </w:style>
  <w:style w:type="paragraph" w:customStyle="1" w:styleId="E9D5C4303E974320AAC8975148D9E63F">
    <w:name w:val="E9D5C4303E974320AAC8975148D9E63F"/>
    <w:rsid w:val="00BF0695"/>
  </w:style>
  <w:style w:type="paragraph" w:customStyle="1" w:styleId="76B50B415EE546ED9180C548CCE90D84">
    <w:name w:val="76B50B415EE546ED9180C548CCE90D84"/>
    <w:rsid w:val="00BF0695"/>
  </w:style>
  <w:style w:type="paragraph" w:customStyle="1" w:styleId="A01546FDB4094AC68E0F6ED8C3737FBE">
    <w:name w:val="A01546FDB4094AC68E0F6ED8C3737FBE"/>
    <w:rsid w:val="00BF0695"/>
  </w:style>
  <w:style w:type="paragraph" w:customStyle="1" w:styleId="108C6112E59542108C0B95C425F5A9DD">
    <w:name w:val="108C6112E59542108C0B95C425F5A9DD"/>
    <w:rsid w:val="00BF0695"/>
  </w:style>
  <w:style w:type="paragraph" w:customStyle="1" w:styleId="5F9E66C428D64906876C559B67E8D18F">
    <w:name w:val="5F9E66C428D64906876C559B67E8D18F"/>
    <w:rsid w:val="00BF0695"/>
  </w:style>
  <w:style w:type="paragraph" w:customStyle="1" w:styleId="B5338525BA06491CB18930D61DD8A9D7">
    <w:name w:val="B5338525BA06491CB18930D61DD8A9D7"/>
    <w:rsid w:val="00BF0695"/>
  </w:style>
  <w:style w:type="paragraph" w:customStyle="1" w:styleId="76377CF9BD54446D9701EE275E8E115D">
    <w:name w:val="76377CF9BD54446D9701EE275E8E115D"/>
    <w:rsid w:val="00BF0695"/>
  </w:style>
  <w:style w:type="paragraph" w:customStyle="1" w:styleId="2AB54464E59C4073897A078C2C192DF6">
    <w:name w:val="2AB54464E59C4073897A078C2C192DF6"/>
    <w:rsid w:val="00BF0695"/>
  </w:style>
  <w:style w:type="paragraph" w:customStyle="1" w:styleId="56F3682F4C6C439E9C7216D27523DD3D">
    <w:name w:val="56F3682F4C6C439E9C7216D27523DD3D"/>
    <w:rsid w:val="00BF0695"/>
  </w:style>
  <w:style w:type="paragraph" w:customStyle="1" w:styleId="3207CFE10EBF42678366AB5ABD0734B5">
    <w:name w:val="3207CFE10EBF42678366AB5ABD0734B5"/>
    <w:rsid w:val="00BF0695"/>
  </w:style>
  <w:style w:type="paragraph" w:customStyle="1" w:styleId="E923BB62801C42B594525289D89EB71D">
    <w:name w:val="E923BB62801C42B594525289D89EB71D"/>
    <w:rsid w:val="00BF0695"/>
  </w:style>
  <w:style w:type="paragraph" w:customStyle="1" w:styleId="8F32C39D7C3D4AEFB0C6BB2730C08AF0">
    <w:name w:val="8F32C39D7C3D4AEFB0C6BB2730C08AF0"/>
    <w:rsid w:val="00BF0695"/>
  </w:style>
  <w:style w:type="paragraph" w:customStyle="1" w:styleId="B7FEB98E0FC4438EA0FDA5D62AEED851">
    <w:name w:val="B7FEB98E0FC4438EA0FDA5D62AEED851"/>
    <w:rsid w:val="00BF0695"/>
  </w:style>
  <w:style w:type="paragraph" w:customStyle="1" w:styleId="BDE91EBBC305409D86D600CB8342869B">
    <w:name w:val="BDE91EBBC305409D86D600CB8342869B"/>
    <w:rsid w:val="00BF0695"/>
  </w:style>
  <w:style w:type="paragraph" w:customStyle="1" w:styleId="E44D3039005941EC88206A5FCFBFECFE">
    <w:name w:val="E44D3039005941EC88206A5FCFBFECFE"/>
    <w:rsid w:val="00BF0695"/>
  </w:style>
  <w:style w:type="paragraph" w:customStyle="1" w:styleId="F8519A8A50EA4E40A9CE17BC5BFF93EB">
    <w:name w:val="F8519A8A50EA4E40A9CE17BC5BFF93EB"/>
    <w:rsid w:val="00BF0695"/>
  </w:style>
  <w:style w:type="paragraph" w:customStyle="1" w:styleId="E0DF9EEC643548DE9273E62D3D240FD3">
    <w:name w:val="E0DF9EEC643548DE9273E62D3D240FD3"/>
    <w:rsid w:val="00BF0695"/>
  </w:style>
  <w:style w:type="paragraph" w:customStyle="1" w:styleId="882234E86F334B24AC032558DC6E1FE6">
    <w:name w:val="882234E86F334B24AC032558DC6E1FE6"/>
    <w:rsid w:val="00BF0695"/>
  </w:style>
  <w:style w:type="paragraph" w:customStyle="1" w:styleId="B2C9C3B997EE431783CE6312AD0E9149">
    <w:name w:val="B2C9C3B997EE431783CE6312AD0E9149"/>
    <w:rsid w:val="00BF0695"/>
  </w:style>
  <w:style w:type="paragraph" w:customStyle="1" w:styleId="92E3DDAD5949424B97EC9ACB5BD6F885">
    <w:name w:val="92E3DDAD5949424B97EC9ACB5BD6F885"/>
    <w:rsid w:val="00BF0695"/>
  </w:style>
  <w:style w:type="paragraph" w:customStyle="1" w:styleId="AF84A1213ACB478781EDF85EDCDA34FB">
    <w:name w:val="AF84A1213ACB478781EDF85EDCDA34FB"/>
    <w:rsid w:val="00BF0695"/>
  </w:style>
  <w:style w:type="paragraph" w:customStyle="1" w:styleId="EFB9315123934ADCA0247F96432E3318">
    <w:name w:val="EFB9315123934ADCA0247F96432E3318"/>
    <w:rsid w:val="00BF0695"/>
  </w:style>
  <w:style w:type="paragraph" w:customStyle="1" w:styleId="1F2D89E5FF3F431E8101054DF594562E">
    <w:name w:val="1F2D89E5FF3F431E8101054DF594562E"/>
    <w:rsid w:val="00BF0695"/>
  </w:style>
  <w:style w:type="paragraph" w:customStyle="1" w:styleId="F7DF44B1848F4B6296E0F6CFD450E2F6">
    <w:name w:val="F7DF44B1848F4B6296E0F6CFD450E2F6"/>
    <w:rsid w:val="00BF0695"/>
  </w:style>
  <w:style w:type="paragraph" w:customStyle="1" w:styleId="1C463E91A869444095F0108DD23DD07D">
    <w:name w:val="1C463E91A869444095F0108DD23DD07D"/>
    <w:rsid w:val="00BF0695"/>
  </w:style>
  <w:style w:type="paragraph" w:customStyle="1" w:styleId="4A95B9C3A41043F6AC3E3F9E6CE30B1E">
    <w:name w:val="4A95B9C3A41043F6AC3E3F9E6CE30B1E"/>
    <w:rsid w:val="00BF0695"/>
  </w:style>
  <w:style w:type="paragraph" w:customStyle="1" w:styleId="4E911D147CEF4C2496E9FF9A0742F388">
    <w:name w:val="4E911D147CEF4C2496E9FF9A0742F388"/>
    <w:rsid w:val="00BF0695"/>
  </w:style>
  <w:style w:type="paragraph" w:customStyle="1" w:styleId="89B4433DFD0741D8B8B8FAE25E5330F4">
    <w:name w:val="89B4433DFD0741D8B8B8FAE25E5330F4"/>
    <w:rsid w:val="00BF0695"/>
  </w:style>
  <w:style w:type="paragraph" w:customStyle="1" w:styleId="F93F9EEE5A414CCBA3FFDADB69AE24EB">
    <w:name w:val="F93F9EEE5A414CCBA3FFDADB69AE24EB"/>
    <w:rsid w:val="00BF0695"/>
  </w:style>
  <w:style w:type="paragraph" w:customStyle="1" w:styleId="14CDA8D087C146058AD14545A70C9221">
    <w:name w:val="14CDA8D087C146058AD14545A70C9221"/>
    <w:rsid w:val="00BF0695"/>
  </w:style>
  <w:style w:type="paragraph" w:customStyle="1" w:styleId="B2A8674C61DC48CD960F435FF51D9310">
    <w:name w:val="B2A8674C61DC48CD960F435FF51D9310"/>
    <w:rsid w:val="00BF0695"/>
  </w:style>
  <w:style w:type="paragraph" w:customStyle="1" w:styleId="781A9662255848C4A64AA99555D52399">
    <w:name w:val="781A9662255848C4A64AA99555D52399"/>
    <w:rsid w:val="00BF0695"/>
  </w:style>
  <w:style w:type="paragraph" w:customStyle="1" w:styleId="1424971F2A1449F4816C07E8024F96CF">
    <w:name w:val="1424971F2A1449F4816C07E8024F96CF"/>
    <w:rsid w:val="00BF0695"/>
  </w:style>
  <w:style w:type="paragraph" w:customStyle="1" w:styleId="D5EF0CA7FC8E4F89A759BF8192E00BC1">
    <w:name w:val="D5EF0CA7FC8E4F89A759BF8192E00BC1"/>
    <w:rsid w:val="00BF0695"/>
  </w:style>
  <w:style w:type="paragraph" w:customStyle="1" w:styleId="2DAD19A659764A98BADBA8229958542B">
    <w:name w:val="2DAD19A659764A98BADBA8229958542B"/>
    <w:rsid w:val="00BF0695"/>
  </w:style>
  <w:style w:type="paragraph" w:customStyle="1" w:styleId="FC0926B0E37E441F813292DB31E4D5B0">
    <w:name w:val="FC0926B0E37E441F813292DB31E4D5B0"/>
    <w:rsid w:val="00BF0695"/>
  </w:style>
  <w:style w:type="paragraph" w:customStyle="1" w:styleId="5BA1DC7F41C14423818FC65415086843">
    <w:name w:val="5BA1DC7F41C14423818FC65415086843"/>
    <w:rsid w:val="00BF0695"/>
  </w:style>
  <w:style w:type="paragraph" w:customStyle="1" w:styleId="4051615ADE2D4B369D254E667A1D5EA1">
    <w:name w:val="4051615ADE2D4B369D254E667A1D5EA1"/>
    <w:rsid w:val="00BF0695"/>
  </w:style>
  <w:style w:type="paragraph" w:customStyle="1" w:styleId="9083F48BF5C1449284129006D5F7F784">
    <w:name w:val="9083F48BF5C1449284129006D5F7F784"/>
    <w:rsid w:val="00BF0695"/>
  </w:style>
  <w:style w:type="paragraph" w:customStyle="1" w:styleId="7A76D9483CE54A0A9AAE5839BFD91990">
    <w:name w:val="7A76D9483CE54A0A9AAE5839BFD91990"/>
    <w:rsid w:val="00BF0695"/>
  </w:style>
  <w:style w:type="paragraph" w:customStyle="1" w:styleId="0F470949ED8948DDA8A53C6F4C4BE96B">
    <w:name w:val="0F470949ED8948DDA8A53C6F4C4BE96B"/>
    <w:rsid w:val="00BF0695"/>
  </w:style>
  <w:style w:type="paragraph" w:customStyle="1" w:styleId="466B751A088C4098AC37C40F6F031DA5">
    <w:name w:val="466B751A088C4098AC37C40F6F031DA5"/>
    <w:rsid w:val="00BF0695"/>
  </w:style>
  <w:style w:type="paragraph" w:customStyle="1" w:styleId="9DF604D25D9148DEBCC238691A512687">
    <w:name w:val="9DF604D25D9148DEBCC238691A512687"/>
    <w:rsid w:val="00BF0695"/>
  </w:style>
  <w:style w:type="paragraph" w:customStyle="1" w:styleId="83BF8749B09747809C0EFA2402CBA6D3">
    <w:name w:val="83BF8749B09747809C0EFA2402CBA6D3"/>
    <w:rsid w:val="00BF0695"/>
  </w:style>
  <w:style w:type="paragraph" w:customStyle="1" w:styleId="5DCA690ED19447B5AAF66C2D56CB24FB">
    <w:name w:val="5DCA690ED19447B5AAF66C2D56CB24FB"/>
    <w:rsid w:val="00BF0695"/>
  </w:style>
  <w:style w:type="paragraph" w:customStyle="1" w:styleId="4B7EB15EC3C14EB982412577BC4945E3">
    <w:name w:val="4B7EB15EC3C14EB982412577BC4945E3"/>
    <w:rsid w:val="00BF0695"/>
  </w:style>
  <w:style w:type="paragraph" w:customStyle="1" w:styleId="0F3BCB63158E457C8A98527B957A9F4B">
    <w:name w:val="0F3BCB63158E457C8A98527B957A9F4B"/>
    <w:rsid w:val="00BF0695"/>
  </w:style>
  <w:style w:type="paragraph" w:customStyle="1" w:styleId="F184774687DE4153A439D10347A09428">
    <w:name w:val="F184774687DE4153A439D10347A09428"/>
    <w:rsid w:val="00BF0695"/>
  </w:style>
  <w:style w:type="paragraph" w:customStyle="1" w:styleId="13457C07A1B74E499ABF36636B17F571">
    <w:name w:val="13457C07A1B74E499ABF36636B17F571"/>
    <w:rsid w:val="00BF0695"/>
  </w:style>
  <w:style w:type="paragraph" w:customStyle="1" w:styleId="2FF6775C89634C3D9D30DE60787ACBE8">
    <w:name w:val="2FF6775C89634C3D9D30DE60787ACBE8"/>
    <w:rsid w:val="00BF0695"/>
  </w:style>
  <w:style w:type="paragraph" w:customStyle="1" w:styleId="BFE76D54E4B14CD5A8D325D1918219E5">
    <w:name w:val="BFE76D54E4B14CD5A8D325D1918219E5"/>
    <w:rsid w:val="00BF0695"/>
  </w:style>
  <w:style w:type="paragraph" w:customStyle="1" w:styleId="ACD70A6A189A4C7588DF54A18489D77C">
    <w:name w:val="ACD70A6A189A4C7588DF54A18489D77C"/>
    <w:rsid w:val="00BF0695"/>
  </w:style>
  <w:style w:type="paragraph" w:customStyle="1" w:styleId="B89CE1C8C35D40E6AACA98BBDD5A14D6">
    <w:name w:val="B89CE1C8C35D40E6AACA98BBDD5A14D6"/>
    <w:rsid w:val="00BF0695"/>
  </w:style>
  <w:style w:type="paragraph" w:customStyle="1" w:styleId="1EAD9BB85A6A45B7AAB5ABE02DD758C4">
    <w:name w:val="1EAD9BB85A6A45B7AAB5ABE02DD758C4"/>
    <w:rsid w:val="00BF0695"/>
  </w:style>
  <w:style w:type="paragraph" w:customStyle="1" w:styleId="25F3930B91844ABD987F20FB41B34AC0">
    <w:name w:val="25F3930B91844ABD987F20FB41B34AC0"/>
    <w:rsid w:val="00BF0695"/>
  </w:style>
  <w:style w:type="paragraph" w:customStyle="1" w:styleId="E9A4648E446C4072997154ADFB763F07">
    <w:name w:val="E9A4648E446C4072997154ADFB763F07"/>
    <w:rsid w:val="00BF0695"/>
  </w:style>
  <w:style w:type="paragraph" w:customStyle="1" w:styleId="9B2CB60C5ACA4304ACB95DFF4C1DCB2A">
    <w:name w:val="9B2CB60C5ACA4304ACB95DFF4C1DCB2A"/>
    <w:rsid w:val="00BF0695"/>
  </w:style>
  <w:style w:type="paragraph" w:customStyle="1" w:styleId="8C793765F4E540D1A0354BA26C351F64">
    <w:name w:val="8C793765F4E540D1A0354BA26C351F64"/>
    <w:rsid w:val="00BF0695"/>
  </w:style>
  <w:style w:type="paragraph" w:customStyle="1" w:styleId="9B80C3A9427245698B34FAEE89F0F817">
    <w:name w:val="9B80C3A9427245698B34FAEE89F0F817"/>
    <w:rsid w:val="00BF0695"/>
  </w:style>
  <w:style w:type="paragraph" w:customStyle="1" w:styleId="0805F040869F4219A4A604AF1E72D990">
    <w:name w:val="0805F040869F4219A4A604AF1E72D990"/>
    <w:rsid w:val="00BF0695"/>
  </w:style>
  <w:style w:type="paragraph" w:customStyle="1" w:styleId="22BC3CBFDAF2469DA05346E311FA5962">
    <w:name w:val="22BC3CBFDAF2469DA05346E311FA5962"/>
    <w:rsid w:val="00BF0695"/>
  </w:style>
  <w:style w:type="paragraph" w:customStyle="1" w:styleId="2D5918242986486798E19C66ABACAC5F">
    <w:name w:val="2D5918242986486798E19C66ABACAC5F"/>
    <w:rsid w:val="00BF0695"/>
  </w:style>
  <w:style w:type="paragraph" w:customStyle="1" w:styleId="49AE8830CCAD4BCCA1CC3E8723B72B9C">
    <w:name w:val="49AE8830CCAD4BCCA1CC3E8723B72B9C"/>
    <w:rsid w:val="00BF0695"/>
  </w:style>
  <w:style w:type="paragraph" w:customStyle="1" w:styleId="7B105A36E2914ECB89245405E20871AA">
    <w:name w:val="7B105A36E2914ECB89245405E20871AA"/>
    <w:rsid w:val="00BF0695"/>
  </w:style>
  <w:style w:type="paragraph" w:customStyle="1" w:styleId="8C0907EA900342B1BA3AF820FA3BDC5D">
    <w:name w:val="8C0907EA900342B1BA3AF820FA3BDC5D"/>
    <w:rsid w:val="00BF0695"/>
  </w:style>
  <w:style w:type="paragraph" w:customStyle="1" w:styleId="84F4CC068A1D455190B08C1617B594DA">
    <w:name w:val="84F4CC068A1D455190B08C1617B594DA"/>
    <w:rsid w:val="00BF0695"/>
  </w:style>
  <w:style w:type="paragraph" w:customStyle="1" w:styleId="1B20E6BD1D6F479FBAECC62A1BD2246A">
    <w:name w:val="1B20E6BD1D6F479FBAECC62A1BD2246A"/>
    <w:rsid w:val="00BF0695"/>
  </w:style>
  <w:style w:type="paragraph" w:customStyle="1" w:styleId="64BB4F1A33D9479F917985417BA921C0">
    <w:name w:val="64BB4F1A33D9479F917985417BA921C0"/>
    <w:rsid w:val="00BF0695"/>
  </w:style>
  <w:style w:type="paragraph" w:customStyle="1" w:styleId="AFAE192B8C6F43B99BCA23FDB6333B61">
    <w:name w:val="AFAE192B8C6F43B99BCA23FDB6333B61"/>
    <w:rsid w:val="00BF0695"/>
  </w:style>
  <w:style w:type="paragraph" w:customStyle="1" w:styleId="E5EE913FB67841A9BC0505E83FE326F8">
    <w:name w:val="E5EE913FB67841A9BC0505E83FE326F8"/>
    <w:rsid w:val="00BF0695"/>
  </w:style>
  <w:style w:type="paragraph" w:customStyle="1" w:styleId="FDFA10F8E02847B58D151A18DC0A2712">
    <w:name w:val="FDFA10F8E02847B58D151A18DC0A2712"/>
    <w:rsid w:val="00BF0695"/>
  </w:style>
  <w:style w:type="paragraph" w:customStyle="1" w:styleId="D55D6AB2A80E4A4CBBA49619CF95520A">
    <w:name w:val="D55D6AB2A80E4A4CBBA49619CF95520A"/>
    <w:rsid w:val="00BF0695"/>
  </w:style>
  <w:style w:type="paragraph" w:customStyle="1" w:styleId="EC55BE5BF0B649B8A4EEE5CE5104AE19">
    <w:name w:val="EC55BE5BF0B649B8A4EEE5CE5104AE19"/>
    <w:rsid w:val="00BF0695"/>
  </w:style>
  <w:style w:type="paragraph" w:customStyle="1" w:styleId="71AD2EF086F24A52851060A90F790A01">
    <w:name w:val="71AD2EF086F24A52851060A90F790A01"/>
    <w:rsid w:val="00BF0695"/>
  </w:style>
  <w:style w:type="paragraph" w:customStyle="1" w:styleId="C6524C737C91430CBB0C307C352250FE">
    <w:name w:val="C6524C737C91430CBB0C307C352250FE"/>
    <w:rsid w:val="00BF0695"/>
  </w:style>
  <w:style w:type="paragraph" w:customStyle="1" w:styleId="FB7EBEB149BE44B6A0CA44B03D65405C">
    <w:name w:val="FB7EBEB149BE44B6A0CA44B03D65405C"/>
    <w:rsid w:val="00BF0695"/>
  </w:style>
  <w:style w:type="paragraph" w:customStyle="1" w:styleId="38B1DC9A0AE247E49264C0055F7033DE">
    <w:name w:val="38B1DC9A0AE247E49264C0055F7033DE"/>
    <w:rsid w:val="00BF0695"/>
  </w:style>
  <w:style w:type="paragraph" w:customStyle="1" w:styleId="731377E6D5474092B6A03530C9CC746F">
    <w:name w:val="731377E6D5474092B6A03530C9CC746F"/>
    <w:rsid w:val="00BF0695"/>
  </w:style>
  <w:style w:type="paragraph" w:customStyle="1" w:styleId="392904FD4C704415BC2521696A82E22F">
    <w:name w:val="392904FD4C704415BC2521696A82E22F"/>
    <w:rsid w:val="00BF0695"/>
  </w:style>
  <w:style w:type="paragraph" w:customStyle="1" w:styleId="FFB7B60254C6437494BA6EE64F48EB92">
    <w:name w:val="FFB7B60254C6437494BA6EE64F48EB92"/>
    <w:rsid w:val="00BF0695"/>
  </w:style>
  <w:style w:type="paragraph" w:customStyle="1" w:styleId="B0D673ED0F994361B8E02448664E9300">
    <w:name w:val="B0D673ED0F994361B8E02448664E9300"/>
    <w:rsid w:val="00BF0695"/>
  </w:style>
  <w:style w:type="paragraph" w:customStyle="1" w:styleId="D8B4954600CA4FE79DC45536E54FB1BC">
    <w:name w:val="D8B4954600CA4FE79DC45536E54FB1BC"/>
    <w:rsid w:val="00BF0695"/>
  </w:style>
  <w:style w:type="paragraph" w:customStyle="1" w:styleId="C4EFF1081020475F82A2E2DD764FA790">
    <w:name w:val="C4EFF1081020475F82A2E2DD764FA790"/>
    <w:rsid w:val="00BF0695"/>
  </w:style>
  <w:style w:type="paragraph" w:customStyle="1" w:styleId="6D059E1D2F6D4B1AA7FA76F13FC19EE2">
    <w:name w:val="6D059E1D2F6D4B1AA7FA76F13FC19EE2"/>
    <w:rsid w:val="00BF0695"/>
  </w:style>
  <w:style w:type="paragraph" w:customStyle="1" w:styleId="C094F6B2DD264127B87087794A226E28">
    <w:name w:val="C094F6B2DD264127B87087794A226E28"/>
    <w:rsid w:val="00BF0695"/>
  </w:style>
  <w:style w:type="paragraph" w:customStyle="1" w:styleId="381D31C809184CE79A5504F209364E93">
    <w:name w:val="381D31C809184CE79A5504F209364E93"/>
    <w:rsid w:val="00BF0695"/>
  </w:style>
  <w:style w:type="paragraph" w:customStyle="1" w:styleId="8AB6F7DFFB184D41B94BA642ABB1B00C">
    <w:name w:val="8AB6F7DFFB184D41B94BA642ABB1B00C"/>
    <w:rsid w:val="00BF0695"/>
  </w:style>
  <w:style w:type="paragraph" w:customStyle="1" w:styleId="5DBB757D934D4DE6AE0A35F703B8A2A8">
    <w:name w:val="5DBB757D934D4DE6AE0A35F703B8A2A8"/>
    <w:rsid w:val="00BF0695"/>
  </w:style>
  <w:style w:type="paragraph" w:customStyle="1" w:styleId="441978AB47FA4BDC982DA57464194CAB">
    <w:name w:val="441978AB47FA4BDC982DA57464194CAB"/>
    <w:rsid w:val="00BF0695"/>
  </w:style>
  <w:style w:type="paragraph" w:customStyle="1" w:styleId="4FA50F36287A482DBB28BA205F1517F8">
    <w:name w:val="4FA50F36287A482DBB28BA205F1517F8"/>
    <w:rsid w:val="00BF0695"/>
  </w:style>
  <w:style w:type="paragraph" w:customStyle="1" w:styleId="B958AFD3352B4B0F952103C6A1B2D695">
    <w:name w:val="B958AFD3352B4B0F952103C6A1B2D695"/>
    <w:rsid w:val="00BF0695"/>
  </w:style>
  <w:style w:type="paragraph" w:customStyle="1" w:styleId="89E21011BB3A474C8ACE5B4308AFCC7E">
    <w:name w:val="89E21011BB3A474C8ACE5B4308AFCC7E"/>
    <w:rsid w:val="00BF0695"/>
  </w:style>
  <w:style w:type="paragraph" w:customStyle="1" w:styleId="3DE5BD285A6941B9BE8732442D884006">
    <w:name w:val="3DE5BD285A6941B9BE8732442D884006"/>
    <w:rsid w:val="00BF0695"/>
  </w:style>
  <w:style w:type="paragraph" w:customStyle="1" w:styleId="5FE12C1FDB32446B8AEA0D67A859EBAB">
    <w:name w:val="5FE12C1FDB32446B8AEA0D67A859EBAB"/>
    <w:rsid w:val="00BF0695"/>
  </w:style>
  <w:style w:type="paragraph" w:customStyle="1" w:styleId="A04D4251AC0C45FAAF2D55C7753CC971">
    <w:name w:val="A04D4251AC0C45FAAF2D55C7753CC971"/>
    <w:rsid w:val="00BF0695"/>
  </w:style>
  <w:style w:type="paragraph" w:customStyle="1" w:styleId="F3A07E963FB34FE1B35B494271DFA317">
    <w:name w:val="F3A07E963FB34FE1B35B494271DFA317"/>
    <w:rsid w:val="00BF0695"/>
  </w:style>
  <w:style w:type="paragraph" w:customStyle="1" w:styleId="EAFE7802FFAC4944B14B4E57FDB7ED7F">
    <w:name w:val="EAFE7802FFAC4944B14B4E57FDB7ED7F"/>
    <w:rsid w:val="00BF0695"/>
  </w:style>
  <w:style w:type="paragraph" w:customStyle="1" w:styleId="16DA3465552E4C66BDA8CDD971CA9514">
    <w:name w:val="16DA3465552E4C66BDA8CDD971CA9514"/>
    <w:rsid w:val="00BF0695"/>
  </w:style>
  <w:style w:type="paragraph" w:customStyle="1" w:styleId="BD339811AF064945B40885C669109421">
    <w:name w:val="BD339811AF064945B40885C669109421"/>
    <w:rsid w:val="00BF0695"/>
  </w:style>
  <w:style w:type="paragraph" w:customStyle="1" w:styleId="392CE275876C48CA92AFC132A2C9D7A9">
    <w:name w:val="392CE275876C48CA92AFC132A2C9D7A9"/>
    <w:rsid w:val="00BF0695"/>
  </w:style>
  <w:style w:type="paragraph" w:customStyle="1" w:styleId="2175E3F60EB941D9B24060EC9270E0A6">
    <w:name w:val="2175E3F60EB941D9B24060EC9270E0A6"/>
    <w:rsid w:val="00BF0695"/>
  </w:style>
  <w:style w:type="paragraph" w:customStyle="1" w:styleId="6F8A4BFD30D24A3D81F0AE0692E4CB52">
    <w:name w:val="6F8A4BFD30D24A3D81F0AE0692E4CB52"/>
    <w:rsid w:val="00BF0695"/>
  </w:style>
  <w:style w:type="paragraph" w:customStyle="1" w:styleId="151A2EA7F73B49B58890D978684DA65F">
    <w:name w:val="151A2EA7F73B49B58890D978684DA65F"/>
    <w:rsid w:val="00BF0695"/>
  </w:style>
  <w:style w:type="paragraph" w:customStyle="1" w:styleId="BA166DAD681C418FBA9C359265650CB7">
    <w:name w:val="BA166DAD681C418FBA9C359265650CB7"/>
    <w:rsid w:val="00BF0695"/>
  </w:style>
  <w:style w:type="paragraph" w:customStyle="1" w:styleId="7FE6AF84B30F4CEA934C139203CBEB63">
    <w:name w:val="7FE6AF84B30F4CEA934C139203CBEB63"/>
    <w:rsid w:val="00BF0695"/>
  </w:style>
  <w:style w:type="paragraph" w:customStyle="1" w:styleId="EED82D4B899C4148AC44F3511681CB24">
    <w:name w:val="EED82D4B899C4148AC44F3511681CB24"/>
    <w:rsid w:val="00BF0695"/>
  </w:style>
  <w:style w:type="paragraph" w:customStyle="1" w:styleId="53E697B7E23446D9B7568E29405D8AE7">
    <w:name w:val="53E697B7E23446D9B7568E29405D8AE7"/>
    <w:rsid w:val="00BF0695"/>
  </w:style>
  <w:style w:type="paragraph" w:customStyle="1" w:styleId="D676B7C32CE54C1386E0DE6CCC5F4E87">
    <w:name w:val="D676B7C32CE54C1386E0DE6CCC5F4E87"/>
    <w:rsid w:val="00BF0695"/>
  </w:style>
  <w:style w:type="paragraph" w:customStyle="1" w:styleId="95D79AE6765B456B8606E2FEE4241CDD">
    <w:name w:val="95D79AE6765B456B8606E2FEE4241CDD"/>
    <w:rsid w:val="00BF0695"/>
  </w:style>
  <w:style w:type="paragraph" w:customStyle="1" w:styleId="9A7EB2F6DCF044FB9A8FAA9A0CCB8743">
    <w:name w:val="9A7EB2F6DCF044FB9A8FAA9A0CCB8743"/>
    <w:rsid w:val="00BF0695"/>
  </w:style>
  <w:style w:type="paragraph" w:customStyle="1" w:styleId="2B7C83BAF8CA47FEB476C6B1E325D056">
    <w:name w:val="2B7C83BAF8CA47FEB476C6B1E325D056"/>
    <w:rsid w:val="00BF0695"/>
  </w:style>
  <w:style w:type="paragraph" w:customStyle="1" w:styleId="9760123529134679825BB11F19B5EB6A">
    <w:name w:val="9760123529134679825BB11F19B5EB6A"/>
    <w:rsid w:val="00BF0695"/>
  </w:style>
  <w:style w:type="paragraph" w:customStyle="1" w:styleId="00D7E83D97AC46CC91C89E9AA337E87C">
    <w:name w:val="00D7E83D97AC46CC91C89E9AA337E87C"/>
    <w:rsid w:val="00BF0695"/>
  </w:style>
  <w:style w:type="paragraph" w:customStyle="1" w:styleId="950C659251C644E4BF781A7D5C7A5486">
    <w:name w:val="950C659251C644E4BF781A7D5C7A5486"/>
    <w:rsid w:val="00BF0695"/>
  </w:style>
  <w:style w:type="paragraph" w:customStyle="1" w:styleId="C0A942CADCA04F1D8B2FBA1C4C1D39CC">
    <w:name w:val="C0A942CADCA04F1D8B2FBA1C4C1D39CC"/>
    <w:rsid w:val="00BF0695"/>
  </w:style>
  <w:style w:type="paragraph" w:customStyle="1" w:styleId="BE922585EB294C0A9820A9F175F6227C">
    <w:name w:val="BE922585EB294C0A9820A9F175F6227C"/>
    <w:rsid w:val="00BF0695"/>
  </w:style>
  <w:style w:type="paragraph" w:customStyle="1" w:styleId="7255BD5C3D704BC58C7DBA49E779E82E">
    <w:name w:val="7255BD5C3D704BC58C7DBA49E779E82E"/>
    <w:rsid w:val="00BF0695"/>
  </w:style>
  <w:style w:type="paragraph" w:customStyle="1" w:styleId="3F5DB16B7B1648E0B8A578010A5EEA0B">
    <w:name w:val="3F5DB16B7B1648E0B8A578010A5EEA0B"/>
    <w:rsid w:val="00BF0695"/>
  </w:style>
  <w:style w:type="paragraph" w:customStyle="1" w:styleId="62732329863940CDB478C51EAD7A7783">
    <w:name w:val="62732329863940CDB478C51EAD7A7783"/>
    <w:rsid w:val="00BF0695"/>
  </w:style>
  <w:style w:type="paragraph" w:customStyle="1" w:styleId="79EB8FD02F034B96B101DBA5E00697CC">
    <w:name w:val="79EB8FD02F034B96B101DBA5E00697CC"/>
    <w:rsid w:val="00BF0695"/>
  </w:style>
  <w:style w:type="paragraph" w:customStyle="1" w:styleId="DACF18B2522441D5ACEC5F64C96C7463">
    <w:name w:val="DACF18B2522441D5ACEC5F64C96C7463"/>
    <w:rsid w:val="00BF0695"/>
  </w:style>
  <w:style w:type="paragraph" w:customStyle="1" w:styleId="4813E47D2DFB4DFC88BAE1AE263E9351">
    <w:name w:val="4813E47D2DFB4DFC88BAE1AE263E9351"/>
    <w:rsid w:val="00BF0695"/>
  </w:style>
  <w:style w:type="paragraph" w:customStyle="1" w:styleId="95AA8E2E1B3C4236851234000137F2C3">
    <w:name w:val="95AA8E2E1B3C4236851234000137F2C3"/>
    <w:rsid w:val="00BF0695"/>
  </w:style>
  <w:style w:type="paragraph" w:customStyle="1" w:styleId="562BD126ABA745E1AC8D060DC41A6F9E">
    <w:name w:val="562BD126ABA745E1AC8D060DC41A6F9E"/>
    <w:rsid w:val="00BF0695"/>
  </w:style>
  <w:style w:type="paragraph" w:customStyle="1" w:styleId="E5DE43C00EB0481D811155593706636A">
    <w:name w:val="E5DE43C00EB0481D811155593706636A"/>
    <w:rsid w:val="00BF0695"/>
  </w:style>
  <w:style w:type="paragraph" w:customStyle="1" w:styleId="7393841CA913444480406A3E04E1E570">
    <w:name w:val="7393841CA913444480406A3E04E1E570"/>
    <w:rsid w:val="00BF0695"/>
  </w:style>
  <w:style w:type="paragraph" w:customStyle="1" w:styleId="9368B8BA60B046C78409E68DE7102D2F">
    <w:name w:val="9368B8BA60B046C78409E68DE7102D2F"/>
    <w:rsid w:val="00BF0695"/>
  </w:style>
  <w:style w:type="paragraph" w:customStyle="1" w:styleId="E1A4E3DA638E48788B265E77B7D34D3D">
    <w:name w:val="E1A4E3DA638E48788B265E77B7D34D3D"/>
    <w:rsid w:val="00BF0695"/>
  </w:style>
  <w:style w:type="paragraph" w:customStyle="1" w:styleId="E3ED13E5E45F4CBBACE4A23301C0EC1F">
    <w:name w:val="E3ED13E5E45F4CBBACE4A23301C0EC1F"/>
    <w:rsid w:val="00BF0695"/>
  </w:style>
  <w:style w:type="paragraph" w:customStyle="1" w:styleId="7CB9DE9DF133444A8262997AD0AB3181">
    <w:name w:val="7CB9DE9DF133444A8262997AD0AB3181"/>
    <w:rsid w:val="00BF0695"/>
  </w:style>
  <w:style w:type="paragraph" w:customStyle="1" w:styleId="B8019FA194BB40AB9F8FCEE6328D159D">
    <w:name w:val="B8019FA194BB40AB9F8FCEE6328D159D"/>
    <w:rsid w:val="00BF0695"/>
  </w:style>
  <w:style w:type="paragraph" w:customStyle="1" w:styleId="EAFD86DC72D24E518307E20C08648089">
    <w:name w:val="EAFD86DC72D24E518307E20C08648089"/>
    <w:rsid w:val="00BF0695"/>
  </w:style>
  <w:style w:type="paragraph" w:customStyle="1" w:styleId="B15EE4D85F264B8691A7760069B7EDAD">
    <w:name w:val="B15EE4D85F264B8691A7760069B7EDAD"/>
    <w:rsid w:val="00BF0695"/>
  </w:style>
  <w:style w:type="paragraph" w:customStyle="1" w:styleId="399D05A565594FB0887FB924CD137C5D">
    <w:name w:val="399D05A565594FB0887FB924CD137C5D"/>
    <w:rsid w:val="00BF0695"/>
  </w:style>
  <w:style w:type="paragraph" w:customStyle="1" w:styleId="1668D29ABF7843F38A209B9BE0E4EB16">
    <w:name w:val="1668D29ABF7843F38A209B9BE0E4EB16"/>
    <w:rsid w:val="00BF0695"/>
  </w:style>
  <w:style w:type="paragraph" w:customStyle="1" w:styleId="CAA08B2EDFC645A992A92C91ED5B8414">
    <w:name w:val="CAA08B2EDFC645A992A92C91ED5B8414"/>
    <w:rsid w:val="00BF0695"/>
  </w:style>
  <w:style w:type="paragraph" w:customStyle="1" w:styleId="4B215239ADE84C7E8A852E12CF024232">
    <w:name w:val="4B215239ADE84C7E8A852E12CF024232"/>
    <w:rsid w:val="00BF0695"/>
  </w:style>
  <w:style w:type="paragraph" w:customStyle="1" w:styleId="CB1DCFC463DA4CEDA772D614A0464F69">
    <w:name w:val="CB1DCFC463DA4CEDA772D614A0464F69"/>
    <w:rsid w:val="00BF0695"/>
  </w:style>
  <w:style w:type="paragraph" w:customStyle="1" w:styleId="954964EB57E24BB7BA7453E7D4934CB2">
    <w:name w:val="954964EB57E24BB7BA7453E7D4934CB2"/>
    <w:rsid w:val="00BF0695"/>
  </w:style>
  <w:style w:type="paragraph" w:customStyle="1" w:styleId="CE767FA90BA443EDBDCD0D12B58058D1">
    <w:name w:val="CE767FA90BA443EDBDCD0D12B58058D1"/>
    <w:rsid w:val="00BF0695"/>
  </w:style>
  <w:style w:type="paragraph" w:customStyle="1" w:styleId="868EEA3F562D4179A8D8D823E087F8BF">
    <w:name w:val="868EEA3F562D4179A8D8D823E087F8BF"/>
    <w:rsid w:val="00BF0695"/>
  </w:style>
  <w:style w:type="paragraph" w:customStyle="1" w:styleId="901AADEDCF4D46F5A3140EC7090BAB06">
    <w:name w:val="901AADEDCF4D46F5A3140EC7090BAB06"/>
    <w:rsid w:val="00BF0695"/>
  </w:style>
  <w:style w:type="paragraph" w:customStyle="1" w:styleId="A4DDEF8278B948D2AB881030834F82AC">
    <w:name w:val="A4DDEF8278B948D2AB881030834F82AC"/>
    <w:rsid w:val="00BF0695"/>
  </w:style>
  <w:style w:type="paragraph" w:customStyle="1" w:styleId="ECBAA6BC3B374CAEB71DF23435679017">
    <w:name w:val="ECBAA6BC3B374CAEB71DF23435679017"/>
    <w:rsid w:val="00BF0695"/>
  </w:style>
  <w:style w:type="paragraph" w:customStyle="1" w:styleId="E46B6F88949B45A9B9CD92FCE2A50138">
    <w:name w:val="E46B6F88949B45A9B9CD92FCE2A50138"/>
    <w:rsid w:val="00BF0695"/>
  </w:style>
  <w:style w:type="paragraph" w:customStyle="1" w:styleId="A0D8C6DD5AB64EB7B06A0069C0D1AA8B">
    <w:name w:val="A0D8C6DD5AB64EB7B06A0069C0D1AA8B"/>
    <w:rsid w:val="00BF0695"/>
  </w:style>
  <w:style w:type="paragraph" w:customStyle="1" w:styleId="9905DF5E827349B7A962FCE473969ED0">
    <w:name w:val="9905DF5E827349B7A962FCE473969ED0"/>
    <w:rsid w:val="00BF0695"/>
  </w:style>
  <w:style w:type="paragraph" w:customStyle="1" w:styleId="36B964B46BD0417CBDC3C3CFC46D748F">
    <w:name w:val="36B964B46BD0417CBDC3C3CFC46D748F"/>
    <w:rsid w:val="00BF0695"/>
  </w:style>
  <w:style w:type="paragraph" w:customStyle="1" w:styleId="0B48B0EC838B4EEFAB179D70B93B5D75">
    <w:name w:val="0B48B0EC838B4EEFAB179D70B93B5D75"/>
    <w:rsid w:val="00BF0695"/>
  </w:style>
  <w:style w:type="paragraph" w:customStyle="1" w:styleId="11B929421EEE410DB9FC7DF584468CA6">
    <w:name w:val="11B929421EEE410DB9FC7DF584468CA6"/>
    <w:rsid w:val="00BF0695"/>
  </w:style>
  <w:style w:type="paragraph" w:customStyle="1" w:styleId="76B95DEB122549D0BC082B22F1850E4B">
    <w:name w:val="76B95DEB122549D0BC082B22F1850E4B"/>
    <w:rsid w:val="00BF0695"/>
  </w:style>
  <w:style w:type="paragraph" w:customStyle="1" w:styleId="03E77BFE2C1849CFBECB8D5FA055D45B">
    <w:name w:val="03E77BFE2C1849CFBECB8D5FA055D45B"/>
    <w:rsid w:val="00BF0695"/>
  </w:style>
  <w:style w:type="paragraph" w:customStyle="1" w:styleId="B51169D7842440A194525A2E02A80EF9">
    <w:name w:val="B51169D7842440A194525A2E02A80EF9"/>
    <w:rsid w:val="00BF0695"/>
  </w:style>
  <w:style w:type="paragraph" w:customStyle="1" w:styleId="9D24E31463E64C269424CA1C7A8D6661">
    <w:name w:val="9D24E31463E64C269424CA1C7A8D6661"/>
    <w:rsid w:val="00BF0695"/>
  </w:style>
  <w:style w:type="paragraph" w:customStyle="1" w:styleId="B4FF2745F69B4A8CA573A6B79770BE5C">
    <w:name w:val="B4FF2745F69B4A8CA573A6B79770BE5C"/>
    <w:rsid w:val="00BF0695"/>
  </w:style>
  <w:style w:type="paragraph" w:customStyle="1" w:styleId="F789F4984CA24C59B81FE3B9DF1182F7">
    <w:name w:val="F789F4984CA24C59B81FE3B9DF1182F7"/>
    <w:rsid w:val="00BF0695"/>
  </w:style>
  <w:style w:type="paragraph" w:customStyle="1" w:styleId="A4090ACADAEF4C85BF1F73614CA854C6">
    <w:name w:val="A4090ACADAEF4C85BF1F73614CA854C6"/>
    <w:rsid w:val="00BF0695"/>
  </w:style>
  <w:style w:type="paragraph" w:customStyle="1" w:styleId="DB2E86D2514243FE811083B6AD1C56D1">
    <w:name w:val="DB2E86D2514243FE811083B6AD1C56D1"/>
    <w:rsid w:val="00BF0695"/>
  </w:style>
  <w:style w:type="paragraph" w:customStyle="1" w:styleId="58A8444584174ECF8D7CED5387F4A587">
    <w:name w:val="58A8444584174ECF8D7CED5387F4A587"/>
    <w:rsid w:val="00BF0695"/>
  </w:style>
  <w:style w:type="paragraph" w:customStyle="1" w:styleId="E8C0ED4EF9DF499A8A06101B8B537E1D">
    <w:name w:val="E8C0ED4EF9DF499A8A06101B8B537E1D"/>
    <w:rsid w:val="00BF0695"/>
  </w:style>
  <w:style w:type="paragraph" w:customStyle="1" w:styleId="8E853ED12335423A997EAD432F5BB368">
    <w:name w:val="8E853ED12335423A997EAD432F5BB368"/>
    <w:rsid w:val="00BF0695"/>
  </w:style>
  <w:style w:type="paragraph" w:customStyle="1" w:styleId="ABB576E048AD40BBA374D268A4416559">
    <w:name w:val="ABB576E048AD40BBA374D268A4416559"/>
    <w:rsid w:val="00BF0695"/>
  </w:style>
  <w:style w:type="paragraph" w:customStyle="1" w:styleId="AC85655C80284709BE783A638F9B1454">
    <w:name w:val="AC85655C80284709BE783A638F9B1454"/>
    <w:rsid w:val="00BF0695"/>
  </w:style>
  <w:style w:type="paragraph" w:customStyle="1" w:styleId="AD746BE0F06848F4A61A518299F64077">
    <w:name w:val="AD746BE0F06848F4A61A518299F64077"/>
    <w:rsid w:val="00BF0695"/>
  </w:style>
  <w:style w:type="paragraph" w:customStyle="1" w:styleId="17557E34CCE646CDAB9B34B4659331DD">
    <w:name w:val="17557E34CCE646CDAB9B34B4659331DD"/>
    <w:rsid w:val="00BF0695"/>
  </w:style>
  <w:style w:type="paragraph" w:customStyle="1" w:styleId="C6B2C73041A24D8C9A0053F409C6CE6B">
    <w:name w:val="C6B2C73041A24D8C9A0053F409C6CE6B"/>
    <w:rsid w:val="00BF0695"/>
  </w:style>
  <w:style w:type="paragraph" w:customStyle="1" w:styleId="EADF6FE3AF2C4F76B6DB72F58743C24D">
    <w:name w:val="EADF6FE3AF2C4F76B6DB72F58743C24D"/>
    <w:rsid w:val="00BF0695"/>
  </w:style>
  <w:style w:type="paragraph" w:customStyle="1" w:styleId="A62467B7F25A46F0A45C6E09839428C6">
    <w:name w:val="A62467B7F25A46F0A45C6E09839428C6"/>
    <w:rsid w:val="00BF0695"/>
  </w:style>
  <w:style w:type="paragraph" w:customStyle="1" w:styleId="4FFCC9D674F94E64B7A6C9096352BC91">
    <w:name w:val="4FFCC9D674F94E64B7A6C9096352BC91"/>
    <w:rsid w:val="00BF0695"/>
  </w:style>
  <w:style w:type="paragraph" w:customStyle="1" w:styleId="4617C1B60A4043EFA0D8BBE7CB61D128">
    <w:name w:val="4617C1B60A4043EFA0D8BBE7CB61D128"/>
    <w:rsid w:val="00BF0695"/>
  </w:style>
  <w:style w:type="paragraph" w:customStyle="1" w:styleId="A4413FDB740949C8BD7F94E1D14C13C7">
    <w:name w:val="A4413FDB740949C8BD7F94E1D14C13C7"/>
    <w:rsid w:val="00BF0695"/>
  </w:style>
  <w:style w:type="paragraph" w:customStyle="1" w:styleId="4F09B0B6C545431DBA2D8E3EE948E360">
    <w:name w:val="4F09B0B6C545431DBA2D8E3EE948E360"/>
    <w:rsid w:val="00BF0695"/>
  </w:style>
  <w:style w:type="paragraph" w:customStyle="1" w:styleId="1142D7CC3D1C47BA850690C069AF7173">
    <w:name w:val="1142D7CC3D1C47BA850690C069AF7173"/>
    <w:rsid w:val="00BF0695"/>
  </w:style>
  <w:style w:type="paragraph" w:customStyle="1" w:styleId="245BDBFA4258402CB08AA0C6C8AE0690">
    <w:name w:val="245BDBFA4258402CB08AA0C6C8AE0690"/>
    <w:rsid w:val="00BF0695"/>
  </w:style>
  <w:style w:type="paragraph" w:customStyle="1" w:styleId="DA9E78F3C73C4B0086B71F35992685B6">
    <w:name w:val="DA9E78F3C73C4B0086B71F35992685B6"/>
    <w:rsid w:val="00BF0695"/>
  </w:style>
  <w:style w:type="paragraph" w:customStyle="1" w:styleId="4C17B2B2F04C4E2BA04638EAF20E723E">
    <w:name w:val="4C17B2B2F04C4E2BA04638EAF20E723E"/>
    <w:rsid w:val="00BF0695"/>
  </w:style>
  <w:style w:type="paragraph" w:customStyle="1" w:styleId="3172AB10F2294EEAA005C6DE50010C73">
    <w:name w:val="3172AB10F2294EEAA005C6DE50010C73"/>
    <w:rsid w:val="00BF0695"/>
  </w:style>
  <w:style w:type="paragraph" w:customStyle="1" w:styleId="514472CC87FB44FA8DD57B2C1D50CD32">
    <w:name w:val="514472CC87FB44FA8DD57B2C1D50CD32"/>
    <w:rsid w:val="00BF0695"/>
  </w:style>
  <w:style w:type="paragraph" w:customStyle="1" w:styleId="39569744498F4A4FAF11BBF54AFD3275">
    <w:name w:val="39569744498F4A4FAF11BBF54AFD3275"/>
    <w:rsid w:val="00BF0695"/>
  </w:style>
  <w:style w:type="paragraph" w:customStyle="1" w:styleId="29DA045D29B14AFDB33AF8719144407A">
    <w:name w:val="29DA045D29B14AFDB33AF8719144407A"/>
    <w:rsid w:val="00BF0695"/>
  </w:style>
  <w:style w:type="paragraph" w:customStyle="1" w:styleId="F22F1E2791AE4BBC8AE7ACADFF3AC6F4">
    <w:name w:val="F22F1E2791AE4BBC8AE7ACADFF3AC6F4"/>
    <w:rsid w:val="00BF0695"/>
  </w:style>
  <w:style w:type="paragraph" w:customStyle="1" w:styleId="5AC128A3527C40159D7540ED5DF99BEB">
    <w:name w:val="5AC128A3527C40159D7540ED5DF99BEB"/>
    <w:rsid w:val="00BF0695"/>
  </w:style>
  <w:style w:type="paragraph" w:customStyle="1" w:styleId="83E170F6B7B04DD795A9CC9F5F78A835">
    <w:name w:val="83E170F6B7B04DD795A9CC9F5F78A835"/>
    <w:rsid w:val="00BF0695"/>
  </w:style>
  <w:style w:type="paragraph" w:customStyle="1" w:styleId="51CCC68553AA4A54809358921924A9CD">
    <w:name w:val="51CCC68553AA4A54809358921924A9CD"/>
    <w:rsid w:val="00BF0695"/>
  </w:style>
  <w:style w:type="paragraph" w:customStyle="1" w:styleId="9B10483A709247408FC456C02F2AEF52">
    <w:name w:val="9B10483A709247408FC456C02F2AEF52"/>
    <w:rsid w:val="00BF0695"/>
  </w:style>
  <w:style w:type="paragraph" w:customStyle="1" w:styleId="2070758043AC4AF0A1F6A610CD4937AE">
    <w:name w:val="2070758043AC4AF0A1F6A610CD4937AE"/>
    <w:rsid w:val="00BF0695"/>
  </w:style>
  <w:style w:type="paragraph" w:customStyle="1" w:styleId="48E94C488A86480C9E524C187EF8A28C">
    <w:name w:val="48E94C488A86480C9E524C187EF8A28C"/>
    <w:rsid w:val="00BF0695"/>
  </w:style>
  <w:style w:type="paragraph" w:customStyle="1" w:styleId="3A4DACD480E647AF8C51ECF15C7CEF70">
    <w:name w:val="3A4DACD480E647AF8C51ECF15C7CEF70"/>
    <w:rsid w:val="00BF0695"/>
  </w:style>
  <w:style w:type="paragraph" w:customStyle="1" w:styleId="F116F5EABE3942D19CB30B3CB4A499E7">
    <w:name w:val="F116F5EABE3942D19CB30B3CB4A499E7"/>
    <w:rsid w:val="00BF0695"/>
  </w:style>
  <w:style w:type="paragraph" w:customStyle="1" w:styleId="3182CA2218E746A0875F8AF98D07E4E6">
    <w:name w:val="3182CA2218E746A0875F8AF98D07E4E6"/>
    <w:rsid w:val="00BF0695"/>
  </w:style>
  <w:style w:type="paragraph" w:customStyle="1" w:styleId="9506723DB1AA4E3EB439EACDB7668C19">
    <w:name w:val="9506723DB1AA4E3EB439EACDB7668C19"/>
    <w:rsid w:val="00BF0695"/>
  </w:style>
  <w:style w:type="paragraph" w:customStyle="1" w:styleId="799064761455443B99C8EBE66539D873">
    <w:name w:val="799064761455443B99C8EBE66539D873"/>
    <w:rsid w:val="00BF0695"/>
  </w:style>
  <w:style w:type="paragraph" w:customStyle="1" w:styleId="8757F48475E14F0B8DB254E8BFB25A3A">
    <w:name w:val="8757F48475E14F0B8DB254E8BFB25A3A"/>
    <w:rsid w:val="00BF0695"/>
  </w:style>
  <w:style w:type="paragraph" w:customStyle="1" w:styleId="0786ABA5A64C494381DD23AC875E7619">
    <w:name w:val="0786ABA5A64C494381DD23AC875E7619"/>
    <w:rsid w:val="00BF0695"/>
  </w:style>
  <w:style w:type="paragraph" w:customStyle="1" w:styleId="8847C0B7E78747D881A7FC2BFA46E788">
    <w:name w:val="8847C0B7E78747D881A7FC2BFA46E788"/>
    <w:rsid w:val="00BF0695"/>
  </w:style>
  <w:style w:type="paragraph" w:customStyle="1" w:styleId="AC6797865C1F4A43BD91820124541465">
    <w:name w:val="AC6797865C1F4A43BD91820124541465"/>
    <w:rsid w:val="00BF0695"/>
  </w:style>
  <w:style w:type="paragraph" w:customStyle="1" w:styleId="ADBD65302845431F99A6C5F9C25EDABA">
    <w:name w:val="ADBD65302845431F99A6C5F9C25EDABA"/>
    <w:rsid w:val="00BF0695"/>
  </w:style>
  <w:style w:type="paragraph" w:customStyle="1" w:styleId="728CBAB9226D498F89D2D7335F17C47F">
    <w:name w:val="728CBAB9226D498F89D2D7335F17C47F"/>
    <w:rsid w:val="00BF0695"/>
  </w:style>
  <w:style w:type="paragraph" w:customStyle="1" w:styleId="29026659BC154737959A83C03D06B347">
    <w:name w:val="29026659BC154737959A83C03D06B347"/>
    <w:rsid w:val="00BF0695"/>
  </w:style>
  <w:style w:type="paragraph" w:customStyle="1" w:styleId="DFEFF76C489447BAA3D63D4C3468060D">
    <w:name w:val="DFEFF76C489447BAA3D63D4C3468060D"/>
    <w:rsid w:val="00BF0695"/>
  </w:style>
  <w:style w:type="paragraph" w:customStyle="1" w:styleId="F770D8F6BB3C4D2D9932C48EC9FE995B">
    <w:name w:val="F770D8F6BB3C4D2D9932C48EC9FE995B"/>
    <w:rsid w:val="00BF0695"/>
  </w:style>
  <w:style w:type="paragraph" w:customStyle="1" w:styleId="67DBA77076A24779A3566E700975CBF8">
    <w:name w:val="67DBA77076A24779A3566E700975CBF8"/>
    <w:rsid w:val="00BF0695"/>
  </w:style>
  <w:style w:type="paragraph" w:customStyle="1" w:styleId="96CDB21DC3AD4F5580AF1B17D5A729CD">
    <w:name w:val="96CDB21DC3AD4F5580AF1B17D5A729CD"/>
    <w:rsid w:val="00BF0695"/>
  </w:style>
  <w:style w:type="paragraph" w:customStyle="1" w:styleId="97F3B97A5AFB4AE89342F4465326EA47">
    <w:name w:val="97F3B97A5AFB4AE89342F4465326EA47"/>
    <w:rsid w:val="00BF0695"/>
  </w:style>
  <w:style w:type="paragraph" w:customStyle="1" w:styleId="DBE73E2DF847430FB20438740EBEE230">
    <w:name w:val="DBE73E2DF847430FB20438740EBEE230"/>
    <w:rsid w:val="00BF0695"/>
  </w:style>
  <w:style w:type="paragraph" w:customStyle="1" w:styleId="18F41DB10E784D30A2906DD219871B17">
    <w:name w:val="18F41DB10E784D30A2906DD219871B17"/>
    <w:rsid w:val="00BF0695"/>
  </w:style>
  <w:style w:type="paragraph" w:customStyle="1" w:styleId="690F9BB01A594899A62C8EB3C7B282C6">
    <w:name w:val="690F9BB01A594899A62C8EB3C7B282C6"/>
    <w:rsid w:val="00BF0695"/>
  </w:style>
  <w:style w:type="paragraph" w:customStyle="1" w:styleId="DFD950CDB506495787F0605AFDDFD51C">
    <w:name w:val="DFD950CDB506495787F0605AFDDFD51C"/>
    <w:rsid w:val="00BF0695"/>
  </w:style>
  <w:style w:type="paragraph" w:customStyle="1" w:styleId="6E3EDFECBA2E4E1897D868DC44415A7E">
    <w:name w:val="6E3EDFECBA2E4E1897D868DC44415A7E"/>
    <w:rsid w:val="00BF0695"/>
  </w:style>
  <w:style w:type="paragraph" w:customStyle="1" w:styleId="04A2D8272C5F44BCAB36E430BD1ECEEF">
    <w:name w:val="04A2D8272C5F44BCAB36E430BD1ECEEF"/>
    <w:rsid w:val="00BF0695"/>
  </w:style>
  <w:style w:type="paragraph" w:customStyle="1" w:styleId="B84F1816D8C74D6BB1892FDA976D3E9B">
    <w:name w:val="B84F1816D8C74D6BB1892FDA976D3E9B"/>
    <w:rsid w:val="00BF0695"/>
  </w:style>
  <w:style w:type="paragraph" w:customStyle="1" w:styleId="0D17A44CED6A4FB5B21FCB7BD2D9D88B">
    <w:name w:val="0D17A44CED6A4FB5B21FCB7BD2D9D88B"/>
    <w:rsid w:val="00BF0695"/>
  </w:style>
  <w:style w:type="paragraph" w:customStyle="1" w:styleId="90524880C27A4A1F86AC165A00354CE8">
    <w:name w:val="90524880C27A4A1F86AC165A00354CE8"/>
    <w:rsid w:val="00BF0695"/>
  </w:style>
  <w:style w:type="paragraph" w:customStyle="1" w:styleId="60610D2A01924686B013CD6EA0CB8F9B">
    <w:name w:val="60610D2A01924686B013CD6EA0CB8F9B"/>
    <w:rsid w:val="00BF0695"/>
  </w:style>
  <w:style w:type="paragraph" w:customStyle="1" w:styleId="A8866C48DB0B423B8005C47D9B9B3F9E">
    <w:name w:val="A8866C48DB0B423B8005C47D9B9B3F9E"/>
    <w:rsid w:val="00BF0695"/>
  </w:style>
  <w:style w:type="paragraph" w:customStyle="1" w:styleId="94C24C93825C46289FA9FEF814DE3227">
    <w:name w:val="94C24C93825C46289FA9FEF814DE3227"/>
    <w:rsid w:val="00BF0695"/>
  </w:style>
  <w:style w:type="paragraph" w:customStyle="1" w:styleId="38A4CB7E3A0D4C72A6FE8E4372FBA439">
    <w:name w:val="38A4CB7E3A0D4C72A6FE8E4372FBA439"/>
    <w:rsid w:val="00BF0695"/>
  </w:style>
  <w:style w:type="paragraph" w:customStyle="1" w:styleId="1B2D083B83BF46FAA956E47712122D8B">
    <w:name w:val="1B2D083B83BF46FAA956E47712122D8B"/>
    <w:rsid w:val="00BF0695"/>
  </w:style>
  <w:style w:type="paragraph" w:customStyle="1" w:styleId="9B28E1C6CAB44402B9B749EAE20483E5">
    <w:name w:val="9B28E1C6CAB44402B9B749EAE20483E5"/>
    <w:rsid w:val="00BF0695"/>
  </w:style>
  <w:style w:type="paragraph" w:customStyle="1" w:styleId="E84277227CC045EE93132915ABEEDE3B">
    <w:name w:val="E84277227CC045EE93132915ABEEDE3B"/>
    <w:rsid w:val="00BF0695"/>
  </w:style>
  <w:style w:type="paragraph" w:customStyle="1" w:styleId="33DA2F27D59C402081CA74B87A678D6C">
    <w:name w:val="33DA2F27D59C402081CA74B87A678D6C"/>
    <w:rsid w:val="00BF0695"/>
  </w:style>
  <w:style w:type="paragraph" w:customStyle="1" w:styleId="529481203EDC42E7BC7EB747D03DC560">
    <w:name w:val="529481203EDC42E7BC7EB747D03DC560"/>
    <w:rsid w:val="00BF0695"/>
  </w:style>
  <w:style w:type="paragraph" w:customStyle="1" w:styleId="748BF3AE335D4F35A24BD605FD3C00E8">
    <w:name w:val="748BF3AE335D4F35A24BD605FD3C00E8"/>
    <w:rsid w:val="00BF0695"/>
  </w:style>
  <w:style w:type="paragraph" w:customStyle="1" w:styleId="45BBE631EBC340F7AAE52EB5652F3834">
    <w:name w:val="45BBE631EBC340F7AAE52EB5652F3834"/>
    <w:rsid w:val="00BF0695"/>
  </w:style>
  <w:style w:type="paragraph" w:customStyle="1" w:styleId="AD5F86AAA6324BA18AB411AE0F2D7A44">
    <w:name w:val="AD5F86AAA6324BA18AB411AE0F2D7A44"/>
    <w:rsid w:val="00BF0695"/>
  </w:style>
  <w:style w:type="paragraph" w:customStyle="1" w:styleId="A4395506FF1F422BA1AE311C8798CCD2">
    <w:name w:val="A4395506FF1F422BA1AE311C8798CCD2"/>
    <w:rsid w:val="00BF0695"/>
  </w:style>
  <w:style w:type="paragraph" w:customStyle="1" w:styleId="FB6D7BFA8E5648CA882B47103696F460">
    <w:name w:val="FB6D7BFA8E5648CA882B47103696F460"/>
    <w:rsid w:val="00BF0695"/>
  </w:style>
  <w:style w:type="paragraph" w:customStyle="1" w:styleId="F630D8117CE64852A1D0BCBA1E6D9FDB">
    <w:name w:val="F630D8117CE64852A1D0BCBA1E6D9FDB"/>
    <w:rsid w:val="00BF0695"/>
  </w:style>
  <w:style w:type="paragraph" w:customStyle="1" w:styleId="E09F5374796A4CA4876BE5B18DB7B513">
    <w:name w:val="E09F5374796A4CA4876BE5B18DB7B513"/>
    <w:rsid w:val="00BF0695"/>
  </w:style>
  <w:style w:type="paragraph" w:customStyle="1" w:styleId="8A0B604A8B84458A94BACA41A91DAF74">
    <w:name w:val="8A0B604A8B84458A94BACA41A91DAF74"/>
    <w:rsid w:val="00BF0695"/>
  </w:style>
  <w:style w:type="paragraph" w:customStyle="1" w:styleId="9851E919F5CB4876BF9E9C26281871DA">
    <w:name w:val="9851E919F5CB4876BF9E9C26281871DA"/>
    <w:rsid w:val="00BF0695"/>
  </w:style>
  <w:style w:type="paragraph" w:customStyle="1" w:styleId="0244993D57264FDE8B735ED687625C7F">
    <w:name w:val="0244993D57264FDE8B735ED687625C7F"/>
    <w:rsid w:val="00BF0695"/>
  </w:style>
  <w:style w:type="paragraph" w:customStyle="1" w:styleId="AEAC82EE8DFE4694BBCE3358DA5F112F">
    <w:name w:val="AEAC82EE8DFE4694BBCE3358DA5F112F"/>
    <w:rsid w:val="00BF0695"/>
  </w:style>
  <w:style w:type="paragraph" w:customStyle="1" w:styleId="EBAFE319E9214716A9FCC07BFC966751">
    <w:name w:val="EBAFE319E9214716A9FCC07BFC966751"/>
    <w:rsid w:val="00BF0695"/>
  </w:style>
  <w:style w:type="paragraph" w:customStyle="1" w:styleId="E1FA52E4FB70498784BABF2188D0A9CB">
    <w:name w:val="E1FA52E4FB70498784BABF2188D0A9CB"/>
    <w:rsid w:val="00BF0695"/>
  </w:style>
  <w:style w:type="paragraph" w:customStyle="1" w:styleId="E5859C6C953F48B6A49F1C0A6BBCD142">
    <w:name w:val="E5859C6C953F48B6A49F1C0A6BBCD142"/>
    <w:rsid w:val="00BF0695"/>
  </w:style>
  <w:style w:type="paragraph" w:customStyle="1" w:styleId="542240DFB82F47B184E2BFC702AA1C7A">
    <w:name w:val="542240DFB82F47B184E2BFC702AA1C7A"/>
    <w:rsid w:val="00BF0695"/>
  </w:style>
  <w:style w:type="paragraph" w:customStyle="1" w:styleId="7EF1D6A4F8A0448B82368C70C9F256C8">
    <w:name w:val="7EF1D6A4F8A0448B82368C70C9F256C8"/>
    <w:rsid w:val="00BF0695"/>
  </w:style>
  <w:style w:type="paragraph" w:customStyle="1" w:styleId="BF75B8EAD64B4353B657D85BFD3B45B1">
    <w:name w:val="BF75B8EAD64B4353B657D85BFD3B45B1"/>
    <w:rsid w:val="00BF0695"/>
  </w:style>
  <w:style w:type="paragraph" w:customStyle="1" w:styleId="F12143E32EE34A818A840258ADE1C3C3">
    <w:name w:val="F12143E32EE34A818A840258ADE1C3C3"/>
    <w:rsid w:val="00BF0695"/>
  </w:style>
  <w:style w:type="paragraph" w:customStyle="1" w:styleId="C569FD0417C6425595EE26D6C9E35735">
    <w:name w:val="C569FD0417C6425595EE26D6C9E35735"/>
    <w:rsid w:val="00BF0695"/>
  </w:style>
  <w:style w:type="paragraph" w:customStyle="1" w:styleId="39143C939D1948759FC1732FB9AE9CD1">
    <w:name w:val="39143C939D1948759FC1732FB9AE9CD1"/>
    <w:rsid w:val="00BF0695"/>
  </w:style>
  <w:style w:type="paragraph" w:customStyle="1" w:styleId="0E0794E865AB42F7A310CE77490C2D73">
    <w:name w:val="0E0794E865AB42F7A310CE77490C2D73"/>
    <w:rsid w:val="00BF0695"/>
  </w:style>
  <w:style w:type="paragraph" w:customStyle="1" w:styleId="6773C38B590A4912A5A4CA0CEB189AF7">
    <w:name w:val="6773C38B590A4912A5A4CA0CEB189AF7"/>
    <w:rsid w:val="00BF0695"/>
  </w:style>
  <w:style w:type="paragraph" w:customStyle="1" w:styleId="AA3D9FD68A5F4D0DAA54D4FB40947A32">
    <w:name w:val="AA3D9FD68A5F4D0DAA54D4FB40947A32"/>
    <w:rsid w:val="00BF0695"/>
  </w:style>
  <w:style w:type="paragraph" w:customStyle="1" w:styleId="79369C08E577427E8A98946F952C2729">
    <w:name w:val="79369C08E577427E8A98946F952C2729"/>
    <w:rsid w:val="00BF0695"/>
  </w:style>
  <w:style w:type="paragraph" w:customStyle="1" w:styleId="D423E12849C749ED900894F368F24582">
    <w:name w:val="D423E12849C749ED900894F368F24582"/>
    <w:rsid w:val="00BF0695"/>
  </w:style>
  <w:style w:type="paragraph" w:customStyle="1" w:styleId="08A0933525034BDA82982BB669F4AD96">
    <w:name w:val="08A0933525034BDA82982BB669F4AD96"/>
    <w:rsid w:val="00BF0695"/>
  </w:style>
  <w:style w:type="paragraph" w:customStyle="1" w:styleId="16B7086F9930433CA004049B7D9B743E">
    <w:name w:val="16B7086F9930433CA004049B7D9B743E"/>
    <w:rsid w:val="00BF0695"/>
  </w:style>
  <w:style w:type="paragraph" w:customStyle="1" w:styleId="8924D890093C420E993623A9887EF766">
    <w:name w:val="8924D890093C420E993623A9887EF766"/>
    <w:rsid w:val="00BF0695"/>
  </w:style>
  <w:style w:type="paragraph" w:customStyle="1" w:styleId="4B64F7A5481D4364A4BD3E8B3A76420D">
    <w:name w:val="4B64F7A5481D4364A4BD3E8B3A76420D"/>
    <w:rsid w:val="00BF0695"/>
  </w:style>
  <w:style w:type="paragraph" w:customStyle="1" w:styleId="77A52876860D45EE9DE9C8DEAA3D9093">
    <w:name w:val="77A52876860D45EE9DE9C8DEAA3D9093"/>
    <w:rsid w:val="00BF0695"/>
  </w:style>
  <w:style w:type="paragraph" w:customStyle="1" w:styleId="C1EED329494E4816BC28E21182BD33AA">
    <w:name w:val="C1EED329494E4816BC28E21182BD33AA"/>
    <w:rsid w:val="00BF0695"/>
  </w:style>
  <w:style w:type="paragraph" w:customStyle="1" w:styleId="EFBA1108130E416DAAC596C06E06DD87">
    <w:name w:val="EFBA1108130E416DAAC596C06E06DD87"/>
    <w:rsid w:val="00BF0695"/>
  </w:style>
  <w:style w:type="paragraph" w:customStyle="1" w:styleId="B1070DED94754190B0D2BA1413AE4C46">
    <w:name w:val="B1070DED94754190B0D2BA1413AE4C46"/>
    <w:rsid w:val="00BF0695"/>
  </w:style>
  <w:style w:type="paragraph" w:customStyle="1" w:styleId="D9A86BD2E27E47AA91B716D0664FAFA5">
    <w:name w:val="D9A86BD2E27E47AA91B716D0664FAFA5"/>
    <w:rsid w:val="00BF0695"/>
  </w:style>
  <w:style w:type="paragraph" w:customStyle="1" w:styleId="F495913E71E9496C8677DBB81C639D44">
    <w:name w:val="F495913E71E9496C8677DBB81C639D44"/>
    <w:rsid w:val="00BF0695"/>
  </w:style>
  <w:style w:type="paragraph" w:customStyle="1" w:styleId="6BE438A1CB674790BFC27D3A47BF2F4E">
    <w:name w:val="6BE438A1CB674790BFC27D3A47BF2F4E"/>
    <w:rsid w:val="00BF0695"/>
  </w:style>
  <w:style w:type="paragraph" w:customStyle="1" w:styleId="EC4C01D707664F1B95C42A4026F49E58">
    <w:name w:val="EC4C01D707664F1B95C42A4026F49E58"/>
    <w:rsid w:val="00BF0695"/>
  </w:style>
  <w:style w:type="paragraph" w:customStyle="1" w:styleId="51AA4C04943C4B00AF3CF98156CA5F27">
    <w:name w:val="51AA4C04943C4B00AF3CF98156CA5F27"/>
    <w:rsid w:val="00BF0695"/>
  </w:style>
  <w:style w:type="paragraph" w:customStyle="1" w:styleId="037BF0640DA4457AB1AB6D9BAFD13920">
    <w:name w:val="037BF0640DA4457AB1AB6D9BAFD13920"/>
    <w:rsid w:val="00BF0695"/>
  </w:style>
  <w:style w:type="paragraph" w:customStyle="1" w:styleId="2DEA3679E25D4E42BB0494F9B9F0DB2F">
    <w:name w:val="2DEA3679E25D4E42BB0494F9B9F0DB2F"/>
    <w:rsid w:val="00BF0695"/>
  </w:style>
  <w:style w:type="paragraph" w:customStyle="1" w:styleId="CBF19B65DA034C57A1F3AACEFD054433">
    <w:name w:val="CBF19B65DA034C57A1F3AACEFD054433"/>
    <w:rsid w:val="00BF0695"/>
  </w:style>
  <w:style w:type="paragraph" w:customStyle="1" w:styleId="066720B80BD24F26B8C57253D5E08725">
    <w:name w:val="066720B80BD24F26B8C57253D5E08725"/>
    <w:rsid w:val="00BF0695"/>
  </w:style>
  <w:style w:type="paragraph" w:customStyle="1" w:styleId="27DE7B2B8FAF4301B37E8419A6DAC8CC">
    <w:name w:val="27DE7B2B8FAF4301B37E8419A6DAC8CC"/>
    <w:rsid w:val="00BF0695"/>
  </w:style>
  <w:style w:type="paragraph" w:customStyle="1" w:styleId="FEB6425A888A4358AF2D578BB1ADEDAF">
    <w:name w:val="FEB6425A888A4358AF2D578BB1ADEDAF"/>
    <w:rsid w:val="00BF0695"/>
  </w:style>
  <w:style w:type="paragraph" w:customStyle="1" w:styleId="02E24C7DC4B4420C9E61F56939B20BD1">
    <w:name w:val="02E24C7DC4B4420C9E61F56939B20BD1"/>
    <w:rsid w:val="00BF0695"/>
  </w:style>
  <w:style w:type="paragraph" w:customStyle="1" w:styleId="52E78626C5274F8B913AD8C00D712A94">
    <w:name w:val="52E78626C5274F8B913AD8C00D712A94"/>
    <w:rsid w:val="00BF0695"/>
  </w:style>
  <w:style w:type="paragraph" w:customStyle="1" w:styleId="79F46547D39144EFBC1E0A53143B06ED">
    <w:name w:val="79F46547D39144EFBC1E0A53143B06ED"/>
    <w:rsid w:val="00BF0695"/>
  </w:style>
  <w:style w:type="paragraph" w:customStyle="1" w:styleId="6FF046B2F5994FF5B18946ABCC8E1A28">
    <w:name w:val="6FF046B2F5994FF5B18946ABCC8E1A28"/>
    <w:rsid w:val="00BF0695"/>
  </w:style>
  <w:style w:type="paragraph" w:customStyle="1" w:styleId="2EC8C1A3F72C49E18C9558B338D2A455">
    <w:name w:val="2EC8C1A3F72C49E18C9558B338D2A455"/>
    <w:rsid w:val="00BF0695"/>
  </w:style>
  <w:style w:type="paragraph" w:customStyle="1" w:styleId="997CF8D245854F3F8A1506BAEF5C4065">
    <w:name w:val="997CF8D245854F3F8A1506BAEF5C4065"/>
    <w:rsid w:val="00BF0695"/>
  </w:style>
  <w:style w:type="paragraph" w:customStyle="1" w:styleId="880951CF53ED4DD28E89C3A2A76F589E">
    <w:name w:val="880951CF53ED4DD28E89C3A2A76F589E"/>
    <w:rsid w:val="00BF0695"/>
  </w:style>
  <w:style w:type="paragraph" w:customStyle="1" w:styleId="30519F055FC9422F9951F4144BF1D6E6">
    <w:name w:val="30519F055FC9422F9951F4144BF1D6E6"/>
    <w:rsid w:val="00BF0695"/>
  </w:style>
  <w:style w:type="paragraph" w:customStyle="1" w:styleId="B3C9A0AD92D9417C9263E0F2063EF4E7">
    <w:name w:val="B3C9A0AD92D9417C9263E0F2063EF4E7"/>
    <w:rsid w:val="00BF0695"/>
  </w:style>
  <w:style w:type="paragraph" w:customStyle="1" w:styleId="CC30FB99A2804F0DBE1F2ABDC870087E">
    <w:name w:val="CC30FB99A2804F0DBE1F2ABDC870087E"/>
    <w:rsid w:val="00BF0695"/>
  </w:style>
  <w:style w:type="paragraph" w:customStyle="1" w:styleId="7821A7C475F843ECAF1A10492C812916">
    <w:name w:val="7821A7C475F843ECAF1A10492C812916"/>
    <w:rsid w:val="00BF0695"/>
  </w:style>
  <w:style w:type="paragraph" w:customStyle="1" w:styleId="F8B0D0178B174F76842B84E8796EAF65">
    <w:name w:val="F8B0D0178B174F76842B84E8796EAF65"/>
    <w:rsid w:val="00BF0695"/>
  </w:style>
  <w:style w:type="paragraph" w:customStyle="1" w:styleId="843369AFAC4D451D926B326D9A5B8FF5">
    <w:name w:val="843369AFAC4D451D926B326D9A5B8FF5"/>
    <w:rsid w:val="00BF0695"/>
  </w:style>
  <w:style w:type="paragraph" w:customStyle="1" w:styleId="9A6C0941137E4848A2BD98E8AFF7FFE6">
    <w:name w:val="9A6C0941137E4848A2BD98E8AFF7FFE6"/>
    <w:rsid w:val="00BF0695"/>
  </w:style>
  <w:style w:type="paragraph" w:customStyle="1" w:styleId="C69919E8B2C845C9956F0784E12C3590">
    <w:name w:val="C69919E8B2C845C9956F0784E12C3590"/>
    <w:rsid w:val="00BF0695"/>
  </w:style>
  <w:style w:type="paragraph" w:customStyle="1" w:styleId="F4AC1602864F4E62B4C17A73D7CC2E19">
    <w:name w:val="F4AC1602864F4E62B4C17A73D7CC2E19"/>
    <w:rsid w:val="00BF0695"/>
  </w:style>
  <w:style w:type="paragraph" w:customStyle="1" w:styleId="5975DB8A39F34996A528665BFA17DFE9">
    <w:name w:val="5975DB8A39F34996A528665BFA17DFE9"/>
    <w:rsid w:val="00BF0695"/>
  </w:style>
  <w:style w:type="paragraph" w:customStyle="1" w:styleId="7326B02ED8A04C78B9D9C8E2848DFF4D">
    <w:name w:val="7326B02ED8A04C78B9D9C8E2848DFF4D"/>
    <w:rsid w:val="00BF0695"/>
  </w:style>
  <w:style w:type="paragraph" w:customStyle="1" w:styleId="289FFEA135874C1ABA4A2A84E5B3AB68">
    <w:name w:val="289FFEA135874C1ABA4A2A84E5B3AB68"/>
    <w:rsid w:val="00BF0695"/>
  </w:style>
  <w:style w:type="paragraph" w:customStyle="1" w:styleId="107F62487AA54340B456DE04C1BFF537">
    <w:name w:val="107F62487AA54340B456DE04C1BFF537"/>
    <w:rsid w:val="00BF0695"/>
  </w:style>
  <w:style w:type="paragraph" w:customStyle="1" w:styleId="17AB5659926A45FAB34B2727B79C0A29">
    <w:name w:val="17AB5659926A45FAB34B2727B79C0A29"/>
    <w:rsid w:val="00BF0695"/>
  </w:style>
  <w:style w:type="paragraph" w:customStyle="1" w:styleId="97ABB2E7CFC74588AF968179CE031265">
    <w:name w:val="97ABB2E7CFC74588AF968179CE031265"/>
    <w:rsid w:val="00BF0695"/>
  </w:style>
  <w:style w:type="paragraph" w:customStyle="1" w:styleId="5322D01D65CD41A6BCB18B1CD358948D">
    <w:name w:val="5322D01D65CD41A6BCB18B1CD358948D"/>
    <w:rsid w:val="00BF0695"/>
  </w:style>
  <w:style w:type="paragraph" w:customStyle="1" w:styleId="DA847CA4C50C4A109C15CC4D83D29CFB">
    <w:name w:val="DA847CA4C50C4A109C15CC4D83D29CFB"/>
    <w:rsid w:val="00BF0695"/>
  </w:style>
  <w:style w:type="paragraph" w:customStyle="1" w:styleId="4AD05E3D70C143F99E307EDB78031B7D">
    <w:name w:val="4AD05E3D70C143F99E307EDB78031B7D"/>
    <w:rsid w:val="00BF0695"/>
  </w:style>
  <w:style w:type="paragraph" w:customStyle="1" w:styleId="A06742D9A57340C09A3E6DB3F68DE1FA">
    <w:name w:val="A06742D9A57340C09A3E6DB3F68DE1FA"/>
    <w:rsid w:val="00BF0695"/>
  </w:style>
  <w:style w:type="paragraph" w:customStyle="1" w:styleId="36E4016AE73D4900A909B5404049EC4E">
    <w:name w:val="36E4016AE73D4900A909B5404049EC4E"/>
    <w:rsid w:val="00BF0695"/>
  </w:style>
  <w:style w:type="paragraph" w:customStyle="1" w:styleId="36DB70A84D7B4C5AB6F1D8B4296567BA">
    <w:name w:val="36DB70A84D7B4C5AB6F1D8B4296567BA"/>
    <w:rsid w:val="00BF0695"/>
  </w:style>
  <w:style w:type="paragraph" w:customStyle="1" w:styleId="BBE3E688945640D2A633D3C0686F4881">
    <w:name w:val="BBE3E688945640D2A633D3C0686F4881"/>
    <w:rsid w:val="00BF0695"/>
  </w:style>
  <w:style w:type="paragraph" w:customStyle="1" w:styleId="21340ABACE8B43DFBF2BAAF23EDF07B8">
    <w:name w:val="21340ABACE8B43DFBF2BAAF23EDF07B8"/>
    <w:rsid w:val="00BF0695"/>
  </w:style>
  <w:style w:type="paragraph" w:customStyle="1" w:styleId="A633D3B85F19453FA4BCF768D8F8473A">
    <w:name w:val="A633D3B85F19453FA4BCF768D8F8473A"/>
    <w:rsid w:val="00BF0695"/>
  </w:style>
  <w:style w:type="paragraph" w:customStyle="1" w:styleId="1051DAC141C24BE7A9958E043CEEC04C">
    <w:name w:val="1051DAC141C24BE7A9958E043CEEC04C"/>
    <w:rsid w:val="00BF0695"/>
  </w:style>
  <w:style w:type="paragraph" w:customStyle="1" w:styleId="6F67CA2C8707423A80F7C2F04E1EF617">
    <w:name w:val="6F67CA2C8707423A80F7C2F04E1EF617"/>
    <w:rsid w:val="00BF0695"/>
  </w:style>
  <w:style w:type="paragraph" w:customStyle="1" w:styleId="26AEA6A7B04547809764B184DEC2F13B">
    <w:name w:val="26AEA6A7B04547809764B184DEC2F13B"/>
    <w:rsid w:val="00BF0695"/>
  </w:style>
  <w:style w:type="paragraph" w:customStyle="1" w:styleId="E9444A6D344F4888ABDB449ACCABCAAA">
    <w:name w:val="E9444A6D344F4888ABDB449ACCABCAAA"/>
    <w:rsid w:val="00BF0695"/>
  </w:style>
  <w:style w:type="paragraph" w:customStyle="1" w:styleId="384C9016C1EF4CA99C4FFF06366B1CC6">
    <w:name w:val="384C9016C1EF4CA99C4FFF06366B1CC6"/>
    <w:rsid w:val="00BF0695"/>
  </w:style>
  <w:style w:type="paragraph" w:customStyle="1" w:styleId="0E95805D54784305BD448D8172B2FEF9">
    <w:name w:val="0E95805D54784305BD448D8172B2FEF9"/>
    <w:rsid w:val="00BF0695"/>
  </w:style>
  <w:style w:type="paragraph" w:customStyle="1" w:styleId="E33FA82EF871434C986085EF512A5713">
    <w:name w:val="E33FA82EF871434C986085EF512A5713"/>
    <w:rsid w:val="00BF0695"/>
  </w:style>
  <w:style w:type="paragraph" w:customStyle="1" w:styleId="2DA85F8B914F4ADFAB9A59F455CECF56">
    <w:name w:val="2DA85F8B914F4ADFAB9A59F455CECF56"/>
    <w:rsid w:val="00BF0695"/>
  </w:style>
  <w:style w:type="paragraph" w:customStyle="1" w:styleId="BD5FCC9566324AC685AF405093DF4B4B">
    <w:name w:val="BD5FCC9566324AC685AF405093DF4B4B"/>
    <w:rsid w:val="00BF0695"/>
  </w:style>
  <w:style w:type="paragraph" w:customStyle="1" w:styleId="313BA19BB35D4AB59D4FF1E43EEEF9B5">
    <w:name w:val="313BA19BB35D4AB59D4FF1E43EEEF9B5"/>
    <w:rsid w:val="00BF0695"/>
  </w:style>
  <w:style w:type="paragraph" w:customStyle="1" w:styleId="D497C95D7E924521BF18E46F23846966">
    <w:name w:val="D497C95D7E924521BF18E46F23846966"/>
    <w:rsid w:val="00BF0695"/>
  </w:style>
  <w:style w:type="paragraph" w:customStyle="1" w:styleId="A874AFF14B104149887F86FE7571CD2D">
    <w:name w:val="A874AFF14B104149887F86FE7571CD2D"/>
    <w:rsid w:val="00BF0695"/>
  </w:style>
  <w:style w:type="paragraph" w:customStyle="1" w:styleId="EB41B05D4A1D470E9C25430A82B95EE5">
    <w:name w:val="EB41B05D4A1D470E9C25430A82B95EE5"/>
    <w:rsid w:val="00BF0695"/>
  </w:style>
  <w:style w:type="paragraph" w:customStyle="1" w:styleId="C8B43FE4B9674F839F4E0F255EC28C78">
    <w:name w:val="C8B43FE4B9674F839F4E0F255EC28C78"/>
    <w:rsid w:val="00BF0695"/>
  </w:style>
  <w:style w:type="paragraph" w:customStyle="1" w:styleId="067C37DBDD4045948DA0F7B3BF75A35A">
    <w:name w:val="067C37DBDD4045948DA0F7B3BF75A35A"/>
    <w:rsid w:val="00BF0695"/>
  </w:style>
  <w:style w:type="paragraph" w:customStyle="1" w:styleId="D79F351B30004EB19802603CEF402C97">
    <w:name w:val="D79F351B30004EB19802603CEF402C97"/>
    <w:rsid w:val="00BF0695"/>
  </w:style>
  <w:style w:type="paragraph" w:customStyle="1" w:styleId="335358E6E71B456CBF0BBDEC54C2FCBF">
    <w:name w:val="335358E6E71B456CBF0BBDEC54C2FCBF"/>
    <w:rsid w:val="00BF0695"/>
  </w:style>
  <w:style w:type="paragraph" w:customStyle="1" w:styleId="75A495843B494F0493BAE2E5484E47DA">
    <w:name w:val="75A495843B494F0493BAE2E5484E47DA"/>
    <w:rsid w:val="00BF0695"/>
  </w:style>
  <w:style w:type="paragraph" w:customStyle="1" w:styleId="C2268B494878496CA52C10D5CBD9AFD7">
    <w:name w:val="C2268B494878496CA52C10D5CBD9AFD7"/>
    <w:rsid w:val="00BF0695"/>
  </w:style>
  <w:style w:type="paragraph" w:customStyle="1" w:styleId="5BDB7AD8BC644D3888B0F9861F086A37">
    <w:name w:val="5BDB7AD8BC644D3888B0F9861F086A37"/>
    <w:rsid w:val="00BF0695"/>
  </w:style>
  <w:style w:type="paragraph" w:customStyle="1" w:styleId="52B14B65FBCF4C50B661C6244C1F9F7D">
    <w:name w:val="52B14B65FBCF4C50B661C6244C1F9F7D"/>
    <w:rsid w:val="00BF0695"/>
  </w:style>
  <w:style w:type="paragraph" w:customStyle="1" w:styleId="58EE63AD1700482FBE28D1EB6D0F1FBE">
    <w:name w:val="58EE63AD1700482FBE28D1EB6D0F1FBE"/>
    <w:rsid w:val="00BF0695"/>
  </w:style>
  <w:style w:type="paragraph" w:customStyle="1" w:styleId="3D99FC8129BF41DCB20A147C01959EDB">
    <w:name w:val="3D99FC8129BF41DCB20A147C01959EDB"/>
    <w:rsid w:val="00BF0695"/>
  </w:style>
  <w:style w:type="paragraph" w:customStyle="1" w:styleId="14D7AE63FCD0452FB839256A6B9FFF66">
    <w:name w:val="14D7AE63FCD0452FB839256A6B9FFF66"/>
    <w:rsid w:val="00BF0695"/>
  </w:style>
  <w:style w:type="paragraph" w:customStyle="1" w:styleId="3B7562309AE04886BBA88D1687E3E3C0">
    <w:name w:val="3B7562309AE04886BBA88D1687E3E3C0"/>
    <w:rsid w:val="00BF0695"/>
  </w:style>
  <w:style w:type="paragraph" w:customStyle="1" w:styleId="AEBE0395BAE549448F7442E847DFBE2E">
    <w:name w:val="AEBE0395BAE549448F7442E847DFBE2E"/>
    <w:rsid w:val="00BF0695"/>
  </w:style>
  <w:style w:type="paragraph" w:customStyle="1" w:styleId="7A925BF4E1E949849C457D175CB07D2D">
    <w:name w:val="7A925BF4E1E949849C457D175CB07D2D"/>
    <w:rsid w:val="00BF0695"/>
  </w:style>
  <w:style w:type="paragraph" w:customStyle="1" w:styleId="473BDFA715074746BF34318010613DC5">
    <w:name w:val="473BDFA715074746BF34318010613DC5"/>
    <w:rsid w:val="00BF0695"/>
  </w:style>
  <w:style w:type="paragraph" w:customStyle="1" w:styleId="1C51FF1D0A5547A0863579275ACC7680">
    <w:name w:val="1C51FF1D0A5547A0863579275ACC7680"/>
    <w:rsid w:val="00BF0695"/>
  </w:style>
  <w:style w:type="paragraph" w:customStyle="1" w:styleId="F60AEF133F5F4106A64DEC56E7ED8B0C">
    <w:name w:val="F60AEF133F5F4106A64DEC56E7ED8B0C"/>
    <w:rsid w:val="00BF0695"/>
  </w:style>
  <w:style w:type="paragraph" w:customStyle="1" w:styleId="24E4439D154342C98E728C74FA786E8C">
    <w:name w:val="24E4439D154342C98E728C74FA786E8C"/>
    <w:rsid w:val="00BF0695"/>
  </w:style>
  <w:style w:type="paragraph" w:customStyle="1" w:styleId="B174C32BEF8A46209B8B39051F79C7A5">
    <w:name w:val="B174C32BEF8A46209B8B39051F79C7A5"/>
    <w:rsid w:val="00BF0695"/>
  </w:style>
  <w:style w:type="paragraph" w:customStyle="1" w:styleId="D40B29BA31004BDE9EA631B86CCE72FE">
    <w:name w:val="D40B29BA31004BDE9EA631B86CCE72FE"/>
    <w:rsid w:val="00BF0695"/>
  </w:style>
  <w:style w:type="paragraph" w:customStyle="1" w:styleId="1AA2970BFBE64CEBA64BB0C9DB9260F7">
    <w:name w:val="1AA2970BFBE64CEBA64BB0C9DB9260F7"/>
    <w:rsid w:val="00BF0695"/>
  </w:style>
  <w:style w:type="paragraph" w:customStyle="1" w:styleId="3BD007AF214545D78D24F6292AF48E3A">
    <w:name w:val="3BD007AF214545D78D24F6292AF48E3A"/>
    <w:rsid w:val="00BF0695"/>
  </w:style>
  <w:style w:type="paragraph" w:customStyle="1" w:styleId="72D4C615ED5B4F95A74C79291EF317CE">
    <w:name w:val="72D4C615ED5B4F95A74C79291EF317CE"/>
    <w:rsid w:val="00BF0695"/>
  </w:style>
  <w:style w:type="paragraph" w:customStyle="1" w:styleId="7C42A80DA015463FA27B2290E49A9649">
    <w:name w:val="7C42A80DA015463FA27B2290E49A9649"/>
    <w:rsid w:val="00BF0695"/>
  </w:style>
  <w:style w:type="paragraph" w:customStyle="1" w:styleId="28711C8FC00E467EA537F48F05156820">
    <w:name w:val="28711C8FC00E467EA537F48F05156820"/>
    <w:rsid w:val="00BF0695"/>
  </w:style>
  <w:style w:type="paragraph" w:customStyle="1" w:styleId="6C86C352652149BDB6F3ADAD86CB42BE">
    <w:name w:val="6C86C352652149BDB6F3ADAD86CB42BE"/>
    <w:rsid w:val="00BF0695"/>
  </w:style>
  <w:style w:type="paragraph" w:customStyle="1" w:styleId="33D842B0853141E49013C3A6FA73C165">
    <w:name w:val="33D842B0853141E49013C3A6FA73C165"/>
    <w:rsid w:val="00BF0695"/>
  </w:style>
  <w:style w:type="paragraph" w:customStyle="1" w:styleId="7D0EB912DACB402581F54CFCD5AB497A">
    <w:name w:val="7D0EB912DACB402581F54CFCD5AB497A"/>
    <w:rsid w:val="00BF0695"/>
  </w:style>
  <w:style w:type="paragraph" w:customStyle="1" w:styleId="8ED9BC8B32FA43068564E54D4616F97A">
    <w:name w:val="8ED9BC8B32FA43068564E54D4616F97A"/>
    <w:rsid w:val="00BF0695"/>
  </w:style>
  <w:style w:type="paragraph" w:customStyle="1" w:styleId="DF6D365ADAC346B8830AF53662DE923F">
    <w:name w:val="DF6D365ADAC346B8830AF53662DE923F"/>
    <w:rsid w:val="00BF0695"/>
  </w:style>
  <w:style w:type="paragraph" w:customStyle="1" w:styleId="F6227727C4654EE4AB8306AC86A05554">
    <w:name w:val="F6227727C4654EE4AB8306AC86A05554"/>
    <w:rsid w:val="00BF0695"/>
  </w:style>
  <w:style w:type="paragraph" w:customStyle="1" w:styleId="BBBFEB0BB8E7414682B76A86E1B671A3">
    <w:name w:val="BBBFEB0BB8E7414682B76A86E1B671A3"/>
    <w:rsid w:val="00BF0695"/>
  </w:style>
  <w:style w:type="paragraph" w:customStyle="1" w:styleId="0E7923B875344B5EA045CB7A285908FF">
    <w:name w:val="0E7923B875344B5EA045CB7A285908FF"/>
    <w:rsid w:val="00BF0695"/>
  </w:style>
  <w:style w:type="paragraph" w:customStyle="1" w:styleId="06CB1F6B797B4223865833121369A825">
    <w:name w:val="06CB1F6B797B4223865833121369A825"/>
    <w:rsid w:val="00BF0695"/>
  </w:style>
  <w:style w:type="paragraph" w:customStyle="1" w:styleId="8B7335501FA94992A0768F9F5D6AA2B8">
    <w:name w:val="8B7335501FA94992A0768F9F5D6AA2B8"/>
    <w:rsid w:val="00BF0695"/>
  </w:style>
  <w:style w:type="paragraph" w:customStyle="1" w:styleId="1ED38382BAAE4B619461A1AD74F0AD94">
    <w:name w:val="1ED38382BAAE4B619461A1AD74F0AD94"/>
    <w:rsid w:val="00BF0695"/>
  </w:style>
  <w:style w:type="paragraph" w:customStyle="1" w:styleId="948978BE930F45AF9227F75265C7D955">
    <w:name w:val="948978BE930F45AF9227F75265C7D955"/>
    <w:rsid w:val="00BF0695"/>
  </w:style>
  <w:style w:type="paragraph" w:customStyle="1" w:styleId="45D50712F8444B70BFCD01072E7B1427">
    <w:name w:val="45D50712F8444B70BFCD01072E7B1427"/>
    <w:rsid w:val="00BF0695"/>
  </w:style>
  <w:style w:type="paragraph" w:customStyle="1" w:styleId="B4711BC957D9483596CA2FFF4FC941B5">
    <w:name w:val="B4711BC957D9483596CA2FFF4FC941B5"/>
    <w:rsid w:val="00BF0695"/>
  </w:style>
  <w:style w:type="paragraph" w:customStyle="1" w:styleId="A6338166C1A3480CB4E3AB08AEB61A10">
    <w:name w:val="A6338166C1A3480CB4E3AB08AEB61A10"/>
    <w:rsid w:val="00BF0695"/>
  </w:style>
  <w:style w:type="paragraph" w:customStyle="1" w:styleId="C979D7BACC164BF49FCAC26374FD4191">
    <w:name w:val="C979D7BACC164BF49FCAC26374FD4191"/>
    <w:rsid w:val="00BF0695"/>
  </w:style>
  <w:style w:type="paragraph" w:customStyle="1" w:styleId="98A28A4629C446D298DCACBC046736F5">
    <w:name w:val="98A28A4629C446D298DCACBC046736F5"/>
    <w:rsid w:val="00BF0695"/>
  </w:style>
  <w:style w:type="paragraph" w:customStyle="1" w:styleId="458BA006DDC4492982D572C7027E24BB">
    <w:name w:val="458BA006DDC4492982D572C7027E24BB"/>
    <w:rsid w:val="00BF0695"/>
  </w:style>
  <w:style w:type="paragraph" w:customStyle="1" w:styleId="7588E2120AEE4C9F8F1ED27E32914103">
    <w:name w:val="7588E2120AEE4C9F8F1ED27E32914103"/>
    <w:rsid w:val="00BF0695"/>
  </w:style>
  <w:style w:type="paragraph" w:customStyle="1" w:styleId="A581E01BC209476AB410B9B3C6D311CD">
    <w:name w:val="A581E01BC209476AB410B9B3C6D311CD"/>
    <w:rsid w:val="00BF0695"/>
  </w:style>
  <w:style w:type="paragraph" w:customStyle="1" w:styleId="89DDF687D0E44A73B7B7A217091308A0">
    <w:name w:val="89DDF687D0E44A73B7B7A217091308A0"/>
    <w:rsid w:val="00BF0695"/>
  </w:style>
  <w:style w:type="paragraph" w:customStyle="1" w:styleId="58D2C10A5F16405D971FB340CC5212B0">
    <w:name w:val="58D2C10A5F16405D971FB340CC5212B0"/>
    <w:rsid w:val="00BF0695"/>
  </w:style>
  <w:style w:type="paragraph" w:customStyle="1" w:styleId="390FBEAD72A8429C93575C976F375E85">
    <w:name w:val="390FBEAD72A8429C93575C976F375E85"/>
    <w:rsid w:val="00BF0695"/>
  </w:style>
  <w:style w:type="paragraph" w:customStyle="1" w:styleId="1C63ED2058C34BDF81DAF93E5321DF0F">
    <w:name w:val="1C63ED2058C34BDF81DAF93E5321DF0F"/>
    <w:rsid w:val="00BF0695"/>
  </w:style>
  <w:style w:type="paragraph" w:customStyle="1" w:styleId="3A57100FF2734463B7CD5B22006CA127">
    <w:name w:val="3A57100FF2734463B7CD5B22006CA127"/>
    <w:rsid w:val="00BF0695"/>
  </w:style>
  <w:style w:type="paragraph" w:customStyle="1" w:styleId="CBB6E67AED9845B1A56A060251192AB5">
    <w:name w:val="CBB6E67AED9845B1A56A060251192AB5"/>
    <w:rsid w:val="00BF0695"/>
  </w:style>
  <w:style w:type="paragraph" w:customStyle="1" w:styleId="C0DFD46B3FDB4EA895CE16069C56D0BC">
    <w:name w:val="C0DFD46B3FDB4EA895CE16069C56D0BC"/>
    <w:rsid w:val="00BF0695"/>
  </w:style>
  <w:style w:type="paragraph" w:customStyle="1" w:styleId="05316E85A828464FAE76EEB69FF9DEBA">
    <w:name w:val="05316E85A828464FAE76EEB69FF9DEBA"/>
    <w:rsid w:val="00BF0695"/>
  </w:style>
  <w:style w:type="paragraph" w:customStyle="1" w:styleId="92C2935370174A7487BC54155AA54361">
    <w:name w:val="92C2935370174A7487BC54155AA54361"/>
    <w:rsid w:val="00BF0695"/>
  </w:style>
  <w:style w:type="paragraph" w:customStyle="1" w:styleId="F1DB16F6A1D5436CBB5D74D38376C7FB">
    <w:name w:val="F1DB16F6A1D5436CBB5D74D38376C7FB"/>
    <w:rsid w:val="00BF0695"/>
  </w:style>
  <w:style w:type="paragraph" w:customStyle="1" w:styleId="B8D16AC70F934818A3E452004A1EEB6B">
    <w:name w:val="B8D16AC70F934818A3E452004A1EEB6B"/>
    <w:rsid w:val="00BF0695"/>
  </w:style>
  <w:style w:type="paragraph" w:customStyle="1" w:styleId="1801B2983D784DCCB57F2814A5102823">
    <w:name w:val="1801B2983D784DCCB57F2814A5102823"/>
    <w:rsid w:val="00BF0695"/>
  </w:style>
  <w:style w:type="paragraph" w:customStyle="1" w:styleId="322E8DCB83BA4152B909B5A196537D0B">
    <w:name w:val="322E8DCB83BA4152B909B5A196537D0B"/>
    <w:rsid w:val="00BF0695"/>
  </w:style>
  <w:style w:type="paragraph" w:customStyle="1" w:styleId="A3073048D14A4145B6E75B55EDE87B88">
    <w:name w:val="A3073048D14A4145B6E75B55EDE87B88"/>
    <w:rsid w:val="00BF0695"/>
  </w:style>
  <w:style w:type="paragraph" w:customStyle="1" w:styleId="150FC73A01F54CCEB7A1FD3BD5C94535">
    <w:name w:val="150FC73A01F54CCEB7A1FD3BD5C94535"/>
    <w:rsid w:val="00BF0695"/>
  </w:style>
  <w:style w:type="paragraph" w:customStyle="1" w:styleId="7CB54534AFE144D79D73F18C34D57920">
    <w:name w:val="7CB54534AFE144D79D73F18C34D57920"/>
    <w:rsid w:val="00BF0695"/>
  </w:style>
  <w:style w:type="paragraph" w:customStyle="1" w:styleId="B886E1A9285D4CFB8E735EF217223CBB">
    <w:name w:val="B886E1A9285D4CFB8E735EF217223CBB"/>
    <w:rsid w:val="00BF0695"/>
  </w:style>
  <w:style w:type="paragraph" w:customStyle="1" w:styleId="B699672E2A8C4652A6E67E0C27FA9295">
    <w:name w:val="B699672E2A8C4652A6E67E0C27FA9295"/>
    <w:rsid w:val="00BF0695"/>
  </w:style>
  <w:style w:type="paragraph" w:customStyle="1" w:styleId="C1FE9141E84A4FF0900DEDC5FBDC0011">
    <w:name w:val="C1FE9141E84A4FF0900DEDC5FBDC0011"/>
    <w:rsid w:val="00BF0695"/>
  </w:style>
  <w:style w:type="paragraph" w:customStyle="1" w:styleId="911133734D654F52BA798826CD48C35A">
    <w:name w:val="911133734D654F52BA798826CD48C35A"/>
    <w:rsid w:val="00BF0695"/>
  </w:style>
  <w:style w:type="paragraph" w:customStyle="1" w:styleId="AB3ECD7E863C46E8B55B80D82A523E65">
    <w:name w:val="AB3ECD7E863C46E8B55B80D82A523E65"/>
    <w:rsid w:val="00BF0695"/>
  </w:style>
  <w:style w:type="paragraph" w:customStyle="1" w:styleId="EB38FE5CDFE6457185944DBC1962C3A1">
    <w:name w:val="EB38FE5CDFE6457185944DBC1962C3A1"/>
    <w:rsid w:val="00BF0695"/>
  </w:style>
  <w:style w:type="paragraph" w:customStyle="1" w:styleId="880F6F81D56949BAB6F496BEB812A257">
    <w:name w:val="880F6F81D56949BAB6F496BEB812A257"/>
    <w:rsid w:val="00BF0695"/>
  </w:style>
  <w:style w:type="paragraph" w:customStyle="1" w:styleId="98B9620B00B149619F78302BFF7E45CF">
    <w:name w:val="98B9620B00B149619F78302BFF7E45CF"/>
    <w:rsid w:val="00BF0695"/>
  </w:style>
  <w:style w:type="paragraph" w:customStyle="1" w:styleId="E043847F82C34571A439D8BC0D099404">
    <w:name w:val="E043847F82C34571A439D8BC0D099404"/>
    <w:rsid w:val="00BF0695"/>
  </w:style>
  <w:style w:type="paragraph" w:customStyle="1" w:styleId="803A464E9FD54587A289950F5B70E7B2">
    <w:name w:val="803A464E9FD54587A289950F5B70E7B2"/>
    <w:rsid w:val="00BF0695"/>
  </w:style>
  <w:style w:type="paragraph" w:customStyle="1" w:styleId="CDBD3458207344D19C13CF779D4CCE37">
    <w:name w:val="CDBD3458207344D19C13CF779D4CCE37"/>
    <w:rsid w:val="00BF0695"/>
  </w:style>
  <w:style w:type="paragraph" w:customStyle="1" w:styleId="11C84850BC434F7E8585F95B7E31002C">
    <w:name w:val="11C84850BC434F7E8585F95B7E31002C"/>
    <w:rsid w:val="00BF0695"/>
  </w:style>
  <w:style w:type="paragraph" w:customStyle="1" w:styleId="8C84F95F12C344F18E3DA282D624AE64">
    <w:name w:val="8C84F95F12C344F18E3DA282D624AE64"/>
    <w:rsid w:val="00BF0695"/>
  </w:style>
  <w:style w:type="paragraph" w:customStyle="1" w:styleId="02C1F313A2204736880598BE88316B14">
    <w:name w:val="02C1F313A2204736880598BE88316B14"/>
    <w:rsid w:val="00BF0695"/>
  </w:style>
  <w:style w:type="paragraph" w:customStyle="1" w:styleId="9FF0455D8FA849838DD5245C507151DC">
    <w:name w:val="9FF0455D8FA849838DD5245C507151DC"/>
    <w:rsid w:val="00BF0695"/>
  </w:style>
  <w:style w:type="paragraph" w:customStyle="1" w:styleId="E99994C8E1324EA695B2FCEC417BD780">
    <w:name w:val="E99994C8E1324EA695B2FCEC417BD780"/>
    <w:rsid w:val="00BF0695"/>
  </w:style>
  <w:style w:type="paragraph" w:customStyle="1" w:styleId="7FDB2B4436E04BF3BCC1D49D0913D1D6">
    <w:name w:val="7FDB2B4436E04BF3BCC1D49D0913D1D6"/>
    <w:rsid w:val="00BF0695"/>
  </w:style>
  <w:style w:type="paragraph" w:customStyle="1" w:styleId="164A9EF56913453BB2F59EAB0EE418A9">
    <w:name w:val="164A9EF56913453BB2F59EAB0EE418A9"/>
    <w:rsid w:val="00BF0695"/>
  </w:style>
  <w:style w:type="paragraph" w:customStyle="1" w:styleId="3CCCDD672DA8446BA03BDC510562730B">
    <w:name w:val="3CCCDD672DA8446BA03BDC510562730B"/>
    <w:rsid w:val="00BF0695"/>
  </w:style>
  <w:style w:type="paragraph" w:customStyle="1" w:styleId="AEFC6AD745C746D18A7CD9B95B9F922B">
    <w:name w:val="AEFC6AD745C746D18A7CD9B95B9F922B"/>
    <w:rsid w:val="00BF0695"/>
  </w:style>
  <w:style w:type="paragraph" w:customStyle="1" w:styleId="115A154B10F34220950FFF9EF37C5162">
    <w:name w:val="115A154B10F34220950FFF9EF37C5162"/>
    <w:rsid w:val="00BF0695"/>
  </w:style>
  <w:style w:type="paragraph" w:customStyle="1" w:styleId="FC5B3268F33F4FD78F571689FF7BEA08">
    <w:name w:val="FC5B3268F33F4FD78F571689FF7BEA08"/>
    <w:rsid w:val="00BF0695"/>
  </w:style>
  <w:style w:type="paragraph" w:customStyle="1" w:styleId="FCF5AC5C9181444C92B70DDD616AFB7B">
    <w:name w:val="FCF5AC5C9181444C92B70DDD616AFB7B"/>
    <w:rsid w:val="00BF0695"/>
  </w:style>
  <w:style w:type="paragraph" w:customStyle="1" w:styleId="6AC7DFE6CE6841CB9285E287C7802CD5">
    <w:name w:val="6AC7DFE6CE6841CB9285E287C7802CD5"/>
    <w:rsid w:val="00BF0695"/>
  </w:style>
  <w:style w:type="paragraph" w:customStyle="1" w:styleId="371DF53CFD2B442EB6721DBAD5B3C0E6">
    <w:name w:val="371DF53CFD2B442EB6721DBAD5B3C0E6"/>
    <w:rsid w:val="00BF0695"/>
  </w:style>
  <w:style w:type="paragraph" w:customStyle="1" w:styleId="155B496E1177453A82EE6C88D0B3505A">
    <w:name w:val="155B496E1177453A82EE6C88D0B3505A"/>
    <w:rsid w:val="00BF0695"/>
  </w:style>
  <w:style w:type="paragraph" w:customStyle="1" w:styleId="48C2D915EEF54589A5795A02AC78A6AB">
    <w:name w:val="48C2D915EEF54589A5795A02AC78A6AB"/>
    <w:rsid w:val="00BF0695"/>
  </w:style>
  <w:style w:type="paragraph" w:customStyle="1" w:styleId="76715900B1264257B20FD873FB07E553">
    <w:name w:val="76715900B1264257B20FD873FB07E553"/>
    <w:rsid w:val="00BF0695"/>
  </w:style>
  <w:style w:type="paragraph" w:customStyle="1" w:styleId="D851DFCC78F4400EACFF39FFA2711602">
    <w:name w:val="D851DFCC78F4400EACFF39FFA2711602"/>
    <w:rsid w:val="00BF0695"/>
  </w:style>
  <w:style w:type="paragraph" w:customStyle="1" w:styleId="B447B05FCC924C14AAA199FFC2F90F33">
    <w:name w:val="B447B05FCC924C14AAA199FFC2F90F33"/>
    <w:rsid w:val="00BF0695"/>
  </w:style>
  <w:style w:type="paragraph" w:customStyle="1" w:styleId="ACFDF9B4732F4934A93E3DFD22790973">
    <w:name w:val="ACFDF9B4732F4934A93E3DFD22790973"/>
    <w:rsid w:val="00BF0695"/>
  </w:style>
  <w:style w:type="paragraph" w:customStyle="1" w:styleId="986221B5D9814D6E82A4FA944809D7FC">
    <w:name w:val="986221B5D9814D6E82A4FA944809D7FC"/>
    <w:rsid w:val="00BF0695"/>
  </w:style>
  <w:style w:type="paragraph" w:customStyle="1" w:styleId="B13F229D905142C69BDD83ADB060287E">
    <w:name w:val="B13F229D905142C69BDD83ADB060287E"/>
    <w:rsid w:val="00BF0695"/>
  </w:style>
  <w:style w:type="paragraph" w:customStyle="1" w:styleId="48F694D845EF46B38B3EA049D9173619">
    <w:name w:val="48F694D845EF46B38B3EA049D9173619"/>
    <w:rsid w:val="00BF0695"/>
  </w:style>
  <w:style w:type="paragraph" w:customStyle="1" w:styleId="8F8091CB98AC46BC869CAFF286740AE3">
    <w:name w:val="8F8091CB98AC46BC869CAFF286740AE3"/>
    <w:rsid w:val="00BF0695"/>
  </w:style>
  <w:style w:type="paragraph" w:customStyle="1" w:styleId="3541C396D2894D218CDFDED0956AD47C">
    <w:name w:val="3541C396D2894D218CDFDED0956AD47C"/>
    <w:rsid w:val="00BF0695"/>
  </w:style>
  <w:style w:type="paragraph" w:customStyle="1" w:styleId="599EEF4E9C514A22A36C881614630F57">
    <w:name w:val="599EEF4E9C514A22A36C881614630F57"/>
    <w:rsid w:val="00BF0695"/>
  </w:style>
  <w:style w:type="paragraph" w:customStyle="1" w:styleId="DA2C584BFD914285865F6E12174A455F">
    <w:name w:val="DA2C584BFD914285865F6E12174A455F"/>
    <w:rsid w:val="00BF0695"/>
  </w:style>
  <w:style w:type="paragraph" w:customStyle="1" w:styleId="AB711080246C436A9F4C15469375BCAA">
    <w:name w:val="AB711080246C436A9F4C15469375BCAA"/>
    <w:rsid w:val="00BF0695"/>
  </w:style>
  <w:style w:type="paragraph" w:customStyle="1" w:styleId="AC00572BDB4340A8BE224600895D134A">
    <w:name w:val="AC00572BDB4340A8BE224600895D134A"/>
    <w:rsid w:val="00BF0695"/>
  </w:style>
  <w:style w:type="paragraph" w:customStyle="1" w:styleId="76DC0680B72A4BE0963DDAEE1F42E588">
    <w:name w:val="76DC0680B72A4BE0963DDAEE1F42E588"/>
    <w:rsid w:val="00BF0695"/>
  </w:style>
  <w:style w:type="paragraph" w:customStyle="1" w:styleId="3BCA65C9A0324E12A6CEDAAA90D9C7C4">
    <w:name w:val="3BCA65C9A0324E12A6CEDAAA90D9C7C4"/>
    <w:rsid w:val="00BF0695"/>
  </w:style>
  <w:style w:type="paragraph" w:customStyle="1" w:styleId="8EB6AD8AE7C146EAAF575F265AE58581">
    <w:name w:val="8EB6AD8AE7C146EAAF575F265AE58581"/>
    <w:rsid w:val="00BF0695"/>
  </w:style>
  <w:style w:type="paragraph" w:customStyle="1" w:styleId="B61832C15F03425B874D6416170D1919">
    <w:name w:val="B61832C15F03425B874D6416170D1919"/>
    <w:rsid w:val="00BF0695"/>
  </w:style>
  <w:style w:type="paragraph" w:customStyle="1" w:styleId="ACC6E171D5114D07976286615B43AAAC">
    <w:name w:val="ACC6E171D5114D07976286615B43AAAC"/>
    <w:rsid w:val="00BF0695"/>
  </w:style>
  <w:style w:type="paragraph" w:customStyle="1" w:styleId="DAE11FFF1B7E4655852AE7790F7839BE">
    <w:name w:val="DAE11FFF1B7E4655852AE7790F7839BE"/>
    <w:rsid w:val="00BF0695"/>
  </w:style>
  <w:style w:type="paragraph" w:customStyle="1" w:styleId="BC0CCE1C5C5D491A9D393FD6981D53A4">
    <w:name w:val="BC0CCE1C5C5D491A9D393FD6981D53A4"/>
    <w:rsid w:val="00BF0695"/>
  </w:style>
  <w:style w:type="paragraph" w:customStyle="1" w:styleId="33CA5CD8F791405D8A5883E6A548114B">
    <w:name w:val="33CA5CD8F791405D8A5883E6A548114B"/>
    <w:rsid w:val="00BF0695"/>
  </w:style>
  <w:style w:type="paragraph" w:customStyle="1" w:styleId="4BF3CFAECAB94ED99C24579F3BC983DE">
    <w:name w:val="4BF3CFAECAB94ED99C24579F3BC983DE"/>
    <w:rsid w:val="00BF0695"/>
  </w:style>
  <w:style w:type="paragraph" w:customStyle="1" w:styleId="D74B8816F7A74FF7B4E7AAF0B6564C29">
    <w:name w:val="D74B8816F7A74FF7B4E7AAF0B6564C29"/>
    <w:rsid w:val="00BF0695"/>
  </w:style>
  <w:style w:type="paragraph" w:customStyle="1" w:styleId="88208A7262C3492FAA3AD25E166798C4">
    <w:name w:val="88208A7262C3492FAA3AD25E166798C4"/>
    <w:rsid w:val="00BF0695"/>
  </w:style>
  <w:style w:type="paragraph" w:customStyle="1" w:styleId="18048CF5B9FE4826AE06986BB33D0F85">
    <w:name w:val="18048CF5B9FE4826AE06986BB33D0F85"/>
    <w:rsid w:val="00BF0695"/>
  </w:style>
  <w:style w:type="paragraph" w:customStyle="1" w:styleId="0E5D1ACE8A5D433384741248678A067B">
    <w:name w:val="0E5D1ACE8A5D433384741248678A067B"/>
    <w:rsid w:val="00BF0695"/>
  </w:style>
  <w:style w:type="paragraph" w:customStyle="1" w:styleId="C4552D748CED4A0CAB7F6707D0C7A346">
    <w:name w:val="C4552D748CED4A0CAB7F6707D0C7A346"/>
    <w:rsid w:val="00BF0695"/>
  </w:style>
  <w:style w:type="paragraph" w:customStyle="1" w:styleId="67708AE324754B7EB35421D6E52C826B">
    <w:name w:val="67708AE324754B7EB35421D6E52C826B"/>
    <w:rsid w:val="00BF0695"/>
  </w:style>
  <w:style w:type="paragraph" w:customStyle="1" w:styleId="A332836CC12142FFBD5C6EA23FCAA538">
    <w:name w:val="A332836CC12142FFBD5C6EA23FCAA538"/>
    <w:rsid w:val="00BF0695"/>
  </w:style>
  <w:style w:type="paragraph" w:customStyle="1" w:styleId="631589617DB943DC84206AE1A0F6ACEB">
    <w:name w:val="631589617DB943DC84206AE1A0F6ACEB"/>
    <w:rsid w:val="00BF0695"/>
  </w:style>
  <w:style w:type="paragraph" w:customStyle="1" w:styleId="DEA8D769FB6C4C2EA7523B89132A5F62">
    <w:name w:val="DEA8D769FB6C4C2EA7523B89132A5F62"/>
    <w:rsid w:val="00BF0695"/>
  </w:style>
  <w:style w:type="paragraph" w:customStyle="1" w:styleId="C1CA1C787A28450D8D19246FFE10014E">
    <w:name w:val="C1CA1C787A28450D8D19246FFE10014E"/>
    <w:rsid w:val="00BF0695"/>
  </w:style>
  <w:style w:type="paragraph" w:customStyle="1" w:styleId="56527671F48B4FEF887376F2509B4048">
    <w:name w:val="56527671F48B4FEF887376F2509B4048"/>
    <w:rsid w:val="00BF0695"/>
  </w:style>
  <w:style w:type="paragraph" w:customStyle="1" w:styleId="549D67D032144A1BA2BB3A826E3EE751">
    <w:name w:val="549D67D032144A1BA2BB3A826E3EE751"/>
    <w:rsid w:val="00BF0695"/>
  </w:style>
  <w:style w:type="paragraph" w:customStyle="1" w:styleId="963B06727FF74BC4B2382F533F1BCF87">
    <w:name w:val="963B06727FF74BC4B2382F533F1BCF87"/>
    <w:rsid w:val="00BF0695"/>
  </w:style>
  <w:style w:type="paragraph" w:customStyle="1" w:styleId="2C4F52DEA65C401BBFA608E3BC46DEAB">
    <w:name w:val="2C4F52DEA65C401BBFA608E3BC46DEAB"/>
    <w:rsid w:val="00BF0695"/>
  </w:style>
  <w:style w:type="paragraph" w:customStyle="1" w:styleId="F3A4FA0D118843358ED49A43666DBDFA">
    <w:name w:val="F3A4FA0D118843358ED49A43666DBDFA"/>
    <w:rsid w:val="00BF0695"/>
  </w:style>
  <w:style w:type="paragraph" w:customStyle="1" w:styleId="285568E442C04CB481A8197E99D62EFB">
    <w:name w:val="285568E442C04CB481A8197E99D62EFB"/>
    <w:rsid w:val="00BF0695"/>
  </w:style>
  <w:style w:type="paragraph" w:customStyle="1" w:styleId="0DC84F4CD49F4894983E1DDFDC1B1D3E">
    <w:name w:val="0DC84F4CD49F4894983E1DDFDC1B1D3E"/>
    <w:rsid w:val="00BF0695"/>
  </w:style>
  <w:style w:type="paragraph" w:customStyle="1" w:styleId="9023AA29B0A047EFAE7097A53636BDD8">
    <w:name w:val="9023AA29B0A047EFAE7097A53636BDD8"/>
    <w:rsid w:val="00BF0695"/>
  </w:style>
  <w:style w:type="paragraph" w:customStyle="1" w:styleId="E04DDECE141A4141944B5DFE1780BDB0">
    <w:name w:val="E04DDECE141A4141944B5DFE1780BDB0"/>
    <w:rsid w:val="00BF0695"/>
  </w:style>
  <w:style w:type="paragraph" w:customStyle="1" w:styleId="43B2ED152DEF44369C7FE32FE279185E">
    <w:name w:val="43B2ED152DEF44369C7FE32FE279185E"/>
    <w:rsid w:val="00BF0695"/>
  </w:style>
  <w:style w:type="paragraph" w:customStyle="1" w:styleId="11B9419D042249E79DB0B53275E65EC7">
    <w:name w:val="11B9419D042249E79DB0B53275E65EC7"/>
    <w:rsid w:val="00BF0695"/>
  </w:style>
  <w:style w:type="paragraph" w:customStyle="1" w:styleId="B1A9751209CA46B487652BCEF4865614">
    <w:name w:val="B1A9751209CA46B487652BCEF4865614"/>
    <w:rsid w:val="00BF0695"/>
  </w:style>
  <w:style w:type="paragraph" w:customStyle="1" w:styleId="2FF5A471992A4DFD9AFABFD50D7F93E8">
    <w:name w:val="2FF5A471992A4DFD9AFABFD50D7F93E8"/>
    <w:rsid w:val="00BF0695"/>
  </w:style>
  <w:style w:type="paragraph" w:customStyle="1" w:styleId="C5AEABF64BDB4003B948285622F20C28">
    <w:name w:val="C5AEABF64BDB4003B948285622F20C28"/>
    <w:rsid w:val="00BF0695"/>
  </w:style>
  <w:style w:type="paragraph" w:customStyle="1" w:styleId="358EBA6A5845490E96328999D83D8279">
    <w:name w:val="358EBA6A5845490E96328999D83D8279"/>
    <w:rsid w:val="00BF0695"/>
  </w:style>
  <w:style w:type="paragraph" w:customStyle="1" w:styleId="C2F479121CDA4D3BB8A535CE1F57DF3A">
    <w:name w:val="C2F479121CDA4D3BB8A535CE1F57DF3A"/>
    <w:rsid w:val="00BF0695"/>
  </w:style>
  <w:style w:type="paragraph" w:customStyle="1" w:styleId="6BC6650BCF19487284263BBE6E93BC33">
    <w:name w:val="6BC6650BCF19487284263BBE6E93BC33"/>
    <w:rsid w:val="00BF0695"/>
  </w:style>
  <w:style w:type="paragraph" w:customStyle="1" w:styleId="FD9F5B6665B84257ABE8726F7715E4C4">
    <w:name w:val="FD9F5B6665B84257ABE8726F7715E4C4"/>
    <w:rsid w:val="00BF0695"/>
  </w:style>
  <w:style w:type="paragraph" w:customStyle="1" w:styleId="335B3FD29B91452B9661D68375C6CAF0">
    <w:name w:val="335B3FD29B91452B9661D68375C6CAF0"/>
    <w:rsid w:val="00BF0695"/>
  </w:style>
  <w:style w:type="paragraph" w:customStyle="1" w:styleId="32651BBDCF41444C9B7FDCFBA3FFCC4D">
    <w:name w:val="32651BBDCF41444C9B7FDCFBA3FFCC4D"/>
    <w:rsid w:val="00BF0695"/>
  </w:style>
  <w:style w:type="paragraph" w:customStyle="1" w:styleId="63537DA193704AE191F94F1D2965CC1E">
    <w:name w:val="63537DA193704AE191F94F1D2965CC1E"/>
    <w:rsid w:val="00BF0695"/>
  </w:style>
  <w:style w:type="paragraph" w:customStyle="1" w:styleId="841949610B894F5B95A895B5AB69A711">
    <w:name w:val="841949610B894F5B95A895B5AB69A711"/>
    <w:rsid w:val="00BF0695"/>
  </w:style>
  <w:style w:type="paragraph" w:customStyle="1" w:styleId="628354150E434AB0ACBED982F9BFE23F">
    <w:name w:val="628354150E434AB0ACBED982F9BFE23F"/>
    <w:rsid w:val="00BF0695"/>
  </w:style>
  <w:style w:type="paragraph" w:customStyle="1" w:styleId="4EC8807A66A3488EADEC237E2C946A60">
    <w:name w:val="4EC8807A66A3488EADEC237E2C946A60"/>
    <w:rsid w:val="00BF0695"/>
  </w:style>
  <w:style w:type="paragraph" w:customStyle="1" w:styleId="2893C7058165476D88CA9322BF5385C2">
    <w:name w:val="2893C7058165476D88CA9322BF5385C2"/>
    <w:rsid w:val="00BF0695"/>
  </w:style>
  <w:style w:type="paragraph" w:customStyle="1" w:styleId="37232213731749D9B8F4280F2DC4DA0D">
    <w:name w:val="37232213731749D9B8F4280F2DC4DA0D"/>
    <w:rsid w:val="00BF0695"/>
  </w:style>
  <w:style w:type="paragraph" w:customStyle="1" w:styleId="4CF1720D3C484F9AB1DAD014FB9477A0">
    <w:name w:val="4CF1720D3C484F9AB1DAD014FB9477A0"/>
    <w:rsid w:val="00BF0695"/>
  </w:style>
  <w:style w:type="paragraph" w:customStyle="1" w:styleId="1E5F9A1D145441C2AF4095387AA2C6BF">
    <w:name w:val="1E5F9A1D145441C2AF4095387AA2C6BF"/>
    <w:rsid w:val="00BF0695"/>
  </w:style>
  <w:style w:type="paragraph" w:customStyle="1" w:styleId="0B45EB63820A46558D5D44491CDFC651">
    <w:name w:val="0B45EB63820A46558D5D44491CDFC651"/>
    <w:rsid w:val="00BF0695"/>
  </w:style>
  <w:style w:type="paragraph" w:customStyle="1" w:styleId="065F4E19E01C4CD5BAB292AD372B3CD1">
    <w:name w:val="065F4E19E01C4CD5BAB292AD372B3CD1"/>
    <w:rsid w:val="00BF0695"/>
  </w:style>
  <w:style w:type="paragraph" w:customStyle="1" w:styleId="2BC6127F4AD046A19FBD6FB83ABEA166">
    <w:name w:val="2BC6127F4AD046A19FBD6FB83ABEA166"/>
    <w:rsid w:val="00BF0695"/>
  </w:style>
  <w:style w:type="paragraph" w:customStyle="1" w:styleId="08D54E21279F4F50B9121D46FF8AAC6B">
    <w:name w:val="08D54E21279F4F50B9121D46FF8AAC6B"/>
    <w:rsid w:val="00BF0695"/>
  </w:style>
  <w:style w:type="paragraph" w:customStyle="1" w:styleId="4E81B62936DF486D9A5071F86BDE6F4D">
    <w:name w:val="4E81B62936DF486D9A5071F86BDE6F4D"/>
    <w:rsid w:val="00BF0695"/>
  </w:style>
  <w:style w:type="paragraph" w:customStyle="1" w:styleId="D87A0230C1B4458BB7C8C64CB83C511C">
    <w:name w:val="D87A0230C1B4458BB7C8C64CB83C511C"/>
    <w:rsid w:val="00BF0695"/>
  </w:style>
  <w:style w:type="paragraph" w:customStyle="1" w:styleId="E9965E6BD3754B2BA29405B6948473FF">
    <w:name w:val="E9965E6BD3754B2BA29405B6948473FF"/>
    <w:rsid w:val="00BF0695"/>
  </w:style>
  <w:style w:type="paragraph" w:customStyle="1" w:styleId="E19099CE855343B6B30DBDD6983AA621">
    <w:name w:val="E19099CE855343B6B30DBDD6983AA621"/>
    <w:rsid w:val="00BF0695"/>
  </w:style>
  <w:style w:type="paragraph" w:customStyle="1" w:styleId="3C32F6B8BE344F7E8ED55235592AD628">
    <w:name w:val="3C32F6B8BE344F7E8ED55235592AD628"/>
    <w:rsid w:val="00BF0695"/>
  </w:style>
  <w:style w:type="paragraph" w:customStyle="1" w:styleId="83053D972988414E998960920903340C">
    <w:name w:val="83053D972988414E998960920903340C"/>
    <w:rsid w:val="00BF0695"/>
  </w:style>
  <w:style w:type="paragraph" w:customStyle="1" w:styleId="CB966A9A730E4B018C7262EB69428C08">
    <w:name w:val="CB966A9A730E4B018C7262EB69428C08"/>
    <w:rsid w:val="00BF0695"/>
  </w:style>
  <w:style w:type="paragraph" w:customStyle="1" w:styleId="F0BC996B7120407B98BDB7415DD39D85">
    <w:name w:val="F0BC996B7120407B98BDB7415DD39D85"/>
    <w:rsid w:val="00BF0695"/>
  </w:style>
  <w:style w:type="paragraph" w:customStyle="1" w:styleId="0E3D7B2467B646AA89E6045CEAB90ABB">
    <w:name w:val="0E3D7B2467B646AA89E6045CEAB90ABB"/>
    <w:rsid w:val="00BF0695"/>
  </w:style>
  <w:style w:type="paragraph" w:customStyle="1" w:styleId="AA6534DA68B245729FAFD4AF659A2F9A">
    <w:name w:val="AA6534DA68B245729FAFD4AF659A2F9A"/>
    <w:rsid w:val="00BF0695"/>
  </w:style>
  <w:style w:type="paragraph" w:customStyle="1" w:styleId="2212A21F36F24EF9A0E4BDB632628C94">
    <w:name w:val="2212A21F36F24EF9A0E4BDB632628C94"/>
    <w:rsid w:val="00BF0695"/>
  </w:style>
  <w:style w:type="paragraph" w:customStyle="1" w:styleId="32BB3F69A3F3493BA824AFBA66942765">
    <w:name w:val="32BB3F69A3F3493BA824AFBA66942765"/>
    <w:rsid w:val="00BF0695"/>
  </w:style>
  <w:style w:type="paragraph" w:customStyle="1" w:styleId="A220327DE06A4F018661DFB0C8E8EE0D">
    <w:name w:val="A220327DE06A4F018661DFB0C8E8EE0D"/>
    <w:rsid w:val="00BF0695"/>
  </w:style>
  <w:style w:type="paragraph" w:customStyle="1" w:styleId="D04765E8E66C46F0AA5E863EBF01DACA">
    <w:name w:val="D04765E8E66C46F0AA5E863EBF01DACA"/>
    <w:rsid w:val="00BF0695"/>
  </w:style>
  <w:style w:type="paragraph" w:customStyle="1" w:styleId="DA409982F42A4D93996F06920D1DB746">
    <w:name w:val="DA409982F42A4D93996F06920D1DB746"/>
    <w:rsid w:val="00BF0695"/>
  </w:style>
  <w:style w:type="paragraph" w:customStyle="1" w:styleId="B50D13FEE3A14AFBB6CA1B40EE12E346">
    <w:name w:val="B50D13FEE3A14AFBB6CA1B40EE12E346"/>
    <w:rsid w:val="00BF0695"/>
  </w:style>
  <w:style w:type="paragraph" w:customStyle="1" w:styleId="9A9271A42A2144FBB04EED296DF1ABDE">
    <w:name w:val="9A9271A42A2144FBB04EED296DF1ABDE"/>
    <w:rsid w:val="00BF0695"/>
  </w:style>
  <w:style w:type="paragraph" w:customStyle="1" w:styleId="54445F2CC0994389B535C882FC37D389">
    <w:name w:val="54445F2CC0994389B535C882FC37D389"/>
    <w:rsid w:val="00BF0695"/>
  </w:style>
  <w:style w:type="paragraph" w:customStyle="1" w:styleId="F25C383743AC4FD0BEAC790B452459AC">
    <w:name w:val="F25C383743AC4FD0BEAC790B452459AC"/>
    <w:rsid w:val="00BF0695"/>
  </w:style>
  <w:style w:type="paragraph" w:customStyle="1" w:styleId="3CE048A9D2A64A838AD2F32E170938AC">
    <w:name w:val="3CE048A9D2A64A838AD2F32E170938AC"/>
    <w:rsid w:val="00BF0695"/>
  </w:style>
  <w:style w:type="paragraph" w:customStyle="1" w:styleId="7ED05CA5E98B46359EE751BCA3E53EB0">
    <w:name w:val="7ED05CA5E98B46359EE751BCA3E53EB0"/>
    <w:rsid w:val="00BF0695"/>
  </w:style>
  <w:style w:type="paragraph" w:customStyle="1" w:styleId="56C12E987C7F4DFEAA42E359E724A6BB">
    <w:name w:val="56C12E987C7F4DFEAA42E359E724A6BB"/>
    <w:rsid w:val="00BF0695"/>
  </w:style>
  <w:style w:type="paragraph" w:customStyle="1" w:styleId="79C3718FBBC74F1EAD692E567930ACC2">
    <w:name w:val="79C3718FBBC74F1EAD692E567930ACC2"/>
    <w:rsid w:val="00BF0695"/>
  </w:style>
  <w:style w:type="paragraph" w:customStyle="1" w:styleId="A8C153B1B6884242B3E2FCA373017C5A">
    <w:name w:val="A8C153B1B6884242B3E2FCA373017C5A"/>
    <w:rsid w:val="00BF0695"/>
  </w:style>
  <w:style w:type="paragraph" w:customStyle="1" w:styleId="CA1AA4E2EAB042739E67587217D02757">
    <w:name w:val="CA1AA4E2EAB042739E67587217D02757"/>
    <w:rsid w:val="00BF0695"/>
  </w:style>
  <w:style w:type="paragraph" w:customStyle="1" w:styleId="860E8A63984E4076B10AAF834D3BD3FF">
    <w:name w:val="860E8A63984E4076B10AAF834D3BD3FF"/>
    <w:rsid w:val="00BF0695"/>
  </w:style>
  <w:style w:type="paragraph" w:customStyle="1" w:styleId="B185233D92BF4510AACC7F2A7ECEC998">
    <w:name w:val="B185233D92BF4510AACC7F2A7ECEC998"/>
    <w:rsid w:val="00BF0695"/>
  </w:style>
  <w:style w:type="paragraph" w:customStyle="1" w:styleId="6793CA8D9DEF45E1911ECB1188DC8676">
    <w:name w:val="6793CA8D9DEF45E1911ECB1188DC8676"/>
    <w:rsid w:val="00BF0695"/>
  </w:style>
  <w:style w:type="paragraph" w:customStyle="1" w:styleId="8545ED26FA0E4820B467C0F912DA2D43">
    <w:name w:val="8545ED26FA0E4820B467C0F912DA2D43"/>
    <w:rsid w:val="00BF0695"/>
  </w:style>
  <w:style w:type="paragraph" w:customStyle="1" w:styleId="038FEB4482E343B097BA2748E6A7837A">
    <w:name w:val="038FEB4482E343B097BA2748E6A7837A"/>
    <w:rsid w:val="00BF0695"/>
  </w:style>
  <w:style w:type="paragraph" w:customStyle="1" w:styleId="63BD1463AAD849A8A2050FDBD85A472A">
    <w:name w:val="63BD1463AAD849A8A2050FDBD85A472A"/>
    <w:rsid w:val="00BF0695"/>
  </w:style>
  <w:style w:type="paragraph" w:customStyle="1" w:styleId="090BFC790AAC4E17AB8B6EE3CB18683F">
    <w:name w:val="090BFC790AAC4E17AB8B6EE3CB18683F"/>
    <w:rsid w:val="00BF0695"/>
  </w:style>
  <w:style w:type="paragraph" w:customStyle="1" w:styleId="1C2EDE9235154B7C81EA22CA27678DC3">
    <w:name w:val="1C2EDE9235154B7C81EA22CA27678DC3"/>
    <w:rsid w:val="00BF0695"/>
  </w:style>
  <w:style w:type="paragraph" w:customStyle="1" w:styleId="9C1BA612D8B14377BA285265A34AD320">
    <w:name w:val="9C1BA612D8B14377BA285265A34AD320"/>
    <w:rsid w:val="00BF0695"/>
  </w:style>
  <w:style w:type="paragraph" w:customStyle="1" w:styleId="9B230406123846C189AFF70755E21DD7">
    <w:name w:val="9B230406123846C189AFF70755E21DD7"/>
    <w:rsid w:val="00BF0695"/>
  </w:style>
  <w:style w:type="paragraph" w:customStyle="1" w:styleId="51D03B1414254F09BF4E4290312973F2">
    <w:name w:val="51D03B1414254F09BF4E4290312973F2"/>
    <w:rsid w:val="00BF0695"/>
  </w:style>
  <w:style w:type="paragraph" w:customStyle="1" w:styleId="5831C6F8538141959E842D72311B50EB">
    <w:name w:val="5831C6F8538141959E842D72311B50EB"/>
    <w:rsid w:val="00BF0695"/>
  </w:style>
  <w:style w:type="paragraph" w:customStyle="1" w:styleId="61C3BDBA3ADA450A8A1CEEECAAB0CAD1">
    <w:name w:val="61C3BDBA3ADA450A8A1CEEECAAB0CAD1"/>
    <w:rsid w:val="00BF0695"/>
  </w:style>
  <w:style w:type="paragraph" w:customStyle="1" w:styleId="323F2CC1B1A94ACCAD3F5B259B10DF52">
    <w:name w:val="323F2CC1B1A94ACCAD3F5B259B10DF52"/>
    <w:rsid w:val="00BF0695"/>
  </w:style>
  <w:style w:type="paragraph" w:customStyle="1" w:styleId="C59098EC9E30465B80577BC0B61D23DA">
    <w:name w:val="C59098EC9E30465B80577BC0B61D23DA"/>
    <w:rsid w:val="00BF0695"/>
  </w:style>
  <w:style w:type="paragraph" w:customStyle="1" w:styleId="27C3B797081F491589F621EF682B80C3">
    <w:name w:val="27C3B797081F491589F621EF682B80C3"/>
    <w:rsid w:val="00BF0695"/>
  </w:style>
  <w:style w:type="paragraph" w:customStyle="1" w:styleId="58688671E560435E9820AE56A4D63C16">
    <w:name w:val="58688671E560435E9820AE56A4D63C16"/>
    <w:rsid w:val="00BF0695"/>
  </w:style>
  <w:style w:type="paragraph" w:customStyle="1" w:styleId="1495D885027146469008E1F8A0451F08">
    <w:name w:val="1495D885027146469008E1F8A0451F08"/>
    <w:rsid w:val="00BF0695"/>
  </w:style>
  <w:style w:type="paragraph" w:customStyle="1" w:styleId="92D21955FB954C03858F74A8CB859194">
    <w:name w:val="92D21955FB954C03858F74A8CB859194"/>
    <w:rsid w:val="00BF0695"/>
  </w:style>
  <w:style w:type="paragraph" w:customStyle="1" w:styleId="548EF2CA2AC84B8EBF0CACD935FCD77C">
    <w:name w:val="548EF2CA2AC84B8EBF0CACD935FCD77C"/>
    <w:rsid w:val="00BF0695"/>
  </w:style>
  <w:style w:type="paragraph" w:customStyle="1" w:styleId="B13DF2CEDF5240ADBEBDE08F9C283668">
    <w:name w:val="B13DF2CEDF5240ADBEBDE08F9C283668"/>
    <w:rsid w:val="00BF0695"/>
  </w:style>
  <w:style w:type="paragraph" w:customStyle="1" w:styleId="634F51C4940044A8B0AFDF1FFF911C0B">
    <w:name w:val="634F51C4940044A8B0AFDF1FFF911C0B"/>
    <w:rsid w:val="00BF0695"/>
  </w:style>
  <w:style w:type="paragraph" w:customStyle="1" w:styleId="C97389A1346F48A9A3E1938627703780">
    <w:name w:val="C97389A1346F48A9A3E1938627703780"/>
    <w:rsid w:val="00BF0695"/>
  </w:style>
  <w:style w:type="paragraph" w:customStyle="1" w:styleId="2CF4BBA007A848C9BDDFA038A347C7FB">
    <w:name w:val="2CF4BBA007A848C9BDDFA038A347C7FB"/>
    <w:rsid w:val="00BF0695"/>
  </w:style>
  <w:style w:type="paragraph" w:customStyle="1" w:styleId="65C8100402644BBC83E04D5F84E89CFE">
    <w:name w:val="65C8100402644BBC83E04D5F84E89CFE"/>
    <w:rsid w:val="00BF0695"/>
  </w:style>
  <w:style w:type="paragraph" w:customStyle="1" w:styleId="1876AED3ECBD497E9F4765D325A86690">
    <w:name w:val="1876AED3ECBD497E9F4765D325A86690"/>
    <w:rsid w:val="00BF0695"/>
  </w:style>
  <w:style w:type="paragraph" w:customStyle="1" w:styleId="F01B4EA7201D46FB9379FB85E06C2B29">
    <w:name w:val="F01B4EA7201D46FB9379FB85E06C2B29"/>
    <w:rsid w:val="00BF0695"/>
  </w:style>
  <w:style w:type="paragraph" w:customStyle="1" w:styleId="36ED7C0CD4F14639894E3FE0AD11AC38">
    <w:name w:val="36ED7C0CD4F14639894E3FE0AD11AC38"/>
    <w:rsid w:val="00BF0695"/>
  </w:style>
  <w:style w:type="paragraph" w:customStyle="1" w:styleId="91E905B6ACE74088BC059E62E614571E">
    <w:name w:val="91E905B6ACE74088BC059E62E614571E"/>
    <w:rsid w:val="00BF0695"/>
  </w:style>
  <w:style w:type="paragraph" w:customStyle="1" w:styleId="4E45C6A895C54CE9997541DDE4ED310C">
    <w:name w:val="4E45C6A895C54CE9997541DDE4ED310C"/>
    <w:rsid w:val="00BF0695"/>
  </w:style>
  <w:style w:type="paragraph" w:customStyle="1" w:styleId="AF0E650384BA4B5F9341E0CA024D8D59">
    <w:name w:val="AF0E650384BA4B5F9341E0CA024D8D59"/>
    <w:rsid w:val="00BF0695"/>
  </w:style>
  <w:style w:type="paragraph" w:customStyle="1" w:styleId="AC56CC07842D49B887FB16CB17C9F13B">
    <w:name w:val="AC56CC07842D49B887FB16CB17C9F13B"/>
    <w:rsid w:val="00BF0695"/>
  </w:style>
  <w:style w:type="paragraph" w:customStyle="1" w:styleId="C48BDD90E65E413DBD0C523596CD0F64">
    <w:name w:val="C48BDD90E65E413DBD0C523596CD0F64"/>
    <w:rsid w:val="00BF0695"/>
  </w:style>
  <w:style w:type="paragraph" w:customStyle="1" w:styleId="9D0E3EE351474B49899018A4E86ACBEC">
    <w:name w:val="9D0E3EE351474B49899018A4E86ACBEC"/>
    <w:rsid w:val="00BF0695"/>
  </w:style>
  <w:style w:type="paragraph" w:customStyle="1" w:styleId="F13C8610A9E740DABD69B667677322C9">
    <w:name w:val="F13C8610A9E740DABD69B667677322C9"/>
    <w:rsid w:val="00BF0695"/>
  </w:style>
  <w:style w:type="paragraph" w:customStyle="1" w:styleId="08194604D0914BC6AB7148DDE0446C3F">
    <w:name w:val="08194604D0914BC6AB7148DDE0446C3F"/>
    <w:rsid w:val="00BF0695"/>
  </w:style>
  <w:style w:type="paragraph" w:customStyle="1" w:styleId="8F3030A67D1E4E13A6802130AB645C95">
    <w:name w:val="8F3030A67D1E4E13A6802130AB645C95"/>
    <w:rsid w:val="00BF0695"/>
  </w:style>
  <w:style w:type="paragraph" w:customStyle="1" w:styleId="C600DFE48E9D41AD8E3B1F76722D1CE6">
    <w:name w:val="C600DFE48E9D41AD8E3B1F76722D1CE6"/>
    <w:rsid w:val="00BF0695"/>
  </w:style>
  <w:style w:type="paragraph" w:customStyle="1" w:styleId="3B1FEC8B35944CC995E6691DCDC4F153">
    <w:name w:val="3B1FEC8B35944CC995E6691DCDC4F153"/>
    <w:rsid w:val="00BF0695"/>
  </w:style>
  <w:style w:type="paragraph" w:customStyle="1" w:styleId="4D2491D1EE8549F58C2378521E0EFE8C">
    <w:name w:val="4D2491D1EE8549F58C2378521E0EFE8C"/>
    <w:rsid w:val="00BF0695"/>
  </w:style>
  <w:style w:type="paragraph" w:customStyle="1" w:styleId="70A3E732B3FE4024A4B9E1AC78DAD922">
    <w:name w:val="70A3E732B3FE4024A4B9E1AC78DAD922"/>
    <w:rsid w:val="00BF0695"/>
  </w:style>
  <w:style w:type="paragraph" w:customStyle="1" w:styleId="52C1D24A54814F558C90DA8B1328123D">
    <w:name w:val="52C1D24A54814F558C90DA8B1328123D"/>
    <w:rsid w:val="00BF0695"/>
  </w:style>
  <w:style w:type="paragraph" w:customStyle="1" w:styleId="32B65CF29A224123B1A2859BD79B1E41">
    <w:name w:val="32B65CF29A224123B1A2859BD79B1E41"/>
    <w:rsid w:val="00BF0695"/>
  </w:style>
  <w:style w:type="paragraph" w:customStyle="1" w:styleId="7887DD3BD3ED4A19BF44AFC0D79C5CB1">
    <w:name w:val="7887DD3BD3ED4A19BF44AFC0D79C5CB1"/>
    <w:rsid w:val="00BF0695"/>
  </w:style>
  <w:style w:type="paragraph" w:customStyle="1" w:styleId="E5F50210B2784180882462FAF8281357">
    <w:name w:val="E5F50210B2784180882462FAF8281357"/>
    <w:rsid w:val="00BF0695"/>
  </w:style>
  <w:style w:type="paragraph" w:customStyle="1" w:styleId="4AB2344AF4FA4C27BBE878FC6A06D3DE">
    <w:name w:val="4AB2344AF4FA4C27BBE878FC6A06D3DE"/>
    <w:rsid w:val="00BF0695"/>
  </w:style>
  <w:style w:type="paragraph" w:customStyle="1" w:styleId="FE20BE4494494C63A50192A8DC6FD8BB">
    <w:name w:val="FE20BE4494494C63A50192A8DC6FD8BB"/>
    <w:rsid w:val="00BF0695"/>
  </w:style>
  <w:style w:type="paragraph" w:customStyle="1" w:styleId="0387A976296A428ABBEFD4C545FB2206">
    <w:name w:val="0387A976296A428ABBEFD4C545FB2206"/>
    <w:rsid w:val="00BF0695"/>
  </w:style>
  <w:style w:type="paragraph" w:customStyle="1" w:styleId="EC6E2D93609746FDABC57440B8830CDD">
    <w:name w:val="EC6E2D93609746FDABC57440B8830CDD"/>
    <w:rsid w:val="00BF0695"/>
  </w:style>
  <w:style w:type="paragraph" w:customStyle="1" w:styleId="43588FE8C0FB4F1FA07DAECAD65ED54E">
    <w:name w:val="43588FE8C0FB4F1FA07DAECAD65ED54E"/>
    <w:rsid w:val="00BF0695"/>
  </w:style>
  <w:style w:type="paragraph" w:customStyle="1" w:styleId="FFF0C72836E74DA6B03E7552C4BD06BC">
    <w:name w:val="FFF0C72836E74DA6B03E7552C4BD06BC"/>
    <w:rsid w:val="00BF0695"/>
  </w:style>
  <w:style w:type="paragraph" w:customStyle="1" w:styleId="CCC5B503F26447B2ACA767C3649B9358">
    <w:name w:val="CCC5B503F26447B2ACA767C3649B9358"/>
    <w:rsid w:val="00BF0695"/>
  </w:style>
  <w:style w:type="paragraph" w:customStyle="1" w:styleId="2E679FD6719B44E580C50A5FB31318CE">
    <w:name w:val="2E679FD6719B44E580C50A5FB31318CE"/>
    <w:rsid w:val="00BF0695"/>
  </w:style>
  <w:style w:type="paragraph" w:customStyle="1" w:styleId="D4AC28285E8A41CF80E3FB642624A728">
    <w:name w:val="D4AC28285E8A41CF80E3FB642624A728"/>
    <w:rsid w:val="00BF0695"/>
  </w:style>
  <w:style w:type="paragraph" w:customStyle="1" w:styleId="0774BFC257194170AC2B9B4DA7DB3ED4">
    <w:name w:val="0774BFC257194170AC2B9B4DA7DB3ED4"/>
    <w:rsid w:val="00BF0695"/>
  </w:style>
  <w:style w:type="paragraph" w:customStyle="1" w:styleId="B700B827656349A280EA52557695BC70">
    <w:name w:val="B700B827656349A280EA52557695BC70"/>
    <w:rsid w:val="00BF0695"/>
  </w:style>
  <w:style w:type="paragraph" w:customStyle="1" w:styleId="0093B5B7ADB045E5A27C51EB3F892C94">
    <w:name w:val="0093B5B7ADB045E5A27C51EB3F892C94"/>
    <w:rsid w:val="00BF0695"/>
  </w:style>
  <w:style w:type="paragraph" w:customStyle="1" w:styleId="E07582431E424EA0AC33F5471DA12777">
    <w:name w:val="E07582431E424EA0AC33F5471DA12777"/>
    <w:rsid w:val="00BF0695"/>
  </w:style>
  <w:style w:type="paragraph" w:customStyle="1" w:styleId="87869296D0CF4791B76E3C7C2BD54EFA">
    <w:name w:val="87869296D0CF4791B76E3C7C2BD54EFA"/>
    <w:rsid w:val="00BF0695"/>
  </w:style>
  <w:style w:type="paragraph" w:customStyle="1" w:styleId="EBF91354D40A4425B7779D1EF6B24C3E">
    <w:name w:val="EBF91354D40A4425B7779D1EF6B24C3E"/>
    <w:rsid w:val="00BF0695"/>
  </w:style>
  <w:style w:type="paragraph" w:customStyle="1" w:styleId="A29A4CE4ED5146529764E0E50647A753">
    <w:name w:val="A29A4CE4ED5146529764E0E50647A753"/>
    <w:rsid w:val="00BF0695"/>
  </w:style>
  <w:style w:type="paragraph" w:customStyle="1" w:styleId="A1F33EFAF3B94636ADEDB1BDB6587088">
    <w:name w:val="A1F33EFAF3B94636ADEDB1BDB6587088"/>
    <w:rsid w:val="00BF0695"/>
  </w:style>
  <w:style w:type="paragraph" w:customStyle="1" w:styleId="8A857FF450664114AE3DE9FAEEED4A7E">
    <w:name w:val="8A857FF450664114AE3DE9FAEEED4A7E"/>
    <w:rsid w:val="00BF0695"/>
  </w:style>
  <w:style w:type="paragraph" w:customStyle="1" w:styleId="44ED9ED8911340C680B813E4D49BFCB1">
    <w:name w:val="44ED9ED8911340C680B813E4D49BFCB1"/>
    <w:rsid w:val="00BF0695"/>
  </w:style>
  <w:style w:type="paragraph" w:customStyle="1" w:styleId="652E0586CEAD45F5B9C48FE15F2E06B5">
    <w:name w:val="652E0586CEAD45F5B9C48FE15F2E06B5"/>
    <w:rsid w:val="00BF0695"/>
  </w:style>
  <w:style w:type="paragraph" w:customStyle="1" w:styleId="DA177A8DE08F44B4B6ADCADC5ED3AC51">
    <w:name w:val="DA177A8DE08F44B4B6ADCADC5ED3AC51"/>
    <w:rsid w:val="00BF0695"/>
  </w:style>
  <w:style w:type="paragraph" w:customStyle="1" w:styleId="54CCEBC87DB74CCAAA9C7C8E0977EFEC">
    <w:name w:val="54CCEBC87DB74CCAAA9C7C8E0977EFEC"/>
    <w:rsid w:val="00BF0695"/>
  </w:style>
  <w:style w:type="paragraph" w:customStyle="1" w:styleId="BE8C71E19C684D6F858E496A7DF583E3">
    <w:name w:val="BE8C71E19C684D6F858E496A7DF583E3"/>
    <w:rsid w:val="00BF0695"/>
  </w:style>
  <w:style w:type="paragraph" w:customStyle="1" w:styleId="054CC20C10F7440EA810E18CA5FD9979">
    <w:name w:val="054CC20C10F7440EA810E18CA5FD9979"/>
    <w:rsid w:val="00BF0695"/>
  </w:style>
  <w:style w:type="paragraph" w:customStyle="1" w:styleId="3BAE607B3ABE41D3B6DB223FFB4AE6E5">
    <w:name w:val="3BAE607B3ABE41D3B6DB223FFB4AE6E5"/>
    <w:rsid w:val="00BF0695"/>
  </w:style>
  <w:style w:type="paragraph" w:customStyle="1" w:styleId="587BF4E861B849C3B2AB096BAFB50300">
    <w:name w:val="587BF4E861B849C3B2AB096BAFB50300"/>
    <w:rsid w:val="00BF0695"/>
  </w:style>
  <w:style w:type="paragraph" w:customStyle="1" w:styleId="06C25964F9F24CDBABC584913540F294">
    <w:name w:val="06C25964F9F24CDBABC584913540F294"/>
    <w:rsid w:val="00BF0695"/>
  </w:style>
  <w:style w:type="paragraph" w:customStyle="1" w:styleId="29804AB5F94A46D09E8AEB3499CC9023">
    <w:name w:val="29804AB5F94A46D09E8AEB3499CC9023"/>
    <w:rsid w:val="00BF0695"/>
  </w:style>
  <w:style w:type="paragraph" w:customStyle="1" w:styleId="F6655879E55841D1A26C27FE67768876">
    <w:name w:val="F6655879E55841D1A26C27FE67768876"/>
    <w:rsid w:val="00BF0695"/>
  </w:style>
  <w:style w:type="paragraph" w:customStyle="1" w:styleId="136DEBDBA96C4B13932692BB40B21466">
    <w:name w:val="136DEBDBA96C4B13932692BB40B21466"/>
    <w:rsid w:val="00BF0695"/>
  </w:style>
  <w:style w:type="paragraph" w:customStyle="1" w:styleId="36183AA9512947B8B0AA6E2EDFC273A7">
    <w:name w:val="36183AA9512947B8B0AA6E2EDFC273A7"/>
    <w:rsid w:val="00BF0695"/>
  </w:style>
  <w:style w:type="paragraph" w:customStyle="1" w:styleId="FEDDA6DBC0044167B4DE96ABCDB1781F">
    <w:name w:val="FEDDA6DBC0044167B4DE96ABCDB1781F"/>
    <w:rsid w:val="00BF0695"/>
  </w:style>
  <w:style w:type="paragraph" w:customStyle="1" w:styleId="7DE6F1D77A7E4C77AC90F8BB74142894">
    <w:name w:val="7DE6F1D77A7E4C77AC90F8BB74142894"/>
    <w:rsid w:val="00BF0695"/>
  </w:style>
  <w:style w:type="paragraph" w:customStyle="1" w:styleId="BFEEF1033D5449CF89233B9E046FE6A9">
    <w:name w:val="BFEEF1033D5449CF89233B9E046FE6A9"/>
    <w:rsid w:val="00BF0695"/>
  </w:style>
  <w:style w:type="paragraph" w:customStyle="1" w:styleId="DF06905EA3404DF49C03B210CC3731BC">
    <w:name w:val="DF06905EA3404DF49C03B210CC3731BC"/>
    <w:rsid w:val="00BF0695"/>
  </w:style>
  <w:style w:type="paragraph" w:customStyle="1" w:styleId="D890B715E1864ADF8B4033BAC668AE4F">
    <w:name w:val="D890B715E1864ADF8B4033BAC668AE4F"/>
    <w:rsid w:val="00BF0695"/>
  </w:style>
  <w:style w:type="paragraph" w:customStyle="1" w:styleId="FB1F44E074DD46E3B9716BDBDB0F5F26">
    <w:name w:val="FB1F44E074DD46E3B9716BDBDB0F5F26"/>
    <w:rsid w:val="00BF0695"/>
  </w:style>
  <w:style w:type="paragraph" w:customStyle="1" w:styleId="C60FB798ED4E4A9FA00F486D8E77550B">
    <w:name w:val="C60FB798ED4E4A9FA00F486D8E77550B"/>
    <w:rsid w:val="00BF0695"/>
  </w:style>
  <w:style w:type="paragraph" w:customStyle="1" w:styleId="3FA9859D0EF04C5B90B4FC3CD28FDD7B">
    <w:name w:val="3FA9859D0EF04C5B90B4FC3CD28FDD7B"/>
    <w:rsid w:val="00BF0695"/>
  </w:style>
  <w:style w:type="paragraph" w:customStyle="1" w:styleId="75759249391543CC9ED7EF1C24029D3C">
    <w:name w:val="75759249391543CC9ED7EF1C24029D3C"/>
    <w:rsid w:val="00BF0695"/>
  </w:style>
  <w:style w:type="paragraph" w:customStyle="1" w:styleId="CB1A8FC8FB824EAC9077FAAB4741B5EE">
    <w:name w:val="CB1A8FC8FB824EAC9077FAAB4741B5EE"/>
    <w:rsid w:val="00BF0695"/>
  </w:style>
  <w:style w:type="paragraph" w:customStyle="1" w:styleId="92B4DFB0B9A14817A38E2A1291E3C1F7">
    <w:name w:val="92B4DFB0B9A14817A38E2A1291E3C1F7"/>
    <w:rsid w:val="00BF0695"/>
  </w:style>
  <w:style w:type="paragraph" w:customStyle="1" w:styleId="69474782E68248B38C5444ED91F88A85">
    <w:name w:val="69474782E68248B38C5444ED91F88A85"/>
    <w:rsid w:val="00BF0695"/>
  </w:style>
  <w:style w:type="paragraph" w:customStyle="1" w:styleId="F9AE69EB50DA4416BF047C068BFD12A0">
    <w:name w:val="F9AE69EB50DA4416BF047C068BFD12A0"/>
    <w:rsid w:val="00BF0695"/>
  </w:style>
  <w:style w:type="paragraph" w:customStyle="1" w:styleId="299D2C35A5C9438DAF74DE9E534E8421">
    <w:name w:val="299D2C35A5C9438DAF74DE9E534E8421"/>
    <w:rsid w:val="00BF0695"/>
  </w:style>
  <w:style w:type="paragraph" w:customStyle="1" w:styleId="6929F20B9410469D9D844CDA4D12AE83">
    <w:name w:val="6929F20B9410469D9D844CDA4D12AE83"/>
    <w:rsid w:val="00BF0695"/>
  </w:style>
  <w:style w:type="paragraph" w:customStyle="1" w:styleId="26F8BA8B047D4AF19883246ED06A135F">
    <w:name w:val="26F8BA8B047D4AF19883246ED06A135F"/>
    <w:rsid w:val="00BF0695"/>
  </w:style>
  <w:style w:type="paragraph" w:customStyle="1" w:styleId="24630225426343BF84197620A72C48A7">
    <w:name w:val="24630225426343BF84197620A72C48A7"/>
    <w:rsid w:val="00BF0695"/>
  </w:style>
  <w:style w:type="paragraph" w:customStyle="1" w:styleId="001F27724BBF4048BF83A7CAFE9C01E2">
    <w:name w:val="001F27724BBF4048BF83A7CAFE9C01E2"/>
    <w:rsid w:val="00BF0695"/>
  </w:style>
  <w:style w:type="paragraph" w:customStyle="1" w:styleId="80C88905E4D44287AD83A81639CF6DAE">
    <w:name w:val="80C88905E4D44287AD83A81639CF6DAE"/>
    <w:rsid w:val="00BF0695"/>
  </w:style>
  <w:style w:type="paragraph" w:customStyle="1" w:styleId="D045071CB1A343A6A52A22D45DD7D156">
    <w:name w:val="D045071CB1A343A6A52A22D45DD7D156"/>
    <w:rsid w:val="00BF0695"/>
  </w:style>
  <w:style w:type="paragraph" w:customStyle="1" w:styleId="1CE7BBDDC72D4A8C9D37D67C163684FF">
    <w:name w:val="1CE7BBDDC72D4A8C9D37D67C163684FF"/>
    <w:rsid w:val="00BF0695"/>
  </w:style>
  <w:style w:type="paragraph" w:customStyle="1" w:styleId="9C8689F6FC924161BD77E677675618A3">
    <w:name w:val="9C8689F6FC924161BD77E677675618A3"/>
    <w:rsid w:val="00BF0695"/>
  </w:style>
  <w:style w:type="paragraph" w:customStyle="1" w:styleId="BF4284222DC44F8B991E4185F51D7ED6">
    <w:name w:val="BF4284222DC44F8B991E4185F51D7ED6"/>
    <w:rsid w:val="00BF0695"/>
  </w:style>
  <w:style w:type="paragraph" w:customStyle="1" w:styleId="CE1EA8117F5E4A2B8BC2E910843B0261">
    <w:name w:val="CE1EA8117F5E4A2B8BC2E910843B0261"/>
    <w:rsid w:val="00BF0695"/>
  </w:style>
  <w:style w:type="paragraph" w:customStyle="1" w:styleId="3E3D524220C94E70BB1FEB77F6C948C7">
    <w:name w:val="3E3D524220C94E70BB1FEB77F6C948C7"/>
    <w:rsid w:val="00BF0695"/>
  </w:style>
  <w:style w:type="paragraph" w:customStyle="1" w:styleId="FD9A5A5071FB4693B03DDE47AA884AB4">
    <w:name w:val="FD9A5A5071FB4693B03DDE47AA884AB4"/>
    <w:rsid w:val="00BF0695"/>
  </w:style>
  <w:style w:type="paragraph" w:customStyle="1" w:styleId="4D2DF037B34A4982AA3048F642C88843">
    <w:name w:val="4D2DF037B34A4982AA3048F642C88843"/>
    <w:rsid w:val="00BF0695"/>
  </w:style>
  <w:style w:type="paragraph" w:customStyle="1" w:styleId="1695DF3792A14002BE2464BEF6685D01">
    <w:name w:val="1695DF3792A14002BE2464BEF6685D01"/>
    <w:rsid w:val="00BF0695"/>
  </w:style>
  <w:style w:type="paragraph" w:customStyle="1" w:styleId="1A245512D82040038E7E9A25E09D76C9">
    <w:name w:val="1A245512D82040038E7E9A25E09D76C9"/>
    <w:rsid w:val="00BF0695"/>
  </w:style>
  <w:style w:type="paragraph" w:customStyle="1" w:styleId="E84C9801E6CF4C58A5F4A5E5F303828F">
    <w:name w:val="E84C9801E6CF4C58A5F4A5E5F303828F"/>
    <w:rsid w:val="00BF0695"/>
  </w:style>
  <w:style w:type="paragraph" w:customStyle="1" w:styleId="B221B77682674633B7D156CCD1DB16DE">
    <w:name w:val="B221B77682674633B7D156CCD1DB16DE"/>
    <w:rsid w:val="00BF0695"/>
  </w:style>
  <w:style w:type="paragraph" w:customStyle="1" w:styleId="8F70C06A435642E1B59BE8614B9330E3">
    <w:name w:val="8F70C06A435642E1B59BE8614B9330E3"/>
    <w:rsid w:val="00BF0695"/>
  </w:style>
  <w:style w:type="paragraph" w:customStyle="1" w:styleId="903E685E2BD74772BF6AE790732E7419">
    <w:name w:val="903E685E2BD74772BF6AE790732E7419"/>
    <w:rsid w:val="00BF0695"/>
  </w:style>
  <w:style w:type="paragraph" w:customStyle="1" w:styleId="6D8B3B7DFD6F41F584F7D0C0DB4F57BD">
    <w:name w:val="6D8B3B7DFD6F41F584F7D0C0DB4F57BD"/>
    <w:rsid w:val="00BF0695"/>
  </w:style>
  <w:style w:type="paragraph" w:customStyle="1" w:styleId="70415D2AD4794A779D92ABEB8E7E2E0E">
    <w:name w:val="70415D2AD4794A779D92ABEB8E7E2E0E"/>
    <w:rsid w:val="00BF0695"/>
  </w:style>
  <w:style w:type="paragraph" w:customStyle="1" w:styleId="F26E680E502A4DFCAE21CA3F19299AB1">
    <w:name w:val="F26E680E502A4DFCAE21CA3F19299AB1"/>
    <w:rsid w:val="00BF0695"/>
  </w:style>
  <w:style w:type="paragraph" w:customStyle="1" w:styleId="F545D4A2F95F47B08C79D58059C76287">
    <w:name w:val="F545D4A2F95F47B08C79D58059C76287"/>
    <w:rsid w:val="00BF0695"/>
  </w:style>
  <w:style w:type="paragraph" w:customStyle="1" w:styleId="26E43475E86D4BCCA9C68D2C0A7A5A2B">
    <w:name w:val="26E43475E86D4BCCA9C68D2C0A7A5A2B"/>
    <w:rsid w:val="00BF0695"/>
  </w:style>
  <w:style w:type="paragraph" w:customStyle="1" w:styleId="BE717C3741BE4118AEAE834F72AB9327">
    <w:name w:val="BE717C3741BE4118AEAE834F72AB9327"/>
    <w:rsid w:val="00BF0695"/>
  </w:style>
  <w:style w:type="paragraph" w:customStyle="1" w:styleId="F478D50398FF46B8AFDD78E1EEB0C42C">
    <w:name w:val="F478D50398FF46B8AFDD78E1EEB0C42C"/>
    <w:rsid w:val="00BF0695"/>
  </w:style>
  <w:style w:type="paragraph" w:customStyle="1" w:styleId="DB1E601C282B4BE7AD17FE69546C4026">
    <w:name w:val="DB1E601C282B4BE7AD17FE69546C4026"/>
    <w:rsid w:val="00BF0695"/>
  </w:style>
  <w:style w:type="paragraph" w:customStyle="1" w:styleId="3CEE279C0F5B44259CE5FC19F4E662E9">
    <w:name w:val="3CEE279C0F5B44259CE5FC19F4E662E9"/>
    <w:rsid w:val="00BF0695"/>
  </w:style>
  <w:style w:type="paragraph" w:customStyle="1" w:styleId="BAE7FC43A3134067B05835FB1550BC4D">
    <w:name w:val="BAE7FC43A3134067B05835FB1550BC4D"/>
    <w:rsid w:val="00BF0695"/>
  </w:style>
  <w:style w:type="paragraph" w:customStyle="1" w:styleId="EC45281BE1A74FA0B264B241BDBA75B8">
    <w:name w:val="EC45281BE1A74FA0B264B241BDBA75B8"/>
    <w:rsid w:val="00BF0695"/>
  </w:style>
  <w:style w:type="paragraph" w:customStyle="1" w:styleId="18798CB566A64A4BB5F09D288ACE0099">
    <w:name w:val="18798CB566A64A4BB5F09D288ACE0099"/>
    <w:rsid w:val="00BF0695"/>
  </w:style>
  <w:style w:type="paragraph" w:customStyle="1" w:styleId="CEBAFDF1839E45C880C81B13CAA70BDB">
    <w:name w:val="CEBAFDF1839E45C880C81B13CAA70BDB"/>
    <w:rsid w:val="00BF0695"/>
  </w:style>
  <w:style w:type="paragraph" w:customStyle="1" w:styleId="73F0797FF1CA4175AFE2898676B17C47">
    <w:name w:val="73F0797FF1CA4175AFE2898676B17C47"/>
    <w:rsid w:val="00BF0695"/>
  </w:style>
  <w:style w:type="paragraph" w:customStyle="1" w:styleId="2DF38D74DD38487EA2EC4C14AC7BE499">
    <w:name w:val="2DF38D74DD38487EA2EC4C14AC7BE499"/>
    <w:rsid w:val="00BF0695"/>
  </w:style>
  <w:style w:type="paragraph" w:customStyle="1" w:styleId="5102C8A7CCE94D6A84FDAA5BE8367971">
    <w:name w:val="5102C8A7CCE94D6A84FDAA5BE8367971"/>
    <w:rsid w:val="00BF0695"/>
  </w:style>
  <w:style w:type="paragraph" w:customStyle="1" w:styleId="670B6CC04510421AB6AB7674768A0BD0">
    <w:name w:val="670B6CC04510421AB6AB7674768A0BD0"/>
    <w:rsid w:val="00BF0695"/>
  </w:style>
  <w:style w:type="paragraph" w:customStyle="1" w:styleId="8D2407A451B54C66AB70876899783563">
    <w:name w:val="8D2407A451B54C66AB70876899783563"/>
    <w:rsid w:val="00BF0695"/>
  </w:style>
  <w:style w:type="paragraph" w:customStyle="1" w:styleId="23D7DDAD0D6F40D888E1A705FB4EE4CD">
    <w:name w:val="23D7DDAD0D6F40D888E1A705FB4EE4CD"/>
    <w:rsid w:val="00BF0695"/>
  </w:style>
  <w:style w:type="paragraph" w:customStyle="1" w:styleId="42918039587E4921B4EADC719847A959">
    <w:name w:val="42918039587E4921B4EADC719847A959"/>
    <w:rsid w:val="00BF0695"/>
  </w:style>
  <w:style w:type="paragraph" w:customStyle="1" w:styleId="35BDCFFC21AF4DD98BF6D2ED5C1B5A11">
    <w:name w:val="35BDCFFC21AF4DD98BF6D2ED5C1B5A11"/>
    <w:rsid w:val="00BF0695"/>
  </w:style>
  <w:style w:type="paragraph" w:customStyle="1" w:styleId="D8BC8FC68ADC49C98AFD5B1F32E535D9">
    <w:name w:val="D8BC8FC68ADC49C98AFD5B1F32E535D9"/>
    <w:rsid w:val="00BF0695"/>
  </w:style>
  <w:style w:type="paragraph" w:customStyle="1" w:styleId="14E4F0165EB94197A500D77D5D861680">
    <w:name w:val="14E4F0165EB94197A500D77D5D861680"/>
    <w:rsid w:val="00BF0695"/>
  </w:style>
  <w:style w:type="paragraph" w:customStyle="1" w:styleId="890684F8B18B49B993DDE6C1884B2E23">
    <w:name w:val="890684F8B18B49B993DDE6C1884B2E23"/>
    <w:rsid w:val="00BF0695"/>
  </w:style>
  <w:style w:type="paragraph" w:customStyle="1" w:styleId="DF998273A53C4434AF692EF30AA6A621">
    <w:name w:val="DF998273A53C4434AF692EF30AA6A621"/>
    <w:rsid w:val="00BF0695"/>
  </w:style>
  <w:style w:type="paragraph" w:customStyle="1" w:styleId="CC660734F42A4BFF803CB1E54644FFB8">
    <w:name w:val="CC660734F42A4BFF803CB1E54644FFB8"/>
    <w:rsid w:val="00BF0695"/>
  </w:style>
  <w:style w:type="paragraph" w:customStyle="1" w:styleId="D9EC807287464629B09E5ED191789652">
    <w:name w:val="D9EC807287464629B09E5ED191789652"/>
    <w:rsid w:val="00BF0695"/>
  </w:style>
  <w:style w:type="paragraph" w:customStyle="1" w:styleId="D7BBDD5A149946C69C5B03D3C15D9FE9">
    <w:name w:val="D7BBDD5A149946C69C5B03D3C15D9FE9"/>
    <w:rsid w:val="00BF0695"/>
  </w:style>
  <w:style w:type="paragraph" w:customStyle="1" w:styleId="355C672984284B0FB1B6A55B53C09DE9">
    <w:name w:val="355C672984284B0FB1B6A55B53C09DE9"/>
    <w:rsid w:val="00BF0695"/>
  </w:style>
  <w:style w:type="paragraph" w:customStyle="1" w:styleId="9F82E0DEB3D448F2920C4A15F5F12DD9">
    <w:name w:val="9F82E0DEB3D448F2920C4A15F5F12DD9"/>
    <w:rsid w:val="00BF0695"/>
  </w:style>
  <w:style w:type="paragraph" w:customStyle="1" w:styleId="1926CF3101734094A33612C5819B75D8">
    <w:name w:val="1926CF3101734094A33612C5819B75D8"/>
    <w:rsid w:val="00BF0695"/>
  </w:style>
  <w:style w:type="paragraph" w:customStyle="1" w:styleId="DE8833E6837945AFA08EAC2DE6B64F30">
    <w:name w:val="DE8833E6837945AFA08EAC2DE6B64F30"/>
    <w:rsid w:val="00BF0695"/>
  </w:style>
  <w:style w:type="paragraph" w:customStyle="1" w:styleId="CF91A43A39784DC9BDF7C7FF6657BBE3">
    <w:name w:val="CF91A43A39784DC9BDF7C7FF6657BBE3"/>
    <w:rsid w:val="00BF0695"/>
  </w:style>
  <w:style w:type="paragraph" w:customStyle="1" w:styleId="259BA6896B6D4E528B8D76725095CAB5">
    <w:name w:val="259BA6896B6D4E528B8D76725095CAB5"/>
    <w:rsid w:val="00BF0695"/>
  </w:style>
  <w:style w:type="paragraph" w:customStyle="1" w:styleId="00BF310F98A64C70AC449BADCAF5031D">
    <w:name w:val="00BF310F98A64C70AC449BADCAF5031D"/>
    <w:rsid w:val="00BF0695"/>
  </w:style>
  <w:style w:type="paragraph" w:customStyle="1" w:styleId="0CB55C6A9392422EBB8C34582F16F5A2">
    <w:name w:val="0CB55C6A9392422EBB8C34582F16F5A2"/>
    <w:rsid w:val="00BF0695"/>
  </w:style>
  <w:style w:type="paragraph" w:customStyle="1" w:styleId="386D1DAAA5274E589D96B7DEF385A938">
    <w:name w:val="386D1DAAA5274E589D96B7DEF385A938"/>
    <w:rsid w:val="00BF0695"/>
  </w:style>
  <w:style w:type="paragraph" w:customStyle="1" w:styleId="A98F99A879D84BFFB6FEC4C111C6242C">
    <w:name w:val="A98F99A879D84BFFB6FEC4C111C6242C"/>
    <w:rsid w:val="00BF0695"/>
  </w:style>
  <w:style w:type="paragraph" w:customStyle="1" w:styleId="31FA4B281C844A8898B4C78DD7A6847A">
    <w:name w:val="31FA4B281C844A8898B4C78DD7A6847A"/>
    <w:rsid w:val="00BF0695"/>
  </w:style>
  <w:style w:type="paragraph" w:customStyle="1" w:styleId="C83ABABFCC3F4B44A5D7F0C185B2ABD7">
    <w:name w:val="C83ABABFCC3F4B44A5D7F0C185B2ABD7"/>
    <w:rsid w:val="00BF0695"/>
  </w:style>
  <w:style w:type="paragraph" w:customStyle="1" w:styleId="BAF4734B02E24C52988F9CEC084E3F48">
    <w:name w:val="BAF4734B02E24C52988F9CEC084E3F48"/>
    <w:rsid w:val="00BF0695"/>
  </w:style>
  <w:style w:type="paragraph" w:customStyle="1" w:styleId="21B5C5493BD04CECB174B8C1BD3CD99E">
    <w:name w:val="21B5C5493BD04CECB174B8C1BD3CD99E"/>
    <w:rsid w:val="00BF0695"/>
  </w:style>
  <w:style w:type="paragraph" w:customStyle="1" w:styleId="D97CD02A88C048F6B77E29729B8C7A66">
    <w:name w:val="D97CD02A88C048F6B77E29729B8C7A66"/>
    <w:rsid w:val="00BF0695"/>
  </w:style>
  <w:style w:type="paragraph" w:customStyle="1" w:styleId="7426BCFAE4434F478F464D6874201FD4">
    <w:name w:val="7426BCFAE4434F478F464D6874201FD4"/>
    <w:rsid w:val="00BF0695"/>
  </w:style>
  <w:style w:type="paragraph" w:customStyle="1" w:styleId="CDBB84DFB3AD40EB816AEB94E79526E0">
    <w:name w:val="CDBB84DFB3AD40EB816AEB94E79526E0"/>
    <w:rsid w:val="00BF0695"/>
  </w:style>
  <w:style w:type="paragraph" w:customStyle="1" w:styleId="AE10CB050E1D43B2A31E6BE13AC1CBD2">
    <w:name w:val="AE10CB050E1D43B2A31E6BE13AC1CBD2"/>
    <w:rsid w:val="00BF0695"/>
  </w:style>
  <w:style w:type="paragraph" w:customStyle="1" w:styleId="1D54812168D145D1A26E9B1DBB2E1807">
    <w:name w:val="1D54812168D145D1A26E9B1DBB2E1807"/>
    <w:rsid w:val="00BF0695"/>
  </w:style>
  <w:style w:type="paragraph" w:customStyle="1" w:styleId="0999626BA8FE4C70A93B4478C3AEC488">
    <w:name w:val="0999626BA8FE4C70A93B4478C3AEC488"/>
    <w:rsid w:val="00BF0695"/>
  </w:style>
  <w:style w:type="paragraph" w:customStyle="1" w:styleId="179A021D568F4CC9B2E680A3B50A1D56">
    <w:name w:val="179A021D568F4CC9B2E680A3B50A1D56"/>
    <w:rsid w:val="00BF0695"/>
  </w:style>
  <w:style w:type="paragraph" w:customStyle="1" w:styleId="69B2CC972BE84CC8BA8DAB31B3960ED7">
    <w:name w:val="69B2CC972BE84CC8BA8DAB31B3960ED7"/>
    <w:rsid w:val="00BF0695"/>
  </w:style>
  <w:style w:type="paragraph" w:customStyle="1" w:styleId="0E9FC453339243588E2A5D51C7DA8FBA">
    <w:name w:val="0E9FC453339243588E2A5D51C7DA8FBA"/>
    <w:rsid w:val="00BF0695"/>
  </w:style>
  <w:style w:type="paragraph" w:customStyle="1" w:styleId="51EC5280AA47491C9D5F695A2B786F03">
    <w:name w:val="51EC5280AA47491C9D5F695A2B786F03"/>
    <w:rsid w:val="00BF0695"/>
  </w:style>
  <w:style w:type="paragraph" w:customStyle="1" w:styleId="11A78069C77F40979B840FC48D1F5CD2">
    <w:name w:val="11A78069C77F40979B840FC48D1F5CD2"/>
    <w:rsid w:val="00BF0695"/>
  </w:style>
  <w:style w:type="paragraph" w:customStyle="1" w:styleId="5CE84E34423E452EA148AFE424C558A8">
    <w:name w:val="5CE84E34423E452EA148AFE424C558A8"/>
    <w:rsid w:val="00BF0695"/>
  </w:style>
  <w:style w:type="paragraph" w:customStyle="1" w:styleId="F57C457B27454EA69CC6CBC41408E0C0">
    <w:name w:val="F57C457B27454EA69CC6CBC41408E0C0"/>
    <w:rsid w:val="00BF0695"/>
  </w:style>
  <w:style w:type="paragraph" w:customStyle="1" w:styleId="24817207B6E744BF965EDC6800296EFC">
    <w:name w:val="24817207B6E744BF965EDC6800296EFC"/>
    <w:rsid w:val="00BF0695"/>
  </w:style>
  <w:style w:type="paragraph" w:customStyle="1" w:styleId="3D12C7B8E901444E98B8B6F83F4C4451">
    <w:name w:val="3D12C7B8E901444E98B8B6F83F4C4451"/>
    <w:rsid w:val="00BF0695"/>
  </w:style>
  <w:style w:type="paragraph" w:customStyle="1" w:styleId="4EBF92D7DEC044D6830E419C30A15599">
    <w:name w:val="4EBF92D7DEC044D6830E419C30A15599"/>
    <w:rsid w:val="00BF0695"/>
  </w:style>
  <w:style w:type="paragraph" w:customStyle="1" w:styleId="34E6D058A0A44945AE8139E79CAF412E">
    <w:name w:val="34E6D058A0A44945AE8139E79CAF412E"/>
    <w:rsid w:val="00BF0695"/>
  </w:style>
  <w:style w:type="paragraph" w:customStyle="1" w:styleId="61E6987653BF4DD9ADDB830F85534F26">
    <w:name w:val="61E6987653BF4DD9ADDB830F85534F26"/>
    <w:rsid w:val="00BF0695"/>
  </w:style>
  <w:style w:type="paragraph" w:customStyle="1" w:styleId="614637EF8B984F7BBDF010147EF2BE29">
    <w:name w:val="614637EF8B984F7BBDF010147EF2BE29"/>
    <w:rsid w:val="00BF0695"/>
  </w:style>
  <w:style w:type="paragraph" w:customStyle="1" w:styleId="1632B42CFA9C447AA3FF7F2147D8A713">
    <w:name w:val="1632B42CFA9C447AA3FF7F2147D8A713"/>
    <w:rsid w:val="00BF0695"/>
  </w:style>
  <w:style w:type="paragraph" w:customStyle="1" w:styleId="B4F17CAF8B844E8895931B7AA58CEEB8">
    <w:name w:val="B4F17CAF8B844E8895931B7AA58CEEB8"/>
    <w:rsid w:val="00BF0695"/>
  </w:style>
  <w:style w:type="paragraph" w:customStyle="1" w:styleId="EBC308483FED4E2688BA2A316C631953">
    <w:name w:val="EBC308483FED4E2688BA2A316C631953"/>
    <w:rsid w:val="00BF0695"/>
  </w:style>
  <w:style w:type="paragraph" w:customStyle="1" w:styleId="FF373027C60A428ABF30B487713020DB">
    <w:name w:val="FF373027C60A428ABF30B487713020DB"/>
    <w:rsid w:val="00BF0695"/>
  </w:style>
  <w:style w:type="paragraph" w:customStyle="1" w:styleId="78A363BE14D942159858756CAA54FEF2">
    <w:name w:val="78A363BE14D942159858756CAA54FEF2"/>
    <w:rsid w:val="00BF0695"/>
  </w:style>
  <w:style w:type="paragraph" w:customStyle="1" w:styleId="7DDEF224C6D14D518C9088FBF1E41BC0">
    <w:name w:val="7DDEF224C6D14D518C9088FBF1E41BC0"/>
    <w:rsid w:val="00BF0695"/>
  </w:style>
  <w:style w:type="paragraph" w:customStyle="1" w:styleId="7B04F50B50D44E72B066141F30B107EF">
    <w:name w:val="7B04F50B50D44E72B066141F30B107EF"/>
    <w:rsid w:val="00BF0695"/>
  </w:style>
  <w:style w:type="paragraph" w:customStyle="1" w:styleId="96C7A393996A4B89A5D063F4B968DDA3">
    <w:name w:val="96C7A393996A4B89A5D063F4B968DDA3"/>
    <w:rsid w:val="00BF0695"/>
  </w:style>
  <w:style w:type="paragraph" w:customStyle="1" w:styleId="7F7FE2CE18954792900E3AE0DC3CD624">
    <w:name w:val="7F7FE2CE18954792900E3AE0DC3CD624"/>
    <w:rsid w:val="00BF0695"/>
  </w:style>
  <w:style w:type="paragraph" w:customStyle="1" w:styleId="1C281F96E72C4FA9BDF23572056546C2">
    <w:name w:val="1C281F96E72C4FA9BDF23572056546C2"/>
    <w:rsid w:val="00BF0695"/>
  </w:style>
  <w:style w:type="paragraph" w:customStyle="1" w:styleId="AFFDDEE6625C4EAC9D222B725B049356">
    <w:name w:val="AFFDDEE6625C4EAC9D222B725B049356"/>
    <w:rsid w:val="00BF0695"/>
  </w:style>
  <w:style w:type="paragraph" w:customStyle="1" w:styleId="8EA24A6E7E1E456ABC413A6E1554E9F9">
    <w:name w:val="8EA24A6E7E1E456ABC413A6E1554E9F9"/>
    <w:rsid w:val="00BF0695"/>
  </w:style>
  <w:style w:type="paragraph" w:customStyle="1" w:styleId="FB9E64F1634B457B84291ABF581A1787">
    <w:name w:val="FB9E64F1634B457B84291ABF581A1787"/>
    <w:rsid w:val="00BF0695"/>
  </w:style>
  <w:style w:type="paragraph" w:customStyle="1" w:styleId="852A3EA616A447089246C5C61C9FBA7F">
    <w:name w:val="852A3EA616A447089246C5C61C9FBA7F"/>
    <w:rsid w:val="00BF0695"/>
  </w:style>
  <w:style w:type="paragraph" w:customStyle="1" w:styleId="3BB2FD053E3A49349734A5AFCEF4D783">
    <w:name w:val="3BB2FD053E3A49349734A5AFCEF4D783"/>
    <w:rsid w:val="00BF0695"/>
  </w:style>
  <w:style w:type="paragraph" w:customStyle="1" w:styleId="7153819A57494EEC924C53D6F013429A">
    <w:name w:val="7153819A57494EEC924C53D6F013429A"/>
    <w:rsid w:val="00BF0695"/>
  </w:style>
  <w:style w:type="paragraph" w:customStyle="1" w:styleId="92B2704357A541E7BEAD29A672DF56B0">
    <w:name w:val="92B2704357A541E7BEAD29A672DF56B0"/>
    <w:rsid w:val="00BF0695"/>
  </w:style>
  <w:style w:type="paragraph" w:customStyle="1" w:styleId="C7B9B9E0675D428992586DE64BE48C92">
    <w:name w:val="C7B9B9E0675D428992586DE64BE48C92"/>
    <w:rsid w:val="00BF0695"/>
  </w:style>
  <w:style w:type="paragraph" w:customStyle="1" w:styleId="EDE76D3C73C6416DA14EF13CC13EA645">
    <w:name w:val="EDE76D3C73C6416DA14EF13CC13EA645"/>
    <w:rsid w:val="00BF0695"/>
  </w:style>
  <w:style w:type="paragraph" w:customStyle="1" w:styleId="9F168D1C2C6647559AFC02264F1003B6">
    <w:name w:val="9F168D1C2C6647559AFC02264F1003B6"/>
    <w:rsid w:val="00BF0695"/>
  </w:style>
  <w:style w:type="paragraph" w:customStyle="1" w:styleId="13524372A5674A22B157EF68321DA0F9">
    <w:name w:val="13524372A5674A22B157EF68321DA0F9"/>
    <w:rsid w:val="00BF0695"/>
  </w:style>
  <w:style w:type="paragraph" w:customStyle="1" w:styleId="B3F50F128938428DB3F6EAAC8B34B1D5">
    <w:name w:val="B3F50F128938428DB3F6EAAC8B34B1D5"/>
    <w:rsid w:val="00BF0695"/>
  </w:style>
  <w:style w:type="paragraph" w:customStyle="1" w:styleId="ECD90296D10B42ABB43FA1B878819089">
    <w:name w:val="ECD90296D10B42ABB43FA1B878819089"/>
    <w:rsid w:val="00BF0695"/>
  </w:style>
  <w:style w:type="paragraph" w:customStyle="1" w:styleId="0CC44D5416DE458EBAB4C83747F5B58A">
    <w:name w:val="0CC44D5416DE458EBAB4C83747F5B58A"/>
    <w:rsid w:val="00BF0695"/>
  </w:style>
  <w:style w:type="paragraph" w:customStyle="1" w:styleId="CB24119B63544C3DA9768768F2C6B037">
    <w:name w:val="CB24119B63544C3DA9768768F2C6B037"/>
    <w:rsid w:val="00BF0695"/>
  </w:style>
  <w:style w:type="paragraph" w:customStyle="1" w:styleId="6988D0C2D5A941FD87DD1F8BDF08BF9F">
    <w:name w:val="6988D0C2D5A941FD87DD1F8BDF08BF9F"/>
    <w:rsid w:val="00BF0695"/>
  </w:style>
  <w:style w:type="paragraph" w:customStyle="1" w:styleId="086D7FF6563140BEB07C5F3D6F975400">
    <w:name w:val="086D7FF6563140BEB07C5F3D6F975400"/>
    <w:rsid w:val="00BF0695"/>
  </w:style>
  <w:style w:type="paragraph" w:customStyle="1" w:styleId="6766BF4ED1894347B277952096BE0AD7">
    <w:name w:val="6766BF4ED1894347B277952096BE0AD7"/>
    <w:rsid w:val="00BF0695"/>
  </w:style>
  <w:style w:type="paragraph" w:customStyle="1" w:styleId="15E39208569C4697B13E6CDA42D978B7">
    <w:name w:val="15E39208569C4697B13E6CDA42D978B7"/>
    <w:rsid w:val="00BF0695"/>
  </w:style>
  <w:style w:type="paragraph" w:customStyle="1" w:styleId="DC8F812464064632B8ED9FE0BC9B131F">
    <w:name w:val="DC8F812464064632B8ED9FE0BC9B131F"/>
    <w:rsid w:val="00BF0695"/>
  </w:style>
  <w:style w:type="paragraph" w:customStyle="1" w:styleId="BBD7F8591BE344B6B14C5A0075C438AF">
    <w:name w:val="BBD7F8591BE344B6B14C5A0075C438AF"/>
    <w:rsid w:val="00BF0695"/>
  </w:style>
  <w:style w:type="paragraph" w:customStyle="1" w:styleId="125E87B0345D413A8A661096166F5DC1">
    <w:name w:val="125E87B0345D413A8A661096166F5DC1"/>
    <w:rsid w:val="00BF0695"/>
  </w:style>
  <w:style w:type="paragraph" w:customStyle="1" w:styleId="38E2BC8738ED4996B67B5F358AFED47A">
    <w:name w:val="38E2BC8738ED4996B67B5F358AFED47A"/>
    <w:rsid w:val="00BF0695"/>
  </w:style>
  <w:style w:type="paragraph" w:customStyle="1" w:styleId="ECF9889820F54C63817F1B03224666D4">
    <w:name w:val="ECF9889820F54C63817F1B03224666D4"/>
    <w:rsid w:val="00BF0695"/>
  </w:style>
  <w:style w:type="paragraph" w:customStyle="1" w:styleId="D634D13AD242404F99989ED099D30E10">
    <w:name w:val="D634D13AD242404F99989ED099D30E10"/>
    <w:rsid w:val="00BF0695"/>
  </w:style>
  <w:style w:type="paragraph" w:customStyle="1" w:styleId="41C0B62C7D784A649033F05E858CCF1B">
    <w:name w:val="41C0B62C7D784A649033F05E858CCF1B"/>
    <w:rsid w:val="00BF0695"/>
  </w:style>
  <w:style w:type="paragraph" w:customStyle="1" w:styleId="D4165FBAF59E4D98978266C01E6CD075">
    <w:name w:val="D4165FBAF59E4D98978266C01E6CD075"/>
    <w:rsid w:val="00BF0695"/>
  </w:style>
  <w:style w:type="paragraph" w:customStyle="1" w:styleId="7606922714A047268B903EB5C5C02520">
    <w:name w:val="7606922714A047268B903EB5C5C02520"/>
    <w:rsid w:val="00BF0695"/>
  </w:style>
  <w:style w:type="paragraph" w:customStyle="1" w:styleId="50AF4E20299E4327A5C020E23D96C52E">
    <w:name w:val="50AF4E20299E4327A5C020E23D96C52E"/>
    <w:rsid w:val="00BF0695"/>
  </w:style>
  <w:style w:type="paragraph" w:customStyle="1" w:styleId="528A69B8CC664978AE65CA5510FAF9C6">
    <w:name w:val="528A69B8CC664978AE65CA5510FAF9C6"/>
    <w:rsid w:val="00BF0695"/>
  </w:style>
  <w:style w:type="paragraph" w:customStyle="1" w:styleId="C63A4B387A6449CE9C47FE19391C1D92">
    <w:name w:val="C63A4B387A6449CE9C47FE19391C1D92"/>
    <w:rsid w:val="00BF0695"/>
  </w:style>
  <w:style w:type="paragraph" w:customStyle="1" w:styleId="69F1CAA680414C5E886264CB40340329">
    <w:name w:val="69F1CAA680414C5E886264CB40340329"/>
    <w:rsid w:val="00BF0695"/>
  </w:style>
  <w:style w:type="paragraph" w:customStyle="1" w:styleId="DF7F1AD2DBE447B782BA809849F43A2E">
    <w:name w:val="DF7F1AD2DBE447B782BA809849F43A2E"/>
    <w:rsid w:val="00BF0695"/>
  </w:style>
  <w:style w:type="paragraph" w:customStyle="1" w:styleId="A37A53F0908F4351B1C69C1A4AF37F85">
    <w:name w:val="A37A53F0908F4351B1C69C1A4AF37F85"/>
    <w:rsid w:val="00BF0695"/>
  </w:style>
  <w:style w:type="paragraph" w:customStyle="1" w:styleId="C8AFA20E3FE84F9D8CEC9CF0A815521D">
    <w:name w:val="C8AFA20E3FE84F9D8CEC9CF0A815521D"/>
    <w:rsid w:val="00BF0695"/>
  </w:style>
  <w:style w:type="paragraph" w:customStyle="1" w:styleId="DA0D09CC0D4546E89BC3BB8EA7D6E3AC">
    <w:name w:val="DA0D09CC0D4546E89BC3BB8EA7D6E3AC"/>
    <w:rsid w:val="00BF0695"/>
  </w:style>
  <w:style w:type="paragraph" w:customStyle="1" w:styleId="DCF85877081D4DD197CEDA4D99BEF4FB">
    <w:name w:val="DCF85877081D4DD197CEDA4D99BEF4FB"/>
    <w:rsid w:val="00BF0695"/>
  </w:style>
  <w:style w:type="paragraph" w:customStyle="1" w:styleId="96A699A2C2AD4F8FA2C25FFEDFAD154F">
    <w:name w:val="96A699A2C2AD4F8FA2C25FFEDFAD154F"/>
    <w:rsid w:val="00BF0695"/>
  </w:style>
  <w:style w:type="paragraph" w:customStyle="1" w:styleId="8451047D2D3C4447BB7406F3B1AFD137">
    <w:name w:val="8451047D2D3C4447BB7406F3B1AFD137"/>
    <w:rsid w:val="00BF0695"/>
  </w:style>
  <w:style w:type="paragraph" w:customStyle="1" w:styleId="C54AD4F7867D4979804A2E541329D2D1">
    <w:name w:val="C54AD4F7867D4979804A2E541329D2D1"/>
    <w:rsid w:val="00BF0695"/>
  </w:style>
  <w:style w:type="paragraph" w:customStyle="1" w:styleId="59D30D0C6E584FC6BE054B7F2E15C29D">
    <w:name w:val="59D30D0C6E584FC6BE054B7F2E15C29D"/>
    <w:rsid w:val="00BF0695"/>
  </w:style>
  <w:style w:type="paragraph" w:customStyle="1" w:styleId="2499CCD8EF6A4767B323B1154A1090D0">
    <w:name w:val="2499CCD8EF6A4767B323B1154A1090D0"/>
    <w:rsid w:val="00BF0695"/>
  </w:style>
  <w:style w:type="paragraph" w:customStyle="1" w:styleId="9CF69C9527024C9484D771325FE142B2">
    <w:name w:val="9CF69C9527024C9484D771325FE142B2"/>
    <w:rsid w:val="00BF0695"/>
  </w:style>
  <w:style w:type="paragraph" w:customStyle="1" w:styleId="3936A87D61B24A6399A0E2F1C6185002">
    <w:name w:val="3936A87D61B24A6399A0E2F1C6185002"/>
    <w:rsid w:val="00BF0695"/>
  </w:style>
  <w:style w:type="paragraph" w:customStyle="1" w:styleId="ED94675563A1450FB5B710D216C36722">
    <w:name w:val="ED94675563A1450FB5B710D216C36722"/>
    <w:rsid w:val="00BF0695"/>
  </w:style>
  <w:style w:type="paragraph" w:customStyle="1" w:styleId="FE07ADF4074F4F80AE06D8351EC767E6">
    <w:name w:val="FE07ADF4074F4F80AE06D8351EC767E6"/>
    <w:rsid w:val="00BF0695"/>
  </w:style>
  <w:style w:type="paragraph" w:customStyle="1" w:styleId="80A21D86D14249CEBDF110F7BE44CE9C">
    <w:name w:val="80A21D86D14249CEBDF110F7BE44CE9C"/>
    <w:rsid w:val="00BF0695"/>
  </w:style>
  <w:style w:type="paragraph" w:customStyle="1" w:styleId="D499DF6FF7C943408AEF78F6B210A571">
    <w:name w:val="D499DF6FF7C943408AEF78F6B210A571"/>
    <w:rsid w:val="00BF0695"/>
  </w:style>
  <w:style w:type="paragraph" w:customStyle="1" w:styleId="B267D1B78DBF43B3A972B42924EFB8BB">
    <w:name w:val="B267D1B78DBF43B3A972B42924EFB8BB"/>
    <w:rsid w:val="00BF0695"/>
  </w:style>
  <w:style w:type="paragraph" w:customStyle="1" w:styleId="331CFB96CB5F487F880864C8D01BD81A">
    <w:name w:val="331CFB96CB5F487F880864C8D01BD81A"/>
    <w:rsid w:val="00BF0695"/>
  </w:style>
  <w:style w:type="paragraph" w:customStyle="1" w:styleId="057B9F06087D40FB8E1681FF8A6842B7">
    <w:name w:val="057B9F06087D40FB8E1681FF8A6842B7"/>
    <w:rsid w:val="00BF0695"/>
  </w:style>
  <w:style w:type="paragraph" w:customStyle="1" w:styleId="1567CD8A88754C9C960383783F6D4D0F">
    <w:name w:val="1567CD8A88754C9C960383783F6D4D0F"/>
    <w:rsid w:val="00BF0695"/>
  </w:style>
  <w:style w:type="paragraph" w:customStyle="1" w:styleId="C24F7DF43BC8453194812299F6DF5665">
    <w:name w:val="C24F7DF43BC8453194812299F6DF5665"/>
    <w:rsid w:val="00BF0695"/>
  </w:style>
  <w:style w:type="paragraph" w:customStyle="1" w:styleId="890B66A4A8074F588F776CD0F71CB546">
    <w:name w:val="890B66A4A8074F588F776CD0F71CB546"/>
    <w:rsid w:val="00BF0695"/>
  </w:style>
  <w:style w:type="paragraph" w:customStyle="1" w:styleId="2A8B46EE14F94A098BB94EAD37A1B35E">
    <w:name w:val="2A8B46EE14F94A098BB94EAD37A1B35E"/>
    <w:rsid w:val="00BF0695"/>
  </w:style>
  <w:style w:type="paragraph" w:customStyle="1" w:styleId="21EF8C64147E473E863D1723BDB09CA9">
    <w:name w:val="21EF8C64147E473E863D1723BDB09CA9"/>
    <w:rsid w:val="00BF0695"/>
  </w:style>
  <w:style w:type="paragraph" w:customStyle="1" w:styleId="77746159082245BC9203683E814D8FB8">
    <w:name w:val="77746159082245BC9203683E814D8FB8"/>
    <w:rsid w:val="00BF0695"/>
  </w:style>
  <w:style w:type="paragraph" w:customStyle="1" w:styleId="D550144EA3394395AF5208EF7C2F57CF">
    <w:name w:val="D550144EA3394395AF5208EF7C2F57CF"/>
    <w:rsid w:val="00BF0695"/>
  </w:style>
  <w:style w:type="paragraph" w:customStyle="1" w:styleId="798D7E1CC8714464B9549FDD5783FD7E">
    <w:name w:val="798D7E1CC8714464B9549FDD5783FD7E"/>
    <w:rsid w:val="00BF0695"/>
  </w:style>
  <w:style w:type="paragraph" w:customStyle="1" w:styleId="BEB56F292C7B460EB5C12D95D9098205">
    <w:name w:val="BEB56F292C7B460EB5C12D95D9098205"/>
    <w:rsid w:val="00BF0695"/>
  </w:style>
  <w:style w:type="paragraph" w:customStyle="1" w:styleId="4044E1DE7A664066B24430680D8A4A3A">
    <w:name w:val="4044E1DE7A664066B24430680D8A4A3A"/>
    <w:rsid w:val="00BF0695"/>
  </w:style>
  <w:style w:type="paragraph" w:customStyle="1" w:styleId="3A082E83BD32448A8B7A0546176692D1">
    <w:name w:val="3A082E83BD32448A8B7A0546176692D1"/>
    <w:rsid w:val="00BF0695"/>
  </w:style>
  <w:style w:type="paragraph" w:customStyle="1" w:styleId="F663C98D93B84870B29EA795FF24F927">
    <w:name w:val="F663C98D93B84870B29EA795FF24F927"/>
    <w:rsid w:val="00BF0695"/>
  </w:style>
  <w:style w:type="paragraph" w:customStyle="1" w:styleId="2FB42EDD36164FEDA61279440EE414CD">
    <w:name w:val="2FB42EDD36164FEDA61279440EE414CD"/>
    <w:rsid w:val="00BF0695"/>
  </w:style>
  <w:style w:type="paragraph" w:customStyle="1" w:styleId="2D1D1FC4FD9647F7A01B86B9A8F7F2A6">
    <w:name w:val="2D1D1FC4FD9647F7A01B86B9A8F7F2A6"/>
    <w:rsid w:val="00BF0695"/>
  </w:style>
  <w:style w:type="paragraph" w:customStyle="1" w:styleId="071F763427A64BCDBFE4A9FDCC4B7F27">
    <w:name w:val="071F763427A64BCDBFE4A9FDCC4B7F27"/>
    <w:rsid w:val="00BF0695"/>
  </w:style>
  <w:style w:type="paragraph" w:customStyle="1" w:styleId="2CBC05A193AC4B94952D44C1594BD5A7">
    <w:name w:val="2CBC05A193AC4B94952D44C1594BD5A7"/>
    <w:rsid w:val="00BF0695"/>
  </w:style>
  <w:style w:type="paragraph" w:customStyle="1" w:styleId="E595ED9F43A64697B1D821F840A16E09">
    <w:name w:val="E595ED9F43A64697B1D821F840A16E09"/>
    <w:rsid w:val="00BF0695"/>
  </w:style>
  <w:style w:type="paragraph" w:customStyle="1" w:styleId="C2B77D7E5D074D4690D1520CF4A34B97">
    <w:name w:val="C2B77D7E5D074D4690D1520CF4A34B97"/>
    <w:rsid w:val="00BF0695"/>
  </w:style>
  <w:style w:type="paragraph" w:customStyle="1" w:styleId="4146E1B4FB0A4AA6A779C33520B6AE3E">
    <w:name w:val="4146E1B4FB0A4AA6A779C33520B6AE3E"/>
    <w:rsid w:val="00BF0695"/>
  </w:style>
  <w:style w:type="paragraph" w:customStyle="1" w:styleId="4D4B2A9B65284232BB108E252CDC15C6">
    <w:name w:val="4D4B2A9B65284232BB108E252CDC15C6"/>
    <w:rsid w:val="00BF0695"/>
  </w:style>
  <w:style w:type="paragraph" w:customStyle="1" w:styleId="143D74928C6242CEB334084262365CFC">
    <w:name w:val="143D74928C6242CEB334084262365CFC"/>
    <w:rsid w:val="00BF0695"/>
  </w:style>
  <w:style w:type="paragraph" w:customStyle="1" w:styleId="008BAC745870482793EF615188E8D3B5">
    <w:name w:val="008BAC745870482793EF615188E8D3B5"/>
    <w:rsid w:val="00BF0695"/>
  </w:style>
  <w:style w:type="paragraph" w:customStyle="1" w:styleId="23B960FA553344F88EB230DBEEE77C43">
    <w:name w:val="23B960FA553344F88EB230DBEEE77C43"/>
    <w:rsid w:val="00BF0695"/>
  </w:style>
  <w:style w:type="paragraph" w:customStyle="1" w:styleId="B9B00911048647D3BC5D25737E2E0FDB">
    <w:name w:val="B9B00911048647D3BC5D25737E2E0FDB"/>
    <w:rsid w:val="00BF0695"/>
  </w:style>
  <w:style w:type="paragraph" w:customStyle="1" w:styleId="86E6DEB5DF0A4E899E973A03DC9964D2">
    <w:name w:val="86E6DEB5DF0A4E899E973A03DC9964D2"/>
    <w:rsid w:val="00BF0695"/>
  </w:style>
  <w:style w:type="paragraph" w:customStyle="1" w:styleId="FFF085F2C7FE4961AEB0AF465E6F2A2C">
    <w:name w:val="FFF085F2C7FE4961AEB0AF465E6F2A2C"/>
    <w:rsid w:val="00BF0695"/>
  </w:style>
  <w:style w:type="paragraph" w:customStyle="1" w:styleId="53D563A0D60A424782DE313F7216519F">
    <w:name w:val="53D563A0D60A424782DE313F7216519F"/>
    <w:rsid w:val="00BF0695"/>
  </w:style>
  <w:style w:type="paragraph" w:customStyle="1" w:styleId="0BFAAF4377E94FEBA9B36404634E1A7D">
    <w:name w:val="0BFAAF4377E94FEBA9B36404634E1A7D"/>
    <w:rsid w:val="00BF0695"/>
  </w:style>
  <w:style w:type="paragraph" w:customStyle="1" w:styleId="24F0ED1C74F34CD2A61B91927E5C5188">
    <w:name w:val="24F0ED1C74F34CD2A61B91927E5C5188"/>
    <w:rsid w:val="00BF0695"/>
  </w:style>
  <w:style w:type="paragraph" w:customStyle="1" w:styleId="596256ED10A044CEA1CB5E46584495E6">
    <w:name w:val="596256ED10A044CEA1CB5E46584495E6"/>
    <w:rsid w:val="00BF0695"/>
  </w:style>
  <w:style w:type="paragraph" w:customStyle="1" w:styleId="924106B89F66444B984FDB550C25FFE9">
    <w:name w:val="924106B89F66444B984FDB550C25FFE9"/>
    <w:rsid w:val="00BF0695"/>
  </w:style>
  <w:style w:type="paragraph" w:customStyle="1" w:styleId="63E0D957AE5D47E5B9E832DCAA9F659A">
    <w:name w:val="63E0D957AE5D47E5B9E832DCAA9F659A"/>
    <w:rsid w:val="00BF0695"/>
  </w:style>
  <w:style w:type="paragraph" w:customStyle="1" w:styleId="E95E85EE7FF44B6EBDE0C5915368950D">
    <w:name w:val="E95E85EE7FF44B6EBDE0C5915368950D"/>
    <w:rsid w:val="00BF0695"/>
  </w:style>
  <w:style w:type="paragraph" w:customStyle="1" w:styleId="72380E7813174A1D8FBA6225A35FD484">
    <w:name w:val="72380E7813174A1D8FBA6225A35FD484"/>
    <w:rsid w:val="00BF0695"/>
  </w:style>
  <w:style w:type="paragraph" w:customStyle="1" w:styleId="8C51145D79B4452287C37CF6AB872341">
    <w:name w:val="8C51145D79B4452287C37CF6AB872341"/>
    <w:rsid w:val="00BF0695"/>
  </w:style>
  <w:style w:type="paragraph" w:customStyle="1" w:styleId="2D3DEEBA678F4D8297779AFB20C281A8">
    <w:name w:val="2D3DEEBA678F4D8297779AFB20C281A8"/>
    <w:rsid w:val="00BF0695"/>
  </w:style>
  <w:style w:type="paragraph" w:customStyle="1" w:styleId="FB2EF936F3864C1A86AEDE466B6CCAD3">
    <w:name w:val="FB2EF936F3864C1A86AEDE466B6CCAD3"/>
    <w:rsid w:val="00BF0695"/>
  </w:style>
  <w:style w:type="paragraph" w:customStyle="1" w:styleId="9262561441774A0FB6353859338C7C82">
    <w:name w:val="9262561441774A0FB6353859338C7C82"/>
    <w:rsid w:val="00BF0695"/>
  </w:style>
  <w:style w:type="paragraph" w:customStyle="1" w:styleId="1FE548EB2A534DE6B095A8BA001A4CF2">
    <w:name w:val="1FE548EB2A534DE6B095A8BA001A4CF2"/>
    <w:rsid w:val="00BF0695"/>
  </w:style>
  <w:style w:type="paragraph" w:customStyle="1" w:styleId="53335A5F9F1C42F990A8337FC6C723C5">
    <w:name w:val="53335A5F9F1C42F990A8337FC6C723C5"/>
    <w:rsid w:val="00BF0695"/>
  </w:style>
  <w:style w:type="paragraph" w:customStyle="1" w:styleId="84F76BABF7984841BD5B68151C2A9DB8">
    <w:name w:val="84F76BABF7984841BD5B68151C2A9DB8"/>
    <w:rsid w:val="00BF0695"/>
  </w:style>
  <w:style w:type="paragraph" w:customStyle="1" w:styleId="28C53BBC37EA45F98B24E8C92B1B557A">
    <w:name w:val="28C53BBC37EA45F98B24E8C92B1B557A"/>
    <w:rsid w:val="00BF0695"/>
  </w:style>
  <w:style w:type="paragraph" w:customStyle="1" w:styleId="4E8556C43FBE4A559325A4F36FC6A86E">
    <w:name w:val="4E8556C43FBE4A559325A4F36FC6A86E"/>
    <w:rsid w:val="00BF0695"/>
  </w:style>
  <w:style w:type="paragraph" w:customStyle="1" w:styleId="5BB79993F81A44FAA2FE83207124220A">
    <w:name w:val="5BB79993F81A44FAA2FE83207124220A"/>
    <w:rsid w:val="00BF0695"/>
  </w:style>
  <w:style w:type="paragraph" w:customStyle="1" w:styleId="15ABDE9CC17F4A6FA85D4B40DE6F62C7">
    <w:name w:val="15ABDE9CC17F4A6FA85D4B40DE6F62C7"/>
    <w:rsid w:val="00BF0695"/>
  </w:style>
  <w:style w:type="paragraph" w:customStyle="1" w:styleId="81C6B43B300E4EC7A9B1861C425ABD08">
    <w:name w:val="81C6B43B300E4EC7A9B1861C425ABD08"/>
    <w:rsid w:val="00BF0695"/>
  </w:style>
  <w:style w:type="paragraph" w:customStyle="1" w:styleId="9A3F9C12DBF043A3A5D2FB9AF798534C">
    <w:name w:val="9A3F9C12DBF043A3A5D2FB9AF798534C"/>
    <w:rsid w:val="00BF0695"/>
  </w:style>
  <w:style w:type="paragraph" w:customStyle="1" w:styleId="36A4FC78D65442BBB8830CA93DCC95EC">
    <w:name w:val="36A4FC78D65442BBB8830CA93DCC95EC"/>
    <w:rsid w:val="00BF0695"/>
  </w:style>
  <w:style w:type="paragraph" w:customStyle="1" w:styleId="1AB22A5F6CFC44988644CF35A604D4E3">
    <w:name w:val="1AB22A5F6CFC44988644CF35A604D4E3"/>
    <w:rsid w:val="00BF0695"/>
  </w:style>
  <w:style w:type="paragraph" w:customStyle="1" w:styleId="63300F58DE4E40FE8A25D130F3D99BAC">
    <w:name w:val="63300F58DE4E40FE8A25D130F3D99BAC"/>
    <w:rsid w:val="00BF0695"/>
  </w:style>
  <w:style w:type="paragraph" w:customStyle="1" w:styleId="D4E5D21AAAEC4B9E9A73888C4948163D">
    <w:name w:val="D4E5D21AAAEC4B9E9A73888C4948163D"/>
    <w:rsid w:val="00BF0695"/>
  </w:style>
  <w:style w:type="paragraph" w:customStyle="1" w:styleId="107E268B4F024C60ACE934360D4CCC36">
    <w:name w:val="107E268B4F024C60ACE934360D4CCC36"/>
    <w:rsid w:val="00BF0695"/>
  </w:style>
  <w:style w:type="paragraph" w:customStyle="1" w:styleId="C569BE02D86F40CEB502258C2EEDA647">
    <w:name w:val="C569BE02D86F40CEB502258C2EEDA647"/>
    <w:rsid w:val="00BF0695"/>
  </w:style>
  <w:style w:type="paragraph" w:customStyle="1" w:styleId="A31CAA22A23B47D4B6D55EE5D766AD5F">
    <w:name w:val="A31CAA22A23B47D4B6D55EE5D766AD5F"/>
    <w:rsid w:val="00BF0695"/>
  </w:style>
  <w:style w:type="paragraph" w:customStyle="1" w:styleId="DE25859557B14916BD70E58413BA1261">
    <w:name w:val="DE25859557B14916BD70E58413BA1261"/>
    <w:rsid w:val="00BF0695"/>
  </w:style>
  <w:style w:type="paragraph" w:customStyle="1" w:styleId="EFCFE0FA0C5142F89EEC97639DEDB0D2">
    <w:name w:val="EFCFE0FA0C5142F89EEC97639DEDB0D2"/>
    <w:rsid w:val="00BF0695"/>
  </w:style>
  <w:style w:type="paragraph" w:customStyle="1" w:styleId="F73DA0AE614B47EE9183EBB3462DA742">
    <w:name w:val="F73DA0AE614B47EE9183EBB3462DA742"/>
    <w:rsid w:val="00BF0695"/>
  </w:style>
  <w:style w:type="paragraph" w:customStyle="1" w:styleId="FA1FF4197D844FE8B5F0FAD5F78AA35B">
    <w:name w:val="FA1FF4197D844FE8B5F0FAD5F78AA35B"/>
    <w:rsid w:val="00BF0695"/>
  </w:style>
  <w:style w:type="paragraph" w:customStyle="1" w:styleId="F7B29B4D5CD146C4A6D32C1A5419B7C9">
    <w:name w:val="F7B29B4D5CD146C4A6D32C1A5419B7C9"/>
    <w:rsid w:val="00BF0695"/>
  </w:style>
  <w:style w:type="paragraph" w:customStyle="1" w:styleId="8CC01F44D8304ACCBD4FFBEDADA3BECD">
    <w:name w:val="8CC01F44D8304ACCBD4FFBEDADA3BECD"/>
    <w:rsid w:val="00BF0695"/>
  </w:style>
  <w:style w:type="paragraph" w:customStyle="1" w:styleId="3C3709C5AACE45FDAC20E9225859E4EF">
    <w:name w:val="3C3709C5AACE45FDAC20E9225859E4EF"/>
    <w:rsid w:val="00BF0695"/>
  </w:style>
  <w:style w:type="paragraph" w:customStyle="1" w:styleId="E4DC603EC28C4E9EA9707660FC61E353">
    <w:name w:val="E4DC603EC28C4E9EA9707660FC61E353"/>
    <w:rsid w:val="00BF0695"/>
  </w:style>
  <w:style w:type="paragraph" w:customStyle="1" w:styleId="16C79A331AED47EE97C80CBBD3CC5887">
    <w:name w:val="16C79A331AED47EE97C80CBBD3CC5887"/>
    <w:rsid w:val="00BF0695"/>
  </w:style>
  <w:style w:type="paragraph" w:customStyle="1" w:styleId="71D243B5808D4E048007FEA2CB1AC047">
    <w:name w:val="71D243B5808D4E048007FEA2CB1AC047"/>
    <w:rsid w:val="00BF0695"/>
  </w:style>
  <w:style w:type="paragraph" w:customStyle="1" w:styleId="C1C13B0778C447AB817B0A5B6DC69A08">
    <w:name w:val="C1C13B0778C447AB817B0A5B6DC69A08"/>
    <w:rsid w:val="00BF0695"/>
  </w:style>
  <w:style w:type="paragraph" w:customStyle="1" w:styleId="E2B55E924FCB4A00A9E99D0A62D45A82">
    <w:name w:val="E2B55E924FCB4A00A9E99D0A62D45A82"/>
    <w:rsid w:val="00BF0695"/>
  </w:style>
  <w:style w:type="paragraph" w:customStyle="1" w:styleId="DDEFDDBC407E4F0FBFC32F529EDD128F">
    <w:name w:val="DDEFDDBC407E4F0FBFC32F529EDD128F"/>
    <w:rsid w:val="00BF0695"/>
  </w:style>
  <w:style w:type="paragraph" w:customStyle="1" w:styleId="4902F8F910734C1C923BC6B44854062D">
    <w:name w:val="4902F8F910734C1C923BC6B44854062D"/>
    <w:rsid w:val="00BF0695"/>
  </w:style>
  <w:style w:type="paragraph" w:customStyle="1" w:styleId="771E0B1DB87D440FB238E0F089A1A8D6">
    <w:name w:val="771E0B1DB87D440FB238E0F089A1A8D6"/>
    <w:rsid w:val="00BF0695"/>
  </w:style>
  <w:style w:type="paragraph" w:customStyle="1" w:styleId="FF1B87227428439C982B8382416AD1DD">
    <w:name w:val="FF1B87227428439C982B8382416AD1DD"/>
    <w:rsid w:val="00BF0695"/>
  </w:style>
  <w:style w:type="paragraph" w:customStyle="1" w:styleId="EAF27AA0DFFD484090A7A49CAD25E669">
    <w:name w:val="EAF27AA0DFFD484090A7A49CAD25E669"/>
    <w:rsid w:val="00BF0695"/>
  </w:style>
  <w:style w:type="paragraph" w:customStyle="1" w:styleId="6771FDAD535D48B18410A9D423E3DDF2">
    <w:name w:val="6771FDAD535D48B18410A9D423E3DDF2"/>
    <w:rsid w:val="00BF0695"/>
  </w:style>
  <w:style w:type="paragraph" w:customStyle="1" w:styleId="4F09FF0F19F4446B82CFC267C71D7F00">
    <w:name w:val="4F09FF0F19F4446B82CFC267C71D7F00"/>
    <w:rsid w:val="00BF0695"/>
  </w:style>
  <w:style w:type="paragraph" w:customStyle="1" w:styleId="F5A735E8F05F4AE7B95C2A539C18EFE4">
    <w:name w:val="F5A735E8F05F4AE7B95C2A539C18EFE4"/>
    <w:rsid w:val="00BF0695"/>
  </w:style>
  <w:style w:type="paragraph" w:customStyle="1" w:styleId="1A9A8B3380334F239276159DB8862721">
    <w:name w:val="1A9A8B3380334F239276159DB8862721"/>
    <w:rsid w:val="00BF0695"/>
  </w:style>
  <w:style w:type="paragraph" w:customStyle="1" w:styleId="B35DCEE195A64310865976120175799B">
    <w:name w:val="B35DCEE195A64310865976120175799B"/>
    <w:rsid w:val="00BF0695"/>
  </w:style>
  <w:style w:type="paragraph" w:customStyle="1" w:styleId="27DD3CC795924598A33D7BF59DD62008">
    <w:name w:val="27DD3CC795924598A33D7BF59DD62008"/>
    <w:rsid w:val="00BF0695"/>
  </w:style>
  <w:style w:type="paragraph" w:customStyle="1" w:styleId="0933460E136C417AB2FB00A723DBA9B9">
    <w:name w:val="0933460E136C417AB2FB00A723DBA9B9"/>
    <w:rsid w:val="00BF0695"/>
  </w:style>
  <w:style w:type="paragraph" w:customStyle="1" w:styleId="53208B08CE134F99BF57CD1E44B52F87">
    <w:name w:val="53208B08CE134F99BF57CD1E44B52F87"/>
    <w:rsid w:val="00BF0695"/>
  </w:style>
  <w:style w:type="paragraph" w:customStyle="1" w:styleId="E30CEA598D8D48F996D45AF418089E51">
    <w:name w:val="E30CEA598D8D48F996D45AF418089E51"/>
    <w:rsid w:val="00BF0695"/>
  </w:style>
  <w:style w:type="paragraph" w:customStyle="1" w:styleId="1FFFF881CAF24C2D8C99DBF1CFA8FF9C">
    <w:name w:val="1FFFF881CAF24C2D8C99DBF1CFA8FF9C"/>
    <w:rsid w:val="00BF0695"/>
  </w:style>
  <w:style w:type="paragraph" w:customStyle="1" w:styleId="C0B8D3DD2CEF40A188310847097B84E7">
    <w:name w:val="C0B8D3DD2CEF40A188310847097B84E7"/>
    <w:rsid w:val="00BF0695"/>
  </w:style>
  <w:style w:type="paragraph" w:customStyle="1" w:styleId="485F99D1CD544177934401DA02615E55">
    <w:name w:val="485F99D1CD544177934401DA02615E55"/>
    <w:rsid w:val="00BF0695"/>
  </w:style>
  <w:style w:type="paragraph" w:customStyle="1" w:styleId="E052661B39964C5D8C6EC54AA379696D">
    <w:name w:val="E052661B39964C5D8C6EC54AA379696D"/>
    <w:rsid w:val="00BF0695"/>
  </w:style>
  <w:style w:type="paragraph" w:customStyle="1" w:styleId="1DC609B078604B749DC11E0D753BFFCA">
    <w:name w:val="1DC609B078604B749DC11E0D753BFFCA"/>
    <w:rsid w:val="00BF0695"/>
  </w:style>
  <w:style w:type="paragraph" w:customStyle="1" w:styleId="32D7390136AF4F84AB8B4890B5505795">
    <w:name w:val="32D7390136AF4F84AB8B4890B5505795"/>
    <w:rsid w:val="00BF0695"/>
  </w:style>
  <w:style w:type="paragraph" w:customStyle="1" w:styleId="EECDA478AC334CF68598F573F1B3F72F">
    <w:name w:val="EECDA478AC334CF68598F573F1B3F72F"/>
    <w:rsid w:val="00BF0695"/>
  </w:style>
  <w:style w:type="paragraph" w:customStyle="1" w:styleId="C261F3416A5145DC92AE17DD5D3E79E1">
    <w:name w:val="C261F3416A5145DC92AE17DD5D3E79E1"/>
    <w:rsid w:val="00BF0695"/>
  </w:style>
  <w:style w:type="paragraph" w:customStyle="1" w:styleId="AAB795B1C5DC4B9A9332FC5F8155EB21">
    <w:name w:val="AAB795B1C5DC4B9A9332FC5F8155EB21"/>
    <w:rsid w:val="00BF0695"/>
  </w:style>
  <w:style w:type="paragraph" w:customStyle="1" w:styleId="355DB6C450CE419AB116586E56301DA7">
    <w:name w:val="355DB6C450CE419AB116586E56301DA7"/>
    <w:rsid w:val="00BF0695"/>
  </w:style>
  <w:style w:type="paragraph" w:customStyle="1" w:styleId="7E7D9C74968A4C4F9EFFC013CB449DF5">
    <w:name w:val="7E7D9C74968A4C4F9EFFC013CB449DF5"/>
    <w:rsid w:val="00BF0695"/>
  </w:style>
  <w:style w:type="paragraph" w:customStyle="1" w:styleId="0CE39C76377B4A68AC884DC9070D72C8">
    <w:name w:val="0CE39C76377B4A68AC884DC9070D72C8"/>
    <w:rsid w:val="00BF0695"/>
  </w:style>
  <w:style w:type="paragraph" w:customStyle="1" w:styleId="DC7F248E18C94867BEE582197997D30F">
    <w:name w:val="DC7F248E18C94867BEE582197997D30F"/>
    <w:rsid w:val="00BF0695"/>
  </w:style>
  <w:style w:type="paragraph" w:customStyle="1" w:styleId="37A13F9B085049A6AC0A9D7177FA55C9">
    <w:name w:val="37A13F9B085049A6AC0A9D7177FA55C9"/>
    <w:rsid w:val="00BF0695"/>
  </w:style>
  <w:style w:type="paragraph" w:customStyle="1" w:styleId="60C2A802DB18479F97489048742672B6">
    <w:name w:val="60C2A802DB18479F97489048742672B6"/>
    <w:rsid w:val="00BF0695"/>
  </w:style>
  <w:style w:type="paragraph" w:customStyle="1" w:styleId="81A7078FA6B04E42B20E5A059AA729C9">
    <w:name w:val="81A7078FA6B04E42B20E5A059AA729C9"/>
    <w:rsid w:val="00BF0695"/>
  </w:style>
  <w:style w:type="paragraph" w:customStyle="1" w:styleId="E6EB34F929144F13B3B84BD207A10C8C">
    <w:name w:val="E6EB34F929144F13B3B84BD207A10C8C"/>
    <w:rsid w:val="00BF0695"/>
  </w:style>
  <w:style w:type="paragraph" w:customStyle="1" w:styleId="70325A21B88C4B7C80228CBDD50F60D0">
    <w:name w:val="70325A21B88C4B7C80228CBDD50F60D0"/>
    <w:rsid w:val="00BF0695"/>
  </w:style>
  <w:style w:type="paragraph" w:customStyle="1" w:styleId="FE63E74EE1AE4423B6C3C71FC4700486">
    <w:name w:val="FE63E74EE1AE4423B6C3C71FC4700486"/>
    <w:rsid w:val="00BF0695"/>
  </w:style>
  <w:style w:type="paragraph" w:customStyle="1" w:styleId="8745C234A29F40D2A6EDF5AB9CF43D28">
    <w:name w:val="8745C234A29F40D2A6EDF5AB9CF43D28"/>
    <w:rsid w:val="00BF0695"/>
  </w:style>
  <w:style w:type="paragraph" w:customStyle="1" w:styleId="2A056F0F790F4C94BBA7A4C6A26EF81D1">
    <w:name w:val="2A056F0F790F4C94BBA7A4C6A26EF81D1"/>
    <w:rsid w:val="00BF0695"/>
    <w:pPr>
      <w:spacing w:after="200" w:line="276" w:lineRule="auto"/>
    </w:pPr>
    <w:rPr>
      <w:rFonts w:ascii="Calibri" w:eastAsia="Calibri" w:hAnsi="Calibri" w:cs="Times New Roman"/>
      <w:lang w:val="en-CA"/>
    </w:rPr>
  </w:style>
  <w:style w:type="paragraph" w:customStyle="1" w:styleId="E43F5819FB364313A9F8D88D1B7C78AF1">
    <w:name w:val="E43F5819FB364313A9F8D88D1B7C78AF1"/>
    <w:rsid w:val="00BF0695"/>
    <w:pPr>
      <w:spacing w:after="200" w:line="276" w:lineRule="auto"/>
    </w:pPr>
    <w:rPr>
      <w:rFonts w:ascii="Calibri" w:eastAsia="Calibri" w:hAnsi="Calibri" w:cs="Times New Roman"/>
      <w:lang w:val="en-CA"/>
    </w:rPr>
  </w:style>
  <w:style w:type="paragraph" w:customStyle="1" w:styleId="D1246C7D33034317ABB6482A09DC8F1F1">
    <w:name w:val="D1246C7D33034317ABB6482A09DC8F1F1"/>
    <w:rsid w:val="00BF0695"/>
    <w:pPr>
      <w:spacing w:after="200" w:line="276" w:lineRule="auto"/>
    </w:pPr>
    <w:rPr>
      <w:rFonts w:ascii="Calibri" w:eastAsia="Calibri" w:hAnsi="Calibri" w:cs="Times New Roman"/>
      <w:lang w:val="en-CA"/>
    </w:rPr>
  </w:style>
  <w:style w:type="paragraph" w:customStyle="1" w:styleId="90DAB220A5704C78846338607FF4D3491">
    <w:name w:val="90DAB220A5704C78846338607FF4D3491"/>
    <w:rsid w:val="00BF0695"/>
    <w:pPr>
      <w:spacing w:after="200" w:line="276" w:lineRule="auto"/>
    </w:pPr>
    <w:rPr>
      <w:rFonts w:ascii="Calibri" w:eastAsia="Calibri" w:hAnsi="Calibri" w:cs="Times New Roman"/>
      <w:lang w:val="en-CA"/>
    </w:rPr>
  </w:style>
  <w:style w:type="paragraph" w:customStyle="1" w:styleId="DBD1207A295147C8822BF2439FBD5B3A1">
    <w:name w:val="DBD1207A295147C8822BF2439FBD5B3A1"/>
    <w:rsid w:val="00BF0695"/>
    <w:pPr>
      <w:spacing w:after="200" w:line="276" w:lineRule="auto"/>
    </w:pPr>
    <w:rPr>
      <w:rFonts w:ascii="Calibri" w:eastAsia="Calibri" w:hAnsi="Calibri" w:cs="Times New Roman"/>
      <w:lang w:val="en-CA"/>
    </w:rPr>
  </w:style>
  <w:style w:type="paragraph" w:customStyle="1" w:styleId="1F876FCAFCED454F8F20257FFAA7E7F41">
    <w:name w:val="1F876FCAFCED454F8F20257FFAA7E7F41"/>
    <w:rsid w:val="00BF0695"/>
    <w:pPr>
      <w:spacing w:after="200" w:line="276" w:lineRule="auto"/>
    </w:pPr>
    <w:rPr>
      <w:rFonts w:ascii="Calibri" w:eastAsia="Calibri" w:hAnsi="Calibri" w:cs="Times New Roman"/>
      <w:lang w:val="en-CA"/>
    </w:rPr>
  </w:style>
  <w:style w:type="paragraph" w:customStyle="1" w:styleId="F2CEA7DC790D45B484134A1C86C0A1D71">
    <w:name w:val="F2CEA7DC790D45B484134A1C86C0A1D71"/>
    <w:rsid w:val="00BF0695"/>
    <w:pPr>
      <w:spacing w:after="200" w:line="276" w:lineRule="auto"/>
    </w:pPr>
    <w:rPr>
      <w:rFonts w:ascii="Calibri" w:eastAsia="Calibri" w:hAnsi="Calibri" w:cs="Times New Roman"/>
      <w:lang w:val="en-CA"/>
    </w:rPr>
  </w:style>
  <w:style w:type="paragraph" w:customStyle="1" w:styleId="8F1D49DC75FE4131B94C66FBCB2B261D1">
    <w:name w:val="8F1D49DC75FE4131B94C66FBCB2B261D1"/>
    <w:rsid w:val="00BF0695"/>
    <w:pPr>
      <w:spacing w:after="200" w:line="276" w:lineRule="auto"/>
    </w:pPr>
    <w:rPr>
      <w:rFonts w:ascii="Calibri" w:eastAsia="Calibri" w:hAnsi="Calibri" w:cs="Times New Roman"/>
      <w:lang w:val="en-CA"/>
    </w:rPr>
  </w:style>
  <w:style w:type="paragraph" w:customStyle="1" w:styleId="9D3F2465555B41AE97C9C34EC33722891">
    <w:name w:val="9D3F2465555B41AE97C9C34EC33722891"/>
    <w:rsid w:val="00BF0695"/>
    <w:pPr>
      <w:spacing w:after="200" w:line="276" w:lineRule="auto"/>
    </w:pPr>
    <w:rPr>
      <w:rFonts w:ascii="Calibri" w:eastAsia="Calibri" w:hAnsi="Calibri" w:cs="Times New Roman"/>
      <w:lang w:val="en-CA"/>
    </w:rPr>
  </w:style>
  <w:style w:type="paragraph" w:customStyle="1" w:styleId="DBB1BC804F614DBDA7F1E665C65696B61">
    <w:name w:val="DBB1BC804F614DBDA7F1E665C65696B61"/>
    <w:rsid w:val="00BF0695"/>
    <w:pPr>
      <w:spacing w:after="200" w:line="276" w:lineRule="auto"/>
    </w:pPr>
    <w:rPr>
      <w:rFonts w:ascii="Calibri" w:eastAsia="Calibri" w:hAnsi="Calibri" w:cs="Times New Roman"/>
      <w:lang w:val="en-CA"/>
    </w:rPr>
  </w:style>
  <w:style w:type="paragraph" w:customStyle="1" w:styleId="03562B41FE58438CAF717D8BD0F08AF51">
    <w:name w:val="03562B41FE58438CAF717D8BD0F08AF51"/>
    <w:rsid w:val="00BF0695"/>
    <w:pPr>
      <w:spacing w:after="200" w:line="276" w:lineRule="auto"/>
    </w:pPr>
    <w:rPr>
      <w:rFonts w:ascii="Calibri" w:eastAsia="Calibri" w:hAnsi="Calibri" w:cs="Times New Roman"/>
      <w:lang w:val="en-CA"/>
    </w:rPr>
  </w:style>
  <w:style w:type="paragraph" w:customStyle="1" w:styleId="6B8116B330FF4778ACD223F6C21709B01">
    <w:name w:val="6B8116B330FF4778ACD223F6C21709B01"/>
    <w:rsid w:val="00BF0695"/>
    <w:pPr>
      <w:spacing w:after="200" w:line="276" w:lineRule="auto"/>
    </w:pPr>
    <w:rPr>
      <w:rFonts w:ascii="Calibri" w:eastAsia="Calibri" w:hAnsi="Calibri" w:cs="Times New Roman"/>
      <w:lang w:val="en-CA"/>
    </w:rPr>
  </w:style>
  <w:style w:type="paragraph" w:customStyle="1" w:styleId="A01546FDB4094AC68E0F6ED8C3737FBE1">
    <w:name w:val="A01546FDB4094AC68E0F6ED8C3737FBE1"/>
    <w:rsid w:val="00BF0695"/>
    <w:pPr>
      <w:spacing w:after="200" w:line="276" w:lineRule="auto"/>
    </w:pPr>
    <w:rPr>
      <w:rFonts w:ascii="Calibri" w:eastAsia="Calibri" w:hAnsi="Calibri" w:cs="Times New Roman"/>
      <w:lang w:val="en-CA"/>
    </w:rPr>
  </w:style>
  <w:style w:type="paragraph" w:customStyle="1" w:styleId="D87D5C14EFC24316A935EF93A0580C341">
    <w:name w:val="D87D5C14EFC24316A935EF93A0580C341"/>
    <w:rsid w:val="00BF0695"/>
    <w:pPr>
      <w:spacing w:after="200" w:line="276" w:lineRule="auto"/>
    </w:pPr>
    <w:rPr>
      <w:rFonts w:ascii="Calibri" w:eastAsia="Calibri" w:hAnsi="Calibri" w:cs="Times New Roman"/>
      <w:lang w:val="en-CA"/>
    </w:rPr>
  </w:style>
  <w:style w:type="paragraph" w:customStyle="1" w:styleId="7930207CEE844974946B6E53080316C51">
    <w:name w:val="7930207CEE844974946B6E53080316C51"/>
    <w:rsid w:val="00BF0695"/>
    <w:pPr>
      <w:spacing w:after="200" w:line="276" w:lineRule="auto"/>
    </w:pPr>
    <w:rPr>
      <w:rFonts w:ascii="Calibri" w:eastAsia="Calibri" w:hAnsi="Calibri" w:cs="Times New Roman"/>
      <w:lang w:val="en-CA"/>
    </w:rPr>
  </w:style>
  <w:style w:type="paragraph" w:customStyle="1" w:styleId="13100B98149F4FE09305BF04789CDD3F1">
    <w:name w:val="13100B98149F4FE09305BF04789CDD3F1"/>
    <w:rsid w:val="00BF0695"/>
    <w:pPr>
      <w:spacing w:after="200" w:line="276" w:lineRule="auto"/>
    </w:pPr>
    <w:rPr>
      <w:rFonts w:ascii="Calibri" w:eastAsia="Calibri" w:hAnsi="Calibri" w:cs="Times New Roman"/>
      <w:lang w:val="en-CA"/>
    </w:rPr>
  </w:style>
  <w:style w:type="paragraph" w:customStyle="1" w:styleId="A41EE6D4805349919848D34FA69B09DD1">
    <w:name w:val="A41EE6D4805349919848D34FA69B09DD1"/>
    <w:rsid w:val="00BF0695"/>
    <w:pPr>
      <w:spacing w:after="200" w:line="276" w:lineRule="auto"/>
    </w:pPr>
    <w:rPr>
      <w:rFonts w:ascii="Calibri" w:eastAsia="Calibri" w:hAnsi="Calibri" w:cs="Times New Roman"/>
      <w:lang w:val="en-CA"/>
    </w:rPr>
  </w:style>
  <w:style w:type="paragraph" w:customStyle="1" w:styleId="2F0C9D8BC1C24CB69A94DCD567EB79B01">
    <w:name w:val="2F0C9D8BC1C24CB69A94DCD567EB79B01"/>
    <w:rsid w:val="00BF0695"/>
    <w:pPr>
      <w:spacing w:after="200" w:line="276" w:lineRule="auto"/>
    </w:pPr>
    <w:rPr>
      <w:rFonts w:ascii="Calibri" w:eastAsia="Calibri" w:hAnsi="Calibri" w:cs="Times New Roman"/>
      <w:lang w:val="en-CA"/>
    </w:rPr>
  </w:style>
  <w:style w:type="paragraph" w:customStyle="1" w:styleId="FD8E28C784E8427E885B2D03FF2F5DDA1">
    <w:name w:val="FD8E28C784E8427E885B2D03FF2F5DDA1"/>
    <w:rsid w:val="00BF0695"/>
    <w:pPr>
      <w:spacing w:after="200" w:line="276" w:lineRule="auto"/>
    </w:pPr>
    <w:rPr>
      <w:rFonts w:ascii="Calibri" w:eastAsia="Calibri" w:hAnsi="Calibri" w:cs="Times New Roman"/>
      <w:lang w:val="en-CA"/>
    </w:rPr>
  </w:style>
  <w:style w:type="paragraph" w:customStyle="1" w:styleId="710F0DC4E08A4B0BADE247E1FE6A0CAF1">
    <w:name w:val="710F0DC4E08A4B0BADE247E1FE6A0CAF1"/>
    <w:rsid w:val="00BF0695"/>
    <w:pPr>
      <w:spacing w:after="200" w:line="276" w:lineRule="auto"/>
    </w:pPr>
    <w:rPr>
      <w:rFonts w:ascii="Calibri" w:eastAsia="Calibri" w:hAnsi="Calibri" w:cs="Times New Roman"/>
      <w:lang w:val="en-CA"/>
    </w:rPr>
  </w:style>
  <w:style w:type="paragraph" w:customStyle="1" w:styleId="B5F80D171C0940D2AE2E478401F3BA441">
    <w:name w:val="B5F80D171C0940D2AE2E478401F3BA441"/>
    <w:rsid w:val="00BF0695"/>
    <w:pPr>
      <w:spacing w:after="200" w:line="276" w:lineRule="auto"/>
    </w:pPr>
    <w:rPr>
      <w:rFonts w:ascii="Calibri" w:eastAsia="Calibri" w:hAnsi="Calibri" w:cs="Times New Roman"/>
      <w:lang w:val="en-CA"/>
    </w:rPr>
  </w:style>
  <w:style w:type="paragraph" w:customStyle="1" w:styleId="0BE8231C8EDD4A2F81A13B78DC2B2CA61">
    <w:name w:val="0BE8231C8EDD4A2F81A13B78DC2B2CA61"/>
    <w:rsid w:val="00BF0695"/>
    <w:pPr>
      <w:spacing w:after="200" w:line="276" w:lineRule="auto"/>
    </w:pPr>
    <w:rPr>
      <w:rFonts w:ascii="Calibri" w:eastAsia="Calibri" w:hAnsi="Calibri" w:cs="Times New Roman"/>
      <w:lang w:val="en-CA"/>
    </w:rPr>
  </w:style>
  <w:style w:type="paragraph" w:customStyle="1" w:styleId="CE81DABEFA3C46BD8DFBE8C1C47B9F821">
    <w:name w:val="CE81DABEFA3C46BD8DFBE8C1C47B9F821"/>
    <w:rsid w:val="00BF0695"/>
    <w:pPr>
      <w:spacing w:after="200" w:line="276" w:lineRule="auto"/>
    </w:pPr>
    <w:rPr>
      <w:rFonts w:ascii="Calibri" w:eastAsia="Calibri" w:hAnsi="Calibri" w:cs="Times New Roman"/>
      <w:lang w:val="en-CA"/>
    </w:rPr>
  </w:style>
  <w:style w:type="paragraph" w:customStyle="1" w:styleId="F0B202D089D749999F8D393014129C9D1">
    <w:name w:val="F0B202D089D749999F8D393014129C9D1"/>
    <w:rsid w:val="00BF0695"/>
    <w:pPr>
      <w:spacing w:after="200" w:line="276" w:lineRule="auto"/>
    </w:pPr>
    <w:rPr>
      <w:rFonts w:ascii="Calibri" w:eastAsia="Calibri" w:hAnsi="Calibri" w:cs="Times New Roman"/>
      <w:lang w:val="en-CA"/>
    </w:rPr>
  </w:style>
  <w:style w:type="paragraph" w:customStyle="1" w:styleId="F46F2FD3CA0440579D7346939B941E881">
    <w:name w:val="F46F2FD3CA0440579D7346939B941E881"/>
    <w:rsid w:val="00BF0695"/>
    <w:pPr>
      <w:spacing w:after="200" w:line="276" w:lineRule="auto"/>
    </w:pPr>
    <w:rPr>
      <w:rFonts w:ascii="Calibri" w:eastAsia="Calibri" w:hAnsi="Calibri" w:cs="Times New Roman"/>
      <w:lang w:val="en-CA"/>
    </w:rPr>
  </w:style>
  <w:style w:type="paragraph" w:customStyle="1" w:styleId="D75A23F8D4984704A519D28CCD5DAC6A1">
    <w:name w:val="D75A23F8D4984704A519D28CCD5DAC6A1"/>
    <w:rsid w:val="00BF0695"/>
    <w:pPr>
      <w:spacing w:after="200" w:line="276" w:lineRule="auto"/>
    </w:pPr>
    <w:rPr>
      <w:rFonts w:ascii="Calibri" w:eastAsia="Calibri" w:hAnsi="Calibri" w:cs="Times New Roman"/>
      <w:lang w:val="en-CA"/>
    </w:rPr>
  </w:style>
  <w:style w:type="paragraph" w:customStyle="1" w:styleId="E5BDCBAE7DB34330BB04E333148FB5891">
    <w:name w:val="E5BDCBAE7DB34330BB04E333148FB5891"/>
    <w:rsid w:val="00BF0695"/>
    <w:pPr>
      <w:spacing w:after="200" w:line="276" w:lineRule="auto"/>
    </w:pPr>
    <w:rPr>
      <w:rFonts w:ascii="Calibri" w:eastAsia="Calibri" w:hAnsi="Calibri" w:cs="Times New Roman"/>
      <w:lang w:val="en-CA"/>
    </w:rPr>
  </w:style>
  <w:style w:type="paragraph" w:customStyle="1" w:styleId="29A9853CD5194A3CA701214B5388EE321">
    <w:name w:val="29A9853CD5194A3CA701214B5388EE321"/>
    <w:rsid w:val="00BF0695"/>
    <w:pPr>
      <w:spacing w:after="200" w:line="276" w:lineRule="auto"/>
    </w:pPr>
    <w:rPr>
      <w:rFonts w:ascii="Calibri" w:eastAsia="Calibri" w:hAnsi="Calibri" w:cs="Times New Roman"/>
      <w:lang w:val="en-CA"/>
    </w:rPr>
  </w:style>
  <w:style w:type="paragraph" w:customStyle="1" w:styleId="D448313D965E4FC785C6D10568CD44AC1">
    <w:name w:val="D448313D965E4FC785C6D10568CD44AC1"/>
    <w:rsid w:val="00BF0695"/>
    <w:pPr>
      <w:spacing w:after="200" w:line="276" w:lineRule="auto"/>
    </w:pPr>
    <w:rPr>
      <w:rFonts w:ascii="Calibri" w:eastAsia="Calibri" w:hAnsi="Calibri" w:cs="Times New Roman"/>
      <w:lang w:val="en-CA"/>
    </w:rPr>
  </w:style>
  <w:style w:type="paragraph" w:customStyle="1" w:styleId="32ED1DB6E3614A628CF449154D5C64CF1">
    <w:name w:val="32ED1DB6E3614A628CF449154D5C64CF1"/>
    <w:rsid w:val="00BF0695"/>
    <w:pPr>
      <w:spacing w:after="200" w:line="276" w:lineRule="auto"/>
    </w:pPr>
    <w:rPr>
      <w:rFonts w:ascii="Calibri" w:eastAsia="Calibri" w:hAnsi="Calibri" w:cs="Times New Roman"/>
      <w:lang w:val="en-CA"/>
    </w:rPr>
  </w:style>
  <w:style w:type="paragraph" w:customStyle="1" w:styleId="8A333DC17F1944D7B052F14D5040E7C21">
    <w:name w:val="8A333DC17F1944D7B052F14D5040E7C21"/>
    <w:rsid w:val="00BF0695"/>
    <w:pPr>
      <w:spacing w:after="200" w:line="276" w:lineRule="auto"/>
    </w:pPr>
    <w:rPr>
      <w:rFonts w:ascii="Calibri" w:eastAsia="Calibri" w:hAnsi="Calibri" w:cs="Times New Roman"/>
      <w:lang w:val="en-CA"/>
    </w:rPr>
  </w:style>
  <w:style w:type="paragraph" w:customStyle="1" w:styleId="8B81A1B95A3448CD977B6A285DAE2B1B1">
    <w:name w:val="8B81A1B95A3448CD977B6A285DAE2B1B1"/>
    <w:rsid w:val="00BF0695"/>
    <w:pPr>
      <w:spacing w:after="200" w:line="276" w:lineRule="auto"/>
    </w:pPr>
    <w:rPr>
      <w:rFonts w:ascii="Calibri" w:eastAsia="Calibri" w:hAnsi="Calibri" w:cs="Times New Roman"/>
      <w:lang w:val="en-CA"/>
    </w:rPr>
  </w:style>
  <w:style w:type="paragraph" w:customStyle="1" w:styleId="247A80B9A1264FAD8F7367D176A85ED81">
    <w:name w:val="247A80B9A1264FAD8F7367D176A85ED81"/>
    <w:rsid w:val="00BF0695"/>
    <w:pPr>
      <w:spacing w:after="200" w:line="276" w:lineRule="auto"/>
    </w:pPr>
    <w:rPr>
      <w:rFonts w:ascii="Calibri" w:eastAsia="Calibri" w:hAnsi="Calibri" w:cs="Times New Roman"/>
      <w:lang w:val="en-CA"/>
    </w:rPr>
  </w:style>
  <w:style w:type="paragraph" w:customStyle="1" w:styleId="16E41FEA9AC046FD93B0AFBDC5A26D3C1">
    <w:name w:val="16E41FEA9AC046FD93B0AFBDC5A26D3C1"/>
    <w:rsid w:val="00BF0695"/>
    <w:pPr>
      <w:spacing w:after="200" w:line="276" w:lineRule="auto"/>
    </w:pPr>
    <w:rPr>
      <w:rFonts w:ascii="Calibri" w:eastAsia="Calibri" w:hAnsi="Calibri" w:cs="Times New Roman"/>
      <w:lang w:val="en-CA"/>
    </w:rPr>
  </w:style>
  <w:style w:type="paragraph" w:customStyle="1" w:styleId="91FEAEA7391F47A28C3DDF0DFB6356351">
    <w:name w:val="91FEAEA7391F47A28C3DDF0DFB6356351"/>
    <w:rsid w:val="00BF0695"/>
    <w:pPr>
      <w:spacing w:after="200" w:line="276" w:lineRule="auto"/>
    </w:pPr>
    <w:rPr>
      <w:rFonts w:ascii="Calibri" w:eastAsia="Calibri" w:hAnsi="Calibri" w:cs="Times New Roman"/>
      <w:lang w:val="en-CA"/>
    </w:rPr>
  </w:style>
  <w:style w:type="paragraph" w:customStyle="1" w:styleId="58EE2C506D0C4C7CA07C81B1CB382FB81">
    <w:name w:val="58EE2C506D0C4C7CA07C81B1CB382FB81"/>
    <w:rsid w:val="00BF0695"/>
    <w:pPr>
      <w:spacing w:after="200" w:line="276" w:lineRule="auto"/>
    </w:pPr>
    <w:rPr>
      <w:rFonts w:ascii="Calibri" w:eastAsia="Calibri" w:hAnsi="Calibri" w:cs="Times New Roman"/>
      <w:lang w:val="en-CA"/>
    </w:rPr>
  </w:style>
  <w:style w:type="paragraph" w:customStyle="1" w:styleId="7E0BFBBB2203408E9D76680E47EAD9A61">
    <w:name w:val="7E0BFBBB2203408E9D76680E47EAD9A61"/>
    <w:rsid w:val="00BF0695"/>
    <w:pPr>
      <w:spacing w:after="200" w:line="276" w:lineRule="auto"/>
    </w:pPr>
    <w:rPr>
      <w:rFonts w:ascii="Calibri" w:eastAsia="Calibri" w:hAnsi="Calibri" w:cs="Times New Roman"/>
      <w:lang w:val="en-CA"/>
    </w:rPr>
  </w:style>
  <w:style w:type="paragraph" w:customStyle="1" w:styleId="5C6FBA7453014E6ABADCB56A94A47D411">
    <w:name w:val="5C6FBA7453014E6ABADCB56A94A47D411"/>
    <w:rsid w:val="00BF0695"/>
    <w:pPr>
      <w:spacing w:after="200" w:line="276" w:lineRule="auto"/>
    </w:pPr>
    <w:rPr>
      <w:rFonts w:ascii="Calibri" w:eastAsia="Calibri" w:hAnsi="Calibri" w:cs="Times New Roman"/>
      <w:lang w:val="en-CA"/>
    </w:rPr>
  </w:style>
  <w:style w:type="paragraph" w:customStyle="1" w:styleId="B46AC747ACA8439B82B1D167EDB241371">
    <w:name w:val="B46AC747ACA8439B82B1D167EDB241371"/>
    <w:rsid w:val="00BF0695"/>
    <w:pPr>
      <w:spacing w:after="200" w:line="276" w:lineRule="auto"/>
    </w:pPr>
    <w:rPr>
      <w:rFonts w:ascii="Calibri" w:eastAsia="Calibri" w:hAnsi="Calibri" w:cs="Times New Roman"/>
      <w:lang w:val="en-CA"/>
    </w:rPr>
  </w:style>
  <w:style w:type="paragraph" w:customStyle="1" w:styleId="000F1A6DAA0E4812806FD393AF2AA7341">
    <w:name w:val="000F1A6DAA0E4812806FD393AF2AA7341"/>
    <w:rsid w:val="00BF0695"/>
    <w:pPr>
      <w:spacing w:after="200" w:line="276" w:lineRule="auto"/>
    </w:pPr>
    <w:rPr>
      <w:rFonts w:ascii="Calibri" w:eastAsia="Calibri" w:hAnsi="Calibri" w:cs="Times New Roman"/>
      <w:lang w:val="en-CA"/>
    </w:rPr>
  </w:style>
  <w:style w:type="paragraph" w:customStyle="1" w:styleId="29690B358A1247568926C1E3AC7C58441">
    <w:name w:val="29690B358A1247568926C1E3AC7C58441"/>
    <w:rsid w:val="00BF0695"/>
    <w:pPr>
      <w:spacing w:after="200" w:line="276" w:lineRule="auto"/>
    </w:pPr>
    <w:rPr>
      <w:rFonts w:ascii="Calibri" w:eastAsia="Calibri" w:hAnsi="Calibri" w:cs="Times New Roman"/>
      <w:lang w:val="en-CA"/>
    </w:rPr>
  </w:style>
  <w:style w:type="paragraph" w:customStyle="1" w:styleId="0F994E06BBF44F70A33FFC38661347D61">
    <w:name w:val="0F994E06BBF44F70A33FFC38661347D61"/>
    <w:rsid w:val="00BF0695"/>
    <w:pPr>
      <w:spacing w:after="200" w:line="276" w:lineRule="auto"/>
    </w:pPr>
    <w:rPr>
      <w:rFonts w:ascii="Calibri" w:eastAsia="Calibri" w:hAnsi="Calibri" w:cs="Times New Roman"/>
      <w:lang w:val="en-CA"/>
    </w:rPr>
  </w:style>
  <w:style w:type="paragraph" w:customStyle="1" w:styleId="7EEC6DFBD61847FDA095A06754ED458F1">
    <w:name w:val="7EEC6DFBD61847FDA095A06754ED458F1"/>
    <w:rsid w:val="00BF0695"/>
    <w:pPr>
      <w:spacing w:after="200" w:line="276" w:lineRule="auto"/>
    </w:pPr>
    <w:rPr>
      <w:rFonts w:ascii="Calibri" w:eastAsia="Calibri" w:hAnsi="Calibri" w:cs="Times New Roman"/>
      <w:lang w:val="en-CA"/>
    </w:rPr>
  </w:style>
  <w:style w:type="paragraph" w:customStyle="1" w:styleId="6BBCDDF7B4A44590AE4E6986E5114AA91">
    <w:name w:val="6BBCDDF7B4A44590AE4E6986E5114AA91"/>
    <w:rsid w:val="00BF0695"/>
    <w:pPr>
      <w:spacing w:after="200" w:line="276" w:lineRule="auto"/>
    </w:pPr>
    <w:rPr>
      <w:rFonts w:ascii="Calibri" w:eastAsia="Calibri" w:hAnsi="Calibri" w:cs="Times New Roman"/>
      <w:lang w:val="en-CA"/>
    </w:rPr>
  </w:style>
  <w:style w:type="paragraph" w:customStyle="1" w:styleId="8500A46F197C4D47A89C70174E62AE891">
    <w:name w:val="8500A46F197C4D47A89C70174E62AE891"/>
    <w:rsid w:val="00BF0695"/>
    <w:pPr>
      <w:spacing w:after="200" w:line="276" w:lineRule="auto"/>
    </w:pPr>
    <w:rPr>
      <w:rFonts w:ascii="Calibri" w:eastAsia="Calibri" w:hAnsi="Calibri" w:cs="Times New Roman"/>
      <w:lang w:val="en-CA"/>
    </w:rPr>
  </w:style>
  <w:style w:type="paragraph" w:customStyle="1" w:styleId="59619B7E5E0542FE8845224750778E901">
    <w:name w:val="59619B7E5E0542FE8845224750778E901"/>
    <w:rsid w:val="00BF0695"/>
    <w:pPr>
      <w:spacing w:after="200" w:line="276" w:lineRule="auto"/>
    </w:pPr>
    <w:rPr>
      <w:rFonts w:ascii="Calibri" w:eastAsia="Calibri" w:hAnsi="Calibri" w:cs="Times New Roman"/>
      <w:lang w:val="en-CA"/>
    </w:rPr>
  </w:style>
  <w:style w:type="paragraph" w:customStyle="1" w:styleId="C5C2331056F547F7A382E18236A607911">
    <w:name w:val="C5C2331056F547F7A382E18236A607911"/>
    <w:rsid w:val="00BF0695"/>
    <w:pPr>
      <w:spacing w:after="200" w:line="276" w:lineRule="auto"/>
    </w:pPr>
    <w:rPr>
      <w:rFonts w:ascii="Calibri" w:eastAsia="Calibri" w:hAnsi="Calibri" w:cs="Times New Roman"/>
      <w:lang w:val="en-CA"/>
    </w:rPr>
  </w:style>
  <w:style w:type="paragraph" w:customStyle="1" w:styleId="AA04AE0651F144C3ACDE0D9931FCBC9B1">
    <w:name w:val="AA04AE0651F144C3ACDE0D9931FCBC9B1"/>
    <w:rsid w:val="00BF0695"/>
    <w:pPr>
      <w:spacing w:after="200" w:line="276" w:lineRule="auto"/>
    </w:pPr>
    <w:rPr>
      <w:rFonts w:ascii="Calibri" w:eastAsia="Calibri" w:hAnsi="Calibri" w:cs="Times New Roman"/>
      <w:lang w:val="en-CA"/>
    </w:rPr>
  </w:style>
  <w:style w:type="paragraph" w:customStyle="1" w:styleId="3CDD22E04F044EC695E0330128E4F4DD1">
    <w:name w:val="3CDD22E04F044EC695E0330128E4F4DD1"/>
    <w:rsid w:val="00BF0695"/>
    <w:pPr>
      <w:spacing w:after="200" w:line="276" w:lineRule="auto"/>
    </w:pPr>
    <w:rPr>
      <w:rFonts w:ascii="Calibri" w:eastAsia="Calibri" w:hAnsi="Calibri" w:cs="Times New Roman"/>
      <w:lang w:val="en-CA"/>
    </w:rPr>
  </w:style>
  <w:style w:type="paragraph" w:customStyle="1" w:styleId="9913535F07FF4041A8E351E609E0409B1">
    <w:name w:val="9913535F07FF4041A8E351E609E0409B1"/>
    <w:rsid w:val="00BF0695"/>
    <w:pPr>
      <w:spacing w:after="200" w:line="276" w:lineRule="auto"/>
    </w:pPr>
    <w:rPr>
      <w:rFonts w:ascii="Calibri" w:eastAsia="Calibri" w:hAnsi="Calibri" w:cs="Times New Roman"/>
      <w:lang w:val="en-CA"/>
    </w:rPr>
  </w:style>
  <w:style w:type="paragraph" w:customStyle="1" w:styleId="FE02598A3CCC432D9FAF6A57EBA1EAE61">
    <w:name w:val="FE02598A3CCC432D9FAF6A57EBA1EAE61"/>
    <w:rsid w:val="00BF0695"/>
    <w:pPr>
      <w:spacing w:after="200" w:line="276" w:lineRule="auto"/>
    </w:pPr>
    <w:rPr>
      <w:rFonts w:ascii="Calibri" w:eastAsia="Calibri" w:hAnsi="Calibri" w:cs="Times New Roman"/>
      <w:lang w:val="en-CA"/>
    </w:rPr>
  </w:style>
  <w:style w:type="paragraph" w:customStyle="1" w:styleId="C605F37F1B154F31828BCCBC3460A5581">
    <w:name w:val="C605F37F1B154F31828BCCBC3460A5581"/>
    <w:rsid w:val="00BF0695"/>
    <w:pPr>
      <w:spacing w:after="200" w:line="276" w:lineRule="auto"/>
    </w:pPr>
    <w:rPr>
      <w:rFonts w:ascii="Calibri" w:eastAsia="Calibri" w:hAnsi="Calibri" w:cs="Times New Roman"/>
      <w:lang w:val="en-CA"/>
    </w:rPr>
  </w:style>
  <w:style w:type="paragraph" w:customStyle="1" w:styleId="AF4ABE7C7D7C4642B1AEFDB9540770D01">
    <w:name w:val="AF4ABE7C7D7C4642B1AEFDB9540770D01"/>
    <w:rsid w:val="00BF0695"/>
    <w:pPr>
      <w:spacing w:after="200" w:line="276" w:lineRule="auto"/>
    </w:pPr>
    <w:rPr>
      <w:rFonts w:ascii="Calibri" w:eastAsia="Calibri" w:hAnsi="Calibri" w:cs="Times New Roman"/>
      <w:lang w:val="en-CA"/>
    </w:rPr>
  </w:style>
  <w:style w:type="paragraph" w:customStyle="1" w:styleId="55C72BA0CB0A4E288EBAE6CDAAD388B31">
    <w:name w:val="55C72BA0CB0A4E288EBAE6CDAAD388B31"/>
    <w:rsid w:val="00BF0695"/>
    <w:pPr>
      <w:spacing w:after="200" w:line="276" w:lineRule="auto"/>
    </w:pPr>
    <w:rPr>
      <w:rFonts w:ascii="Calibri" w:eastAsia="Calibri" w:hAnsi="Calibri" w:cs="Times New Roman"/>
      <w:lang w:val="en-CA"/>
    </w:rPr>
  </w:style>
  <w:style w:type="paragraph" w:customStyle="1" w:styleId="880EB69A8337440FB48B85492D53E7821">
    <w:name w:val="880EB69A8337440FB48B85492D53E7821"/>
    <w:rsid w:val="00BF0695"/>
    <w:pPr>
      <w:spacing w:after="200" w:line="276" w:lineRule="auto"/>
    </w:pPr>
    <w:rPr>
      <w:rFonts w:ascii="Calibri" w:eastAsia="Calibri" w:hAnsi="Calibri" w:cs="Times New Roman"/>
      <w:lang w:val="en-CA"/>
    </w:rPr>
  </w:style>
  <w:style w:type="paragraph" w:customStyle="1" w:styleId="88569B31D49C4D88AACB5CCD766D83801">
    <w:name w:val="88569B31D49C4D88AACB5CCD766D83801"/>
    <w:rsid w:val="00BF0695"/>
    <w:pPr>
      <w:spacing w:after="200" w:line="276" w:lineRule="auto"/>
    </w:pPr>
    <w:rPr>
      <w:rFonts w:ascii="Calibri" w:eastAsia="Calibri" w:hAnsi="Calibri" w:cs="Times New Roman"/>
      <w:lang w:val="en-CA"/>
    </w:rPr>
  </w:style>
  <w:style w:type="paragraph" w:customStyle="1" w:styleId="06A493FE3E8B48C6B702516B7D2624A01">
    <w:name w:val="06A493FE3E8B48C6B702516B7D2624A01"/>
    <w:rsid w:val="00BF0695"/>
    <w:pPr>
      <w:spacing w:after="200" w:line="276" w:lineRule="auto"/>
    </w:pPr>
    <w:rPr>
      <w:rFonts w:ascii="Calibri" w:eastAsia="Calibri" w:hAnsi="Calibri" w:cs="Times New Roman"/>
      <w:lang w:val="en-CA"/>
    </w:rPr>
  </w:style>
  <w:style w:type="paragraph" w:customStyle="1" w:styleId="07068E9BC490436B8F74D585963A75031">
    <w:name w:val="07068E9BC490436B8F74D585963A75031"/>
    <w:rsid w:val="00BF0695"/>
    <w:pPr>
      <w:spacing w:after="200" w:line="276" w:lineRule="auto"/>
    </w:pPr>
    <w:rPr>
      <w:rFonts w:ascii="Calibri" w:eastAsia="Calibri" w:hAnsi="Calibri" w:cs="Times New Roman"/>
      <w:lang w:val="en-CA"/>
    </w:rPr>
  </w:style>
  <w:style w:type="paragraph" w:customStyle="1" w:styleId="1C8CF5E885104063AF016390E48A1DAB1">
    <w:name w:val="1C8CF5E885104063AF016390E48A1DAB1"/>
    <w:rsid w:val="00BF0695"/>
    <w:pPr>
      <w:spacing w:after="200" w:line="276" w:lineRule="auto"/>
    </w:pPr>
    <w:rPr>
      <w:rFonts w:ascii="Calibri" w:eastAsia="Calibri" w:hAnsi="Calibri" w:cs="Times New Roman"/>
      <w:lang w:val="en-CA"/>
    </w:rPr>
  </w:style>
  <w:style w:type="paragraph" w:customStyle="1" w:styleId="77BB9514BDE6414187B38E9751D22D671">
    <w:name w:val="77BB9514BDE6414187B38E9751D22D671"/>
    <w:rsid w:val="00BF0695"/>
    <w:pPr>
      <w:spacing w:after="200" w:line="276" w:lineRule="auto"/>
    </w:pPr>
    <w:rPr>
      <w:rFonts w:ascii="Calibri" w:eastAsia="Calibri" w:hAnsi="Calibri" w:cs="Times New Roman"/>
      <w:lang w:val="en-CA"/>
    </w:rPr>
  </w:style>
  <w:style w:type="paragraph" w:customStyle="1" w:styleId="7146D282C601486DA7A3CB963FDBFDC21">
    <w:name w:val="7146D282C601486DA7A3CB963FDBFDC21"/>
    <w:rsid w:val="00BF0695"/>
    <w:pPr>
      <w:spacing w:after="200" w:line="276" w:lineRule="auto"/>
    </w:pPr>
    <w:rPr>
      <w:rFonts w:ascii="Calibri" w:eastAsia="Calibri" w:hAnsi="Calibri" w:cs="Times New Roman"/>
      <w:lang w:val="en-CA"/>
    </w:rPr>
  </w:style>
  <w:style w:type="paragraph" w:customStyle="1" w:styleId="F2581B80D89545CB84A81D51894732B91">
    <w:name w:val="F2581B80D89545CB84A81D51894732B91"/>
    <w:rsid w:val="00BF0695"/>
    <w:pPr>
      <w:spacing w:after="200" w:line="276" w:lineRule="auto"/>
    </w:pPr>
    <w:rPr>
      <w:rFonts w:ascii="Calibri" w:eastAsia="Calibri" w:hAnsi="Calibri" w:cs="Times New Roman"/>
      <w:lang w:val="en-CA"/>
    </w:rPr>
  </w:style>
  <w:style w:type="paragraph" w:customStyle="1" w:styleId="1078134D1DF4482FA0192247F252F86C1">
    <w:name w:val="1078134D1DF4482FA0192247F252F86C1"/>
    <w:rsid w:val="00BF0695"/>
    <w:pPr>
      <w:spacing w:after="200" w:line="276" w:lineRule="auto"/>
    </w:pPr>
    <w:rPr>
      <w:rFonts w:ascii="Calibri" w:eastAsia="Calibri" w:hAnsi="Calibri" w:cs="Times New Roman"/>
      <w:lang w:val="en-CA"/>
    </w:rPr>
  </w:style>
  <w:style w:type="paragraph" w:customStyle="1" w:styleId="DF570C08297444EA9B17A8B50D1E18551">
    <w:name w:val="DF570C08297444EA9B17A8B50D1E18551"/>
    <w:rsid w:val="00BF0695"/>
    <w:pPr>
      <w:spacing w:after="200" w:line="276" w:lineRule="auto"/>
    </w:pPr>
    <w:rPr>
      <w:rFonts w:ascii="Calibri" w:eastAsia="Calibri" w:hAnsi="Calibri" w:cs="Times New Roman"/>
      <w:lang w:val="en-CA"/>
    </w:rPr>
  </w:style>
  <w:style w:type="paragraph" w:customStyle="1" w:styleId="02F534401D144964BD9644C94EB2B83B1">
    <w:name w:val="02F534401D144964BD9644C94EB2B83B1"/>
    <w:rsid w:val="00BF0695"/>
    <w:pPr>
      <w:spacing w:after="200" w:line="276" w:lineRule="auto"/>
    </w:pPr>
    <w:rPr>
      <w:rFonts w:ascii="Calibri" w:eastAsia="Calibri" w:hAnsi="Calibri" w:cs="Times New Roman"/>
      <w:lang w:val="en-CA"/>
    </w:rPr>
  </w:style>
  <w:style w:type="paragraph" w:customStyle="1" w:styleId="D4CADA5DC2DB492F98E4CB8CFA19A6F51">
    <w:name w:val="D4CADA5DC2DB492F98E4CB8CFA19A6F51"/>
    <w:rsid w:val="00BF0695"/>
    <w:pPr>
      <w:spacing w:after="200" w:line="276" w:lineRule="auto"/>
    </w:pPr>
    <w:rPr>
      <w:rFonts w:ascii="Calibri" w:eastAsia="Calibri" w:hAnsi="Calibri" w:cs="Times New Roman"/>
      <w:lang w:val="en-CA"/>
    </w:rPr>
  </w:style>
  <w:style w:type="paragraph" w:customStyle="1" w:styleId="1D327A06D73B46CDA25168040354AB0A1">
    <w:name w:val="1D327A06D73B46CDA25168040354AB0A1"/>
    <w:rsid w:val="00BF0695"/>
    <w:pPr>
      <w:spacing w:after="200" w:line="276" w:lineRule="auto"/>
    </w:pPr>
    <w:rPr>
      <w:rFonts w:ascii="Calibri" w:eastAsia="Calibri" w:hAnsi="Calibri" w:cs="Times New Roman"/>
      <w:lang w:val="en-CA"/>
    </w:rPr>
  </w:style>
  <w:style w:type="paragraph" w:customStyle="1" w:styleId="E9D5C4303E974320AAC8975148D9E63F1">
    <w:name w:val="E9D5C4303E974320AAC8975148D9E63F1"/>
    <w:rsid w:val="00BF0695"/>
    <w:pPr>
      <w:spacing w:after="200" w:line="276" w:lineRule="auto"/>
    </w:pPr>
    <w:rPr>
      <w:rFonts w:ascii="Calibri" w:eastAsia="Calibri" w:hAnsi="Calibri" w:cs="Times New Roman"/>
      <w:lang w:val="en-CA"/>
    </w:rPr>
  </w:style>
  <w:style w:type="paragraph" w:customStyle="1" w:styleId="76B50B415EE546ED9180C548CCE90D841">
    <w:name w:val="76B50B415EE546ED9180C548CCE90D841"/>
    <w:rsid w:val="00BF0695"/>
    <w:pPr>
      <w:spacing w:after="200" w:line="276" w:lineRule="auto"/>
    </w:pPr>
    <w:rPr>
      <w:rFonts w:ascii="Calibri" w:eastAsia="Calibri" w:hAnsi="Calibri" w:cs="Times New Roman"/>
      <w:lang w:val="en-CA"/>
    </w:rPr>
  </w:style>
  <w:style w:type="paragraph" w:customStyle="1" w:styleId="FB2EF936F3864C1A86AEDE466B6CCAD31">
    <w:name w:val="FB2EF936F3864C1A86AEDE466B6CCAD31"/>
    <w:rsid w:val="00BF0695"/>
    <w:pPr>
      <w:spacing w:after="200" w:line="276" w:lineRule="auto"/>
    </w:pPr>
    <w:rPr>
      <w:rFonts w:ascii="Calibri" w:eastAsia="Calibri" w:hAnsi="Calibri" w:cs="Times New Roman"/>
      <w:lang w:val="en-CA"/>
    </w:rPr>
  </w:style>
  <w:style w:type="paragraph" w:customStyle="1" w:styleId="9262561441774A0FB6353859338C7C821">
    <w:name w:val="9262561441774A0FB6353859338C7C821"/>
    <w:rsid w:val="00BF0695"/>
    <w:pPr>
      <w:spacing w:after="200" w:line="276" w:lineRule="auto"/>
    </w:pPr>
    <w:rPr>
      <w:rFonts w:ascii="Calibri" w:eastAsia="Calibri" w:hAnsi="Calibri" w:cs="Times New Roman"/>
      <w:lang w:val="en-CA"/>
    </w:rPr>
  </w:style>
  <w:style w:type="paragraph" w:customStyle="1" w:styleId="1FE548EB2A534DE6B095A8BA001A4CF21">
    <w:name w:val="1FE548EB2A534DE6B095A8BA001A4CF21"/>
    <w:rsid w:val="00BF0695"/>
    <w:pPr>
      <w:spacing w:after="200" w:line="276" w:lineRule="auto"/>
    </w:pPr>
    <w:rPr>
      <w:rFonts w:ascii="Calibri" w:eastAsia="Calibri" w:hAnsi="Calibri" w:cs="Times New Roman"/>
      <w:lang w:val="en-CA"/>
    </w:rPr>
  </w:style>
  <w:style w:type="paragraph" w:customStyle="1" w:styleId="53335A5F9F1C42F990A8337FC6C723C51">
    <w:name w:val="53335A5F9F1C42F990A8337FC6C723C51"/>
    <w:rsid w:val="00BF0695"/>
    <w:pPr>
      <w:spacing w:after="200" w:line="276" w:lineRule="auto"/>
    </w:pPr>
    <w:rPr>
      <w:rFonts w:ascii="Calibri" w:eastAsia="Calibri" w:hAnsi="Calibri" w:cs="Times New Roman"/>
      <w:lang w:val="en-CA"/>
    </w:rPr>
  </w:style>
  <w:style w:type="paragraph" w:customStyle="1" w:styleId="84F76BABF7984841BD5B68151C2A9DB81">
    <w:name w:val="84F76BABF7984841BD5B68151C2A9DB81"/>
    <w:rsid w:val="00BF0695"/>
    <w:pPr>
      <w:spacing w:after="200" w:line="276" w:lineRule="auto"/>
    </w:pPr>
    <w:rPr>
      <w:rFonts w:ascii="Calibri" w:eastAsia="Calibri" w:hAnsi="Calibri" w:cs="Times New Roman"/>
      <w:lang w:val="en-CA"/>
    </w:rPr>
  </w:style>
  <w:style w:type="paragraph" w:customStyle="1" w:styleId="28C53BBC37EA45F98B24E8C92B1B557A1">
    <w:name w:val="28C53BBC37EA45F98B24E8C92B1B557A1"/>
    <w:rsid w:val="00BF0695"/>
    <w:pPr>
      <w:spacing w:after="200" w:line="276" w:lineRule="auto"/>
    </w:pPr>
    <w:rPr>
      <w:rFonts w:ascii="Calibri" w:eastAsia="Calibri" w:hAnsi="Calibri" w:cs="Times New Roman"/>
      <w:lang w:val="en-CA"/>
    </w:rPr>
  </w:style>
  <w:style w:type="paragraph" w:customStyle="1" w:styleId="4E8556C43FBE4A559325A4F36FC6A86E1">
    <w:name w:val="4E8556C43FBE4A559325A4F36FC6A86E1"/>
    <w:rsid w:val="00BF0695"/>
    <w:pPr>
      <w:spacing w:after="200" w:line="276" w:lineRule="auto"/>
    </w:pPr>
    <w:rPr>
      <w:rFonts w:ascii="Calibri" w:eastAsia="Calibri" w:hAnsi="Calibri" w:cs="Times New Roman"/>
      <w:lang w:val="en-CA"/>
    </w:rPr>
  </w:style>
  <w:style w:type="paragraph" w:customStyle="1" w:styleId="5BB79993F81A44FAA2FE83207124220A1">
    <w:name w:val="5BB79993F81A44FAA2FE83207124220A1"/>
    <w:rsid w:val="00BF0695"/>
    <w:pPr>
      <w:spacing w:after="200" w:line="276" w:lineRule="auto"/>
    </w:pPr>
    <w:rPr>
      <w:rFonts w:ascii="Calibri" w:eastAsia="Calibri" w:hAnsi="Calibri" w:cs="Times New Roman"/>
      <w:lang w:val="en-CA"/>
    </w:rPr>
  </w:style>
  <w:style w:type="paragraph" w:customStyle="1" w:styleId="15ABDE9CC17F4A6FA85D4B40DE6F62C71">
    <w:name w:val="15ABDE9CC17F4A6FA85D4B40DE6F62C71"/>
    <w:rsid w:val="00BF0695"/>
    <w:pPr>
      <w:spacing w:after="200" w:line="276" w:lineRule="auto"/>
    </w:pPr>
    <w:rPr>
      <w:rFonts w:ascii="Calibri" w:eastAsia="Calibri" w:hAnsi="Calibri" w:cs="Times New Roman"/>
      <w:lang w:val="en-CA"/>
    </w:rPr>
  </w:style>
  <w:style w:type="paragraph" w:customStyle="1" w:styleId="81C6B43B300E4EC7A9B1861C425ABD081">
    <w:name w:val="81C6B43B300E4EC7A9B1861C425ABD081"/>
    <w:rsid w:val="00BF0695"/>
    <w:pPr>
      <w:spacing w:after="200" w:line="276" w:lineRule="auto"/>
    </w:pPr>
    <w:rPr>
      <w:rFonts w:ascii="Calibri" w:eastAsia="Calibri" w:hAnsi="Calibri" w:cs="Times New Roman"/>
      <w:lang w:val="en-CA"/>
    </w:rPr>
  </w:style>
  <w:style w:type="paragraph" w:customStyle="1" w:styleId="9A3F9C12DBF043A3A5D2FB9AF798534C1">
    <w:name w:val="9A3F9C12DBF043A3A5D2FB9AF798534C1"/>
    <w:rsid w:val="00BF0695"/>
    <w:pPr>
      <w:spacing w:after="200" w:line="276" w:lineRule="auto"/>
    </w:pPr>
    <w:rPr>
      <w:rFonts w:ascii="Calibri" w:eastAsia="Calibri" w:hAnsi="Calibri" w:cs="Times New Roman"/>
      <w:lang w:val="en-CA"/>
    </w:rPr>
  </w:style>
  <w:style w:type="paragraph" w:customStyle="1" w:styleId="36A4FC78D65442BBB8830CA93DCC95EC1">
    <w:name w:val="36A4FC78D65442BBB8830CA93DCC95EC1"/>
    <w:rsid w:val="00BF0695"/>
    <w:pPr>
      <w:spacing w:after="200" w:line="276" w:lineRule="auto"/>
    </w:pPr>
    <w:rPr>
      <w:rFonts w:ascii="Calibri" w:eastAsia="Calibri" w:hAnsi="Calibri" w:cs="Times New Roman"/>
      <w:lang w:val="en-CA"/>
    </w:rPr>
  </w:style>
  <w:style w:type="paragraph" w:customStyle="1" w:styleId="1AB22A5F6CFC44988644CF35A604D4E31">
    <w:name w:val="1AB22A5F6CFC44988644CF35A604D4E31"/>
    <w:rsid w:val="00BF0695"/>
    <w:pPr>
      <w:spacing w:after="200" w:line="276" w:lineRule="auto"/>
    </w:pPr>
    <w:rPr>
      <w:rFonts w:ascii="Calibri" w:eastAsia="Calibri" w:hAnsi="Calibri" w:cs="Times New Roman"/>
      <w:lang w:val="en-CA"/>
    </w:rPr>
  </w:style>
  <w:style w:type="paragraph" w:customStyle="1" w:styleId="63300F58DE4E40FE8A25D130F3D99BAC1">
    <w:name w:val="63300F58DE4E40FE8A25D130F3D99BAC1"/>
    <w:rsid w:val="00BF0695"/>
    <w:pPr>
      <w:spacing w:after="200" w:line="276" w:lineRule="auto"/>
    </w:pPr>
    <w:rPr>
      <w:rFonts w:ascii="Calibri" w:eastAsia="Calibri" w:hAnsi="Calibri" w:cs="Times New Roman"/>
      <w:lang w:val="en-CA"/>
    </w:rPr>
  </w:style>
  <w:style w:type="paragraph" w:customStyle="1" w:styleId="D4E5D21AAAEC4B9E9A73888C4948163D1">
    <w:name w:val="D4E5D21AAAEC4B9E9A73888C4948163D1"/>
    <w:rsid w:val="00BF0695"/>
    <w:pPr>
      <w:spacing w:after="200" w:line="276" w:lineRule="auto"/>
    </w:pPr>
    <w:rPr>
      <w:rFonts w:ascii="Calibri" w:eastAsia="Calibri" w:hAnsi="Calibri" w:cs="Times New Roman"/>
      <w:lang w:val="en-CA"/>
    </w:rPr>
  </w:style>
  <w:style w:type="paragraph" w:customStyle="1" w:styleId="107E268B4F024C60ACE934360D4CCC361">
    <w:name w:val="107E268B4F024C60ACE934360D4CCC361"/>
    <w:rsid w:val="00BF0695"/>
    <w:pPr>
      <w:spacing w:after="200" w:line="276" w:lineRule="auto"/>
    </w:pPr>
    <w:rPr>
      <w:rFonts w:ascii="Calibri" w:eastAsia="Calibri" w:hAnsi="Calibri" w:cs="Times New Roman"/>
      <w:lang w:val="en-CA"/>
    </w:rPr>
  </w:style>
  <w:style w:type="paragraph" w:customStyle="1" w:styleId="C569BE02D86F40CEB502258C2EEDA6471">
    <w:name w:val="C569BE02D86F40CEB502258C2EEDA6471"/>
    <w:rsid w:val="00BF0695"/>
    <w:pPr>
      <w:spacing w:after="200" w:line="276" w:lineRule="auto"/>
    </w:pPr>
    <w:rPr>
      <w:rFonts w:ascii="Calibri" w:eastAsia="Calibri" w:hAnsi="Calibri" w:cs="Times New Roman"/>
      <w:lang w:val="en-CA"/>
    </w:rPr>
  </w:style>
  <w:style w:type="paragraph" w:customStyle="1" w:styleId="A31CAA22A23B47D4B6D55EE5D766AD5F1">
    <w:name w:val="A31CAA22A23B47D4B6D55EE5D766AD5F1"/>
    <w:rsid w:val="00BF0695"/>
    <w:pPr>
      <w:spacing w:after="200" w:line="276" w:lineRule="auto"/>
    </w:pPr>
    <w:rPr>
      <w:rFonts w:ascii="Calibri" w:eastAsia="Calibri" w:hAnsi="Calibri" w:cs="Times New Roman"/>
      <w:lang w:val="en-CA"/>
    </w:rPr>
  </w:style>
  <w:style w:type="paragraph" w:customStyle="1" w:styleId="DE25859557B14916BD70E58413BA12611">
    <w:name w:val="DE25859557B14916BD70E58413BA12611"/>
    <w:rsid w:val="00BF0695"/>
    <w:pPr>
      <w:spacing w:after="200" w:line="276" w:lineRule="auto"/>
    </w:pPr>
    <w:rPr>
      <w:rFonts w:ascii="Calibri" w:eastAsia="Calibri" w:hAnsi="Calibri" w:cs="Times New Roman"/>
      <w:lang w:val="en-CA"/>
    </w:rPr>
  </w:style>
  <w:style w:type="paragraph" w:customStyle="1" w:styleId="EFCFE0FA0C5142F89EEC97639DEDB0D21">
    <w:name w:val="EFCFE0FA0C5142F89EEC97639DEDB0D21"/>
    <w:rsid w:val="00BF0695"/>
    <w:pPr>
      <w:spacing w:after="200" w:line="276" w:lineRule="auto"/>
    </w:pPr>
    <w:rPr>
      <w:rFonts w:ascii="Calibri" w:eastAsia="Calibri" w:hAnsi="Calibri" w:cs="Times New Roman"/>
      <w:lang w:val="en-CA"/>
    </w:rPr>
  </w:style>
  <w:style w:type="paragraph" w:customStyle="1" w:styleId="F73DA0AE614B47EE9183EBB3462DA7421">
    <w:name w:val="F73DA0AE614B47EE9183EBB3462DA7421"/>
    <w:rsid w:val="00BF0695"/>
    <w:pPr>
      <w:spacing w:after="200" w:line="276" w:lineRule="auto"/>
    </w:pPr>
    <w:rPr>
      <w:rFonts w:ascii="Calibri" w:eastAsia="Calibri" w:hAnsi="Calibri" w:cs="Times New Roman"/>
      <w:lang w:val="en-CA"/>
    </w:rPr>
  </w:style>
  <w:style w:type="paragraph" w:customStyle="1" w:styleId="FA1FF4197D844FE8B5F0FAD5F78AA35B1">
    <w:name w:val="FA1FF4197D844FE8B5F0FAD5F78AA35B1"/>
    <w:rsid w:val="00BF0695"/>
    <w:pPr>
      <w:spacing w:after="200" w:line="276" w:lineRule="auto"/>
    </w:pPr>
    <w:rPr>
      <w:rFonts w:ascii="Calibri" w:eastAsia="Calibri" w:hAnsi="Calibri" w:cs="Times New Roman"/>
      <w:lang w:val="en-CA"/>
    </w:rPr>
  </w:style>
  <w:style w:type="paragraph" w:customStyle="1" w:styleId="F7B29B4D5CD146C4A6D32C1A5419B7C91">
    <w:name w:val="F7B29B4D5CD146C4A6D32C1A5419B7C91"/>
    <w:rsid w:val="00BF0695"/>
    <w:pPr>
      <w:spacing w:after="200" w:line="276" w:lineRule="auto"/>
    </w:pPr>
    <w:rPr>
      <w:rFonts w:ascii="Calibri" w:eastAsia="Calibri" w:hAnsi="Calibri" w:cs="Times New Roman"/>
      <w:lang w:val="en-CA"/>
    </w:rPr>
  </w:style>
  <w:style w:type="paragraph" w:customStyle="1" w:styleId="8CC01F44D8304ACCBD4FFBEDADA3BECD1">
    <w:name w:val="8CC01F44D8304ACCBD4FFBEDADA3BECD1"/>
    <w:rsid w:val="00BF0695"/>
    <w:pPr>
      <w:spacing w:after="200" w:line="276" w:lineRule="auto"/>
    </w:pPr>
    <w:rPr>
      <w:rFonts w:ascii="Calibri" w:eastAsia="Calibri" w:hAnsi="Calibri" w:cs="Times New Roman"/>
      <w:lang w:val="en-CA"/>
    </w:rPr>
  </w:style>
  <w:style w:type="paragraph" w:customStyle="1" w:styleId="3C3709C5AACE45FDAC20E9225859E4EF1">
    <w:name w:val="3C3709C5AACE45FDAC20E9225859E4EF1"/>
    <w:rsid w:val="00BF0695"/>
    <w:pPr>
      <w:spacing w:after="200" w:line="276" w:lineRule="auto"/>
    </w:pPr>
    <w:rPr>
      <w:rFonts w:ascii="Calibri" w:eastAsia="Calibri" w:hAnsi="Calibri" w:cs="Times New Roman"/>
      <w:lang w:val="en-CA"/>
    </w:rPr>
  </w:style>
  <w:style w:type="paragraph" w:customStyle="1" w:styleId="E4DC603EC28C4E9EA9707660FC61E3531">
    <w:name w:val="E4DC603EC28C4E9EA9707660FC61E3531"/>
    <w:rsid w:val="00BF0695"/>
    <w:pPr>
      <w:spacing w:after="200" w:line="276" w:lineRule="auto"/>
    </w:pPr>
    <w:rPr>
      <w:rFonts w:ascii="Calibri" w:eastAsia="Calibri" w:hAnsi="Calibri" w:cs="Times New Roman"/>
      <w:lang w:val="en-CA"/>
    </w:rPr>
  </w:style>
  <w:style w:type="paragraph" w:customStyle="1" w:styleId="16C79A331AED47EE97C80CBBD3CC58871">
    <w:name w:val="16C79A331AED47EE97C80CBBD3CC58871"/>
    <w:rsid w:val="00BF0695"/>
    <w:pPr>
      <w:spacing w:after="200" w:line="276" w:lineRule="auto"/>
    </w:pPr>
    <w:rPr>
      <w:rFonts w:ascii="Calibri" w:eastAsia="Calibri" w:hAnsi="Calibri" w:cs="Times New Roman"/>
      <w:lang w:val="en-CA"/>
    </w:rPr>
  </w:style>
  <w:style w:type="paragraph" w:customStyle="1" w:styleId="71D243B5808D4E048007FEA2CB1AC0471">
    <w:name w:val="71D243B5808D4E048007FEA2CB1AC0471"/>
    <w:rsid w:val="00BF0695"/>
    <w:pPr>
      <w:spacing w:after="200" w:line="276" w:lineRule="auto"/>
    </w:pPr>
    <w:rPr>
      <w:rFonts w:ascii="Calibri" w:eastAsia="Calibri" w:hAnsi="Calibri" w:cs="Times New Roman"/>
      <w:lang w:val="en-CA"/>
    </w:rPr>
  </w:style>
  <w:style w:type="paragraph" w:customStyle="1" w:styleId="C1C13B0778C447AB817B0A5B6DC69A081">
    <w:name w:val="C1C13B0778C447AB817B0A5B6DC69A081"/>
    <w:rsid w:val="00BF0695"/>
    <w:pPr>
      <w:spacing w:after="200" w:line="276" w:lineRule="auto"/>
    </w:pPr>
    <w:rPr>
      <w:rFonts w:ascii="Calibri" w:eastAsia="Calibri" w:hAnsi="Calibri" w:cs="Times New Roman"/>
      <w:lang w:val="en-CA"/>
    </w:rPr>
  </w:style>
  <w:style w:type="paragraph" w:customStyle="1" w:styleId="E2B55E924FCB4A00A9E99D0A62D45A821">
    <w:name w:val="E2B55E924FCB4A00A9E99D0A62D45A821"/>
    <w:rsid w:val="00BF0695"/>
    <w:pPr>
      <w:spacing w:after="200" w:line="276" w:lineRule="auto"/>
    </w:pPr>
    <w:rPr>
      <w:rFonts w:ascii="Calibri" w:eastAsia="Calibri" w:hAnsi="Calibri" w:cs="Times New Roman"/>
      <w:lang w:val="en-CA"/>
    </w:rPr>
  </w:style>
  <w:style w:type="paragraph" w:customStyle="1" w:styleId="DDEFDDBC407E4F0FBFC32F529EDD128F1">
    <w:name w:val="DDEFDDBC407E4F0FBFC32F529EDD128F1"/>
    <w:rsid w:val="00BF0695"/>
    <w:pPr>
      <w:spacing w:after="200" w:line="276" w:lineRule="auto"/>
    </w:pPr>
    <w:rPr>
      <w:rFonts w:ascii="Calibri" w:eastAsia="Calibri" w:hAnsi="Calibri" w:cs="Times New Roman"/>
      <w:lang w:val="en-CA"/>
    </w:rPr>
  </w:style>
  <w:style w:type="paragraph" w:customStyle="1" w:styleId="4902F8F910734C1C923BC6B44854062D1">
    <w:name w:val="4902F8F910734C1C923BC6B44854062D1"/>
    <w:rsid w:val="00BF0695"/>
    <w:pPr>
      <w:spacing w:after="200" w:line="276" w:lineRule="auto"/>
    </w:pPr>
    <w:rPr>
      <w:rFonts w:ascii="Calibri" w:eastAsia="Calibri" w:hAnsi="Calibri" w:cs="Times New Roman"/>
      <w:lang w:val="en-CA"/>
    </w:rPr>
  </w:style>
  <w:style w:type="paragraph" w:customStyle="1" w:styleId="771E0B1DB87D440FB238E0F089A1A8D61">
    <w:name w:val="771E0B1DB87D440FB238E0F089A1A8D61"/>
    <w:rsid w:val="00BF0695"/>
    <w:pPr>
      <w:spacing w:after="200" w:line="276" w:lineRule="auto"/>
    </w:pPr>
    <w:rPr>
      <w:rFonts w:ascii="Calibri" w:eastAsia="Calibri" w:hAnsi="Calibri" w:cs="Times New Roman"/>
      <w:lang w:val="en-CA"/>
    </w:rPr>
  </w:style>
  <w:style w:type="paragraph" w:customStyle="1" w:styleId="FF1B87227428439C982B8382416AD1DD1">
    <w:name w:val="FF1B87227428439C982B8382416AD1DD1"/>
    <w:rsid w:val="00BF0695"/>
    <w:pPr>
      <w:spacing w:after="200" w:line="276" w:lineRule="auto"/>
    </w:pPr>
    <w:rPr>
      <w:rFonts w:ascii="Calibri" w:eastAsia="Calibri" w:hAnsi="Calibri" w:cs="Times New Roman"/>
      <w:lang w:val="en-CA"/>
    </w:rPr>
  </w:style>
  <w:style w:type="paragraph" w:customStyle="1" w:styleId="EAF27AA0DFFD484090A7A49CAD25E6691">
    <w:name w:val="EAF27AA0DFFD484090A7A49CAD25E6691"/>
    <w:rsid w:val="00BF0695"/>
    <w:pPr>
      <w:spacing w:after="200" w:line="276" w:lineRule="auto"/>
    </w:pPr>
    <w:rPr>
      <w:rFonts w:ascii="Calibri" w:eastAsia="Calibri" w:hAnsi="Calibri" w:cs="Times New Roman"/>
      <w:lang w:val="en-CA"/>
    </w:rPr>
  </w:style>
  <w:style w:type="paragraph" w:customStyle="1" w:styleId="6771FDAD535D48B18410A9D423E3DDF21">
    <w:name w:val="6771FDAD535D48B18410A9D423E3DDF21"/>
    <w:rsid w:val="00BF0695"/>
    <w:pPr>
      <w:spacing w:after="200" w:line="276" w:lineRule="auto"/>
    </w:pPr>
    <w:rPr>
      <w:rFonts w:ascii="Calibri" w:eastAsia="Calibri" w:hAnsi="Calibri" w:cs="Times New Roman"/>
      <w:lang w:val="en-CA"/>
    </w:rPr>
  </w:style>
  <w:style w:type="paragraph" w:customStyle="1" w:styleId="4F09FF0F19F4446B82CFC267C71D7F001">
    <w:name w:val="4F09FF0F19F4446B82CFC267C71D7F001"/>
    <w:rsid w:val="00BF0695"/>
    <w:pPr>
      <w:spacing w:after="200" w:line="276" w:lineRule="auto"/>
    </w:pPr>
    <w:rPr>
      <w:rFonts w:ascii="Calibri" w:eastAsia="Calibri" w:hAnsi="Calibri" w:cs="Times New Roman"/>
      <w:lang w:val="en-CA"/>
    </w:rPr>
  </w:style>
  <w:style w:type="paragraph" w:customStyle="1" w:styleId="F5A735E8F05F4AE7B95C2A539C18EFE41">
    <w:name w:val="F5A735E8F05F4AE7B95C2A539C18EFE41"/>
    <w:rsid w:val="00BF0695"/>
    <w:pPr>
      <w:spacing w:after="200" w:line="276" w:lineRule="auto"/>
    </w:pPr>
    <w:rPr>
      <w:rFonts w:ascii="Calibri" w:eastAsia="Calibri" w:hAnsi="Calibri" w:cs="Times New Roman"/>
      <w:lang w:val="en-CA"/>
    </w:rPr>
  </w:style>
  <w:style w:type="paragraph" w:customStyle="1" w:styleId="1A9A8B3380334F239276159DB88627211">
    <w:name w:val="1A9A8B3380334F239276159DB88627211"/>
    <w:rsid w:val="00BF0695"/>
    <w:pPr>
      <w:spacing w:after="200" w:line="276" w:lineRule="auto"/>
    </w:pPr>
    <w:rPr>
      <w:rFonts w:ascii="Calibri" w:eastAsia="Calibri" w:hAnsi="Calibri" w:cs="Times New Roman"/>
      <w:lang w:val="en-CA"/>
    </w:rPr>
  </w:style>
  <w:style w:type="paragraph" w:customStyle="1" w:styleId="B35DCEE195A64310865976120175799B1">
    <w:name w:val="B35DCEE195A64310865976120175799B1"/>
    <w:rsid w:val="00BF0695"/>
    <w:pPr>
      <w:spacing w:after="200" w:line="276" w:lineRule="auto"/>
    </w:pPr>
    <w:rPr>
      <w:rFonts w:ascii="Calibri" w:eastAsia="Calibri" w:hAnsi="Calibri" w:cs="Times New Roman"/>
      <w:lang w:val="en-CA"/>
    </w:rPr>
  </w:style>
  <w:style w:type="paragraph" w:customStyle="1" w:styleId="27DD3CC795924598A33D7BF59DD620081">
    <w:name w:val="27DD3CC795924598A33D7BF59DD620081"/>
    <w:rsid w:val="00BF0695"/>
    <w:pPr>
      <w:spacing w:after="200" w:line="276" w:lineRule="auto"/>
    </w:pPr>
    <w:rPr>
      <w:rFonts w:ascii="Calibri" w:eastAsia="Calibri" w:hAnsi="Calibri" w:cs="Times New Roman"/>
      <w:lang w:val="en-CA"/>
    </w:rPr>
  </w:style>
  <w:style w:type="paragraph" w:customStyle="1" w:styleId="0933460E136C417AB2FB00A723DBA9B91">
    <w:name w:val="0933460E136C417AB2FB00A723DBA9B91"/>
    <w:rsid w:val="00BF0695"/>
    <w:pPr>
      <w:spacing w:after="200" w:line="276" w:lineRule="auto"/>
    </w:pPr>
    <w:rPr>
      <w:rFonts w:ascii="Calibri" w:eastAsia="Calibri" w:hAnsi="Calibri" w:cs="Times New Roman"/>
      <w:lang w:val="en-CA"/>
    </w:rPr>
  </w:style>
  <w:style w:type="paragraph" w:customStyle="1" w:styleId="53208B08CE134F99BF57CD1E44B52F871">
    <w:name w:val="53208B08CE134F99BF57CD1E44B52F871"/>
    <w:rsid w:val="00BF0695"/>
    <w:pPr>
      <w:spacing w:after="200" w:line="276" w:lineRule="auto"/>
    </w:pPr>
    <w:rPr>
      <w:rFonts w:ascii="Calibri" w:eastAsia="Calibri" w:hAnsi="Calibri" w:cs="Times New Roman"/>
      <w:lang w:val="en-CA"/>
    </w:rPr>
  </w:style>
  <w:style w:type="paragraph" w:customStyle="1" w:styleId="E30CEA598D8D48F996D45AF418089E511">
    <w:name w:val="E30CEA598D8D48F996D45AF418089E511"/>
    <w:rsid w:val="00BF0695"/>
    <w:pPr>
      <w:spacing w:after="200" w:line="276" w:lineRule="auto"/>
    </w:pPr>
    <w:rPr>
      <w:rFonts w:ascii="Calibri" w:eastAsia="Calibri" w:hAnsi="Calibri" w:cs="Times New Roman"/>
      <w:lang w:val="en-CA"/>
    </w:rPr>
  </w:style>
  <w:style w:type="paragraph" w:customStyle="1" w:styleId="1FFFF881CAF24C2D8C99DBF1CFA8FF9C1">
    <w:name w:val="1FFFF881CAF24C2D8C99DBF1CFA8FF9C1"/>
    <w:rsid w:val="00BF0695"/>
    <w:pPr>
      <w:spacing w:after="200" w:line="276" w:lineRule="auto"/>
    </w:pPr>
    <w:rPr>
      <w:rFonts w:ascii="Calibri" w:eastAsia="Calibri" w:hAnsi="Calibri" w:cs="Times New Roman"/>
      <w:lang w:val="en-CA"/>
    </w:rPr>
  </w:style>
  <w:style w:type="paragraph" w:customStyle="1" w:styleId="C0B8D3DD2CEF40A188310847097B84E71">
    <w:name w:val="C0B8D3DD2CEF40A188310847097B84E71"/>
    <w:rsid w:val="00BF0695"/>
    <w:pPr>
      <w:spacing w:after="200" w:line="276" w:lineRule="auto"/>
    </w:pPr>
    <w:rPr>
      <w:rFonts w:ascii="Calibri" w:eastAsia="Calibri" w:hAnsi="Calibri" w:cs="Times New Roman"/>
      <w:lang w:val="en-CA"/>
    </w:rPr>
  </w:style>
  <w:style w:type="paragraph" w:customStyle="1" w:styleId="485F99D1CD544177934401DA02615E551">
    <w:name w:val="485F99D1CD544177934401DA02615E551"/>
    <w:rsid w:val="00BF0695"/>
    <w:pPr>
      <w:spacing w:after="200" w:line="276" w:lineRule="auto"/>
    </w:pPr>
    <w:rPr>
      <w:rFonts w:ascii="Calibri" w:eastAsia="Calibri" w:hAnsi="Calibri" w:cs="Times New Roman"/>
      <w:lang w:val="en-CA"/>
    </w:rPr>
  </w:style>
  <w:style w:type="paragraph" w:customStyle="1" w:styleId="E052661B39964C5D8C6EC54AA379696D1">
    <w:name w:val="E052661B39964C5D8C6EC54AA379696D1"/>
    <w:rsid w:val="00BF0695"/>
    <w:pPr>
      <w:spacing w:after="200" w:line="276" w:lineRule="auto"/>
    </w:pPr>
    <w:rPr>
      <w:rFonts w:ascii="Calibri" w:eastAsia="Calibri" w:hAnsi="Calibri" w:cs="Times New Roman"/>
      <w:lang w:val="en-CA"/>
    </w:rPr>
  </w:style>
  <w:style w:type="paragraph" w:customStyle="1" w:styleId="1DC609B078604B749DC11E0D753BFFCA1">
    <w:name w:val="1DC609B078604B749DC11E0D753BFFCA1"/>
    <w:rsid w:val="00BF0695"/>
    <w:pPr>
      <w:spacing w:after="200" w:line="276" w:lineRule="auto"/>
    </w:pPr>
    <w:rPr>
      <w:rFonts w:ascii="Calibri" w:eastAsia="Calibri" w:hAnsi="Calibri" w:cs="Times New Roman"/>
      <w:lang w:val="en-CA"/>
    </w:rPr>
  </w:style>
  <w:style w:type="paragraph" w:customStyle="1" w:styleId="DC7F248E18C94867BEE582197997D30F1">
    <w:name w:val="DC7F248E18C94867BEE582197997D30F1"/>
    <w:rsid w:val="00BF0695"/>
    <w:pPr>
      <w:spacing w:after="200" w:line="276" w:lineRule="auto"/>
    </w:pPr>
    <w:rPr>
      <w:rFonts w:ascii="Calibri" w:eastAsia="Calibri" w:hAnsi="Calibri" w:cs="Times New Roman"/>
      <w:lang w:val="en-CA"/>
    </w:rPr>
  </w:style>
  <w:style w:type="paragraph" w:customStyle="1" w:styleId="32D7390136AF4F84AB8B4890B55057951">
    <w:name w:val="32D7390136AF4F84AB8B4890B55057951"/>
    <w:rsid w:val="00BF0695"/>
    <w:pPr>
      <w:spacing w:after="200" w:line="276" w:lineRule="auto"/>
    </w:pPr>
    <w:rPr>
      <w:rFonts w:ascii="Calibri" w:eastAsia="Calibri" w:hAnsi="Calibri" w:cs="Times New Roman"/>
      <w:lang w:val="en-CA"/>
    </w:rPr>
  </w:style>
  <w:style w:type="paragraph" w:customStyle="1" w:styleId="37A13F9B085049A6AC0A9D7177FA55C91">
    <w:name w:val="37A13F9B085049A6AC0A9D7177FA55C91"/>
    <w:rsid w:val="00BF0695"/>
    <w:pPr>
      <w:spacing w:after="200" w:line="276" w:lineRule="auto"/>
    </w:pPr>
    <w:rPr>
      <w:rFonts w:ascii="Calibri" w:eastAsia="Calibri" w:hAnsi="Calibri" w:cs="Times New Roman"/>
      <w:lang w:val="en-CA"/>
    </w:rPr>
  </w:style>
  <w:style w:type="paragraph" w:customStyle="1" w:styleId="EECDA478AC334CF68598F573F1B3F72F1">
    <w:name w:val="EECDA478AC334CF68598F573F1B3F72F1"/>
    <w:rsid w:val="00BF0695"/>
    <w:pPr>
      <w:spacing w:after="200" w:line="276" w:lineRule="auto"/>
    </w:pPr>
    <w:rPr>
      <w:rFonts w:ascii="Calibri" w:eastAsia="Calibri" w:hAnsi="Calibri" w:cs="Times New Roman"/>
      <w:lang w:val="en-CA"/>
    </w:rPr>
  </w:style>
  <w:style w:type="paragraph" w:customStyle="1" w:styleId="60C2A802DB18479F97489048742672B61">
    <w:name w:val="60C2A802DB18479F97489048742672B61"/>
    <w:rsid w:val="00BF0695"/>
    <w:pPr>
      <w:spacing w:after="200" w:line="276" w:lineRule="auto"/>
    </w:pPr>
    <w:rPr>
      <w:rFonts w:ascii="Calibri" w:eastAsia="Calibri" w:hAnsi="Calibri" w:cs="Times New Roman"/>
      <w:lang w:val="en-CA"/>
    </w:rPr>
  </w:style>
  <w:style w:type="paragraph" w:customStyle="1" w:styleId="C261F3416A5145DC92AE17DD5D3E79E11">
    <w:name w:val="C261F3416A5145DC92AE17DD5D3E79E11"/>
    <w:rsid w:val="00BF0695"/>
    <w:pPr>
      <w:spacing w:after="200" w:line="276" w:lineRule="auto"/>
    </w:pPr>
    <w:rPr>
      <w:rFonts w:ascii="Calibri" w:eastAsia="Calibri" w:hAnsi="Calibri" w:cs="Times New Roman"/>
      <w:lang w:val="en-CA"/>
    </w:rPr>
  </w:style>
  <w:style w:type="paragraph" w:customStyle="1" w:styleId="81A7078FA6B04E42B20E5A059AA729C91">
    <w:name w:val="81A7078FA6B04E42B20E5A059AA729C91"/>
    <w:rsid w:val="00BF0695"/>
    <w:pPr>
      <w:spacing w:after="200" w:line="276" w:lineRule="auto"/>
    </w:pPr>
    <w:rPr>
      <w:rFonts w:ascii="Calibri" w:eastAsia="Calibri" w:hAnsi="Calibri" w:cs="Times New Roman"/>
      <w:lang w:val="en-CA"/>
    </w:rPr>
  </w:style>
  <w:style w:type="paragraph" w:customStyle="1" w:styleId="AAB795B1C5DC4B9A9332FC5F8155EB211">
    <w:name w:val="AAB795B1C5DC4B9A9332FC5F8155EB211"/>
    <w:rsid w:val="00BF0695"/>
    <w:pPr>
      <w:spacing w:after="200" w:line="276" w:lineRule="auto"/>
    </w:pPr>
    <w:rPr>
      <w:rFonts w:ascii="Calibri" w:eastAsia="Calibri" w:hAnsi="Calibri" w:cs="Times New Roman"/>
      <w:lang w:val="en-CA"/>
    </w:rPr>
  </w:style>
  <w:style w:type="paragraph" w:customStyle="1" w:styleId="E6EB34F929144F13B3B84BD207A10C8C1">
    <w:name w:val="E6EB34F929144F13B3B84BD207A10C8C1"/>
    <w:rsid w:val="00BF0695"/>
    <w:pPr>
      <w:spacing w:after="200" w:line="276" w:lineRule="auto"/>
    </w:pPr>
    <w:rPr>
      <w:rFonts w:ascii="Calibri" w:eastAsia="Calibri" w:hAnsi="Calibri" w:cs="Times New Roman"/>
      <w:lang w:val="en-CA"/>
    </w:rPr>
  </w:style>
  <w:style w:type="paragraph" w:customStyle="1" w:styleId="355DB6C450CE419AB116586E56301DA71">
    <w:name w:val="355DB6C450CE419AB116586E56301DA71"/>
    <w:rsid w:val="00BF0695"/>
    <w:pPr>
      <w:spacing w:after="200" w:line="276" w:lineRule="auto"/>
    </w:pPr>
    <w:rPr>
      <w:rFonts w:ascii="Calibri" w:eastAsia="Calibri" w:hAnsi="Calibri" w:cs="Times New Roman"/>
      <w:lang w:val="en-CA"/>
    </w:rPr>
  </w:style>
  <w:style w:type="paragraph" w:customStyle="1" w:styleId="70325A21B88C4B7C80228CBDD50F60D01">
    <w:name w:val="70325A21B88C4B7C80228CBDD50F60D01"/>
    <w:rsid w:val="00BF0695"/>
    <w:pPr>
      <w:spacing w:after="200" w:line="276" w:lineRule="auto"/>
    </w:pPr>
    <w:rPr>
      <w:rFonts w:ascii="Calibri" w:eastAsia="Calibri" w:hAnsi="Calibri" w:cs="Times New Roman"/>
      <w:lang w:val="en-CA"/>
    </w:rPr>
  </w:style>
  <w:style w:type="paragraph" w:customStyle="1" w:styleId="7E7D9C74968A4C4F9EFFC013CB449DF51">
    <w:name w:val="7E7D9C74968A4C4F9EFFC013CB449DF51"/>
    <w:rsid w:val="00BF0695"/>
    <w:pPr>
      <w:spacing w:after="200" w:line="276" w:lineRule="auto"/>
    </w:pPr>
    <w:rPr>
      <w:rFonts w:ascii="Calibri" w:eastAsia="Calibri" w:hAnsi="Calibri" w:cs="Times New Roman"/>
      <w:lang w:val="en-CA"/>
    </w:rPr>
  </w:style>
  <w:style w:type="paragraph" w:customStyle="1" w:styleId="FE63E74EE1AE4423B6C3C71FC47004861">
    <w:name w:val="FE63E74EE1AE4423B6C3C71FC47004861"/>
    <w:rsid w:val="00BF0695"/>
    <w:pPr>
      <w:spacing w:after="200" w:line="276" w:lineRule="auto"/>
    </w:pPr>
    <w:rPr>
      <w:rFonts w:ascii="Calibri" w:eastAsia="Calibri" w:hAnsi="Calibri" w:cs="Times New Roman"/>
      <w:lang w:val="en-CA"/>
    </w:rPr>
  </w:style>
  <w:style w:type="paragraph" w:customStyle="1" w:styleId="0CE39C76377B4A68AC884DC9070D72C81">
    <w:name w:val="0CE39C76377B4A68AC884DC9070D72C81"/>
    <w:rsid w:val="00BF0695"/>
    <w:pPr>
      <w:spacing w:after="200" w:line="276" w:lineRule="auto"/>
    </w:pPr>
    <w:rPr>
      <w:rFonts w:ascii="Calibri" w:eastAsia="Calibri" w:hAnsi="Calibri" w:cs="Times New Roman"/>
      <w:lang w:val="en-CA"/>
    </w:rPr>
  </w:style>
  <w:style w:type="paragraph" w:customStyle="1" w:styleId="8745C234A29F40D2A6EDF5AB9CF43D281">
    <w:name w:val="8745C234A29F40D2A6EDF5AB9CF43D281"/>
    <w:rsid w:val="00BF0695"/>
    <w:pPr>
      <w:spacing w:after="200" w:line="276" w:lineRule="auto"/>
    </w:pPr>
    <w:rPr>
      <w:rFonts w:ascii="Calibri" w:eastAsia="Calibri" w:hAnsi="Calibri" w:cs="Times New Roman"/>
      <w:lang w:val="en-CA"/>
    </w:rPr>
  </w:style>
  <w:style w:type="paragraph" w:customStyle="1" w:styleId="2A056F0F790F4C94BBA7A4C6A26EF81D2">
    <w:name w:val="2A056F0F790F4C94BBA7A4C6A26EF81D2"/>
    <w:rsid w:val="00BF0695"/>
    <w:pPr>
      <w:spacing w:after="200" w:line="276" w:lineRule="auto"/>
    </w:pPr>
    <w:rPr>
      <w:rFonts w:ascii="Calibri" w:eastAsia="Calibri" w:hAnsi="Calibri" w:cs="Times New Roman"/>
      <w:lang w:val="en-CA"/>
    </w:rPr>
  </w:style>
  <w:style w:type="paragraph" w:customStyle="1" w:styleId="E43F5819FB364313A9F8D88D1B7C78AF2">
    <w:name w:val="E43F5819FB364313A9F8D88D1B7C78AF2"/>
    <w:rsid w:val="00BF0695"/>
    <w:pPr>
      <w:spacing w:after="200" w:line="276" w:lineRule="auto"/>
    </w:pPr>
    <w:rPr>
      <w:rFonts w:ascii="Calibri" w:eastAsia="Calibri" w:hAnsi="Calibri" w:cs="Times New Roman"/>
      <w:lang w:val="en-CA"/>
    </w:rPr>
  </w:style>
  <w:style w:type="paragraph" w:customStyle="1" w:styleId="D1246C7D33034317ABB6482A09DC8F1F2">
    <w:name w:val="D1246C7D33034317ABB6482A09DC8F1F2"/>
    <w:rsid w:val="00BF0695"/>
    <w:pPr>
      <w:spacing w:after="200" w:line="276" w:lineRule="auto"/>
    </w:pPr>
    <w:rPr>
      <w:rFonts w:ascii="Calibri" w:eastAsia="Calibri" w:hAnsi="Calibri" w:cs="Times New Roman"/>
      <w:lang w:val="en-CA"/>
    </w:rPr>
  </w:style>
  <w:style w:type="paragraph" w:customStyle="1" w:styleId="90DAB220A5704C78846338607FF4D3492">
    <w:name w:val="90DAB220A5704C78846338607FF4D3492"/>
    <w:rsid w:val="00BF0695"/>
    <w:pPr>
      <w:spacing w:after="200" w:line="276" w:lineRule="auto"/>
    </w:pPr>
    <w:rPr>
      <w:rFonts w:ascii="Calibri" w:eastAsia="Calibri" w:hAnsi="Calibri" w:cs="Times New Roman"/>
      <w:lang w:val="en-CA"/>
    </w:rPr>
  </w:style>
  <w:style w:type="paragraph" w:customStyle="1" w:styleId="DBD1207A295147C8822BF2439FBD5B3A2">
    <w:name w:val="DBD1207A295147C8822BF2439FBD5B3A2"/>
    <w:rsid w:val="00BF0695"/>
    <w:pPr>
      <w:spacing w:after="200" w:line="276" w:lineRule="auto"/>
    </w:pPr>
    <w:rPr>
      <w:rFonts w:ascii="Calibri" w:eastAsia="Calibri" w:hAnsi="Calibri" w:cs="Times New Roman"/>
      <w:lang w:val="en-CA"/>
    </w:rPr>
  </w:style>
  <w:style w:type="paragraph" w:customStyle="1" w:styleId="1F876FCAFCED454F8F20257FFAA7E7F42">
    <w:name w:val="1F876FCAFCED454F8F20257FFAA7E7F42"/>
    <w:rsid w:val="00BF0695"/>
    <w:pPr>
      <w:spacing w:after="200" w:line="276" w:lineRule="auto"/>
    </w:pPr>
    <w:rPr>
      <w:rFonts w:ascii="Calibri" w:eastAsia="Calibri" w:hAnsi="Calibri" w:cs="Times New Roman"/>
      <w:lang w:val="en-CA"/>
    </w:rPr>
  </w:style>
  <w:style w:type="paragraph" w:customStyle="1" w:styleId="F2CEA7DC790D45B484134A1C86C0A1D72">
    <w:name w:val="F2CEA7DC790D45B484134A1C86C0A1D72"/>
    <w:rsid w:val="00BF0695"/>
    <w:pPr>
      <w:spacing w:after="200" w:line="276" w:lineRule="auto"/>
    </w:pPr>
    <w:rPr>
      <w:rFonts w:ascii="Calibri" w:eastAsia="Calibri" w:hAnsi="Calibri" w:cs="Times New Roman"/>
      <w:lang w:val="en-CA"/>
    </w:rPr>
  </w:style>
  <w:style w:type="paragraph" w:customStyle="1" w:styleId="8F1D49DC75FE4131B94C66FBCB2B261D2">
    <w:name w:val="8F1D49DC75FE4131B94C66FBCB2B261D2"/>
    <w:rsid w:val="00BF0695"/>
    <w:pPr>
      <w:spacing w:after="200" w:line="276" w:lineRule="auto"/>
    </w:pPr>
    <w:rPr>
      <w:rFonts w:ascii="Calibri" w:eastAsia="Calibri" w:hAnsi="Calibri" w:cs="Times New Roman"/>
      <w:lang w:val="en-CA"/>
    </w:rPr>
  </w:style>
  <w:style w:type="paragraph" w:customStyle="1" w:styleId="9D3F2465555B41AE97C9C34EC33722892">
    <w:name w:val="9D3F2465555B41AE97C9C34EC33722892"/>
    <w:rsid w:val="00BF0695"/>
    <w:pPr>
      <w:spacing w:after="200" w:line="276" w:lineRule="auto"/>
    </w:pPr>
    <w:rPr>
      <w:rFonts w:ascii="Calibri" w:eastAsia="Calibri" w:hAnsi="Calibri" w:cs="Times New Roman"/>
      <w:lang w:val="en-CA"/>
    </w:rPr>
  </w:style>
  <w:style w:type="paragraph" w:customStyle="1" w:styleId="DBB1BC804F614DBDA7F1E665C65696B62">
    <w:name w:val="DBB1BC804F614DBDA7F1E665C65696B62"/>
    <w:rsid w:val="00BF0695"/>
    <w:pPr>
      <w:spacing w:after="200" w:line="276" w:lineRule="auto"/>
    </w:pPr>
    <w:rPr>
      <w:rFonts w:ascii="Calibri" w:eastAsia="Calibri" w:hAnsi="Calibri" w:cs="Times New Roman"/>
      <w:lang w:val="en-CA"/>
    </w:rPr>
  </w:style>
  <w:style w:type="paragraph" w:customStyle="1" w:styleId="03562B41FE58438CAF717D8BD0F08AF52">
    <w:name w:val="03562B41FE58438CAF717D8BD0F08AF52"/>
    <w:rsid w:val="00BF0695"/>
    <w:pPr>
      <w:spacing w:after="200" w:line="276" w:lineRule="auto"/>
    </w:pPr>
    <w:rPr>
      <w:rFonts w:ascii="Calibri" w:eastAsia="Calibri" w:hAnsi="Calibri" w:cs="Times New Roman"/>
      <w:lang w:val="en-CA"/>
    </w:rPr>
  </w:style>
  <w:style w:type="paragraph" w:customStyle="1" w:styleId="6B8116B330FF4778ACD223F6C21709B02">
    <w:name w:val="6B8116B330FF4778ACD223F6C21709B02"/>
    <w:rsid w:val="00BF0695"/>
    <w:pPr>
      <w:spacing w:after="200" w:line="276" w:lineRule="auto"/>
    </w:pPr>
    <w:rPr>
      <w:rFonts w:ascii="Calibri" w:eastAsia="Calibri" w:hAnsi="Calibri" w:cs="Times New Roman"/>
      <w:lang w:val="en-CA"/>
    </w:rPr>
  </w:style>
  <w:style w:type="paragraph" w:customStyle="1" w:styleId="A01546FDB4094AC68E0F6ED8C3737FBE2">
    <w:name w:val="A01546FDB4094AC68E0F6ED8C3737FBE2"/>
    <w:rsid w:val="00BF0695"/>
    <w:pPr>
      <w:spacing w:after="200" w:line="276" w:lineRule="auto"/>
    </w:pPr>
    <w:rPr>
      <w:rFonts w:ascii="Calibri" w:eastAsia="Calibri" w:hAnsi="Calibri" w:cs="Times New Roman"/>
      <w:lang w:val="en-CA"/>
    </w:rPr>
  </w:style>
  <w:style w:type="paragraph" w:customStyle="1" w:styleId="D87D5C14EFC24316A935EF93A0580C342">
    <w:name w:val="D87D5C14EFC24316A935EF93A0580C342"/>
    <w:rsid w:val="00BF0695"/>
    <w:pPr>
      <w:spacing w:after="200" w:line="276" w:lineRule="auto"/>
    </w:pPr>
    <w:rPr>
      <w:rFonts w:ascii="Calibri" w:eastAsia="Calibri" w:hAnsi="Calibri" w:cs="Times New Roman"/>
      <w:lang w:val="en-CA"/>
    </w:rPr>
  </w:style>
  <w:style w:type="paragraph" w:customStyle="1" w:styleId="7930207CEE844974946B6E53080316C52">
    <w:name w:val="7930207CEE844974946B6E53080316C52"/>
    <w:rsid w:val="00BF0695"/>
    <w:pPr>
      <w:spacing w:after="200" w:line="276" w:lineRule="auto"/>
    </w:pPr>
    <w:rPr>
      <w:rFonts w:ascii="Calibri" w:eastAsia="Calibri" w:hAnsi="Calibri" w:cs="Times New Roman"/>
      <w:lang w:val="en-CA"/>
    </w:rPr>
  </w:style>
  <w:style w:type="paragraph" w:customStyle="1" w:styleId="13100B98149F4FE09305BF04789CDD3F2">
    <w:name w:val="13100B98149F4FE09305BF04789CDD3F2"/>
    <w:rsid w:val="00BF0695"/>
    <w:pPr>
      <w:spacing w:after="200" w:line="276" w:lineRule="auto"/>
    </w:pPr>
    <w:rPr>
      <w:rFonts w:ascii="Calibri" w:eastAsia="Calibri" w:hAnsi="Calibri" w:cs="Times New Roman"/>
      <w:lang w:val="en-CA"/>
    </w:rPr>
  </w:style>
  <w:style w:type="paragraph" w:customStyle="1" w:styleId="A41EE6D4805349919848D34FA69B09DD2">
    <w:name w:val="A41EE6D4805349919848D34FA69B09DD2"/>
    <w:rsid w:val="00BF0695"/>
    <w:pPr>
      <w:spacing w:after="200" w:line="276" w:lineRule="auto"/>
    </w:pPr>
    <w:rPr>
      <w:rFonts w:ascii="Calibri" w:eastAsia="Calibri" w:hAnsi="Calibri" w:cs="Times New Roman"/>
      <w:lang w:val="en-CA"/>
    </w:rPr>
  </w:style>
  <w:style w:type="paragraph" w:customStyle="1" w:styleId="2F0C9D8BC1C24CB69A94DCD567EB79B02">
    <w:name w:val="2F0C9D8BC1C24CB69A94DCD567EB79B02"/>
    <w:rsid w:val="00BF0695"/>
    <w:pPr>
      <w:spacing w:after="200" w:line="276" w:lineRule="auto"/>
    </w:pPr>
    <w:rPr>
      <w:rFonts w:ascii="Calibri" w:eastAsia="Calibri" w:hAnsi="Calibri" w:cs="Times New Roman"/>
      <w:lang w:val="en-CA"/>
    </w:rPr>
  </w:style>
  <w:style w:type="paragraph" w:customStyle="1" w:styleId="FD8E28C784E8427E885B2D03FF2F5DDA2">
    <w:name w:val="FD8E28C784E8427E885B2D03FF2F5DDA2"/>
    <w:rsid w:val="00BF0695"/>
    <w:pPr>
      <w:spacing w:after="200" w:line="276" w:lineRule="auto"/>
    </w:pPr>
    <w:rPr>
      <w:rFonts w:ascii="Calibri" w:eastAsia="Calibri" w:hAnsi="Calibri" w:cs="Times New Roman"/>
      <w:lang w:val="en-CA"/>
    </w:rPr>
  </w:style>
  <w:style w:type="paragraph" w:customStyle="1" w:styleId="710F0DC4E08A4B0BADE247E1FE6A0CAF2">
    <w:name w:val="710F0DC4E08A4B0BADE247E1FE6A0CAF2"/>
    <w:rsid w:val="00BF0695"/>
    <w:pPr>
      <w:spacing w:after="200" w:line="276" w:lineRule="auto"/>
    </w:pPr>
    <w:rPr>
      <w:rFonts w:ascii="Calibri" w:eastAsia="Calibri" w:hAnsi="Calibri" w:cs="Times New Roman"/>
      <w:lang w:val="en-CA"/>
    </w:rPr>
  </w:style>
  <w:style w:type="paragraph" w:customStyle="1" w:styleId="B5F80D171C0940D2AE2E478401F3BA442">
    <w:name w:val="B5F80D171C0940D2AE2E478401F3BA442"/>
    <w:rsid w:val="00BF0695"/>
    <w:pPr>
      <w:spacing w:after="200" w:line="276" w:lineRule="auto"/>
    </w:pPr>
    <w:rPr>
      <w:rFonts w:ascii="Calibri" w:eastAsia="Calibri" w:hAnsi="Calibri" w:cs="Times New Roman"/>
      <w:lang w:val="en-CA"/>
    </w:rPr>
  </w:style>
  <w:style w:type="paragraph" w:customStyle="1" w:styleId="0BE8231C8EDD4A2F81A13B78DC2B2CA62">
    <w:name w:val="0BE8231C8EDD4A2F81A13B78DC2B2CA62"/>
    <w:rsid w:val="00BF0695"/>
    <w:pPr>
      <w:spacing w:after="200" w:line="276" w:lineRule="auto"/>
    </w:pPr>
    <w:rPr>
      <w:rFonts w:ascii="Calibri" w:eastAsia="Calibri" w:hAnsi="Calibri" w:cs="Times New Roman"/>
      <w:lang w:val="en-CA"/>
    </w:rPr>
  </w:style>
  <w:style w:type="paragraph" w:customStyle="1" w:styleId="CE81DABEFA3C46BD8DFBE8C1C47B9F822">
    <w:name w:val="CE81DABEFA3C46BD8DFBE8C1C47B9F822"/>
    <w:rsid w:val="00BF0695"/>
    <w:pPr>
      <w:spacing w:after="200" w:line="276" w:lineRule="auto"/>
    </w:pPr>
    <w:rPr>
      <w:rFonts w:ascii="Calibri" w:eastAsia="Calibri" w:hAnsi="Calibri" w:cs="Times New Roman"/>
      <w:lang w:val="en-CA"/>
    </w:rPr>
  </w:style>
  <w:style w:type="paragraph" w:customStyle="1" w:styleId="F0B202D089D749999F8D393014129C9D2">
    <w:name w:val="F0B202D089D749999F8D393014129C9D2"/>
    <w:rsid w:val="00BF0695"/>
    <w:pPr>
      <w:spacing w:after="200" w:line="276" w:lineRule="auto"/>
    </w:pPr>
    <w:rPr>
      <w:rFonts w:ascii="Calibri" w:eastAsia="Calibri" w:hAnsi="Calibri" w:cs="Times New Roman"/>
      <w:lang w:val="en-CA"/>
    </w:rPr>
  </w:style>
  <w:style w:type="paragraph" w:customStyle="1" w:styleId="F46F2FD3CA0440579D7346939B941E882">
    <w:name w:val="F46F2FD3CA0440579D7346939B941E882"/>
    <w:rsid w:val="00BF0695"/>
    <w:pPr>
      <w:spacing w:after="200" w:line="276" w:lineRule="auto"/>
    </w:pPr>
    <w:rPr>
      <w:rFonts w:ascii="Calibri" w:eastAsia="Calibri" w:hAnsi="Calibri" w:cs="Times New Roman"/>
      <w:lang w:val="en-CA"/>
    </w:rPr>
  </w:style>
  <w:style w:type="paragraph" w:customStyle="1" w:styleId="D75A23F8D4984704A519D28CCD5DAC6A2">
    <w:name w:val="D75A23F8D4984704A519D28CCD5DAC6A2"/>
    <w:rsid w:val="00BF0695"/>
    <w:pPr>
      <w:spacing w:after="200" w:line="276" w:lineRule="auto"/>
    </w:pPr>
    <w:rPr>
      <w:rFonts w:ascii="Calibri" w:eastAsia="Calibri" w:hAnsi="Calibri" w:cs="Times New Roman"/>
      <w:lang w:val="en-CA"/>
    </w:rPr>
  </w:style>
  <w:style w:type="paragraph" w:customStyle="1" w:styleId="E5BDCBAE7DB34330BB04E333148FB5892">
    <w:name w:val="E5BDCBAE7DB34330BB04E333148FB5892"/>
    <w:rsid w:val="00BF0695"/>
    <w:pPr>
      <w:spacing w:after="200" w:line="276" w:lineRule="auto"/>
    </w:pPr>
    <w:rPr>
      <w:rFonts w:ascii="Calibri" w:eastAsia="Calibri" w:hAnsi="Calibri" w:cs="Times New Roman"/>
      <w:lang w:val="en-CA"/>
    </w:rPr>
  </w:style>
  <w:style w:type="paragraph" w:customStyle="1" w:styleId="29A9853CD5194A3CA701214B5388EE322">
    <w:name w:val="29A9853CD5194A3CA701214B5388EE322"/>
    <w:rsid w:val="00BF0695"/>
    <w:pPr>
      <w:spacing w:after="200" w:line="276" w:lineRule="auto"/>
    </w:pPr>
    <w:rPr>
      <w:rFonts w:ascii="Calibri" w:eastAsia="Calibri" w:hAnsi="Calibri" w:cs="Times New Roman"/>
      <w:lang w:val="en-CA"/>
    </w:rPr>
  </w:style>
  <w:style w:type="paragraph" w:customStyle="1" w:styleId="D448313D965E4FC785C6D10568CD44AC2">
    <w:name w:val="D448313D965E4FC785C6D10568CD44AC2"/>
    <w:rsid w:val="00BF0695"/>
    <w:pPr>
      <w:spacing w:after="200" w:line="276" w:lineRule="auto"/>
    </w:pPr>
    <w:rPr>
      <w:rFonts w:ascii="Calibri" w:eastAsia="Calibri" w:hAnsi="Calibri" w:cs="Times New Roman"/>
      <w:lang w:val="en-CA"/>
    </w:rPr>
  </w:style>
  <w:style w:type="paragraph" w:customStyle="1" w:styleId="32ED1DB6E3614A628CF449154D5C64CF2">
    <w:name w:val="32ED1DB6E3614A628CF449154D5C64CF2"/>
    <w:rsid w:val="00BF0695"/>
    <w:pPr>
      <w:spacing w:after="200" w:line="276" w:lineRule="auto"/>
    </w:pPr>
    <w:rPr>
      <w:rFonts w:ascii="Calibri" w:eastAsia="Calibri" w:hAnsi="Calibri" w:cs="Times New Roman"/>
      <w:lang w:val="en-CA"/>
    </w:rPr>
  </w:style>
  <w:style w:type="paragraph" w:customStyle="1" w:styleId="8A333DC17F1944D7B052F14D5040E7C22">
    <w:name w:val="8A333DC17F1944D7B052F14D5040E7C22"/>
    <w:rsid w:val="00BF0695"/>
    <w:pPr>
      <w:spacing w:after="200" w:line="276" w:lineRule="auto"/>
    </w:pPr>
    <w:rPr>
      <w:rFonts w:ascii="Calibri" w:eastAsia="Calibri" w:hAnsi="Calibri" w:cs="Times New Roman"/>
      <w:lang w:val="en-CA"/>
    </w:rPr>
  </w:style>
  <w:style w:type="paragraph" w:customStyle="1" w:styleId="8B81A1B95A3448CD977B6A285DAE2B1B2">
    <w:name w:val="8B81A1B95A3448CD977B6A285DAE2B1B2"/>
    <w:rsid w:val="00BF0695"/>
    <w:pPr>
      <w:spacing w:after="200" w:line="276" w:lineRule="auto"/>
    </w:pPr>
    <w:rPr>
      <w:rFonts w:ascii="Calibri" w:eastAsia="Calibri" w:hAnsi="Calibri" w:cs="Times New Roman"/>
      <w:lang w:val="en-CA"/>
    </w:rPr>
  </w:style>
  <w:style w:type="paragraph" w:customStyle="1" w:styleId="247A80B9A1264FAD8F7367D176A85ED82">
    <w:name w:val="247A80B9A1264FAD8F7367D176A85ED82"/>
    <w:rsid w:val="00BF0695"/>
    <w:pPr>
      <w:spacing w:after="200" w:line="276" w:lineRule="auto"/>
    </w:pPr>
    <w:rPr>
      <w:rFonts w:ascii="Calibri" w:eastAsia="Calibri" w:hAnsi="Calibri" w:cs="Times New Roman"/>
      <w:lang w:val="en-CA"/>
    </w:rPr>
  </w:style>
  <w:style w:type="paragraph" w:customStyle="1" w:styleId="16E41FEA9AC046FD93B0AFBDC5A26D3C2">
    <w:name w:val="16E41FEA9AC046FD93B0AFBDC5A26D3C2"/>
    <w:rsid w:val="00BF0695"/>
    <w:pPr>
      <w:spacing w:after="200" w:line="276" w:lineRule="auto"/>
    </w:pPr>
    <w:rPr>
      <w:rFonts w:ascii="Calibri" w:eastAsia="Calibri" w:hAnsi="Calibri" w:cs="Times New Roman"/>
      <w:lang w:val="en-CA"/>
    </w:rPr>
  </w:style>
  <w:style w:type="paragraph" w:customStyle="1" w:styleId="91FEAEA7391F47A28C3DDF0DFB6356352">
    <w:name w:val="91FEAEA7391F47A28C3DDF0DFB6356352"/>
    <w:rsid w:val="00BF0695"/>
    <w:pPr>
      <w:spacing w:after="200" w:line="276" w:lineRule="auto"/>
    </w:pPr>
    <w:rPr>
      <w:rFonts w:ascii="Calibri" w:eastAsia="Calibri" w:hAnsi="Calibri" w:cs="Times New Roman"/>
      <w:lang w:val="en-CA"/>
    </w:rPr>
  </w:style>
  <w:style w:type="paragraph" w:customStyle="1" w:styleId="58EE2C506D0C4C7CA07C81B1CB382FB82">
    <w:name w:val="58EE2C506D0C4C7CA07C81B1CB382FB82"/>
    <w:rsid w:val="00BF0695"/>
    <w:pPr>
      <w:spacing w:after="200" w:line="276" w:lineRule="auto"/>
    </w:pPr>
    <w:rPr>
      <w:rFonts w:ascii="Calibri" w:eastAsia="Calibri" w:hAnsi="Calibri" w:cs="Times New Roman"/>
      <w:lang w:val="en-CA"/>
    </w:rPr>
  </w:style>
  <w:style w:type="paragraph" w:customStyle="1" w:styleId="7E0BFBBB2203408E9D76680E47EAD9A62">
    <w:name w:val="7E0BFBBB2203408E9D76680E47EAD9A62"/>
    <w:rsid w:val="00BF0695"/>
    <w:pPr>
      <w:spacing w:after="200" w:line="276" w:lineRule="auto"/>
    </w:pPr>
    <w:rPr>
      <w:rFonts w:ascii="Calibri" w:eastAsia="Calibri" w:hAnsi="Calibri" w:cs="Times New Roman"/>
      <w:lang w:val="en-CA"/>
    </w:rPr>
  </w:style>
  <w:style w:type="paragraph" w:customStyle="1" w:styleId="5C6FBA7453014E6ABADCB56A94A47D412">
    <w:name w:val="5C6FBA7453014E6ABADCB56A94A47D412"/>
    <w:rsid w:val="00BF0695"/>
    <w:pPr>
      <w:spacing w:after="200" w:line="276" w:lineRule="auto"/>
    </w:pPr>
    <w:rPr>
      <w:rFonts w:ascii="Calibri" w:eastAsia="Calibri" w:hAnsi="Calibri" w:cs="Times New Roman"/>
      <w:lang w:val="en-CA"/>
    </w:rPr>
  </w:style>
  <w:style w:type="paragraph" w:customStyle="1" w:styleId="B46AC747ACA8439B82B1D167EDB241372">
    <w:name w:val="B46AC747ACA8439B82B1D167EDB241372"/>
    <w:rsid w:val="00BF0695"/>
    <w:pPr>
      <w:spacing w:after="200" w:line="276" w:lineRule="auto"/>
    </w:pPr>
    <w:rPr>
      <w:rFonts w:ascii="Calibri" w:eastAsia="Calibri" w:hAnsi="Calibri" w:cs="Times New Roman"/>
      <w:lang w:val="en-CA"/>
    </w:rPr>
  </w:style>
  <w:style w:type="paragraph" w:customStyle="1" w:styleId="000F1A6DAA0E4812806FD393AF2AA7342">
    <w:name w:val="000F1A6DAA0E4812806FD393AF2AA7342"/>
    <w:rsid w:val="00BF0695"/>
    <w:pPr>
      <w:spacing w:after="200" w:line="276" w:lineRule="auto"/>
    </w:pPr>
    <w:rPr>
      <w:rFonts w:ascii="Calibri" w:eastAsia="Calibri" w:hAnsi="Calibri" w:cs="Times New Roman"/>
      <w:lang w:val="en-CA"/>
    </w:rPr>
  </w:style>
  <w:style w:type="paragraph" w:customStyle="1" w:styleId="29690B358A1247568926C1E3AC7C58442">
    <w:name w:val="29690B358A1247568926C1E3AC7C58442"/>
    <w:rsid w:val="00BF0695"/>
    <w:pPr>
      <w:spacing w:after="200" w:line="276" w:lineRule="auto"/>
    </w:pPr>
    <w:rPr>
      <w:rFonts w:ascii="Calibri" w:eastAsia="Calibri" w:hAnsi="Calibri" w:cs="Times New Roman"/>
      <w:lang w:val="en-CA"/>
    </w:rPr>
  </w:style>
  <w:style w:type="paragraph" w:customStyle="1" w:styleId="0F994E06BBF44F70A33FFC38661347D62">
    <w:name w:val="0F994E06BBF44F70A33FFC38661347D62"/>
    <w:rsid w:val="00BF0695"/>
    <w:pPr>
      <w:spacing w:after="200" w:line="276" w:lineRule="auto"/>
    </w:pPr>
    <w:rPr>
      <w:rFonts w:ascii="Calibri" w:eastAsia="Calibri" w:hAnsi="Calibri" w:cs="Times New Roman"/>
      <w:lang w:val="en-CA"/>
    </w:rPr>
  </w:style>
  <w:style w:type="paragraph" w:customStyle="1" w:styleId="7EEC6DFBD61847FDA095A06754ED458F2">
    <w:name w:val="7EEC6DFBD61847FDA095A06754ED458F2"/>
    <w:rsid w:val="00BF0695"/>
    <w:pPr>
      <w:spacing w:after="200" w:line="276" w:lineRule="auto"/>
    </w:pPr>
    <w:rPr>
      <w:rFonts w:ascii="Calibri" w:eastAsia="Calibri" w:hAnsi="Calibri" w:cs="Times New Roman"/>
      <w:lang w:val="en-CA"/>
    </w:rPr>
  </w:style>
  <w:style w:type="paragraph" w:customStyle="1" w:styleId="6BBCDDF7B4A44590AE4E6986E5114AA92">
    <w:name w:val="6BBCDDF7B4A44590AE4E6986E5114AA92"/>
    <w:rsid w:val="00BF0695"/>
    <w:pPr>
      <w:spacing w:after="200" w:line="276" w:lineRule="auto"/>
    </w:pPr>
    <w:rPr>
      <w:rFonts w:ascii="Calibri" w:eastAsia="Calibri" w:hAnsi="Calibri" w:cs="Times New Roman"/>
      <w:lang w:val="en-CA"/>
    </w:rPr>
  </w:style>
  <w:style w:type="paragraph" w:customStyle="1" w:styleId="8500A46F197C4D47A89C70174E62AE892">
    <w:name w:val="8500A46F197C4D47A89C70174E62AE892"/>
    <w:rsid w:val="00BF0695"/>
    <w:pPr>
      <w:spacing w:after="200" w:line="276" w:lineRule="auto"/>
    </w:pPr>
    <w:rPr>
      <w:rFonts w:ascii="Calibri" w:eastAsia="Calibri" w:hAnsi="Calibri" w:cs="Times New Roman"/>
      <w:lang w:val="en-CA"/>
    </w:rPr>
  </w:style>
  <w:style w:type="paragraph" w:customStyle="1" w:styleId="59619B7E5E0542FE8845224750778E902">
    <w:name w:val="59619B7E5E0542FE8845224750778E902"/>
    <w:rsid w:val="00BF0695"/>
    <w:pPr>
      <w:spacing w:after="200" w:line="276" w:lineRule="auto"/>
    </w:pPr>
    <w:rPr>
      <w:rFonts w:ascii="Calibri" w:eastAsia="Calibri" w:hAnsi="Calibri" w:cs="Times New Roman"/>
      <w:lang w:val="en-CA"/>
    </w:rPr>
  </w:style>
  <w:style w:type="paragraph" w:customStyle="1" w:styleId="C5C2331056F547F7A382E18236A607912">
    <w:name w:val="C5C2331056F547F7A382E18236A607912"/>
    <w:rsid w:val="00BF0695"/>
    <w:pPr>
      <w:spacing w:after="200" w:line="276" w:lineRule="auto"/>
    </w:pPr>
    <w:rPr>
      <w:rFonts w:ascii="Calibri" w:eastAsia="Calibri" w:hAnsi="Calibri" w:cs="Times New Roman"/>
      <w:lang w:val="en-CA"/>
    </w:rPr>
  </w:style>
  <w:style w:type="paragraph" w:customStyle="1" w:styleId="AA04AE0651F144C3ACDE0D9931FCBC9B2">
    <w:name w:val="AA04AE0651F144C3ACDE0D9931FCBC9B2"/>
    <w:rsid w:val="00BF0695"/>
    <w:pPr>
      <w:spacing w:after="200" w:line="276" w:lineRule="auto"/>
    </w:pPr>
    <w:rPr>
      <w:rFonts w:ascii="Calibri" w:eastAsia="Calibri" w:hAnsi="Calibri" w:cs="Times New Roman"/>
      <w:lang w:val="en-CA"/>
    </w:rPr>
  </w:style>
  <w:style w:type="paragraph" w:customStyle="1" w:styleId="3CDD22E04F044EC695E0330128E4F4DD2">
    <w:name w:val="3CDD22E04F044EC695E0330128E4F4DD2"/>
    <w:rsid w:val="00BF0695"/>
    <w:pPr>
      <w:spacing w:after="200" w:line="276" w:lineRule="auto"/>
    </w:pPr>
    <w:rPr>
      <w:rFonts w:ascii="Calibri" w:eastAsia="Calibri" w:hAnsi="Calibri" w:cs="Times New Roman"/>
      <w:lang w:val="en-CA"/>
    </w:rPr>
  </w:style>
  <w:style w:type="paragraph" w:customStyle="1" w:styleId="9913535F07FF4041A8E351E609E0409B2">
    <w:name w:val="9913535F07FF4041A8E351E609E0409B2"/>
    <w:rsid w:val="00BF0695"/>
    <w:pPr>
      <w:spacing w:after="200" w:line="276" w:lineRule="auto"/>
    </w:pPr>
    <w:rPr>
      <w:rFonts w:ascii="Calibri" w:eastAsia="Calibri" w:hAnsi="Calibri" w:cs="Times New Roman"/>
      <w:lang w:val="en-CA"/>
    </w:rPr>
  </w:style>
  <w:style w:type="paragraph" w:customStyle="1" w:styleId="FE02598A3CCC432D9FAF6A57EBA1EAE62">
    <w:name w:val="FE02598A3CCC432D9FAF6A57EBA1EAE62"/>
    <w:rsid w:val="00BF0695"/>
    <w:pPr>
      <w:spacing w:after="200" w:line="276" w:lineRule="auto"/>
    </w:pPr>
    <w:rPr>
      <w:rFonts w:ascii="Calibri" w:eastAsia="Calibri" w:hAnsi="Calibri" w:cs="Times New Roman"/>
      <w:lang w:val="en-CA"/>
    </w:rPr>
  </w:style>
  <w:style w:type="paragraph" w:customStyle="1" w:styleId="C605F37F1B154F31828BCCBC3460A5582">
    <w:name w:val="C605F37F1B154F31828BCCBC3460A5582"/>
    <w:rsid w:val="00BF0695"/>
    <w:pPr>
      <w:spacing w:after="200" w:line="276" w:lineRule="auto"/>
    </w:pPr>
    <w:rPr>
      <w:rFonts w:ascii="Calibri" w:eastAsia="Calibri" w:hAnsi="Calibri" w:cs="Times New Roman"/>
      <w:lang w:val="en-CA"/>
    </w:rPr>
  </w:style>
  <w:style w:type="paragraph" w:customStyle="1" w:styleId="AF4ABE7C7D7C4642B1AEFDB9540770D02">
    <w:name w:val="AF4ABE7C7D7C4642B1AEFDB9540770D02"/>
    <w:rsid w:val="00BF0695"/>
    <w:pPr>
      <w:spacing w:after="200" w:line="276" w:lineRule="auto"/>
    </w:pPr>
    <w:rPr>
      <w:rFonts w:ascii="Calibri" w:eastAsia="Calibri" w:hAnsi="Calibri" w:cs="Times New Roman"/>
      <w:lang w:val="en-CA"/>
    </w:rPr>
  </w:style>
  <w:style w:type="paragraph" w:customStyle="1" w:styleId="55C72BA0CB0A4E288EBAE6CDAAD388B32">
    <w:name w:val="55C72BA0CB0A4E288EBAE6CDAAD388B32"/>
    <w:rsid w:val="00BF0695"/>
    <w:pPr>
      <w:spacing w:after="200" w:line="276" w:lineRule="auto"/>
    </w:pPr>
    <w:rPr>
      <w:rFonts w:ascii="Calibri" w:eastAsia="Calibri" w:hAnsi="Calibri" w:cs="Times New Roman"/>
      <w:lang w:val="en-CA"/>
    </w:rPr>
  </w:style>
  <w:style w:type="paragraph" w:customStyle="1" w:styleId="880EB69A8337440FB48B85492D53E7822">
    <w:name w:val="880EB69A8337440FB48B85492D53E7822"/>
    <w:rsid w:val="00BF0695"/>
    <w:pPr>
      <w:spacing w:after="200" w:line="276" w:lineRule="auto"/>
    </w:pPr>
    <w:rPr>
      <w:rFonts w:ascii="Calibri" w:eastAsia="Calibri" w:hAnsi="Calibri" w:cs="Times New Roman"/>
      <w:lang w:val="en-CA"/>
    </w:rPr>
  </w:style>
  <w:style w:type="paragraph" w:customStyle="1" w:styleId="88569B31D49C4D88AACB5CCD766D83802">
    <w:name w:val="88569B31D49C4D88AACB5CCD766D83802"/>
    <w:rsid w:val="00BF0695"/>
    <w:pPr>
      <w:spacing w:after="200" w:line="276" w:lineRule="auto"/>
    </w:pPr>
    <w:rPr>
      <w:rFonts w:ascii="Calibri" w:eastAsia="Calibri" w:hAnsi="Calibri" w:cs="Times New Roman"/>
      <w:lang w:val="en-CA"/>
    </w:rPr>
  </w:style>
  <w:style w:type="paragraph" w:customStyle="1" w:styleId="06A493FE3E8B48C6B702516B7D2624A02">
    <w:name w:val="06A493FE3E8B48C6B702516B7D2624A02"/>
    <w:rsid w:val="00BF0695"/>
    <w:pPr>
      <w:spacing w:after="200" w:line="276" w:lineRule="auto"/>
    </w:pPr>
    <w:rPr>
      <w:rFonts w:ascii="Calibri" w:eastAsia="Calibri" w:hAnsi="Calibri" w:cs="Times New Roman"/>
      <w:lang w:val="en-CA"/>
    </w:rPr>
  </w:style>
  <w:style w:type="paragraph" w:customStyle="1" w:styleId="07068E9BC490436B8F74D585963A75032">
    <w:name w:val="07068E9BC490436B8F74D585963A75032"/>
    <w:rsid w:val="00BF0695"/>
    <w:pPr>
      <w:spacing w:after="200" w:line="276" w:lineRule="auto"/>
    </w:pPr>
    <w:rPr>
      <w:rFonts w:ascii="Calibri" w:eastAsia="Calibri" w:hAnsi="Calibri" w:cs="Times New Roman"/>
      <w:lang w:val="en-CA"/>
    </w:rPr>
  </w:style>
  <w:style w:type="paragraph" w:customStyle="1" w:styleId="1C8CF5E885104063AF016390E48A1DAB2">
    <w:name w:val="1C8CF5E885104063AF016390E48A1DAB2"/>
    <w:rsid w:val="00BF0695"/>
    <w:pPr>
      <w:spacing w:after="200" w:line="276" w:lineRule="auto"/>
    </w:pPr>
    <w:rPr>
      <w:rFonts w:ascii="Calibri" w:eastAsia="Calibri" w:hAnsi="Calibri" w:cs="Times New Roman"/>
      <w:lang w:val="en-CA"/>
    </w:rPr>
  </w:style>
  <w:style w:type="paragraph" w:customStyle="1" w:styleId="77BB9514BDE6414187B38E9751D22D672">
    <w:name w:val="77BB9514BDE6414187B38E9751D22D672"/>
    <w:rsid w:val="00BF0695"/>
    <w:pPr>
      <w:spacing w:after="200" w:line="276" w:lineRule="auto"/>
    </w:pPr>
    <w:rPr>
      <w:rFonts w:ascii="Calibri" w:eastAsia="Calibri" w:hAnsi="Calibri" w:cs="Times New Roman"/>
      <w:lang w:val="en-CA"/>
    </w:rPr>
  </w:style>
  <w:style w:type="paragraph" w:customStyle="1" w:styleId="7146D282C601486DA7A3CB963FDBFDC22">
    <w:name w:val="7146D282C601486DA7A3CB963FDBFDC22"/>
    <w:rsid w:val="00BF0695"/>
    <w:pPr>
      <w:spacing w:after="200" w:line="276" w:lineRule="auto"/>
    </w:pPr>
    <w:rPr>
      <w:rFonts w:ascii="Calibri" w:eastAsia="Calibri" w:hAnsi="Calibri" w:cs="Times New Roman"/>
      <w:lang w:val="en-CA"/>
    </w:rPr>
  </w:style>
  <w:style w:type="paragraph" w:customStyle="1" w:styleId="F2581B80D89545CB84A81D51894732B92">
    <w:name w:val="F2581B80D89545CB84A81D51894732B92"/>
    <w:rsid w:val="00BF0695"/>
    <w:pPr>
      <w:spacing w:after="200" w:line="276" w:lineRule="auto"/>
    </w:pPr>
    <w:rPr>
      <w:rFonts w:ascii="Calibri" w:eastAsia="Calibri" w:hAnsi="Calibri" w:cs="Times New Roman"/>
      <w:lang w:val="en-CA"/>
    </w:rPr>
  </w:style>
  <w:style w:type="paragraph" w:customStyle="1" w:styleId="1078134D1DF4482FA0192247F252F86C2">
    <w:name w:val="1078134D1DF4482FA0192247F252F86C2"/>
    <w:rsid w:val="00BF0695"/>
    <w:pPr>
      <w:spacing w:after="200" w:line="276" w:lineRule="auto"/>
    </w:pPr>
    <w:rPr>
      <w:rFonts w:ascii="Calibri" w:eastAsia="Calibri" w:hAnsi="Calibri" w:cs="Times New Roman"/>
      <w:lang w:val="en-CA"/>
    </w:rPr>
  </w:style>
  <w:style w:type="paragraph" w:customStyle="1" w:styleId="DF570C08297444EA9B17A8B50D1E18552">
    <w:name w:val="DF570C08297444EA9B17A8B50D1E18552"/>
    <w:rsid w:val="00BF0695"/>
    <w:pPr>
      <w:spacing w:after="200" w:line="276" w:lineRule="auto"/>
    </w:pPr>
    <w:rPr>
      <w:rFonts w:ascii="Calibri" w:eastAsia="Calibri" w:hAnsi="Calibri" w:cs="Times New Roman"/>
      <w:lang w:val="en-CA"/>
    </w:rPr>
  </w:style>
  <w:style w:type="paragraph" w:customStyle="1" w:styleId="02F534401D144964BD9644C94EB2B83B2">
    <w:name w:val="02F534401D144964BD9644C94EB2B83B2"/>
    <w:rsid w:val="00BF0695"/>
    <w:pPr>
      <w:spacing w:after="200" w:line="276" w:lineRule="auto"/>
    </w:pPr>
    <w:rPr>
      <w:rFonts w:ascii="Calibri" w:eastAsia="Calibri" w:hAnsi="Calibri" w:cs="Times New Roman"/>
      <w:lang w:val="en-CA"/>
    </w:rPr>
  </w:style>
  <w:style w:type="paragraph" w:customStyle="1" w:styleId="D4CADA5DC2DB492F98E4CB8CFA19A6F52">
    <w:name w:val="D4CADA5DC2DB492F98E4CB8CFA19A6F52"/>
    <w:rsid w:val="00BF0695"/>
    <w:pPr>
      <w:spacing w:after="200" w:line="276" w:lineRule="auto"/>
    </w:pPr>
    <w:rPr>
      <w:rFonts w:ascii="Calibri" w:eastAsia="Calibri" w:hAnsi="Calibri" w:cs="Times New Roman"/>
      <w:lang w:val="en-CA"/>
    </w:rPr>
  </w:style>
  <w:style w:type="paragraph" w:customStyle="1" w:styleId="1D327A06D73B46CDA25168040354AB0A2">
    <w:name w:val="1D327A06D73B46CDA25168040354AB0A2"/>
    <w:rsid w:val="00BF0695"/>
    <w:pPr>
      <w:spacing w:after="200" w:line="276" w:lineRule="auto"/>
    </w:pPr>
    <w:rPr>
      <w:rFonts w:ascii="Calibri" w:eastAsia="Calibri" w:hAnsi="Calibri" w:cs="Times New Roman"/>
      <w:lang w:val="en-CA"/>
    </w:rPr>
  </w:style>
  <w:style w:type="paragraph" w:customStyle="1" w:styleId="E9D5C4303E974320AAC8975148D9E63F2">
    <w:name w:val="E9D5C4303E974320AAC8975148D9E63F2"/>
    <w:rsid w:val="00BF0695"/>
    <w:pPr>
      <w:spacing w:after="200" w:line="276" w:lineRule="auto"/>
    </w:pPr>
    <w:rPr>
      <w:rFonts w:ascii="Calibri" w:eastAsia="Calibri" w:hAnsi="Calibri" w:cs="Times New Roman"/>
      <w:lang w:val="en-CA"/>
    </w:rPr>
  </w:style>
  <w:style w:type="paragraph" w:customStyle="1" w:styleId="76B50B415EE546ED9180C548CCE90D842">
    <w:name w:val="76B50B415EE546ED9180C548CCE90D842"/>
    <w:rsid w:val="00BF0695"/>
    <w:pPr>
      <w:spacing w:after="200" w:line="276" w:lineRule="auto"/>
    </w:pPr>
    <w:rPr>
      <w:rFonts w:ascii="Calibri" w:eastAsia="Calibri" w:hAnsi="Calibri" w:cs="Times New Roman"/>
      <w:lang w:val="en-CA"/>
    </w:rPr>
  </w:style>
  <w:style w:type="paragraph" w:customStyle="1" w:styleId="FB2EF936F3864C1A86AEDE466B6CCAD32">
    <w:name w:val="FB2EF936F3864C1A86AEDE466B6CCAD32"/>
    <w:rsid w:val="00BF0695"/>
    <w:pPr>
      <w:spacing w:after="200" w:line="276" w:lineRule="auto"/>
    </w:pPr>
    <w:rPr>
      <w:rFonts w:ascii="Calibri" w:eastAsia="Calibri" w:hAnsi="Calibri" w:cs="Times New Roman"/>
      <w:lang w:val="en-CA"/>
    </w:rPr>
  </w:style>
  <w:style w:type="paragraph" w:customStyle="1" w:styleId="9262561441774A0FB6353859338C7C822">
    <w:name w:val="9262561441774A0FB6353859338C7C822"/>
    <w:rsid w:val="00BF0695"/>
    <w:pPr>
      <w:spacing w:after="200" w:line="276" w:lineRule="auto"/>
    </w:pPr>
    <w:rPr>
      <w:rFonts w:ascii="Calibri" w:eastAsia="Calibri" w:hAnsi="Calibri" w:cs="Times New Roman"/>
      <w:lang w:val="en-CA"/>
    </w:rPr>
  </w:style>
  <w:style w:type="paragraph" w:customStyle="1" w:styleId="1FE548EB2A534DE6B095A8BA001A4CF22">
    <w:name w:val="1FE548EB2A534DE6B095A8BA001A4CF22"/>
    <w:rsid w:val="00BF0695"/>
    <w:pPr>
      <w:spacing w:after="200" w:line="276" w:lineRule="auto"/>
    </w:pPr>
    <w:rPr>
      <w:rFonts w:ascii="Calibri" w:eastAsia="Calibri" w:hAnsi="Calibri" w:cs="Times New Roman"/>
      <w:lang w:val="en-CA"/>
    </w:rPr>
  </w:style>
  <w:style w:type="paragraph" w:customStyle="1" w:styleId="53335A5F9F1C42F990A8337FC6C723C52">
    <w:name w:val="53335A5F9F1C42F990A8337FC6C723C52"/>
    <w:rsid w:val="00BF0695"/>
    <w:pPr>
      <w:spacing w:after="200" w:line="276" w:lineRule="auto"/>
    </w:pPr>
    <w:rPr>
      <w:rFonts w:ascii="Calibri" w:eastAsia="Calibri" w:hAnsi="Calibri" w:cs="Times New Roman"/>
      <w:lang w:val="en-CA"/>
    </w:rPr>
  </w:style>
  <w:style w:type="paragraph" w:customStyle="1" w:styleId="84F76BABF7984841BD5B68151C2A9DB82">
    <w:name w:val="84F76BABF7984841BD5B68151C2A9DB82"/>
    <w:rsid w:val="00BF0695"/>
    <w:pPr>
      <w:spacing w:after="200" w:line="276" w:lineRule="auto"/>
    </w:pPr>
    <w:rPr>
      <w:rFonts w:ascii="Calibri" w:eastAsia="Calibri" w:hAnsi="Calibri" w:cs="Times New Roman"/>
      <w:lang w:val="en-CA"/>
    </w:rPr>
  </w:style>
  <w:style w:type="paragraph" w:customStyle="1" w:styleId="28C53BBC37EA45F98B24E8C92B1B557A2">
    <w:name w:val="28C53BBC37EA45F98B24E8C92B1B557A2"/>
    <w:rsid w:val="00BF0695"/>
    <w:pPr>
      <w:spacing w:after="200" w:line="276" w:lineRule="auto"/>
    </w:pPr>
    <w:rPr>
      <w:rFonts w:ascii="Calibri" w:eastAsia="Calibri" w:hAnsi="Calibri" w:cs="Times New Roman"/>
      <w:lang w:val="en-CA"/>
    </w:rPr>
  </w:style>
  <w:style w:type="paragraph" w:customStyle="1" w:styleId="4E8556C43FBE4A559325A4F36FC6A86E2">
    <w:name w:val="4E8556C43FBE4A559325A4F36FC6A86E2"/>
    <w:rsid w:val="00BF0695"/>
    <w:pPr>
      <w:spacing w:after="200" w:line="276" w:lineRule="auto"/>
    </w:pPr>
    <w:rPr>
      <w:rFonts w:ascii="Calibri" w:eastAsia="Calibri" w:hAnsi="Calibri" w:cs="Times New Roman"/>
      <w:lang w:val="en-CA"/>
    </w:rPr>
  </w:style>
  <w:style w:type="paragraph" w:customStyle="1" w:styleId="5BB79993F81A44FAA2FE83207124220A2">
    <w:name w:val="5BB79993F81A44FAA2FE83207124220A2"/>
    <w:rsid w:val="00BF0695"/>
    <w:pPr>
      <w:spacing w:after="200" w:line="276" w:lineRule="auto"/>
    </w:pPr>
    <w:rPr>
      <w:rFonts w:ascii="Calibri" w:eastAsia="Calibri" w:hAnsi="Calibri" w:cs="Times New Roman"/>
      <w:lang w:val="en-CA"/>
    </w:rPr>
  </w:style>
  <w:style w:type="paragraph" w:customStyle="1" w:styleId="15ABDE9CC17F4A6FA85D4B40DE6F62C72">
    <w:name w:val="15ABDE9CC17F4A6FA85D4B40DE6F62C72"/>
    <w:rsid w:val="00BF0695"/>
    <w:pPr>
      <w:spacing w:after="200" w:line="276" w:lineRule="auto"/>
    </w:pPr>
    <w:rPr>
      <w:rFonts w:ascii="Calibri" w:eastAsia="Calibri" w:hAnsi="Calibri" w:cs="Times New Roman"/>
      <w:lang w:val="en-CA"/>
    </w:rPr>
  </w:style>
  <w:style w:type="paragraph" w:customStyle="1" w:styleId="81C6B43B300E4EC7A9B1861C425ABD082">
    <w:name w:val="81C6B43B300E4EC7A9B1861C425ABD082"/>
    <w:rsid w:val="00BF0695"/>
    <w:pPr>
      <w:spacing w:after="200" w:line="276" w:lineRule="auto"/>
    </w:pPr>
    <w:rPr>
      <w:rFonts w:ascii="Calibri" w:eastAsia="Calibri" w:hAnsi="Calibri" w:cs="Times New Roman"/>
      <w:lang w:val="en-CA"/>
    </w:rPr>
  </w:style>
  <w:style w:type="paragraph" w:customStyle="1" w:styleId="9A3F9C12DBF043A3A5D2FB9AF798534C2">
    <w:name w:val="9A3F9C12DBF043A3A5D2FB9AF798534C2"/>
    <w:rsid w:val="00BF0695"/>
    <w:pPr>
      <w:spacing w:after="200" w:line="276" w:lineRule="auto"/>
    </w:pPr>
    <w:rPr>
      <w:rFonts w:ascii="Calibri" w:eastAsia="Calibri" w:hAnsi="Calibri" w:cs="Times New Roman"/>
      <w:lang w:val="en-CA"/>
    </w:rPr>
  </w:style>
  <w:style w:type="paragraph" w:customStyle="1" w:styleId="36A4FC78D65442BBB8830CA93DCC95EC2">
    <w:name w:val="36A4FC78D65442BBB8830CA93DCC95EC2"/>
    <w:rsid w:val="00BF0695"/>
    <w:pPr>
      <w:spacing w:after="200" w:line="276" w:lineRule="auto"/>
    </w:pPr>
    <w:rPr>
      <w:rFonts w:ascii="Calibri" w:eastAsia="Calibri" w:hAnsi="Calibri" w:cs="Times New Roman"/>
      <w:lang w:val="en-CA"/>
    </w:rPr>
  </w:style>
  <w:style w:type="paragraph" w:customStyle="1" w:styleId="1AB22A5F6CFC44988644CF35A604D4E32">
    <w:name w:val="1AB22A5F6CFC44988644CF35A604D4E32"/>
    <w:rsid w:val="00BF0695"/>
    <w:pPr>
      <w:spacing w:after="200" w:line="276" w:lineRule="auto"/>
    </w:pPr>
    <w:rPr>
      <w:rFonts w:ascii="Calibri" w:eastAsia="Calibri" w:hAnsi="Calibri" w:cs="Times New Roman"/>
      <w:lang w:val="en-CA"/>
    </w:rPr>
  </w:style>
  <w:style w:type="paragraph" w:customStyle="1" w:styleId="63300F58DE4E40FE8A25D130F3D99BAC2">
    <w:name w:val="63300F58DE4E40FE8A25D130F3D99BAC2"/>
    <w:rsid w:val="00BF0695"/>
    <w:pPr>
      <w:spacing w:after="200" w:line="276" w:lineRule="auto"/>
    </w:pPr>
    <w:rPr>
      <w:rFonts w:ascii="Calibri" w:eastAsia="Calibri" w:hAnsi="Calibri" w:cs="Times New Roman"/>
      <w:lang w:val="en-CA"/>
    </w:rPr>
  </w:style>
  <w:style w:type="paragraph" w:customStyle="1" w:styleId="D4E5D21AAAEC4B9E9A73888C4948163D2">
    <w:name w:val="D4E5D21AAAEC4B9E9A73888C4948163D2"/>
    <w:rsid w:val="00BF0695"/>
    <w:pPr>
      <w:spacing w:after="200" w:line="276" w:lineRule="auto"/>
    </w:pPr>
    <w:rPr>
      <w:rFonts w:ascii="Calibri" w:eastAsia="Calibri" w:hAnsi="Calibri" w:cs="Times New Roman"/>
      <w:lang w:val="en-CA"/>
    </w:rPr>
  </w:style>
  <w:style w:type="paragraph" w:customStyle="1" w:styleId="107E268B4F024C60ACE934360D4CCC362">
    <w:name w:val="107E268B4F024C60ACE934360D4CCC362"/>
    <w:rsid w:val="00BF0695"/>
    <w:pPr>
      <w:spacing w:after="200" w:line="276" w:lineRule="auto"/>
    </w:pPr>
    <w:rPr>
      <w:rFonts w:ascii="Calibri" w:eastAsia="Calibri" w:hAnsi="Calibri" w:cs="Times New Roman"/>
      <w:lang w:val="en-CA"/>
    </w:rPr>
  </w:style>
  <w:style w:type="paragraph" w:customStyle="1" w:styleId="C569BE02D86F40CEB502258C2EEDA6472">
    <w:name w:val="C569BE02D86F40CEB502258C2EEDA6472"/>
    <w:rsid w:val="00BF0695"/>
    <w:pPr>
      <w:spacing w:after="200" w:line="276" w:lineRule="auto"/>
    </w:pPr>
    <w:rPr>
      <w:rFonts w:ascii="Calibri" w:eastAsia="Calibri" w:hAnsi="Calibri" w:cs="Times New Roman"/>
      <w:lang w:val="en-CA"/>
    </w:rPr>
  </w:style>
  <w:style w:type="paragraph" w:customStyle="1" w:styleId="A31CAA22A23B47D4B6D55EE5D766AD5F2">
    <w:name w:val="A31CAA22A23B47D4B6D55EE5D766AD5F2"/>
    <w:rsid w:val="00BF0695"/>
    <w:pPr>
      <w:spacing w:after="200" w:line="276" w:lineRule="auto"/>
    </w:pPr>
    <w:rPr>
      <w:rFonts w:ascii="Calibri" w:eastAsia="Calibri" w:hAnsi="Calibri" w:cs="Times New Roman"/>
      <w:lang w:val="en-CA"/>
    </w:rPr>
  </w:style>
  <w:style w:type="paragraph" w:customStyle="1" w:styleId="DE25859557B14916BD70E58413BA12612">
    <w:name w:val="DE25859557B14916BD70E58413BA12612"/>
    <w:rsid w:val="00BF0695"/>
    <w:pPr>
      <w:spacing w:after="200" w:line="276" w:lineRule="auto"/>
    </w:pPr>
    <w:rPr>
      <w:rFonts w:ascii="Calibri" w:eastAsia="Calibri" w:hAnsi="Calibri" w:cs="Times New Roman"/>
      <w:lang w:val="en-CA"/>
    </w:rPr>
  </w:style>
  <w:style w:type="paragraph" w:customStyle="1" w:styleId="EFCFE0FA0C5142F89EEC97639DEDB0D22">
    <w:name w:val="EFCFE0FA0C5142F89EEC97639DEDB0D22"/>
    <w:rsid w:val="00BF0695"/>
    <w:pPr>
      <w:spacing w:after="200" w:line="276" w:lineRule="auto"/>
    </w:pPr>
    <w:rPr>
      <w:rFonts w:ascii="Calibri" w:eastAsia="Calibri" w:hAnsi="Calibri" w:cs="Times New Roman"/>
      <w:lang w:val="en-CA"/>
    </w:rPr>
  </w:style>
  <w:style w:type="paragraph" w:customStyle="1" w:styleId="F73DA0AE614B47EE9183EBB3462DA7422">
    <w:name w:val="F73DA0AE614B47EE9183EBB3462DA7422"/>
    <w:rsid w:val="00BF0695"/>
    <w:pPr>
      <w:spacing w:after="200" w:line="276" w:lineRule="auto"/>
    </w:pPr>
    <w:rPr>
      <w:rFonts w:ascii="Calibri" w:eastAsia="Calibri" w:hAnsi="Calibri" w:cs="Times New Roman"/>
      <w:lang w:val="en-CA"/>
    </w:rPr>
  </w:style>
  <w:style w:type="paragraph" w:customStyle="1" w:styleId="FA1FF4197D844FE8B5F0FAD5F78AA35B2">
    <w:name w:val="FA1FF4197D844FE8B5F0FAD5F78AA35B2"/>
    <w:rsid w:val="00BF0695"/>
    <w:pPr>
      <w:spacing w:after="200" w:line="276" w:lineRule="auto"/>
    </w:pPr>
    <w:rPr>
      <w:rFonts w:ascii="Calibri" w:eastAsia="Calibri" w:hAnsi="Calibri" w:cs="Times New Roman"/>
      <w:lang w:val="en-CA"/>
    </w:rPr>
  </w:style>
  <w:style w:type="paragraph" w:customStyle="1" w:styleId="F7B29B4D5CD146C4A6D32C1A5419B7C92">
    <w:name w:val="F7B29B4D5CD146C4A6D32C1A5419B7C92"/>
    <w:rsid w:val="00BF0695"/>
    <w:pPr>
      <w:spacing w:after="200" w:line="276" w:lineRule="auto"/>
    </w:pPr>
    <w:rPr>
      <w:rFonts w:ascii="Calibri" w:eastAsia="Calibri" w:hAnsi="Calibri" w:cs="Times New Roman"/>
      <w:lang w:val="en-CA"/>
    </w:rPr>
  </w:style>
  <w:style w:type="paragraph" w:customStyle="1" w:styleId="8CC01F44D8304ACCBD4FFBEDADA3BECD2">
    <w:name w:val="8CC01F44D8304ACCBD4FFBEDADA3BECD2"/>
    <w:rsid w:val="00BF0695"/>
    <w:pPr>
      <w:spacing w:after="200" w:line="276" w:lineRule="auto"/>
    </w:pPr>
    <w:rPr>
      <w:rFonts w:ascii="Calibri" w:eastAsia="Calibri" w:hAnsi="Calibri" w:cs="Times New Roman"/>
      <w:lang w:val="en-CA"/>
    </w:rPr>
  </w:style>
  <w:style w:type="paragraph" w:customStyle="1" w:styleId="3C3709C5AACE45FDAC20E9225859E4EF2">
    <w:name w:val="3C3709C5AACE45FDAC20E9225859E4EF2"/>
    <w:rsid w:val="00BF0695"/>
    <w:pPr>
      <w:spacing w:after="200" w:line="276" w:lineRule="auto"/>
    </w:pPr>
    <w:rPr>
      <w:rFonts w:ascii="Calibri" w:eastAsia="Calibri" w:hAnsi="Calibri" w:cs="Times New Roman"/>
      <w:lang w:val="en-CA"/>
    </w:rPr>
  </w:style>
  <w:style w:type="paragraph" w:customStyle="1" w:styleId="E4DC603EC28C4E9EA9707660FC61E3532">
    <w:name w:val="E4DC603EC28C4E9EA9707660FC61E3532"/>
    <w:rsid w:val="00BF0695"/>
    <w:pPr>
      <w:spacing w:after="200" w:line="276" w:lineRule="auto"/>
    </w:pPr>
    <w:rPr>
      <w:rFonts w:ascii="Calibri" w:eastAsia="Calibri" w:hAnsi="Calibri" w:cs="Times New Roman"/>
      <w:lang w:val="en-CA"/>
    </w:rPr>
  </w:style>
  <w:style w:type="paragraph" w:customStyle="1" w:styleId="16C79A331AED47EE97C80CBBD3CC58872">
    <w:name w:val="16C79A331AED47EE97C80CBBD3CC58872"/>
    <w:rsid w:val="00BF0695"/>
    <w:pPr>
      <w:spacing w:after="200" w:line="276" w:lineRule="auto"/>
    </w:pPr>
    <w:rPr>
      <w:rFonts w:ascii="Calibri" w:eastAsia="Calibri" w:hAnsi="Calibri" w:cs="Times New Roman"/>
      <w:lang w:val="en-CA"/>
    </w:rPr>
  </w:style>
  <w:style w:type="paragraph" w:customStyle="1" w:styleId="71D243B5808D4E048007FEA2CB1AC0472">
    <w:name w:val="71D243B5808D4E048007FEA2CB1AC0472"/>
    <w:rsid w:val="00BF0695"/>
    <w:pPr>
      <w:spacing w:after="200" w:line="276" w:lineRule="auto"/>
    </w:pPr>
    <w:rPr>
      <w:rFonts w:ascii="Calibri" w:eastAsia="Calibri" w:hAnsi="Calibri" w:cs="Times New Roman"/>
      <w:lang w:val="en-CA"/>
    </w:rPr>
  </w:style>
  <w:style w:type="paragraph" w:customStyle="1" w:styleId="C1C13B0778C447AB817B0A5B6DC69A082">
    <w:name w:val="C1C13B0778C447AB817B0A5B6DC69A082"/>
    <w:rsid w:val="00BF0695"/>
    <w:pPr>
      <w:spacing w:after="200" w:line="276" w:lineRule="auto"/>
    </w:pPr>
    <w:rPr>
      <w:rFonts w:ascii="Calibri" w:eastAsia="Calibri" w:hAnsi="Calibri" w:cs="Times New Roman"/>
      <w:lang w:val="en-CA"/>
    </w:rPr>
  </w:style>
  <w:style w:type="paragraph" w:customStyle="1" w:styleId="E2B55E924FCB4A00A9E99D0A62D45A822">
    <w:name w:val="E2B55E924FCB4A00A9E99D0A62D45A822"/>
    <w:rsid w:val="00BF0695"/>
    <w:pPr>
      <w:spacing w:after="200" w:line="276" w:lineRule="auto"/>
    </w:pPr>
    <w:rPr>
      <w:rFonts w:ascii="Calibri" w:eastAsia="Calibri" w:hAnsi="Calibri" w:cs="Times New Roman"/>
      <w:lang w:val="en-CA"/>
    </w:rPr>
  </w:style>
  <w:style w:type="paragraph" w:customStyle="1" w:styleId="DDEFDDBC407E4F0FBFC32F529EDD128F2">
    <w:name w:val="DDEFDDBC407E4F0FBFC32F529EDD128F2"/>
    <w:rsid w:val="00BF0695"/>
    <w:pPr>
      <w:spacing w:after="200" w:line="276" w:lineRule="auto"/>
    </w:pPr>
    <w:rPr>
      <w:rFonts w:ascii="Calibri" w:eastAsia="Calibri" w:hAnsi="Calibri" w:cs="Times New Roman"/>
      <w:lang w:val="en-CA"/>
    </w:rPr>
  </w:style>
  <w:style w:type="paragraph" w:customStyle="1" w:styleId="4902F8F910734C1C923BC6B44854062D2">
    <w:name w:val="4902F8F910734C1C923BC6B44854062D2"/>
    <w:rsid w:val="00BF0695"/>
    <w:pPr>
      <w:spacing w:after="200" w:line="276" w:lineRule="auto"/>
    </w:pPr>
    <w:rPr>
      <w:rFonts w:ascii="Calibri" w:eastAsia="Calibri" w:hAnsi="Calibri" w:cs="Times New Roman"/>
      <w:lang w:val="en-CA"/>
    </w:rPr>
  </w:style>
  <w:style w:type="paragraph" w:customStyle="1" w:styleId="771E0B1DB87D440FB238E0F089A1A8D62">
    <w:name w:val="771E0B1DB87D440FB238E0F089A1A8D62"/>
    <w:rsid w:val="00BF0695"/>
    <w:pPr>
      <w:spacing w:after="200" w:line="276" w:lineRule="auto"/>
    </w:pPr>
    <w:rPr>
      <w:rFonts w:ascii="Calibri" w:eastAsia="Calibri" w:hAnsi="Calibri" w:cs="Times New Roman"/>
      <w:lang w:val="en-CA"/>
    </w:rPr>
  </w:style>
  <w:style w:type="paragraph" w:customStyle="1" w:styleId="FF1B87227428439C982B8382416AD1DD2">
    <w:name w:val="FF1B87227428439C982B8382416AD1DD2"/>
    <w:rsid w:val="00BF0695"/>
    <w:pPr>
      <w:spacing w:after="200" w:line="276" w:lineRule="auto"/>
    </w:pPr>
    <w:rPr>
      <w:rFonts w:ascii="Calibri" w:eastAsia="Calibri" w:hAnsi="Calibri" w:cs="Times New Roman"/>
      <w:lang w:val="en-CA"/>
    </w:rPr>
  </w:style>
  <w:style w:type="paragraph" w:customStyle="1" w:styleId="EAF27AA0DFFD484090A7A49CAD25E6692">
    <w:name w:val="EAF27AA0DFFD484090A7A49CAD25E6692"/>
    <w:rsid w:val="00BF0695"/>
    <w:pPr>
      <w:spacing w:after="200" w:line="276" w:lineRule="auto"/>
    </w:pPr>
    <w:rPr>
      <w:rFonts w:ascii="Calibri" w:eastAsia="Calibri" w:hAnsi="Calibri" w:cs="Times New Roman"/>
      <w:lang w:val="en-CA"/>
    </w:rPr>
  </w:style>
  <w:style w:type="paragraph" w:customStyle="1" w:styleId="6771FDAD535D48B18410A9D423E3DDF22">
    <w:name w:val="6771FDAD535D48B18410A9D423E3DDF22"/>
    <w:rsid w:val="00BF0695"/>
    <w:pPr>
      <w:spacing w:after="200" w:line="276" w:lineRule="auto"/>
    </w:pPr>
    <w:rPr>
      <w:rFonts w:ascii="Calibri" w:eastAsia="Calibri" w:hAnsi="Calibri" w:cs="Times New Roman"/>
      <w:lang w:val="en-CA"/>
    </w:rPr>
  </w:style>
  <w:style w:type="paragraph" w:customStyle="1" w:styleId="4F09FF0F19F4446B82CFC267C71D7F002">
    <w:name w:val="4F09FF0F19F4446B82CFC267C71D7F002"/>
    <w:rsid w:val="00BF0695"/>
    <w:pPr>
      <w:spacing w:after="200" w:line="276" w:lineRule="auto"/>
    </w:pPr>
    <w:rPr>
      <w:rFonts w:ascii="Calibri" w:eastAsia="Calibri" w:hAnsi="Calibri" w:cs="Times New Roman"/>
      <w:lang w:val="en-CA"/>
    </w:rPr>
  </w:style>
  <w:style w:type="paragraph" w:customStyle="1" w:styleId="F5A735E8F05F4AE7B95C2A539C18EFE42">
    <w:name w:val="F5A735E8F05F4AE7B95C2A539C18EFE42"/>
    <w:rsid w:val="00BF0695"/>
    <w:pPr>
      <w:spacing w:after="200" w:line="276" w:lineRule="auto"/>
    </w:pPr>
    <w:rPr>
      <w:rFonts w:ascii="Calibri" w:eastAsia="Calibri" w:hAnsi="Calibri" w:cs="Times New Roman"/>
      <w:lang w:val="en-CA"/>
    </w:rPr>
  </w:style>
  <w:style w:type="paragraph" w:customStyle="1" w:styleId="1A9A8B3380334F239276159DB88627212">
    <w:name w:val="1A9A8B3380334F239276159DB88627212"/>
    <w:rsid w:val="00BF0695"/>
    <w:pPr>
      <w:spacing w:after="200" w:line="276" w:lineRule="auto"/>
    </w:pPr>
    <w:rPr>
      <w:rFonts w:ascii="Calibri" w:eastAsia="Calibri" w:hAnsi="Calibri" w:cs="Times New Roman"/>
      <w:lang w:val="en-CA"/>
    </w:rPr>
  </w:style>
  <w:style w:type="paragraph" w:customStyle="1" w:styleId="B35DCEE195A64310865976120175799B2">
    <w:name w:val="B35DCEE195A64310865976120175799B2"/>
    <w:rsid w:val="00BF0695"/>
    <w:pPr>
      <w:spacing w:after="200" w:line="276" w:lineRule="auto"/>
    </w:pPr>
    <w:rPr>
      <w:rFonts w:ascii="Calibri" w:eastAsia="Calibri" w:hAnsi="Calibri" w:cs="Times New Roman"/>
      <w:lang w:val="en-CA"/>
    </w:rPr>
  </w:style>
  <w:style w:type="paragraph" w:customStyle="1" w:styleId="27DD3CC795924598A33D7BF59DD620082">
    <w:name w:val="27DD3CC795924598A33D7BF59DD620082"/>
    <w:rsid w:val="00BF0695"/>
    <w:pPr>
      <w:spacing w:after="200" w:line="276" w:lineRule="auto"/>
    </w:pPr>
    <w:rPr>
      <w:rFonts w:ascii="Calibri" w:eastAsia="Calibri" w:hAnsi="Calibri" w:cs="Times New Roman"/>
      <w:lang w:val="en-CA"/>
    </w:rPr>
  </w:style>
  <w:style w:type="paragraph" w:customStyle="1" w:styleId="0933460E136C417AB2FB00A723DBA9B92">
    <w:name w:val="0933460E136C417AB2FB00A723DBA9B92"/>
    <w:rsid w:val="00BF0695"/>
    <w:pPr>
      <w:spacing w:after="200" w:line="276" w:lineRule="auto"/>
    </w:pPr>
    <w:rPr>
      <w:rFonts w:ascii="Calibri" w:eastAsia="Calibri" w:hAnsi="Calibri" w:cs="Times New Roman"/>
      <w:lang w:val="en-CA"/>
    </w:rPr>
  </w:style>
  <w:style w:type="paragraph" w:customStyle="1" w:styleId="53208B08CE134F99BF57CD1E44B52F872">
    <w:name w:val="53208B08CE134F99BF57CD1E44B52F872"/>
    <w:rsid w:val="00BF0695"/>
    <w:pPr>
      <w:spacing w:after="200" w:line="276" w:lineRule="auto"/>
    </w:pPr>
    <w:rPr>
      <w:rFonts w:ascii="Calibri" w:eastAsia="Calibri" w:hAnsi="Calibri" w:cs="Times New Roman"/>
      <w:lang w:val="en-CA"/>
    </w:rPr>
  </w:style>
  <w:style w:type="paragraph" w:customStyle="1" w:styleId="E30CEA598D8D48F996D45AF418089E512">
    <w:name w:val="E30CEA598D8D48F996D45AF418089E512"/>
    <w:rsid w:val="00BF0695"/>
    <w:pPr>
      <w:spacing w:after="200" w:line="276" w:lineRule="auto"/>
    </w:pPr>
    <w:rPr>
      <w:rFonts w:ascii="Calibri" w:eastAsia="Calibri" w:hAnsi="Calibri" w:cs="Times New Roman"/>
      <w:lang w:val="en-CA"/>
    </w:rPr>
  </w:style>
  <w:style w:type="paragraph" w:customStyle="1" w:styleId="1FFFF881CAF24C2D8C99DBF1CFA8FF9C2">
    <w:name w:val="1FFFF881CAF24C2D8C99DBF1CFA8FF9C2"/>
    <w:rsid w:val="00BF0695"/>
    <w:pPr>
      <w:spacing w:after="200" w:line="276" w:lineRule="auto"/>
    </w:pPr>
    <w:rPr>
      <w:rFonts w:ascii="Calibri" w:eastAsia="Calibri" w:hAnsi="Calibri" w:cs="Times New Roman"/>
      <w:lang w:val="en-CA"/>
    </w:rPr>
  </w:style>
  <w:style w:type="paragraph" w:customStyle="1" w:styleId="C0B8D3DD2CEF40A188310847097B84E72">
    <w:name w:val="C0B8D3DD2CEF40A188310847097B84E72"/>
    <w:rsid w:val="00BF0695"/>
    <w:pPr>
      <w:spacing w:after="200" w:line="276" w:lineRule="auto"/>
    </w:pPr>
    <w:rPr>
      <w:rFonts w:ascii="Calibri" w:eastAsia="Calibri" w:hAnsi="Calibri" w:cs="Times New Roman"/>
      <w:lang w:val="en-CA"/>
    </w:rPr>
  </w:style>
  <w:style w:type="paragraph" w:customStyle="1" w:styleId="485F99D1CD544177934401DA02615E552">
    <w:name w:val="485F99D1CD544177934401DA02615E552"/>
    <w:rsid w:val="00BF0695"/>
    <w:pPr>
      <w:spacing w:after="200" w:line="276" w:lineRule="auto"/>
    </w:pPr>
    <w:rPr>
      <w:rFonts w:ascii="Calibri" w:eastAsia="Calibri" w:hAnsi="Calibri" w:cs="Times New Roman"/>
      <w:lang w:val="en-CA"/>
    </w:rPr>
  </w:style>
  <w:style w:type="paragraph" w:customStyle="1" w:styleId="E052661B39964C5D8C6EC54AA379696D2">
    <w:name w:val="E052661B39964C5D8C6EC54AA379696D2"/>
    <w:rsid w:val="00BF0695"/>
    <w:pPr>
      <w:spacing w:after="200" w:line="276" w:lineRule="auto"/>
    </w:pPr>
    <w:rPr>
      <w:rFonts w:ascii="Calibri" w:eastAsia="Calibri" w:hAnsi="Calibri" w:cs="Times New Roman"/>
      <w:lang w:val="en-CA"/>
    </w:rPr>
  </w:style>
  <w:style w:type="paragraph" w:customStyle="1" w:styleId="1DC609B078604B749DC11E0D753BFFCA2">
    <w:name w:val="1DC609B078604B749DC11E0D753BFFCA2"/>
    <w:rsid w:val="00BF0695"/>
    <w:pPr>
      <w:spacing w:after="200" w:line="276" w:lineRule="auto"/>
    </w:pPr>
    <w:rPr>
      <w:rFonts w:ascii="Calibri" w:eastAsia="Calibri" w:hAnsi="Calibri" w:cs="Times New Roman"/>
      <w:lang w:val="en-CA"/>
    </w:rPr>
  </w:style>
  <w:style w:type="paragraph" w:customStyle="1" w:styleId="DC7F248E18C94867BEE582197997D30F2">
    <w:name w:val="DC7F248E18C94867BEE582197997D30F2"/>
    <w:rsid w:val="00BF0695"/>
    <w:pPr>
      <w:spacing w:after="200" w:line="276" w:lineRule="auto"/>
    </w:pPr>
    <w:rPr>
      <w:rFonts w:ascii="Calibri" w:eastAsia="Calibri" w:hAnsi="Calibri" w:cs="Times New Roman"/>
      <w:lang w:val="en-CA"/>
    </w:rPr>
  </w:style>
  <w:style w:type="paragraph" w:customStyle="1" w:styleId="32D7390136AF4F84AB8B4890B55057952">
    <w:name w:val="32D7390136AF4F84AB8B4890B55057952"/>
    <w:rsid w:val="00BF0695"/>
    <w:pPr>
      <w:spacing w:after="200" w:line="276" w:lineRule="auto"/>
    </w:pPr>
    <w:rPr>
      <w:rFonts w:ascii="Calibri" w:eastAsia="Calibri" w:hAnsi="Calibri" w:cs="Times New Roman"/>
      <w:lang w:val="en-CA"/>
    </w:rPr>
  </w:style>
  <w:style w:type="paragraph" w:customStyle="1" w:styleId="37A13F9B085049A6AC0A9D7177FA55C92">
    <w:name w:val="37A13F9B085049A6AC0A9D7177FA55C92"/>
    <w:rsid w:val="00BF0695"/>
    <w:pPr>
      <w:spacing w:after="200" w:line="276" w:lineRule="auto"/>
    </w:pPr>
    <w:rPr>
      <w:rFonts w:ascii="Calibri" w:eastAsia="Calibri" w:hAnsi="Calibri" w:cs="Times New Roman"/>
      <w:lang w:val="en-CA"/>
    </w:rPr>
  </w:style>
  <w:style w:type="paragraph" w:customStyle="1" w:styleId="EECDA478AC334CF68598F573F1B3F72F2">
    <w:name w:val="EECDA478AC334CF68598F573F1B3F72F2"/>
    <w:rsid w:val="00BF0695"/>
    <w:pPr>
      <w:spacing w:after="200" w:line="276" w:lineRule="auto"/>
    </w:pPr>
    <w:rPr>
      <w:rFonts w:ascii="Calibri" w:eastAsia="Calibri" w:hAnsi="Calibri" w:cs="Times New Roman"/>
      <w:lang w:val="en-CA"/>
    </w:rPr>
  </w:style>
  <w:style w:type="paragraph" w:customStyle="1" w:styleId="60C2A802DB18479F97489048742672B62">
    <w:name w:val="60C2A802DB18479F97489048742672B62"/>
    <w:rsid w:val="00BF0695"/>
    <w:pPr>
      <w:spacing w:after="200" w:line="276" w:lineRule="auto"/>
    </w:pPr>
    <w:rPr>
      <w:rFonts w:ascii="Calibri" w:eastAsia="Calibri" w:hAnsi="Calibri" w:cs="Times New Roman"/>
      <w:lang w:val="en-CA"/>
    </w:rPr>
  </w:style>
  <w:style w:type="paragraph" w:customStyle="1" w:styleId="C261F3416A5145DC92AE17DD5D3E79E12">
    <w:name w:val="C261F3416A5145DC92AE17DD5D3E79E12"/>
    <w:rsid w:val="00BF0695"/>
    <w:pPr>
      <w:spacing w:after="200" w:line="276" w:lineRule="auto"/>
    </w:pPr>
    <w:rPr>
      <w:rFonts w:ascii="Calibri" w:eastAsia="Calibri" w:hAnsi="Calibri" w:cs="Times New Roman"/>
      <w:lang w:val="en-CA"/>
    </w:rPr>
  </w:style>
  <w:style w:type="paragraph" w:customStyle="1" w:styleId="81A7078FA6B04E42B20E5A059AA729C92">
    <w:name w:val="81A7078FA6B04E42B20E5A059AA729C92"/>
    <w:rsid w:val="00BF0695"/>
    <w:pPr>
      <w:spacing w:after="200" w:line="276" w:lineRule="auto"/>
    </w:pPr>
    <w:rPr>
      <w:rFonts w:ascii="Calibri" w:eastAsia="Calibri" w:hAnsi="Calibri" w:cs="Times New Roman"/>
      <w:lang w:val="en-CA"/>
    </w:rPr>
  </w:style>
  <w:style w:type="paragraph" w:customStyle="1" w:styleId="AAB795B1C5DC4B9A9332FC5F8155EB212">
    <w:name w:val="AAB795B1C5DC4B9A9332FC5F8155EB212"/>
    <w:rsid w:val="00BF0695"/>
    <w:pPr>
      <w:spacing w:after="200" w:line="276" w:lineRule="auto"/>
    </w:pPr>
    <w:rPr>
      <w:rFonts w:ascii="Calibri" w:eastAsia="Calibri" w:hAnsi="Calibri" w:cs="Times New Roman"/>
      <w:lang w:val="en-CA"/>
    </w:rPr>
  </w:style>
  <w:style w:type="paragraph" w:customStyle="1" w:styleId="E6EB34F929144F13B3B84BD207A10C8C2">
    <w:name w:val="E6EB34F929144F13B3B84BD207A10C8C2"/>
    <w:rsid w:val="00BF0695"/>
    <w:pPr>
      <w:spacing w:after="200" w:line="276" w:lineRule="auto"/>
    </w:pPr>
    <w:rPr>
      <w:rFonts w:ascii="Calibri" w:eastAsia="Calibri" w:hAnsi="Calibri" w:cs="Times New Roman"/>
      <w:lang w:val="en-CA"/>
    </w:rPr>
  </w:style>
  <w:style w:type="paragraph" w:customStyle="1" w:styleId="355DB6C450CE419AB116586E56301DA72">
    <w:name w:val="355DB6C450CE419AB116586E56301DA72"/>
    <w:rsid w:val="00BF0695"/>
    <w:pPr>
      <w:spacing w:after="200" w:line="276" w:lineRule="auto"/>
    </w:pPr>
    <w:rPr>
      <w:rFonts w:ascii="Calibri" w:eastAsia="Calibri" w:hAnsi="Calibri" w:cs="Times New Roman"/>
      <w:lang w:val="en-CA"/>
    </w:rPr>
  </w:style>
  <w:style w:type="paragraph" w:customStyle="1" w:styleId="70325A21B88C4B7C80228CBDD50F60D02">
    <w:name w:val="70325A21B88C4B7C80228CBDD50F60D02"/>
    <w:rsid w:val="00BF0695"/>
    <w:pPr>
      <w:spacing w:after="200" w:line="276" w:lineRule="auto"/>
    </w:pPr>
    <w:rPr>
      <w:rFonts w:ascii="Calibri" w:eastAsia="Calibri" w:hAnsi="Calibri" w:cs="Times New Roman"/>
      <w:lang w:val="en-CA"/>
    </w:rPr>
  </w:style>
  <w:style w:type="paragraph" w:customStyle="1" w:styleId="7E7D9C74968A4C4F9EFFC013CB449DF52">
    <w:name w:val="7E7D9C74968A4C4F9EFFC013CB449DF52"/>
    <w:rsid w:val="00BF0695"/>
    <w:pPr>
      <w:spacing w:after="200" w:line="276" w:lineRule="auto"/>
    </w:pPr>
    <w:rPr>
      <w:rFonts w:ascii="Calibri" w:eastAsia="Calibri" w:hAnsi="Calibri" w:cs="Times New Roman"/>
      <w:lang w:val="en-CA"/>
    </w:rPr>
  </w:style>
  <w:style w:type="paragraph" w:customStyle="1" w:styleId="FE63E74EE1AE4423B6C3C71FC47004862">
    <w:name w:val="FE63E74EE1AE4423B6C3C71FC47004862"/>
    <w:rsid w:val="00BF0695"/>
    <w:pPr>
      <w:spacing w:after="200" w:line="276" w:lineRule="auto"/>
    </w:pPr>
    <w:rPr>
      <w:rFonts w:ascii="Calibri" w:eastAsia="Calibri" w:hAnsi="Calibri" w:cs="Times New Roman"/>
      <w:lang w:val="en-CA"/>
    </w:rPr>
  </w:style>
  <w:style w:type="paragraph" w:customStyle="1" w:styleId="0CE39C76377B4A68AC884DC9070D72C82">
    <w:name w:val="0CE39C76377B4A68AC884DC9070D72C82"/>
    <w:rsid w:val="00BF0695"/>
    <w:pPr>
      <w:spacing w:after="200" w:line="276" w:lineRule="auto"/>
    </w:pPr>
    <w:rPr>
      <w:rFonts w:ascii="Calibri" w:eastAsia="Calibri" w:hAnsi="Calibri" w:cs="Times New Roman"/>
      <w:lang w:val="en-CA"/>
    </w:rPr>
  </w:style>
  <w:style w:type="paragraph" w:customStyle="1" w:styleId="8745C234A29F40D2A6EDF5AB9CF43D282">
    <w:name w:val="8745C234A29F40D2A6EDF5AB9CF43D282"/>
    <w:rsid w:val="00BF0695"/>
    <w:pPr>
      <w:spacing w:after="200" w:line="276" w:lineRule="auto"/>
    </w:pPr>
    <w:rPr>
      <w:rFonts w:ascii="Calibri" w:eastAsia="Calibri" w:hAnsi="Calibri" w:cs="Times New Roman"/>
      <w:lang w:val="en-CA"/>
    </w:rPr>
  </w:style>
  <w:style w:type="paragraph" w:customStyle="1" w:styleId="3C2E28AE5E694EC0828B463511B5D162">
    <w:name w:val="3C2E28AE5E694EC0828B463511B5D162"/>
    <w:rsid w:val="00BF0695"/>
  </w:style>
  <w:style w:type="paragraph" w:customStyle="1" w:styleId="1665401FCCF347F7A28C7607CD04A3FB">
    <w:name w:val="1665401FCCF347F7A28C7607CD04A3FB"/>
    <w:rsid w:val="00BF0695"/>
  </w:style>
  <w:style w:type="paragraph" w:customStyle="1" w:styleId="ED4D93DF704446B3A7C8242A6AD89940">
    <w:name w:val="ED4D93DF704446B3A7C8242A6AD89940"/>
    <w:rsid w:val="00BF0695"/>
  </w:style>
  <w:style w:type="paragraph" w:customStyle="1" w:styleId="7E283FAA549C4CE8AF27334F34B93427">
    <w:name w:val="7E283FAA549C4CE8AF27334F34B93427"/>
    <w:rsid w:val="00BF0695"/>
  </w:style>
  <w:style w:type="paragraph" w:customStyle="1" w:styleId="C0270DD364CD46CFA7A36B2C0E4103A9">
    <w:name w:val="C0270DD364CD46CFA7A36B2C0E4103A9"/>
    <w:rsid w:val="00BF0695"/>
  </w:style>
  <w:style w:type="paragraph" w:customStyle="1" w:styleId="27BDB3B6DF564D70A14B09747DFBEDF7">
    <w:name w:val="27BDB3B6DF564D70A14B09747DFBEDF7"/>
    <w:rsid w:val="00BF0695"/>
  </w:style>
  <w:style w:type="paragraph" w:customStyle="1" w:styleId="F528BFB40F6B4492A2252C28FA8CBA5F">
    <w:name w:val="F528BFB40F6B4492A2252C28FA8CBA5F"/>
    <w:rsid w:val="00BF0695"/>
  </w:style>
  <w:style w:type="paragraph" w:customStyle="1" w:styleId="25C301316DEA456EA5BF0F87F7E187A5">
    <w:name w:val="25C301316DEA456EA5BF0F87F7E187A5"/>
    <w:rsid w:val="00BF0695"/>
  </w:style>
  <w:style w:type="paragraph" w:customStyle="1" w:styleId="24ABCE3632864EA28DE7636B36785102">
    <w:name w:val="24ABCE3632864EA28DE7636B36785102"/>
    <w:rsid w:val="00BF0695"/>
  </w:style>
  <w:style w:type="paragraph" w:customStyle="1" w:styleId="1F990CB9AD1040228FCE1718B7889C2F">
    <w:name w:val="1F990CB9AD1040228FCE1718B7889C2F"/>
    <w:rsid w:val="00BF0695"/>
  </w:style>
  <w:style w:type="paragraph" w:customStyle="1" w:styleId="3DFFC198F51C4301B8D4872D8B6F9093">
    <w:name w:val="3DFFC198F51C4301B8D4872D8B6F9093"/>
    <w:rsid w:val="00BF0695"/>
  </w:style>
  <w:style w:type="paragraph" w:customStyle="1" w:styleId="5FDD61E5F52D4F978F7D323D90D027B7">
    <w:name w:val="5FDD61E5F52D4F978F7D323D90D027B7"/>
    <w:rsid w:val="00BF0695"/>
  </w:style>
  <w:style w:type="paragraph" w:customStyle="1" w:styleId="CB128120170A4CB9A569DD9ECDB7D5F2">
    <w:name w:val="CB128120170A4CB9A569DD9ECDB7D5F2"/>
    <w:rsid w:val="00BF0695"/>
  </w:style>
  <w:style w:type="paragraph" w:customStyle="1" w:styleId="8C64901E0D6B47F3BCED38956384A826">
    <w:name w:val="8C64901E0D6B47F3BCED38956384A826"/>
    <w:rsid w:val="00BF0695"/>
  </w:style>
  <w:style w:type="paragraph" w:customStyle="1" w:styleId="384A8828511647C0959C895BF80AFF5C">
    <w:name w:val="384A8828511647C0959C895BF80AFF5C"/>
    <w:rsid w:val="00BF0695"/>
  </w:style>
  <w:style w:type="paragraph" w:customStyle="1" w:styleId="0B46C4C05F1C412DBFDA44B50ED6B5DA">
    <w:name w:val="0B46C4C05F1C412DBFDA44B50ED6B5DA"/>
    <w:rsid w:val="00BF0695"/>
  </w:style>
  <w:style w:type="paragraph" w:customStyle="1" w:styleId="81AF9A6D119D4C57AE2A8DE216461E68">
    <w:name w:val="81AF9A6D119D4C57AE2A8DE216461E68"/>
    <w:rsid w:val="00BF0695"/>
  </w:style>
  <w:style w:type="paragraph" w:customStyle="1" w:styleId="89D27021E32A43F69404BC2CA02FC952">
    <w:name w:val="89D27021E32A43F69404BC2CA02FC952"/>
    <w:rsid w:val="00BF0695"/>
  </w:style>
  <w:style w:type="paragraph" w:customStyle="1" w:styleId="959EABE984704D8FB394845EDCFCCE8D">
    <w:name w:val="959EABE984704D8FB394845EDCFCCE8D"/>
    <w:rsid w:val="00BF0695"/>
  </w:style>
  <w:style w:type="paragraph" w:customStyle="1" w:styleId="FA3B023B52A544B29DB1BEA0EBF65FBE">
    <w:name w:val="FA3B023B52A544B29DB1BEA0EBF65FBE"/>
    <w:rsid w:val="00BF0695"/>
  </w:style>
  <w:style w:type="paragraph" w:customStyle="1" w:styleId="9BF55EFE3E1B4B7B9B26D7D7D1C5CD1D">
    <w:name w:val="9BF55EFE3E1B4B7B9B26D7D7D1C5CD1D"/>
    <w:rsid w:val="00BF0695"/>
  </w:style>
  <w:style w:type="paragraph" w:customStyle="1" w:styleId="19E9F0649FB8456695B1754F6FCDE447">
    <w:name w:val="19E9F0649FB8456695B1754F6FCDE447"/>
    <w:rsid w:val="00BF0695"/>
  </w:style>
  <w:style w:type="paragraph" w:customStyle="1" w:styleId="7125C990FC4E4450814E8E4B015435DE">
    <w:name w:val="7125C990FC4E4450814E8E4B015435DE"/>
    <w:rsid w:val="00BF0695"/>
  </w:style>
  <w:style w:type="paragraph" w:customStyle="1" w:styleId="6BFDF1EC0A7B44CD81A4C502266AFB8D">
    <w:name w:val="6BFDF1EC0A7B44CD81A4C502266AFB8D"/>
    <w:rsid w:val="00BF0695"/>
  </w:style>
  <w:style w:type="paragraph" w:customStyle="1" w:styleId="2A9710BB79CD4F298F920CE03511F1BC">
    <w:name w:val="2A9710BB79CD4F298F920CE03511F1BC"/>
    <w:rsid w:val="00BF0695"/>
  </w:style>
  <w:style w:type="paragraph" w:customStyle="1" w:styleId="276A66DAAEB3429C9D96FE5871D7C62E">
    <w:name w:val="276A66DAAEB3429C9D96FE5871D7C62E"/>
    <w:rsid w:val="00BF0695"/>
  </w:style>
  <w:style w:type="paragraph" w:customStyle="1" w:styleId="9FA08FE233B24E95B29AC94FB0309A95">
    <w:name w:val="9FA08FE233B24E95B29AC94FB0309A95"/>
    <w:rsid w:val="00BF0695"/>
  </w:style>
  <w:style w:type="paragraph" w:customStyle="1" w:styleId="4EAC53CFC63244A782863DEF70061753">
    <w:name w:val="4EAC53CFC63244A782863DEF70061753"/>
    <w:rsid w:val="00BF0695"/>
  </w:style>
  <w:style w:type="paragraph" w:customStyle="1" w:styleId="B4ACC3396166440A848C99B4B5BB98D7">
    <w:name w:val="B4ACC3396166440A848C99B4B5BB98D7"/>
    <w:rsid w:val="00BF0695"/>
  </w:style>
  <w:style w:type="paragraph" w:customStyle="1" w:styleId="6D6A8335B85649BCB7385E8A2784C516">
    <w:name w:val="6D6A8335B85649BCB7385E8A2784C516"/>
    <w:rsid w:val="00BF0695"/>
  </w:style>
  <w:style w:type="paragraph" w:customStyle="1" w:styleId="1D947E0571E44628A2E2990D16C249C6">
    <w:name w:val="1D947E0571E44628A2E2990D16C249C6"/>
    <w:rsid w:val="00BF0695"/>
  </w:style>
  <w:style w:type="paragraph" w:customStyle="1" w:styleId="C1DD1993B6874EBB8D25CE47084BA0BB">
    <w:name w:val="C1DD1993B6874EBB8D25CE47084BA0BB"/>
    <w:rsid w:val="00BF0695"/>
  </w:style>
  <w:style w:type="paragraph" w:customStyle="1" w:styleId="E3E53D97ACF8406AA101F094BB31283E">
    <w:name w:val="E3E53D97ACF8406AA101F094BB31283E"/>
    <w:rsid w:val="00BF0695"/>
  </w:style>
  <w:style w:type="paragraph" w:customStyle="1" w:styleId="32EF83777B6C486FA62D8BFBE53510AA">
    <w:name w:val="32EF83777B6C486FA62D8BFBE53510AA"/>
    <w:rsid w:val="00BF0695"/>
  </w:style>
  <w:style w:type="paragraph" w:customStyle="1" w:styleId="59AA674F09E149AF930D218E7571590A">
    <w:name w:val="59AA674F09E149AF930D218E7571590A"/>
    <w:rsid w:val="00BF0695"/>
  </w:style>
  <w:style w:type="paragraph" w:customStyle="1" w:styleId="DB087B9C460C455B9DBDAC1A0A4EA9EA">
    <w:name w:val="DB087B9C460C455B9DBDAC1A0A4EA9EA"/>
    <w:rsid w:val="00BF0695"/>
  </w:style>
  <w:style w:type="paragraph" w:customStyle="1" w:styleId="B1BE625CC2CA491DBC6F39FD8F9576DC">
    <w:name w:val="B1BE625CC2CA491DBC6F39FD8F9576DC"/>
    <w:rsid w:val="00BF0695"/>
  </w:style>
  <w:style w:type="paragraph" w:customStyle="1" w:styleId="D62493935E7B45879661A84A7350FA2E">
    <w:name w:val="D62493935E7B45879661A84A7350FA2E"/>
    <w:rsid w:val="00BF0695"/>
  </w:style>
  <w:style w:type="paragraph" w:customStyle="1" w:styleId="AF6C3988CA4746888EE82DB6448A05DA">
    <w:name w:val="AF6C3988CA4746888EE82DB6448A05DA"/>
    <w:rsid w:val="00BF0695"/>
  </w:style>
  <w:style w:type="paragraph" w:customStyle="1" w:styleId="7D87073C217549B6BF6E633D1EC6FFC0">
    <w:name w:val="7D87073C217549B6BF6E633D1EC6FFC0"/>
    <w:rsid w:val="00BF0695"/>
  </w:style>
  <w:style w:type="paragraph" w:customStyle="1" w:styleId="5235C7E6E91C4075980A81656E8BE73D">
    <w:name w:val="5235C7E6E91C4075980A81656E8BE73D"/>
    <w:rsid w:val="00BF0695"/>
  </w:style>
  <w:style w:type="paragraph" w:customStyle="1" w:styleId="B56C3A9B67D24E8694AA80A4D4298FE6">
    <w:name w:val="B56C3A9B67D24E8694AA80A4D4298FE6"/>
    <w:rsid w:val="00BF0695"/>
  </w:style>
  <w:style w:type="paragraph" w:customStyle="1" w:styleId="5B13422643C449789EC9D73297A3CFA0">
    <w:name w:val="5B13422643C449789EC9D73297A3CFA0"/>
    <w:rsid w:val="00BF0695"/>
  </w:style>
  <w:style w:type="paragraph" w:customStyle="1" w:styleId="4E12E2FFC7DB418885FC52A45F6FF675">
    <w:name w:val="4E12E2FFC7DB418885FC52A45F6FF675"/>
    <w:rsid w:val="00BF0695"/>
  </w:style>
  <w:style w:type="paragraph" w:customStyle="1" w:styleId="3C70CE9D40984B1DAC387867D65289B5">
    <w:name w:val="3C70CE9D40984B1DAC387867D65289B5"/>
    <w:rsid w:val="00BF0695"/>
  </w:style>
  <w:style w:type="paragraph" w:customStyle="1" w:styleId="1B66F937B88542F3966A53953219642E">
    <w:name w:val="1B66F937B88542F3966A53953219642E"/>
    <w:rsid w:val="00BF0695"/>
  </w:style>
  <w:style w:type="paragraph" w:customStyle="1" w:styleId="E6D494021ABF4BC09F393B982780189B">
    <w:name w:val="E6D494021ABF4BC09F393B982780189B"/>
    <w:rsid w:val="00BF0695"/>
  </w:style>
  <w:style w:type="paragraph" w:customStyle="1" w:styleId="79F3A1D0277041B6913314757BC7092E">
    <w:name w:val="79F3A1D0277041B6913314757BC7092E"/>
    <w:rsid w:val="00BF0695"/>
  </w:style>
  <w:style w:type="paragraph" w:customStyle="1" w:styleId="ACC4EF02C3F5462A8694561CB0479997">
    <w:name w:val="ACC4EF02C3F5462A8694561CB0479997"/>
    <w:rsid w:val="00BF0695"/>
  </w:style>
  <w:style w:type="paragraph" w:customStyle="1" w:styleId="E2D63B59EBCA4920B6CCE55411A1261D">
    <w:name w:val="E2D63B59EBCA4920B6CCE55411A1261D"/>
    <w:rsid w:val="00BF0695"/>
  </w:style>
  <w:style w:type="paragraph" w:customStyle="1" w:styleId="52BA6474EA8A4FA5A3448FB11AE1048F">
    <w:name w:val="52BA6474EA8A4FA5A3448FB11AE1048F"/>
    <w:rsid w:val="00BF0695"/>
  </w:style>
  <w:style w:type="paragraph" w:customStyle="1" w:styleId="FC74DDF1187A42E8B7ECD8421AB02FC2">
    <w:name w:val="FC74DDF1187A42E8B7ECD8421AB02FC2"/>
    <w:rsid w:val="00BF0695"/>
  </w:style>
  <w:style w:type="paragraph" w:customStyle="1" w:styleId="CFDB4EBE16D445479FD7A794770AF9AB">
    <w:name w:val="CFDB4EBE16D445479FD7A794770AF9AB"/>
    <w:rsid w:val="00BF0695"/>
  </w:style>
  <w:style w:type="paragraph" w:customStyle="1" w:styleId="77A16112B1C34C6497DF16246AB440B0">
    <w:name w:val="77A16112B1C34C6497DF16246AB440B0"/>
    <w:rsid w:val="00BF0695"/>
  </w:style>
  <w:style w:type="paragraph" w:customStyle="1" w:styleId="1C2BDA395B174A869C32CF8BF79B8592">
    <w:name w:val="1C2BDA395B174A869C32CF8BF79B8592"/>
    <w:rsid w:val="00BF0695"/>
  </w:style>
  <w:style w:type="paragraph" w:customStyle="1" w:styleId="EDB1FAF8F7BA4D2AADCA47F9ABB4C17E">
    <w:name w:val="EDB1FAF8F7BA4D2AADCA47F9ABB4C17E"/>
    <w:rsid w:val="00BF0695"/>
  </w:style>
  <w:style w:type="paragraph" w:customStyle="1" w:styleId="CF65F4DC748E474993675003DDF7A96E">
    <w:name w:val="CF65F4DC748E474993675003DDF7A96E"/>
    <w:rsid w:val="00BF0695"/>
  </w:style>
  <w:style w:type="paragraph" w:customStyle="1" w:styleId="2A6A1A840EA640B9B90B1A2BC53C3BA4">
    <w:name w:val="2A6A1A840EA640B9B90B1A2BC53C3BA4"/>
    <w:rsid w:val="00BF0695"/>
  </w:style>
  <w:style w:type="paragraph" w:customStyle="1" w:styleId="7FE1799416F84C989B4683CB94EA3C30">
    <w:name w:val="7FE1799416F84C989B4683CB94EA3C30"/>
    <w:rsid w:val="00BF0695"/>
  </w:style>
  <w:style w:type="paragraph" w:customStyle="1" w:styleId="AC752A319062427C80496B81A1EBC744">
    <w:name w:val="AC752A319062427C80496B81A1EBC744"/>
    <w:rsid w:val="00BF0695"/>
  </w:style>
  <w:style w:type="paragraph" w:customStyle="1" w:styleId="72B61B8499F94868AE875EACF770CB42">
    <w:name w:val="72B61B8499F94868AE875EACF770CB42"/>
    <w:rsid w:val="00BF0695"/>
  </w:style>
  <w:style w:type="paragraph" w:customStyle="1" w:styleId="6F62A7CFB2544A358BF3F9D0F095DD1F">
    <w:name w:val="6F62A7CFB2544A358BF3F9D0F095DD1F"/>
    <w:rsid w:val="00BF0695"/>
  </w:style>
  <w:style w:type="paragraph" w:customStyle="1" w:styleId="B29F2D59CE12420E983B6EBE2F081094">
    <w:name w:val="B29F2D59CE12420E983B6EBE2F081094"/>
    <w:rsid w:val="00BF0695"/>
  </w:style>
  <w:style w:type="paragraph" w:customStyle="1" w:styleId="36DD0239FE24477AAEEF2E40C078C80D">
    <w:name w:val="36DD0239FE24477AAEEF2E40C078C80D"/>
    <w:rsid w:val="00BF0695"/>
  </w:style>
  <w:style w:type="paragraph" w:customStyle="1" w:styleId="7DEB5771E98C4975A15A86A119BA0A33">
    <w:name w:val="7DEB5771E98C4975A15A86A119BA0A33"/>
    <w:rsid w:val="00BF0695"/>
  </w:style>
  <w:style w:type="paragraph" w:customStyle="1" w:styleId="99CF619143BA4A87B08B7E19D190D10D">
    <w:name w:val="99CF619143BA4A87B08B7E19D190D10D"/>
    <w:rsid w:val="00BF0695"/>
  </w:style>
  <w:style w:type="paragraph" w:customStyle="1" w:styleId="D044E3A6F19A48828D1B6BC4A47B4C76">
    <w:name w:val="D044E3A6F19A48828D1B6BC4A47B4C76"/>
    <w:rsid w:val="00BF0695"/>
  </w:style>
  <w:style w:type="paragraph" w:customStyle="1" w:styleId="8B1270A118334A069AA107002C53FCF9">
    <w:name w:val="8B1270A118334A069AA107002C53FCF9"/>
    <w:rsid w:val="00BF0695"/>
  </w:style>
  <w:style w:type="paragraph" w:customStyle="1" w:styleId="C16492BD2B654B448F5BF1CE9F8DC220">
    <w:name w:val="C16492BD2B654B448F5BF1CE9F8DC220"/>
    <w:rsid w:val="00BF0695"/>
  </w:style>
  <w:style w:type="paragraph" w:customStyle="1" w:styleId="73B2741EF4A04B9DBCAB7DD26B8A1989">
    <w:name w:val="73B2741EF4A04B9DBCAB7DD26B8A1989"/>
    <w:rsid w:val="00BF0695"/>
  </w:style>
  <w:style w:type="paragraph" w:customStyle="1" w:styleId="BB69021ADAA24C57B0EE9D303038DCFA">
    <w:name w:val="BB69021ADAA24C57B0EE9D303038DCFA"/>
    <w:rsid w:val="00BF0695"/>
  </w:style>
  <w:style w:type="paragraph" w:customStyle="1" w:styleId="4B188C6FCD294C119A7194C99E9387D9">
    <w:name w:val="4B188C6FCD294C119A7194C99E9387D9"/>
    <w:rsid w:val="00BF0695"/>
  </w:style>
  <w:style w:type="paragraph" w:customStyle="1" w:styleId="0B1F6AF5F5AA42E28B9FBDB8B314DAFD">
    <w:name w:val="0B1F6AF5F5AA42E28B9FBDB8B314DAFD"/>
    <w:rsid w:val="00BF0695"/>
  </w:style>
  <w:style w:type="paragraph" w:customStyle="1" w:styleId="54AB3085C1A64C2F98D807D6996A4B8C">
    <w:name w:val="54AB3085C1A64C2F98D807D6996A4B8C"/>
    <w:rsid w:val="00BF0695"/>
  </w:style>
  <w:style w:type="paragraph" w:customStyle="1" w:styleId="85BB92AF4A9D4548BA4B85F00122939D">
    <w:name w:val="85BB92AF4A9D4548BA4B85F00122939D"/>
    <w:rsid w:val="00BF0695"/>
  </w:style>
  <w:style w:type="paragraph" w:customStyle="1" w:styleId="00789CF02A4A49B19977DB0D16C1AEF6">
    <w:name w:val="00789CF02A4A49B19977DB0D16C1AEF6"/>
    <w:rsid w:val="00BF0695"/>
  </w:style>
  <w:style w:type="paragraph" w:customStyle="1" w:styleId="8CBF9787CB164E399564729A2E4F778E">
    <w:name w:val="8CBF9787CB164E399564729A2E4F778E"/>
    <w:rsid w:val="00BF0695"/>
  </w:style>
  <w:style w:type="paragraph" w:customStyle="1" w:styleId="09F47122A0C647C5B6D7B3154B05AC04">
    <w:name w:val="09F47122A0C647C5B6D7B3154B05AC04"/>
    <w:rsid w:val="00BF0695"/>
  </w:style>
  <w:style w:type="paragraph" w:customStyle="1" w:styleId="D17C64632EB74E7688EFDA01A3D0A159">
    <w:name w:val="D17C64632EB74E7688EFDA01A3D0A159"/>
    <w:rsid w:val="00BF0695"/>
  </w:style>
  <w:style w:type="paragraph" w:customStyle="1" w:styleId="881FAB3FDE554927AB760D0AE4E67CE4">
    <w:name w:val="881FAB3FDE554927AB760D0AE4E67CE4"/>
    <w:rsid w:val="00BF0695"/>
  </w:style>
  <w:style w:type="paragraph" w:customStyle="1" w:styleId="8BA4E5D3149046E99343EA8A69D0D05F">
    <w:name w:val="8BA4E5D3149046E99343EA8A69D0D05F"/>
    <w:rsid w:val="00BF0695"/>
  </w:style>
  <w:style w:type="paragraph" w:customStyle="1" w:styleId="9C4FB99C7A7048A2922BB297C8CCB510">
    <w:name w:val="9C4FB99C7A7048A2922BB297C8CCB510"/>
    <w:rsid w:val="00BF0695"/>
  </w:style>
  <w:style w:type="paragraph" w:customStyle="1" w:styleId="62B715FFECA5459696FEA2E663CA4959">
    <w:name w:val="62B715FFECA5459696FEA2E663CA4959"/>
    <w:rsid w:val="00BF0695"/>
  </w:style>
  <w:style w:type="paragraph" w:customStyle="1" w:styleId="824D4DF96BEA43CFB7AAADBC6D80B40E">
    <w:name w:val="824D4DF96BEA43CFB7AAADBC6D80B40E"/>
    <w:rsid w:val="00BF0695"/>
  </w:style>
  <w:style w:type="paragraph" w:customStyle="1" w:styleId="3893A276EEA64724B270F081C451BAD5">
    <w:name w:val="3893A276EEA64724B270F081C451BAD5"/>
    <w:rsid w:val="00BF0695"/>
  </w:style>
  <w:style w:type="paragraph" w:customStyle="1" w:styleId="0BE4F0AD5570482E8966816C55C1866A">
    <w:name w:val="0BE4F0AD5570482E8966816C55C1866A"/>
    <w:rsid w:val="00BF0695"/>
  </w:style>
  <w:style w:type="paragraph" w:customStyle="1" w:styleId="0CF62A807B3B4779A654A02FFC414E53">
    <w:name w:val="0CF62A807B3B4779A654A02FFC414E53"/>
    <w:rsid w:val="00BF0695"/>
  </w:style>
  <w:style w:type="paragraph" w:customStyle="1" w:styleId="98F2481B1E9748DB9D7462EEE48FC71F">
    <w:name w:val="98F2481B1E9748DB9D7462EEE48FC71F"/>
    <w:rsid w:val="00BF0695"/>
  </w:style>
  <w:style w:type="paragraph" w:customStyle="1" w:styleId="1D4C45B72BAA4F3CAD6AEE8F2D2DF710">
    <w:name w:val="1D4C45B72BAA4F3CAD6AEE8F2D2DF710"/>
    <w:rsid w:val="00BF0695"/>
  </w:style>
  <w:style w:type="paragraph" w:customStyle="1" w:styleId="3DE29971B6EA463381DAF889F98AD247">
    <w:name w:val="3DE29971B6EA463381DAF889F98AD247"/>
    <w:rsid w:val="00BF0695"/>
  </w:style>
  <w:style w:type="paragraph" w:customStyle="1" w:styleId="24C38F0A806E4E14807F3E2E501AC900">
    <w:name w:val="24C38F0A806E4E14807F3E2E501AC900"/>
    <w:rsid w:val="00BF0695"/>
  </w:style>
  <w:style w:type="paragraph" w:customStyle="1" w:styleId="51B3E9100B104CE9927E3C46B550AB7A">
    <w:name w:val="51B3E9100B104CE9927E3C46B550AB7A"/>
    <w:rsid w:val="00BF0695"/>
  </w:style>
  <w:style w:type="paragraph" w:customStyle="1" w:styleId="9EA8FD62E6A0495896DA289B9E0F0318">
    <w:name w:val="9EA8FD62E6A0495896DA289B9E0F0318"/>
    <w:rsid w:val="00BF0695"/>
  </w:style>
  <w:style w:type="paragraph" w:customStyle="1" w:styleId="98A0B9240FC14EB09D5BEA864DDE258E">
    <w:name w:val="98A0B9240FC14EB09D5BEA864DDE258E"/>
    <w:rsid w:val="00BF0695"/>
  </w:style>
  <w:style w:type="paragraph" w:customStyle="1" w:styleId="B1308EFFC47C4A29982A6613FFD2B18F">
    <w:name w:val="B1308EFFC47C4A29982A6613FFD2B18F"/>
    <w:rsid w:val="00BF0695"/>
  </w:style>
  <w:style w:type="paragraph" w:customStyle="1" w:styleId="51248FF86EAB45E0B6375F985B6FBF9A">
    <w:name w:val="51248FF86EAB45E0B6375F985B6FBF9A"/>
    <w:rsid w:val="00BF0695"/>
  </w:style>
  <w:style w:type="paragraph" w:customStyle="1" w:styleId="EB584488FBE647C4BE51D56EB76C95DA">
    <w:name w:val="EB584488FBE647C4BE51D56EB76C95DA"/>
    <w:rsid w:val="00BF0695"/>
  </w:style>
  <w:style w:type="paragraph" w:customStyle="1" w:styleId="D4F642B6419D4053AD9908D333E3DA8C">
    <w:name w:val="D4F642B6419D4053AD9908D333E3DA8C"/>
    <w:rsid w:val="00BF0695"/>
  </w:style>
  <w:style w:type="paragraph" w:customStyle="1" w:styleId="827F52BB81784FDB9312D9FE187E7359">
    <w:name w:val="827F52BB81784FDB9312D9FE187E7359"/>
    <w:rsid w:val="00BF0695"/>
  </w:style>
  <w:style w:type="paragraph" w:customStyle="1" w:styleId="C59F88011BA74A2CB4A53416EF853710">
    <w:name w:val="C59F88011BA74A2CB4A53416EF853710"/>
    <w:rsid w:val="00BF0695"/>
  </w:style>
  <w:style w:type="paragraph" w:customStyle="1" w:styleId="FD6FE3D3334F4DA281F91E429345070B">
    <w:name w:val="FD6FE3D3334F4DA281F91E429345070B"/>
    <w:rsid w:val="00BF0695"/>
  </w:style>
  <w:style w:type="paragraph" w:customStyle="1" w:styleId="76F22A2FBB4D46F0A3B4AACDEE8A8C67">
    <w:name w:val="76F22A2FBB4D46F0A3B4AACDEE8A8C67"/>
    <w:rsid w:val="00BF0695"/>
  </w:style>
  <w:style w:type="paragraph" w:customStyle="1" w:styleId="88B3B2389AD342DCB2405AB30073F5A8">
    <w:name w:val="88B3B2389AD342DCB2405AB30073F5A8"/>
    <w:rsid w:val="00BF0695"/>
  </w:style>
  <w:style w:type="paragraph" w:customStyle="1" w:styleId="97B9402DAE4F461FBD53E4AB61B67A7B">
    <w:name w:val="97B9402DAE4F461FBD53E4AB61B67A7B"/>
    <w:rsid w:val="00BF0695"/>
  </w:style>
  <w:style w:type="paragraph" w:customStyle="1" w:styleId="D1E1E70807894BC4A04E128CEF30BB61">
    <w:name w:val="D1E1E70807894BC4A04E128CEF30BB61"/>
    <w:rsid w:val="00BF0695"/>
  </w:style>
  <w:style w:type="paragraph" w:customStyle="1" w:styleId="EBB5D504E9854F0283E269F07DC0DD27">
    <w:name w:val="EBB5D504E9854F0283E269F07DC0DD27"/>
    <w:rsid w:val="00BF0695"/>
  </w:style>
  <w:style w:type="paragraph" w:customStyle="1" w:styleId="13D2BEA406B84E5E945EB8882E1CB100">
    <w:name w:val="13D2BEA406B84E5E945EB8882E1CB100"/>
    <w:rsid w:val="00BF0695"/>
  </w:style>
  <w:style w:type="paragraph" w:customStyle="1" w:styleId="03DE625EB7AD409AA2DF3B613F77FC37">
    <w:name w:val="03DE625EB7AD409AA2DF3B613F77FC37"/>
    <w:rsid w:val="00BF0695"/>
  </w:style>
  <w:style w:type="paragraph" w:customStyle="1" w:styleId="28E24FD0D35E4A60B385978C2287955F">
    <w:name w:val="28E24FD0D35E4A60B385978C2287955F"/>
    <w:rsid w:val="00BF0695"/>
  </w:style>
  <w:style w:type="paragraph" w:customStyle="1" w:styleId="3B76F6E80232483FB3921BC7B012D06A">
    <w:name w:val="3B76F6E80232483FB3921BC7B012D06A"/>
    <w:rsid w:val="00BF0695"/>
  </w:style>
  <w:style w:type="paragraph" w:customStyle="1" w:styleId="290CAF7E4293441382C2FC5016960045">
    <w:name w:val="290CAF7E4293441382C2FC5016960045"/>
    <w:rsid w:val="00BF0695"/>
  </w:style>
  <w:style w:type="paragraph" w:customStyle="1" w:styleId="321161A38EE946F5936869E576B29663">
    <w:name w:val="321161A38EE946F5936869E576B29663"/>
    <w:rsid w:val="00BF0695"/>
  </w:style>
  <w:style w:type="paragraph" w:customStyle="1" w:styleId="C80C09E0CCA54B769A0428C323ABA3BE">
    <w:name w:val="C80C09E0CCA54B769A0428C323ABA3BE"/>
    <w:rsid w:val="00BF0695"/>
  </w:style>
  <w:style w:type="paragraph" w:customStyle="1" w:styleId="1DBE8AB1397E4DBE9103AED798285F85">
    <w:name w:val="1DBE8AB1397E4DBE9103AED798285F85"/>
    <w:rsid w:val="00BF0695"/>
  </w:style>
  <w:style w:type="paragraph" w:customStyle="1" w:styleId="7EA6B1CE89AE4F9BA7FF8586FDAA932F">
    <w:name w:val="7EA6B1CE89AE4F9BA7FF8586FDAA932F"/>
    <w:rsid w:val="00BF0695"/>
  </w:style>
  <w:style w:type="paragraph" w:customStyle="1" w:styleId="B50D90F15AC647FBB2E706BCCD5244E9">
    <w:name w:val="B50D90F15AC647FBB2E706BCCD5244E9"/>
    <w:rsid w:val="00BF0695"/>
  </w:style>
  <w:style w:type="paragraph" w:customStyle="1" w:styleId="3BABD075BC844237BE8737ADBB02273C">
    <w:name w:val="3BABD075BC844237BE8737ADBB02273C"/>
    <w:rsid w:val="00BF0695"/>
  </w:style>
  <w:style w:type="paragraph" w:customStyle="1" w:styleId="BEFF583DE0D143B7A164F452BA8F4003">
    <w:name w:val="BEFF583DE0D143B7A164F452BA8F4003"/>
    <w:rsid w:val="00BF0695"/>
  </w:style>
  <w:style w:type="paragraph" w:customStyle="1" w:styleId="374DF79240DD4B8BB57A4E0C455E92BD">
    <w:name w:val="374DF79240DD4B8BB57A4E0C455E92BD"/>
    <w:rsid w:val="00BF0695"/>
  </w:style>
  <w:style w:type="paragraph" w:customStyle="1" w:styleId="1ACC2371EE45494785760922DE8D3813">
    <w:name w:val="1ACC2371EE45494785760922DE8D3813"/>
    <w:rsid w:val="00BF0695"/>
  </w:style>
  <w:style w:type="paragraph" w:customStyle="1" w:styleId="28F33318EC6D4045B8B006189933A447">
    <w:name w:val="28F33318EC6D4045B8B006189933A447"/>
    <w:rsid w:val="00BF0695"/>
  </w:style>
  <w:style w:type="paragraph" w:customStyle="1" w:styleId="7EAB0817B6A54855B972E0AAFB555E7E">
    <w:name w:val="7EAB0817B6A54855B972E0AAFB555E7E"/>
    <w:rsid w:val="00BF0695"/>
  </w:style>
  <w:style w:type="paragraph" w:customStyle="1" w:styleId="BCF7F3A3FE194210B5309251AA138AFC">
    <w:name w:val="BCF7F3A3FE194210B5309251AA138AFC"/>
    <w:rsid w:val="00BF0695"/>
  </w:style>
  <w:style w:type="paragraph" w:customStyle="1" w:styleId="76BA4D3FD64A4F46A073CBF605B4C27C">
    <w:name w:val="76BA4D3FD64A4F46A073CBF605B4C27C"/>
    <w:rsid w:val="00BF0695"/>
  </w:style>
  <w:style w:type="paragraph" w:customStyle="1" w:styleId="559394D36A144082B7A67F7BCF7E0B51">
    <w:name w:val="559394D36A144082B7A67F7BCF7E0B51"/>
    <w:rsid w:val="00BF0695"/>
  </w:style>
  <w:style w:type="paragraph" w:customStyle="1" w:styleId="F67E3C79344146168D6C5C2EA0377BEF">
    <w:name w:val="F67E3C79344146168D6C5C2EA0377BEF"/>
    <w:rsid w:val="00BF0695"/>
  </w:style>
  <w:style w:type="paragraph" w:customStyle="1" w:styleId="B28D3364E9C248559BCBFC70BD865551">
    <w:name w:val="B28D3364E9C248559BCBFC70BD865551"/>
    <w:rsid w:val="00BF0695"/>
  </w:style>
  <w:style w:type="paragraph" w:customStyle="1" w:styleId="52D13E4ACD2545AAB4F35105106174C5">
    <w:name w:val="52D13E4ACD2545AAB4F35105106174C5"/>
    <w:rsid w:val="00BF0695"/>
  </w:style>
  <w:style w:type="paragraph" w:customStyle="1" w:styleId="540261C8531E4014ABB1A1C458342059">
    <w:name w:val="540261C8531E4014ABB1A1C458342059"/>
    <w:rsid w:val="00BF0695"/>
  </w:style>
  <w:style w:type="paragraph" w:customStyle="1" w:styleId="F2B2778BD8144AEFBFD14A4906E19070">
    <w:name w:val="F2B2778BD8144AEFBFD14A4906E19070"/>
    <w:rsid w:val="00BF0695"/>
  </w:style>
  <w:style w:type="paragraph" w:customStyle="1" w:styleId="E625FCDF32744007874F125FC5F3AF12">
    <w:name w:val="E625FCDF32744007874F125FC5F3AF12"/>
    <w:rsid w:val="00BF0695"/>
  </w:style>
  <w:style w:type="paragraph" w:customStyle="1" w:styleId="3FEDCF3ACD4E4783A51C93358CCA2DC0">
    <w:name w:val="3FEDCF3ACD4E4783A51C93358CCA2DC0"/>
    <w:rsid w:val="00BF0695"/>
  </w:style>
  <w:style w:type="paragraph" w:customStyle="1" w:styleId="07911367857D4F9CA29F65E097DC610B">
    <w:name w:val="07911367857D4F9CA29F65E097DC610B"/>
    <w:rsid w:val="00BF0695"/>
  </w:style>
  <w:style w:type="paragraph" w:customStyle="1" w:styleId="D45130B3E021480095D7F6E66842573B">
    <w:name w:val="D45130B3E021480095D7F6E66842573B"/>
    <w:rsid w:val="00BF0695"/>
  </w:style>
  <w:style w:type="paragraph" w:customStyle="1" w:styleId="EBEE6D5AE4ED4A9B88B46D1092B01EAC">
    <w:name w:val="EBEE6D5AE4ED4A9B88B46D1092B01EAC"/>
    <w:rsid w:val="00BF0695"/>
  </w:style>
  <w:style w:type="paragraph" w:customStyle="1" w:styleId="38B85C5C858A4FE0804F3C942BAC410E">
    <w:name w:val="38B85C5C858A4FE0804F3C942BAC410E"/>
    <w:rsid w:val="00BF0695"/>
  </w:style>
  <w:style w:type="paragraph" w:customStyle="1" w:styleId="0DD2483B6AD448EBB3F9A813E50877BF">
    <w:name w:val="0DD2483B6AD448EBB3F9A813E50877BF"/>
    <w:rsid w:val="00BF0695"/>
  </w:style>
  <w:style w:type="paragraph" w:customStyle="1" w:styleId="F3553B1E02B3483D985C4BABB1219F32">
    <w:name w:val="F3553B1E02B3483D985C4BABB1219F32"/>
    <w:rsid w:val="00BF0695"/>
  </w:style>
  <w:style w:type="paragraph" w:customStyle="1" w:styleId="4A6ACC8FC83E448D976AE4E2A1DF2E61">
    <w:name w:val="4A6ACC8FC83E448D976AE4E2A1DF2E61"/>
    <w:rsid w:val="00BF0695"/>
  </w:style>
  <w:style w:type="paragraph" w:customStyle="1" w:styleId="52AB522F43DD4978AC2A9BEF682EEC91">
    <w:name w:val="52AB522F43DD4978AC2A9BEF682EEC91"/>
    <w:rsid w:val="00BF0695"/>
  </w:style>
  <w:style w:type="paragraph" w:customStyle="1" w:styleId="01247C69332B486BBA92EAC1BBF7F9DB">
    <w:name w:val="01247C69332B486BBA92EAC1BBF7F9DB"/>
    <w:rsid w:val="00BF0695"/>
  </w:style>
  <w:style w:type="paragraph" w:customStyle="1" w:styleId="A1829BCEA9224C238A51D4F9DA9C1A44">
    <w:name w:val="A1829BCEA9224C238A51D4F9DA9C1A44"/>
    <w:rsid w:val="00BF0695"/>
  </w:style>
  <w:style w:type="paragraph" w:customStyle="1" w:styleId="C94EF9970195477380916DBE5254209E">
    <w:name w:val="C94EF9970195477380916DBE5254209E"/>
    <w:rsid w:val="00BF0695"/>
  </w:style>
  <w:style w:type="paragraph" w:customStyle="1" w:styleId="ACA20A09B6AE401E8E0A2D61435CA3A2">
    <w:name w:val="ACA20A09B6AE401E8E0A2D61435CA3A2"/>
    <w:rsid w:val="00BF0695"/>
  </w:style>
  <w:style w:type="paragraph" w:customStyle="1" w:styleId="3982325DEA2343A0BC4EEDB72C162D97">
    <w:name w:val="3982325DEA2343A0BC4EEDB72C162D97"/>
    <w:rsid w:val="00BF0695"/>
  </w:style>
  <w:style w:type="paragraph" w:customStyle="1" w:styleId="607072F56A2A43B9A1128629A5F87779">
    <w:name w:val="607072F56A2A43B9A1128629A5F87779"/>
    <w:rsid w:val="00BF0695"/>
  </w:style>
  <w:style w:type="paragraph" w:customStyle="1" w:styleId="287D2571DEEE48E197B86ECEEBB105AF">
    <w:name w:val="287D2571DEEE48E197B86ECEEBB105AF"/>
    <w:rsid w:val="00BF0695"/>
  </w:style>
  <w:style w:type="paragraph" w:customStyle="1" w:styleId="4C28A877E24D43368AD7EE452034AA4A">
    <w:name w:val="4C28A877E24D43368AD7EE452034AA4A"/>
    <w:rsid w:val="00BF0695"/>
  </w:style>
  <w:style w:type="paragraph" w:customStyle="1" w:styleId="EE25934D664D46EFB21D74F40A6326A9">
    <w:name w:val="EE25934D664D46EFB21D74F40A6326A9"/>
    <w:rsid w:val="00BF0695"/>
  </w:style>
  <w:style w:type="paragraph" w:customStyle="1" w:styleId="C05D2E79661C4785800BB9CB24BF113E">
    <w:name w:val="C05D2E79661C4785800BB9CB24BF113E"/>
    <w:rsid w:val="00BF0695"/>
  </w:style>
  <w:style w:type="paragraph" w:customStyle="1" w:styleId="E7232421CB0547789AB1B79EDA4862ED">
    <w:name w:val="E7232421CB0547789AB1B79EDA4862ED"/>
    <w:rsid w:val="00BF0695"/>
  </w:style>
  <w:style w:type="paragraph" w:customStyle="1" w:styleId="D0F8B72E46134A57A3BDE010BB60B7A4">
    <w:name w:val="D0F8B72E46134A57A3BDE010BB60B7A4"/>
    <w:rsid w:val="00BF0695"/>
  </w:style>
  <w:style w:type="paragraph" w:customStyle="1" w:styleId="35494C6F69494AB9981542C8D2E6C2CE">
    <w:name w:val="35494C6F69494AB9981542C8D2E6C2CE"/>
    <w:rsid w:val="00BF0695"/>
  </w:style>
  <w:style w:type="paragraph" w:customStyle="1" w:styleId="515605A7514B47B0B2543E6F6C4E447A">
    <w:name w:val="515605A7514B47B0B2543E6F6C4E447A"/>
    <w:rsid w:val="00BF0695"/>
  </w:style>
  <w:style w:type="paragraph" w:customStyle="1" w:styleId="EC014723D08B445E934513C5D124C34C">
    <w:name w:val="EC014723D08B445E934513C5D124C34C"/>
    <w:rsid w:val="00BF0695"/>
  </w:style>
  <w:style w:type="paragraph" w:customStyle="1" w:styleId="C10437C04DBD4028BDB92AC19AAB7A55">
    <w:name w:val="C10437C04DBD4028BDB92AC19AAB7A55"/>
    <w:rsid w:val="00BF0695"/>
  </w:style>
  <w:style w:type="paragraph" w:customStyle="1" w:styleId="05C6E0DB9730448284DEA213E40F9761">
    <w:name w:val="05C6E0DB9730448284DEA213E40F9761"/>
    <w:rsid w:val="00BF0695"/>
  </w:style>
  <w:style w:type="paragraph" w:customStyle="1" w:styleId="5E94C3547103420290FEFEB4805E5E05">
    <w:name w:val="5E94C3547103420290FEFEB4805E5E05"/>
    <w:rsid w:val="00BF0695"/>
  </w:style>
  <w:style w:type="paragraph" w:customStyle="1" w:styleId="9451DFE3FFFC49C0B6B06FBFF90A65CC">
    <w:name w:val="9451DFE3FFFC49C0B6B06FBFF90A65CC"/>
    <w:rsid w:val="00BF0695"/>
  </w:style>
  <w:style w:type="paragraph" w:customStyle="1" w:styleId="AB9EE43CCA494C03B7AC552F28D80747">
    <w:name w:val="AB9EE43CCA494C03B7AC552F28D80747"/>
    <w:rsid w:val="00BF0695"/>
  </w:style>
  <w:style w:type="paragraph" w:customStyle="1" w:styleId="3E35C2AD719F404CBDE9B0A70B2964F6">
    <w:name w:val="3E35C2AD719F404CBDE9B0A70B2964F6"/>
    <w:rsid w:val="00BF0695"/>
  </w:style>
  <w:style w:type="paragraph" w:customStyle="1" w:styleId="03BBBBA9CB1D45699FED627FFFD12B8C">
    <w:name w:val="03BBBBA9CB1D45699FED627FFFD12B8C"/>
    <w:rsid w:val="00BF0695"/>
  </w:style>
  <w:style w:type="paragraph" w:customStyle="1" w:styleId="89A9D81118EE4C9589D26F80B21840CB">
    <w:name w:val="89A9D81118EE4C9589D26F80B21840CB"/>
    <w:rsid w:val="00BF0695"/>
  </w:style>
  <w:style w:type="paragraph" w:customStyle="1" w:styleId="C7BE353DCADE452BA424E7BDA2467FDF">
    <w:name w:val="C7BE353DCADE452BA424E7BDA2467FDF"/>
    <w:rsid w:val="00BF0695"/>
  </w:style>
  <w:style w:type="paragraph" w:customStyle="1" w:styleId="180E6FAE881E41FF829373F1913A03A7">
    <w:name w:val="180E6FAE881E41FF829373F1913A03A7"/>
    <w:rsid w:val="00BF0695"/>
  </w:style>
  <w:style w:type="paragraph" w:customStyle="1" w:styleId="A253B818A64841D0A2B346B00610ECC0">
    <w:name w:val="A253B818A64841D0A2B346B00610ECC0"/>
    <w:rsid w:val="00BF0695"/>
  </w:style>
  <w:style w:type="paragraph" w:customStyle="1" w:styleId="04F3222B27864E98B6F057FBA5B0AA34">
    <w:name w:val="04F3222B27864E98B6F057FBA5B0AA34"/>
    <w:rsid w:val="00BF0695"/>
  </w:style>
  <w:style w:type="paragraph" w:customStyle="1" w:styleId="F76C322AF0F840E49CBD703C8B0FEB40">
    <w:name w:val="F76C322AF0F840E49CBD703C8B0FEB40"/>
    <w:rsid w:val="00BF0695"/>
  </w:style>
  <w:style w:type="paragraph" w:customStyle="1" w:styleId="2F2C8F431BE34F1396E064C11FB3981B">
    <w:name w:val="2F2C8F431BE34F1396E064C11FB3981B"/>
    <w:rsid w:val="00BF0695"/>
  </w:style>
  <w:style w:type="paragraph" w:customStyle="1" w:styleId="22DA23EA03924CE5AA5128C732E3F902">
    <w:name w:val="22DA23EA03924CE5AA5128C732E3F902"/>
    <w:rsid w:val="00BF0695"/>
  </w:style>
  <w:style w:type="paragraph" w:customStyle="1" w:styleId="26D187F168EB4FECAD6810172BA9450B">
    <w:name w:val="26D187F168EB4FECAD6810172BA9450B"/>
    <w:rsid w:val="00BF0695"/>
  </w:style>
  <w:style w:type="paragraph" w:customStyle="1" w:styleId="D18032F6B92D40A2939D8355B822C1CC">
    <w:name w:val="D18032F6B92D40A2939D8355B822C1CC"/>
    <w:rsid w:val="00BF0695"/>
  </w:style>
  <w:style w:type="paragraph" w:customStyle="1" w:styleId="D72276A7C5974E829E3289CAAC457F4C">
    <w:name w:val="D72276A7C5974E829E3289CAAC457F4C"/>
    <w:rsid w:val="00BF0695"/>
  </w:style>
  <w:style w:type="paragraph" w:customStyle="1" w:styleId="ABCE4BF857FE4782ADE68D8A95A07851">
    <w:name w:val="ABCE4BF857FE4782ADE68D8A95A07851"/>
    <w:rsid w:val="00BF0695"/>
  </w:style>
  <w:style w:type="paragraph" w:customStyle="1" w:styleId="0C4ED67062EF4752A78204233963BC8F">
    <w:name w:val="0C4ED67062EF4752A78204233963BC8F"/>
    <w:rsid w:val="00BF0695"/>
  </w:style>
  <w:style w:type="paragraph" w:customStyle="1" w:styleId="D46E17BF51C24E3CAA5FF37D0EE6498C">
    <w:name w:val="D46E17BF51C24E3CAA5FF37D0EE6498C"/>
    <w:rsid w:val="00BF0695"/>
  </w:style>
  <w:style w:type="paragraph" w:customStyle="1" w:styleId="E255FA28FBAB48D8B52742C97BEFA7BA">
    <w:name w:val="E255FA28FBAB48D8B52742C97BEFA7BA"/>
    <w:rsid w:val="00BF0695"/>
  </w:style>
  <w:style w:type="paragraph" w:customStyle="1" w:styleId="D210EBD154AC4BAEA5E643444D3B4F54">
    <w:name w:val="D210EBD154AC4BAEA5E643444D3B4F54"/>
    <w:rsid w:val="00BF0695"/>
  </w:style>
  <w:style w:type="paragraph" w:customStyle="1" w:styleId="6B06D3B2C45F415987B9DE36820A3BF3">
    <w:name w:val="6B06D3B2C45F415987B9DE36820A3BF3"/>
    <w:rsid w:val="00BF0695"/>
  </w:style>
  <w:style w:type="paragraph" w:customStyle="1" w:styleId="0A8E7CF08FE045709FE9CFA607E4FC56">
    <w:name w:val="0A8E7CF08FE045709FE9CFA607E4FC56"/>
    <w:rsid w:val="00BF0695"/>
  </w:style>
  <w:style w:type="paragraph" w:customStyle="1" w:styleId="07E49EB5CE104DA68D94BE84CB125E76">
    <w:name w:val="07E49EB5CE104DA68D94BE84CB125E76"/>
    <w:rsid w:val="00BF0695"/>
  </w:style>
  <w:style w:type="paragraph" w:customStyle="1" w:styleId="761DD0D9FA7F4421BA081D06E30EBD88">
    <w:name w:val="761DD0D9FA7F4421BA081D06E30EBD88"/>
    <w:rsid w:val="00BF0695"/>
  </w:style>
  <w:style w:type="paragraph" w:customStyle="1" w:styleId="562E0C7BD258421DB1A2015610497984">
    <w:name w:val="562E0C7BD258421DB1A2015610497984"/>
    <w:rsid w:val="00BF0695"/>
  </w:style>
  <w:style w:type="paragraph" w:customStyle="1" w:styleId="47F2ABA5DBB24F17B20A44EFC0594C5C">
    <w:name w:val="47F2ABA5DBB24F17B20A44EFC0594C5C"/>
    <w:rsid w:val="00BF0695"/>
  </w:style>
  <w:style w:type="paragraph" w:customStyle="1" w:styleId="BBAF49DD21384D35A2B93D101491E87B">
    <w:name w:val="BBAF49DD21384D35A2B93D101491E87B"/>
    <w:rsid w:val="00BF0695"/>
  </w:style>
  <w:style w:type="paragraph" w:customStyle="1" w:styleId="D6D31605BA8C4BEF822712A562F3DB68">
    <w:name w:val="D6D31605BA8C4BEF822712A562F3DB68"/>
    <w:rsid w:val="00BF0695"/>
  </w:style>
  <w:style w:type="paragraph" w:customStyle="1" w:styleId="9BEA6EC4490C413F82C709737EBA05C8">
    <w:name w:val="9BEA6EC4490C413F82C709737EBA05C8"/>
    <w:rsid w:val="00BF0695"/>
  </w:style>
  <w:style w:type="paragraph" w:customStyle="1" w:styleId="83A77CB07E83442A9FE473B8D2809D65">
    <w:name w:val="83A77CB07E83442A9FE473B8D2809D65"/>
    <w:rsid w:val="00BF0695"/>
  </w:style>
  <w:style w:type="paragraph" w:customStyle="1" w:styleId="7AB7336A3ADC4AFEBE40490F1E78B5AF">
    <w:name w:val="7AB7336A3ADC4AFEBE40490F1E78B5AF"/>
    <w:rsid w:val="00BF0695"/>
  </w:style>
  <w:style w:type="paragraph" w:customStyle="1" w:styleId="83C95CD3089F4CAA9FBB7622BDB71F71">
    <w:name w:val="83C95CD3089F4CAA9FBB7622BDB71F71"/>
    <w:rsid w:val="00BF0695"/>
  </w:style>
  <w:style w:type="paragraph" w:customStyle="1" w:styleId="DF1FDD6D1CCC4F098E31518370B109CB">
    <w:name w:val="DF1FDD6D1CCC4F098E31518370B109CB"/>
    <w:rsid w:val="00BF0695"/>
  </w:style>
  <w:style w:type="paragraph" w:customStyle="1" w:styleId="BF9042B0D9D34FDA8B86856BD70C16C2">
    <w:name w:val="BF9042B0D9D34FDA8B86856BD70C16C2"/>
    <w:rsid w:val="00BF0695"/>
  </w:style>
  <w:style w:type="paragraph" w:customStyle="1" w:styleId="B5C9AC5FD62743B3982B87079FFCF0B9">
    <w:name w:val="B5C9AC5FD62743B3982B87079FFCF0B9"/>
    <w:rsid w:val="00BF0695"/>
  </w:style>
  <w:style w:type="paragraph" w:customStyle="1" w:styleId="39D7A3B29C7F4C91B022FA070D3661E3">
    <w:name w:val="39D7A3B29C7F4C91B022FA070D3661E3"/>
    <w:rsid w:val="00BF0695"/>
  </w:style>
  <w:style w:type="paragraph" w:customStyle="1" w:styleId="F669DDC564A54C09B0A5EEDAF4E204FE">
    <w:name w:val="F669DDC564A54C09B0A5EEDAF4E204FE"/>
    <w:rsid w:val="00BF0695"/>
  </w:style>
  <w:style w:type="paragraph" w:customStyle="1" w:styleId="4C378A84EF544F22A569E6F8ED65FD8A">
    <w:name w:val="4C378A84EF544F22A569E6F8ED65FD8A"/>
    <w:rsid w:val="00BF0695"/>
  </w:style>
  <w:style w:type="paragraph" w:customStyle="1" w:styleId="EF6F8D38DC704B49BB12B370FF09B288">
    <w:name w:val="EF6F8D38DC704B49BB12B370FF09B288"/>
    <w:rsid w:val="00BF0695"/>
  </w:style>
  <w:style w:type="paragraph" w:customStyle="1" w:styleId="E7225AAB868F45F0AB9614BF5CB6377B">
    <w:name w:val="E7225AAB868F45F0AB9614BF5CB6377B"/>
    <w:rsid w:val="00BF0695"/>
  </w:style>
  <w:style w:type="paragraph" w:customStyle="1" w:styleId="CEAD49EF65D74237A1DC61A1311F9118">
    <w:name w:val="CEAD49EF65D74237A1DC61A1311F9118"/>
    <w:rsid w:val="00BF0695"/>
  </w:style>
  <w:style w:type="paragraph" w:customStyle="1" w:styleId="4919BFE7F800400AB3F26F81ABF2AEA2">
    <w:name w:val="4919BFE7F800400AB3F26F81ABF2AEA2"/>
    <w:rsid w:val="00BF0695"/>
  </w:style>
  <w:style w:type="paragraph" w:customStyle="1" w:styleId="F88BBA38109C48EF81FA2C3E496CA3E9">
    <w:name w:val="F88BBA38109C48EF81FA2C3E496CA3E9"/>
    <w:rsid w:val="00BF0695"/>
  </w:style>
  <w:style w:type="paragraph" w:customStyle="1" w:styleId="79F6C90992664F6FACC5C04511A008D5">
    <w:name w:val="79F6C90992664F6FACC5C04511A008D5"/>
    <w:rsid w:val="00BF0695"/>
  </w:style>
  <w:style w:type="paragraph" w:customStyle="1" w:styleId="91F86BBDDC1E43F7A4B0222FAE75A027">
    <w:name w:val="91F86BBDDC1E43F7A4B0222FAE75A027"/>
    <w:rsid w:val="00BF0695"/>
  </w:style>
  <w:style w:type="paragraph" w:customStyle="1" w:styleId="59E3F9EC9BC449E7A5F2543FC4C1AC5D">
    <w:name w:val="59E3F9EC9BC449E7A5F2543FC4C1AC5D"/>
    <w:rsid w:val="00BF0695"/>
  </w:style>
  <w:style w:type="paragraph" w:customStyle="1" w:styleId="233185A201F14C568A40CC3D6D65D432">
    <w:name w:val="233185A201F14C568A40CC3D6D65D432"/>
    <w:rsid w:val="00BF0695"/>
  </w:style>
  <w:style w:type="paragraph" w:customStyle="1" w:styleId="9142167EEA3445C2B9229C0B43E6CBA9">
    <w:name w:val="9142167EEA3445C2B9229C0B43E6CBA9"/>
    <w:rsid w:val="00BF0695"/>
  </w:style>
  <w:style w:type="paragraph" w:customStyle="1" w:styleId="4522A81680164F58A04E79F865B3B410">
    <w:name w:val="4522A81680164F58A04E79F865B3B410"/>
    <w:rsid w:val="00BF0695"/>
  </w:style>
  <w:style w:type="paragraph" w:customStyle="1" w:styleId="D1F85E09C11C4526B370B2B491D3305B">
    <w:name w:val="D1F85E09C11C4526B370B2B491D3305B"/>
    <w:rsid w:val="00BF0695"/>
  </w:style>
  <w:style w:type="paragraph" w:customStyle="1" w:styleId="DE3AC8DB080E42F3BDB94F4400A7A8DD">
    <w:name w:val="DE3AC8DB080E42F3BDB94F4400A7A8DD"/>
    <w:rsid w:val="00BF0695"/>
  </w:style>
  <w:style w:type="paragraph" w:customStyle="1" w:styleId="B3A9A7DEACFB4CF683D589C7DD2610E3">
    <w:name w:val="B3A9A7DEACFB4CF683D589C7DD2610E3"/>
    <w:rsid w:val="00BF0695"/>
  </w:style>
  <w:style w:type="paragraph" w:customStyle="1" w:styleId="04E6C094C354465E85CED6DAF2CA26E6">
    <w:name w:val="04E6C094C354465E85CED6DAF2CA26E6"/>
    <w:rsid w:val="00BF0695"/>
  </w:style>
  <w:style w:type="paragraph" w:customStyle="1" w:styleId="E3288C620BB644158DE72960716DF0B0">
    <w:name w:val="E3288C620BB644158DE72960716DF0B0"/>
    <w:rsid w:val="00BF0695"/>
  </w:style>
  <w:style w:type="paragraph" w:customStyle="1" w:styleId="3BE4BA344C744BD6B7E642EE79E78DE1">
    <w:name w:val="3BE4BA344C744BD6B7E642EE79E78DE1"/>
    <w:rsid w:val="00BF0695"/>
  </w:style>
  <w:style w:type="paragraph" w:customStyle="1" w:styleId="1DA6CB2741714814A7341723B008069C">
    <w:name w:val="1DA6CB2741714814A7341723B008069C"/>
    <w:rsid w:val="00BF0695"/>
  </w:style>
  <w:style w:type="paragraph" w:customStyle="1" w:styleId="280338689236445889F27D42936AE9DB">
    <w:name w:val="280338689236445889F27D42936AE9DB"/>
    <w:rsid w:val="00BF0695"/>
  </w:style>
  <w:style w:type="paragraph" w:customStyle="1" w:styleId="720A3D4D569D4456946986EA6155C2B0">
    <w:name w:val="720A3D4D569D4456946986EA6155C2B0"/>
    <w:rsid w:val="00BF0695"/>
  </w:style>
  <w:style w:type="paragraph" w:customStyle="1" w:styleId="5C2128EDB82F457D866B63FF3277E985">
    <w:name w:val="5C2128EDB82F457D866B63FF3277E985"/>
    <w:rsid w:val="00BF0695"/>
  </w:style>
  <w:style w:type="paragraph" w:customStyle="1" w:styleId="72AEB9F7ADEB44CE88D1FFB6E49D8BA4">
    <w:name w:val="72AEB9F7ADEB44CE88D1FFB6E49D8BA4"/>
    <w:rsid w:val="00BF0695"/>
  </w:style>
  <w:style w:type="paragraph" w:customStyle="1" w:styleId="6306C95A9A5843BF9750D8F78FDB49EC">
    <w:name w:val="6306C95A9A5843BF9750D8F78FDB49EC"/>
    <w:rsid w:val="00BF0695"/>
  </w:style>
  <w:style w:type="paragraph" w:customStyle="1" w:styleId="74995B2ADE814CB3BB655463CCF2BB91">
    <w:name w:val="74995B2ADE814CB3BB655463CCF2BB91"/>
    <w:rsid w:val="00BF0695"/>
  </w:style>
  <w:style w:type="paragraph" w:customStyle="1" w:styleId="C771FB080E554F2F9E8FBFB43B533F94">
    <w:name w:val="C771FB080E554F2F9E8FBFB43B533F94"/>
    <w:rsid w:val="00BF0695"/>
  </w:style>
  <w:style w:type="paragraph" w:customStyle="1" w:styleId="FA0E0C02DBA549068F56862E89CC48DC">
    <w:name w:val="FA0E0C02DBA549068F56862E89CC48DC"/>
    <w:rsid w:val="00BF0695"/>
  </w:style>
  <w:style w:type="paragraph" w:customStyle="1" w:styleId="E3A8165FE5584308907A8ECC98717762">
    <w:name w:val="E3A8165FE5584308907A8ECC98717762"/>
    <w:rsid w:val="00BF0695"/>
  </w:style>
  <w:style w:type="paragraph" w:customStyle="1" w:styleId="E829647B97D442C382A5C387C132D37A">
    <w:name w:val="E829647B97D442C382A5C387C132D37A"/>
    <w:rsid w:val="00BF0695"/>
  </w:style>
  <w:style w:type="paragraph" w:customStyle="1" w:styleId="989F878729C74C78A55FC059BB9065A4">
    <w:name w:val="989F878729C74C78A55FC059BB9065A4"/>
    <w:rsid w:val="00BF0695"/>
  </w:style>
  <w:style w:type="paragraph" w:customStyle="1" w:styleId="A09206196FAE44EB8D79CF535EF59190">
    <w:name w:val="A09206196FAE44EB8D79CF535EF59190"/>
    <w:rsid w:val="00BF0695"/>
  </w:style>
  <w:style w:type="paragraph" w:customStyle="1" w:styleId="FB0005A695614B92A833CB4A07836305">
    <w:name w:val="FB0005A695614B92A833CB4A07836305"/>
    <w:rsid w:val="00BF0695"/>
  </w:style>
  <w:style w:type="paragraph" w:customStyle="1" w:styleId="53F1E6F107C648F08FEBAA71FBC71671">
    <w:name w:val="53F1E6F107C648F08FEBAA71FBC71671"/>
    <w:rsid w:val="00BF0695"/>
  </w:style>
  <w:style w:type="paragraph" w:customStyle="1" w:styleId="A76926DD7AF541D2A558E14F4CECA5CF">
    <w:name w:val="A76926DD7AF541D2A558E14F4CECA5CF"/>
    <w:rsid w:val="00BF0695"/>
  </w:style>
  <w:style w:type="paragraph" w:customStyle="1" w:styleId="B506EE9C0D184299AB9E6255390AA056">
    <w:name w:val="B506EE9C0D184299AB9E6255390AA056"/>
    <w:rsid w:val="00BF0695"/>
  </w:style>
  <w:style w:type="paragraph" w:customStyle="1" w:styleId="3EB2EAA5DBEE45B39F5EDD1913B9362B">
    <w:name w:val="3EB2EAA5DBEE45B39F5EDD1913B9362B"/>
    <w:rsid w:val="00BF0695"/>
  </w:style>
  <w:style w:type="paragraph" w:customStyle="1" w:styleId="3EAD8D1650934FE1AA011B9A18585A25">
    <w:name w:val="3EAD8D1650934FE1AA011B9A18585A25"/>
    <w:rsid w:val="00BF0695"/>
  </w:style>
  <w:style w:type="paragraph" w:customStyle="1" w:styleId="B05359B118754448A6A1074E6DEAB215">
    <w:name w:val="B05359B118754448A6A1074E6DEAB215"/>
    <w:rsid w:val="00BF0695"/>
  </w:style>
  <w:style w:type="paragraph" w:customStyle="1" w:styleId="A0DB1F06C0F44CE79B6B40A5A8DB3556">
    <w:name w:val="A0DB1F06C0F44CE79B6B40A5A8DB3556"/>
    <w:rsid w:val="00BF0695"/>
  </w:style>
  <w:style w:type="paragraph" w:customStyle="1" w:styleId="5DBF72B41C7944959E777AF2062323E3">
    <w:name w:val="5DBF72B41C7944959E777AF2062323E3"/>
    <w:rsid w:val="00BF0695"/>
  </w:style>
  <w:style w:type="paragraph" w:customStyle="1" w:styleId="9149803B90D7487FAC1F41A0A1C65F95">
    <w:name w:val="9149803B90D7487FAC1F41A0A1C65F95"/>
    <w:rsid w:val="00BF0695"/>
  </w:style>
  <w:style w:type="paragraph" w:customStyle="1" w:styleId="2DFEE95CBCE34929B8FE14B6C6FD6E79">
    <w:name w:val="2DFEE95CBCE34929B8FE14B6C6FD6E79"/>
    <w:rsid w:val="00BF0695"/>
  </w:style>
  <w:style w:type="paragraph" w:customStyle="1" w:styleId="960389D69CB74C6983FDF5A29D8E9399">
    <w:name w:val="960389D69CB74C6983FDF5A29D8E9399"/>
    <w:rsid w:val="00BF0695"/>
  </w:style>
  <w:style w:type="paragraph" w:customStyle="1" w:styleId="C3E90EAB483943DB99DD91587E8C89C1">
    <w:name w:val="C3E90EAB483943DB99DD91587E8C89C1"/>
    <w:rsid w:val="00BF0695"/>
  </w:style>
  <w:style w:type="paragraph" w:customStyle="1" w:styleId="7B8DF943FE3E4F7488C304344378906F">
    <w:name w:val="7B8DF943FE3E4F7488C304344378906F"/>
    <w:rsid w:val="00BF0695"/>
  </w:style>
  <w:style w:type="paragraph" w:customStyle="1" w:styleId="6810C955E052417FB52E7E92C9FCEA1B">
    <w:name w:val="6810C955E052417FB52E7E92C9FCEA1B"/>
    <w:rsid w:val="00BF0695"/>
  </w:style>
  <w:style w:type="paragraph" w:customStyle="1" w:styleId="9B195BC81BC44236B557B27884B2F7FC">
    <w:name w:val="9B195BC81BC44236B557B27884B2F7FC"/>
    <w:rsid w:val="00BF0695"/>
  </w:style>
  <w:style w:type="paragraph" w:customStyle="1" w:styleId="D75FB9E98F36429082997D5C071ADF5B">
    <w:name w:val="D75FB9E98F36429082997D5C071ADF5B"/>
    <w:rsid w:val="00BF0695"/>
  </w:style>
  <w:style w:type="paragraph" w:customStyle="1" w:styleId="766DDDEBB94344F5AEFA85D442633E38">
    <w:name w:val="766DDDEBB94344F5AEFA85D442633E38"/>
    <w:rsid w:val="00BF0695"/>
  </w:style>
  <w:style w:type="paragraph" w:customStyle="1" w:styleId="690553AE23FF47349C7D1E8B795F8BD8">
    <w:name w:val="690553AE23FF47349C7D1E8B795F8BD8"/>
    <w:rsid w:val="00BF0695"/>
  </w:style>
  <w:style w:type="paragraph" w:customStyle="1" w:styleId="10A352BB250C474EA529330E31AAB72A">
    <w:name w:val="10A352BB250C474EA529330E31AAB72A"/>
    <w:rsid w:val="00BF0695"/>
  </w:style>
  <w:style w:type="paragraph" w:customStyle="1" w:styleId="F1088A2B79934055B5EEE085D3D49E24">
    <w:name w:val="F1088A2B79934055B5EEE085D3D49E24"/>
    <w:rsid w:val="00BF0695"/>
  </w:style>
  <w:style w:type="paragraph" w:customStyle="1" w:styleId="8C463E65C9D04E2981EEBCDF2CC78B51">
    <w:name w:val="8C463E65C9D04E2981EEBCDF2CC78B51"/>
    <w:rsid w:val="00BF0695"/>
  </w:style>
  <w:style w:type="paragraph" w:customStyle="1" w:styleId="C84CB827893640E29BEF95EDB26F75D4">
    <w:name w:val="C84CB827893640E29BEF95EDB26F75D4"/>
    <w:rsid w:val="00BF0695"/>
  </w:style>
  <w:style w:type="paragraph" w:customStyle="1" w:styleId="188248B19070465CB191DB089D3A8F11">
    <w:name w:val="188248B19070465CB191DB089D3A8F11"/>
    <w:rsid w:val="00BF0695"/>
  </w:style>
  <w:style w:type="paragraph" w:customStyle="1" w:styleId="12E7351A1F004ABCB82F9775EF33376A">
    <w:name w:val="12E7351A1F004ABCB82F9775EF33376A"/>
    <w:rsid w:val="00BF0695"/>
  </w:style>
  <w:style w:type="paragraph" w:customStyle="1" w:styleId="30F2E93B0B354299A6F17D5D6E32357B">
    <w:name w:val="30F2E93B0B354299A6F17D5D6E32357B"/>
    <w:rsid w:val="00BF0695"/>
  </w:style>
  <w:style w:type="paragraph" w:customStyle="1" w:styleId="F54A0F12A02D4CD4B593FF42483C11A4">
    <w:name w:val="F54A0F12A02D4CD4B593FF42483C11A4"/>
    <w:rsid w:val="00BF0695"/>
  </w:style>
  <w:style w:type="paragraph" w:customStyle="1" w:styleId="92A7AAC9C0D246B19F9941C180D453EB">
    <w:name w:val="92A7AAC9C0D246B19F9941C180D453EB"/>
    <w:rsid w:val="00BF0695"/>
  </w:style>
  <w:style w:type="paragraph" w:customStyle="1" w:styleId="82DDCA619620405DA93A45ABA6723BD7">
    <w:name w:val="82DDCA619620405DA93A45ABA6723BD7"/>
    <w:rsid w:val="00BF0695"/>
  </w:style>
  <w:style w:type="paragraph" w:customStyle="1" w:styleId="4380FBC16554474085A8D1119B0B66BD">
    <w:name w:val="4380FBC16554474085A8D1119B0B66BD"/>
    <w:rsid w:val="00BF0695"/>
  </w:style>
  <w:style w:type="paragraph" w:customStyle="1" w:styleId="DF45AFD8E8C842359C718B884545354B">
    <w:name w:val="DF45AFD8E8C842359C718B884545354B"/>
    <w:rsid w:val="00BF0695"/>
  </w:style>
  <w:style w:type="paragraph" w:customStyle="1" w:styleId="EF6ED1DB6E0D4D84972086E4BEEF97F1">
    <w:name w:val="EF6ED1DB6E0D4D84972086E4BEEF97F1"/>
    <w:rsid w:val="00BF0695"/>
  </w:style>
  <w:style w:type="paragraph" w:customStyle="1" w:styleId="F8CA05BBBE5248419F079EE60ABE0E53">
    <w:name w:val="F8CA05BBBE5248419F079EE60ABE0E53"/>
    <w:rsid w:val="00BF0695"/>
  </w:style>
  <w:style w:type="paragraph" w:customStyle="1" w:styleId="A393F3C2E972449485E7133439CE4D92">
    <w:name w:val="A393F3C2E972449485E7133439CE4D92"/>
    <w:rsid w:val="00BF0695"/>
  </w:style>
  <w:style w:type="paragraph" w:customStyle="1" w:styleId="22235D7401BF4286975C1BC31C53A950">
    <w:name w:val="22235D7401BF4286975C1BC31C53A950"/>
    <w:rsid w:val="00BF0695"/>
  </w:style>
  <w:style w:type="paragraph" w:customStyle="1" w:styleId="42AD24EB6FFE4A85826481539A094F0B">
    <w:name w:val="42AD24EB6FFE4A85826481539A094F0B"/>
    <w:rsid w:val="00BF0695"/>
  </w:style>
  <w:style w:type="paragraph" w:customStyle="1" w:styleId="80FE3504B80D4D52B8CF57772F1DEBA6">
    <w:name w:val="80FE3504B80D4D52B8CF57772F1DEBA6"/>
    <w:rsid w:val="00BF0695"/>
  </w:style>
  <w:style w:type="paragraph" w:customStyle="1" w:styleId="4568E7C136C84409B56C96CF252EDDDE">
    <w:name w:val="4568E7C136C84409B56C96CF252EDDDE"/>
    <w:rsid w:val="00BF0695"/>
  </w:style>
  <w:style w:type="paragraph" w:customStyle="1" w:styleId="BCEE54108FFE4DBFB56C5BE9043C9603">
    <w:name w:val="BCEE54108FFE4DBFB56C5BE9043C9603"/>
    <w:rsid w:val="00BF0695"/>
  </w:style>
  <w:style w:type="paragraph" w:customStyle="1" w:styleId="EEE98EAC45784E1DB3DDAEED70146C30">
    <w:name w:val="EEE98EAC45784E1DB3DDAEED70146C30"/>
    <w:rsid w:val="00BF0695"/>
  </w:style>
  <w:style w:type="paragraph" w:customStyle="1" w:styleId="E7D0EC178A84417EB66BA18DAD34A52B">
    <w:name w:val="E7D0EC178A84417EB66BA18DAD34A52B"/>
    <w:rsid w:val="00BF0695"/>
  </w:style>
  <w:style w:type="paragraph" w:customStyle="1" w:styleId="FE14F8BD5D95454ABB8D34484ACB55CB">
    <w:name w:val="FE14F8BD5D95454ABB8D34484ACB55CB"/>
    <w:rsid w:val="00BF0695"/>
  </w:style>
  <w:style w:type="paragraph" w:customStyle="1" w:styleId="2873CD54096E4A2984113DF6B8B75462">
    <w:name w:val="2873CD54096E4A2984113DF6B8B75462"/>
    <w:rsid w:val="00BF0695"/>
  </w:style>
  <w:style w:type="paragraph" w:customStyle="1" w:styleId="A425D44088D14DD197B7BCDA1B1CF826">
    <w:name w:val="A425D44088D14DD197B7BCDA1B1CF826"/>
    <w:rsid w:val="00BF0695"/>
  </w:style>
  <w:style w:type="paragraph" w:customStyle="1" w:styleId="2E860F08660344328C4C97C574618365">
    <w:name w:val="2E860F08660344328C4C97C574618365"/>
    <w:rsid w:val="00BF0695"/>
  </w:style>
  <w:style w:type="paragraph" w:customStyle="1" w:styleId="001FA360FEC24EB1ABDFD1D2FA0395A0">
    <w:name w:val="001FA360FEC24EB1ABDFD1D2FA0395A0"/>
    <w:rsid w:val="00BF0695"/>
  </w:style>
  <w:style w:type="paragraph" w:customStyle="1" w:styleId="50FCDAC481BA43BAAB2BBDA5E45E686D">
    <w:name w:val="50FCDAC481BA43BAAB2BBDA5E45E686D"/>
    <w:rsid w:val="00BF0695"/>
  </w:style>
  <w:style w:type="paragraph" w:customStyle="1" w:styleId="A771F2E1D245497FBB1419CBC7D51531">
    <w:name w:val="A771F2E1D245497FBB1419CBC7D51531"/>
    <w:rsid w:val="00BF0695"/>
  </w:style>
  <w:style w:type="paragraph" w:customStyle="1" w:styleId="40CB0103DD294F53921E55985BA78DD1">
    <w:name w:val="40CB0103DD294F53921E55985BA78DD1"/>
    <w:rsid w:val="00BF0695"/>
  </w:style>
  <w:style w:type="paragraph" w:customStyle="1" w:styleId="83A1CC4E20AD40E0A4BF6AE45AE76662">
    <w:name w:val="83A1CC4E20AD40E0A4BF6AE45AE76662"/>
    <w:rsid w:val="00BF0695"/>
  </w:style>
  <w:style w:type="paragraph" w:customStyle="1" w:styleId="0BBE3C54D80E4D298500CBE399F77876">
    <w:name w:val="0BBE3C54D80E4D298500CBE399F77876"/>
    <w:rsid w:val="00BF0695"/>
  </w:style>
  <w:style w:type="paragraph" w:customStyle="1" w:styleId="36429D565826498782A2AAF14A3906C2">
    <w:name w:val="36429D565826498782A2AAF14A3906C2"/>
    <w:rsid w:val="00BF0695"/>
  </w:style>
  <w:style w:type="paragraph" w:customStyle="1" w:styleId="A461D62916AB42148CFA66637DC5FFA4">
    <w:name w:val="A461D62916AB42148CFA66637DC5FFA4"/>
    <w:rsid w:val="00BF0695"/>
  </w:style>
  <w:style w:type="paragraph" w:customStyle="1" w:styleId="FBDEA549D30140DAA298B1B021605905">
    <w:name w:val="FBDEA549D30140DAA298B1B021605905"/>
    <w:rsid w:val="00BF0695"/>
  </w:style>
  <w:style w:type="paragraph" w:customStyle="1" w:styleId="44AD663F494A4A378AF34AB38479CB32">
    <w:name w:val="44AD663F494A4A378AF34AB38479CB32"/>
    <w:rsid w:val="00BF0695"/>
  </w:style>
  <w:style w:type="paragraph" w:customStyle="1" w:styleId="5FA7760CB0F946FA8A16D4FED144C8F7">
    <w:name w:val="5FA7760CB0F946FA8A16D4FED144C8F7"/>
    <w:rsid w:val="00BF0695"/>
  </w:style>
  <w:style w:type="paragraph" w:customStyle="1" w:styleId="7045A593C610490084B3F63BAEC13CE8">
    <w:name w:val="7045A593C610490084B3F63BAEC13CE8"/>
    <w:rsid w:val="00BF0695"/>
  </w:style>
  <w:style w:type="paragraph" w:customStyle="1" w:styleId="2E206A32D42B49239B6B36FEF42D15B7">
    <w:name w:val="2E206A32D42B49239B6B36FEF42D15B7"/>
    <w:rsid w:val="00BF0695"/>
  </w:style>
  <w:style w:type="paragraph" w:customStyle="1" w:styleId="5CE33D3F2E0E4A9FBE25A729FA09FBE6">
    <w:name w:val="5CE33D3F2E0E4A9FBE25A729FA09FBE6"/>
    <w:rsid w:val="00BF0695"/>
  </w:style>
  <w:style w:type="paragraph" w:customStyle="1" w:styleId="53FD572163F9437A958DD90105DE338C">
    <w:name w:val="53FD572163F9437A958DD90105DE338C"/>
    <w:rsid w:val="00BF0695"/>
  </w:style>
  <w:style w:type="paragraph" w:customStyle="1" w:styleId="DF6929705D454C6BBC61AD7603C82C85">
    <w:name w:val="DF6929705D454C6BBC61AD7603C82C85"/>
    <w:rsid w:val="00BF0695"/>
  </w:style>
  <w:style w:type="paragraph" w:customStyle="1" w:styleId="BB9EAD5E461142A4A26208EA37C588BF">
    <w:name w:val="BB9EAD5E461142A4A26208EA37C588BF"/>
    <w:rsid w:val="00BF0695"/>
  </w:style>
  <w:style w:type="paragraph" w:customStyle="1" w:styleId="470AF85E77C24FC08B898DE1D255ED86">
    <w:name w:val="470AF85E77C24FC08B898DE1D255ED86"/>
    <w:rsid w:val="00BF0695"/>
  </w:style>
  <w:style w:type="paragraph" w:customStyle="1" w:styleId="E48F5168334C4D01A18109B46460FBAA">
    <w:name w:val="E48F5168334C4D01A18109B46460FBAA"/>
    <w:rsid w:val="00BF0695"/>
  </w:style>
  <w:style w:type="paragraph" w:customStyle="1" w:styleId="E681F70BCB4749F08C780CF33243C8D3">
    <w:name w:val="E681F70BCB4749F08C780CF33243C8D3"/>
    <w:rsid w:val="00BF0695"/>
  </w:style>
  <w:style w:type="paragraph" w:customStyle="1" w:styleId="D88298C0D40D4E8881DF9AE0331734F1">
    <w:name w:val="D88298C0D40D4E8881DF9AE0331734F1"/>
    <w:rsid w:val="00BF0695"/>
  </w:style>
  <w:style w:type="paragraph" w:customStyle="1" w:styleId="3F3E71F463604ABBB9FF2B8B90D2E51A">
    <w:name w:val="3F3E71F463604ABBB9FF2B8B90D2E51A"/>
    <w:rsid w:val="00BF0695"/>
  </w:style>
  <w:style w:type="paragraph" w:customStyle="1" w:styleId="84EB8DF2C9074635B8AC9706BBD15958">
    <w:name w:val="84EB8DF2C9074635B8AC9706BBD15958"/>
    <w:rsid w:val="00BF0695"/>
  </w:style>
  <w:style w:type="paragraph" w:customStyle="1" w:styleId="28EEEB03F30C4EB9A8D79ECE3080C354">
    <w:name w:val="28EEEB03F30C4EB9A8D79ECE3080C354"/>
    <w:rsid w:val="00BF0695"/>
  </w:style>
  <w:style w:type="paragraph" w:customStyle="1" w:styleId="331396D611B347DD9088A85E7681D7A2">
    <w:name w:val="331396D611B347DD9088A85E7681D7A2"/>
    <w:rsid w:val="00BF0695"/>
  </w:style>
  <w:style w:type="paragraph" w:customStyle="1" w:styleId="EF4B9764DBBC47648859E603D7A2B4AA">
    <w:name w:val="EF4B9764DBBC47648859E603D7A2B4AA"/>
    <w:rsid w:val="00BF0695"/>
  </w:style>
  <w:style w:type="paragraph" w:customStyle="1" w:styleId="C29F0ACB6F764E9ABD5FBA76E186AA31">
    <w:name w:val="C29F0ACB6F764E9ABD5FBA76E186AA31"/>
    <w:rsid w:val="00BF0695"/>
  </w:style>
  <w:style w:type="paragraph" w:customStyle="1" w:styleId="8021B328C0274167A5E482A891674F99">
    <w:name w:val="8021B328C0274167A5E482A891674F99"/>
    <w:rsid w:val="00BF0695"/>
  </w:style>
  <w:style w:type="paragraph" w:customStyle="1" w:styleId="F7E5AEB355AD44E697B0A2BF4C31E08B">
    <w:name w:val="F7E5AEB355AD44E697B0A2BF4C31E08B"/>
    <w:rsid w:val="00BF0695"/>
  </w:style>
  <w:style w:type="paragraph" w:customStyle="1" w:styleId="6F37A035902644CEB036856B778183F9">
    <w:name w:val="6F37A035902644CEB036856B778183F9"/>
    <w:rsid w:val="00BF0695"/>
  </w:style>
  <w:style w:type="paragraph" w:customStyle="1" w:styleId="BD58340AD2E44C7380A2BB815D3A47BD">
    <w:name w:val="BD58340AD2E44C7380A2BB815D3A47BD"/>
    <w:rsid w:val="00BF0695"/>
  </w:style>
  <w:style w:type="paragraph" w:customStyle="1" w:styleId="924209FAB2E244F08D4C7A385623FCDF">
    <w:name w:val="924209FAB2E244F08D4C7A385623FCDF"/>
    <w:rsid w:val="00BF0695"/>
  </w:style>
  <w:style w:type="paragraph" w:customStyle="1" w:styleId="47B10BDEA7C3466CBBA0F045F2BCEE26">
    <w:name w:val="47B10BDEA7C3466CBBA0F045F2BCEE26"/>
    <w:rsid w:val="00BF0695"/>
  </w:style>
  <w:style w:type="paragraph" w:customStyle="1" w:styleId="C29E712329EF4395889363E473887D6D">
    <w:name w:val="C29E712329EF4395889363E473887D6D"/>
    <w:rsid w:val="00BF0695"/>
  </w:style>
  <w:style w:type="paragraph" w:customStyle="1" w:styleId="1267F1A8BD2F4CE998794D15A0BDF4C2">
    <w:name w:val="1267F1A8BD2F4CE998794D15A0BDF4C2"/>
    <w:rsid w:val="00BF0695"/>
  </w:style>
  <w:style w:type="paragraph" w:customStyle="1" w:styleId="5D9BF9502FAC4878A1D9021C3BFE3704">
    <w:name w:val="5D9BF9502FAC4878A1D9021C3BFE3704"/>
    <w:rsid w:val="00BF0695"/>
  </w:style>
  <w:style w:type="paragraph" w:customStyle="1" w:styleId="5611C8846C7D4BA7BCE5F8D388AE3F8E">
    <w:name w:val="5611C8846C7D4BA7BCE5F8D388AE3F8E"/>
    <w:rsid w:val="00BF0695"/>
  </w:style>
  <w:style w:type="paragraph" w:customStyle="1" w:styleId="E3FA04CDE7EF48CCA01BB6894A28BA63">
    <w:name w:val="E3FA04CDE7EF48CCA01BB6894A28BA63"/>
    <w:rsid w:val="00BF0695"/>
  </w:style>
  <w:style w:type="paragraph" w:customStyle="1" w:styleId="5F2C5DDC1AC14FDEBD53906D1FD5B038">
    <w:name w:val="5F2C5DDC1AC14FDEBD53906D1FD5B038"/>
    <w:rsid w:val="00BF0695"/>
  </w:style>
  <w:style w:type="paragraph" w:customStyle="1" w:styleId="04C18638B9F94AC9AAF2E8B6A4DF1829">
    <w:name w:val="04C18638B9F94AC9AAF2E8B6A4DF1829"/>
    <w:rsid w:val="00BF0695"/>
  </w:style>
  <w:style w:type="paragraph" w:customStyle="1" w:styleId="67AB7CAF0C274FF682CD88335CA4BB6B">
    <w:name w:val="67AB7CAF0C274FF682CD88335CA4BB6B"/>
    <w:rsid w:val="00BF0695"/>
  </w:style>
  <w:style w:type="paragraph" w:customStyle="1" w:styleId="0E584ACD07FC4F768CF77683754CBDCA">
    <w:name w:val="0E584ACD07FC4F768CF77683754CBDCA"/>
    <w:rsid w:val="00BF0695"/>
  </w:style>
  <w:style w:type="paragraph" w:customStyle="1" w:styleId="6772938199EA4262BCC3F09CFB1D84FA">
    <w:name w:val="6772938199EA4262BCC3F09CFB1D84FA"/>
    <w:rsid w:val="00BF0695"/>
  </w:style>
  <w:style w:type="paragraph" w:customStyle="1" w:styleId="FF007B80F8654486BF5684CB325D34E3">
    <w:name w:val="FF007B80F8654486BF5684CB325D34E3"/>
    <w:rsid w:val="00BF0695"/>
  </w:style>
  <w:style w:type="paragraph" w:customStyle="1" w:styleId="58CCE25C9CD64F4DAFD5CF8EFF0E8617">
    <w:name w:val="58CCE25C9CD64F4DAFD5CF8EFF0E8617"/>
    <w:rsid w:val="00BF0695"/>
  </w:style>
  <w:style w:type="paragraph" w:customStyle="1" w:styleId="8B98AD69F7684B9BB562424775177CB6">
    <w:name w:val="8B98AD69F7684B9BB562424775177CB6"/>
    <w:rsid w:val="00BF0695"/>
  </w:style>
  <w:style w:type="paragraph" w:customStyle="1" w:styleId="005EB8F40E8A45B1B2B52831268295C3">
    <w:name w:val="005EB8F40E8A45B1B2B52831268295C3"/>
    <w:rsid w:val="00BF0695"/>
  </w:style>
  <w:style w:type="paragraph" w:customStyle="1" w:styleId="B76105C4E9FD4A0D9BB08615F0CBFF0B">
    <w:name w:val="B76105C4E9FD4A0D9BB08615F0CBFF0B"/>
    <w:rsid w:val="00BF0695"/>
  </w:style>
  <w:style w:type="paragraph" w:customStyle="1" w:styleId="477449B74105415AAE4E657E03F96F55">
    <w:name w:val="477449B74105415AAE4E657E03F96F55"/>
    <w:rsid w:val="00BF0695"/>
  </w:style>
  <w:style w:type="paragraph" w:customStyle="1" w:styleId="DD1A10A2F95743E996BFE9410F33AE06">
    <w:name w:val="DD1A10A2F95743E996BFE9410F33AE06"/>
    <w:rsid w:val="00BF0695"/>
  </w:style>
  <w:style w:type="paragraph" w:customStyle="1" w:styleId="7D2573DD9A7E4A8E841F05E51A297EA7">
    <w:name w:val="7D2573DD9A7E4A8E841F05E51A297EA7"/>
    <w:rsid w:val="00BF0695"/>
  </w:style>
  <w:style w:type="paragraph" w:customStyle="1" w:styleId="1E448DB1278D487F973F84621D557413">
    <w:name w:val="1E448DB1278D487F973F84621D557413"/>
    <w:rsid w:val="00BF0695"/>
  </w:style>
  <w:style w:type="paragraph" w:customStyle="1" w:styleId="EF66495D02B541128567298A5943B303">
    <w:name w:val="EF66495D02B541128567298A5943B303"/>
    <w:rsid w:val="00BF0695"/>
  </w:style>
  <w:style w:type="paragraph" w:customStyle="1" w:styleId="B0088002E50B491C80A1F429D90C3DC8">
    <w:name w:val="B0088002E50B491C80A1F429D90C3DC8"/>
    <w:rsid w:val="00BF0695"/>
  </w:style>
  <w:style w:type="paragraph" w:customStyle="1" w:styleId="F604C4DE10A54156BA4F59434C24B74F">
    <w:name w:val="F604C4DE10A54156BA4F59434C24B74F"/>
    <w:rsid w:val="00BF0695"/>
  </w:style>
  <w:style w:type="paragraph" w:customStyle="1" w:styleId="25C6FD3A8D7945659B310B0BE20548E3">
    <w:name w:val="25C6FD3A8D7945659B310B0BE20548E3"/>
    <w:rsid w:val="00BF0695"/>
  </w:style>
  <w:style w:type="paragraph" w:customStyle="1" w:styleId="304907901DE1430C97A7CBA398C9BACB">
    <w:name w:val="304907901DE1430C97A7CBA398C9BACB"/>
    <w:rsid w:val="00BF0695"/>
  </w:style>
  <w:style w:type="paragraph" w:customStyle="1" w:styleId="EE143CF8964D40F9BD635C598D3E3E8F">
    <w:name w:val="EE143CF8964D40F9BD635C598D3E3E8F"/>
    <w:rsid w:val="00BF0695"/>
  </w:style>
  <w:style w:type="paragraph" w:customStyle="1" w:styleId="B9C4243B73564711B693D1A1EE53324A">
    <w:name w:val="B9C4243B73564711B693D1A1EE53324A"/>
    <w:rsid w:val="00BF0695"/>
  </w:style>
  <w:style w:type="paragraph" w:customStyle="1" w:styleId="DB1F190651CF40039AFF5EE173C8D6AC">
    <w:name w:val="DB1F190651CF40039AFF5EE173C8D6AC"/>
    <w:rsid w:val="00BF0695"/>
  </w:style>
  <w:style w:type="paragraph" w:customStyle="1" w:styleId="292DAB0BA0174AA5AFE07257C7D1D7F7">
    <w:name w:val="292DAB0BA0174AA5AFE07257C7D1D7F7"/>
    <w:rsid w:val="00BF0695"/>
  </w:style>
  <w:style w:type="paragraph" w:customStyle="1" w:styleId="24BA27840DD14446A1B66C5325AA6D17">
    <w:name w:val="24BA27840DD14446A1B66C5325AA6D17"/>
    <w:rsid w:val="00BF0695"/>
  </w:style>
  <w:style w:type="paragraph" w:customStyle="1" w:styleId="C8733A55748042ED9A724BF9909C7305">
    <w:name w:val="C8733A55748042ED9A724BF9909C7305"/>
    <w:rsid w:val="00BF0695"/>
  </w:style>
  <w:style w:type="paragraph" w:customStyle="1" w:styleId="60614126E52E4F50A5D9899E1EF0C30F">
    <w:name w:val="60614126E52E4F50A5D9899E1EF0C30F"/>
    <w:rsid w:val="00BF0695"/>
  </w:style>
  <w:style w:type="paragraph" w:customStyle="1" w:styleId="F24CD472095D429C89C956D05677EE87">
    <w:name w:val="F24CD472095D429C89C956D05677EE87"/>
    <w:rsid w:val="00BF0695"/>
  </w:style>
  <w:style w:type="paragraph" w:customStyle="1" w:styleId="A4AA5B5E4E454B44A508D0C83FAEDB12">
    <w:name w:val="A4AA5B5E4E454B44A508D0C83FAEDB12"/>
    <w:rsid w:val="00BF0695"/>
  </w:style>
  <w:style w:type="paragraph" w:customStyle="1" w:styleId="6DD0AEA94B0740DFA95377655E6F9FA2">
    <w:name w:val="6DD0AEA94B0740DFA95377655E6F9FA2"/>
    <w:rsid w:val="00BF0695"/>
  </w:style>
  <w:style w:type="paragraph" w:customStyle="1" w:styleId="C523A0FB1F964A0EBD3D4E1A407A4D18">
    <w:name w:val="C523A0FB1F964A0EBD3D4E1A407A4D18"/>
    <w:rsid w:val="00BF0695"/>
  </w:style>
  <w:style w:type="paragraph" w:customStyle="1" w:styleId="E6127A31A8DF4C2DA04870E9F71B52DF">
    <w:name w:val="E6127A31A8DF4C2DA04870E9F71B52DF"/>
    <w:rsid w:val="00BF0695"/>
  </w:style>
  <w:style w:type="paragraph" w:customStyle="1" w:styleId="CFFED78D48F248338DB50A66E6E80884">
    <w:name w:val="CFFED78D48F248338DB50A66E6E80884"/>
    <w:rsid w:val="00BF0695"/>
  </w:style>
  <w:style w:type="paragraph" w:customStyle="1" w:styleId="D397EFD7E725424899F957938F6102B0">
    <w:name w:val="D397EFD7E725424899F957938F6102B0"/>
    <w:rsid w:val="00BF0695"/>
  </w:style>
  <w:style w:type="paragraph" w:customStyle="1" w:styleId="17400DF9C42E41F9855824D26B5EE220">
    <w:name w:val="17400DF9C42E41F9855824D26B5EE220"/>
    <w:rsid w:val="00BF0695"/>
  </w:style>
  <w:style w:type="paragraph" w:customStyle="1" w:styleId="5E21981C7D704E78A07D306E43A858B9">
    <w:name w:val="5E21981C7D704E78A07D306E43A858B9"/>
    <w:rsid w:val="00BF0695"/>
  </w:style>
  <w:style w:type="paragraph" w:customStyle="1" w:styleId="1D24A386126C4ECB8A6810F347552BD9">
    <w:name w:val="1D24A386126C4ECB8A6810F347552BD9"/>
    <w:rsid w:val="00BF0695"/>
  </w:style>
  <w:style w:type="paragraph" w:customStyle="1" w:styleId="687D898514C74A15BA94F02D1EEF9B16">
    <w:name w:val="687D898514C74A15BA94F02D1EEF9B16"/>
    <w:rsid w:val="00BF0695"/>
  </w:style>
  <w:style w:type="paragraph" w:customStyle="1" w:styleId="C64C615D728741558BFB8A890CDB0C94">
    <w:name w:val="C64C615D728741558BFB8A890CDB0C94"/>
    <w:rsid w:val="00BF0695"/>
  </w:style>
  <w:style w:type="paragraph" w:customStyle="1" w:styleId="1F9ACD5468CF4773861317CF1B886A32">
    <w:name w:val="1F9ACD5468CF4773861317CF1B886A32"/>
    <w:rsid w:val="00BF0695"/>
  </w:style>
  <w:style w:type="paragraph" w:customStyle="1" w:styleId="C27F9DFFF03D42CD97E73DE0E559ACC8">
    <w:name w:val="C27F9DFFF03D42CD97E73DE0E559ACC8"/>
    <w:rsid w:val="00BF0695"/>
  </w:style>
  <w:style w:type="paragraph" w:customStyle="1" w:styleId="43795D8631524985BAD1D386A1652C6D">
    <w:name w:val="43795D8631524985BAD1D386A1652C6D"/>
    <w:rsid w:val="00BF0695"/>
  </w:style>
  <w:style w:type="paragraph" w:customStyle="1" w:styleId="950FFBC4D6674E39A8C079FDBCC27C82">
    <w:name w:val="950FFBC4D6674E39A8C079FDBCC27C82"/>
    <w:rsid w:val="00BF0695"/>
  </w:style>
  <w:style w:type="paragraph" w:customStyle="1" w:styleId="8DC3E6FE894B4A0780F15438413F1F3C">
    <w:name w:val="8DC3E6FE894B4A0780F15438413F1F3C"/>
    <w:rsid w:val="00BF0695"/>
  </w:style>
  <w:style w:type="paragraph" w:customStyle="1" w:styleId="0A94B46C2A5344449C50A9A40B3B86D9">
    <w:name w:val="0A94B46C2A5344449C50A9A40B3B86D9"/>
    <w:rsid w:val="00BF0695"/>
  </w:style>
  <w:style w:type="paragraph" w:customStyle="1" w:styleId="5A9B8A17D7064F2EB84E2F462B7E8700">
    <w:name w:val="5A9B8A17D7064F2EB84E2F462B7E8700"/>
    <w:rsid w:val="00BF0695"/>
  </w:style>
  <w:style w:type="paragraph" w:customStyle="1" w:styleId="D39529AE5006438AAAFC9E31BE48D84B">
    <w:name w:val="D39529AE5006438AAAFC9E31BE48D84B"/>
    <w:rsid w:val="00BF0695"/>
  </w:style>
  <w:style w:type="paragraph" w:customStyle="1" w:styleId="FE7FEE542D8D4F6FB4EA5810C0D9A26A">
    <w:name w:val="FE7FEE542D8D4F6FB4EA5810C0D9A26A"/>
    <w:rsid w:val="00BF0695"/>
  </w:style>
  <w:style w:type="paragraph" w:customStyle="1" w:styleId="A3CBF6246C044AAF95529A153BA65138">
    <w:name w:val="A3CBF6246C044AAF95529A153BA65138"/>
    <w:rsid w:val="00BF0695"/>
  </w:style>
  <w:style w:type="paragraph" w:customStyle="1" w:styleId="A32CE482E11748C7BC1468962FA46A0A">
    <w:name w:val="A32CE482E11748C7BC1468962FA46A0A"/>
    <w:rsid w:val="00BF0695"/>
  </w:style>
  <w:style w:type="paragraph" w:customStyle="1" w:styleId="D447F3DBDD02464FB8FD521A9474BB6F">
    <w:name w:val="D447F3DBDD02464FB8FD521A9474BB6F"/>
    <w:rsid w:val="00BF0695"/>
  </w:style>
  <w:style w:type="paragraph" w:customStyle="1" w:styleId="39F6244E8E344AC6B26C7294AC699C83">
    <w:name w:val="39F6244E8E344AC6B26C7294AC699C83"/>
    <w:rsid w:val="00BF0695"/>
  </w:style>
  <w:style w:type="paragraph" w:customStyle="1" w:styleId="22A499C860654137A47ACE6C5E4AA28F">
    <w:name w:val="22A499C860654137A47ACE6C5E4AA28F"/>
    <w:rsid w:val="00BF0695"/>
  </w:style>
  <w:style w:type="paragraph" w:customStyle="1" w:styleId="F98CE638AAD947919C746125DC0108C3">
    <w:name w:val="F98CE638AAD947919C746125DC0108C3"/>
    <w:rsid w:val="00BF0695"/>
  </w:style>
  <w:style w:type="paragraph" w:customStyle="1" w:styleId="6FA1C002A8C343CF83F80FA68724E46B">
    <w:name w:val="6FA1C002A8C343CF83F80FA68724E46B"/>
    <w:rsid w:val="00BF0695"/>
  </w:style>
  <w:style w:type="paragraph" w:customStyle="1" w:styleId="0AD192E8B52D42E1A7984BB6A18984FA">
    <w:name w:val="0AD192E8B52D42E1A7984BB6A18984FA"/>
    <w:rsid w:val="00BF0695"/>
  </w:style>
  <w:style w:type="paragraph" w:customStyle="1" w:styleId="08FCEF85011B4F87BBDADE2F0BB63FDB">
    <w:name w:val="08FCEF85011B4F87BBDADE2F0BB63FDB"/>
    <w:rsid w:val="00BF0695"/>
  </w:style>
  <w:style w:type="paragraph" w:customStyle="1" w:styleId="E256DD78CEC04FA4AF2E5F9ED6F9E1A1">
    <w:name w:val="E256DD78CEC04FA4AF2E5F9ED6F9E1A1"/>
    <w:rsid w:val="00BF0695"/>
  </w:style>
  <w:style w:type="paragraph" w:customStyle="1" w:styleId="B706C4CC4F954873A430D97F83D9D95A">
    <w:name w:val="B706C4CC4F954873A430D97F83D9D95A"/>
    <w:rsid w:val="00BF0695"/>
  </w:style>
  <w:style w:type="paragraph" w:customStyle="1" w:styleId="F97FE7F76D2F4C2A8451A9AB72A0B215">
    <w:name w:val="F97FE7F76D2F4C2A8451A9AB72A0B215"/>
    <w:rsid w:val="00BF0695"/>
  </w:style>
  <w:style w:type="paragraph" w:customStyle="1" w:styleId="3F0C8B4E98304204BAFFC651BE44C3FF">
    <w:name w:val="3F0C8B4E98304204BAFFC651BE44C3FF"/>
    <w:rsid w:val="00BF0695"/>
  </w:style>
  <w:style w:type="paragraph" w:customStyle="1" w:styleId="FAA4287E62584F4DA1DCBB03F12AC790">
    <w:name w:val="FAA4287E62584F4DA1DCBB03F12AC790"/>
    <w:rsid w:val="00BF0695"/>
  </w:style>
  <w:style w:type="paragraph" w:customStyle="1" w:styleId="873B6C937CAE490C8755B36BA4DFC326">
    <w:name w:val="873B6C937CAE490C8755B36BA4DFC326"/>
    <w:rsid w:val="00BF0695"/>
  </w:style>
  <w:style w:type="paragraph" w:customStyle="1" w:styleId="6E429A45931D42DD98462ED6570092E6">
    <w:name w:val="6E429A45931D42DD98462ED6570092E6"/>
    <w:rsid w:val="00BF0695"/>
  </w:style>
  <w:style w:type="paragraph" w:customStyle="1" w:styleId="704B14270E584D78B506A77EF15C7303">
    <w:name w:val="704B14270E584D78B506A77EF15C7303"/>
    <w:rsid w:val="00BF0695"/>
  </w:style>
  <w:style w:type="paragraph" w:customStyle="1" w:styleId="E554C824106E4DFDA91278CACFBC3AF9">
    <w:name w:val="E554C824106E4DFDA91278CACFBC3AF9"/>
    <w:rsid w:val="00BF0695"/>
  </w:style>
  <w:style w:type="paragraph" w:customStyle="1" w:styleId="7849AECCCAE747BE9E07908EA61F9A7D">
    <w:name w:val="7849AECCCAE747BE9E07908EA61F9A7D"/>
    <w:rsid w:val="00BF0695"/>
  </w:style>
  <w:style w:type="paragraph" w:customStyle="1" w:styleId="C3E4DD60F1B945F89A1298A2D9D58978">
    <w:name w:val="C3E4DD60F1B945F89A1298A2D9D58978"/>
    <w:rsid w:val="00BF0695"/>
  </w:style>
  <w:style w:type="paragraph" w:customStyle="1" w:styleId="D8E610EB54874E518150C3D41C40B283">
    <w:name w:val="D8E610EB54874E518150C3D41C40B283"/>
    <w:rsid w:val="00BF0695"/>
  </w:style>
  <w:style w:type="paragraph" w:customStyle="1" w:styleId="DA5B8B5C407242D6A97D5D87DA9FE15C">
    <w:name w:val="DA5B8B5C407242D6A97D5D87DA9FE15C"/>
    <w:rsid w:val="00BF0695"/>
  </w:style>
  <w:style w:type="paragraph" w:customStyle="1" w:styleId="85A15FBB5E664BA1ABFC75982DC55767">
    <w:name w:val="85A15FBB5E664BA1ABFC75982DC55767"/>
    <w:rsid w:val="00BF0695"/>
  </w:style>
  <w:style w:type="paragraph" w:customStyle="1" w:styleId="4D46CDB9E0E14E70A61F11E852EF2432">
    <w:name w:val="4D46CDB9E0E14E70A61F11E852EF2432"/>
    <w:rsid w:val="00BF0695"/>
  </w:style>
  <w:style w:type="paragraph" w:customStyle="1" w:styleId="710DB079A1634C57904A7E74D4DADE48">
    <w:name w:val="710DB079A1634C57904A7E74D4DADE48"/>
    <w:rsid w:val="00BF0695"/>
  </w:style>
  <w:style w:type="paragraph" w:customStyle="1" w:styleId="D64C0B38E49B4EF089D96CD30ECB1215">
    <w:name w:val="D64C0B38E49B4EF089D96CD30ECB1215"/>
    <w:rsid w:val="00BF0695"/>
  </w:style>
  <w:style w:type="paragraph" w:customStyle="1" w:styleId="279BBDA91D9740228A231545EB9D180C">
    <w:name w:val="279BBDA91D9740228A231545EB9D180C"/>
    <w:rsid w:val="00BF0695"/>
  </w:style>
  <w:style w:type="paragraph" w:customStyle="1" w:styleId="0F3862DDE16A41AC9899C96453B13CFC">
    <w:name w:val="0F3862DDE16A41AC9899C96453B13CFC"/>
    <w:rsid w:val="00BF0695"/>
  </w:style>
  <w:style w:type="paragraph" w:customStyle="1" w:styleId="594780A791CC4D74B2492E9875F74F0D">
    <w:name w:val="594780A791CC4D74B2492E9875F74F0D"/>
    <w:rsid w:val="00BF0695"/>
  </w:style>
  <w:style w:type="paragraph" w:customStyle="1" w:styleId="7EEF8EF0A2DC477296D694A8C3EEB046">
    <w:name w:val="7EEF8EF0A2DC477296D694A8C3EEB046"/>
    <w:rsid w:val="00BF0695"/>
  </w:style>
  <w:style w:type="paragraph" w:customStyle="1" w:styleId="7E53EE2C03C74491981BA6FBB13014AD">
    <w:name w:val="7E53EE2C03C74491981BA6FBB13014AD"/>
    <w:rsid w:val="00BF0695"/>
  </w:style>
  <w:style w:type="paragraph" w:customStyle="1" w:styleId="E38119F0C75B4A28BA0BEDB123A960A8">
    <w:name w:val="E38119F0C75B4A28BA0BEDB123A960A8"/>
    <w:rsid w:val="00BF0695"/>
  </w:style>
  <w:style w:type="paragraph" w:customStyle="1" w:styleId="DD826607D493478D9DBB3DF485D105E5">
    <w:name w:val="DD826607D493478D9DBB3DF485D105E5"/>
    <w:rsid w:val="00BF0695"/>
  </w:style>
  <w:style w:type="paragraph" w:customStyle="1" w:styleId="4925DE9312F3424D808E966FF0524920">
    <w:name w:val="4925DE9312F3424D808E966FF0524920"/>
    <w:rsid w:val="00BF0695"/>
  </w:style>
  <w:style w:type="paragraph" w:customStyle="1" w:styleId="14C657CB0D024B9AAA6E625635B653E2">
    <w:name w:val="14C657CB0D024B9AAA6E625635B653E2"/>
    <w:rsid w:val="00BF0695"/>
  </w:style>
  <w:style w:type="paragraph" w:customStyle="1" w:styleId="10A726A16D454D4B8345BD5653537669">
    <w:name w:val="10A726A16D454D4B8345BD5653537669"/>
    <w:rsid w:val="00BF0695"/>
  </w:style>
  <w:style w:type="paragraph" w:customStyle="1" w:styleId="AD826424DA4145FB86C6766716C3C8C9">
    <w:name w:val="AD826424DA4145FB86C6766716C3C8C9"/>
    <w:rsid w:val="00BF0695"/>
  </w:style>
  <w:style w:type="paragraph" w:customStyle="1" w:styleId="90EB4BDDD718411E8A7BC3A7D616AFBE">
    <w:name w:val="90EB4BDDD718411E8A7BC3A7D616AFBE"/>
    <w:rsid w:val="00BF0695"/>
  </w:style>
  <w:style w:type="paragraph" w:customStyle="1" w:styleId="67F19503336043F1BD6861E1F26E0DA8">
    <w:name w:val="67F19503336043F1BD6861E1F26E0DA8"/>
    <w:rsid w:val="00BF0695"/>
  </w:style>
  <w:style w:type="paragraph" w:customStyle="1" w:styleId="7F62E463880248E9B3F6408437A7022E">
    <w:name w:val="7F62E463880248E9B3F6408437A7022E"/>
    <w:rsid w:val="00BF0695"/>
  </w:style>
  <w:style w:type="paragraph" w:customStyle="1" w:styleId="C16268AAF1DB4648A8A9E3413683C068">
    <w:name w:val="C16268AAF1DB4648A8A9E3413683C068"/>
    <w:rsid w:val="00BF0695"/>
  </w:style>
  <w:style w:type="paragraph" w:customStyle="1" w:styleId="1BAB7A25E6204132A92C0CEE6DC6455B">
    <w:name w:val="1BAB7A25E6204132A92C0CEE6DC6455B"/>
    <w:rsid w:val="00BF0695"/>
  </w:style>
  <w:style w:type="paragraph" w:customStyle="1" w:styleId="5980295FAC4B4E5DA2FDBECCDFD65469">
    <w:name w:val="5980295FAC4B4E5DA2FDBECCDFD65469"/>
    <w:rsid w:val="00BF0695"/>
  </w:style>
  <w:style w:type="paragraph" w:customStyle="1" w:styleId="B1288BAE4CEF4B99AACC6EE9EBDEA7E9">
    <w:name w:val="B1288BAE4CEF4B99AACC6EE9EBDEA7E9"/>
    <w:rsid w:val="00BF0695"/>
  </w:style>
  <w:style w:type="paragraph" w:customStyle="1" w:styleId="D6DA5BC6ED8A41C8B108D3D58AB207AE">
    <w:name w:val="D6DA5BC6ED8A41C8B108D3D58AB207AE"/>
    <w:rsid w:val="00BF0695"/>
  </w:style>
  <w:style w:type="paragraph" w:customStyle="1" w:styleId="C7EF777B78F54F7189B1C6DFBD522882">
    <w:name w:val="C7EF777B78F54F7189B1C6DFBD522882"/>
    <w:rsid w:val="00BF0695"/>
  </w:style>
  <w:style w:type="paragraph" w:customStyle="1" w:styleId="FE25C3F4D48B49DB823023E3BB615F4D">
    <w:name w:val="FE25C3F4D48B49DB823023E3BB615F4D"/>
    <w:rsid w:val="00BF0695"/>
  </w:style>
  <w:style w:type="paragraph" w:customStyle="1" w:styleId="83C11DDBF6E04E3DB306959DDB262C3B">
    <w:name w:val="83C11DDBF6E04E3DB306959DDB262C3B"/>
    <w:rsid w:val="00BF0695"/>
  </w:style>
  <w:style w:type="paragraph" w:customStyle="1" w:styleId="D7136A9BA93E4D20999C703DF3F31537">
    <w:name w:val="D7136A9BA93E4D20999C703DF3F31537"/>
    <w:rsid w:val="00BF0695"/>
  </w:style>
  <w:style w:type="paragraph" w:customStyle="1" w:styleId="6F76D5FCB6EB4B0CAFE7FFB6DBE0B946">
    <w:name w:val="6F76D5FCB6EB4B0CAFE7FFB6DBE0B946"/>
    <w:rsid w:val="00BF0695"/>
  </w:style>
  <w:style w:type="paragraph" w:customStyle="1" w:styleId="250287D63E214489AB8FA4E82EA5F472">
    <w:name w:val="250287D63E214489AB8FA4E82EA5F472"/>
    <w:rsid w:val="00BF0695"/>
  </w:style>
  <w:style w:type="paragraph" w:customStyle="1" w:styleId="6414A47495E345429DB53698355A4ECA">
    <w:name w:val="6414A47495E345429DB53698355A4ECA"/>
    <w:rsid w:val="00BF0695"/>
  </w:style>
  <w:style w:type="paragraph" w:customStyle="1" w:styleId="4A3C4C847D4843088B9A1E24D4D07BA5">
    <w:name w:val="4A3C4C847D4843088B9A1E24D4D07BA5"/>
    <w:rsid w:val="00BF0695"/>
  </w:style>
  <w:style w:type="paragraph" w:customStyle="1" w:styleId="84C76D3E1A7A4FA99BDD6B84D97A0587">
    <w:name w:val="84C76D3E1A7A4FA99BDD6B84D97A0587"/>
    <w:rsid w:val="00BF0695"/>
  </w:style>
  <w:style w:type="paragraph" w:customStyle="1" w:styleId="C461FB995768425CB0DE7D9F2B0DF3A6">
    <w:name w:val="C461FB995768425CB0DE7D9F2B0DF3A6"/>
    <w:rsid w:val="00BF0695"/>
  </w:style>
  <w:style w:type="paragraph" w:customStyle="1" w:styleId="F6D8E70DA8A844A88CB6368AA0F00E3A">
    <w:name w:val="F6D8E70DA8A844A88CB6368AA0F00E3A"/>
    <w:rsid w:val="00BF0695"/>
  </w:style>
  <w:style w:type="paragraph" w:customStyle="1" w:styleId="49E44AD19740484493C2AA69391059EB">
    <w:name w:val="49E44AD19740484493C2AA69391059EB"/>
    <w:rsid w:val="00BF0695"/>
  </w:style>
  <w:style w:type="paragraph" w:customStyle="1" w:styleId="4136FB497BCD43E48BA8D750996C6B07">
    <w:name w:val="4136FB497BCD43E48BA8D750996C6B07"/>
    <w:rsid w:val="00BF0695"/>
  </w:style>
  <w:style w:type="paragraph" w:customStyle="1" w:styleId="BD5FC73EB785486E97300BCC0BB097BB">
    <w:name w:val="BD5FC73EB785486E97300BCC0BB097BB"/>
    <w:rsid w:val="00BF0695"/>
  </w:style>
  <w:style w:type="paragraph" w:customStyle="1" w:styleId="4601CB71DA4C420B90124934716E182D">
    <w:name w:val="4601CB71DA4C420B90124934716E182D"/>
    <w:rsid w:val="00BF0695"/>
  </w:style>
  <w:style w:type="paragraph" w:customStyle="1" w:styleId="FE9720B2782E4B99B38919127CCE1254">
    <w:name w:val="FE9720B2782E4B99B38919127CCE1254"/>
    <w:rsid w:val="00BF0695"/>
  </w:style>
  <w:style w:type="paragraph" w:customStyle="1" w:styleId="2D319906F3E24114831D38A2A2141D53">
    <w:name w:val="2D319906F3E24114831D38A2A2141D53"/>
    <w:rsid w:val="00BF0695"/>
  </w:style>
  <w:style w:type="paragraph" w:customStyle="1" w:styleId="8BCE2AF896FF4941AB3D607DD3EF6ED9">
    <w:name w:val="8BCE2AF896FF4941AB3D607DD3EF6ED9"/>
    <w:rsid w:val="00BF0695"/>
  </w:style>
  <w:style w:type="paragraph" w:customStyle="1" w:styleId="3968F258A9F0415981A36B05C98E91C4">
    <w:name w:val="3968F258A9F0415981A36B05C98E91C4"/>
    <w:rsid w:val="00BF0695"/>
  </w:style>
  <w:style w:type="paragraph" w:customStyle="1" w:styleId="934ABF40A9024283B3913DA437E47467">
    <w:name w:val="934ABF40A9024283B3913DA437E47467"/>
    <w:rsid w:val="00BF0695"/>
  </w:style>
  <w:style w:type="paragraph" w:customStyle="1" w:styleId="E7F62A130CB44F969BC00ABBDCFEE5A5">
    <w:name w:val="E7F62A130CB44F969BC00ABBDCFEE5A5"/>
    <w:rsid w:val="00BF0695"/>
  </w:style>
  <w:style w:type="paragraph" w:customStyle="1" w:styleId="7C1B454AA22C4EFD898C8D93739A82E8">
    <w:name w:val="7C1B454AA22C4EFD898C8D93739A82E8"/>
    <w:rsid w:val="00BF0695"/>
  </w:style>
  <w:style w:type="paragraph" w:customStyle="1" w:styleId="5545E836344C47A79127FCC366426446">
    <w:name w:val="5545E836344C47A79127FCC366426446"/>
    <w:rsid w:val="00BF0695"/>
  </w:style>
  <w:style w:type="paragraph" w:customStyle="1" w:styleId="BA7FC74995E54235B4064BFDA6AFC7B2">
    <w:name w:val="BA7FC74995E54235B4064BFDA6AFC7B2"/>
    <w:rsid w:val="00BF0695"/>
  </w:style>
  <w:style w:type="paragraph" w:customStyle="1" w:styleId="9387EED7E04A40F5B27999A2D4458B39">
    <w:name w:val="9387EED7E04A40F5B27999A2D4458B39"/>
    <w:rsid w:val="00BF0695"/>
  </w:style>
  <w:style w:type="paragraph" w:customStyle="1" w:styleId="38E67F7DDB4D4AC7AC80998638840B3E">
    <w:name w:val="38E67F7DDB4D4AC7AC80998638840B3E"/>
    <w:rsid w:val="00BF0695"/>
  </w:style>
  <w:style w:type="paragraph" w:customStyle="1" w:styleId="937B89F5F0E848889C90797A74C22552">
    <w:name w:val="937B89F5F0E848889C90797A74C22552"/>
    <w:rsid w:val="00BF0695"/>
  </w:style>
  <w:style w:type="paragraph" w:customStyle="1" w:styleId="A3810012484D4723B12F54E5AF788316">
    <w:name w:val="A3810012484D4723B12F54E5AF788316"/>
    <w:rsid w:val="00BF0695"/>
  </w:style>
  <w:style w:type="paragraph" w:customStyle="1" w:styleId="691FC4A447144C46BE9AD9CC2EE07A7D">
    <w:name w:val="691FC4A447144C46BE9AD9CC2EE07A7D"/>
    <w:rsid w:val="00BF0695"/>
  </w:style>
  <w:style w:type="paragraph" w:customStyle="1" w:styleId="FD5B13EB25A44AEFBA58137001AEE430">
    <w:name w:val="FD5B13EB25A44AEFBA58137001AEE430"/>
    <w:rsid w:val="00BF0695"/>
  </w:style>
  <w:style w:type="paragraph" w:customStyle="1" w:styleId="12A9D935590E48C9B1533706CEBC556B">
    <w:name w:val="12A9D935590E48C9B1533706CEBC556B"/>
    <w:rsid w:val="00BF0695"/>
  </w:style>
  <w:style w:type="paragraph" w:customStyle="1" w:styleId="82DB64E9F9FC4FFFAB5924F1FA0E2C01">
    <w:name w:val="82DB64E9F9FC4FFFAB5924F1FA0E2C01"/>
    <w:rsid w:val="00BF0695"/>
  </w:style>
  <w:style w:type="paragraph" w:customStyle="1" w:styleId="C08AE04A090547F1B234B9B06C253D6F">
    <w:name w:val="C08AE04A090547F1B234B9B06C253D6F"/>
    <w:rsid w:val="00BF0695"/>
  </w:style>
  <w:style w:type="paragraph" w:customStyle="1" w:styleId="6BACE81C505B4D22B93E0077249AFDBB">
    <w:name w:val="6BACE81C505B4D22B93E0077249AFDBB"/>
    <w:rsid w:val="00BF0695"/>
  </w:style>
  <w:style w:type="paragraph" w:customStyle="1" w:styleId="30EB15F9F8A64483B69411AF1FD37F39">
    <w:name w:val="30EB15F9F8A64483B69411AF1FD37F39"/>
    <w:rsid w:val="00BF0695"/>
  </w:style>
  <w:style w:type="paragraph" w:customStyle="1" w:styleId="BC735EF70460493797FD0068A9A5AF83">
    <w:name w:val="BC735EF70460493797FD0068A9A5AF83"/>
    <w:rsid w:val="00BF0695"/>
  </w:style>
  <w:style w:type="paragraph" w:customStyle="1" w:styleId="D21EAEC4E0034FCD964BDF8B705A9EAF">
    <w:name w:val="D21EAEC4E0034FCD964BDF8B705A9EAF"/>
    <w:rsid w:val="00BF0695"/>
  </w:style>
  <w:style w:type="paragraph" w:customStyle="1" w:styleId="416D41C3F0D2445DBAEB01070EEEAE5E">
    <w:name w:val="416D41C3F0D2445DBAEB01070EEEAE5E"/>
    <w:rsid w:val="00BF0695"/>
  </w:style>
  <w:style w:type="paragraph" w:customStyle="1" w:styleId="9BB66106E05243C49AE83DCAD4C97E0A">
    <w:name w:val="9BB66106E05243C49AE83DCAD4C97E0A"/>
    <w:rsid w:val="00BF0695"/>
  </w:style>
  <w:style w:type="paragraph" w:customStyle="1" w:styleId="F59A85708FD242869BF4F2CC79D1AB51">
    <w:name w:val="F59A85708FD242869BF4F2CC79D1AB51"/>
    <w:rsid w:val="00BF0695"/>
  </w:style>
  <w:style w:type="paragraph" w:customStyle="1" w:styleId="98D684ED130D4F269E5E81AB134A489B">
    <w:name w:val="98D684ED130D4F269E5E81AB134A489B"/>
    <w:rsid w:val="00BF0695"/>
  </w:style>
  <w:style w:type="paragraph" w:customStyle="1" w:styleId="58FE913BB0BA44D48D733709E8DD0849">
    <w:name w:val="58FE913BB0BA44D48D733709E8DD0849"/>
    <w:rsid w:val="00BF0695"/>
  </w:style>
  <w:style w:type="paragraph" w:customStyle="1" w:styleId="49E4654BF1244AD1948578B9380B3DF3">
    <w:name w:val="49E4654BF1244AD1948578B9380B3DF3"/>
    <w:rsid w:val="00BF0695"/>
  </w:style>
  <w:style w:type="paragraph" w:customStyle="1" w:styleId="DEAAEB467891463B8A8EE30B15534CD3">
    <w:name w:val="DEAAEB467891463B8A8EE30B15534CD3"/>
    <w:rsid w:val="00BF0695"/>
  </w:style>
  <w:style w:type="paragraph" w:customStyle="1" w:styleId="E2484D4B441F49EDBC60FFD4818F68DB">
    <w:name w:val="E2484D4B441F49EDBC60FFD4818F68DB"/>
    <w:rsid w:val="00BF0695"/>
  </w:style>
  <w:style w:type="paragraph" w:customStyle="1" w:styleId="AB5741D84F1243DA853CEF9C3C68E13A">
    <w:name w:val="AB5741D84F1243DA853CEF9C3C68E13A"/>
    <w:rsid w:val="00BF0695"/>
  </w:style>
  <w:style w:type="paragraph" w:customStyle="1" w:styleId="3C7B4B45E92E4C3DA2DF02BEB0F4F4C1">
    <w:name w:val="3C7B4B45E92E4C3DA2DF02BEB0F4F4C1"/>
    <w:rsid w:val="00BF0695"/>
  </w:style>
  <w:style w:type="paragraph" w:customStyle="1" w:styleId="10CCEACE34F344A7BC84643B7B4BDB38">
    <w:name w:val="10CCEACE34F344A7BC84643B7B4BDB38"/>
    <w:rsid w:val="00BF0695"/>
  </w:style>
  <w:style w:type="paragraph" w:customStyle="1" w:styleId="63FDD586F1F44D42A12E35FFC3687A21">
    <w:name w:val="63FDD586F1F44D42A12E35FFC3687A21"/>
    <w:rsid w:val="00BF0695"/>
  </w:style>
  <w:style w:type="paragraph" w:customStyle="1" w:styleId="5E038310DA924858AF9B0D2D67881508">
    <w:name w:val="5E038310DA924858AF9B0D2D67881508"/>
    <w:rsid w:val="00BF0695"/>
  </w:style>
  <w:style w:type="paragraph" w:customStyle="1" w:styleId="5BA5ECFA6E96441EB1ED7DFD00C5C73F">
    <w:name w:val="5BA5ECFA6E96441EB1ED7DFD00C5C73F"/>
    <w:rsid w:val="00BF0695"/>
  </w:style>
  <w:style w:type="paragraph" w:customStyle="1" w:styleId="94AE99887BBF4E2D9721309A87E5ECBE">
    <w:name w:val="94AE99887BBF4E2D9721309A87E5ECBE"/>
    <w:rsid w:val="00BF0695"/>
  </w:style>
  <w:style w:type="paragraph" w:customStyle="1" w:styleId="BD806F769E4B4076944677546015CDF9">
    <w:name w:val="BD806F769E4B4076944677546015CDF9"/>
    <w:rsid w:val="00BF0695"/>
  </w:style>
  <w:style w:type="paragraph" w:customStyle="1" w:styleId="84C445F873A14D77A69EB5FE40D4B1A5">
    <w:name w:val="84C445F873A14D77A69EB5FE40D4B1A5"/>
    <w:rsid w:val="00BF0695"/>
  </w:style>
  <w:style w:type="paragraph" w:customStyle="1" w:styleId="1899E700C313495B83365A6A5D1B4367">
    <w:name w:val="1899E700C313495B83365A6A5D1B4367"/>
    <w:rsid w:val="00BF0695"/>
  </w:style>
  <w:style w:type="paragraph" w:customStyle="1" w:styleId="CC065B38A153412393618A21C40A824E">
    <w:name w:val="CC065B38A153412393618A21C40A824E"/>
    <w:rsid w:val="00BF0695"/>
  </w:style>
  <w:style w:type="paragraph" w:customStyle="1" w:styleId="75134301F2DC4B1A9B79EC4CAC23AFAA">
    <w:name w:val="75134301F2DC4B1A9B79EC4CAC23AFAA"/>
    <w:rsid w:val="00BF0695"/>
  </w:style>
  <w:style w:type="paragraph" w:customStyle="1" w:styleId="8402D77DD92B4589A11BF5811C09FFA0">
    <w:name w:val="8402D77DD92B4589A11BF5811C09FFA0"/>
    <w:rsid w:val="00BF0695"/>
  </w:style>
  <w:style w:type="paragraph" w:customStyle="1" w:styleId="26E4CCC364B14AFDB32765DF55EC5256">
    <w:name w:val="26E4CCC364B14AFDB32765DF55EC5256"/>
    <w:rsid w:val="00BF0695"/>
  </w:style>
  <w:style w:type="paragraph" w:customStyle="1" w:styleId="F20418A6B8874287B074A942817A01EB">
    <w:name w:val="F20418A6B8874287B074A942817A01EB"/>
    <w:rsid w:val="00BF0695"/>
  </w:style>
  <w:style w:type="paragraph" w:customStyle="1" w:styleId="F1634894814D4E13BDAF0B2CA5022DEA">
    <w:name w:val="F1634894814D4E13BDAF0B2CA5022DEA"/>
    <w:rsid w:val="00BF0695"/>
  </w:style>
  <w:style w:type="paragraph" w:customStyle="1" w:styleId="148C624BDEFD428490FB9CB902D8736B">
    <w:name w:val="148C624BDEFD428490FB9CB902D8736B"/>
    <w:rsid w:val="00BF0695"/>
  </w:style>
  <w:style w:type="paragraph" w:customStyle="1" w:styleId="FA4C165C6FBD4B3C96DB93382DFB9086">
    <w:name w:val="FA4C165C6FBD4B3C96DB93382DFB9086"/>
    <w:rsid w:val="00BF0695"/>
  </w:style>
  <w:style w:type="paragraph" w:customStyle="1" w:styleId="BDE4969CD9B6402ABA8B57CCDC6C88FA">
    <w:name w:val="BDE4969CD9B6402ABA8B57CCDC6C88FA"/>
    <w:rsid w:val="00BF0695"/>
  </w:style>
  <w:style w:type="paragraph" w:customStyle="1" w:styleId="0A34D27FA2E14E0A9E2D6027480B33A2">
    <w:name w:val="0A34D27FA2E14E0A9E2D6027480B33A2"/>
    <w:rsid w:val="00BF0695"/>
  </w:style>
  <w:style w:type="paragraph" w:customStyle="1" w:styleId="ADF67F70EA0E4CE4B4FEE9BB98CD40BE">
    <w:name w:val="ADF67F70EA0E4CE4B4FEE9BB98CD40BE"/>
    <w:rsid w:val="00BF0695"/>
  </w:style>
  <w:style w:type="paragraph" w:customStyle="1" w:styleId="60B92DBEA12D48C593E91A20FCF9DCE5">
    <w:name w:val="60B92DBEA12D48C593E91A20FCF9DCE5"/>
    <w:rsid w:val="00BF0695"/>
  </w:style>
  <w:style w:type="paragraph" w:customStyle="1" w:styleId="BCD959BC01C24DF7A2C53A9493E3B4B1">
    <w:name w:val="BCD959BC01C24DF7A2C53A9493E3B4B1"/>
    <w:rsid w:val="00BF0695"/>
  </w:style>
  <w:style w:type="paragraph" w:customStyle="1" w:styleId="AE4D5339D7344DF681E105E64693A613">
    <w:name w:val="AE4D5339D7344DF681E105E64693A613"/>
    <w:rsid w:val="00BF0695"/>
  </w:style>
  <w:style w:type="paragraph" w:customStyle="1" w:styleId="12EF968472D94D099476D9E61E3FB380">
    <w:name w:val="12EF968472D94D099476D9E61E3FB380"/>
    <w:rsid w:val="00BF0695"/>
  </w:style>
  <w:style w:type="paragraph" w:customStyle="1" w:styleId="4DDD6922C16F400FBDDD80378DE1554B">
    <w:name w:val="4DDD6922C16F400FBDDD80378DE1554B"/>
    <w:rsid w:val="00BF0695"/>
  </w:style>
  <w:style w:type="paragraph" w:customStyle="1" w:styleId="0446CC6DA495490492EB089C3D6C9E39">
    <w:name w:val="0446CC6DA495490492EB089C3D6C9E39"/>
    <w:rsid w:val="00BF0695"/>
  </w:style>
  <w:style w:type="paragraph" w:customStyle="1" w:styleId="126D68EA99BD4790AE25D6681CF39163">
    <w:name w:val="126D68EA99BD4790AE25D6681CF39163"/>
    <w:rsid w:val="00BF0695"/>
  </w:style>
  <w:style w:type="paragraph" w:customStyle="1" w:styleId="2B62511B1F134644BED89ED724DF28A6">
    <w:name w:val="2B62511B1F134644BED89ED724DF28A6"/>
    <w:rsid w:val="00BF0695"/>
  </w:style>
  <w:style w:type="paragraph" w:customStyle="1" w:styleId="71CD8B0B83B3446B88D0AFA3C2DCF837">
    <w:name w:val="71CD8B0B83B3446B88D0AFA3C2DCF837"/>
    <w:rsid w:val="00BF0695"/>
  </w:style>
  <w:style w:type="paragraph" w:customStyle="1" w:styleId="6B174CA081834981A1999EE9A859EFF6">
    <w:name w:val="6B174CA081834981A1999EE9A859EFF6"/>
    <w:rsid w:val="00BF0695"/>
  </w:style>
  <w:style w:type="paragraph" w:customStyle="1" w:styleId="903F6D12DDC44F269A16841699B28CDD">
    <w:name w:val="903F6D12DDC44F269A16841699B28CDD"/>
    <w:rsid w:val="00BF0695"/>
  </w:style>
  <w:style w:type="paragraph" w:customStyle="1" w:styleId="D3245393B13F44ADA877D2F660D6A233">
    <w:name w:val="D3245393B13F44ADA877D2F660D6A233"/>
    <w:rsid w:val="00BF0695"/>
  </w:style>
  <w:style w:type="paragraph" w:customStyle="1" w:styleId="95BCC80E7D114B5EA35C78D3726BC18D">
    <w:name w:val="95BCC80E7D114B5EA35C78D3726BC18D"/>
    <w:rsid w:val="00BF0695"/>
  </w:style>
  <w:style w:type="paragraph" w:customStyle="1" w:styleId="8280011A98354C478C58E35AA2589DB6">
    <w:name w:val="8280011A98354C478C58E35AA2589DB6"/>
    <w:rsid w:val="00BF0695"/>
  </w:style>
  <w:style w:type="paragraph" w:customStyle="1" w:styleId="78873DAF187840A6AF998AA3AE8C0D79">
    <w:name w:val="78873DAF187840A6AF998AA3AE8C0D79"/>
    <w:rsid w:val="00BF0695"/>
  </w:style>
  <w:style w:type="paragraph" w:customStyle="1" w:styleId="B5E05438B9204ED4B92FAF40437DDD23">
    <w:name w:val="B5E05438B9204ED4B92FAF40437DDD23"/>
    <w:rsid w:val="00BF0695"/>
  </w:style>
  <w:style w:type="paragraph" w:customStyle="1" w:styleId="843672CB895049E5B44F56F7D6BD5A53">
    <w:name w:val="843672CB895049E5B44F56F7D6BD5A53"/>
    <w:rsid w:val="00BF0695"/>
  </w:style>
  <w:style w:type="paragraph" w:customStyle="1" w:styleId="FD1CDB3191E64C34BE6493B5272B6AB3">
    <w:name w:val="FD1CDB3191E64C34BE6493B5272B6AB3"/>
    <w:rsid w:val="00BF0695"/>
  </w:style>
  <w:style w:type="paragraph" w:customStyle="1" w:styleId="576A37F1E0384569ABD1C3B234D128F5">
    <w:name w:val="576A37F1E0384569ABD1C3B234D128F5"/>
    <w:rsid w:val="00BF0695"/>
  </w:style>
  <w:style w:type="paragraph" w:customStyle="1" w:styleId="1593755350614A66B4CF25D420BAD961">
    <w:name w:val="1593755350614A66B4CF25D420BAD961"/>
    <w:rsid w:val="00BF0695"/>
  </w:style>
  <w:style w:type="paragraph" w:customStyle="1" w:styleId="9E54E11EF3504B9AA3FBC60FBAFB4E07">
    <w:name w:val="9E54E11EF3504B9AA3FBC60FBAFB4E07"/>
    <w:rsid w:val="00BF0695"/>
  </w:style>
  <w:style w:type="paragraph" w:customStyle="1" w:styleId="81A5D34805864267B086C4C4DE7CB29B">
    <w:name w:val="81A5D34805864267B086C4C4DE7CB29B"/>
    <w:rsid w:val="00BF0695"/>
  </w:style>
  <w:style w:type="paragraph" w:customStyle="1" w:styleId="3F66044BE178464DB27B6B669D332038">
    <w:name w:val="3F66044BE178464DB27B6B669D332038"/>
    <w:rsid w:val="00BF0695"/>
  </w:style>
  <w:style w:type="paragraph" w:customStyle="1" w:styleId="91795B3F4E114D1B97E3C3A56365F3C0">
    <w:name w:val="91795B3F4E114D1B97E3C3A56365F3C0"/>
    <w:rsid w:val="00BF0695"/>
  </w:style>
  <w:style w:type="paragraph" w:customStyle="1" w:styleId="48654095117046C7922237D74BB99182">
    <w:name w:val="48654095117046C7922237D74BB99182"/>
    <w:rsid w:val="00BF0695"/>
  </w:style>
  <w:style w:type="paragraph" w:customStyle="1" w:styleId="31B187AB4715469FBDE35502F85A3F36">
    <w:name w:val="31B187AB4715469FBDE35502F85A3F36"/>
    <w:rsid w:val="00BF0695"/>
  </w:style>
  <w:style w:type="paragraph" w:customStyle="1" w:styleId="FDCFB3DEA5C24EBFA8FC16163DFB9FFC">
    <w:name w:val="FDCFB3DEA5C24EBFA8FC16163DFB9FFC"/>
    <w:rsid w:val="00BF0695"/>
  </w:style>
  <w:style w:type="paragraph" w:customStyle="1" w:styleId="1876F709D7E54436BA4F232CCD4E96AD">
    <w:name w:val="1876F709D7E54436BA4F232CCD4E96AD"/>
    <w:rsid w:val="00BF0695"/>
  </w:style>
  <w:style w:type="paragraph" w:customStyle="1" w:styleId="ED187B270FBB43C6AB124AAB9B4867E0">
    <w:name w:val="ED187B270FBB43C6AB124AAB9B4867E0"/>
    <w:rsid w:val="00BF0695"/>
  </w:style>
  <w:style w:type="paragraph" w:customStyle="1" w:styleId="1D35DDF1D0334012AF03872000ACC70D">
    <w:name w:val="1D35DDF1D0334012AF03872000ACC70D"/>
    <w:rsid w:val="00BF0695"/>
  </w:style>
  <w:style w:type="paragraph" w:customStyle="1" w:styleId="94CD85A9AC97458C90E9D27C08FE0881">
    <w:name w:val="94CD85A9AC97458C90E9D27C08FE0881"/>
    <w:rsid w:val="00BF0695"/>
  </w:style>
  <w:style w:type="paragraph" w:customStyle="1" w:styleId="019F0086F7A342879A8ED4458C4DA1BD">
    <w:name w:val="019F0086F7A342879A8ED4458C4DA1BD"/>
    <w:rsid w:val="00BF0695"/>
  </w:style>
  <w:style w:type="paragraph" w:customStyle="1" w:styleId="0A80CEAD1D434CF0ABC0960A8399257F">
    <w:name w:val="0A80CEAD1D434CF0ABC0960A8399257F"/>
    <w:rsid w:val="00BF0695"/>
  </w:style>
  <w:style w:type="paragraph" w:customStyle="1" w:styleId="E1D3FFB12E5547F2A18D225164A90150">
    <w:name w:val="E1D3FFB12E5547F2A18D225164A90150"/>
    <w:rsid w:val="00BF0695"/>
  </w:style>
  <w:style w:type="paragraph" w:customStyle="1" w:styleId="1E936148511C46B99C69A92023A19FB3">
    <w:name w:val="1E936148511C46B99C69A92023A19FB3"/>
    <w:rsid w:val="00BF0695"/>
  </w:style>
  <w:style w:type="paragraph" w:customStyle="1" w:styleId="D5F0E156A8BC4252AED321800D3AA79C">
    <w:name w:val="D5F0E156A8BC4252AED321800D3AA79C"/>
    <w:rsid w:val="00BF0695"/>
  </w:style>
  <w:style w:type="paragraph" w:customStyle="1" w:styleId="EF91BE7B93374BDAB80B1328C4A07621">
    <w:name w:val="EF91BE7B93374BDAB80B1328C4A07621"/>
    <w:rsid w:val="00BF0695"/>
  </w:style>
  <w:style w:type="paragraph" w:customStyle="1" w:styleId="6A0ABA20E6F24992A9EA232AD3690BA8">
    <w:name w:val="6A0ABA20E6F24992A9EA232AD3690BA8"/>
    <w:rsid w:val="00BF0695"/>
  </w:style>
  <w:style w:type="paragraph" w:customStyle="1" w:styleId="54D1F32F527445DFB47E6A68C5E01A24">
    <w:name w:val="54D1F32F527445DFB47E6A68C5E01A24"/>
    <w:rsid w:val="00BF0695"/>
  </w:style>
  <w:style w:type="paragraph" w:customStyle="1" w:styleId="7EECE8E4856D4CE3A7A3975D3CB5B486">
    <w:name w:val="7EECE8E4856D4CE3A7A3975D3CB5B486"/>
    <w:rsid w:val="00BF0695"/>
  </w:style>
  <w:style w:type="paragraph" w:customStyle="1" w:styleId="A79339144DB94FD2906FC2A2EB3D1E73">
    <w:name w:val="A79339144DB94FD2906FC2A2EB3D1E73"/>
    <w:rsid w:val="00BF0695"/>
  </w:style>
  <w:style w:type="paragraph" w:customStyle="1" w:styleId="ADFBCEF9F9FD4534B4E8403419EA80C2">
    <w:name w:val="ADFBCEF9F9FD4534B4E8403419EA80C2"/>
    <w:rsid w:val="00BF0695"/>
  </w:style>
  <w:style w:type="paragraph" w:customStyle="1" w:styleId="F722C0492551499FA34EAF2D17892BA6">
    <w:name w:val="F722C0492551499FA34EAF2D17892BA6"/>
    <w:rsid w:val="00BF0695"/>
  </w:style>
  <w:style w:type="paragraph" w:customStyle="1" w:styleId="7BD735C1D04347FE899C8FA1A0BC6C43">
    <w:name w:val="7BD735C1D04347FE899C8FA1A0BC6C43"/>
    <w:rsid w:val="00BF0695"/>
  </w:style>
  <w:style w:type="paragraph" w:customStyle="1" w:styleId="3C098DD2844D4D8B9C7F5EBDA08AC3B1">
    <w:name w:val="3C098DD2844D4D8B9C7F5EBDA08AC3B1"/>
    <w:rsid w:val="00BF0695"/>
  </w:style>
  <w:style w:type="paragraph" w:customStyle="1" w:styleId="EC5CF697F3D94841B51716F834D7E27D">
    <w:name w:val="EC5CF697F3D94841B51716F834D7E27D"/>
    <w:rsid w:val="00BF0695"/>
  </w:style>
  <w:style w:type="paragraph" w:customStyle="1" w:styleId="E657803F5E51469F8FA9AFDEFD8EF760">
    <w:name w:val="E657803F5E51469F8FA9AFDEFD8EF760"/>
    <w:rsid w:val="00BF0695"/>
  </w:style>
  <w:style w:type="paragraph" w:customStyle="1" w:styleId="479967BD95644D4DBF9EE3AFB3162329">
    <w:name w:val="479967BD95644D4DBF9EE3AFB3162329"/>
    <w:rsid w:val="00BF0695"/>
  </w:style>
  <w:style w:type="paragraph" w:customStyle="1" w:styleId="35D21FE464F04ACC83CD3AB281102B8A">
    <w:name w:val="35D21FE464F04ACC83CD3AB281102B8A"/>
    <w:rsid w:val="00BF0695"/>
  </w:style>
  <w:style w:type="paragraph" w:customStyle="1" w:styleId="738A1606A1744DDE8F2C8FDC48B962D9">
    <w:name w:val="738A1606A1744DDE8F2C8FDC48B962D9"/>
    <w:rsid w:val="00BF0695"/>
  </w:style>
  <w:style w:type="paragraph" w:customStyle="1" w:styleId="151EE4C519DD41DBAF2E7E3EACD0AB8B">
    <w:name w:val="151EE4C519DD41DBAF2E7E3EACD0AB8B"/>
    <w:rsid w:val="00BF0695"/>
  </w:style>
  <w:style w:type="paragraph" w:customStyle="1" w:styleId="B48F58D2903141D6BAC2D9A85EFCA423">
    <w:name w:val="B48F58D2903141D6BAC2D9A85EFCA423"/>
    <w:rsid w:val="00BF0695"/>
  </w:style>
  <w:style w:type="paragraph" w:customStyle="1" w:styleId="D3A1BDA87B42496AA306364FE3E9B74F">
    <w:name w:val="D3A1BDA87B42496AA306364FE3E9B74F"/>
    <w:rsid w:val="00BF0695"/>
  </w:style>
  <w:style w:type="paragraph" w:customStyle="1" w:styleId="DEDFE90DB6064F808E43AE876A7FC4DD">
    <w:name w:val="DEDFE90DB6064F808E43AE876A7FC4DD"/>
    <w:rsid w:val="00BF0695"/>
  </w:style>
  <w:style w:type="paragraph" w:customStyle="1" w:styleId="ABCCC48038C34481AC0DA88F29AABC8B">
    <w:name w:val="ABCCC48038C34481AC0DA88F29AABC8B"/>
    <w:rsid w:val="00BF0695"/>
  </w:style>
  <w:style w:type="paragraph" w:customStyle="1" w:styleId="6A6A28F0B9354C7FBB4516AA2C750923">
    <w:name w:val="6A6A28F0B9354C7FBB4516AA2C750923"/>
    <w:rsid w:val="00BF0695"/>
  </w:style>
  <w:style w:type="paragraph" w:customStyle="1" w:styleId="CAD00214BD2B480FBFC4C457FCAF285B">
    <w:name w:val="CAD00214BD2B480FBFC4C457FCAF285B"/>
    <w:rsid w:val="00BF0695"/>
  </w:style>
  <w:style w:type="paragraph" w:customStyle="1" w:styleId="666759A115FA4B09AF03698FCA231982">
    <w:name w:val="666759A115FA4B09AF03698FCA231982"/>
    <w:rsid w:val="00BF0695"/>
  </w:style>
  <w:style w:type="paragraph" w:customStyle="1" w:styleId="3AD83AAAD36E4016BB051F602ABFEB0F">
    <w:name w:val="3AD83AAAD36E4016BB051F602ABFEB0F"/>
    <w:rsid w:val="00BF0695"/>
  </w:style>
  <w:style w:type="paragraph" w:customStyle="1" w:styleId="050933BBAE01440FB6A8677B615D1D10">
    <w:name w:val="050933BBAE01440FB6A8677B615D1D10"/>
    <w:rsid w:val="00BF0695"/>
  </w:style>
  <w:style w:type="paragraph" w:customStyle="1" w:styleId="517AA4C7DEE04B769AF2B8535F054771">
    <w:name w:val="517AA4C7DEE04B769AF2B8535F054771"/>
    <w:rsid w:val="00BF0695"/>
  </w:style>
  <w:style w:type="paragraph" w:customStyle="1" w:styleId="184306CC8A674036A38CCA84BFD45DF3">
    <w:name w:val="184306CC8A674036A38CCA84BFD45DF3"/>
    <w:rsid w:val="00BF0695"/>
  </w:style>
  <w:style w:type="paragraph" w:customStyle="1" w:styleId="515BF6FB8C0747F1B87C96792D316F2C">
    <w:name w:val="515BF6FB8C0747F1B87C96792D316F2C"/>
    <w:rsid w:val="00BF0695"/>
  </w:style>
  <w:style w:type="paragraph" w:customStyle="1" w:styleId="5CD91975A7924356B678E2354E8ACBDD">
    <w:name w:val="5CD91975A7924356B678E2354E8ACBDD"/>
    <w:rsid w:val="00BF0695"/>
  </w:style>
  <w:style w:type="paragraph" w:customStyle="1" w:styleId="1A5779A0DE5E495985988E98D4B2C5C3">
    <w:name w:val="1A5779A0DE5E495985988E98D4B2C5C3"/>
    <w:rsid w:val="00BF0695"/>
  </w:style>
  <w:style w:type="paragraph" w:customStyle="1" w:styleId="B5E4AD1123824943A1A5C2469236B7BB">
    <w:name w:val="B5E4AD1123824943A1A5C2469236B7BB"/>
    <w:rsid w:val="00BF0695"/>
  </w:style>
  <w:style w:type="paragraph" w:customStyle="1" w:styleId="DF6C5957A32943648915C17037F9183D">
    <w:name w:val="DF6C5957A32943648915C17037F9183D"/>
    <w:rsid w:val="00BF0695"/>
  </w:style>
  <w:style w:type="paragraph" w:customStyle="1" w:styleId="ACB65163C7854C0F87A100B363C6582E">
    <w:name w:val="ACB65163C7854C0F87A100B363C6582E"/>
    <w:rsid w:val="00BF0695"/>
  </w:style>
  <w:style w:type="paragraph" w:customStyle="1" w:styleId="3B387A6D94FF4AD78DC957EF0B6E73E6">
    <w:name w:val="3B387A6D94FF4AD78DC957EF0B6E73E6"/>
    <w:rsid w:val="00BF0695"/>
  </w:style>
  <w:style w:type="paragraph" w:customStyle="1" w:styleId="66BF51B3AE464AE0942DEB7C1F2AB3AE">
    <w:name w:val="66BF51B3AE464AE0942DEB7C1F2AB3AE"/>
    <w:rsid w:val="00BF0695"/>
  </w:style>
  <w:style w:type="paragraph" w:customStyle="1" w:styleId="1A494310F88D46A286396A3D8C093FB5">
    <w:name w:val="1A494310F88D46A286396A3D8C093FB5"/>
    <w:rsid w:val="00BF0695"/>
  </w:style>
  <w:style w:type="paragraph" w:customStyle="1" w:styleId="F514CA88D27245FEBBB1D9A75A16D11B">
    <w:name w:val="F514CA88D27245FEBBB1D9A75A16D11B"/>
    <w:rsid w:val="00BF0695"/>
  </w:style>
  <w:style w:type="paragraph" w:customStyle="1" w:styleId="F340C0FA77764ABBBDDD66DFEA0FE2D1">
    <w:name w:val="F340C0FA77764ABBBDDD66DFEA0FE2D1"/>
    <w:rsid w:val="00BF0695"/>
  </w:style>
  <w:style w:type="paragraph" w:customStyle="1" w:styleId="0B0570E5B45C4726BC505FB43B1476FE">
    <w:name w:val="0B0570E5B45C4726BC505FB43B1476FE"/>
    <w:rsid w:val="00BF0695"/>
  </w:style>
  <w:style w:type="paragraph" w:customStyle="1" w:styleId="85A42A7C11FD4B31A78F387EE793026B">
    <w:name w:val="85A42A7C11FD4B31A78F387EE793026B"/>
    <w:rsid w:val="00BF0695"/>
  </w:style>
  <w:style w:type="paragraph" w:customStyle="1" w:styleId="F7F1CDC007F34F5FA29B3EE9F92FEC32">
    <w:name w:val="F7F1CDC007F34F5FA29B3EE9F92FEC32"/>
    <w:rsid w:val="00BF0695"/>
  </w:style>
  <w:style w:type="paragraph" w:customStyle="1" w:styleId="0C7947404C724A72BBA439FB03916B3A">
    <w:name w:val="0C7947404C724A72BBA439FB03916B3A"/>
    <w:rsid w:val="00BF0695"/>
  </w:style>
  <w:style w:type="paragraph" w:customStyle="1" w:styleId="EF0B6E9D7C8945DB8D147351C3D98F41">
    <w:name w:val="EF0B6E9D7C8945DB8D147351C3D98F41"/>
    <w:rsid w:val="00BF0695"/>
  </w:style>
  <w:style w:type="paragraph" w:customStyle="1" w:styleId="F6BE0DF7E34940308A38F3465AE8BF3A">
    <w:name w:val="F6BE0DF7E34940308A38F3465AE8BF3A"/>
    <w:rsid w:val="00BF0695"/>
  </w:style>
  <w:style w:type="paragraph" w:customStyle="1" w:styleId="25AE5966EE5144BFA21910E6EB61DBFB">
    <w:name w:val="25AE5966EE5144BFA21910E6EB61DBFB"/>
    <w:rsid w:val="00BF0695"/>
  </w:style>
  <w:style w:type="paragraph" w:customStyle="1" w:styleId="6089511421714A0F853FF4667D524287">
    <w:name w:val="6089511421714A0F853FF4667D524287"/>
    <w:rsid w:val="00BF0695"/>
  </w:style>
  <w:style w:type="paragraph" w:customStyle="1" w:styleId="D80CC9E0802C4F7C84F5CA6CE0C0C04A">
    <w:name w:val="D80CC9E0802C4F7C84F5CA6CE0C0C04A"/>
    <w:rsid w:val="00BF0695"/>
  </w:style>
  <w:style w:type="paragraph" w:customStyle="1" w:styleId="4BB3CA0862654CF2962EF2D610F73BA4">
    <w:name w:val="4BB3CA0862654CF2962EF2D610F73BA4"/>
    <w:rsid w:val="00BF0695"/>
  </w:style>
  <w:style w:type="paragraph" w:customStyle="1" w:styleId="7DDA356C37644F1CAEAA29202C11C0E0">
    <w:name w:val="7DDA356C37644F1CAEAA29202C11C0E0"/>
    <w:rsid w:val="00BF0695"/>
  </w:style>
  <w:style w:type="paragraph" w:customStyle="1" w:styleId="D189B0A9957F426397ED63E6EF17257C">
    <w:name w:val="D189B0A9957F426397ED63E6EF17257C"/>
    <w:rsid w:val="00BF0695"/>
  </w:style>
  <w:style w:type="paragraph" w:customStyle="1" w:styleId="1888FBDF99924233BA1FD7FDE9D4E6E5">
    <w:name w:val="1888FBDF99924233BA1FD7FDE9D4E6E5"/>
    <w:rsid w:val="00BF0695"/>
  </w:style>
  <w:style w:type="paragraph" w:customStyle="1" w:styleId="5FB8547DD6B94200BC38A833C1A84ED1">
    <w:name w:val="5FB8547DD6B94200BC38A833C1A84ED1"/>
    <w:rsid w:val="00BF0695"/>
  </w:style>
  <w:style w:type="paragraph" w:customStyle="1" w:styleId="72907993D469490295D4535440B8AA60">
    <w:name w:val="72907993D469490295D4535440B8AA60"/>
    <w:rsid w:val="00BF0695"/>
  </w:style>
  <w:style w:type="paragraph" w:customStyle="1" w:styleId="D7686A1A70F9434A810B34052AC51900">
    <w:name w:val="D7686A1A70F9434A810B34052AC51900"/>
    <w:rsid w:val="00BF0695"/>
  </w:style>
  <w:style w:type="paragraph" w:customStyle="1" w:styleId="6E0BA237AE4C425C9D056431B637E0FF">
    <w:name w:val="6E0BA237AE4C425C9D056431B637E0FF"/>
    <w:rsid w:val="00BF0695"/>
  </w:style>
  <w:style w:type="paragraph" w:customStyle="1" w:styleId="B5FE9E811C624DFA889B3A1EF2A6C192">
    <w:name w:val="B5FE9E811C624DFA889B3A1EF2A6C192"/>
    <w:rsid w:val="00BF0695"/>
  </w:style>
  <w:style w:type="paragraph" w:customStyle="1" w:styleId="F57F50F5205E446EBCD1EA0B0BB52D0B">
    <w:name w:val="F57F50F5205E446EBCD1EA0B0BB52D0B"/>
    <w:rsid w:val="00BF0695"/>
  </w:style>
  <w:style w:type="paragraph" w:customStyle="1" w:styleId="82C61049912A4EFEAC72D75FD715074E">
    <w:name w:val="82C61049912A4EFEAC72D75FD715074E"/>
    <w:rsid w:val="00BF0695"/>
  </w:style>
  <w:style w:type="paragraph" w:customStyle="1" w:styleId="9E911CD414D349808E390234011D17B7">
    <w:name w:val="9E911CD414D349808E390234011D17B7"/>
    <w:rsid w:val="00BF0695"/>
  </w:style>
  <w:style w:type="paragraph" w:customStyle="1" w:styleId="7BF61D434A5F4B8B89957DE1F9D57B26">
    <w:name w:val="7BF61D434A5F4B8B89957DE1F9D57B26"/>
    <w:rsid w:val="00BF0695"/>
  </w:style>
  <w:style w:type="paragraph" w:customStyle="1" w:styleId="20265D41F760485A925289A8DD9C49D6">
    <w:name w:val="20265D41F760485A925289A8DD9C49D6"/>
    <w:rsid w:val="00BF0695"/>
  </w:style>
  <w:style w:type="paragraph" w:customStyle="1" w:styleId="587F9DF05D6B4D42B72FBAF19E4359EC">
    <w:name w:val="587F9DF05D6B4D42B72FBAF19E4359EC"/>
    <w:rsid w:val="00BF0695"/>
  </w:style>
  <w:style w:type="paragraph" w:customStyle="1" w:styleId="61DC3FEAD56C47E782CC893CAD0F3F3F">
    <w:name w:val="61DC3FEAD56C47E782CC893CAD0F3F3F"/>
    <w:rsid w:val="00BF0695"/>
  </w:style>
  <w:style w:type="paragraph" w:customStyle="1" w:styleId="A6DFEC6C7DBC45C4A2E62070F7594F6C">
    <w:name w:val="A6DFEC6C7DBC45C4A2E62070F7594F6C"/>
    <w:rsid w:val="00BF0695"/>
  </w:style>
  <w:style w:type="paragraph" w:customStyle="1" w:styleId="CA31154B885F4D3FB7957B106C2F9C59">
    <w:name w:val="CA31154B885F4D3FB7957B106C2F9C59"/>
    <w:rsid w:val="00BF0695"/>
  </w:style>
  <w:style w:type="paragraph" w:customStyle="1" w:styleId="79172B8D595C4F08B30787C8AE5F8CCF">
    <w:name w:val="79172B8D595C4F08B30787C8AE5F8CCF"/>
    <w:rsid w:val="00BF0695"/>
  </w:style>
  <w:style w:type="paragraph" w:customStyle="1" w:styleId="DD6ABE3A75694DF09125E203087FEF4F">
    <w:name w:val="DD6ABE3A75694DF09125E203087FEF4F"/>
    <w:rsid w:val="00BF0695"/>
  </w:style>
  <w:style w:type="paragraph" w:customStyle="1" w:styleId="8E7E929967E549468B283778254BA7BD">
    <w:name w:val="8E7E929967E549468B283778254BA7BD"/>
    <w:rsid w:val="00BF0695"/>
  </w:style>
  <w:style w:type="paragraph" w:customStyle="1" w:styleId="E602EC1CC74F4B749C5856DCB5F0091F">
    <w:name w:val="E602EC1CC74F4B749C5856DCB5F0091F"/>
    <w:rsid w:val="00BF0695"/>
  </w:style>
  <w:style w:type="paragraph" w:customStyle="1" w:styleId="5E113C430A474C80AB6AA9CCF3D85432">
    <w:name w:val="5E113C430A474C80AB6AA9CCF3D85432"/>
    <w:rsid w:val="00BF0695"/>
  </w:style>
  <w:style w:type="paragraph" w:customStyle="1" w:styleId="C1400BA515CA47D3BD1CE05ABD7F1330">
    <w:name w:val="C1400BA515CA47D3BD1CE05ABD7F1330"/>
    <w:rsid w:val="00BF0695"/>
  </w:style>
  <w:style w:type="paragraph" w:customStyle="1" w:styleId="2E5713A4617F4E0F811E028F687DE49F">
    <w:name w:val="2E5713A4617F4E0F811E028F687DE49F"/>
    <w:rsid w:val="00BF0695"/>
  </w:style>
  <w:style w:type="paragraph" w:customStyle="1" w:styleId="E4A5660785974AECA6E7854C3AE9E763">
    <w:name w:val="E4A5660785974AECA6E7854C3AE9E763"/>
    <w:rsid w:val="00BF0695"/>
  </w:style>
  <w:style w:type="paragraph" w:customStyle="1" w:styleId="DB435DA98F2B4A7795528DB1620A2B21">
    <w:name w:val="DB435DA98F2B4A7795528DB1620A2B21"/>
    <w:rsid w:val="00BF0695"/>
  </w:style>
  <w:style w:type="paragraph" w:customStyle="1" w:styleId="AA8D8725E228429C88BB430D05F0DF65">
    <w:name w:val="AA8D8725E228429C88BB430D05F0DF65"/>
    <w:rsid w:val="00BF0695"/>
  </w:style>
  <w:style w:type="paragraph" w:customStyle="1" w:styleId="9431ACC153B04507BB014CDA4A637CF9">
    <w:name w:val="9431ACC153B04507BB014CDA4A637CF9"/>
    <w:rsid w:val="00BF0695"/>
  </w:style>
  <w:style w:type="paragraph" w:customStyle="1" w:styleId="B7595D9ECBF946948EF7CC847515AC49">
    <w:name w:val="B7595D9ECBF946948EF7CC847515AC49"/>
    <w:rsid w:val="00BF0695"/>
  </w:style>
  <w:style w:type="paragraph" w:customStyle="1" w:styleId="FFE025A25BF34A47A9FA3C2405B196F5">
    <w:name w:val="FFE025A25BF34A47A9FA3C2405B196F5"/>
    <w:rsid w:val="00BF0695"/>
  </w:style>
  <w:style w:type="paragraph" w:customStyle="1" w:styleId="B31082E3083D48968BD3D2C2035A7E4F">
    <w:name w:val="B31082E3083D48968BD3D2C2035A7E4F"/>
    <w:rsid w:val="00BF0695"/>
  </w:style>
  <w:style w:type="paragraph" w:customStyle="1" w:styleId="FD493F6F8654440484A19D2C3DC14377">
    <w:name w:val="FD493F6F8654440484A19D2C3DC14377"/>
    <w:rsid w:val="00BF0695"/>
  </w:style>
  <w:style w:type="paragraph" w:customStyle="1" w:styleId="47DAB5C866D64C059104C392E8A81D04">
    <w:name w:val="47DAB5C866D64C059104C392E8A81D04"/>
    <w:rsid w:val="00BF0695"/>
  </w:style>
  <w:style w:type="paragraph" w:customStyle="1" w:styleId="2F548A10B31540EBBAB0A95FF0686FE7">
    <w:name w:val="2F548A10B31540EBBAB0A95FF0686FE7"/>
    <w:rsid w:val="00BF0695"/>
  </w:style>
  <w:style w:type="paragraph" w:customStyle="1" w:styleId="39D5A8702AD94EF5BDECEB563BFFA228">
    <w:name w:val="39D5A8702AD94EF5BDECEB563BFFA228"/>
    <w:rsid w:val="00BF0695"/>
  </w:style>
  <w:style w:type="paragraph" w:customStyle="1" w:styleId="5A2092C3BFAB4187B4C9B38884AE35B8">
    <w:name w:val="5A2092C3BFAB4187B4C9B38884AE35B8"/>
    <w:rsid w:val="00BF0695"/>
  </w:style>
  <w:style w:type="paragraph" w:customStyle="1" w:styleId="60008A9A65884686A81D9B64527D565D">
    <w:name w:val="60008A9A65884686A81D9B64527D565D"/>
    <w:rsid w:val="00BF0695"/>
  </w:style>
  <w:style w:type="paragraph" w:customStyle="1" w:styleId="B94DD003771A4A43803CB6456343BDB9">
    <w:name w:val="B94DD003771A4A43803CB6456343BDB9"/>
    <w:rsid w:val="00BF0695"/>
  </w:style>
  <w:style w:type="paragraph" w:customStyle="1" w:styleId="D411594FABA745F7A987D18D969E364A">
    <w:name w:val="D411594FABA745F7A987D18D969E364A"/>
    <w:rsid w:val="00BF0695"/>
  </w:style>
  <w:style w:type="paragraph" w:customStyle="1" w:styleId="2BC6E86285A04028BA282F61334FFF14">
    <w:name w:val="2BC6E86285A04028BA282F61334FFF14"/>
    <w:rsid w:val="00BF0695"/>
  </w:style>
  <w:style w:type="paragraph" w:customStyle="1" w:styleId="F723EC8C56A942F5B9A500BCAB035313">
    <w:name w:val="F723EC8C56A942F5B9A500BCAB035313"/>
    <w:rsid w:val="00BF0695"/>
  </w:style>
  <w:style w:type="paragraph" w:customStyle="1" w:styleId="256726A848E0490CB56F36433C6EE5C9">
    <w:name w:val="256726A848E0490CB56F36433C6EE5C9"/>
    <w:rsid w:val="00BF0695"/>
  </w:style>
  <w:style w:type="paragraph" w:customStyle="1" w:styleId="EC0EAB5B409A4E31BB4D9EB210CE8365">
    <w:name w:val="EC0EAB5B409A4E31BB4D9EB210CE8365"/>
    <w:rsid w:val="00BF0695"/>
  </w:style>
  <w:style w:type="paragraph" w:customStyle="1" w:styleId="8C5B22DA93784D19A6AC3E6BE410E7F4">
    <w:name w:val="8C5B22DA93784D19A6AC3E6BE410E7F4"/>
    <w:rsid w:val="00BF0695"/>
  </w:style>
  <w:style w:type="paragraph" w:customStyle="1" w:styleId="2CB77744D0A34176B8F6FCCC8F617D92">
    <w:name w:val="2CB77744D0A34176B8F6FCCC8F617D92"/>
    <w:rsid w:val="00BF0695"/>
  </w:style>
  <w:style w:type="paragraph" w:customStyle="1" w:styleId="81A8DFAD66A849739B5C30D55D8A6BFB">
    <w:name w:val="81A8DFAD66A849739B5C30D55D8A6BFB"/>
    <w:rsid w:val="00BF0695"/>
  </w:style>
  <w:style w:type="paragraph" w:customStyle="1" w:styleId="AA8E05D291834746B034CB68D562A983">
    <w:name w:val="AA8E05D291834746B034CB68D562A983"/>
    <w:rsid w:val="00BF0695"/>
  </w:style>
  <w:style w:type="paragraph" w:customStyle="1" w:styleId="3949219A2B514E128F58316B12F4979E">
    <w:name w:val="3949219A2B514E128F58316B12F4979E"/>
    <w:rsid w:val="00BF0695"/>
  </w:style>
  <w:style w:type="paragraph" w:customStyle="1" w:styleId="8A43A2C8DFD144EFB5C8B99534F5D9AB">
    <w:name w:val="8A43A2C8DFD144EFB5C8B99534F5D9AB"/>
    <w:rsid w:val="00BF0695"/>
  </w:style>
  <w:style w:type="paragraph" w:customStyle="1" w:styleId="938B1C5B67904A27B4BE3F7E61720886">
    <w:name w:val="938B1C5B67904A27B4BE3F7E61720886"/>
    <w:rsid w:val="00BF0695"/>
  </w:style>
  <w:style w:type="paragraph" w:customStyle="1" w:styleId="33844E105058495CA5BB92AD9718018A">
    <w:name w:val="33844E105058495CA5BB92AD9718018A"/>
    <w:rsid w:val="00BF0695"/>
  </w:style>
  <w:style w:type="paragraph" w:customStyle="1" w:styleId="394AD423DF5B476DA10DDC14816A3741">
    <w:name w:val="394AD423DF5B476DA10DDC14816A3741"/>
    <w:rsid w:val="00BF0695"/>
  </w:style>
  <w:style w:type="paragraph" w:customStyle="1" w:styleId="C2ECE791BBB044A090CBA263F18C7167">
    <w:name w:val="C2ECE791BBB044A090CBA263F18C7167"/>
    <w:rsid w:val="00BF0695"/>
  </w:style>
  <w:style w:type="paragraph" w:customStyle="1" w:styleId="08E4301D118F43DD8A34D52A9336C3FC">
    <w:name w:val="08E4301D118F43DD8A34D52A9336C3FC"/>
    <w:rsid w:val="00BF0695"/>
  </w:style>
  <w:style w:type="paragraph" w:customStyle="1" w:styleId="CD778827885F4EE48D04840B65DE2FDF">
    <w:name w:val="CD778827885F4EE48D04840B65DE2FDF"/>
    <w:rsid w:val="00BF0695"/>
  </w:style>
  <w:style w:type="paragraph" w:customStyle="1" w:styleId="9FF2BDCEE9BE47A8BD98AC382FD08A50">
    <w:name w:val="9FF2BDCEE9BE47A8BD98AC382FD08A50"/>
    <w:rsid w:val="00BF0695"/>
  </w:style>
  <w:style w:type="paragraph" w:customStyle="1" w:styleId="2642A42B9ACD426989C87DFFD85C6A2D">
    <w:name w:val="2642A42B9ACD426989C87DFFD85C6A2D"/>
    <w:rsid w:val="00BF0695"/>
  </w:style>
  <w:style w:type="paragraph" w:customStyle="1" w:styleId="48E7F5EDA8B74A52B5FE95F7EA72E4FD">
    <w:name w:val="48E7F5EDA8B74A52B5FE95F7EA72E4FD"/>
    <w:rsid w:val="00BF0695"/>
  </w:style>
  <w:style w:type="paragraph" w:customStyle="1" w:styleId="951C2CC45F804B10BD4E0F75202BFFE2">
    <w:name w:val="951C2CC45F804B10BD4E0F75202BFFE2"/>
    <w:rsid w:val="00BF0695"/>
  </w:style>
  <w:style w:type="paragraph" w:customStyle="1" w:styleId="5C07A5AE633C4495A94F94B83F9678CD">
    <w:name w:val="5C07A5AE633C4495A94F94B83F9678CD"/>
    <w:rsid w:val="00BF0695"/>
  </w:style>
  <w:style w:type="paragraph" w:customStyle="1" w:styleId="65DA24DF719542CBA5720DFB01E649D0">
    <w:name w:val="65DA24DF719542CBA5720DFB01E649D0"/>
    <w:rsid w:val="00BF0695"/>
  </w:style>
  <w:style w:type="paragraph" w:customStyle="1" w:styleId="66999A06FFD84876B11B034269F06ED5">
    <w:name w:val="66999A06FFD84876B11B034269F06ED5"/>
    <w:rsid w:val="00BF0695"/>
  </w:style>
  <w:style w:type="paragraph" w:customStyle="1" w:styleId="DBE6C36B3CFE49F9A7D6C9F8DF92F893">
    <w:name w:val="DBE6C36B3CFE49F9A7D6C9F8DF92F893"/>
    <w:rsid w:val="00BF0695"/>
  </w:style>
  <w:style w:type="paragraph" w:customStyle="1" w:styleId="58556CBFB57D4AD8A85B7BA46A06A789">
    <w:name w:val="58556CBFB57D4AD8A85B7BA46A06A789"/>
    <w:rsid w:val="00BF0695"/>
  </w:style>
  <w:style w:type="paragraph" w:customStyle="1" w:styleId="04BED9188A2742929526116948C4B5BD">
    <w:name w:val="04BED9188A2742929526116948C4B5BD"/>
    <w:rsid w:val="00BF0695"/>
  </w:style>
  <w:style w:type="paragraph" w:customStyle="1" w:styleId="405EFCC650274F58807E48FD8369B6E0">
    <w:name w:val="405EFCC650274F58807E48FD8369B6E0"/>
    <w:rsid w:val="00BF0695"/>
  </w:style>
  <w:style w:type="paragraph" w:customStyle="1" w:styleId="D59DC8B5F65E453DA14A0C0C9ECF6B99">
    <w:name w:val="D59DC8B5F65E453DA14A0C0C9ECF6B99"/>
    <w:rsid w:val="00BF0695"/>
  </w:style>
  <w:style w:type="paragraph" w:customStyle="1" w:styleId="634DBDC970F04F96AE90BEB88F0DB7A9">
    <w:name w:val="634DBDC970F04F96AE90BEB88F0DB7A9"/>
    <w:rsid w:val="00BF0695"/>
  </w:style>
  <w:style w:type="paragraph" w:customStyle="1" w:styleId="B5C415CDF7D94186A15F94C0CF914B39">
    <w:name w:val="B5C415CDF7D94186A15F94C0CF914B39"/>
    <w:rsid w:val="00BF0695"/>
  </w:style>
  <w:style w:type="paragraph" w:customStyle="1" w:styleId="321E182C2FD84D32A19A1366B48C5274">
    <w:name w:val="321E182C2FD84D32A19A1366B48C5274"/>
    <w:rsid w:val="00BF0695"/>
  </w:style>
  <w:style w:type="paragraph" w:customStyle="1" w:styleId="71C6CDE2EA7C4D91813720761942AEE8">
    <w:name w:val="71C6CDE2EA7C4D91813720761942AEE8"/>
    <w:rsid w:val="00BF0695"/>
  </w:style>
  <w:style w:type="paragraph" w:customStyle="1" w:styleId="731D786ABE584483B16FC4EDD6805624">
    <w:name w:val="731D786ABE584483B16FC4EDD6805624"/>
    <w:rsid w:val="00BF0695"/>
  </w:style>
  <w:style w:type="paragraph" w:customStyle="1" w:styleId="24C783B6BB1B40578E065D8E66B2BD2C">
    <w:name w:val="24C783B6BB1B40578E065D8E66B2BD2C"/>
    <w:rsid w:val="00BF0695"/>
  </w:style>
  <w:style w:type="paragraph" w:customStyle="1" w:styleId="76B53A0F2D174F359E2D34F2EF7C7F2B">
    <w:name w:val="76B53A0F2D174F359E2D34F2EF7C7F2B"/>
    <w:rsid w:val="00BF0695"/>
  </w:style>
  <w:style w:type="paragraph" w:customStyle="1" w:styleId="64D20B29744A4AADA8AF183710C2C7CA">
    <w:name w:val="64D20B29744A4AADA8AF183710C2C7CA"/>
    <w:rsid w:val="00BF0695"/>
  </w:style>
  <w:style w:type="paragraph" w:customStyle="1" w:styleId="1106EB437017473F8D9A2B8A188944F6">
    <w:name w:val="1106EB437017473F8D9A2B8A188944F6"/>
    <w:rsid w:val="00BF0695"/>
  </w:style>
  <w:style w:type="paragraph" w:customStyle="1" w:styleId="6B7F89F470D64A19A4F97D2EA8A4F0C2">
    <w:name w:val="6B7F89F470D64A19A4F97D2EA8A4F0C2"/>
    <w:rsid w:val="00BF0695"/>
  </w:style>
  <w:style w:type="paragraph" w:customStyle="1" w:styleId="B7985A8D23484498A4E290F0FAAB5181">
    <w:name w:val="B7985A8D23484498A4E290F0FAAB5181"/>
    <w:rsid w:val="00BF0695"/>
  </w:style>
  <w:style w:type="paragraph" w:customStyle="1" w:styleId="89654EA96A96448495DA801A4DA7A4B8">
    <w:name w:val="89654EA96A96448495DA801A4DA7A4B8"/>
    <w:rsid w:val="00BF0695"/>
  </w:style>
  <w:style w:type="paragraph" w:customStyle="1" w:styleId="3D0ADA6A69F642BC8D81635FFF3D90B9">
    <w:name w:val="3D0ADA6A69F642BC8D81635FFF3D90B9"/>
    <w:rsid w:val="00BF0695"/>
  </w:style>
  <w:style w:type="paragraph" w:customStyle="1" w:styleId="ADA562375B1046C1A56BF59A93D3175A">
    <w:name w:val="ADA562375B1046C1A56BF59A93D3175A"/>
    <w:rsid w:val="00BF0695"/>
  </w:style>
  <w:style w:type="paragraph" w:customStyle="1" w:styleId="A6F4AFB4A1724552B9DDC972EBD5375D">
    <w:name w:val="A6F4AFB4A1724552B9DDC972EBD5375D"/>
    <w:rsid w:val="00BF0695"/>
  </w:style>
  <w:style w:type="paragraph" w:customStyle="1" w:styleId="76ED2F15753A42F7B45028446C84EA5C">
    <w:name w:val="76ED2F15753A42F7B45028446C84EA5C"/>
    <w:rsid w:val="00BF0695"/>
  </w:style>
  <w:style w:type="paragraph" w:customStyle="1" w:styleId="A6CCF6B9CC6248549FD53505073A526D">
    <w:name w:val="A6CCF6B9CC6248549FD53505073A526D"/>
    <w:rsid w:val="00BF0695"/>
  </w:style>
  <w:style w:type="paragraph" w:customStyle="1" w:styleId="834662ECC3B14E45975EC812F76E8B71">
    <w:name w:val="834662ECC3B14E45975EC812F76E8B71"/>
    <w:rsid w:val="00BF0695"/>
  </w:style>
  <w:style w:type="paragraph" w:customStyle="1" w:styleId="4D90F14028D14A27BFD400F8292C540A">
    <w:name w:val="4D90F14028D14A27BFD400F8292C540A"/>
    <w:rsid w:val="00BF0695"/>
  </w:style>
  <w:style w:type="paragraph" w:customStyle="1" w:styleId="3F8D8B7D06AE46FA8C123B0DF3401D06">
    <w:name w:val="3F8D8B7D06AE46FA8C123B0DF3401D06"/>
    <w:rsid w:val="00BF0695"/>
  </w:style>
  <w:style w:type="paragraph" w:customStyle="1" w:styleId="49EA1FCFFDC2428FAFF8CD5FDC09F2A4">
    <w:name w:val="49EA1FCFFDC2428FAFF8CD5FDC09F2A4"/>
    <w:rsid w:val="00BF0695"/>
  </w:style>
  <w:style w:type="paragraph" w:customStyle="1" w:styleId="CF42566E044A46F6A099F536E2E88F40">
    <w:name w:val="CF42566E044A46F6A099F536E2E88F40"/>
    <w:rsid w:val="00BF0695"/>
  </w:style>
  <w:style w:type="paragraph" w:customStyle="1" w:styleId="A52A84E7857B49D5A2E4326E65634150">
    <w:name w:val="A52A84E7857B49D5A2E4326E65634150"/>
    <w:rsid w:val="00BF0695"/>
  </w:style>
  <w:style w:type="paragraph" w:customStyle="1" w:styleId="ED174CEA6BFA4955A76C43E122F293EE">
    <w:name w:val="ED174CEA6BFA4955A76C43E122F293EE"/>
    <w:rsid w:val="00BF0695"/>
  </w:style>
  <w:style w:type="paragraph" w:customStyle="1" w:styleId="D87E8416F68E4597B160F9CAFEEEAF5D">
    <w:name w:val="D87E8416F68E4597B160F9CAFEEEAF5D"/>
    <w:rsid w:val="00BF0695"/>
  </w:style>
  <w:style w:type="paragraph" w:customStyle="1" w:styleId="ADDB48C6F9344E0386A4212254C9C436">
    <w:name w:val="ADDB48C6F9344E0386A4212254C9C436"/>
    <w:rsid w:val="00BF0695"/>
  </w:style>
  <w:style w:type="paragraph" w:customStyle="1" w:styleId="EF7DC7BB57A14586A9F2C637126943C6">
    <w:name w:val="EF7DC7BB57A14586A9F2C637126943C6"/>
    <w:rsid w:val="00BF0695"/>
  </w:style>
  <w:style w:type="paragraph" w:customStyle="1" w:styleId="2DB57F00598647708636EDF5DEA49584">
    <w:name w:val="2DB57F00598647708636EDF5DEA49584"/>
    <w:rsid w:val="00BF0695"/>
  </w:style>
  <w:style w:type="paragraph" w:customStyle="1" w:styleId="D13EDB95237C406381765357EB7C092A">
    <w:name w:val="D13EDB95237C406381765357EB7C092A"/>
    <w:rsid w:val="00BF0695"/>
  </w:style>
  <w:style w:type="paragraph" w:customStyle="1" w:styleId="FF1D64C8FC6B43DB81A807C1DC07FD55">
    <w:name w:val="FF1D64C8FC6B43DB81A807C1DC07FD55"/>
    <w:rsid w:val="00BF0695"/>
  </w:style>
  <w:style w:type="paragraph" w:customStyle="1" w:styleId="4DB4AECF569A4C6B95F338D5E2315D6C">
    <w:name w:val="4DB4AECF569A4C6B95F338D5E2315D6C"/>
    <w:rsid w:val="00BF0695"/>
  </w:style>
  <w:style w:type="paragraph" w:customStyle="1" w:styleId="C701666D40C94516948CC52433D1290A">
    <w:name w:val="C701666D40C94516948CC52433D1290A"/>
    <w:rsid w:val="00BF0695"/>
  </w:style>
  <w:style w:type="paragraph" w:customStyle="1" w:styleId="5981E1293C834470971AF6B1C370EE99">
    <w:name w:val="5981E1293C834470971AF6B1C370EE99"/>
    <w:rsid w:val="00BF0695"/>
  </w:style>
  <w:style w:type="paragraph" w:customStyle="1" w:styleId="F767F1BC6CF5405DB9A46038F5A4392C">
    <w:name w:val="F767F1BC6CF5405DB9A46038F5A4392C"/>
    <w:rsid w:val="00BF0695"/>
  </w:style>
  <w:style w:type="paragraph" w:customStyle="1" w:styleId="309D1120C0E947F08E2EDEF8D56BEBA9">
    <w:name w:val="309D1120C0E947F08E2EDEF8D56BEBA9"/>
    <w:rsid w:val="00BF0695"/>
  </w:style>
  <w:style w:type="paragraph" w:customStyle="1" w:styleId="ECE68ED2EAC144D9A78DDF7910F6DE6A">
    <w:name w:val="ECE68ED2EAC144D9A78DDF7910F6DE6A"/>
    <w:rsid w:val="00BF0695"/>
  </w:style>
  <w:style w:type="paragraph" w:customStyle="1" w:styleId="8E05C523CE65441F918B54014FD30C0D">
    <w:name w:val="8E05C523CE65441F918B54014FD30C0D"/>
    <w:rsid w:val="00BF0695"/>
  </w:style>
  <w:style w:type="paragraph" w:customStyle="1" w:styleId="8A5372EC7DFF4531A43D5DB3F9A9A7BD">
    <w:name w:val="8A5372EC7DFF4531A43D5DB3F9A9A7BD"/>
    <w:rsid w:val="00BF0695"/>
  </w:style>
  <w:style w:type="paragraph" w:customStyle="1" w:styleId="FEE751A4A3BC4AB6AE63A1945CEF314C">
    <w:name w:val="FEE751A4A3BC4AB6AE63A1945CEF314C"/>
    <w:rsid w:val="00BF0695"/>
  </w:style>
  <w:style w:type="paragraph" w:customStyle="1" w:styleId="0878DCF12B73460FB703256FA1454DED">
    <w:name w:val="0878DCF12B73460FB703256FA1454DED"/>
    <w:rsid w:val="00BF0695"/>
  </w:style>
  <w:style w:type="paragraph" w:customStyle="1" w:styleId="5874071CB85D43D1BAC1D9C43B7822FA">
    <w:name w:val="5874071CB85D43D1BAC1D9C43B7822FA"/>
    <w:rsid w:val="00BF0695"/>
  </w:style>
  <w:style w:type="paragraph" w:customStyle="1" w:styleId="87FFA9E69C7C48FF976536D480F48F95">
    <w:name w:val="87FFA9E69C7C48FF976536D480F48F95"/>
    <w:rsid w:val="00BF0695"/>
  </w:style>
  <w:style w:type="paragraph" w:customStyle="1" w:styleId="E409D151246641959A2B7C91533E0466">
    <w:name w:val="E409D151246641959A2B7C91533E0466"/>
    <w:rsid w:val="00BF0695"/>
  </w:style>
  <w:style w:type="paragraph" w:customStyle="1" w:styleId="CAEF8FD7ABA74CCB800F23309282F74E">
    <w:name w:val="CAEF8FD7ABA74CCB800F23309282F74E"/>
    <w:rsid w:val="00BF0695"/>
  </w:style>
  <w:style w:type="paragraph" w:customStyle="1" w:styleId="A9859D85D9F24E69AC5389AA855EF464">
    <w:name w:val="A9859D85D9F24E69AC5389AA855EF464"/>
    <w:rsid w:val="00BF0695"/>
  </w:style>
  <w:style w:type="paragraph" w:customStyle="1" w:styleId="2EBC55F458CA4BF88879D295231A5A09">
    <w:name w:val="2EBC55F458CA4BF88879D295231A5A09"/>
    <w:rsid w:val="00BF0695"/>
  </w:style>
  <w:style w:type="paragraph" w:customStyle="1" w:styleId="04180FE1729F4411B544AA4BE25F9030">
    <w:name w:val="04180FE1729F4411B544AA4BE25F9030"/>
    <w:rsid w:val="00BF0695"/>
  </w:style>
  <w:style w:type="paragraph" w:customStyle="1" w:styleId="ED73675CB0CF47799F61BC66AF85B63A">
    <w:name w:val="ED73675CB0CF47799F61BC66AF85B63A"/>
    <w:rsid w:val="00BF0695"/>
  </w:style>
  <w:style w:type="paragraph" w:customStyle="1" w:styleId="D43A8CE1E7B04904B333377292543329">
    <w:name w:val="D43A8CE1E7B04904B333377292543329"/>
    <w:rsid w:val="00BF0695"/>
  </w:style>
  <w:style w:type="paragraph" w:customStyle="1" w:styleId="871BA684F8A24D7F85FDB5AC04C28853">
    <w:name w:val="871BA684F8A24D7F85FDB5AC04C28853"/>
    <w:rsid w:val="00BF0695"/>
  </w:style>
  <w:style w:type="paragraph" w:customStyle="1" w:styleId="E5DB7256752C4ECDA2B08D0E8E0CBE16">
    <w:name w:val="E5DB7256752C4ECDA2B08D0E8E0CBE16"/>
    <w:rsid w:val="00BF0695"/>
  </w:style>
  <w:style w:type="paragraph" w:customStyle="1" w:styleId="CB69562D9830443FAE983C9C62F409DE">
    <w:name w:val="CB69562D9830443FAE983C9C62F409DE"/>
    <w:rsid w:val="00BF0695"/>
  </w:style>
  <w:style w:type="paragraph" w:customStyle="1" w:styleId="0E490550C9164E77B8BD82DF540078B0">
    <w:name w:val="0E490550C9164E77B8BD82DF540078B0"/>
    <w:rsid w:val="00BF0695"/>
  </w:style>
  <w:style w:type="paragraph" w:customStyle="1" w:styleId="2D590C7EA3144ABF9F6385DFE35B3BA6">
    <w:name w:val="2D590C7EA3144ABF9F6385DFE35B3BA6"/>
    <w:rsid w:val="00BF0695"/>
  </w:style>
  <w:style w:type="paragraph" w:customStyle="1" w:styleId="F90F1F634AF14E8EA9E6AE661D28D5A7">
    <w:name w:val="F90F1F634AF14E8EA9E6AE661D28D5A7"/>
    <w:rsid w:val="00BF0695"/>
  </w:style>
  <w:style w:type="paragraph" w:customStyle="1" w:styleId="1B00ED48DAAA491D9BC75B9AF14DECDC">
    <w:name w:val="1B00ED48DAAA491D9BC75B9AF14DECDC"/>
    <w:rsid w:val="00BF0695"/>
  </w:style>
  <w:style w:type="paragraph" w:customStyle="1" w:styleId="4123CA73827B4FB6B1B765AE8708349B">
    <w:name w:val="4123CA73827B4FB6B1B765AE8708349B"/>
    <w:rsid w:val="00BF0695"/>
  </w:style>
  <w:style w:type="paragraph" w:customStyle="1" w:styleId="61CE8206ECD14EB6935C34A0C4488416">
    <w:name w:val="61CE8206ECD14EB6935C34A0C4488416"/>
    <w:rsid w:val="00BF0695"/>
  </w:style>
  <w:style w:type="paragraph" w:customStyle="1" w:styleId="0E826E9F513A4DF6BD2A1A7842298702">
    <w:name w:val="0E826E9F513A4DF6BD2A1A7842298702"/>
    <w:rsid w:val="00BF0695"/>
  </w:style>
  <w:style w:type="paragraph" w:customStyle="1" w:styleId="ABDA620898F443128EFD04468E9B1BF4">
    <w:name w:val="ABDA620898F443128EFD04468E9B1BF4"/>
    <w:rsid w:val="00BF0695"/>
  </w:style>
  <w:style w:type="paragraph" w:customStyle="1" w:styleId="98C2F9B7E1E742D9B05EF05D9DE83FB4">
    <w:name w:val="98C2F9B7E1E742D9B05EF05D9DE83FB4"/>
    <w:rsid w:val="00BF0695"/>
  </w:style>
  <w:style w:type="paragraph" w:customStyle="1" w:styleId="E9B5D73B78334A25B6EB33D372E34C23">
    <w:name w:val="E9B5D73B78334A25B6EB33D372E34C23"/>
    <w:rsid w:val="00BF0695"/>
  </w:style>
  <w:style w:type="paragraph" w:customStyle="1" w:styleId="5DE78E830526402B996E1461C5C83D5A">
    <w:name w:val="5DE78E830526402B996E1461C5C83D5A"/>
    <w:rsid w:val="00BF0695"/>
  </w:style>
  <w:style w:type="paragraph" w:customStyle="1" w:styleId="89F92A9BF08A408A88568811E8896A9A">
    <w:name w:val="89F92A9BF08A408A88568811E8896A9A"/>
    <w:rsid w:val="00BF0695"/>
  </w:style>
  <w:style w:type="paragraph" w:customStyle="1" w:styleId="78F4412C0A424A86BFCB6F591F276B7A">
    <w:name w:val="78F4412C0A424A86BFCB6F591F276B7A"/>
    <w:rsid w:val="00BF0695"/>
  </w:style>
  <w:style w:type="paragraph" w:customStyle="1" w:styleId="A8BC7E72B4AF415AAE917E6FD9EF0AD4">
    <w:name w:val="A8BC7E72B4AF415AAE917E6FD9EF0AD4"/>
    <w:rsid w:val="00BF0695"/>
  </w:style>
  <w:style w:type="paragraph" w:customStyle="1" w:styleId="9C9F83B7887D43259E472FA9F20D06E4">
    <w:name w:val="9C9F83B7887D43259E472FA9F20D06E4"/>
    <w:rsid w:val="00BF0695"/>
  </w:style>
  <w:style w:type="paragraph" w:customStyle="1" w:styleId="EA4EE37604C545FCB2A1E94F651278C2">
    <w:name w:val="EA4EE37604C545FCB2A1E94F651278C2"/>
    <w:rsid w:val="00BF0695"/>
  </w:style>
  <w:style w:type="paragraph" w:customStyle="1" w:styleId="CF4E16E3B4AE4EF48EE76209E01C03EE">
    <w:name w:val="CF4E16E3B4AE4EF48EE76209E01C03EE"/>
    <w:rsid w:val="00BF0695"/>
  </w:style>
  <w:style w:type="paragraph" w:customStyle="1" w:styleId="90A723EF9E30425E940F24522C8380A2">
    <w:name w:val="90A723EF9E30425E940F24522C8380A2"/>
    <w:rsid w:val="00BF0695"/>
  </w:style>
  <w:style w:type="paragraph" w:customStyle="1" w:styleId="41B380C1F0764C35B99D168422B5C2B1">
    <w:name w:val="41B380C1F0764C35B99D168422B5C2B1"/>
    <w:rsid w:val="00BF0695"/>
  </w:style>
  <w:style w:type="paragraph" w:customStyle="1" w:styleId="5B184DE602A14649B9651FFB3472EFB7">
    <w:name w:val="5B184DE602A14649B9651FFB3472EFB7"/>
    <w:rsid w:val="00BF0695"/>
  </w:style>
  <w:style w:type="paragraph" w:customStyle="1" w:styleId="6031747863714D2486BD0C3F6516ED0C">
    <w:name w:val="6031747863714D2486BD0C3F6516ED0C"/>
    <w:rsid w:val="00BF0695"/>
  </w:style>
  <w:style w:type="paragraph" w:customStyle="1" w:styleId="697107783AF94440ACF71CE52E3EF166">
    <w:name w:val="697107783AF94440ACF71CE52E3EF166"/>
    <w:rsid w:val="00BF0695"/>
  </w:style>
  <w:style w:type="paragraph" w:customStyle="1" w:styleId="22436FE1BA9149BF8400E71265931EB0">
    <w:name w:val="22436FE1BA9149BF8400E71265931EB0"/>
    <w:rsid w:val="00BF0695"/>
  </w:style>
  <w:style w:type="paragraph" w:customStyle="1" w:styleId="4648A854DE33459EB6C146185EC027C2">
    <w:name w:val="4648A854DE33459EB6C146185EC027C2"/>
    <w:rsid w:val="00BF0695"/>
  </w:style>
  <w:style w:type="paragraph" w:customStyle="1" w:styleId="0432C58F3FAE45B5B2EB9F35131FF0A2">
    <w:name w:val="0432C58F3FAE45B5B2EB9F35131FF0A2"/>
    <w:rsid w:val="00BF0695"/>
  </w:style>
  <w:style w:type="paragraph" w:customStyle="1" w:styleId="1E247366C4824618B81BB0D39C36D1FD">
    <w:name w:val="1E247366C4824618B81BB0D39C36D1FD"/>
    <w:rsid w:val="00BF0695"/>
  </w:style>
  <w:style w:type="paragraph" w:customStyle="1" w:styleId="8D840D020471426B8481B7AB461FBE35">
    <w:name w:val="8D840D020471426B8481B7AB461FBE35"/>
    <w:rsid w:val="00BF0695"/>
  </w:style>
  <w:style w:type="paragraph" w:customStyle="1" w:styleId="9B5B6B9064254EA981BBB25AD2C74695">
    <w:name w:val="9B5B6B9064254EA981BBB25AD2C74695"/>
    <w:rsid w:val="00BF0695"/>
  </w:style>
  <w:style w:type="paragraph" w:customStyle="1" w:styleId="263AD3058F864E4EB55B805B5B9CEE72">
    <w:name w:val="263AD3058F864E4EB55B805B5B9CEE72"/>
    <w:rsid w:val="00BF0695"/>
  </w:style>
  <w:style w:type="paragraph" w:customStyle="1" w:styleId="069024FD015543A8B3FCE2BDF89C6C9F">
    <w:name w:val="069024FD015543A8B3FCE2BDF89C6C9F"/>
    <w:rsid w:val="00BF0695"/>
  </w:style>
  <w:style w:type="paragraph" w:customStyle="1" w:styleId="04F394201CB04359B7410232F2F8EC0E">
    <w:name w:val="04F394201CB04359B7410232F2F8EC0E"/>
    <w:rsid w:val="00BF0695"/>
  </w:style>
  <w:style w:type="paragraph" w:customStyle="1" w:styleId="58B34D25ADCA45ACBE2C7DCEE23A8A7A">
    <w:name w:val="58B34D25ADCA45ACBE2C7DCEE23A8A7A"/>
    <w:rsid w:val="00BF0695"/>
  </w:style>
  <w:style w:type="paragraph" w:customStyle="1" w:styleId="0AF7ED8EA1E04CA89AF2C5B1BF4C8E34">
    <w:name w:val="0AF7ED8EA1E04CA89AF2C5B1BF4C8E34"/>
    <w:rsid w:val="00BF0695"/>
  </w:style>
  <w:style w:type="paragraph" w:customStyle="1" w:styleId="48F4B875B0784B92AE01615CE101C574">
    <w:name w:val="48F4B875B0784B92AE01615CE101C574"/>
    <w:rsid w:val="00BF0695"/>
  </w:style>
  <w:style w:type="paragraph" w:customStyle="1" w:styleId="1D566096A5DC492DBA30AF2DB7975058">
    <w:name w:val="1D566096A5DC492DBA30AF2DB7975058"/>
    <w:rsid w:val="00BF0695"/>
  </w:style>
  <w:style w:type="paragraph" w:customStyle="1" w:styleId="C0326491E21A4AA9A2178C27FED5E5EC">
    <w:name w:val="C0326491E21A4AA9A2178C27FED5E5EC"/>
    <w:rsid w:val="00BF0695"/>
  </w:style>
  <w:style w:type="paragraph" w:customStyle="1" w:styleId="77A27E13CE3547C5B34C16AC73E018DF">
    <w:name w:val="77A27E13CE3547C5B34C16AC73E018DF"/>
    <w:rsid w:val="00BF0695"/>
  </w:style>
  <w:style w:type="paragraph" w:customStyle="1" w:styleId="14B0E7DE54324D40A5C3DE8F72AA1712">
    <w:name w:val="14B0E7DE54324D40A5C3DE8F72AA1712"/>
    <w:rsid w:val="00BF0695"/>
  </w:style>
  <w:style w:type="paragraph" w:customStyle="1" w:styleId="3612A8A92389428EA613D299FD3945A2">
    <w:name w:val="3612A8A92389428EA613D299FD3945A2"/>
  </w:style>
  <w:style w:type="paragraph" w:customStyle="1" w:styleId="F5F80FF49904473FB970F11C20CADD47">
    <w:name w:val="F5F80FF49904473FB970F11C20CADD47"/>
  </w:style>
  <w:style w:type="paragraph" w:customStyle="1" w:styleId="2A056F0F790F4C94BBA7A4C6A26EF81D3">
    <w:name w:val="2A056F0F790F4C94BBA7A4C6A26EF81D3"/>
    <w:pPr>
      <w:spacing w:after="200" w:line="276" w:lineRule="auto"/>
    </w:pPr>
    <w:rPr>
      <w:rFonts w:ascii="Calibri" w:eastAsia="Calibri" w:hAnsi="Calibri" w:cs="Times New Roman"/>
      <w:lang w:val="en-CA"/>
    </w:rPr>
  </w:style>
  <w:style w:type="paragraph" w:customStyle="1" w:styleId="E43F5819FB364313A9F8D88D1B7C78AF3">
    <w:name w:val="E43F5819FB364313A9F8D88D1B7C78AF3"/>
    <w:pPr>
      <w:spacing w:after="200" w:line="276" w:lineRule="auto"/>
    </w:pPr>
    <w:rPr>
      <w:rFonts w:ascii="Calibri" w:eastAsia="Calibri" w:hAnsi="Calibri" w:cs="Times New Roman"/>
      <w:lang w:val="en-CA"/>
    </w:rPr>
  </w:style>
  <w:style w:type="paragraph" w:customStyle="1" w:styleId="D1246C7D33034317ABB6482A09DC8F1F3">
    <w:name w:val="D1246C7D33034317ABB6482A09DC8F1F3"/>
    <w:pPr>
      <w:spacing w:after="200" w:line="276" w:lineRule="auto"/>
    </w:pPr>
    <w:rPr>
      <w:rFonts w:ascii="Calibri" w:eastAsia="Calibri" w:hAnsi="Calibri" w:cs="Times New Roman"/>
      <w:lang w:val="en-CA"/>
    </w:rPr>
  </w:style>
  <w:style w:type="paragraph" w:customStyle="1" w:styleId="90DAB220A5704C78846338607FF4D3493">
    <w:name w:val="90DAB220A5704C78846338607FF4D3493"/>
    <w:pPr>
      <w:spacing w:after="200" w:line="276" w:lineRule="auto"/>
    </w:pPr>
    <w:rPr>
      <w:rFonts w:ascii="Calibri" w:eastAsia="Calibri" w:hAnsi="Calibri" w:cs="Times New Roman"/>
      <w:lang w:val="en-CA"/>
    </w:rPr>
  </w:style>
  <w:style w:type="paragraph" w:customStyle="1" w:styleId="DBD1207A295147C8822BF2439FBD5B3A3">
    <w:name w:val="DBD1207A295147C8822BF2439FBD5B3A3"/>
    <w:pPr>
      <w:spacing w:after="200" w:line="276" w:lineRule="auto"/>
    </w:pPr>
    <w:rPr>
      <w:rFonts w:ascii="Calibri" w:eastAsia="Calibri" w:hAnsi="Calibri" w:cs="Times New Roman"/>
      <w:lang w:val="en-CA"/>
    </w:rPr>
  </w:style>
  <w:style w:type="paragraph" w:customStyle="1" w:styleId="1F876FCAFCED454F8F20257FFAA7E7F43">
    <w:name w:val="1F876FCAFCED454F8F20257FFAA7E7F43"/>
    <w:pPr>
      <w:spacing w:after="200" w:line="276" w:lineRule="auto"/>
    </w:pPr>
    <w:rPr>
      <w:rFonts w:ascii="Calibri" w:eastAsia="Calibri" w:hAnsi="Calibri" w:cs="Times New Roman"/>
      <w:lang w:val="en-CA"/>
    </w:rPr>
  </w:style>
  <w:style w:type="paragraph" w:customStyle="1" w:styleId="F2CEA7DC790D45B484134A1C86C0A1D73">
    <w:name w:val="F2CEA7DC790D45B484134A1C86C0A1D73"/>
    <w:pPr>
      <w:spacing w:after="200" w:line="276" w:lineRule="auto"/>
    </w:pPr>
    <w:rPr>
      <w:rFonts w:ascii="Calibri" w:eastAsia="Calibri" w:hAnsi="Calibri" w:cs="Times New Roman"/>
      <w:lang w:val="en-CA"/>
    </w:rPr>
  </w:style>
  <w:style w:type="paragraph" w:customStyle="1" w:styleId="8F1D49DC75FE4131B94C66FBCB2B261D3">
    <w:name w:val="8F1D49DC75FE4131B94C66FBCB2B261D3"/>
    <w:pPr>
      <w:spacing w:after="200" w:line="276" w:lineRule="auto"/>
    </w:pPr>
    <w:rPr>
      <w:rFonts w:ascii="Calibri" w:eastAsia="Calibri" w:hAnsi="Calibri" w:cs="Times New Roman"/>
      <w:lang w:val="en-CA"/>
    </w:rPr>
  </w:style>
  <w:style w:type="paragraph" w:customStyle="1" w:styleId="9D3F2465555B41AE97C9C34EC33722893">
    <w:name w:val="9D3F2465555B41AE97C9C34EC33722893"/>
    <w:pPr>
      <w:spacing w:after="200" w:line="276" w:lineRule="auto"/>
    </w:pPr>
    <w:rPr>
      <w:rFonts w:ascii="Calibri" w:eastAsia="Calibri" w:hAnsi="Calibri" w:cs="Times New Roman"/>
      <w:lang w:val="en-CA"/>
    </w:rPr>
  </w:style>
  <w:style w:type="paragraph" w:customStyle="1" w:styleId="DBB1BC804F614DBDA7F1E665C65696B63">
    <w:name w:val="DBB1BC804F614DBDA7F1E665C65696B63"/>
    <w:pPr>
      <w:spacing w:after="200" w:line="276" w:lineRule="auto"/>
    </w:pPr>
    <w:rPr>
      <w:rFonts w:ascii="Calibri" w:eastAsia="Calibri" w:hAnsi="Calibri" w:cs="Times New Roman"/>
      <w:lang w:val="en-CA"/>
    </w:rPr>
  </w:style>
  <w:style w:type="paragraph" w:customStyle="1" w:styleId="03562B41FE58438CAF717D8BD0F08AF53">
    <w:name w:val="03562B41FE58438CAF717D8BD0F08AF53"/>
    <w:pPr>
      <w:spacing w:after="200" w:line="276" w:lineRule="auto"/>
    </w:pPr>
    <w:rPr>
      <w:rFonts w:ascii="Calibri" w:eastAsia="Calibri" w:hAnsi="Calibri" w:cs="Times New Roman"/>
      <w:lang w:val="en-CA"/>
    </w:rPr>
  </w:style>
  <w:style w:type="paragraph" w:customStyle="1" w:styleId="3C2E28AE5E694EC0828B463511B5D1621">
    <w:name w:val="3C2E28AE5E694EC0828B463511B5D1621"/>
    <w:pPr>
      <w:spacing w:after="200" w:line="276" w:lineRule="auto"/>
    </w:pPr>
    <w:rPr>
      <w:rFonts w:ascii="Calibri" w:eastAsia="Calibri" w:hAnsi="Calibri" w:cs="Times New Roman"/>
      <w:lang w:val="en-CA"/>
    </w:rPr>
  </w:style>
  <w:style w:type="paragraph" w:customStyle="1" w:styleId="A01546FDB4094AC68E0F6ED8C3737FBE3">
    <w:name w:val="A01546FDB4094AC68E0F6ED8C3737FBE3"/>
    <w:pPr>
      <w:spacing w:after="200" w:line="276" w:lineRule="auto"/>
    </w:pPr>
    <w:rPr>
      <w:rFonts w:ascii="Calibri" w:eastAsia="Calibri" w:hAnsi="Calibri" w:cs="Times New Roman"/>
      <w:lang w:val="en-CA"/>
    </w:rPr>
  </w:style>
  <w:style w:type="paragraph" w:customStyle="1" w:styleId="D87D5C14EFC24316A935EF93A0580C343">
    <w:name w:val="D87D5C14EFC24316A935EF93A0580C343"/>
    <w:pPr>
      <w:spacing w:after="200" w:line="276" w:lineRule="auto"/>
    </w:pPr>
    <w:rPr>
      <w:rFonts w:ascii="Calibri" w:eastAsia="Calibri" w:hAnsi="Calibri" w:cs="Times New Roman"/>
      <w:lang w:val="en-CA"/>
    </w:rPr>
  </w:style>
  <w:style w:type="paragraph" w:customStyle="1" w:styleId="7930207CEE844974946B6E53080316C53">
    <w:name w:val="7930207CEE844974946B6E53080316C53"/>
    <w:pPr>
      <w:spacing w:after="200" w:line="276" w:lineRule="auto"/>
    </w:pPr>
    <w:rPr>
      <w:rFonts w:ascii="Calibri" w:eastAsia="Calibri" w:hAnsi="Calibri" w:cs="Times New Roman"/>
      <w:lang w:val="en-CA"/>
    </w:rPr>
  </w:style>
  <w:style w:type="paragraph" w:customStyle="1" w:styleId="13100B98149F4FE09305BF04789CDD3F3">
    <w:name w:val="13100B98149F4FE09305BF04789CDD3F3"/>
    <w:pPr>
      <w:spacing w:after="200" w:line="276" w:lineRule="auto"/>
    </w:pPr>
    <w:rPr>
      <w:rFonts w:ascii="Calibri" w:eastAsia="Calibri" w:hAnsi="Calibri" w:cs="Times New Roman"/>
      <w:lang w:val="en-CA"/>
    </w:rPr>
  </w:style>
  <w:style w:type="paragraph" w:customStyle="1" w:styleId="A41EE6D4805349919848D34FA69B09DD3">
    <w:name w:val="A41EE6D4805349919848D34FA69B09DD3"/>
    <w:pPr>
      <w:spacing w:after="200" w:line="276" w:lineRule="auto"/>
    </w:pPr>
    <w:rPr>
      <w:rFonts w:ascii="Calibri" w:eastAsia="Calibri" w:hAnsi="Calibri" w:cs="Times New Roman"/>
      <w:lang w:val="en-CA"/>
    </w:rPr>
  </w:style>
  <w:style w:type="paragraph" w:customStyle="1" w:styleId="2F0C9D8BC1C24CB69A94DCD567EB79B03">
    <w:name w:val="2F0C9D8BC1C24CB69A94DCD567EB79B03"/>
    <w:pPr>
      <w:spacing w:after="200" w:line="276" w:lineRule="auto"/>
    </w:pPr>
    <w:rPr>
      <w:rFonts w:ascii="Calibri" w:eastAsia="Calibri" w:hAnsi="Calibri" w:cs="Times New Roman"/>
      <w:lang w:val="en-CA"/>
    </w:rPr>
  </w:style>
  <w:style w:type="paragraph" w:customStyle="1" w:styleId="FD8E28C784E8427E885B2D03FF2F5DDA3">
    <w:name w:val="FD8E28C784E8427E885B2D03FF2F5DDA3"/>
    <w:pPr>
      <w:spacing w:after="200" w:line="276" w:lineRule="auto"/>
    </w:pPr>
    <w:rPr>
      <w:rFonts w:ascii="Calibri" w:eastAsia="Calibri" w:hAnsi="Calibri" w:cs="Times New Roman"/>
      <w:lang w:val="en-CA"/>
    </w:rPr>
  </w:style>
  <w:style w:type="paragraph" w:customStyle="1" w:styleId="710F0DC4E08A4B0BADE247E1FE6A0CAF3">
    <w:name w:val="710F0DC4E08A4B0BADE247E1FE6A0CAF3"/>
    <w:pPr>
      <w:spacing w:after="200" w:line="276" w:lineRule="auto"/>
    </w:pPr>
    <w:rPr>
      <w:rFonts w:ascii="Calibri" w:eastAsia="Calibri" w:hAnsi="Calibri" w:cs="Times New Roman"/>
      <w:lang w:val="en-CA"/>
    </w:rPr>
  </w:style>
  <w:style w:type="paragraph" w:customStyle="1" w:styleId="B5F80D171C0940D2AE2E478401F3BA443">
    <w:name w:val="B5F80D171C0940D2AE2E478401F3BA443"/>
    <w:pPr>
      <w:spacing w:after="200" w:line="276" w:lineRule="auto"/>
    </w:pPr>
    <w:rPr>
      <w:rFonts w:ascii="Calibri" w:eastAsia="Calibri" w:hAnsi="Calibri" w:cs="Times New Roman"/>
      <w:lang w:val="en-CA"/>
    </w:rPr>
  </w:style>
  <w:style w:type="paragraph" w:customStyle="1" w:styleId="0BE8231C8EDD4A2F81A13B78DC2B2CA63">
    <w:name w:val="0BE8231C8EDD4A2F81A13B78DC2B2CA63"/>
    <w:pPr>
      <w:spacing w:after="200" w:line="276" w:lineRule="auto"/>
    </w:pPr>
    <w:rPr>
      <w:rFonts w:ascii="Calibri" w:eastAsia="Calibri" w:hAnsi="Calibri" w:cs="Times New Roman"/>
      <w:lang w:val="en-CA"/>
    </w:rPr>
  </w:style>
  <w:style w:type="paragraph" w:customStyle="1" w:styleId="CE81DABEFA3C46BD8DFBE8C1C47B9F823">
    <w:name w:val="CE81DABEFA3C46BD8DFBE8C1C47B9F823"/>
    <w:pPr>
      <w:spacing w:after="200" w:line="276" w:lineRule="auto"/>
    </w:pPr>
    <w:rPr>
      <w:rFonts w:ascii="Calibri" w:eastAsia="Calibri" w:hAnsi="Calibri" w:cs="Times New Roman"/>
      <w:lang w:val="en-CA"/>
    </w:rPr>
  </w:style>
  <w:style w:type="paragraph" w:customStyle="1" w:styleId="F0B202D089D749999F8D393014129C9D3">
    <w:name w:val="F0B202D089D749999F8D393014129C9D3"/>
    <w:pPr>
      <w:spacing w:after="200" w:line="276" w:lineRule="auto"/>
    </w:pPr>
    <w:rPr>
      <w:rFonts w:ascii="Calibri" w:eastAsia="Calibri" w:hAnsi="Calibri" w:cs="Times New Roman"/>
      <w:lang w:val="en-CA"/>
    </w:rPr>
  </w:style>
  <w:style w:type="paragraph" w:customStyle="1" w:styleId="F46F2FD3CA0440579D7346939B941E883">
    <w:name w:val="F46F2FD3CA0440579D7346939B941E883"/>
    <w:pPr>
      <w:spacing w:after="200" w:line="276" w:lineRule="auto"/>
    </w:pPr>
    <w:rPr>
      <w:rFonts w:ascii="Calibri" w:eastAsia="Calibri" w:hAnsi="Calibri" w:cs="Times New Roman"/>
      <w:lang w:val="en-CA"/>
    </w:rPr>
  </w:style>
  <w:style w:type="paragraph" w:customStyle="1" w:styleId="D75A23F8D4984704A519D28CCD5DAC6A3">
    <w:name w:val="D75A23F8D4984704A519D28CCD5DAC6A3"/>
    <w:pPr>
      <w:spacing w:after="200" w:line="276" w:lineRule="auto"/>
    </w:pPr>
    <w:rPr>
      <w:rFonts w:ascii="Calibri" w:eastAsia="Calibri" w:hAnsi="Calibri" w:cs="Times New Roman"/>
      <w:lang w:val="en-CA"/>
    </w:rPr>
  </w:style>
  <w:style w:type="paragraph" w:customStyle="1" w:styleId="E5BDCBAE7DB34330BB04E333148FB5893">
    <w:name w:val="E5BDCBAE7DB34330BB04E333148FB5893"/>
    <w:pPr>
      <w:spacing w:after="200" w:line="276" w:lineRule="auto"/>
    </w:pPr>
    <w:rPr>
      <w:rFonts w:ascii="Calibri" w:eastAsia="Calibri" w:hAnsi="Calibri" w:cs="Times New Roman"/>
      <w:lang w:val="en-CA"/>
    </w:rPr>
  </w:style>
  <w:style w:type="paragraph" w:customStyle="1" w:styleId="29A9853CD5194A3CA701214B5388EE323">
    <w:name w:val="29A9853CD5194A3CA701214B5388EE323"/>
    <w:pPr>
      <w:spacing w:after="200" w:line="276" w:lineRule="auto"/>
    </w:pPr>
    <w:rPr>
      <w:rFonts w:ascii="Calibri" w:eastAsia="Calibri" w:hAnsi="Calibri" w:cs="Times New Roman"/>
      <w:lang w:val="en-CA"/>
    </w:rPr>
  </w:style>
  <w:style w:type="paragraph" w:customStyle="1" w:styleId="D448313D965E4FC785C6D10568CD44AC3">
    <w:name w:val="D448313D965E4FC785C6D10568CD44AC3"/>
    <w:pPr>
      <w:spacing w:after="200" w:line="276" w:lineRule="auto"/>
    </w:pPr>
    <w:rPr>
      <w:rFonts w:ascii="Calibri" w:eastAsia="Calibri" w:hAnsi="Calibri" w:cs="Times New Roman"/>
      <w:lang w:val="en-CA"/>
    </w:rPr>
  </w:style>
  <w:style w:type="paragraph" w:customStyle="1" w:styleId="32ED1DB6E3614A628CF449154D5C64CF3">
    <w:name w:val="32ED1DB6E3614A628CF449154D5C64CF3"/>
    <w:pPr>
      <w:spacing w:after="200" w:line="276" w:lineRule="auto"/>
    </w:pPr>
    <w:rPr>
      <w:rFonts w:ascii="Calibri" w:eastAsia="Calibri" w:hAnsi="Calibri" w:cs="Times New Roman"/>
      <w:lang w:val="en-CA"/>
    </w:rPr>
  </w:style>
  <w:style w:type="paragraph" w:customStyle="1" w:styleId="8A333DC17F1944D7B052F14D5040E7C23">
    <w:name w:val="8A333DC17F1944D7B052F14D5040E7C23"/>
    <w:pPr>
      <w:spacing w:after="200" w:line="276" w:lineRule="auto"/>
    </w:pPr>
    <w:rPr>
      <w:rFonts w:ascii="Calibri" w:eastAsia="Calibri" w:hAnsi="Calibri" w:cs="Times New Roman"/>
      <w:lang w:val="en-CA"/>
    </w:rPr>
  </w:style>
  <w:style w:type="paragraph" w:customStyle="1" w:styleId="8B81A1B95A3448CD977B6A285DAE2B1B3">
    <w:name w:val="8B81A1B95A3448CD977B6A285DAE2B1B3"/>
    <w:pPr>
      <w:spacing w:after="200" w:line="276" w:lineRule="auto"/>
    </w:pPr>
    <w:rPr>
      <w:rFonts w:ascii="Calibri" w:eastAsia="Calibri" w:hAnsi="Calibri" w:cs="Times New Roman"/>
      <w:lang w:val="en-CA"/>
    </w:rPr>
  </w:style>
  <w:style w:type="paragraph" w:customStyle="1" w:styleId="247A80B9A1264FAD8F7367D176A85ED83">
    <w:name w:val="247A80B9A1264FAD8F7367D176A85ED83"/>
    <w:pPr>
      <w:spacing w:after="200" w:line="276" w:lineRule="auto"/>
    </w:pPr>
    <w:rPr>
      <w:rFonts w:ascii="Calibri" w:eastAsia="Calibri" w:hAnsi="Calibri" w:cs="Times New Roman"/>
      <w:lang w:val="en-CA"/>
    </w:rPr>
  </w:style>
  <w:style w:type="paragraph" w:customStyle="1" w:styleId="16E41FEA9AC046FD93B0AFBDC5A26D3C3">
    <w:name w:val="16E41FEA9AC046FD93B0AFBDC5A26D3C3"/>
    <w:pPr>
      <w:spacing w:after="200" w:line="276" w:lineRule="auto"/>
    </w:pPr>
    <w:rPr>
      <w:rFonts w:ascii="Calibri" w:eastAsia="Calibri" w:hAnsi="Calibri" w:cs="Times New Roman"/>
      <w:lang w:val="en-CA"/>
    </w:rPr>
  </w:style>
  <w:style w:type="paragraph" w:customStyle="1" w:styleId="91FEAEA7391F47A28C3DDF0DFB6356353">
    <w:name w:val="91FEAEA7391F47A28C3DDF0DFB6356353"/>
    <w:pPr>
      <w:spacing w:after="200" w:line="276" w:lineRule="auto"/>
    </w:pPr>
    <w:rPr>
      <w:rFonts w:ascii="Calibri" w:eastAsia="Calibri" w:hAnsi="Calibri" w:cs="Times New Roman"/>
      <w:lang w:val="en-CA"/>
    </w:rPr>
  </w:style>
  <w:style w:type="paragraph" w:customStyle="1" w:styleId="58EE2C506D0C4C7CA07C81B1CB382FB83">
    <w:name w:val="58EE2C506D0C4C7CA07C81B1CB382FB83"/>
    <w:pPr>
      <w:spacing w:after="200" w:line="276" w:lineRule="auto"/>
    </w:pPr>
    <w:rPr>
      <w:rFonts w:ascii="Calibri" w:eastAsia="Calibri" w:hAnsi="Calibri" w:cs="Times New Roman"/>
      <w:lang w:val="en-CA"/>
    </w:rPr>
  </w:style>
  <w:style w:type="paragraph" w:customStyle="1" w:styleId="7E0BFBBB2203408E9D76680E47EAD9A63">
    <w:name w:val="7E0BFBBB2203408E9D76680E47EAD9A63"/>
    <w:pPr>
      <w:spacing w:after="200" w:line="276" w:lineRule="auto"/>
    </w:pPr>
    <w:rPr>
      <w:rFonts w:ascii="Calibri" w:eastAsia="Calibri" w:hAnsi="Calibri" w:cs="Times New Roman"/>
      <w:lang w:val="en-CA"/>
    </w:rPr>
  </w:style>
  <w:style w:type="paragraph" w:customStyle="1" w:styleId="5C6FBA7453014E6ABADCB56A94A47D413">
    <w:name w:val="5C6FBA7453014E6ABADCB56A94A47D413"/>
    <w:pPr>
      <w:spacing w:after="200" w:line="276" w:lineRule="auto"/>
    </w:pPr>
    <w:rPr>
      <w:rFonts w:ascii="Calibri" w:eastAsia="Calibri" w:hAnsi="Calibri" w:cs="Times New Roman"/>
      <w:lang w:val="en-CA"/>
    </w:rPr>
  </w:style>
  <w:style w:type="paragraph" w:customStyle="1" w:styleId="B46AC747ACA8439B82B1D167EDB241373">
    <w:name w:val="B46AC747ACA8439B82B1D167EDB241373"/>
    <w:pPr>
      <w:spacing w:after="200" w:line="276" w:lineRule="auto"/>
    </w:pPr>
    <w:rPr>
      <w:rFonts w:ascii="Calibri" w:eastAsia="Calibri" w:hAnsi="Calibri" w:cs="Times New Roman"/>
      <w:lang w:val="en-CA"/>
    </w:rPr>
  </w:style>
  <w:style w:type="paragraph" w:customStyle="1" w:styleId="000F1A6DAA0E4812806FD393AF2AA7343">
    <w:name w:val="000F1A6DAA0E4812806FD393AF2AA7343"/>
    <w:pPr>
      <w:spacing w:after="200" w:line="276" w:lineRule="auto"/>
    </w:pPr>
    <w:rPr>
      <w:rFonts w:ascii="Calibri" w:eastAsia="Calibri" w:hAnsi="Calibri" w:cs="Times New Roman"/>
      <w:lang w:val="en-CA"/>
    </w:rPr>
  </w:style>
  <w:style w:type="paragraph" w:customStyle="1" w:styleId="29690B358A1247568926C1E3AC7C58443">
    <w:name w:val="29690B358A1247568926C1E3AC7C58443"/>
    <w:pPr>
      <w:spacing w:after="200" w:line="276" w:lineRule="auto"/>
    </w:pPr>
    <w:rPr>
      <w:rFonts w:ascii="Calibri" w:eastAsia="Calibri" w:hAnsi="Calibri" w:cs="Times New Roman"/>
      <w:lang w:val="en-CA"/>
    </w:rPr>
  </w:style>
  <w:style w:type="paragraph" w:customStyle="1" w:styleId="0F994E06BBF44F70A33FFC38661347D63">
    <w:name w:val="0F994E06BBF44F70A33FFC38661347D63"/>
    <w:pPr>
      <w:spacing w:after="200" w:line="276" w:lineRule="auto"/>
    </w:pPr>
    <w:rPr>
      <w:rFonts w:ascii="Calibri" w:eastAsia="Calibri" w:hAnsi="Calibri" w:cs="Times New Roman"/>
      <w:lang w:val="en-CA"/>
    </w:rPr>
  </w:style>
  <w:style w:type="paragraph" w:customStyle="1" w:styleId="7EEC6DFBD61847FDA095A06754ED458F3">
    <w:name w:val="7EEC6DFBD61847FDA095A06754ED458F3"/>
    <w:pPr>
      <w:spacing w:after="200" w:line="276" w:lineRule="auto"/>
    </w:pPr>
    <w:rPr>
      <w:rFonts w:ascii="Calibri" w:eastAsia="Calibri" w:hAnsi="Calibri" w:cs="Times New Roman"/>
      <w:lang w:val="en-CA"/>
    </w:rPr>
  </w:style>
  <w:style w:type="paragraph" w:customStyle="1" w:styleId="6BBCDDF7B4A44590AE4E6986E5114AA93">
    <w:name w:val="6BBCDDF7B4A44590AE4E6986E5114AA93"/>
    <w:pPr>
      <w:spacing w:after="200" w:line="276" w:lineRule="auto"/>
    </w:pPr>
    <w:rPr>
      <w:rFonts w:ascii="Calibri" w:eastAsia="Calibri" w:hAnsi="Calibri" w:cs="Times New Roman"/>
      <w:lang w:val="en-CA"/>
    </w:rPr>
  </w:style>
  <w:style w:type="paragraph" w:customStyle="1" w:styleId="8500A46F197C4D47A89C70174E62AE893">
    <w:name w:val="8500A46F197C4D47A89C70174E62AE893"/>
    <w:pPr>
      <w:spacing w:after="200" w:line="276" w:lineRule="auto"/>
    </w:pPr>
    <w:rPr>
      <w:rFonts w:ascii="Calibri" w:eastAsia="Calibri" w:hAnsi="Calibri" w:cs="Times New Roman"/>
      <w:lang w:val="en-CA"/>
    </w:rPr>
  </w:style>
  <w:style w:type="paragraph" w:customStyle="1" w:styleId="59619B7E5E0542FE8845224750778E903">
    <w:name w:val="59619B7E5E0542FE8845224750778E903"/>
    <w:pPr>
      <w:spacing w:after="200" w:line="276" w:lineRule="auto"/>
    </w:pPr>
    <w:rPr>
      <w:rFonts w:ascii="Calibri" w:eastAsia="Calibri" w:hAnsi="Calibri" w:cs="Times New Roman"/>
      <w:lang w:val="en-CA"/>
    </w:rPr>
  </w:style>
  <w:style w:type="paragraph" w:customStyle="1" w:styleId="C5C2331056F547F7A382E18236A607913">
    <w:name w:val="C5C2331056F547F7A382E18236A607913"/>
    <w:pPr>
      <w:spacing w:after="200" w:line="276" w:lineRule="auto"/>
    </w:pPr>
    <w:rPr>
      <w:rFonts w:ascii="Calibri" w:eastAsia="Calibri" w:hAnsi="Calibri" w:cs="Times New Roman"/>
      <w:lang w:val="en-CA"/>
    </w:rPr>
  </w:style>
  <w:style w:type="paragraph" w:customStyle="1" w:styleId="AA04AE0651F144C3ACDE0D9931FCBC9B3">
    <w:name w:val="AA04AE0651F144C3ACDE0D9931FCBC9B3"/>
    <w:pPr>
      <w:spacing w:after="200" w:line="276" w:lineRule="auto"/>
    </w:pPr>
    <w:rPr>
      <w:rFonts w:ascii="Calibri" w:eastAsia="Calibri" w:hAnsi="Calibri" w:cs="Times New Roman"/>
      <w:lang w:val="en-CA"/>
    </w:rPr>
  </w:style>
  <w:style w:type="paragraph" w:customStyle="1" w:styleId="3CDD22E04F044EC695E0330128E4F4DD3">
    <w:name w:val="3CDD22E04F044EC695E0330128E4F4DD3"/>
    <w:pPr>
      <w:spacing w:after="200" w:line="276" w:lineRule="auto"/>
    </w:pPr>
    <w:rPr>
      <w:rFonts w:ascii="Calibri" w:eastAsia="Calibri" w:hAnsi="Calibri" w:cs="Times New Roman"/>
      <w:lang w:val="en-CA"/>
    </w:rPr>
  </w:style>
  <w:style w:type="paragraph" w:customStyle="1" w:styleId="9913535F07FF4041A8E351E609E0409B3">
    <w:name w:val="9913535F07FF4041A8E351E609E0409B3"/>
    <w:pPr>
      <w:spacing w:after="200" w:line="276" w:lineRule="auto"/>
    </w:pPr>
    <w:rPr>
      <w:rFonts w:ascii="Calibri" w:eastAsia="Calibri" w:hAnsi="Calibri" w:cs="Times New Roman"/>
      <w:lang w:val="en-CA"/>
    </w:rPr>
  </w:style>
  <w:style w:type="paragraph" w:customStyle="1" w:styleId="FE02598A3CCC432D9FAF6A57EBA1EAE63">
    <w:name w:val="FE02598A3CCC432D9FAF6A57EBA1EAE63"/>
    <w:pPr>
      <w:spacing w:after="200" w:line="276" w:lineRule="auto"/>
    </w:pPr>
    <w:rPr>
      <w:rFonts w:ascii="Calibri" w:eastAsia="Calibri" w:hAnsi="Calibri" w:cs="Times New Roman"/>
      <w:lang w:val="en-CA"/>
    </w:rPr>
  </w:style>
  <w:style w:type="paragraph" w:customStyle="1" w:styleId="C605F37F1B154F31828BCCBC3460A5583">
    <w:name w:val="C605F37F1B154F31828BCCBC3460A5583"/>
    <w:pPr>
      <w:spacing w:after="200" w:line="276" w:lineRule="auto"/>
    </w:pPr>
    <w:rPr>
      <w:rFonts w:ascii="Calibri" w:eastAsia="Calibri" w:hAnsi="Calibri" w:cs="Times New Roman"/>
      <w:lang w:val="en-CA"/>
    </w:rPr>
  </w:style>
  <w:style w:type="paragraph" w:customStyle="1" w:styleId="AF4ABE7C7D7C4642B1AEFDB9540770D03">
    <w:name w:val="AF4ABE7C7D7C4642B1AEFDB9540770D03"/>
    <w:pPr>
      <w:spacing w:after="200" w:line="276" w:lineRule="auto"/>
    </w:pPr>
    <w:rPr>
      <w:rFonts w:ascii="Calibri" w:eastAsia="Calibri" w:hAnsi="Calibri" w:cs="Times New Roman"/>
      <w:lang w:val="en-CA"/>
    </w:rPr>
  </w:style>
  <w:style w:type="paragraph" w:customStyle="1" w:styleId="55C72BA0CB0A4E288EBAE6CDAAD388B33">
    <w:name w:val="55C72BA0CB0A4E288EBAE6CDAAD388B33"/>
    <w:pPr>
      <w:spacing w:after="200" w:line="276" w:lineRule="auto"/>
    </w:pPr>
    <w:rPr>
      <w:rFonts w:ascii="Calibri" w:eastAsia="Calibri" w:hAnsi="Calibri" w:cs="Times New Roman"/>
      <w:lang w:val="en-CA"/>
    </w:rPr>
  </w:style>
  <w:style w:type="paragraph" w:customStyle="1" w:styleId="880EB69A8337440FB48B85492D53E7823">
    <w:name w:val="880EB69A8337440FB48B85492D53E7823"/>
    <w:pPr>
      <w:spacing w:after="200" w:line="276" w:lineRule="auto"/>
    </w:pPr>
    <w:rPr>
      <w:rFonts w:ascii="Calibri" w:eastAsia="Calibri" w:hAnsi="Calibri" w:cs="Times New Roman"/>
      <w:lang w:val="en-CA"/>
    </w:rPr>
  </w:style>
  <w:style w:type="paragraph" w:customStyle="1" w:styleId="88569B31D49C4D88AACB5CCD766D83803">
    <w:name w:val="88569B31D49C4D88AACB5CCD766D83803"/>
    <w:pPr>
      <w:spacing w:after="200" w:line="276" w:lineRule="auto"/>
    </w:pPr>
    <w:rPr>
      <w:rFonts w:ascii="Calibri" w:eastAsia="Calibri" w:hAnsi="Calibri" w:cs="Times New Roman"/>
      <w:lang w:val="en-CA"/>
    </w:rPr>
  </w:style>
  <w:style w:type="paragraph" w:customStyle="1" w:styleId="06A493FE3E8B48C6B702516B7D2624A03">
    <w:name w:val="06A493FE3E8B48C6B702516B7D2624A03"/>
    <w:pPr>
      <w:spacing w:after="200" w:line="276" w:lineRule="auto"/>
    </w:pPr>
    <w:rPr>
      <w:rFonts w:ascii="Calibri" w:eastAsia="Calibri" w:hAnsi="Calibri" w:cs="Times New Roman"/>
      <w:lang w:val="en-CA"/>
    </w:rPr>
  </w:style>
  <w:style w:type="paragraph" w:customStyle="1" w:styleId="07068E9BC490436B8F74D585963A75033">
    <w:name w:val="07068E9BC490436B8F74D585963A75033"/>
    <w:pPr>
      <w:spacing w:after="200" w:line="276" w:lineRule="auto"/>
    </w:pPr>
    <w:rPr>
      <w:rFonts w:ascii="Calibri" w:eastAsia="Calibri" w:hAnsi="Calibri" w:cs="Times New Roman"/>
      <w:lang w:val="en-CA"/>
    </w:rPr>
  </w:style>
  <w:style w:type="paragraph" w:customStyle="1" w:styleId="1C8CF5E885104063AF016390E48A1DAB3">
    <w:name w:val="1C8CF5E885104063AF016390E48A1DAB3"/>
    <w:pPr>
      <w:spacing w:after="200" w:line="276" w:lineRule="auto"/>
    </w:pPr>
    <w:rPr>
      <w:rFonts w:ascii="Calibri" w:eastAsia="Calibri" w:hAnsi="Calibri" w:cs="Times New Roman"/>
      <w:lang w:val="en-CA"/>
    </w:rPr>
  </w:style>
  <w:style w:type="paragraph" w:customStyle="1" w:styleId="77BB9514BDE6414187B38E9751D22D673">
    <w:name w:val="77BB9514BDE6414187B38E9751D22D673"/>
    <w:pPr>
      <w:spacing w:after="200" w:line="276" w:lineRule="auto"/>
    </w:pPr>
    <w:rPr>
      <w:rFonts w:ascii="Calibri" w:eastAsia="Calibri" w:hAnsi="Calibri" w:cs="Times New Roman"/>
      <w:lang w:val="en-CA"/>
    </w:rPr>
  </w:style>
  <w:style w:type="paragraph" w:customStyle="1" w:styleId="7146D282C601486DA7A3CB963FDBFDC23">
    <w:name w:val="7146D282C601486DA7A3CB963FDBFDC23"/>
    <w:pPr>
      <w:spacing w:after="200" w:line="276" w:lineRule="auto"/>
    </w:pPr>
    <w:rPr>
      <w:rFonts w:ascii="Calibri" w:eastAsia="Calibri" w:hAnsi="Calibri" w:cs="Times New Roman"/>
      <w:lang w:val="en-CA"/>
    </w:rPr>
  </w:style>
  <w:style w:type="paragraph" w:customStyle="1" w:styleId="F2581B80D89545CB84A81D51894732B93">
    <w:name w:val="F2581B80D89545CB84A81D51894732B93"/>
    <w:pPr>
      <w:spacing w:after="200" w:line="276" w:lineRule="auto"/>
    </w:pPr>
    <w:rPr>
      <w:rFonts w:ascii="Calibri" w:eastAsia="Calibri" w:hAnsi="Calibri" w:cs="Times New Roman"/>
      <w:lang w:val="en-CA"/>
    </w:rPr>
  </w:style>
  <w:style w:type="paragraph" w:customStyle="1" w:styleId="1078134D1DF4482FA0192247F252F86C3">
    <w:name w:val="1078134D1DF4482FA0192247F252F86C3"/>
    <w:pPr>
      <w:spacing w:after="200" w:line="276" w:lineRule="auto"/>
    </w:pPr>
    <w:rPr>
      <w:rFonts w:ascii="Calibri" w:eastAsia="Calibri" w:hAnsi="Calibri" w:cs="Times New Roman"/>
      <w:lang w:val="en-CA"/>
    </w:rPr>
  </w:style>
  <w:style w:type="paragraph" w:customStyle="1" w:styleId="DF570C08297444EA9B17A8B50D1E18553">
    <w:name w:val="DF570C08297444EA9B17A8B50D1E18553"/>
    <w:pPr>
      <w:spacing w:after="200" w:line="276" w:lineRule="auto"/>
    </w:pPr>
    <w:rPr>
      <w:rFonts w:ascii="Calibri" w:eastAsia="Calibri" w:hAnsi="Calibri" w:cs="Times New Roman"/>
      <w:lang w:val="en-CA"/>
    </w:rPr>
  </w:style>
  <w:style w:type="paragraph" w:customStyle="1" w:styleId="02F534401D144964BD9644C94EB2B83B3">
    <w:name w:val="02F534401D144964BD9644C94EB2B83B3"/>
    <w:pPr>
      <w:spacing w:after="200" w:line="276" w:lineRule="auto"/>
    </w:pPr>
    <w:rPr>
      <w:rFonts w:ascii="Calibri" w:eastAsia="Calibri" w:hAnsi="Calibri" w:cs="Times New Roman"/>
      <w:lang w:val="en-CA"/>
    </w:rPr>
  </w:style>
  <w:style w:type="paragraph" w:customStyle="1" w:styleId="D4CADA5DC2DB492F98E4CB8CFA19A6F53">
    <w:name w:val="D4CADA5DC2DB492F98E4CB8CFA19A6F53"/>
    <w:pPr>
      <w:spacing w:after="200" w:line="276" w:lineRule="auto"/>
    </w:pPr>
    <w:rPr>
      <w:rFonts w:ascii="Calibri" w:eastAsia="Calibri" w:hAnsi="Calibri" w:cs="Times New Roman"/>
      <w:lang w:val="en-CA"/>
    </w:rPr>
  </w:style>
  <w:style w:type="paragraph" w:customStyle="1" w:styleId="1D327A06D73B46CDA25168040354AB0A3">
    <w:name w:val="1D327A06D73B46CDA25168040354AB0A3"/>
    <w:pPr>
      <w:spacing w:after="200" w:line="276" w:lineRule="auto"/>
    </w:pPr>
    <w:rPr>
      <w:rFonts w:ascii="Calibri" w:eastAsia="Calibri" w:hAnsi="Calibri" w:cs="Times New Roman"/>
      <w:lang w:val="en-CA"/>
    </w:rPr>
  </w:style>
  <w:style w:type="paragraph" w:customStyle="1" w:styleId="E9D5C4303E974320AAC8975148D9E63F3">
    <w:name w:val="E9D5C4303E974320AAC8975148D9E63F3"/>
    <w:pPr>
      <w:spacing w:after="200" w:line="276" w:lineRule="auto"/>
    </w:pPr>
    <w:rPr>
      <w:rFonts w:ascii="Calibri" w:eastAsia="Calibri" w:hAnsi="Calibri" w:cs="Times New Roman"/>
      <w:lang w:val="en-CA"/>
    </w:rPr>
  </w:style>
  <w:style w:type="paragraph" w:customStyle="1" w:styleId="76B50B415EE546ED9180C548CCE90D843">
    <w:name w:val="76B50B415EE546ED9180C548CCE90D843"/>
    <w:pPr>
      <w:spacing w:after="200" w:line="276" w:lineRule="auto"/>
    </w:pPr>
    <w:rPr>
      <w:rFonts w:ascii="Calibri" w:eastAsia="Calibri" w:hAnsi="Calibri" w:cs="Times New Roman"/>
      <w:lang w:val="en-CA"/>
    </w:rPr>
  </w:style>
  <w:style w:type="paragraph" w:customStyle="1" w:styleId="FB2EF936F3864C1A86AEDE466B6CCAD33">
    <w:name w:val="FB2EF936F3864C1A86AEDE466B6CCAD33"/>
    <w:pPr>
      <w:spacing w:after="200" w:line="276" w:lineRule="auto"/>
    </w:pPr>
    <w:rPr>
      <w:rFonts w:ascii="Calibri" w:eastAsia="Calibri" w:hAnsi="Calibri" w:cs="Times New Roman"/>
      <w:lang w:val="en-CA"/>
    </w:rPr>
  </w:style>
  <w:style w:type="paragraph" w:customStyle="1" w:styleId="9262561441774A0FB6353859338C7C823">
    <w:name w:val="9262561441774A0FB6353859338C7C823"/>
    <w:pPr>
      <w:spacing w:after="200" w:line="276" w:lineRule="auto"/>
    </w:pPr>
    <w:rPr>
      <w:rFonts w:ascii="Calibri" w:eastAsia="Calibri" w:hAnsi="Calibri" w:cs="Times New Roman"/>
      <w:lang w:val="en-CA"/>
    </w:rPr>
  </w:style>
  <w:style w:type="paragraph" w:customStyle="1" w:styleId="1FE548EB2A534DE6B095A8BA001A4CF23">
    <w:name w:val="1FE548EB2A534DE6B095A8BA001A4CF23"/>
    <w:pPr>
      <w:spacing w:after="200" w:line="276" w:lineRule="auto"/>
    </w:pPr>
    <w:rPr>
      <w:rFonts w:ascii="Calibri" w:eastAsia="Calibri" w:hAnsi="Calibri" w:cs="Times New Roman"/>
      <w:lang w:val="en-CA"/>
    </w:rPr>
  </w:style>
  <w:style w:type="paragraph" w:customStyle="1" w:styleId="53335A5F9F1C42F990A8337FC6C723C53">
    <w:name w:val="53335A5F9F1C42F990A8337FC6C723C53"/>
    <w:pPr>
      <w:spacing w:after="200" w:line="276" w:lineRule="auto"/>
    </w:pPr>
    <w:rPr>
      <w:rFonts w:ascii="Calibri" w:eastAsia="Calibri" w:hAnsi="Calibri" w:cs="Times New Roman"/>
      <w:lang w:val="en-CA"/>
    </w:rPr>
  </w:style>
  <w:style w:type="paragraph" w:customStyle="1" w:styleId="84F76BABF7984841BD5B68151C2A9DB83">
    <w:name w:val="84F76BABF7984841BD5B68151C2A9DB83"/>
    <w:pPr>
      <w:spacing w:after="200" w:line="276" w:lineRule="auto"/>
    </w:pPr>
    <w:rPr>
      <w:rFonts w:ascii="Calibri" w:eastAsia="Calibri" w:hAnsi="Calibri" w:cs="Times New Roman"/>
      <w:lang w:val="en-CA"/>
    </w:rPr>
  </w:style>
  <w:style w:type="paragraph" w:customStyle="1" w:styleId="28C53BBC37EA45F98B24E8C92B1B557A3">
    <w:name w:val="28C53BBC37EA45F98B24E8C92B1B557A3"/>
    <w:pPr>
      <w:spacing w:after="200" w:line="276" w:lineRule="auto"/>
    </w:pPr>
    <w:rPr>
      <w:rFonts w:ascii="Calibri" w:eastAsia="Calibri" w:hAnsi="Calibri" w:cs="Times New Roman"/>
      <w:lang w:val="en-CA"/>
    </w:rPr>
  </w:style>
  <w:style w:type="paragraph" w:customStyle="1" w:styleId="4E8556C43FBE4A559325A4F36FC6A86E3">
    <w:name w:val="4E8556C43FBE4A559325A4F36FC6A86E3"/>
    <w:pPr>
      <w:spacing w:after="200" w:line="276" w:lineRule="auto"/>
    </w:pPr>
    <w:rPr>
      <w:rFonts w:ascii="Calibri" w:eastAsia="Calibri" w:hAnsi="Calibri" w:cs="Times New Roman"/>
      <w:lang w:val="en-CA"/>
    </w:rPr>
  </w:style>
  <w:style w:type="paragraph" w:customStyle="1" w:styleId="5BB79993F81A44FAA2FE83207124220A3">
    <w:name w:val="5BB79993F81A44FAA2FE83207124220A3"/>
    <w:pPr>
      <w:spacing w:after="200" w:line="276" w:lineRule="auto"/>
    </w:pPr>
    <w:rPr>
      <w:rFonts w:ascii="Calibri" w:eastAsia="Calibri" w:hAnsi="Calibri" w:cs="Times New Roman"/>
      <w:lang w:val="en-CA"/>
    </w:rPr>
  </w:style>
  <w:style w:type="paragraph" w:customStyle="1" w:styleId="15ABDE9CC17F4A6FA85D4B40DE6F62C73">
    <w:name w:val="15ABDE9CC17F4A6FA85D4B40DE6F62C73"/>
    <w:pPr>
      <w:spacing w:after="200" w:line="276" w:lineRule="auto"/>
    </w:pPr>
    <w:rPr>
      <w:rFonts w:ascii="Calibri" w:eastAsia="Calibri" w:hAnsi="Calibri" w:cs="Times New Roman"/>
      <w:lang w:val="en-CA"/>
    </w:rPr>
  </w:style>
  <w:style w:type="paragraph" w:customStyle="1" w:styleId="81C6B43B300E4EC7A9B1861C425ABD083">
    <w:name w:val="81C6B43B300E4EC7A9B1861C425ABD083"/>
    <w:pPr>
      <w:spacing w:after="200" w:line="276" w:lineRule="auto"/>
    </w:pPr>
    <w:rPr>
      <w:rFonts w:ascii="Calibri" w:eastAsia="Calibri" w:hAnsi="Calibri" w:cs="Times New Roman"/>
      <w:lang w:val="en-CA"/>
    </w:rPr>
  </w:style>
  <w:style w:type="paragraph" w:customStyle="1" w:styleId="9A3F9C12DBF043A3A5D2FB9AF798534C3">
    <w:name w:val="9A3F9C12DBF043A3A5D2FB9AF798534C3"/>
    <w:pPr>
      <w:spacing w:after="200" w:line="276" w:lineRule="auto"/>
    </w:pPr>
    <w:rPr>
      <w:rFonts w:ascii="Calibri" w:eastAsia="Calibri" w:hAnsi="Calibri" w:cs="Times New Roman"/>
      <w:lang w:val="en-CA"/>
    </w:rPr>
  </w:style>
  <w:style w:type="paragraph" w:customStyle="1" w:styleId="36A4FC78D65442BBB8830CA93DCC95EC3">
    <w:name w:val="36A4FC78D65442BBB8830CA93DCC95EC3"/>
    <w:pPr>
      <w:spacing w:after="200" w:line="276" w:lineRule="auto"/>
    </w:pPr>
    <w:rPr>
      <w:rFonts w:ascii="Calibri" w:eastAsia="Calibri" w:hAnsi="Calibri" w:cs="Times New Roman"/>
      <w:lang w:val="en-CA"/>
    </w:rPr>
  </w:style>
  <w:style w:type="paragraph" w:customStyle="1" w:styleId="1AB22A5F6CFC44988644CF35A604D4E33">
    <w:name w:val="1AB22A5F6CFC44988644CF35A604D4E33"/>
    <w:pPr>
      <w:spacing w:after="200" w:line="276" w:lineRule="auto"/>
    </w:pPr>
    <w:rPr>
      <w:rFonts w:ascii="Calibri" w:eastAsia="Calibri" w:hAnsi="Calibri" w:cs="Times New Roman"/>
      <w:lang w:val="en-CA"/>
    </w:rPr>
  </w:style>
  <w:style w:type="paragraph" w:customStyle="1" w:styleId="63300F58DE4E40FE8A25D130F3D99BAC3">
    <w:name w:val="63300F58DE4E40FE8A25D130F3D99BAC3"/>
    <w:pPr>
      <w:spacing w:after="200" w:line="276" w:lineRule="auto"/>
    </w:pPr>
    <w:rPr>
      <w:rFonts w:ascii="Calibri" w:eastAsia="Calibri" w:hAnsi="Calibri" w:cs="Times New Roman"/>
      <w:lang w:val="en-CA"/>
    </w:rPr>
  </w:style>
  <w:style w:type="paragraph" w:customStyle="1" w:styleId="D4E5D21AAAEC4B9E9A73888C4948163D3">
    <w:name w:val="D4E5D21AAAEC4B9E9A73888C4948163D3"/>
    <w:pPr>
      <w:spacing w:after="200" w:line="276" w:lineRule="auto"/>
    </w:pPr>
    <w:rPr>
      <w:rFonts w:ascii="Calibri" w:eastAsia="Calibri" w:hAnsi="Calibri" w:cs="Times New Roman"/>
      <w:lang w:val="en-CA"/>
    </w:rPr>
  </w:style>
  <w:style w:type="paragraph" w:customStyle="1" w:styleId="107E268B4F024C60ACE934360D4CCC363">
    <w:name w:val="107E268B4F024C60ACE934360D4CCC363"/>
    <w:pPr>
      <w:spacing w:after="200" w:line="276" w:lineRule="auto"/>
    </w:pPr>
    <w:rPr>
      <w:rFonts w:ascii="Calibri" w:eastAsia="Calibri" w:hAnsi="Calibri" w:cs="Times New Roman"/>
      <w:lang w:val="en-CA"/>
    </w:rPr>
  </w:style>
  <w:style w:type="paragraph" w:customStyle="1" w:styleId="C569BE02D86F40CEB502258C2EEDA6473">
    <w:name w:val="C569BE02D86F40CEB502258C2EEDA6473"/>
    <w:pPr>
      <w:spacing w:after="200" w:line="276" w:lineRule="auto"/>
    </w:pPr>
    <w:rPr>
      <w:rFonts w:ascii="Calibri" w:eastAsia="Calibri" w:hAnsi="Calibri" w:cs="Times New Roman"/>
      <w:lang w:val="en-CA"/>
    </w:rPr>
  </w:style>
  <w:style w:type="paragraph" w:customStyle="1" w:styleId="A31CAA22A23B47D4B6D55EE5D766AD5F3">
    <w:name w:val="A31CAA22A23B47D4B6D55EE5D766AD5F3"/>
    <w:pPr>
      <w:spacing w:after="200" w:line="276" w:lineRule="auto"/>
    </w:pPr>
    <w:rPr>
      <w:rFonts w:ascii="Calibri" w:eastAsia="Calibri" w:hAnsi="Calibri" w:cs="Times New Roman"/>
      <w:lang w:val="en-CA"/>
    </w:rPr>
  </w:style>
  <w:style w:type="paragraph" w:customStyle="1" w:styleId="DE25859557B14916BD70E58413BA12613">
    <w:name w:val="DE25859557B14916BD70E58413BA12613"/>
    <w:pPr>
      <w:spacing w:after="200" w:line="276" w:lineRule="auto"/>
    </w:pPr>
    <w:rPr>
      <w:rFonts w:ascii="Calibri" w:eastAsia="Calibri" w:hAnsi="Calibri" w:cs="Times New Roman"/>
      <w:lang w:val="en-CA"/>
    </w:rPr>
  </w:style>
  <w:style w:type="paragraph" w:customStyle="1" w:styleId="EFCFE0FA0C5142F89EEC97639DEDB0D23">
    <w:name w:val="EFCFE0FA0C5142F89EEC97639DEDB0D23"/>
    <w:pPr>
      <w:spacing w:after="200" w:line="276" w:lineRule="auto"/>
    </w:pPr>
    <w:rPr>
      <w:rFonts w:ascii="Calibri" w:eastAsia="Calibri" w:hAnsi="Calibri" w:cs="Times New Roman"/>
      <w:lang w:val="en-CA"/>
    </w:rPr>
  </w:style>
  <w:style w:type="paragraph" w:customStyle="1" w:styleId="F73DA0AE614B47EE9183EBB3462DA7423">
    <w:name w:val="F73DA0AE614B47EE9183EBB3462DA7423"/>
    <w:pPr>
      <w:spacing w:after="200" w:line="276" w:lineRule="auto"/>
    </w:pPr>
    <w:rPr>
      <w:rFonts w:ascii="Calibri" w:eastAsia="Calibri" w:hAnsi="Calibri" w:cs="Times New Roman"/>
      <w:lang w:val="en-CA"/>
    </w:rPr>
  </w:style>
  <w:style w:type="paragraph" w:customStyle="1" w:styleId="FA1FF4197D844FE8B5F0FAD5F78AA35B3">
    <w:name w:val="FA1FF4197D844FE8B5F0FAD5F78AA35B3"/>
    <w:pPr>
      <w:spacing w:after="200" w:line="276" w:lineRule="auto"/>
    </w:pPr>
    <w:rPr>
      <w:rFonts w:ascii="Calibri" w:eastAsia="Calibri" w:hAnsi="Calibri" w:cs="Times New Roman"/>
      <w:lang w:val="en-CA"/>
    </w:rPr>
  </w:style>
  <w:style w:type="paragraph" w:customStyle="1" w:styleId="F7B29B4D5CD146C4A6D32C1A5419B7C93">
    <w:name w:val="F7B29B4D5CD146C4A6D32C1A5419B7C93"/>
    <w:pPr>
      <w:spacing w:after="200" w:line="276" w:lineRule="auto"/>
    </w:pPr>
    <w:rPr>
      <w:rFonts w:ascii="Calibri" w:eastAsia="Calibri" w:hAnsi="Calibri" w:cs="Times New Roman"/>
      <w:lang w:val="en-CA"/>
    </w:rPr>
  </w:style>
  <w:style w:type="paragraph" w:customStyle="1" w:styleId="8CC01F44D8304ACCBD4FFBEDADA3BECD3">
    <w:name w:val="8CC01F44D8304ACCBD4FFBEDADA3BECD3"/>
    <w:pPr>
      <w:spacing w:after="200" w:line="276" w:lineRule="auto"/>
    </w:pPr>
    <w:rPr>
      <w:rFonts w:ascii="Calibri" w:eastAsia="Calibri" w:hAnsi="Calibri" w:cs="Times New Roman"/>
      <w:lang w:val="en-CA"/>
    </w:rPr>
  </w:style>
  <w:style w:type="paragraph" w:customStyle="1" w:styleId="3C3709C5AACE45FDAC20E9225859E4EF3">
    <w:name w:val="3C3709C5AACE45FDAC20E9225859E4EF3"/>
    <w:pPr>
      <w:spacing w:after="200" w:line="276" w:lineRule="auto"/>
    </w:pPr>
    <w:rPr>
      <w:rFonts w:ascii="Calibri" w:eastAsia="Calibri" w:hAnsi="Calibri" w:cs="Times New Roman"/>
      <w:lang w:val="en-CA"/>
    </w:rPr>
  </w:style>
  <w:style w:type="paragraph" w:customStyle="1" w:styleId="E4DC603EC28C4E9EA9707660FC61E3533">
    <w:name w:val="E4DC603EC28C4E9EA9707660FC61E3533"/>
    <w:pPr>
      <w:spacing w:after="200" w:line="276" w:lineRule="auto"/>
    </w:pPr>
    <w:rPr>
      <w:rFonts w:ascii="Calibri" w:eastAsia="Calibri" w:hAnsi="Calibri" w:cs="Times New Roman"/>
      <w:lang w:val="en-CA"/>
    </w:rPr>
  </w:style>
  <w:style w:type="paragraph" w:customStyle="1" w:styleId="16C79A331AED47EE97C80CBBD3CC58873">
    <w:name w:val="16C79A331AED47EE97C80CBBD3CC58873"/>
    <w:pPr>
      <w:spacing w:after="200" w:line="276" w:lineRule="auto"/>
    </w:pPr>
    <w:rPr>
      <w:rFonts w:ascii="Calibri" w:eastAsia="Calibri" w:hAnsi="Calibri" w:cs="Times New Roman"/>
      <w:lang w:val="en-CA"/>
    </w:rPr>
  </w:style>
  <w:style w:type="paragraph" w:customStyle="1" w:styleId="71D243B5808D4E048007FEA2CB1AC0473">
    <w:name w:val="71D243B5808D4E048007FEA2CB1AC0473"/>
    <w:pPr>
      <w:spacing w:after="200" w:line="276" w:lineRule="auto"/>
    </w:pPr>
    <w:rPr>
      <w:rFonts w:ascii="Calibri" w:eastAsia="Calibri" w:hAnsi="Calibri" w:cs="Times New Roman"/>
      <w:lang w:val="en-CA"/>
    </w:rPr>
  </w:style>
  <w:style w:type="paragraph" w:customStyle="1" w:styleId="C1C13B0778C447AB817B0A5B6DC69A083">
    <w:name w:val="C1C13B0778C447AB817B0A5B6DC69A083"/>
    <w:pPr>
      <w:spacing w:after="200" w:line="276" w:lineRule="auto"/>
    </w:pPr>
    <w:rPr>
      <w:rFonts w:ascii="Calibri" w:eastAsia="Calibri" w:hAnsi="Calibri" w:cs="Times New Roman"/>
      <w:lang w:val="en-CA"/>
    </w:rPr>
  </w:style>
  <w:style w:type="paragraph" w:customStyle="1" w:styleId="E2B55E924FCB4A00A9E99D0A62D45A823">
    <w:name w:val="E2B55E924FCB4A00A9E99D0A62D45A823"/>
    <w:pPr>
      <w:spacing w:after="200" w:line="276" w:lineRule="auto"/>
    </w:pPr>
    <w:rPr>
      <w:rFonts w:ascii="Calibri" w:eastAsia="Calibri" w:hAnsi="Calibri" w:cs="Times New Roman"/>
      <w:lang w:val="en-CA"/>
    </w:rPr>
  </w:style>
  <w:style w:type="paragraph" w:customStyle="1" w:styleId="DDEFDDBC407E4F0FBFC32F529EDD128F3">
    <w:name w:val="DDEFDDBC407E4F0FBFC32F529EDD128F3"/>
    <w:pPr>
      <w:spacing w:after="200" w:line="276" w:lineRule="auto"/>
    </w:pPr>
    <w:rPr>
      <w:rFonts w:ascii="Calibri" w:eastAsia="Calibri" w:hAnsi="Calibri" w:cs="Times New Roman"/>
      <w:lang w:val="en-CA"/>
    </w:rPr>
  </w:style>
  <w:style w:type="paragraph" w:customStyle="1" w:styleId="4902F8F910734C1C923BC6B44854062D3">
    <w:name w:val="4902F8F910734C1C923BC6B44854062D3"/>
    <w:pPr>
      <w:spacing w:after="200" w:line="276" w:lineRule="auto"/>
    </w:pPr>
    <w:rPr>
      <w:rFonts w:ascii="Calibri" w:eastAsia="Calibri" w:hAnsi="Calibri" w:cs="Times New Roman"/>
      <w:lang w:val="en-CA"/>
    </w:rPr>
  </w:style>
  <w:style w:type="paragraph" w:customStyle="1" w:styleId="771E0B1DB87D440FB238E0F089A1A8D63">
    <w:name w:val="771E0B1DB87D440FB238E0F089A1A8D63"/>
    <w:pPr>
      <w:spacing w:after="200" w:line="276" w:lineRule="auto"/>
    </w:pPr>
    <w:rPr>
      <w:rFonts w:ascii="Calibri" w:eastAsia="Calibri" w:hAnsi="Calibri" w:cs="Times New Roman"/>
      <w:lang w:val="en-CA"/>
    </w:rPr>
  </w:style>
  <w:style w:type="paragraph" w:customStyle="1" w:styleId="FF1B87227428439C982B8382416AD1DD3">
    <w:name w:val="FF1B87227428439C982B8382416AD1DD3"/>
    <w:pPr>
      <w:spacing w:after="200" w:line="276" w:lineRule="auto"/>
    </w:pPr>
    <w:rPr>
      <w:rFonts w:ascii="Calibri" w:eastAsia="Calibri" w:hAnsi="Calibri" w:cs="Times New Roman"/>
      <w:lang w:val="en-CA"/>
    </w:rPr>
  </w:style>
  <w:style w:type="paragraph" w:customStyle="1" w:styleId="EAF27AA0DFFD484090A7A49CAD25E6693">
    <w:name w:val="EAF27AA0DFFD484090A7A49CAD25E6693"/>
    <w:pPr>
      <w:spacing w:after="200" w:line="276" w:lineRule="auto"/>
    </w:pPr>
    <w:rPr>
      <w:rFonts w:ascii="Calibri" w:eastAsia="Calibri" w:hAnsi="Calibri" w:cs="Times New Roman"/>
      <w:lang w:val="en-CA"/>
    </w:rPr>
  </w:style>
  <w:style w:type="paragraph" w:customStyle="1" w:styleId="6771FDAD535D48B18410A9D423E3DDF23">
    <w:name w:val="6771FDAD535D48B18410A9D423E3DDF23"/>
    <w:pPr>
      <w:spacing w:after="200" w:line="276" w:lineRule="auto"/>
    </w:pPr>
    <w:rPr>
      <w:rFonts w:ascii="Calibri" w:eastAsia="Calibri" w:hAnsi="Calibri" w:cs="Times New Roman"/>
      <w:lang w:val="en-CA"/>
    </w:rPr>
  </w:style>
  <w:style w:type="paragraph" w:customStyle="1" w:styleId="4F09FF0F19F4446B82CFC267C71D7F003">
    <w:name w:val="4F09FF0F19F4446B82CFC267C71D7F003"/>
    <w:pPr>
      <w:spacing w:after="200" w:line="276" w:lineRule="auto"/>
    </w:pPr>
    <w:rPr>
      <w:rFonts w:ascii="Calibri" w:eastAsia="Calibri" w:hAnsi="Calibri" w:cs="Times New Roman"/>
      <w:lang w:val="en-CA"/>
    </w:rPr>
  </w:style>
  <w:style w:type="paragraph" w:customStyle="1" w:styleId="F5A735E8F05F4AE7B95C2A539C18EFE43">
    <w:name w:val="F5A735E8F05F4AE7B95C2A539C18EFE43"/>
    <w:pPr>
      <w:spacing w:after="200" w:line="276" w:lineRule="auto"/>
    </w:pPr>
    <w:rPr>
      <w:rFonts w:ascii="Calibri" w:eastAsia="Calibri" w:hAnsi="Calibri" w:cs="Times New Roman"/>
      <w:lang w:val="en-CA"/>
    </w:rPr>
  </w:style>
  <w:style w:type="paragraph" w:customStyle="1" w:styleId="1A9A8B3380334F239276159DB88627213">
    <w:name w:val="1A9A8B3380334F239276159DB88627213"/>
    <w:pPr>
      <w:spacing w:after="200" w:line="276" w:lineRule="auto"/>
    </w:pPr>
    <w:rPr>
      <w:rFonts w:ascii="Calibri" w:eastAsia="Calibri" w:hAnsi="Calibri" w:cs="Times New Roman"/>
      <w:lang w:val="en-CA"/>
    </w:rPr>
  </w:style>
  <w:style w:type="paragraph" w:customStyle="1" w:styleId="B35DCEE195A64310865976120175799B3">
    <w:name w:val="B35DCEE195A64310865976120175799B3"/>
    <w:pPr>
      <w:spacing w:after="200" w:line="276" w:lineRule="auto"/>
    </w:pPr>
    <w:rPr>
      <w:rFonts w:ascii="Calibri" w:eastAsia="Calibri" w:hAnsi="Calibri" w:cs="Times New Roman"/>
      <w:lang w:val="en-CA"/>
    </w:rPr>
  </w:style>
  <w:style w:type="paragraph" w:customStyle="1" w:styleId="27DD3CC795924598A33D7BF59DD620083">
    <w:name w:val="27DD3CC795924598A33D7BF59DD620083"/>
    <w:pPr>
      <w:spacing w:after="200" w:line="276" w:lineRule="auto"/>
    </w:pPr>
    <w:rPr>
      <w:rFonts w:ascii="Calibri" w:eastAsia="Calibri" w:hAnsi="Calibri" w:cs="Times New Roman"/>
      <w:lang w:val="en-CA"/>
    </w:rPr>
  </w:style>
  <w:style w:type="paragraph" w:customStyle="1" w:styleId="0933460E136C417AB2FB00A723DBA9B93">
    <w:name w:val="0933460E136C417AB2FB00A723DBA9B93"/>
    <w:pPr>
      <w:spacing w:after="200" w:line="276" w:lineRule="auto"/>
    </w:pPr>
    <w:rPr>
      <w:rFonts w:ascii="Calibri" w:eastAsia="Calibri" w:hAnsi="Calibri" w:cs="Times New Roman"/>
      <w:lang w:val="en-CA"/>
    </w:rPr>
  </w:style>
  <w:style w:type="paragraph" w:customStyle="1" w:styleId="53208B08CE134F99BF57CD1E44B52F873">
    <w:name w:val="53208B08CE134F99BF57CD1E44B52F873"/>
    <w:pPr>
      <w:spacing w:after="200" w:line="276" w:lineRule="auto"/>
    </w:pPr>
    <w:rPr>
      <w:rFonts w:ascii="Calibri" w:eastAsia="Calibri" w:hAnsi="Calibri" w:cs="Times New Roman"/>
      <w:lang w:val="en-CA"/>
    </w:rPr>
  </w:style>
  <w:style w:type="paragraph" w:customStyle="1" w:styleId="E30CEA598D8D48F996D45AF418089E513">
    <w:name w:val="E30CEA598D8D48F996D45AF418089E513"/>
    <w:pPr>
      <w:spacing w:after="200" w:line="276" w:lineRule="auto"/>
    </w:pPr>
    <w:rPr>
      <w:rFonts w:ascii="Calibri" w:eastAsia="Calibri" w:hAnsi="Calibri" w:cs="Times New Roman"/>
      <w:lang w:val="en-CA"/>
    </w:rPr>
  </w:style>
  <w:style w:type="paragraph" w:customStyle="1" w:styleId="1FFFF881CAF24C2D8C99DBF1CFA8FF9C3">
    <w:name w:val="1FFFF881CAF24C2D8C99DBF1CFA8FF9C3"/>
    <w:pPr>
      <w:spacing w:after="200" w:line="276" w:lineRule="auto"/>
    </w:pPr>
    <w:rPr>
      <w:rFonts w:ascii="Calibri" w:eastAsia="Calibri" w:hAnsi="Calibri" w:cs="Times New Roman"/>
      <w:lang w:val="en-CA"/>
    </w:rPr>
  </w:style>
  <w:style w:type="paragraph" w:customStyle="1" w:styleId="C0B8D3DD2CEF40A188310847097B84E73">
    <w:name w:val="C0B8D3DD2CEF40A188310847097B84E73"/>
    <w:pPr>
      <w:spacing w:after="200" w:line="276" w:lineRule="auto"/>
    </w:pPr>
    <w:rPr>
      <w:rFonts w:ascii="Calibri" w:eastAsia="Calibri" w:hAnsi="Calibri" w:cs="Times New Roman"/>
      <w:lang w:val="en-CA"/>
    </w:rPr>
  </w:style>
  <w:style w:type="paragraph" w:customStyle="1" w:styleId="485F99D1CD544177934401DA02615E553">
    <w:name w:val="485F99D1CD544177934401DA02615E553"/>
    <w:pPr>
      <w:spacing w:after="200" w:line="276" w:lineRule="auto"/>
    </w:pPr>
    <w:rPr>
      <w:rFonts w:ascii="Calibri" w:eastAsia="Calibri" w:hAnsi="Calibri" w:cs="Times New Roman"/>
      <w:lang w:val="en-CA"/>
    </w:rPr>
  </w:style>
  <w:style w:type="paragraph" w:customStyle="1" w:styleId="E052661B39964C5D8C6EC54AA379696D3">
    <w:name w:val="E052661B39964C5D8C6EC54AA379696D3"/>
    <w:pPr>
      <w:spacing w:after="200" w:line="276" w:lineRule="auto"/>
    </w:pPr>
    <w:rPr>
      <w:rFonts w:ascii="Calibri" w:eastAsia="Calibri" w:hAnsi="Calibri" w:cs="Times New Roman"/>
      <w:lang w:val="en-CA"/>
    </w:rPr>
  </w:style>
  <w:style w:type="paragraph" w:customStyle="1" w:styleId="DEDFE90DB6064F808E43AE876A7FC4DD1">
    <w:name w:val="DEDFE90DB6064F808E43AE876A7FC4DD1"/>
    <w:pPr>
      <w:spacing w:after="200" w:line="276" w:lineRule="auto"/>
    </w:pPr>
    <w:rPr>
      <w:rFonts w:ascii="Calibri" w:eastAsia="Calibri" w:hAnsi="Calibri" w:cs="Times New Roman"/>
      <w:lang w:val="en-CA"/>
    </w:rPr>
  </w:style>
  <w:style w:type="paragraph" w:customStyle="1" w:styleId="ABCCC48038C34481AC0DA88F29AABC8B1">
    <w:name w:val="ABCCC48038C34481AC0DA88F29AABC8B1"/>
    <w:pPr>
      <w:spacing w:after="200" w:line="276" w:lineRule="auto"/>
    </w:pPr>
    <w:rPr>
      <w:rFonts w:ascii="Calibri" w:eastAsia="Calibri" w:hAnsi="Calibri" w:cs="Times New Roman"/>
      <w:lang w:val="en-CA"/>
    </w:rPr>
  </w:style>
  <w:style w:type="paragraph" w:customStyle="1" w:styleId="6A6A28F0B9354C7FBB4516AA2C7509231">
    <w:name w:val="6A6A28F0B9354C7FBB4516AA2C7509231"/>
    <w:pPr>
      <w:spacing w:after="200" w:line="276" w:lineRule="auto"/>
    </w:pPr>
    <w:rPr>
      <w:rFonts w:ascii="Calibri" w:eastAsia="Calibri" w:hAnsi="Calibri" w:cs="Times New Roman"/>
      <w:lang w:val="en-CA"/>
    </w:rPr>
  </w:style>
  <w:style w:type="paragraph" w:customStyle="1" w:styleId="CAD00214BD2B480FBFC4C457FCAF285B1">
    <w:name w:val="CAD00214BD2B480FBFC4C457FCAF285B1"/>
    <w:pPr>
      <w:spacing w:after="200" w:line="276" w:lineRule="auto"/>
    </w:pPr>
    <w:rPr>
      <w:rFonts w:ascii="Calibri" w:eastAsia="Calibri" w:hAnsi="Calibri" w:cs="Times New Roman"/>
      <w:lang w:val="en-CA"/>
    </w:rPr>
  </w:style>
  <w:style w:type="paragraph" w:customStyle="1" w:styleId="666759A115FA4B09AF03698FCA2319821">
    <w:name w:val="666759A115FA4B09AF03698FCA2319821"/>
    <w:pPr>
      <w:spacing w:after="200" w:line="276" w:lineRule="auto"/>
    </w:pPr>
    <w:rPr>
      <w:rFonts w:ascii="Calibri" w:eastAsia="Calibri" w:hAnsi="Calibri" w:cs="Times New Roman"/>
      <w:lang w:val="en-CA"/>
    </w:rPr>
  </w:style>
  <w:style w:type="paragraph" w:customStyle="1" w:styleId="D411594FABA745F7A987D18D969E364A1">
    <w:name w:val="D411594FABA745F7A987D18D969E364A1"/>
    <w:pPr>
      <w:spacing w:after="200" w:line="276" w:lineRule="auto"/>
    </w:pPr>
    <w:rPr>
      <w:rFonts w:ascii="Calibri" w:eastAsia="Calibri" w:hAnsi="Calibri" w:cs="Times New Roman"/>
      <w:lang w:val="en-CA"/>
    </w:rPr>
  </w:style>
  <w:style w:type="paragraph" w:customStyle="1" w:styleId="3AD83AAAD36E4016BB051F602ABFEB0F1">
    <w:name w:val="3AD83AAAD36E4016BB051F602ABFEB0F1"/>
    <w:pPr>
      <w:spacing w:after="200" w:line="276" w:lineRule="auto"/>
    </w:pPr>
    <w:rPr>
      <w:rFonts w:ascii="Calibri" w:eastAsia="Calibri" w:hAnsi="Calibri" w:cs="Times New Roman"/>
      <w:lang w:val="en-CA"/>
    </w:rPr>
  </w:style>
  <w:style w:type="paragraph" w:customStyle="1" w:styleId="050933BBAE01440FB6A8677B615D1D101">
    <w:name w:val="050933BBAE01440FB6A8677B615D1D101"/>
    <w:pPr>
      <w:spacing w:after="200" w:line="276" w:lineRule="auto"/>
    </w:pPr>
    <w:rPr>
      <w:rFonts w:ascii="Calibri" w:eastAsia="Calibri" w:hAnsi="Calibri" w:cs="Times New Roman"/>
      <w:lang w:val="en-CA"/>
    </w:rPr>
  </w:style>
  <w:style w:type="paragraph" w:customStyle="1" w:styleId="517AA4C7DEE04B769AF2B8535F0547711">
    <w:name w:val="517AA4C7DEE04B769AF2B8535F0547711"/>
    <w:pPr>
      <w:spacing w:after="200" w:line="276" w:lineRule="auto"/>
    </w:pPr>
    <w:rPr>
      <w:rFonts w:ascii="Calibri" w:eastAsia="Calibri" w:hAnsi="Calibri" w:cs="Times New Roman"/>
      <w:lang w:val="en-CA"/>
    </w:rPr>
  </w:style>
  <w:style w:type="paragraph" w:customStyle="1" w:styleId="184306CC8A674036A38CCA84BFD45DF31">
    <w:name w:val="184306CC8A674036A38CCA84BFD45DF31"/>
    <w:pPr>
      <w:spacing w:after="200" w:line="276" w:lineRule="auto"/>
    </w:pPr>
    <w:rPr>
      <w:rFonts w:ascii="Calibri" w:eastAsia="Calibri" w:hAnsi="Calibri" w:cs="Times New Roman"/>
      <w:lang w:val="en-CA"/>
    </w:rPr>
  </w:style>
  <w:style w:type="paragraph" w:customStyle="1" w:styleId="515BF6FB8C0747F1B87C96792D316F2C1">
    <w:name w:val="515BF6FB8C0747F1B87C96792D316F2C1"/>
    <w:pPr>
      <w:spacing w:after="200" w:line="276" w:lineRule="auto"/>
    </w:pPr>
    <w:rPr>
      <w:rFonts w:ascii="Calibri" w:eastAsia="Calibri" w:hAnsi="Calibri" w:cs="Times New Roman"/>
      <w:lang w:val="en-CA"/>
    </w:rPr>
  </w:style>
  <w:style w:type="paragraph" w:customStyle="1" w:styleId="5CD91975A7924356B678E2354E8ACBDD1">
    <w:name w:val="5CD91975A7924356B678E2354E8ACBDD1"/>
    <w:pPr>
      <w:spacing w:after="200" w:line="276" w:lineRule="auto"/>
    </w:pPr>
    <w:rPr>
      <w:rFonts w:ascii="Calibri" w:eastAsia="Calibri" w:hAnsi="Calibri" w:cs="Times New Roman"/>
      <w:lang w:val="en-CA"/>
    </w:rPr>
  </w:style>
  <w:style w:type="paragraph" w:customStyle="1" w:styleId="AA8E05D291834746B034CB68D562A9831">
    <w:name w:val="AA8E05D291834746B034CB68D562A9831"/>
    <w:pPr>
      <w:spacing w:after="200" w:line="276" w:lineRule="auto"/>
    </w:pPr>
    <w:rPr>
      <w:rFonts w:ascii="Calibri" w:eastAsia="Calibri" w:hAnsi="Calibri" w:cs="Times New Roman"/>
      <w:lang w:val="en-CA"/>
    </w:rPr>
  </w:style>
  <w:style w:type="paragraph" w:customStyle="1" w:styleId="2BC6E86285A04028BA282F61334FFF141">
    <w:name w:val="2BC6E86285A04028BA282F61334FFF141"/>
    <w:pPr>
      <w:spacing w:after="200" w:line="276" w:lineRule="auto"/>
    </w:pPr>
    <w:rPr>
      <w:rFonts w:ascii="Calibri" w:eastAsia="Calibri" w:hAnsi="Calibri" w:cs="Times New Roman"/>
      <w:lang w:val="en-CA"/>
    </w:rPr>
  </w:style>
  <w:style w:type="paragraph" w:customStyle="1" w:styleId="B5E4AD1123824943A1A5C2469236B7BB1">
    <w:name w:val="B5E4AD1123824943A1A5C2469236B7BB1"/>
    <w:pPr>
      <w:spacing w:after="200" w:line="276" w:lineRule="auto"/>
    </w:pPr>
    <w:rPr>
      <w:rFonts w:ascii="Calibri" w:eastAsia="Calibri" w:hAnsi="Calibri" w:cs="Times New Roman"/>
      <w:lang w:val="en-CA"/>
    </w:rPr>
  </w:style>
  <w:style w:type="paragraph" w:customStyle="1" w:styleId="DF6C5957A32943648915C17037F9183D1">
    <w:name w:val="DF6C5957A32943648915C17037F9183D1"/>
    <w:pPr>
      <w:spacing w:after="200" w:line="276" w:lineRule="auto"/>
    </w:pPr>
    <w:rPr>
      <w:rFonts w:ascii="Calibri" w:eastAsia="Calibri" w:hAnsi="Calibri" w:cs="Times New Roman"/>
      <w:lang w:val="en-CA"/>
    </w:rPr>
  </w:style>
  <w:style w:type="paragraph" w:customStyle="1" w:styleId="ACB65163C7854C0F87A100B363C6582E1">
    <w:name w:val="ACB65163C7854C0F87A100B363C6582E1"/>
    <w:pPr>
      <w:spacing w:after="200" w:line="276" w:lineRule="auto"/>
    </w:pPr>
    <w:rPr>
      <w:rFonts w:ascii="Calibri" w:eastAsia="Calibri" w:hAnsi="Calibri" w:cs="Times New Roman"/>
      <w:lang w:val="en-CA"/>
    </w:rPr>
  </w:style>
  <w:style w:type="paragraph" w:customStyle="1" w:styleId="3B387A6D94FF4AD78DC957EF0B6E73E61">
    <w:name w:val="3B387A6D94FF4AD78DC957EF0B6E73E61"/>
    <w:pPr>
      <w:spacing w:after="200" w:line="276" w:lineRule="auto"/>
    </w:pPr>
    <w:rPr>
      <w:rFonts w:ascii="Calibri" w:eastAsia="Calibri" w:hAnsi="Calibri" w:cs="Times New Roman"/>
      <w:lang w:val="en-CA"/>
    </w:rPr>
  </w:style>
  <w:style w:type="paragraph" w:customStyle="1" w:styleId="66BF51B3AE464AE0942DEB7C1F2AB3AE1">
    <w:name w:val="66BF51B3AE464AE0942DEB7C1F2AB3AE1"/>
    <w:pPr>
      <w:spacing w:after="200" w:line="276" w:lineRule="auto"/>
    </w:pPr>
    <w:rPr>
      <w:rFonts w:ascii="Calibri" w:eastAsia="Calibri" w:hAnsi="Calibri" w:cs="Times New Roman"/>
      <w:lang w:val="en-CA"/>
    </w:rPr>
  </w:style>
  <w:style w:type="paragraph" w:customStyle="1" w:styleId="1A494310F88D46A286396A3D8C093FB51">
    <w:name w:val="1A494310F88D46A286396A3D8C093FB51"/>
    <w:pPr>
      <w:spacing w:after="200" w:line="276" w:lineRule="auto"/>
    </w:pPr>
    <w:rPr>
      <w:rFonts w:ascii="Calibri" w:eastAsia="Calibri" w:hAnsi="Calibri" w:cs="Times New Roman"/>
      <w:lang w:val="en-CA"/>
    </w:rPr>
  </w:style>
  <w:style w:type="paragraph" w:customStyle="1" w:styleId="3949219A2B514E128F58316B12F4979E1">
    <w:name w:val="3949219A2B514E128F58316B12F4979E1"/>
    <w:pPr>
      <w:spacing w:after="200" w:line="276" w:lineRule="auto"/>
    </w:pPr>
    <w:rPr>
      <w:rFonts w:ascii="Calibri" w:eastAsia="Calibri" w:hAnsi="Calibri" w:cs="Times New Roman"/>
      <w:lang w:val="en-CA"/>
    </w:rPr>
  </w:style>
  <w:style w:type="paragraph" w:customStyle="1" w:styleId="F723EC8C56A942F5B9A500BCAB0353131">
    <w:name w:val="F723EC8C56A942F5B9A500BCAB0353131"/>
    <w:pPr>
      <w:spacing w:after="200" w:line="276" w:lineRule="auto"/>
    </w:pPr>
    <w:rPr>
      <w:rFonts w:ascii="Calibri" w:eastAsia="Calibri" w:hAnsi="Calibri" w:cs="Times New Roman"/>
      <w:lang w:val="en-CA"/>
    </w:rPr>
  </w:style>
  <w:style w:type="paragraph" w:customStyle="1" w:styleId="F340C0FA77764ABBBDDD66DFEA0FE2D11">
    <w:name w:val="F340C0FA77764ABBBDDD66DFEA0FE2D11"/>
    <w:pPr>
      <w:spacing w:after="200" w:line="276" w:lineRule="auto"/>
    </w:pPr>
    <w:rPr>
      <w:rFonts w:ascii="Calibri" w:eastAsia="Calibri" w:hAnsi="Calibri" w:cs="Times New Roman"/>
      <w:lang w:val="en-CA"/>
    </w:rPr>
  </w:style>
  <w:style w:type="paragraph" w:customStyle="1" w:styleId="0B0570E5B45C4726BC505FB43B1476FE1">
    <w:name w:val="0B0570E5B45C4726BC505FB43B1476FE1"/>
    <w:pPr>
      <w:spacing w:after="200" w:line="276" w:lineRule="auto"/>
    </w:pPr>
    <w:rPr>
      <w:rFonts w:ascii="Calibri" w:eastAsia="Calibri" w:hAnsi="Calibri" w:cs="Times New Roman"/>
      <w:lang w:val="en-CA"/>
    </w:rPr>
  </w:style>
  <w:style w:type="paragraph" w:customStyle="1" w:styleId="85A42A7C11FD4B31A78F387EE793026B1">
    <w:name w:val="85A42A7C11FD4B31A78F387EE793026B1"/>
    <w:pPr>
      <w:spacing w:after="200" w:line="276" w:lineRule="auto"/>
    </w:pPr>
    <w:rPr>
      <w:rFonts w:ascii="Calibri" w:eastAsia="Calibri" w:hAnsi="Calibri" w:cs="Times New Roman"/>
      <w:lang w:val="en-CA"/>
    </w:rPr>
  </w:style>
  <w:style w:type="paragraph" w:customStyle="1" w:styleId="F7F1CDC007F34F5FA29B3EE9F92FEC321">
    <w:name w:val="F7F1CDC007F34F5FA29B3EE9F92FEC321"/>
    <w:pPr>
      <w:spacing w:after="200" w:line="276" w:lineRule="auto"/>
    </w:pPr>
    <w:rPr>
      <w:rFonts w:ascii="Calibri" w:eastAsia="Calibri" w:hAnsi="Calibri" w:cs="Times New Roman"/>
      <w:lang w:val="en-CA"/>
    </w:rPr>
  </w:style>
  <w:style w:type="paragraph" w:customStyle="1" w:styleId="0C7947404C724A72BBA439FB03916B3A1">
    <w:name w:val="0C7947404C724A72BBA439FB03916B3A1"/>
    <w:pPr>
      <w:spacing w:after="200" w:line="276" w:lineRule="auto"/>
    </w:pPr>
    <w:rPr>
      <w:rFonts w:ascii="Calibri" w:eastAsia="Calibri" w:hAnsi="Calibri" w:cs="Times New Roman"/>
      <w:lang w:val="en-CA"/>
    </w:rPr>
  </w:style>
  <w:style w:type="paragraph" w:customStyle="1" w:styleId="EF0B6E9D7C8945DB8D147351C3D98F411">
    <w:name w:val="EF0B6E9D7C8945DB8D147351C3D98F411"/>
    <w:pPr>
      <w:spacing w:after="200" w:line="276" w:lineRule="auto"/>
    </w:pPr>
    <w:rPr>
      <w:rFonts w:ascii="Calibri" w:eastAsia="Calibri" w:hAnsi="Calibri" w:cs="Times New Roman"/>
      <w:lang w:val="en-CA"/>
    </w:rPr>
  </w:style>
  <w:style w:type="paragraph" w:customStyle="1" w:styleId="8A43A2C8DFD144EFB5C8B99534F5D9AB1">
    <w:name w:val="8A43A2C8DFD144EFB5C8B99534F5D9AB1"/>
    <w:pPr>
      <w:spacing w:after="200" w:line="276" w:lineRule="auto"/>
    </w:pPr>
    <w:rPr>
      <w:rFonts w:ascii="Calibri" w:eastAsia="Calibri" w:hAnsi="Calibri" w:cs="Times New Roman"/>
      <w:lang w:val="en-CA"/>
    </w:rPr>
  </w:style>
  <w:style w:type="paragraph" w:customStyle="1" w:styleId="256726A848E0490CB56F36433C6EE5C91">
    <w:name w:val="256726A848E0490CB56F36433C6EE5C91"/>
    <w:pPr>
      <w:spacing w:after="200" w:line="276" w:lineRule="auto"/>
    </w:pPr>
    <w:rPr>
      <w:rFonts w:ascii="Calibri" w:eastAsia="Calibri" w:hAnsi="Calibri" w:cs="Times New Roman"/>
      <w:lang w:val="en-CA"/>
    </w:rPr>
  </w:style>
  <w:style w:type="paragraph" w:customStyle="1" w:styleId="25AE5966EE5144BFA21910E6EB61DBFB1">
    <w:name w:val="25AE5966EE5144BFA21910E6EB61DBFB1"/>
    <w:pPr>
      <w:spacing w:after="200" w:line="276" w:lineRule="auto"/>
    </w:pPr>
    <w:rPr>
      <w:rFonts w:ascii="Calibri" w:eastAsia="Calibri" w:hAnsi="Calibri" w:cs="Times New Roman"/>
      <w:lang w:val="en-CA"/>
    </w:rPr>
  </w:style>
  <w:style w:type="paragraph" w:customStyle="1" w:styleId="6089511421714A0F853FF4667D5242871">
    <w:name w:val="6089511421714A0F853FF4667D5242871"/>
    <w:pPr>
      <w:spacing w:after="200" w:line="276" w:lineRule="auto"/>
    </w:pPr>
    <w:rPr>
      <w:rFonts w:ascii="Calibri" w:eastAsia="Calibri" w:hAnsi="Calibri" w:cs="Times New Roman"/>
      <w:lang w:val="en-CA"/>
    </w:rPr>
  </w:style>
  <w:style w:type="paragraph" w:customStyle="1" w:styleId="D80CC9E0802C4F7C84F5CA6CE0C0C04A1">
    <w:name w:val="D80CC9E0802C4F7C84F5CA6CE0C0C04A1"/>
    <w:pPr>
      <w:spacing w:after="200" w:line="276" w:lineRule="auto"/>
    </w:pPr>
    <w:rPr>
      <w:rFonts w:ascii="Calibri" w:eastAsia="Calibri" w:hAnsi="Calibri" w:cs="Times New Roman"/>
      <w:lang w:val="en-CA"/>
    </w:rPr>
  </w:style>
  <w:style w:type="paragraph" w:customStyle="1" w:styleId="4BB3CA0862654CF2962EF2D610F73BA41">
    <w:name w:val="4BB3CA0862654CF2962EF2D610F73BA41"/>
    <w:pPr>
      <w:spacing w:after="200" w:line="276" w:lineRule="auto"/>
    </w:pPr>
    <w:rPr>
      <w:rFonts w:ascii="Calibri" w:eastAsia="Calibri" w:hAnsi="Calibri" w:cs="Times New Roman"/>
      <w:lang w:val="en-CA"/>
    </w:rPr>
  </w:style>
  <w:style w:type="paragraph" w:customStyle="1" w:styleId="7DDA356C37644F1CAEAA29202C11C0E01">
    <w:name w:val="7DDA356C37644F1CAEAA29202C11C0E01"/>
    <w:pPr>
      <w:spacing w:after="200" w:line="276" w:lineRule="auto"/>
    </w:pPr>
    <w:rPr>
      <w:rFonts w:ascii="Calibri" w:eastAsia="Calibri" w:hAnsi="Calibri" w:cs="Times New Roman"/>
      <w:lang w:val="en-CA"/>
    </w:rPr>
  </w:style>
  <w:style w:type="paragraph" w:customStyle="1" w:styleId="D189B0A9957F426397ED63E6EF17257C1">
    <w:name w:val="D189B0A9957F426397ED63E6EF17257C1"/>
    <w:pPr>
      <w:spacing w:after="200" w:line="276" w:lineRule="auto"/>
    </w:pPr>
    <w:rPr>
      <w:rFonts w:ascii="Calibri" w:eastAsia="Calibri" w:hAnsi="Calibri" w:cs="Times New Roman"/>
      <w:lang w:val="en-CA"/>
    </w:rPr>
  </w:style>
  <w:style w:type="paragraph" w:customStyle="1" w:styleId="938B1C5B67904A27B4BE3F7E617208861">
    <w:name w:val="938B1C5B67904A27B4BE3F7E617208861"/>
    <w:pPr>
      <w:spacing w:after="200" w:line="276" w:lineRule="auto"/>
    </w:pPr>
    <w:rPr>
      <w:rFonts w:ascii="Calibri" w:eastAsia="Calibri" w:hAnsi="Calibri" w:cs="Times New Roman"/>
      <w:lang w:val="en-CA"/>
    </w:rPr>
  </w:style>
  <w:style w:type="paragraph" w:customStyle="1" w:styleId="EC0EAB5B409A4E31BB4D9EB210CE83651">
    <w:name w:val="EC0EAB5B409A4E31BB4D9EB210CE83651"/>
    <w:pPr>
      <w:spacing w:after="200" w:line="276" w:lineRule="auto"/>
    </w:pPr>
    <w:rPr>
      <w:rFonts w:ascii="Calibri" w:eastAsia="Calibri" w:hAnsi="Calibri" w:cs="Times New Roman"/>
      <w:lang w:val="en-CA"/>
    </w:rPr>
  </w:style>
  <w:style w:type="paragraph" w:customStyle="1" w:styleId="5FB8547DD6B94200BC38A833C1A84ED11">
    <w:name w:val="5FB8547DD6B94200BC38A833C1A84ED11"/>
    <w:pPr>
      <w:spacing w:after="200" w:line="276" w:lineRule="auto"/>
    </w:pPr>
    <w:rPr>
      <w:rFonts w:ascii="Calibri" w:eastAsia="Calibri" w:hAnsi="Calibri" w:cs="Times New Roman"/>
      <w:lang w:val="en-CA"/>
    </w:rPr>
  </w:style>
  <w:style w:type="paragraph" w:customStyle="1" w:styleId="72907993D469490295D4535440B8AA601">
    <w:name w:val="72907993D469490295D4535440B8AA601"/>
    <w:pPr>
      <w:spacing w:after="200" w:line="276" w:lineRule="auto"/>
    </w:pPr>
    <w:rPr>
      <w:rFonts w:ascii="Calibri" w:eastAsia="Calibri" w:hAnsi="Calibri" w:cs="Times New Roman"/>
      <w:lang w:val="en-CA"/>
    </w:rPr>
  </w:style>
  <w:style w:type="paragraph" w:customStyle="1" w:styleId="D7686A1A70F9434A810B34052AC519001">
    <w:name w:val="D7686A1A70F9434A810B34052AC519001"/>
    <w:pPr>
      <w:spacing w:after="200" w:line="276" w:lineRule="auto"/>
    </w:pPr>
    <w:rPr>
      <w:rFonts w:ascii="Calibri" w:eastAsia="Calibri" w:hAnsi="Calibri" w:cs="Times New Roman"/>
      <w:lang w:val="en-CA"/>
    </w:rPr>
  </w:style>
  <w:style w:type="paragraph" w:customStyle="1" w:styleId="6E0BA237AE4C425C9D056431B637E0FF1">
    <w:name w:val="6E0BA237AE4C425C9D056431B637E0FF1"/>
    <w:pPr>
      <w:spacing w:after="200" w:line="276" w:lineRule="auto"/>
    </w:pPr>
    <w:rPr>
      <w:rFonts w:ascii="Calibri" w:eastAsia="Calibri" w:hAnsi="Calibri" w:cs="Times New Roman"/>
      <w:lang w:val="en-CA"/>
    </w:rPr>
  </w:style>
  <w:style w:type="paragraph" w:customStyle="1" w:styleId="B5FE9E811C624DFA889B3A1EF2A6C1921">
    <w:name w:val="B5FE9E811C624DFA889B3A1EF2A6C1921"/>
    <w:pPr>
      <w:spacing w:after="200" w:line="276" w:lineRule="auto"/>
    </w:pPr>
    <w:rPr>
      <w:rFonts w:ascii="Calibri" w:eastAsia="Calibri" w:hAnsi="Calibri" w:cs="Times New Roman"/>
      <w:lang w:val="en-CA"/>
    </w:rPr>
  </w:style>
  <w:style w:type="paragraph" w:customStyle="1" w:styleId="F57F50F5205E446EBCD1EA0B0BB52D0B1">
    <w:name w:val="F57F50F5205E446EBCD1EA0B0BB52D0B1"/>
    <w:pPr>
      <w:spacing w:after="200" w:line="276" w:lineRule="auto"/>
    </w:pPr>
    <w:rPr>
      <w:rFonts w:ascii="Calibri" w:eastAsia="Calibri" w:hAnsi="Calibri" w:cs="Times New Roman"/>
      <w:lang w:val="en-CA"/>
    </w:rPr>
  </w:style>
  <w:style w:type="paragraph" w:customStyle="1" w:styleId="33844E105058495CA5BB92AD9718018A1">
    <w:name w:val="33844E105058495CA5BB92AD9718018A1"/>
    <w:pPr>
      <w:spacing w:after="200" w:line="276" w:lineRule="auto"/>
    </w:pPr>
    <w:rPr>
      <w:rFonts w:ascii="Calibri" w:eastAsia="Calibri" w:hAnsi="Calibri" w:cs="Times New Roman"/>
      <w:lang w:val="en-CA"/>
    </w:rPr>
  </w:style>
  <w:style w:type="paragraph" w:customStyle="1" w:styleId="8C5B22DA93784D19A6AC3E6BE410E7F41">
    <w:name w:val="8C5B22DA93784D19A6AC3E6BE410E7F41"/>
    <w:pPr>
      <w:spacing w:after="200" w:line="276" w:lineRule="auto"/>
    </w:pPr>
    <w:rPr>
      <w:rFonts w:ascii="Calibri" w:eastAsia="Calibri" w:hAnsi="Calibri" w:cs="Times New Roman"/>
      <w:lang w:val="en-CA"/>
    </w:rPr>
  </w:style>
  <w:style w:type="paragraph" w:customStyle="1" w:styleId="9E911CD414D349808E390234011D17B71">
    <w:name w:val="9E911CD414D349808E390234011D17B71"/>
    <w:pPr>
      <w:spacing w:after="200" w:line="276" w:lineRule="auto"/>
    </w:pPr>
    <w:rPr>
      <w:rFonts w:ascii="Calibri" w:eastAsia="Calibri" w:hAnsi="Calibri" w:cs="Times New Roman"/>
      <w:lang w:val="en-CA"/>
    </w:rPr>
  </w:style>
  <w:style w:type="paragraph" w:customStyle="1" w:styleId="7BF61D434A5F4B8B89957DE1F9D57B261">
    <w:name w:val="7BF61D434A5F4B8B89957DE1F9D57B261"/>
    <w:pPr>
      <w:spacing w:after="200" w:line="276" w:lineRule="auto"/>
    </w:pPr>
    <w:rPr>
      <w:rFonts w:ascii="Calibri" w:eastAsia="Calibri" w:hAnsi="Calibri" w:cs="Times New Roman"/>
      <w:lang w:val="en-CA"/>
    </w:rPr>
  </w:style>
  <w:style w:type="paragraph" w:customStyle="1" w:styleId="20265D41F760485A925289A8DD9C49D61">
    <w:name w:val="20265D41F760485A925289A8DD9C49D61"/>
    <w:pPr>
      <w:spacing w:after="200" w:line="276" w:lineRule="auto"/>
    </w:pPr>
    <w:rPr>
      <w:rFonts w:ascii="Calibri" w:eastAsia="Calibri" w:hAnsi="Calibri" w:cs="Times New Roman"/>
      <w:lang w:val="en-CA"/>
    </w:rPr>
  </w:style>
  <w:style w:type="paragraph" w:customStyle="1" w:styleId="587F9DF05D6B4D42B72FBAF19E4359EC1">
    <w:name w:val="587F9DF05D6B4D42B72FBAF19E4359EC1"/>
    <w:pPr>
      <w:spacing w:after="200" w:line="276" w:lineRule="auto"/>
    </w:pPr>
    <w:rPr>
      <w:rFonts w:ascii="Calibri" w:eastAsia="Calibri" w:hAnsi="Calibri" w:cs="Times New Roman"/>
      <w:lang w:val="en-CA"/>
    </w:rPr>
  </w:style>
  <w:style w:type="paragraph" w:customStyle="1" w:styleId="61DC3FEAD56C47E782CC893CAD0F3F3F1">
    <w:name w:val="61DC3FEAD56C47E782CC893CAD0F3F3F1"/>
    <w:pPr>
      <w:spacing w:after="200" w:line="276" w:lineRule="auto"/>
    </w:pPr>
    <w:rPr>
      <w:rFonts w:ascii="Calibri" w:eastAsia="Calibri" w:hAnsi="Calibri" w:cs="Times New Roman"/>
      <w:lang w:val="en-CA"/>
    </w:rPr>
  </w:style>
  <w:style w:type="paragraph" w:customStyle="1" w:styleId="A6DFEC6C7DBC45C4A2E62070F7594F6C1">
    <w:name w:val="A6DFEC6C7DBC45C4A2E62070F7594F6C1"/>
    <w:pPr>
      <w:spacing w:after="200" w:line="276" w:lineRule="auto"/>
    </w:pPr>
    <w:rPr>
      <w:rFonts w:ascii="Calibri" w:eastAsia="Calibri" w:hAnsi="Calibri" w:cs="Times New Roman"/>
      <w:lang w:val="en-CA"/>
    </w:rPr>
  </w:style>
  <w:style w:type="paragraph" w:customStyle="1" w:styleId="394AD423DF5B476DA10DDC14816A37411">
    <w:name w:val="394AD423DF5B476DA10DDC14816A37411"/>
    <w:pPr>
      <w:spacing w:after="200" w:line="276" w:lineRule="auto"/>
    </w:pPr>
    <w:rPr>
      <w:rFonts w:ascii="Calibri" w:eastAsia="Calibri" w:hAnsi="Calibri" w:cs="Times New Roman"/>
      <w:lang w:val="en-CA"/>
    </w:rPr>
  </w:style>
  <w:style w:type="paragraph" w:customStyle="1" w:styleId="2CB77744D0A34176B8F6FCCC8F617D921">
    <w:name w:val="2CB77744D0A34176B8F6FCCC8F617D921"/>
    <w:pPr>
      <w:spacing w:after="200" w:line="276" w:lineRule="auto"/>
    </w:pPr>
    <w:rPr>
      <w:rFonts w:ascii="Calibri" w:eastAsia="Calibri" w:hAnsi="Calibri" w:cs="Times New Roman"/>
      <w:lang w:val="en-CA"/>
    </w:rPr>
  </w:style>
  <w:style w:type="paragraph" w:customStyle="1" w:styleId="79172B8D595C4F08B30787C8AE5F8CCF1">
    <w:name w:val="79172B8D595C4F08B30787C8AE5F8CCF1"/>
    <w:pPr>
      <w:spacing w:after="200" w:line="276" w:lineRule="auto"/>
    </w:pPr>
    <w:rPr>
      <w:rFonts w:ascii="Calibri" w:eastAsia="Calibri" w:hAnsi="Calibri" w:cs="Times New Roman"/>
      <w:lang w:val="en-CA"/>
    </w:rPr>
  </w:style>
  <w:style w:type="paragraph" w:customStyle="1" w:styleId="DD6ABE3A75694DF09125E203087FEF4F1">
    <w:name w:val="DD6ABE3A75694DF09125E203087FEF4F1"/>
    <w:pPr>
      <w:spacing w:after="200" w:line="276" w:lineRule="auto"/>
    </w:pPr>
    <w:rPr>
      <w:rFonts w:ascii="Calibri" w:eastAsia="Calibri" w:hAnsi="Calibri" w:cs="Times New Roman"/>
      <w:lang w:val="en-CA"/>
    </w:rPr>
  </w:style>
  <w:style w:type="paragraph" w:customStyle="1" w:styleId="8E7E929967E549468B283778254BA7BD1">
    <w:name w:val="8E7E929967E549468B283778254BA7BD1"/>
    <w:pPr>
      <w:spacing w:after="200" w:line="276" w:lineRule="auto"/>
    </w:pPr>
    <w:rPr>
      <w:rFonts w:ascii="Calibri" w:eastAsia="Calibri" w:hAnsi="Calibri" w:cs="Times New Roman"/>
      <w:lang w:val="en-CA"/>
    </w:rPr>
  </w:style>
  <w:style w:type="paragraph" w:customStyle="1" w:styleId="E602EC1CC74F4B749C5856DCB5F0091F1">
    <w:name w:val="E602EC1CC74F4B749C5856DCB5F0091F1"/>
    <w:pPr>
      <w:spacing w:after="200" w:line="276" w:lineRule="auto"/>
    </w:pPr>
    <w:rPr>
      <w:rFonts w:ascii="Calibri" w:eastAsia="Calibri" w:hAnsi="Calibri" w:cs="Times New Roman"/>
      <w:lang w:val="en-CA"/>
    </w:rPr>
  </w:style>
  <w:style w:type="paragraph" w:customStyle="1" w:styleId="5E113C430A474C80AB6AA9CCF3D854321">
    <w:name w:val="5E113C430A474C80AB6AA9CCF3D854321"/>
    <w:pPr>
      <w:spacing w:after="200" w:line="276" w:lineRule="auto"/>
    </w:pPr>
    <w:rPr>
      <w:rFonts w:ascii="Calibri" w:eastAsia="Calibri" w:hAnsi="Calibri" w:cs="Times New Roman"/>
      <w:lang w:val="en-CA"/>
    </w:rPr>
  </w:style>
  <w:style w:type="paragraph" w:customStyle="1" w:styleId="C1400BA515CA47D3BD1CE05ABD7F13301">
    <w:name w:val="C1400BA515CA47D3BD1CE05ABD7F13301"/>
    <w:pPr>
      <w:spacing w:after="200" w:line="276" w:lineRule="auto"/>
    </w:pPr>
    <w:rPr>
      <w:rFonts w:ascii="Calibri" w:eastAsia="Calibri" w:hAnsi="Calibri" w:cs="Times New Roman"/>
      <w:lang w:val="en-CA"/>
    </w:rPr>
  </w:style>
  <w:style w:type="paragraph" w:customStyle="1" w:styleId="C2ECE791BBB044A090CBA263F18C71671">
    <w:name w:val="C2ECE791BBB044A090CBA263F18C71671"/>
    <w:pPr>
      <w:spacing w:after="200" w:line="276" w:lineRule="auto"/>
    </w:pPr>
    <w:rPr>
      <w:rFonts w:ascii="Calibri" w:eastAsia="Calibri" w:hAnsi="Calibri" w:cs="Times New Roman"/>
      <w:lang w:val="en-CA"/>
    </w:rPr>
  </w:style>
  <w:style w:type="paragraph" w:customStyle="1" w:styleId="81A8DFAD66A849739B5C30D55D8A6BFB1">
    <w:name w:val="81A8DFAD66A849739B5C30D55D8A6BFB1"/>
    <w:pPr>
      <w:spacing w:after="200" w:line="276" w:lineRule="auto"/>
    </w:pPr>
    <w:rPr>
      <w:rFonts w:ascii="Calibri" w:eastAsia="Calibri" w:hAnsi="Calibri" w:cs="Times New Roman"/>
      <w:lang w:val="en-CA"/>
    </w:rPr>
  </w:style>
  <w:style w:type="paragraph" w:customStyle="1" w:styleId="E4A5660785974AECA6E7854C3AE9E7631">
    <w:name w:val="E4A5660785974AECA6E7854C3AE9E7631"/>
    <w:pPr>
      <w:spacing w:after="200" w:line="276" w:lineRule="auto"/>
    </w:pPr>
    <w:rPr>
      <w:rFonts w:ascii="Calibri" w:eastAsia="Calibri" w:hAnsi="Calibri" w:cs="Times New Roman"/>
      <w:lang w:val="en-CA"/>
    </w:rPr>
  </w:style>
  <w:style w:type="paragraph" w:customStyle="1" w:styleId="DB435DA98F2B4A7795528DB1620A2B211">
    <w:name w:val="DB435DA98F2B4A7795528DB1620A2B211"/>
    <w:pPr>
      <w:spacing w:after="200" w:line="276" w:lineRule="auto"/>
    </w:pPr>
    <w:rPr>
      <w:rFonts w:ascii="Calibri" w:eastAsia="Calibri" w:hAnsi="Calibri" w:cs="Times New Roman"/>
      <w:lang w:val="en-CA"/>
    </w:rPr>
  </w:style>
  <w:style w:type="paragraph" w:customStyle="1" w:styleId="08E4301D118F43DD8A34D52A9336C3FC1">
    <w:name w:val="08E4301D118F43DD8A34D52A9336C3FC1"/>
    <w:pPr>
      <w:spacing w:after="200" w:line="276" w:lineRule="auto"/>
    </w:pPr>
    <w:rPr>
      <w:rFonts w:ascii="Calibri" w:eastAsia="Calibri" w:hAnsi="Calibri" w:cs="Times New Roman"/>
      <w:lang w:val="en-CA"/>
    </w:rPr>
  </w:style>
  <w:style w:type="paragraph" w:customStyle="1" w:styleId="CB69562D9830443FAE983C9C62F409DE1">
    <w:name w:val="CB69562D9830443FAE983C9C62F409DE1"/>
    <w:pPr>
      <w:spacing w:after="200" w:line="276" w:lineRule="auto"/>
    </w:pPr>
    <w:rPr>
      <w:rFonts w:ascii="Calibri" w:eastAsia="Calibri" w:hAnsi="Calibri" w:cs="Times New Roman"/>
      <w:lang w:val="en-CA"/>
    </w:rPr>
  </w:style>
  <w:style w:type="paragraph" w:customStyle="1" w:styleId="0E490550C9164E77B8BD82DF540078B01">
    <w:name w:val="0E490550C9164E77B8BD82DF540078B01"/>
    <w:pPr>
      <w:spacing w:after="200" w:line="276" w:lineRule="auto"/>
    </w:pPr>
    <w:rPr>
      <w:rFonts w:ascii="Calibri" w:eastAsia="Calibri" w:hAnsi="Calibri" w:cs="Times New Roman"/>
      <w:lang w:val="en-CA"/>
    </w:rPr>
  </w:style>
  <w:style w:type="paragraph" w:customStyle="1" w:styleId="2D590C7EA3144ABF9F6385DFE35B3BA61">
    <w:name w:val="2D590C7EA3144ABF9F6385DFE35B3BA61"/>
    <w:pPr>
      <w:spacing w:after="200" w:line="276" w:lineRule="auto"/>
    </w:pPr>
    <w:rPr>
      <w:rFonts w:ascii="Calibri" w:eastAsia="Calibri" w:hAnsi="Calibri" w:cs="Times New Roman"/>
      <w:lang w:val="en-CA"/>
    </w:rPr>
  </w:style>
  <w:style w:type="paragraph" w:customStyle="1" w:styleId="F5F80FF49904473FB970F11C20CADD471">
    <w:name w:val="F5F80FF49904473FB970F11C20CADD471"/>
    <w:pPr>
      <w:spacing w:after="200" w:line="276" w:lineRule="auto"/>
    </w:pPr>
    <w:rPr>
      <w:rFonts w:ascii="Calibri" w:eastAsia="Calibri" w:hAnsi="Calibri" w:cs="Times New Roman"/>
      <w:lang w:val="en-CA"/>
    </w:rPr>
  </w:style>
  <w:style w:type="paragraph" w:customStyle="1" w:styleId="2A056F0F790F4C94BBA7A4C6A26EF81D4">
    <w:name w:val="2A056F0F790F4C94BBA7A4C6A26EF81D4"/>
    <w:pPr>
      <w:spacing w:after="200" w:line="276" w:lineRule="auto"/>
    </w:pPr>
    <w:rPr>
      <w:rFonts w:ascii="Calibri" w:eastAsia="Calibri" w:hAnsi="Calibri" w:cs="Times New Roman"/>
      <w:lang w:val="en-CA"/>
    </w:rPr>
  </w:style>
  <w:style w:type="paragraph" w:customStyle="1" w:styleId="E43F5819FB364313A9F8D88D1B7C78AF4">
    <w:name w:val="E43F5819FB364313A9F8D88D1B7C78AF4"/>
    <w:pPr>
      <w:spacing w:after="200" w:line="276" w:lineRule="auto"/>
    </w:pPr>
    <w:rPr>
      <w:rFonts w:ascii="Calibri" w:eastAsia="Calibri" w:hAnsi="Calibri" w:cs="Times New Roman"/>
      <w:lang w:val="en-CA"/>
    </w:rPr>
  </w:style>
  <w:style w:type="paragraph" w:customStyle="1" w:styleId="D1246C7D33034317ABB6482A09DC8F1F4">
    <w:name w:val="D1246C7D33034317ABB6482A09DC8F1F4"/>
    <w:pPr>
      <w:spacing w:after="200" w:line="276" w:lineRule="auto"/>
    </w:pPr>
    <w:rPr>
      <w:rFonts w:ascii="Calibri" w:eastAsia="Calibri" w:hAnsi="Calibri" w:cs="Times New Roman"/>
      <w:lang w:val="en-CA"/>
    </w:rPr>
  </w:style>
  <w:style w:type="paragraph" w:customStyle="1" w:styleId="90DAB220A5704C78846338607FF4D3494">
    <w:name w:val="90DAB220A5704C78846338607FF4D3494"/>
    <w:pPr>
      <w:spacing w:after="200" w:line="276" w:lineRule="auto"/>
    </w:pPr>
    <w:rPr>
      <w:rFonts w:ascii="Calibri" w:eastAsia="Calibri" w:hAnsi="Calibri" w:cs="Times New Roman"/>
      <w:lang w:val="en-CA"/>
    </w:rPr>
  </w:style>
  <w:style w:type="paragraph" w:customStyle="1" w:styleId="DBD1207A295147C8822BF2439FBD5B3A4">
    <w:name w:val="DBD1207A295147C8822BF2439FBD5B3A4"/>
    <w:pPr>
      <w:spacing w:after="200" w:line="276" w:lineRule="auto"/>
    </w:pPr>
    <w:rPr>
      <w:rFonts w:ascii="Calibri" w:eastAsia="Calibri" w:hAnsi="Calibri" w:cs="Times New Roman"/>
      <w:lang w:val="en-CA"/>
    </w:rPr>
  </w:style>
  <w:style w:type="paragraph" w:customStyle="1" w:styleId="1F876FCAFCED454F8F20257FFAA7E7F44">
    <w:name w:val="1F876FCAFCED454F8F20257FFAA7E7F44"/>
    <w:pPr>
      <w:spacing w:after="200" w:line="276" w:lineRule="auto"/>
    </w:pPr>
    <w:rPr>
      <w:rFonts w:ascii="Calibri" w:eastAsia="Calibri" w:hAnsi="Calibri" w:cs="Times New Roman"/>
      <w:lang w:val="en-CA"/>
    </w:rPr>
  </w:style>
  <w:style w:type="paragraph" w:customStyle="1" w:styleId="F2CEA7DC790D45B484134A1C86C0A1D74">
    <w:name w:val="F2CEA7DC790D45B484134A1C86C0A1D74"/>
    <w:pPr>
      <w:spacing w:after="200" w:line="276" w:lineRule="auto"/>
    </w:pPr>
    <w:rPr>
      <w:rFonts w:ascii="Calibri" w:eastAsia="Calibri" w:hAnsi="Calibri" w:cs="Times New Roman"/>
      <w:lang w:val="en-CA"/>
    </w:rPr>
  </w:style>
  <w:style w:type="paragraph" w:customStyle="1" w:styleId="8F1D49DC75FE4131B94C66FBCB2B261D4">
    <w:name w:val="8F1D49DC75FE4131B94C66FBCB2B261D4"/>
    <w:pPr>
      <w:spacing w:after="200" w:line="276" w:lineRule="auto"/>
    </w:pPr>
    <w:rPr>
      <w:rFonts w:ascii="Calibri" w:eastAsia="Calibri" w:hAnsi="Calibri" w:cs="Times New Roman"/>
      <w:lang w:val="en-CA"/>
    </w:rPr>
  </w:style>
  <w:style w:type="paragraph" w:customStyle="1" w:styleId="9D3F2465555B41AE97C9C34EC33722894">
    <w:name w:val="9D3F2465555B41AE97C9C34EC33722894"/>
    <w:pPr>
      <w:spacing w:after="200" w:line="276" w:lineRule="auto"/>
    </w:pPr>
    <w:rPr>
      <w:rFonts w:ascii="Calibri" w:eastAsia="Calibri" w:hAnsi="Calibri" w:cs="Times New Roman"/>
      <w:lang w:val="en-CA"/>
    </w:rPr>
  </w:style>
  <w:style w:type="paragraph" w:customStyle="1" w:styleId="DBB1BC804F614DBDA7F1E665C65696B64">
    <w:name w:val="DBB1BC804F614DBDA7F1E665C65696B64"/>
    <w:pPr>
      <w:spacing w:after="200" w:line="276" w:lineRule="auto"/>
    </w:pPr>
    <w:rPr>
      <w:rFonts w:ascii="Calibri" w:eastAsia="Calibri" w:hAnsi="Calibri" w:cs="Times New Roman"/>
      <w:lang w:val="en-CA"/>
    </w:rPr>
  </w:style>
  <w:style w:type="paragraph" w:customStyle="1" w:styleId="03562B41FE58438CAF717D8BD0F08AF54">
    <w:name w:val="03562B41FE58438CAF717D8BD0F08AF54"/>
    <w:pPr>
      <w:spacing w:after="200" w:line="276" w:lineRule="auto"/>
    </w:pPr>
    <w:rPr>
      <w:rFonts w:ascii="Calibri" w:eastAsia="Calibri" w:hAnsi="Calibri" w:cs="Times New Roman"/>
      <w:lang w:val="en-CA"/>
    </w:rPr>
  </w:style>
  <w:style w:type="paragraph" w:customStyle="1" w:styleId="3C2E28AE5E694EC0828B463511B5D1622">
    <w:name w:val="3C2E28AE5E694EC0828B463511B5D1622"/>
    <w:pPr>
      <w:spacing w:after="200" w:line="276" w:lineRule="auto"/>
    </w:pPr>
    <w:rPr>
      <w:rFonts w:ascii="Calibri" w:eastAsia="Calibri" w:hAnsi="Calibri" w:cs="Times New Roman"/>
      <w:lang w:val="en-CA"/>
    </w:rPr>
  </w:style>
  <w:style w:type="paragraph" w:customStyle="1" w:styleId="A01546FDB4094AC68E0F6ED8C3737FBE4">
    <w:name w:val="A01546FDB4094AC68E0F6ED8C3737FBE4"/>
    <w:pPr>
      <w:spacing w:after="200" w:line="276" w:lineRule="auto"/>
    </w:pPr>
    <w:rPr>
      <w:rFonts w:ascii="Calibri" w:eastAsia="Calibri" w:hAnsi="Calibri" w:cs="Times New Roman"/>
      <w:lang w:val="en-CA"/>
    </w:rPr>
  </w:style>
  <w:style w:type="paragraph" w:customStyle="1" w:styleId="D87D5C14EFC24316A935EF93A0580C344">
    <w:name w:val="D87D5C14EFC24316A935EF93A0580C344"/>
    <w:pPr>
      <w:spacing w:after="200" w:line="276" w:lineRule="auto"/>
    </w:pPr>
    <w:rPr>
      <w:rFonts w:ascii="Calibri" w:eastAsia="Calibri" w:hAnsi="Calibri" w:cs="Times New Roman"/>
      <w:lang w:val="en-CA"/>
    </w:rPr>
  </w:style>
  <w:style w:type="paragraph" w:customStyle="1" w:styleId="7930207CEE844974946B6E53080316C54">
    <w:name w:val="7930207CEE844974946B6E53080316C54"/>
    <w:pPr>
      <w:spacing w:after="200" w:line="276" w:lineRule="auto"/>
    </w:pPr>
    <w:rPr>
      <w:rFonts w:ascii="Calibri" w:eastAsia="Calibri" w:hAnsi="Calibri" w:cs="Times New Roman"/>
      <w:lang w:val="en-CA"/>
    </w:rPr>
  </w:style>
  <w:style w:type="paragraph" w:customStyle="1" w:styleId="13100B98149F4FE09305BF04789CDD3F4">
    <w:name w:val="13100B98149F4FE09305BF04789CDD3F4"/>
    <w:pPr>
      <w:spacing w:after="200" w:line="276" w:lineRule="auto"/>
    </w:pPr>
    <w:rPr>
      <w:rFonts w:ascii="Calibri" w:eastAsia="Calibri" w:hAnsi="Calibri" w:cs="Times New Roman"/>
      <w:lang w:val="en-CA"/>
    </w:rPr>
  </w:style>
  <w:style w:type="paragraph" w:customStyle="1" w:styleId="A41EE6D4805349919848D34FA69B09DD4">
    <w:name w:val="A41EE6D4805349919848D34FA69B09DD4"/>
    <w:pPr>
      <w:spacing w:after="200" w:line="276" w:lineRule="auto"/>
    </w:pPr>
    <w:rPr>
      <w:rFonts w:ascii="Calibri" w:eastAsia="Calibri" w:hAnsi="Calibri" w:cs="Times New Roman"/>
      <w:lang w:val="en-CA"/>
    </w:rPr>
  </w:style>
  <w:style w:type="paragraph" w:customStyle="1" w:styleId="2F0C9D8BC1C24CB69A94DCD567EB79B04">
    <w:name w:val="2F0C9D8BC1C24CB69A94DCD567EB79B04"/>
    <w:pPr>
      <w:spacing w:after="200" w:line="276" w:lineRule="auto"/>
    </w:pPr>
    <w:rPr>
      <w:rFonts w:ascii="Calibri" w:eastAsia="Calibri" w:hAnsi="Calibri" w:cs="Times New Roman"/>
      <w:lang w:val="en-CA"/>
    </w:rPr>
  </w:style>
  <w:style w:type="paragraph" w:customStyle="1" w:styleId="FD8E28C784E8427E885B2D03FF2F5DDA4">
    <w:name w:val="FD8E28C784E8427E885B2D03FF2F5DDA4"/>
    <w:pPr>
      <w:spacing w:after="200" w:line="276" w:lineRule="auto"/>
    </w:pPr>
    <w:rPr>
      <w:rFonts w:ascii="Calibri" w:eastAsia="Calibri" w:hAnsi="Calibri" w:cs="Times New Roman"/>
      <w:lang w:val="en-CA"/>
    </w:rPr>
  </w:style>
  <w:style w:type="paragraph" w:customStyle="1" w:styleId="710F0DC4E08A4B0BADE247E1FE6A0CAF4">
    <w:name w:val="710F0DC4E08A4B0BADE247E1FE6A0CAF4"/>
    <w:pPr>
      <w:spacing w:after="200" w:line="276" w:lineRule="auto"/>
    </w:pPr>
    <w:rPr>
      <w:rFonts w:ascii="Calibri" w:eastAsia="Calibri" w:hAnsi="Calibri" w:cs="Times New Roman"/>
      <w:lang w:val="en-CA"/>
    </w:rPr>
  </w:style>
  <w:style w:type="paragraph" w:customStyle="1" w:styleId="B5F80D171C0940D2AE2E478401F3BA444">
    <w:name w:val="B5F80D171C0940D2AE2E478401F3BA444"/>
    <w:pPr>
      <w:spacing w:after="200" w:line="276" w:lineRule="auto"/>
    </w:pPr>
    <w:rPr>
      <w:rFonts w:ascii="Calibri" w:eastAsia="Calibri" w:hAnsi="Calibri" w:cs="Times New Roman"/>
      <w:lang w:val="en-CA"/>
    </w:rPr>
  </w:style>
  <w:style w:type="paragraph" w:customStyle="1" w:styleId="0BE8231C8EDD4A2F81A13B78DC2B2CA64">
    <w:name w:val="0BE8231C8EDD4A2F81A13B78DC2B2CA64"/>
    <w:pPr>
      <w:spacing w:after="200" w:line="276" w:lineRule="auto"/>
    </w:pPr>
    <w:rPr>
      <w:rFonts w:ascii="Calibri" w:eastAsia="Calibri" w:hAnsi="Calibri" w:cs="Times New Roman"/>
      <w:lang w:val="en-CA"/>
    </w:rPr>
  </w:style>
  <w:style w:type="paragraph" w:customStyle="1" w:styleId="CE81DABEFA3C46BD8DFBE8C1C47B9F824">
    <w:name w:val="CE81DABEFA3C46BD8DFBE8C1C47B9F824"/>
    <w:pPr>
      <w:spacing w:after="200" w:line="276" w:lineRule="auto"/>
    </w:pPr>
    <w:rPr>
      <w:rFonts w:ascii="Calibri" w:eastAsia="Calibri" w:hAnsi="Calibri" w:cs="Times New Roman"/>
      <w:lang w:val="en-CA"/>
    </w:rPr>
  </w:style>
  <w:style w:type="paragraph" w:customStyle="1" w:styleId="F0B202D089D749999F8D393014129C9D4">
    <w:name w:val="F0B202D089D749999F8D393014129C9D4"/>
    <w:pPr>
      <w:spacing w:after="200" w:line="276" w:lineRule="auto"/>
    </w:pPr>
    <w:rPr>
      <w:rFonts w:ascii="Calibri" w:eastAsia="Calibri" w:hAnsi="Calibri" w:cs="Times New Roman"/>
      <w:lang w:val="en-CA"/>
    </w:rPr>
  </w:style>
  <w:style w:type="paragraph" w:customStyle="1" w:styleId="F46F2FD3CA0440579D7346939B941E884">
    <w:name w:val="F46F2FD3CA0440579D7346939B941E884"/>
    <w:pPr>
      <w:spacing w:after="200" w:line="276" w:lineRule="auto"/>
    </w:pPr>
    <w:rPr>
      <w:rFonts w:ascii="Calibri" w:eastAsia="Calibri" w:hAnsi="Calibri" w:cs="Times New Roman"/>
      <w:lang w:val="en-CA"/>
    </w:rPr>
  </w:style>
  <w:style w:type="paragraph" w:customStyle="1" w:styleId="D75A23F8D4984704A519D28CCD5DAC6A4">
    <w:name w:val="D75A23F8D4984704A519D28CCD5DAC6A4"/>
    <w:pPr>
      <w:spacing w:after="200" w:line="276" w:lineRule="auto"/>
    </w:pPr>
    <w:rPr>
      <w:rFonts w:ascii="Calibri" w:eastAsia="Calibri" w:hAnsi="Calibri" w:cs="Times New Roman"/>
      <w:lang w:val="en-CA"/>
    </w:rPr>
  </w:style>
  <w:style w:type="paragraph" w:customStyle="1" w:styleId="E5BDCBAE7DB34330BB04E333148FB5894">
    <w:name w:val="E5BDCBAE7DB34330BB04E333148FB5894"/>
    <w:pPr>
      <w:spacing w:after="200" w:line="276" w:lineRule="auto"/>
    </w:pPr>
    <w:rPr>
      <w:rFonts w:ascii="Calibri" w:eastAsia="Calibri" w:hAnsi="Calibri" w:cs="Times New Roman"/>
      <w:lang w:val="en-CA"/>
    </w:rPr>
  </w:style>
  <w:style w:type="paragraph" w:customStyle="1" w:styleId="29A9853CD5194A3CA701214B5388EE324">
    <w:name w:val="29A9853CD5194A3CA701214B5388EE324"/>
    <w:pPr>
      <w:spacing w:after="200" w:line="276" w:lineRule="auto"/>
    </w:pPr>
    <w:rPr>
      <w:rFonts w:ascii="Calibri" w:eastAsia="Calibri" w:hAnsi="Calibri" w:cs="Times New Roman"/>
      <w:lang w:val="en-CA"/>
    </w:rPr>
  </w:style>
  <w:style w:type="paragraph" w:customStyle="1" w:styleId="D448313D965E4FC785C6D10568CD44AC4">
    <w:name w:val="D448313D965E4FC785C6D10568CD44AC4"/>
    <w:pPr>
      <w:spacing w:after="200" w:line="276" w:lineRule="auto"/>
    </w:pPr>
    <w:rPr>
      <w:rFonts w:ascii="Calibri" w:eastAsia="Calibri" w:hAnsi="Calibri" w:cs="Times New Roman"/>
      <w:lang w:val="en-CA"/>
    </w:rPr>
  </w:style>
  <w:style w:type="paragraph" w:customStyle="1" w:styleId="32ED1DB6E3614A628CF449154D5C64CF4">
    <w:name w:val="32ED1DB6E3614A628CF449154D5C64CF4"/>
    <w:pPr>
      <w:spacing w:after="200" w:line="276" w:lineRule="auto"/>
    </w:pPr>
    <w:rPr>
      <w:rFonts w:ascii="Calibri" w:eastAsia="Calibri" w:hAnsi="Calibri" w:cs="Times New Roman"/>
      <w:lang w:val="en-CA"/>
    </w:rPr>
  </w:style>
  <w:style w:type="paragraph" w:customStyle="1" w:styleId="8A333DC17F1944D7B052F14D5040E7C24">
    <w:name w:val="8A333DC17F1944D7B052F14D5040E7C24"/>
    <w:pPr>
      <w:spacing w:after="200" w:line="276" w:lineRule="auto"/>
    </w:pPr>
    <w:rPr>
      <w:rFonts w:ascii="Calibri" w:eastAsia="Calibri" w:hAnsi="Calibri" w:cs="Times New Roman"/>
      <w:lang w:val="en-CA"/>
    </w:rPr>
  </w:style>
  <w:style w:type="paragraph" w:customStyle="1" w:styleId="8B81A1B95A3448CD977B6A285DAE2B1B4">
    <w:name w:val="8B81A1B95A3448CD977B6A285DAE2B1B4"/>
    <w:pPr>
      <w:spacing w:after="200" w:line="276" w:lineRule="auto"/>
    </w:pPr>
    <w:rPr>
      <w:rFonts w:ascii="Calibri" w:eastAsia="Calibri" w:hAnsi="Calibri" w:cs="Times New Roman"/>
      <w:lang w:val="en-CA"/>
    </w:rPr>
  </w:style>
  <w:style w:type="paragraph" w:customStyle="1" w:styleId="247A80B9A1264FAD8F7367D176A85ED84">
    <w:name w:val="247A80B9A1264FAD8F7367D176A85ED84"/>
    <w:pPr>
      <w:spacing w:after="200" w:line="276" w:lineRule="auto"/>
    </w:pPr>
    <w:rPr>
      <w:rFonts w:ascii="Calibri" w:eastAsia="Calibri" w:hAnsi="Calibri" w:cs="Times New Roman"/>
      <w:lang w:val="en-CA"/>
    </w:rPr>
  </w:style>
  <w:style w:type="paragraph" w:customStyle="1" w:styleId="16E41FEA9AC046FD93B0AFBDC5A26D3C4">
    <w:name w:val="16E41FEA9AC046FD93B0AFBDC5A26D3C4"/>
    <w:pPr>
      <w:spacing w:after="200" w:line="276" w:lineRule="auto"/>
    </w:pPr>
    <w:rPr>
      <w:rFonts w:ascii="Calibri" w:eastAsia="Calibri" w:hAnsi="Calibri" w:cs="Times New Roman"/>
      <w:lang w:val="en-CA"/>
    </w:rPr>
  </w:style>
  <w:style w:type="paragraph" w:customStyle="1" w:styleId="91FEAEA7391F47A28C3DDF0DFB6356354">
    <w:name w:val="91FEAEA7391F47A28C3DDF0DFB6356354"/>
    <w:pPr>
      <w:spacing w:after="200" w:line="276" w:lineRule="auto"/>
    </w:pPr>
    <w:rPr>
      <w:rFonts w:ascii="Calibri" w:eastAsia="Calibri" w:hAnsi="Calibri" w:cs="Times New Roman"/>
      <w:lang w:val="en-CA"/>
    </w:rPr>
  </w:style>
  <w:style w:type="paragraph" w:customStyle="1" w:styleId="58EE2C506D0C4C7CA07C81B1CB382FB84">
    <w:name w:val="58EE2C506D0C4C7CA07C81B1CB382FB84"/>
    <w:pPr>
      <w:spacing w:after="200" w:line="276" w:lineRule="auto"/>
    </w:pPr>
    <w:rPr>
      <w:rFonts w:ascii="Calibri" w:eastAsia="Calibri" w:hAnsi="Calibri" w:cs="Times New Roman"/>
      <w:lang w:val="en-CA"/>
    </w:rPr>
  </w:style>
  <w:style w:type="paragraph" w:customStyle="1" w:styleId="7E0BFBBB2203408E9D76680E47EAD9A64">
    <w:name w:val="7E0BFBBB2203408E9D76680E47EAD9A64"/>
    <w:pPr>
      <w:spacing w:after="200" w:line="276" w:lineRule="auto"/>
    </w:pPr>
    <w:rPr>
      <w:rFonts w:ascii="Calibri" w:eastAsia="Calibri" w:hAnsi="Calibri" w:cs="Times New Roman"/>
      <w:lang w:val="en-CA"/>
    </w:rPr>
  </w:style>
  <w:style w:type="paragraph" w:customStyle="1" w:styleId="5C6FBA7453014E6ABADCB56A94A47D414">
    <w:name w:val="5C6FBA7453014E6ABADCB56A94A47D414"/>
    <w:pPr>
      <w:spacing w:after="200" w:line="276" w:lineRule="auto"/>
    </w:pPr>
    <w:rPr>
      <w:rFonts w:ascii="Calibri" w:eastAsia="Calibri" w:hAnsi="Calibri" w:cs="Times New Roman"/>
      <w:lang w:val="en-CA"/>
    </w:rPr>
  </w:style>
  <w:style w:type="paragraph" w:customStyle="1" w:styleId="B46AC747ACA8439B82B1D167EDB241374">
    <w:name w:val="B46AC747ACA8439B82B1D167EDB241374"/>
    <w:pPr>
      <w:spacing w:after="200" w:line="276" w:lineRule="auto"/>
    </w:pPr>
    <w:rPr>
      <w:rFonts w:ascii="Calibri" w:eastAsia="Calibri" w:hAnsi="Calibri" w:cs="Times New Roman"/>
      <w:lang w:val="en-CA"/>
    </w:rPr>
  </w:style>
  <w:style w:type="paragraph" w:customStyle="1" w:styleId="000F1A6DAA0E4812806FD393AF2AA7344">
    <w:name w:val="000F1A6DAA0E4812806FD393AF2AA7344"/>
    <w:pPr>
      <w:spacing w:after="200" w:line="276" w:lineRule="auto"/>
    </w:pPr>
    <w:rPr>
      <w:rFonts w:ascii="Calibri" w:eastAsia="Calibri" w:hAnsi="Calibri" w:cs="Times New Roman"/>
      <w:lang w:val="en-CA"/>
    </w:rPr>
  </w:style>
  <w:style w:type="paragraph" w:customStyle="1" w:styleId="29690B358A1247568926C1E3AC7C58444">
    <w:name w:val="29690B358A1247568926C1E3AC7C58444"/>
    <w:pPr>
      <w:spacing w:after="200" w:line="276" w:lineRule="auto"/>
    </w:pPr>
    <w:rPr>
      <w:rFonts w:ascii="Calibri" w:eastAsia="Calibri" w:hAnsi="Calibri" w:cs="Times New Roman"/>
      <w:lang w:val="en-CA"/>
    </w:rPr>
  </w:style>
  <w:style w:type="paragraph" w:customStyle="1" w:styleId="0F994E06BBF44F70A33FFC38661347D64">
    <w:name w:val="0F994E06BBF44F70A33FFC38661347D64"/>
    <w:pPr>
      <w:spacing w:after="200" w:line="276" w:lineRule="auto"/>
    </w:pPr>
    <w:rPr>
      <w:rFonts w:ascii="Calibri" w:eastAsia="Calibri" w:hAnsi="Calibri" w:cs="Times New Roman"/>
      <w:lang w:val="en-CA"/>
    </w:rPr>
  </w:style>
  <w:style w:type="paragraph" w:customStyle="1" w:styleId="7EEC6DFBD61847FDA095A06754ED458F4">
    <w:name w:val="7EEC6DFBD61847FDA095A06754ED458F4"/>
    <w:pPr>
      <w:spacing w:after="200" w:line="276" w:lineRule="auto"/>
    </w:pPr>
    <w:rPr>
      <w:rFonts w:ascii="Calibri" w:eastAsia="Calibri" w:hAnsi="Calibri" w:cs="Times New Roman"/>
      <w:lang w:val="en-CA"/>
    </w:rPr>
  </w:style>
  <w:style w:type="paragraph" w:customStyle="1" w:styleId="6BBCDDF7B4A44590AE4E6986E5114AA94">
    <w:name w:val="6BBCDDF7B4A44590AE4E6986E5114AA94"/>
    <w:pPr>
      <w:spacing w:after="200" w:line="276" w:lineRule="auto"/>
    </w:pPr>
    <w:rPr>
      <w:rFonts w:ascii="Calibri" w:eastAsia="Calibri" w:hAnsi="Calibri" w:cs="Times New Roman"/>
      <w:lang w:val="en-CA"/>
    </w:rPr>
  </w:style>
  <w:style w:type="paragraph" w:customStyle="1" w:styleId="8500A46F197C4D47A89C70174E62AE894">
    <w:name w:val="8500A46F197C4D47A89C70174E62AE894"/>
    <w:pPr>
      <w:spacing w:after="200" w:line="276" w:lineRule="auto"/>
    </w:pPr>
    <w:rPr>
      <w:rFonts w:ascii="Calibri" w:eastAsia="Calibri" w:hAnsi="Calibri" w:cs="Times New Roman"/>
      <w:lang w:val="en-CA"/>
    </w:rPr>
  </w:style>
  <w:style w:type="paragraph" w:customStyle="1" w:styleId="59619B7E5E0542FE8845224750778E904">
    <w:name w:val="59619B7E5E0542FE8845224750778E904"/>
    <w:pPr>
      <w:spacing w:after="200" w:line="276" w:lineRule="auto"/>
    </w:pPr>
    <w:rPr>
      <w:rFonts w:ascii="Calibri" w:eastAsia="Calibri" w:hAnsi="Calibri" w:cs="Times New Roman"/>
      <w:lang w:val="en-CA"/>
    </w:rPr>
  </w:style>
  <w:style w:type="paragraph" w:customStyle="1" w:styleId="C5C2331056F547F7A382E18236A607914">
    <w:name w:val="C5C2331056F547F7A382E18236A607914"/>
    <w:pPr>
      <w:spacing w:after="200" w:line="276" w:lineRule="auto"/>
    </w:pPr>
    <w:rPr>
      <w:rFonts w:ascii="Calibri" w:eastAsia="Calibri" w:hAnsi="Calibri" w:cs="Times New Roman"/>
      <w:lang w:val="en-CA"/>
    </w:rPr>
  </w:style>
  <w:style w:type="paragraph" w:customStyle="1" w:styleId="AA04AE0651F144C3ACDE0D9931FCBC9B4">
    <w:name w:val="AA04AE0651F144C3ACDE0D9931FCBC9B4"/>
    <w:pPr>
      <w:spacing w:after="200" w:line="276" w:lineRule="auto"/>
    </w:pPr>
    <w:rPr>
      <w:rFonts w:ascii="Calibri" w:eastAsia="Calibri" w:hAnsi="Calibri" w:cs="Times New Roman"/>
      <w:lang w:val="en-CA"/>
    </w:rPr>
  </w:style>
  <w:style w:type="paragraph" w:customStyle="1" w:styleId="3CDD22E04F044EC695E0330128E4F4DD4">
    <w:name w:val="3CDD22E04F044EC695E0330128E4F4DD4"/>
    <w:pPr>
      <w:spacing w:after="200" w:line="276" w:lineRule="auto"/>
    </w:pPr>
    <w:rPr>
      <w:rFonts w:ascii="Calibri" w:eastAsia="Calibri" w:hAnsi="Calibri" w:cs="Times New Roman"/>
      <w:lang w:val="en-CA"/>
    </w:rPr>
  </w:style>
  <w:style w:type="paragraph" w:customStyle="1" w:styleId="9913535F07FF4041A8E351E609E0409B4">
    <w:name w:val="9913535F07FF4041A8E351E609E0409B4"/>
    <w:pPr>
      <w:spacing w:after="200" w:line="276" w:lineRule="auto"/>
    </w:pPr>
    <w:rPr>
      <w:rFonts w:ascii="Calibri" w:eastAsia="Calibri" w:hAnsi="Calibri" w:cs="Times New Roman"/>
      <w:lang w:val="en-CA"/>
    </w:rPr>
  </w:style>
  <w:style w:type="paragraph" w:customStyle="1" w:styleId="FE02598A3CCC432D9FAF6A57EBA1EAE64">
    <w:name w:val="FE02598A3CCC432D9FAF6A57EBA1EAE64"/>
    <w:pPr>
      <w:spacing w:after="200" w:line="276" w:lineRule="auto"/>
    </w:pPr>
    <w:rPr>
      <w:rFonts w:ascii="Calibri" w:eastAsia="Calibri" w:hAnsi="Calibri" w:cs="Times New Roman"/>
      <w:lang w:val="en-CA"/>
    </w:rPr>
  </w:style>
  <w:style w:type="paragraph" w:customStyle="1" w:styleId="C605F37F1B154F31828BCCBC3460A5584">
    <w:name w:val="C605F37F1B154F31828BCCBC3460A5584"/>
    <w:pPr>
      <w:spacing w:after="200" w:line="276" w:lineRule="auto"/>
    </w:pPr>
    <w:rPr>
      <w:rFonts w:ascii="Calibri" w:eastAsia="Calibri" w:hAnsi="Calibri" w:cs="Times New Roman"/>
      <w:lang w:val="en-CA"/>
    </w:rPr>
  </w:style>
  <w:style w:type="paragraph" w:customStyle="1" w:styleId="AF4ABE7C7D7C4642B1AEFDB9540770D04">
    <w:name w:val="AF4ABE7C7D7C4642B1AEFDB9540770D04"/>
    <w:pPr>
      <w:spacing w:after="200" w:line="276" w:lineRule="auto"/>
    </w:pPr>
    <w:rPr>
      <w:rFonts w:ascii="Calibri" w:eastAsia="Calibri" w:hAnsi="Calibri" w:cs="Times New Roman"/>
      <w:lang w:val="en-CA"/>
    </w:rPr>
  </w:style>
  <w:style w:type="paragraph" w:customStyle="1" w:styleId="55C72BA0CB0A4E288EBAE6CDAAD388B34">
    <w:name w:val="55C72BA0CB0A4E288EBAE6CDAAD388B34"/>
    <w:pPr>
      <w:spacing w:after="200" w:line="276" w:lineRule="auto"/>
    </w:pPr>
    <w:rPr>
      <w:rFonts w:ascii="Calibri" w:eastAsia="Calibri" w:hAnsi="Calibri" w:cs="Times New Roman"/>
      <w:lang w:val="en-CA"/>
    </w:rPr>
  </w:style>
  <w:style w:type="paragraph" w:customStyle="1" w:styleId="880EB69A8337440FB48B85492D53E7824">
    <w:name w:val="880EB69A8337440FB48B85492D53E7824"/>
    <w:pPr>
      <w:spacing w:after="200" w:line="276" w:lineRule="auto"/>
    </w:pPr>
    <w:rPr>
      <w:rFonts w:ascii="Calibri" w:eastAsia="Calibri" w:hAnsi="Calibri" w:cs="Times New Roman"/>
      <w:lang w:val="en-CA"/>
    </w:rPr>
  </w:style>
  <w:style w:type="paragraph" w:customStyle="1" w:styleId="88569B31D49C4D88AACB5CCD766D83804">
    <w:name w:val="88569B31D49C4D88AACB5CCD766D83804"/>
    <w:pPr>
      <w:spacing w:after="200" w:line="276" w:lineRule="auto"/>
    </w:pPr>
    <w:rPr>
      <w:rFonts w:ascii="Calibri" w:eastAsia="Calibri" w:hAnsi="Calibri" w:cs="Times New Roman"/>
      <w:lang w:val="en-CA"/>
    </w:rPr>
  </w:style>
  <w:style w:type="paragraph" w:customStyle="1" w:styleId="06A493FE3E8B48C6B702516B7D2624A04">
    <w:name w:val="06A493FE3E8B48C6B702516B7D2624A04"/>
    <w:pPr>
      <w:spacing w:after="200" w:line="276" w:lineRule="auto"/>
    </w:pPr>
    <w:rPr>
      <w:rFonts w:ascii="Calibri" w:eastAsia="Calibri" w:hAnsi="Calibri" w:cs="Times New Roman"/>
      <w:lang w:val="en-CA"/>
    </w:rPr>
  </w:style>
  <w:style w:type="paragraph" w:customStyle="1" w:styleId="07068E9BC490436B8F74D585963A75034">
    <w:name w:val="07068E9BC490436B8F74D585963A75034"/>
    <w:pPr>
      <w:spacing w:after="200" w:line="276" w:lineRule="auto"/>
    </w:pPr>
    <w:rPr>
      <w:rFonts w:ascii="Calibri" w:eastAsia="Calibri" w:hAnsi="Calibri" w:cs="Times New Roman"/>
      <w:lang w:val="en-CA"/>
    </w:rPr>
  </w:style>
  <w:style w:type="paragraph" w:customStyle="1" w:styleId="1C8CF5E885104063AF016390E48A1DAB4">
    <w:name w:val="1C8CF5E885104063AF016390E48A1DAB4"/>
    <w:pPr>
      <w:spacing w:after="200" w:line="276" w:lineRule="auto"/>
    </w:pPr>
    <w:rPr>
      <w:rFonts w:ascii="Calibri" w:eastAsia="Calibri" w:hAnsi="Calibri" w:cs="Times New Roman"/>
      <w:lang w:val="en-CA"/>
    </w:rPr>
  </w:style>
  <w:style w:type="paragraph" w:customStyle="1" w:styleId="77BB9514BDE6414187B38E9751D22D674">
    <w:name w:val="77BB9514BDE6414187B38E9751D22D674"/>
    <w:pPr>
      <w:spacing w:after="200" w:line="276" w:lineRule="auto"/>
    </w:pPr>
    <w:rPr>
      <w:rFonts w:ascii="Calibri" w:eastAsia="Calibri" w:hAnsi="Calibri" w:cs="Times New Roman"/>
      <w:lang w:val="en-CA"/>
    </w:rPr>
  </w:style>
  <w:style w:type="paragraph" w:customStyle="1" w:styleId="7146D282C601486DA7A3CB963FDBFDC24">
    <w:name w:val="7146D282C601486DA7A3CB963FDBFDC24"/>
    <w:pPr>
      <w:spacing w:after="200" w:line="276" w:lineRule="auto"/>
    </w:pPr>
    <w:rPr>
      <w:rFonts w:ascii="Calibri" w:eastAsia="Calibri" w:hAnsi="Calibri" w:cs="Times New Roman"/>
      <w:lang w:val="en-CA"/>
    </w:rPr>
  </w:style>
  <w:style w:type="paragraph" w:customStyle="1" w:styleId="F2581B80D89545CB84A81D51894732B94">
    <w:name w:val="F2581B80D89545CB84A81D51894732B94"/>
    <w:pPr>
      <w:spacing w:after="200" w:line="276" w:lineRule="auto"/>
    </w:pPr>
    <w:rPr>
      <w:rFonts w:ascii="Calibri" w:eastAsia="Calibri" w:hAnsi="Calibri" w:cs="Times New Roman"/>
      <w:lang w:val="en-CA"/>
    </w:rPr>
  </w:style>
  <w:style w:type="paragraph" w:customStyle="1" w:styleId="1078134D1DF4482FA0192247F252F86C4">
    <w:name w:val="1078134D1DF4482FA0192247F252F86C4"/>
    <w:pPr>
      <w:spacing w:after="200" w:line="276" w:lineRule="auto"/>
    </w:pPr>
    <w:rPr>
      <w:rFonts w:ascii="Calibri" w:eastAsia="Calibri" w:hAnsi="Calibri" w:cs="Times New Roman"/>
      <w:lang w:val="en-CA"/>
    </w:rPr>
  </w:style>
  <w:style w:type="paragraph" w:customStyle="1" w:styleId="DF570C08297444EA9B17A8B50D1E18554">
    <w:name w:val="DF570C08297444EA9B17A8B50D1E18554"/>
    <w:pPr>
      <w:spacing w:after="200" w:line="276" w:lineRule="auto"/>
    </w:pPr>
    <w:rPr>
      <w:rFonts w:ascii="Calibri" w:eastAsia="Calibri" w:hAnsi="Calibri" w:cs="Times New Roman"/>
      <w:lang w:val="en-CA"/>
    </w:rPr>
  </w:style>
  <w:style w:type="paragraph" w:customStyle="1" w:styleId="02F534401D144964BD9644C94EB2B83B4">
    <w:name w:val="02F534401D144964BD9644C94EB2B83B4"/>
    <w:pPr>
      <w:spacing w:after="200" w:line="276" w:lineRule="auto"/>
    </w:pPr>
    <w:rPr>
      <w:rFonts w:ascii="Calibri" w:eastAsia="Calibri" w:hAnsi="Calibri" w:cs="Times New Roman"/>
      <w:lang w:val="en-CA"/>
    </w:rPr>
  </w:style>
  <w:style w:type="paragraph" w:customStyle="1" w:styleId="D4CADA5DC2DB492F98E4CB8CFA19A6F54">
    <w:name w:val="D4CADA5DC2DB492F98E4CB8CFA19A6F54"/>
    <w:pPr>
      <w:spacing w:after="200" w:line="276" w:lineRule="auto"/>
    </w:pPr>
    <w:rPr>
      <w:rFonts w:ascii="Calibri" w:eastAsia="Calibri" w:hAnsi="Calibri" w:cs="Times New Roman"/>
      <w:lang w:val="en-CA"/>
    </w:rPr>
  </w:style>
  <w:style w:type="paragraph" w:customStyle="1" w:styleId="1D327A06D73B46CDA25168040354AB0A4">
    <w:name w:val="1D327A06D73B46CDA25168040354AB0A4"/>
    <w:pPr>
      <w:spacing w:after="200" w:line="276" w:lineRule="auto"/>
    </w:pPr>
    <w:rPr>
      <w:rFonts w:ascii="Calibri" w:eastAsia="Calibri" w:hAnsi="Calibri" w:cs="Times New Roman"/>
      <w:lang w:val="en-CA"/>
    </w:rPr>
  </w:style>
  <w:style w:type="paragraph" w:customStyle="1" w:styleId="E9D5C4303E974320AAC8975148D9E63F4">
    <w:name w:val="E9D5C4303E974320AAC8975148D9E63F4"/>
    <w:pPr>
      <w:spacing w:after="200" w:line="276" w:lineRule="auto"/>
    </w:pPr>
    <w:rPr>
      <w:rFonts w:ascii="Calibri" w:eastAsia="Calibri" w:hAnsi="Calibri" w:cs="Times New Roman"/>
      <w:lang w:val="en-CA"/>
    </w:rPr>
  </w:style>
  <w:style w:type="paragraph" w:customStyle="1" w:styleId="76B50B415EE546ED9180C548CCE90D844">
    <w:name w:val="76B50B415EE546ED9180C548CCE90D844"/>
    <w:pPr>
      <w:spacing w:after="200" w:line="276" w:lineRule="auto"/>
    </w:pPr>
    <w:rPr>
      <w:rFonts w:ascii="Calibri" w:eastAsia="Calibri" w:hAnsi="Calibri" w:cs="Times New Roman"/>
      <w:lang w:val="en-CA"/>
    </w:rPr>
  </w:style>
  <w:style w:type="paragraph" w:customStyle="1" w:styleId="FB2EF936F3864C1A86AEDE466B6CCAD34">
    <w:name w:val="FB2EF936F3864C1A86AEDE466B6CCAD34"/>
    <w:pPr>
      <w:spacing w:after="200" w:line="276" w:lineRule="auto"/>
    </w:pPr>
    <w:rPr>
      <w:rFonts w:ascii="Calibri" w:eastAsia="Calibri" w:hAnsi="Calibri" w:cs="Times New Roman"/>
      <w:lang w:val="en-CA"/>
    </w:rPr>
  </w:style>
  <w:style w:type="paragraph" w:customStyle="1" w:styleId="9262561441774A0FB6353859338C7C824">
    <w:name w:val="9262561441774A0FB6353859338C7C824"/>
    <w:pPr>
      <w:spacing w:after="200" w:line="276" w:lineRule="auto"/>
    </w:pPr>
    <w:rPr>
      <w:rFonts w:ascii="Calibri" w:eastAsia="Calibri" w:hAnsi="Calibri" w:cs="Times New Roman"/>
      <w:lang w:val="en-CA"/>
    </w:rPr>
  </w:style>
  <w:style w:type="paragraph" w:customStyle="1" w:styleId="1FE548EB2A534DE6B095A8BA001A4CF24">
    <w:name w:val="1FE548EB2A534DE6B095A8BA001A4CF24"/>
    <w:pPr>
      <w:spacing w:after="200" w:line="276" w:lineRule="auto"/>
    </w:pPr>
    <w:rPr>
      <w:rFonts w:ascii="Calibri" w:eastAsia="Calibri" w:hAnsi="Calibri" w:cs="Times New Roman"/>
      <w:lang w:val="en-CA"/>
    </w:rPr>
  </w:style>
  <w:style w:type="paragraph" w:customStyle="1" w:styleId="53335A5F9F1C42F990A8337FC6C723C54">
    <w:name w:val="53335A5F9F1C42F990A8337FC6C723C54"/>
    <w:pPr>
      <w:spacing w:after="200" w:line="276" w:lineRule="auto"/>
    </w:pPr>
    <w:rPr>
      <w:rFonts w:ascii="Calibri" w:eastAsia="Calibri" w:hAnsi="Calibri" w:cs="Times New Roman"/>
      <w:lang w:val="en-CA"/>
    </w:rPr>
  </w:style>
  <w:style w:type="paragraph" w:customStyle="1" w:styleId="84F76BABF7984841BD5B68151C2A9DB84">
    <w:name w:val="84F76BABF7984841BD5B68151C2A9DB84"/>
    <w:pPr>
      <w:spacing w:after="200" w:line="276" w:lineRule="auto"/>
    </w:pPr>
    <w:rPr>
      <w:rFonts w:ascii="Calibri" w:eastAsia="Calibri" w:hAnsi="Calibri" w:cs="Times New Roman"/>
      <w:lang w:val="en-CA"/>
    </w:rPr>
  </w:style>
  <w:style w:type="paragraph" w:customStyle="1" w:styleId="28C53BBC37EA45F98B24E8C92B1B557A4">
    <w:name w:val="28C53BBC37EA45F98B24E8C92B1B557A4"/>
    <w:pPr>
      <w:spacing w:after="200" w:line="276" w:lineRule="auto"/>
    </w:pPr>
    <w:rPr>
      <w:rFonts w:ascii="Calibri" w:eastAsia="Calibri" w:hAnsi="Calibri" w:cs="Times New Roman"/>
      <w:lang w:val="en-CA"/>
    </w:rPr>
  </w:style>
  <w:style w:type="paragraph" w:customStyle="1" w:styleId="4E8556C43FBE4A559325A4F36FC6A86E4">
    <w:name w:val="4E8556C43FBE4A559325A4F36FC6A86E4"/>
    <w:pPr>
      <w:spacing w:after="200" w:line="276" w:lineRule="auto"/>
    </w:pPr>
    <w:rPr>
      <w:rFonts w:ascii="Calibri" w:eastAsia="Calibri" w:hAnsi="Calibri" w:cs="Times New Roman"/>
      <w:lang w:val="en-CA"/>
    </w:rPr>
  </w:style>
  <w:style w:type="paragraph" w:customStyle="1" w:styleId="5BB79993F81A44FAA2FE83207124220A4">
    <w:name w:val="5BB79993F81A44FAA2FE83207124220A4"/>
    <w:pPr>
      <w:spacing w:after="200" w:line="276" w:lineRule="auto"/>
    </w:pPr>
    <w:rPr>
      <w:rFonts w:ascii="Calibri" w:eastAsia="Calibri" w:hAnsi="Calibri" w:cs="Times New Roman"/>
      <w:lang w:val="en-CA"/>
    </w:rPr>
  </w:style>
  <w:style w:type="paragraph" w:customStyle="1" w:styleId="15ABDE9CC17F4A6FA85D4B40DE6F62C74">
    <w:name w:val="15ABDE9CC17F4A6FA85D4B40DE6F62C74"/>
    <w:pPr>
      <w:spacing w:after="200" w:line="276" w:lineRule="auto"/>
    </w:pPr>
    <w:rPr>
      <w:rFonts w:ascii="Calibri" w:eastAsia="Calibri" w:hAnsi="Calibri" w:cs="Times New Roman"/>
      <w:lang w:val="en-CA"/>
    </w:rPr>
  </w:style>
  <w:style w:type="paragraph" w:customStyle="1" w:styleId="81C6B43B300E4EC7A9B1861C425ABD084">
    <w:name w:val="81C6B43B300E4EC7A9B1861C425ABD084"/>
    <w:pPr>
      <w:spacing w:after="200" w:line="276" w:lineRule="auto"/>
    </w:pPr>
    <w:rPr>
      <w:rFonts w:ascii="Calibri" w:eastAsia="Calibri" w:hAnsi="Calibri" w:cs="Times New Roman"/>
      <w:lang w:val="en-CA"/>
    </w:rPr>
  </w:style>
  <w:style w:type="paragraph" w:customStyle="1" w:styleId="9A3F9C12DBF043A3A5D2FB9AF798534C4">
    <w:name w:val="9A3F9C12DBF043A3A5D2FB9AF798534C4"/>
    <w:pPr>
      <w:spacing w:after="200" w:line="276" w:lineRule="auto"/>
    </w:pPr>
    <w:rPr>
      <w:rFonts w:ascii="Calibri" w:eastAsia="Calibri" w:hAnsi="Calibri" w:cs="Times New Roman"/>
      <w:lang w:val="en-CA"/>
    </w:rPr>
  </w:style>
  <w:style w:type="paragraph" w:customStyle="1" w:styleId="36A4FC78D65442BBB8830CA93DCC95EC4">
    <w:name w:val="36A4FC78D65442BBB8830CA93DCC95EC4"/>
    <w:pPr>
      <w:spacing w:after="200" w:line="276" w:lineRule="auto"/>
    </w:pPr>
    <w:rPr>
      <w:rFonts w:ascii="Calibri" w:eastAsia="Calibri" w:hAnsi="Calibri" w:cs="Times New Roman"/>
      <w:lang w:val="en-CA"/>
    </w:rPr>
  </w:style>
  <w:style w:type="paragraph" w:customStyle="1" w:styleId="1AB22A5F6CFC44988644CF35A604D4E34">
    <w:name w:val="1AB22A5F6CFC44988644CF35A604D4E34"/>
    <w:pPr>
      <w:spacing w:after="200" w:line="276" w:lineRule="auto"/>
    </w:pPr>
    <w:rPr>
      <w:rFonts w:ascii="Calibri" w:eastAsia="Calibri" w:hAnsi="Calibri" w:cs="Times New Roman"/>
      <w:lang w:val="en-CA"/>
    </w:rPr>
  </w:style>
  <w:style w:type="paragraph" w:customStyle="1" w:styleId="63300F58DE4E40FE8A25D130F3D99BAC4">
    <w:name w:val="63300F58DE4E40FE8A25D130F3D99BAC4"/>
    <w:pPr>
      <w:spacing w:after="200" w:line="276" w:lineRule="auto"/>
    </w:pPr>
    <w:rPr>
      <w:rFonts w:ascii="Calibri" w:eastAsia="Calibri" w:hAnsi="Calibri" w:cs="Times New Roman"/>
      <w:lang w:val="en-CA"/>
    </w:rPr>
  </w:style>
  <w:style w:type="paragraph" w:customStyle="1" w:styleId="D4E5D21AAAEC4B9E9A73888C4948163D4">
    <w:name w:val="D4E5D21AAAEC4B9E9A73888C4948163D4"/>
    <w:pPr>
      <w:spacing w:after="200" w:line="276" w:lineRule="auto"/>
    </w:pPr>
    <w:rPr>
      <w:rFonts w:ascii="Calibri" w:eastAsia="Calibri" w:hAnsi="Calibri" w:cs="Times New Roman"/>
      <w:lang w:val="en-CA"/>
    </w:rPr>
  </w:style>
  <w:style w:type="paragraph" w:customStyle="1" w:styleId="107E268B4F024C60ACE934360D4CCC364">
    <w:name w:val="107E268B4F024C60ACE934360D4CCC364"/>
    <w:pPr>
      <w:spacing w:after="200" w:line="276" w:lineRule="auto"/>
    </w:pPr>
    <w:rPr>
      <w:rFonts w:ascii="Calibri" w:eastAsia="Calibri" w:hAnsi="Calibri" w:cs="Times New Roman"/>
      <w:lang w:val="en-CA"/>
    </w:rPr>
  </w:style>
  <w:style w:type="paragraph" w:customStyle="1" w:styleId="C569BE02D86F40CEB502258C2EEDA6474">
    <w:name w:val="C569BE02D86F40CEB502258C2EEDA6474"/>
    <w:pPr>
      <w:spacing w:after="200" w:line="276" w:lineRule="auto"/>
    </w:pPr>
    <w:rPr>
      <w:rFonts w:ascii="Calibri" w:eastAsia="Calibri" w:hAnsi="Calibri" w:cs="Times New Roman"/>
      <w:lang w:val="en-CA"/>
    </w:rPr>
  </w:style>
  <w:style w:type="paragraph" w:customStyle="1" w:styleId="A31CAA22A23B47D4B6D55EE5D766AD5F4">
    <w:name w:val="A31CAA22A23B47D4B6D55EE5D766AD5F4"/>
    <w:pPr>
      <w:spacing w:after="200" w:line="276" w:lineRule="auto"/>
    </w:pPr>
    <w:rPr>
      <w:rFonts w:ascii="Calibri" w:eastAsia="Calibri" w:hAnsi="Calibri" w:cs="Times New Roman"/>
      <w:lang w:val="en-CA"/>
    </w:rPr>
  </w:style>
  <w:style w:type="paragraph" w:customStyle="1" w:styleId="DE25859557B14916BD70E58413BA12614">
    <w:name w:val="DE25859557B14916BD70E58413BA12614"/>
    <w:pPr>
      <w:spacing w:after="200" w:line="276" w:lineRule="auto"/>
    </w:pPr>
    <w:rPr>
      <w:rFonts w:ascii="Calibri" w:eastAsia="Calibri" w:hAnsi="Calibri" w:cs="Times New Roman"/>
      <w:lang w:val="en-CA"/>
    </w:rPr>
  </w:style>
  <w:style w:type="paragraph" w:customStyle="1" w:styleId="EFCFE0FA0C5142F89EEC97639DEDB0D24">
    <w:name w:val="EFCFE0FA0C5142F89EEC97639DEDB0D24"/>
    <w:pPr>
      <w:spacing w:after="200" w:line="276" w:lineRule="auto"/>
    </w:pPr>
    <w:rPr>
      <w:rFonts w:ascii="Calibri" w:eastAsia="Calibri" w:hAnsi="Calibri" w:cs="Times New Roman"/>
      <w:lang w:val="en-CA"/>
    </w:rPr>
  </w:style>
  <w:style w:type="paragraph" w:customStyle="1" w:styleId="F73DA0AE614B47EE9183EBB3462DA7424">
    <w:name w:val="F73DA0AE614B47EE9183EBB3462DA7424"/>
    <w:pPr>
      <w:spacing w:after="200" w:line="276" w:lineRule="auto"/>
    </w:pPr>
    <w:rPr>
      <w:rFonts w:ascii="Calibri" w:eastAsia="Calibri" w:hAnsi="Calibri" w:cs="Times New Roman"/>
      <w:lang w:val="en-CA"/>
    </w:rPr>
  </w:style>
  <w:style w:type="paragraph" w:customStyle="1" w:styleId="FA1FF4197D844FE8B5F0FAD5F78AA35B4">
    <w:name w:val="FA1FF4197D844FE8B5F0FAD5F78AA35B4"/>
    <w:pPr>
      <w:spacing w:after="200" w:line="276" w:lineRule="auto"/>
    </w:pPr>
    <w:rPr>
      <w:rFonts w:ascii="Calibri" w:eastAsia="Calibri" w:hAnsi="Calibri" w:cs="Times New Roman"/>
      <w:lang w:val="en-CA"/>
    </w:rPr>
  </w:style>
  <w:style w:type="paragraph" w:customStyle="1" w:styleId="F7B29B4D5CD146C4A6D32C1A5419B7C94">
    <w:name w:val="F7B29B4D5CD146C4A6D32C1A5419B7C94"/>
    <w:pPr>
      <w:spacing w:after="200" w:line="276" w:lineRule="auto"/>
    </w:pPr>
    <w:rPr>
      <w:rFonts w:ascii="Calibri" w:eastAsia="Calibri" w:hAnsi="Calibri" w:cs="Times New Roman"/>
      <w:lang w:val="en-CA"/>
    </w:rPr>
  </w:style>
  <w:style w:type="paragraph" w:customStyle="1" w:styleId="8CC01F44D8304ACCBD4FFBEDADA3BECD4">
    <w:name w:val="8CC01F44D8304ACCBD4FFBEDADA3BECD4"/>
    <w:pPr>
      <w:spacing w:after="200" w:line="276" w:lineRule="auto"/>
    </w:pPr>
    <w:rPr>
      <w:rFonts w:ascii="Calibri" w:eastAsia="Calibri" w:hAnsi="Calibri" w:cs="Times New Roman"/>
      <w:lang w:val="en-CA"/>
    </w:rPr>
  </w:style>
  <w:style w:type="paragraph" w:customStyle="1" w:styleId="3C3709C5AACE45FDAC20E9225859E4EF4">
    <w:name w:val="3C3709C5AACE45FDAC20E9225859E4EF4"/>
    <w:pPr>
      <w:spacing w:after="200" w:line="276" w:lineRule="auto"/>
    </w:pPr>
    <w:rPr>
      <w:rFonts w:ascii="Calibri" w:eastAsia="Calibri" w:hAnsi="Calibri" w:cs="Times New Roman"/>
      <w:lang w:val="en-CA"/>
    </w:rPr>
  </w:style>
  <w:style w:type="paragraph" w:customStyle="1" w:styleId="E4DC603EC28C4E9EA9707660FC61E3534">
    <w:name w:val="E4DC603EC28C4E9EA9707660FC61E3534"/>
    <w:pPr>
      <w:spacing w:after="200" w:line="276" w:lineRule="auto"/>
    </w:pPr>
    <w:rPr>
      <w:rFonts w:ascii="Calibri" w:eastAsia="Calibri" w:hAnsi="Calibri" w:cs="Times New Roman"/>
      <w:lang w:val="en-CA"/>
    </w:rPr>
  </w:style>
  <w:style w:type="paragraph" w:customStyle="1" w:styleId="16C79A331AED47EE97C80CBBD3CC58874">
    <w:name w:val="16C79A331AED47EE97C80CBBD3CC58874"/>
    <w:pPr>
      <w:spacing w:after="200" w:line="276" w:lineRule="auto"/>
    </w:pPr>
    <w:rPr>
      <w:rFonts w:ascii="Calibri" w:eastAsia="Calibri" w:hAnsi="Calibri" w:cs="Times New Roman"/>
      <w:lang w:val="en-CA"/>
    </w:rPr>
  </w:style>
  <w:style w:type="paragraph" w:customStyle="1" w:styleId="71D243B5808D4E048007FEA2CB1AC0474">
    <w:name w:val="71D243B5808D4E048007FEA2CB1AC0474"/>
    <w:pPr>
      <w:spacing w:after="200" w:line="276" w:lineRule="auto"/>
    </w:pPr>
    <w:rPr>
      <w:rFonts w:ascii="Calibri" w:eastAsia="Calibri" w:hAnsi="Calibri" w:cs="Times New Roman"/>
      <w:lang w:val="en-CA"/>
    </w:rPr>
  </w:style>
  <w:style w:type="paragraph" w:customStyle="1" w:styleId="C1C13B0778C447AB817B0A5B6DC69A084">
    <w:name w:val="C1C13B0778C447AB817B0A5B6DC69A084"/>
    <w:pPr>
      <w:spacing w:after="200" w:line="276" w:lineRule="auto"/>
    </w:pPr>
    <w:rPr>
      <w:rFonts w:ascii="Calibri" w:eastAsia="Calibri" w:hAnsi="Calibri" w:cs="Times New Roman"/>
      <w:lang w:val="en-CA"/>
    </w:rPr>
  </w:style>
  <w:style w:type="paragraph" w:customStyle="1" w:styleId="E2B55E924FCB4A00A9E99D0A62D45A824">
    <w:name w:val="E2B55E924FCB4A00A9E99D0A62D45A824"/>
    <w:pPr>
      <w:spacing w:after="200" w:line="276" w:lineRule="auto"/>
    </w:pPr>
    <w:rPr>
      <w:rFonts w:ascii="Calibri" w:eastAsia="Calibri" w:hAnsi="Calibri" w:cs="Times New Roman"/>
      <w:lang w:val="en-CA"/>
    </w:rPr>
  </w:style>
  <w:style w:type="paragraph" w:customStyle="1" w:styleId="DDEFDDBC407E4F0FBFC32F529EDD128F4">
    <w:name w:val="DDEFDDBC407E4F0FBFC32F529EDD128F4"/>
    <w:pPr>
      <w:spacing w:after="200" w:line="276" w:lineRule="auto"/>
    </w:pPr>
    <w:rPr>
      <w:rFonts w:ascii="Calibri" w:eastAsia="Calibri" w:hAnsi="Calibri" w:cs="Times New Roman"/>
      <w:lang w:val="en-CA"/>
    </w:rPr>
  </w:style>
  <w:style w:type="paragraph" w:customStyle="1" w:styleId="4902F8F910734C1C923BC6B44854062D4">
    <w:name w:val="4902F8F910734C1C923BC6B44854062D4"/>
    <w:pPr>
      <w:spacing w:after="200" w:line="276" w:lineRule="auto"/>
    </w:pPr>
    <w:rPr>
      <w:rFonts w:ascii="Calibri" w:eastAsia="Calibri" w:hAnsi="Calibri" w:cs="Times New Roman"/>
      <w:lang w:val="en-CA"/>
    </w:rPr>
  </w:style>
  <w:style w:type="paragraph" w:customStyle="1" w:styleId="771E0B1DB87D440FB238E0F089A1A8D64">
    <w:name w:val="771E0B1DB87D440FB238E0F089A1A8D64"/>
    <w:pPr>
      <w:spacing w:after="200" w:line="276" w:lineRule="auto"/>
    </w:pPr>
    <w:rPr>
      <w:rFonts w:ascii="Calibri" w:eastAsia="Calibri" w:hAnsi="Calibri" w:cs="Times New Roman"/>
      <w:lang w:val="en-CA"/>
    </w:rPr>
  </w:style>
  <w:style w:type="paragraph" w:customStyle="1" w:styleId="FF1B87227428439C982B8382416AD1DD4">
    <w:name w:val="FF1B87227428439C982B8382416AD1DD4"/>
    <w:pPr>
      <w:spacing w:after="200" w:line="276" w:lineRule="auto"/>
    </w:pPr>
    <w:rPr>
      <w:rFonts w:ascii="Calibri" w:eastAsia="Calibri" w:hAnsi="Calibri" w:cs="Times New Roman"/>
      <w:lang w:val="en-CA"/>
    </w:rPr>
  </w:style>
  <w:style w:type="paragraph" w:customStyle="1" w:styleId="EAF27AA0DFFD484090A7A49CAD25E6694">
    <w:name w:val="EAF27AA0DFFD484090A7A49CAD25E6694"/>
    <w:pPr>
      <w:spacing w:after="200" w:line="276" w:lineRule="auto"/>
    </w:pPr>
    <w:rPr>
      <w:rFonts w:ascii="Calibri" w:eastAsia="Calibri" w:hAnsi="Calibri" w:cs="Times New Roman"/>
      <w:lang w:val="en-CA"/>
    </w:rPr>
  </w:style>
  <w:style w:type="paragraph" w:customStyle="1" w:styleId="6771FDAD535D48B18410A9D423E3DDF24">
    <w:name w:val="6771FDAD535D48B18410A9D423E3DDF24"/>
    <w:pPr>
      <w:spacing w:after="200" w:line="276" w:lineRule="auto"/>
    </w:pPr>
    <w:rPr>
      <w:rFonts w:ascii="Calibri" w:eastAsia="Calibri" w:hAnsi="Calibri" w:cs="Times New Roman"/>
      <w:lang w:val="en-CA"/>
    </w:rPr>
  </w:style>
  <w:style w:type="paragraph" w:customStyle="1" w:styleId="4F09FF0F19F4446B82CFC267C71D7F004">
    <w:name w:val="4F09FF0F19F4446B82CFC267C71D7F004"/>
    <w:pPr>
      <w:spacing w:after="200" w:line="276" w:lineRule="auto"/>
    </w:pPr>
    <w:rPr>
      <w:rFonts w:ascii="Calibri" w:eastAsia="Calibri" w:hAnsi="Calibri" w:cs="Times New Roman"/>
      <w:lang w:val="en-CA"/>
    </w:rPr>
  </w:style>
  <w:style w:type="paragraph" w:customStyle="1" w:styleId="F5A735E8F05F4AE7B95C2A539C18EFE44">
    <w:name w:val="F5A735E8F05F4AE7B95C2A539C18EFE44"/>
    <w:pPr>
      <w:spacing w:after="200" w:line="276" w:lineRule="auto"/>
    </w:pPr>
    <w:rPr>
      <w:rFonts w:ascii="Calibri" w:eastAsia="Calibri" w:hAnsi="Calibri" w:cs="Times New Roman"/>
      <w:lang w:val="en-CA"/>
    </w:rPr>
  </w:style>
  <w:style w:type="paragraph" w:customStyle="1" w:styleId="1A9A8B3380334F239276159DB88627214">
    <w:name w:val="1A9A8B3380334F239276159DB88627214"/>
    <w:pPr>
      <w:spacing w:after="200" w:line="276" w:lineRule="auto"/>
    </w:pPr>
    <w:rPr>
      <w:rFonts w:ascii="Calibri" w:eastAsia="Calibri" w:hAnsi="Calibri" w:cs="Times New Roman"/>
      <w:lang w:val="en-CA"/>
    </w:rPr>
  </w:style>
  <w:style w:type="paragraph" w:customStyle="1" w:styleId="B35DCEE195A64310865976120175799B4">
    <w:name w:val="B35DCEE195A64310865976120175799B4"/>
    <w:pPr>
      <w:spacing w:after="200" w:line="276" w:lineRule="auto"/>
    </w:pPr>
    <w:rPr>
      <w:rFonts w:ascii="Calibri" w:eastAsia="Calibri" w:hAnsi="Calibri" w:cs="Times New Roman"/>
      <w:lang w:val="en-CA"/>
    </w:rPr>
  </w:style>
  <w:style w:type="paragraph" w:customStyle="1" w:styleId="27DD3CC795924598A33D7BF59DD620084">
    <w:name w:val="27DD3CC795924598A33D7BF59DD620084"/>
    <w:pPr>
      <w:spacing w:after="200" w:line="276" w:lineRule="auto"/>
    </w:pPr>
    <w:rPr>
      <w:rFonts w:ascii="Calibri" w:eastAsia="Calibri" w:hAnsi="Calibri" w:cs="Times New Roman"/>
      <w:lang w:val="en-CA"/>
    </w:rPr>
  </w:style>
  <w:style w:type="paragraph" w:customStyle="1" w:styleId="0933460E136C417AB2FB00A723DBA9B94">
    <w:name w:val="0933460E136C417AB2FB00A723DBA9B94"/>
    <w:pPr>
      <w:spacing w:after="200" w:line="276" w:lineRule="auto"/>
    </w:pPr>
    <w:rPr>
      <w:rFonts w:ascii="Calibri" w:eastAsia="Calibri" w:hAnsi="Calibri" w:cs="Times New Roman"/>
      <w:lang w:val="en-CA"/>
    </w:rPr>
  </w:style>
  <w:style w:type="paragraph" w:customStyle="1" w:styleId="53208B08CE134F99BF57CD1E44B52F874">
    <w:name w:val="53208B08CE134F99BF57CD1E44B52F874"/>
    <w:pPr>
      <w:spacing w:after="200" w:line="276" w:lineRule="auto"/>
    </w:pPr>
    <w:rPr>
      <w:rFonts w:ascii="Calibri" w:eastAsia="Calibri" w:hAnsi="Calibri" w:cs="Times New Roman"/>
      <w:lang w:val="en-CA"/>
    </w:rPr>
  </w:style>
  <w:style w:type="paragraph" w:customStyle="1" w:styleId="E30CEA598D8D48F996D45AF418089E514">
    <w:name w:val="E30CEA598D8D48F996D45AF418089E514"/>
    <w:pPr>
      <w:spacing w:after="200" w:line="276" w:lineRule="auto"/>
    </w:pPr>
    <w:rPr>
      <w:rFonts w:ascii="Calibri" w:eastAsia="Calibri" w:hAnsi="Calibri" w:cs="Times New Roman"/>
      <w:lang w:val="en-CA"/>
    </w:rPr>
  </w:style>
  <w:style w:type="paragraph" w:customStyle="1" w:styleId="1FFFF881CAF24C2D8C99DBF1CFA8FF9C4">
    <w:name w:val="1FFFF881CAF24C2D8C99DBF1CFA8FF9C4"/>
    <w:pPr>
      <w:spacing w:after="200" w:line="276" w:lineRule="auto"/>
    </w:pPr>
    <w:rPr>
      <w:rFonts w:ascii="Calibri" w:eastAsia="Calibri" w:hAnsi="Calibri" w:cs="Times New Roman"/>
      <w:lang w:val="en-CA"/>
    </w:rPr>
  </w:style>
  <w:style w:type="paragraph" w:customStyle="1" w:styleId="C0B8D3DD2CEF40A188310847097B84E74">
    <w:name w:val="C0B8D3DD2CEF40A188310847097B84E74"/>
    <w:pPr>
      <w:spacing w:after="200" w:line="276" w:lineRule="auto"/>
    </w:pPr>
    <w:rPr>
      <w:rFonts w:ascii="Calibri" w:eastAsia="Calibri" w:hAnsi="Calibri" w:cs="Times New Roman"/>
      <w:lang w:val="en-CA"/>
    </w:rPr>
  </w:style>
  <w:style w:type="paragraph" w:customStyle="1" w:styleId="485F99D1CD544177934401DA02615E554">
    <w:name w:val="485F99D1CD544177934401DA02615E554"/>
    <w:pPr>
      <w:spacing w:after="200" w:line="276" w:lineRule="auto"/>
    </w:pPr>
    <w:rPr>
      <w:rFonts w:ascii="Calibri" w:eastAsia="Calibri" w:hAnsi="Calibri" w:cs="Times New Roman"/>
      <w:lang w:val="en-CA"/>
    </w:rPr>
  </w:style>
  <w:style w:type="paragraph" w:customStyle="1" w:styleId="E052661B39964C5D8C6EC54AA379696D4">
    <w:name w:val="E052661B39964C5D8C6EC54AA379696D4"/>
    <w:pPr>
      <w:spacing w:after="200" w:line="276" w:lineRule="auto"/>
    </w:pPr>
    <w:rPr>
      <w:rFonts w:ascii="Calibri" w:eastAsia="Calibri" w:hAnsi="Calibri" w:cs="Times New Roman"/>
      <w:lang w:val="en-CA"/>
    </w:rPr>
  </w:style>
  <w:style w:type="paragraph" w:customStyle="1" w:styleId="DEDFE90DB6064F808E43AE876A7FC4DD2">
    <w:name w:val="DEDFE90DB6064F808E43AE876A7FC4DD2"/>
    <w:pPr>
      <w:spacing w:after="200" w:line="276" w:lineRule="auto"/>
    </w:pPr>
    <w:rPr>
      <w:rFonts w:ascii="Calibri" w:eastAsia="Calibri" w:hAnsi="Calibri" w:cs="Times New Roman"/>
      <w:lang w:val="en-CA"/>
    </w:rPr>
  </w:style>
  <w:style w:type="paragraph" w:customStyle="1" w:styleId="ABCCC48038C34481AC0DA88F29AABC8B2">
    <w:name w:val="ABCCC48038C34481AC0DA88F29AABC8B2"/>
    <w:pPr>
      <w:spacing w:after="200" w:line="276" w:lineRule="auto"/>
    </w:pPr>
    <w:rPr>
      <w:rFonts w:ascii="Calibri" w:eastAsia="Calibri" w:hAnsi="Calibri" w:cs="Times New Roman"/>
      <w:lang w:val="en-CA"/>
    </w:rPr>
  </w:style>
  <w:style w:type="paragraph" w:customStyle="1" w:styleId="6A6A28F0B9354C7FBB4516AA2C7509232">
    <w:name w:val="6A6A28F0B9354C7FBB4516AA2C7509232"/>
    <w:pPr>
      <w:spacing w:after="200" w:line="276" w:lineRule="auto"/>
    </w:pPr>
    <w:rPr>
      <w:rFonts w:ascii="Calibri" w:eastAsia="Calibri" w:hAnsi="Calibri" w:cs="Times New Roman"/>
      <w:lang w:val="en-CA"/>
    </w:rPr>
  </w:style>
  <w:style w:type="paragraph" w:customStyle="1" w:styleId="CAD00214BD2B480FBFC4C457FCAF285B2">
    <w:name w:val="CAD00214BD2B480FBFC4C457FCAF285B2"/>
    <w:pPr>
      <w:spacing w:after="200" w:line="276" w:lineRule="auto"/>
    </w:pPr>
    <w:rPr>
      <w:rFonts w:ascii="Calibri" w:eastAsia="Calibri" w:hAnsi="Calibri" w:cs="Times New Roman"/>
      <w:lang w:val="en-CA"/>
    </w:rPr>
  </w:style>
  <w:style w:type="paragraph" w:customStyle="1" w:styleId="666759A115FA4B09AF03698FCA2319822">
    <w:name w:val="666759A115FA4B09AF03698FCA2319822"/>
    <w:pPr>
      <w:spacing w:after="200" w:line="276" w:lineRule="auto"/>
    </w:pPr>
    <w:rPr>
      <w:rFonts w:ascii="Calibri" w:eastAsia="Calibri" w:hAnsi="Calibri" w:cs="Times New Roman"/>
      <w:lang w:val="en-CA"/>
    </w:rPr>
  </w:style>
  <w:style w:type="paragraph" w:customStyle="1" w:styleId="D411594FABA745F7A987D18D969E364A2">
    <w:name w:val="D411594FABA745F7A987D18D969E364A2"/>
    <w:pPr>
      <w:spacing w:after="200" w:line="276" w:lineRule="auto"/>
    </w:pPr>
    <w:rPr>
      <w:rFonts w:ascii="Calibri" w:eastAsia="Calibri" w:hAnsi="Calibri" w:cs="Times New Roman"/>
      <w:lang w:val="en-CA"/>
    </w:rPr>
  </w:style>
  <w:style w:type="paragraph" w:customStyle="1" w:styleId="3AD83AAAD36E4016BB051F602ABFEB0F2">
    <w:name w:val="3AD83AAAD36E4016BB051F602ABFEB0F2"/>
    <w:pPr>
      <w:spacing w:after="200" w:line="276" w:lineRule="auto"/>
    </w:pPr>
    <w:rPr>
      <w:rFonts w:ascii="Calibri" w:eastAsia="Calibri" w:hAnsi="Calibri" w:cs="Times New Roman"/>
      <w:lang w:val="en-CA"/>
    </w:rPr>
  </w:style>
  <w:style w:type="paragraph" w:customStyle="1" w:styleId="050933BBAE01440FB6A8677B615D1D102">
    <w:name w:val="050933BBAE01440FB6A8677B615D1D102"/>
    <w:pPr>
      <w:spacing w:after="200" w:line="276" w:lineRule="auto"/>
    </w:pPr>
    <w:rPr>
      <w:rFonts w:ascii="Calibri" w:eastAsia="Calibri" w:hAnsi="Calibri" w:cs="Times New Roman"/>
      <w:lang w:val="en-CA"/>
    </w:rPr>
  </w:style>
  <w:style w:type="paragraph" w:customStyle="1" w:styleId="517AA4C7DEE04B769AF2B8535F0547712">
    <w:name w:val="517AA4C7DEE04B769AF2B8535F0547712"/>
    <w:pPr>
      <w:spacing w:after="200" w:line="276" w:lineRule="auto"/>
    </w:pPr>
    <w:rPr>
      <w:rFonts w:ascii="Calibri" w:eastAsia="Calibri" w:hAnsi="Calibri" w:cs="Times New Roman"/>
      <w:lang w:val="en-CA"/>
    </w:rPr>
  </w:style>
  <w:style w:type="paragraph" w:customStyle="1" w:styleId="184306CC8A674036A38CCA84BFD45DF32">
    <w:name w:val="184306CC8A674036A38CCA84BFD45DF32"/>
    <w:pPr>
      <w:spacing w:after="200" w:line="276" w:lineRule="auto"/>
    </w:pPr>
    <w:rPr>
      <w:rFonts w:ascii="Calibri" w:eastAsia="Calibri" w:hAnsi="Calibri" w:cs="Times New Roman"/>
      <w:lang w:val="en-CA"/>
    </w:rPr>
  </w:style>
  <w:style w:type="paragraph" w:customStyle="1" w:styleId="515BF6FB8C0747F1B87C96792D316F2C2">
    <w:name w:val="515BF6FB8C0747F1B87C96792D316F2C2"/>
    <w:pPr>
      <w:spacing w:after="200" w:line="276" w:lineRule="auto"/>
    </w:pPr>
    <w:rPr>
      <w:rFonts w:ascii="Calibri" w:eastAsia="Calibri" w:hAnsi="Calibri" w:cs="Times New Roman"/>
      <w:lang w:val="en-CA"/>
    </w:rPr>
  </w:style>
  <w:style w:type="paragraph" w:customStyle="1" w:styleId="5CD91975A7924356B678E2354E8ACBDD2">
    <w:name w:val="5CD91975A7924356B678E2354E8ACBDD2"/>
    <w:pPr>
      <w:spacing w:after="200" w:line="276" w:lineRule="auto"/>
    </w:pPr>
    <w:rPr>
      <w:rFonts w:ascii="Calibri" w:eastAsia="Calibri" w:hAnsi="Calibri" w:cs="Times New Roman"/>
      <w:lang w:val="en-CA"/>
    </w:rPr>
  </w:style>
  <w:style w:type="paragraph" w:customStyle="1" w:styleId="AA8E05D291834746B034CB68D562A9832">
    <w:name w:val="AA8E05D291834746B034CB68D562A9832"/>
    <w:pPr>
      <w:spacing w:after="200" w:line="276" w:lineRule="auto"/>
    </w:pPr>
    <w:rPr>
      <w:rFonts w:ascii="Calibri" w:eastAsia="Calibri" w:hAnsi="Calibri" w:cs="Times New Roman"/>
      <w:lang w:val="en-CA"/>
    </w:rPr>
  </w:style>
  <w:style w:type="paragraph" w:customStyle="1" w:styleId="2BC6E86285A04028BA282F61334FFF142">
    <w:name w:val="2BC6E86285A04028BA282F61334FFF142"/>
    <w:pPr>
      <w:spacing w:after="200" w:line="276" w:lineRule="auto"/>
    </w:pPr>
    <w:rPr>
      <w:rFonts w:ascii="Calibri" w:eastAsia="Calibri" w:hAnsi="Calibri" w:cs="Times New Roman"/>
      <w:lang w:val="en-CA"/>
    </w:rPr>
  </w:style>
  <w:style w:type="paragraph" w:customStyle="1" w:styleId="B5E4AD1123824943A1A5C2469236B7BB2">
    <w:name w:val="B5E4AD1123824943A1A5C2469236B7BB2"/>
    <w:pPr>
      <w:spacing w:after="200" w:line="276" w:lineRule="auto"/>
    </w:pPr>
    <w:rPr>
      <w:rFonts w:ascii="Calibri" w:eastAsia="Calibri" w:hAnsi="Calibri" w:cs="Times New Roman"/>
      <w:lang w:val="en-CA"/>
    </w:rPr>
  </w:style>
  <w:style w:type="paragraph" w:customStyle="1" w:styleId="DF6C5957A32943648915C17037F9183D2">
    <w:name w:val="DF6C5957A32943648915C17037F9183D2"/>
    <w:pPr>
      <w:spacing w:after="200" w:line="276" w:lineRule="auto"/>
    </w:pPr>
    <w:rPr>
      <w:rFonts w:ascii="Calibri" w:eastAsia="Calibri" w:hAnsi="Calibri" w:cs="Times New Roman"/>
      <w:lang w:val="en-CA"/>
    </w:rPr>
  </w:style>
  <w:style w:type="paragraph" w:customStyle="1" w:styleId="ACB65163C7854C0F87A100B363C6582E2">
    <w:name w:val="ACB65163C7854C0F87A100B363C6582E2"/>
    <w:pPr>
      <w:spacing w:after="200" w:line="276" w:lineRule="auto"/>
    </w:pPr>
    <w:rPr>
      <w:rFonts w:ascii="Calibri" w:eastAsia="Calibri" w:hAnsi="Calibri" w:cs="Times New Roman"/>
      <w:lang w:val="en-CA"/>
    </w:rPr>
  </w:style>
  <w:style w:type="paragraph" w:customStyle="1" w:styleId="3B387A6D94FF4AD78DC957EF0B6E73E62">
    <w:name w:val="3B387A6D94FF4AD78DC957EF0B6E73E62"/>
    <w:pPr>
      <w:spacing w:after="200" w:line="276" w:lineRule="auto"/>
    </w:pPr>
    <w:rPr>
      <w:rFonts w:ascii="Calibri" w:eastAsia="Calibri" w:hAnsi="Calibri" w:cs="Times New Roman"/>
      <w:lang w:val="en-CA"/>
    </w:rPr>
  </w:style>
  <w:style w:type="paragraph" w:customStyle="1" w:styleId="66BF51B3AE464AE0942DEB7C1F2AB3AE2">
    <w:name w:val="66BF51B3AE464AE0942DEB7C1F2AB3AE2"/>
    <w:pPr>
      <w:spacing w:after="200" w:line="276" w:lineRule="auto"/>
    </w:pPr>
    <w:rPr>
      <w:rFonts w:ascii="Calibri" w:eastAsia="Calibri" w:hAnsi="Calibri" w:cs="Times New Roman"/>
      <w:lang w:val="en-CA"/>
    </w:rPr>
  </w:style>
  <w:style w:type="paragraph" w:customStyle="1" w:styleId="1A494310F88D46A286396A3D8C093FB52">
    <w:name w:val="1A494310F88D46A286396A3D8C093FB52"/>
    <w:pPr>
      <w:spacing w:after="200" w:line="276" w:lineRule="auto"/>
    </w:pPr>
    <w:rPr>
      <w:rFonts w:ascii="Calibri" w:eastAsia="Calibri" w:hAnsi="Calibri" w:cs="Times New Roman"/>
      <w:lang w:val="en-CA"/>
    </w:rPr>
  </w:style>
  <w:style w:type="paragraph" w:customStyle="1" w:styleId="3949219A2B514E128F58316B12F4979E2">
    <w:name w:val="3949219A2B514E128F58316B12F4979E2"/>
    <w:pPr>
      <w:spacing w:after="200" w:line="276" w:lineRule="auto"/>
    </w:pPr>
    <w:rPr>
      <w:rFonts w:ascii="Calibri" w:eastAsia="Calibri" w:hAnsi="Calibri" w:cs="Times New Roman"/>
      <w:lang w:val="en-CA"/>
    </w:rPr>
  </w:style>
  <w:style w:type="paragraph" w:customStyle="1" w:styleId="F723EC8C56A942F5B9A500BCAB0353132">
    <w:name w:val="F723EC8C56A942F5B9A500BCAB0353132"/>
    <w:pPr>
      <w:spacing w:after="200" w:line="276" w:lineRule="auto"/>
    </w:pPr>
    <w:rPr>
      <w:rFonts w:ascii="Calibri" w:eastAsia="Calibri" w:hAnsi="Calibri" w:cs="Times New Roman"/>
      <w:lang w:val="en-CA"/>
    </w:rPr>
  </w:style>
  <w:style w:type="paragraph" w:customStyle="1" w:styleId="F340C0FA77764ABBBDDD66DFEA0FE2D12">
    <w:name w:val="F340C0FA77764ABBBDDD66DFEA0FE2D12"/>
    <w:pPr>
      <w:spacing w:after="200" w:line="276" w:lineRule="auto"/>
    </w:pPr>
    <w:rPr>
      <w:rFonts w:ascii="Calibri" w:eastAsia="Calibri" w:hAnsi="Calibri" w:cs="Times New Roman"/>
      <w:lang w:val="en-CA"/>
    </w:rPr>
  </w:style>
  <w:style w:type="paragraph" w:customStyle="1" w:styleId="0B0570E5B45C4726BC505FB43B1476FE2">
    <w:name w:val="0B0570E5B45C4726BC505FB43B1476FE2"/>
    <w:pPr>
      <w:spacing w:after="200" w:line="276" w:lineRule="auto"/>
    </w:pPr>
    <w:rPr>
      <w:rFonts w:ascii="Calibri" w:eastAsia="Calibri" w:hAnsi="Calibri" w:cs="Times New Roman"/>
      <w:lang w:val="en-CA"/>
    </w:rPr>
  </w:style>
  <w:style w:type="paragraph" w:customStyle="1" w:styleId="85A42A7C11FD4B31A78F387EE793026B2">
    <w:name w:val="85A42A7C11FD4B31A78F387EE793026B2"/>
    <w:pPr>
      <w:spacing w:after="200" w:line="276" w:lineRule="auto"/>
    </w:pPr>
    <w:rPr>
      <w:rFonts w:ascii="Calibri" w:eastAsia="Calibri" w:hAnsi="Calibri" w:cs="Times New Roman"/>
      <w:lang w:val="en-CA"/>
    </w:rPr>
  </w:style>
  <w:style w:type="paragraph" w:customStyle="1" w:styleId="F7F1CDC007F34F5FA29B3EE9F92FEC322">
    <w:name w:val="F7F1CDC007F34F5FA29B3EE9F92FEC322"/>
    <w:pPr>
      <w:spacing w:after="200" w:line="276" w:lineRule="auto"/>
    </w:pPr>
    <w:rPr>
      <w:rFonts w:ascii="Calibri" w:eastAsia="Calibri" w:hAnsi="Calibri" w:cs="Times New Roman"/>
      <w:lang w:val="en-CA"/>
    </w:rPr>
  </w:style>
  <w:style w:type="paragraph" w:customStyle="1" w:styleId="0C7947404C724A72BBA439FB03916B3A2">
    <w:name w:val="0C7947404C724A72BBA439FB03916B3A2"/>
    <w:pPr>
      <w:spacing w:after="200" w:line="276" w:lineRule="auto"/>
    </w:pPr>
    <w:rPr>
      <w:rFonts w:ascii="Calibri" w:eastAsia="Calibri" w:hAnsi="Calibri" w:cs="Times New Roman"/>
      <w:lang w:val="en-CA"/>
    </w:rPr>
  </w:style>
  <w:style w:type="paragraph" w:customStyle="1" w:styleId="EF0B6E9D7C8945DB8D147351C3D98F412">
    <w:name w:val="EF0B6E9D7C8945DB8D147351C3D98F412"/>
    <w:pPr>
      <w:spacing w:after="200" w:line="276" w:lineRule="auto"/>
    </w:pPr>
    <w:rPr>
      <w:rFonts w:ascii="Calibri" w:eastAsia="Calibri" w:hAnsi="Calibri" w:cs="Times New Roman"/>
      <w:lang w:val="en-CA"/>
    </w:rPr>
  </w:style>
  <w:style w:type="paragraph" w:customStyle="1" w:styleId="8A43A2C8DFD144EFB5C8B99534F5D9AB2">
    <w:name w:val="8A43A2C8DFD144EFB5C8B99534F5D9AB2"/>
    <w:pPr>
      <w:spacing w:after="200" w:line="276" w:lineRule="auto"/>
    </w:pPr>
    <w:rPr>
      <w:rFonts w:ascii="Calibri" w:eastAsia="Calibri" w:hAnsi="Calibri" w:cs="Times New Roman"/>
      <w:lang w:val="en-CA"/>
    </w:rPr>
  </w:style>
  <w:style w:type="paragraph" w:customStyle="1" w:styleId="256726A848E0490CB56F36433C6EE5C92">
    <w:name w:val="256726A848E0490CB56F36433C6EE5C92"/>
    <w:pPr>
      <w:spacing w:after="200" w:line="276" w:lineRule="auto"/>
    </w:pPr>
    <w:rPr>
      <w:rFonts w:ascii="Calibri" w:eastAsia="Calibri" w:hAnsi="Calibri" w:cs="Times New Roman"/>
      <w:lang w:val="en-CA"/>
    </w:rPr>
  </w:style>
  <w:style w:type="paragraph" w:customStyle="1" w:styleId="25AE5966EE5144BFA21910E6EB61DBFB2">
    <w:name w:val="25AE5966EE5144BFA21910E6EB61DBFB2"/>
    <w:pPr>
      <w:spacing w:after="200" w:line="276" w:lineRule="auto"/>
    </w:pPr>
    <w:rPr>
      <w:rFonts w:ascii="Calibri" w:eastAsia="Calibri" w:hAnsi="Calibri" w:cs="Times New Roman"/>
      <w:lang w:val="en-CA"/>
    </w:rPr>
  </w:style>
  <w:style w:type="paragraph" w:customStyle="1" w:styleId="6089511421714A0F853FF4667D5242872">
    <w:name w:val="6089511421714A0F853FF4667D5242872"/>
    <w:pPr>
      <w:spacing w:after="200" w:line="276" w:lineRule="auto"/>
    </w:pPr>
    <w:rPr>
      <w:rFonts w:ascii="Calibri" w:eastAsia="Calibri" w:hAnsi="Calibri" w:cs="Times New Roman"/>
      <w:lang w:val="en-CA"/>
    </w:rPr>
  </w:style>
  <w:style w:type="paragraph" w:customStyle="1" w:styleId="D80CC9E0802C4F7C84F5CA6CE0C0C04A2">
    <w:name w:val="D80CC9E0802C4F7C84F5CA6CE0C0C04A2"/>
    <w:pPr>
      <w:spacing w:after="200" w:line="276" w:lineRule="auto"/>
    </w:pPr>
    <w:rPr>
      <w:rFonts w:ascii="Calibri" w:eastAsia="Calibri" w:hAnsi="Calibri" w:cs="Times New Roman"/>
      <w:lang w:val="en-CA"/>
    </w:rPr>
  </w:style>
  <w:style w:type="paragraph" w:customStyle="1" w:styleId="4BB3CA0862654CF2962EF2D610F73BA42">
    <w:name w:val="4BB3CA0862654CF2962EF2D610F73BA42"/>
    <w:pPr>
      <w:spacing w:after="200" w:line="276" w:lineRule="auto"/>
    </w:pPr>
    <w:rPr>
      <w:rFonts w:ascii="Calibri" w:eastAsia="Calibri" w:hAnsi="Calibri" w:cs="Times New Roman"/>
      <w:lang w:val="en-CA"/>
    </w:rPr>
  </w:style>
  <w:style w:type="paragraph" w:customStyle="1" w:styleId="7DDA356C37644F1CAEAA29202C11C0E02">
    <w:name w:val="7DDA356C37644F1CAEAA29202C11C0E02"/>
    <w:pPr>
      <w:spacing w:after="200" w:line="276" w:lineRule="auto"/>
    </w:pPr>
    <w:rPr>
      <w:rFonts w:ascii="Calibri" w:eastAsia="Calibri" w:hAnsi="Calibri" w:cs="Times New Roman"/>
      <w:lang w:val="en-CA"/>
    </w:rPr>
  </w:style>
  <w:style w:type="paragraph" w:customStyle="1" w:styleId="D189B0A9957F426397ED63E6EF17257C2">
    <w:name w:val="D189B0A9957F426397ED63E6EF17257C2"/>
    <w:pPr>
      <w:spacing w:after="200" w:line="276" w:lineRule="auto"/>
    </w:pPr>
    <w:rPr>
      <w:rFonts w:ascii="Calibri" w:eastAsia="Calibri" w:hAnsi="Calibri" w:cs="Times New Roman"/>
      <w:lang w:val="en-CA"/>
    </w:rPr>
  </w:style>
  <w:style w:type="paragraph" w:customStyle="1" w:styleId="938B1C5B67904A27B4BE3F7E617208862">
    <w:name w:val="938B1C5B67904A27B4BE3F7E617208862"/>
    <w:pPr>
      <w:spacing w:after="200" w:line="276" w:lineRule="auto"/>
    </w:pPr>
    <w:rPr>
      <w:rFonts w:ascii="Calibri" w:eastAsia="Calibri" w:hAnsi="Calibri" w:cs="Times New Roman"/>
      <w:lang w:val="en-CA"/>
    </w:rPr>
  </w:style>
  <w:style w:type="paragraph" w:customStyle="1" w:styleId="EC0EAB5B409A4E31BB4D9EB210CE83652">
    <w:name w:val="EC0EAB5B409A4E31BB4D9EB210CE83652"/>
    <w:pPr>
      <w:spacing w:after="200" w:line="276" w:lineRule="auto"/>
    </w:pPr>
    <w:rPr>
      <w:rFonts w:ascii="Calibri" w:eastAsia="Calibri" w:hAnsi="Calibri" w:cs="Times New Roman"/>
      <w:lang w:val="en-CA"/>
    </w:rPr>
  </w:style>
  <w:style w:type="paragraph" w:customStyle="1" w:styleId="5FB8547DD6B94200BC38A833C1A84ED12">
    <w:name w:val="5FB8547DD6B94200BC38A833C1A84ED12"/>
    <w:pPr>
      <w:spacing w:after="200" w:line="276" w:lineRule="auto"/>
    </w:pPr>
    <w:rPr>
      <w:rFonts w:ascii="Calibri" w:eastAsia="Calibri" w:hAnsi="Calibri" w:cs="Times New Roman"/>
      <w:lang w:val="en-CA"/>
    </w:rPr>
  </w:style>
  <w:style w:type="paragraph" w:customStyle="1" w:styleId="72907993D469490295D4535440B8AA602">
    <w:name w:val="72907993D469490295D4535440B8AA602"/>
    <w:pPr>
      <w:spacing w:after="200" w:line="276" w:lineRule="auto"/>
    </w:pPr>
    <w:rPr>
      <w:rFonts w:ascii="Calibri" w:eastAsia="Calibri" w:hAnsi="Calibri" w:cs="Times New Roman"/>
      <w:lang w:val="en-CA"/>
    </w:rPr>
  </w:style>
  <w:style w:type="paragraph" w:customStyle="1" w:styleId="D7686A1A70F9434A810B34052AC519002">
    <w:name w:val="D7686A1A70F9434A810B34052AC519002"/>
    <w:pPr>
      <w:spacing w:after="200" w:line="276" w:lineRule="auto"/>
    </w:pPr>
    <w:rPr>
      <w:rFonts w:ascii="Calibri" w:eastAsia="Calibri" w:hAnsi="Calibri" w:cs="Times New Roman"/>
      <w:lang w:val="en-CA"/>
    </w:rPr>
  </w:style>
  <w:style w:type="paragraph" w:customStyle="1" w:styleId="6E0BA237AE4C425C9D056431B637E0FF2">
    <w:name w:val="6E0BA237AE4C425C9D056431B637E0FF2"/>
    <w:pPr>
      <w:spacing w:after="200" w:line="276" w:lineRule="auto"/>
    </w:pPr>
    <w:rPr>
      <w:rFonts w:ascii="Calibri" w:eastAsia="Calibri" w:hAnsi="Calibri" w:cs="Times New Roman"/>
      <w:lang w:val="en-CA"/>
    </w:rPr>
  </w:style>
  <w:style w:type="paragraph" w:customStyle="1" w:styleId="B5FE9E811C624DFA889B3A1EF2A6C1922">
    <w:name w:val="B5FE9E811C624DFA889B3A1EF2A6C1922"/>
    <w:pPr>
      <w:spacing w:after="200" w:line="276" w:lineRule="auto"/>
    </w:pPr>
    <w:rPr>
      <w:rFonts w:ascii="Calibri" w:eastAsia="Calibri" w:hAnsi="Calibri" w:cs="Times New Roman"/>
      <w:lang w:val="en-CA"/>
    </w:rPr>
  </w:style>
  <w:style w:type="paragraph" w:customStyle="1" w:styleId="F57F50F5205E446EBCD1EA0B0BB52D0B2">
    <w:name w:val="F57F50F5205E446EBCD1EA0B0BB52D0B2"/>
    <w:pPr>
      <w:spacing w:after="200" w:line="276" w:lineRule="auto"/>
    </w:pPr>
    <w:rPr>
      <w:rFonts w:ascii="Calibri" w:eastAsia="Calibri" w:hAnsi="Calibri" w:cs="Times New Roman"/>
      <w:lang w:val="en-CA"/>
    </w:rPr>
  </w:style>
  <w:style w:type="paragraph" w:customStyle="1" w:styleId="33844E105058495CA5BB92AD9718018A2">
    <w:name w:val="33844E105058495CA5BB92AD9718018A2"/>
    <w:pPr>
      <w:spacing w:after="200" w:line="276" w:lineRule="auto"/>
    </w:pPr>
    <w:rPr>
      <w:rFonts w:ascii="Calibri" w:eastAsia="Calibri" w:hAnsi="Calibri" w:cs="Times New Roman"/>
      <w:lang w:val="en-CA"/>
    </w:rPr>
  </w:style>
  <w:style w:type="paragraph" w:customStyle="1" w:styleId="8C5B22DA93784D19A6AC3E6BE410E7F42">
    <w:name w:val="8C5B22DA93784D19A6AC3E6BE410E7F42"/>
    <w:pPr>
      <w:spacing w:after="200" w:line="276" w:lineRule="auto"/>
    </w:pPr>
    <w:rPr>
      <w:rFonts w:ascii="Calibri" w:eastAsia="Calibri" w:hAnsi="Calibri" w:cs="Times New Roman"/>
      <w:lang w:val="en-CA"/>
    </w:rPr>
  </w:style>
  <w:style w:type="paragraph" w:customStyle="1" w:styleId="9E911CD414D349808E390234011D17B72">
    <w:name w:val="9E911CD414D349808E390234011D17B72"/>
    <w:pPr>
      <w:spacing w:after="200" w:line="276" w:lineRule="auto"/>
    </w:pPr>
    <w:rPr>
      <w:rFonts w:ascii="Calibri" w:eastAsia="Calibri" w:hAnsi="Calibri" w:cs="Times New Roman"/>
      <w:lang w:val="en-CA"/>
    </w:rPr>
  </w:style>
  <w:style w:type="paragraph" w:customStyle="1" w:styleId="7BF61D434A5F4B8B89957DE1F9D57B262">
    <w:name w:val="7BF61D434A5F4B8B89957DE1F9D57B262"/>
    <w:pPr>
      <w:spacing w:after="200" w:line="276" w:lineRule="auto"/>
    </w:pPr>
    <w:rPr>
      <w:rFonts w:ascii="Calibri" w:eastAsia="Calibri" w:hAnsi="Calibri" w:cs="Times New Roman"/>
      <w:lang w:val="en-CA"/>
    </w:rPr>
  </w:style>
  <w:style w:type="paragraph" w:customStyle="1" w:styleId="20265D41F760485A925289A8DD9C49D62">
    <w:name w:val="20265D41F760485A925289A8DD9C49D62"/>
    <w:pPr>
      <w:spacing w:after="200" w:line="276" w:lineRule="auto"/>
    </w:pPr>
    <w:rPr>
      <w:rFonts w:ascii="Calibri" w:eastAsia="Calibri" w:hAnsi="Calibri" w:cs="Times New Roman"/>
      <w:lang w:val="en-CA"/>
    </w:rPr>
  </w:style>
  <w:style w:type="paragraph" w:customStyle="1" w:styleId="587F9DF05D6B4D42B72FBAF19E4359EC2">
    <w:name w:val="587F9DF05D6B4D42B72FBAF19E4359EC2"/>
    <w:pPr>
      <w:spacing w:after="200" w:line="276" w:lineRule="auto"/>
    </w:pPr>
    <w:rPr>
      <w:rFonts w:ascii="Calibri" w:eastAsia="Calibri" w:hAnsi="Calibri" w:cs="Times New Roman"/>
      <w:lang w:val="en-CA"/>
    </w:rPr>
  </w:style>
  <w:style w:type="paragraph" w:customStyle="1" w:styleId="61DC3FEAD56C47E782CC893CAD0F3F3F2">
    <w:name w:val="61DC3FEAD56C47E782CC893CAD0F3F3F2"/>
    <w:pPr>
      <w:spacing w:after="200" w:line="276" w:lineRule="auto"/>
    </w:pPr>
    <w:rPr>
      <w:rFonts w:ascii="Calibri" w:eastAsia="Calibri" w:hAnsi="Calibri" w:cs="Times New Roman"/>
      <w:lang w:val="en-CA"/>
    </w:rPr>
  </w:style>
  <w:style w:type="paragraph" w:customStyle="1" w:styleId="A6DFEC6C7DBC45C4A2E62070F7594F6C2">
    <w:name w:val="A6DFEC6C7DBC45C4A2E62070F7594F6C2"/>
    <w:pPr>
      <w:spacing w:after="200" w:line="276" w:lineRule="auto"/>
    </w:pPr>
    <w:rPr>
      <w:rFonts w:ascii="Calibri" w:eastAsia="Calibri" w:hAnsi="Calibri" w:cs="Times New Roman"/>
      <w:lang w:val="en-CA"/>
    </w:rPr>
  </w:style>
  <w:style w:type="paragraph" w:customStyle="1" w:styleId="394AD423DF5B476DA10DDC14816A37412">
    <w:name w:val="394AD423DF5B476DA10DDC14816A37412"/>
    <w:pPr>
      <w:spacing w:after="200" w:line="276" w:lineRule="auto"/>
    </w:pPr>
    <w:rPr>
      <w:rFonts w:ascii="Calibri" w:eastAsia="Calibri" w:hAnsi="Calibri" w:cs="Times New Roman"/>
      <w:lang w:val="en-CA"/>
    </w:rPr>
  </w:style>
  <w:style w:type="paragraph" w:customStyle="1" w:styleId="2CB77744D0A34176B8F6FCCC8F617D922">
    <w:name w:val="2CB77744D0A34176B8F6FCCC8F617D922"/>
    <w:pPr>
      <w:spacing w:after="200" w:line="276" w:lineRule="auto"/>
    </w:pPr>
    <w:rPr>
      <w:rFonts w:ascii="Calibri" w:eastAsia="Calibri" w:hAnsi="Calibri" w:cs="Times New Roman"/>
      <w:lang w:val="en-CA"/>
    </w:rPr>
  </w:style>
  <w:style w:type="paragraph" w:customStyle="1" w:styleId="79172B8D595C4F08B30787C8AE5F8CCF2">
    <w:name w:val="79172B8D595C4F08B30787C8AE5F8CCF2"/>
    <w:pPr>
      <w:spacing w:after="200" w:line="276" w:lineRule="auto"/>
    </w:pPr>
    <w:rPr>
      <w:rFonts w:ascii="Calibri" w:eastAsia="Calibri" w:hAnsi="Calibri" w:cs="Times New Roman"/>
      <w:lang w:val="en-CA"/>
    </w:rPr>
  </w:style>
  <w:style w:type="paragraph" w:customStyle="1" w:styleId="DD6ABE3A75694DF09125E203087FEF4F2">
    <w:name w:val="DD6ABE3A75694DF09125E203087FEF4F2"/>
    <w:pPr>
      <w:spacing w:after="200" w:line="276" w:lineRule="auto"/>
    </w:pPr>
    <w:rPr>
      <w:rFonts w:ascii="Calibri" w:eastAsia="Calibri" w:hAnsi="Calibri" w:cs="Times New Roman"/>
      <w:lang w:val="en-CA"/>
    </w:rPr>
  </w:style>
  <w:style w:type="paragraph" w:customStyle="1" w:styleId="8E7E929967E549468B283778254BA7BD2">
    <w:name w:val="8E7E929967E549468B283778254BA7BD2"/>
    <w:pPr>
      <w:spacing w:after="200" w:line="276" w:lineRule="auto"/>
    </w:pPr>
    <w:rPr>
      <w:rFonts w:ascii="Calibri" w:eastAsia="Calibri" w:hAnsi="Calibri" w:cs="Times New Roman"/>
      <w:lang w:val="en-CA"/>
    </w:rPr>
  </w:style>
  <w:style w:type="paragraph" w:customStyle="1" w:styleId="E602EC1CC74F4B749C5856DCB5F0091F2">
    <w:name w:val="E602EC1CC74F4B749C5856DCB5F0091F2"/>
    <w:pPr>
      <w:spacing w:after="200" w:line="276" w:lineRule="auto"/>
    </w:pPr>
    <w:rPr>
      <w:rFonts w:ascii="Calibri" w:eastAsia="Calibri" w:hAnsi="Calibri" w:cs="Times New Roman"/>
      <w:lang w:val="en-CA"/>
    </w:rPr>
  </w:style>
  <w:style w:type="paragraph" w:customStyle="1" w:styleId="5E113C430A474C80AB6AA9CCF3D854322">
    <w:name w:val="5E113C430A474C80AB6AA9CCF3D854322"/>
    <w:pPr>
      <w:spacing w:after="200" w:line="276" w:lineRule="auto"/>
    </w:pPr>
    <w:rPr>
      <w:rFonts w:ascii="Calibri" w:eastAsia="Calibri" w:hAnsi="Calibri" w:cs="Times New Roman"/>
      <w:lang w:val="en-CA"/>
    </w:rPr>
  </w:style>
  <w:style w:type="paragraph" w:customStyle="1" w:styleId="C1400BA515CA47D3BD1CE05ABD7F13302">
    <w:name w:val="C1400BA515CA47D3BD1CE05ABD7F13302"/>
    <w:pPr>
      <w:spacing w:after="200" w:line="276" w:lineRule="auto"/>
    </w:pPr>
    <w:rPr>
      <w:rFonts w:ascii="Calibri" w:eastAsia="Calibri" w:hAnsi="Calibri" w:cs="Times New Roman"/>
      <w:lang w:val="en-CA"/>
    </w:rPr>
  </w:style>
  <w:style w:type="paragraph" w:customStyle="1" w:styleId="C2ECE791BBB044A090CBA263F18C71672">
    <w:name w:val="C2ECE791BBB044A090CBA263F18C71672"/>
    <w:pPr>
      <w:spacing w:after="200" w:line="276" w:lineRule="auto"/>
    </w:pPr>
    <w:rPr>
      <w:rFonts w:ascii="Calibri" w:eastAsia="Calibri" w:hAnsi="Calibri" w:cs="Times New Roman"/>
      <w:lang w:val="en-CA"/>
    </w:rPr>
  </w:style>
  <w:style w:type="paragraph" w:customStyle="1" w:styleId="81A8DFAD66A849739B5C30D55D8A6BFB2">
    <w:name w:val="81A8DFAD66A849739B5C30D55D8A6BFB2"/>
    <w:pPr>
      <w:spacing w:after="200" w:line="276" w:lineRule="auto"/>
    </w:pPr>
    <w:rPr>
      <w:rFonts w:ascii="Calibri" w:eastAsia="Calibri" w:hAnsi="Calibri" w:cs="Times New Roman"/>
      <w:lang w:val="en-CA"/>
    </w:rPr>
  </w:style>
  <w:style w:type="paragraph" w:customStyle="1" w:styleId="E4A5660785974AECA6E7854C3AE9E7632">
    <w:name w:val="E4A5660785974AECA6E7854C3AE9E7632"/>
    <w:pPr>
      <w:spacing w:after="200" w:line="276" w:lineRule="auto"/>
    </w:pPr>
    <w:rPr>
      <w:rFonts w:ascii="Calibri" w:eastAsia="Calibri" w:hAnsi="Calibri" w:cs="Times New Roman"/>
      <w:lang w:val="en-CA"/>
    </w:rPr>
  </w:style>
  <w:style w:type="paragraph" w:customStyle="1" w:styleId="DB435DA98F2B4A7795528DB1620A2B212">
    <w:name w:val="DB435DA98F2B4A7795528DB1620A2B212"/>
    <w:pPr>
      <w:spacing w:after="200" w:line="276" w:lineRule="auto"/>
    </w:pPr>
    <w:rPr>
      <w:rFonts w:ascii="Calibri" w:eastAsia="Calibri" w:hAnsi="Calibri" w:cs="Times New Roman"/>
      <w:lang w:val="en-CA"/>
    </w:rPr>
  </w:style>
  <w:style w:type="paragraph" w:customStyle="1" w:styleId="08E4301D118F43DD8A34D52A9336C3FC2">
    <w:name w:val="08E4301D118F43DD8A34D52A9336C3FC2"/>
    <w:pPr>
      <w:spacing w:after="200" w:line="276" w:lineRule="auto"/>
    </w:pPr>
    <w:rPr>
      <w:rFonts w:ascii="Calibri" w:eastAsia="Calibri" w:hAnsi="Calibri" w:cs="Times New Roman"/>
      <w:lang w:val="en-CA"/>
    </w:rPr>
  </w:style>
  <w:style w:type="paragraph" w:customStyle="1" w:styleId="CB69562D9830443FAE983C9C62F409DE2">
    <w:name w:val="CB69562D9830443FAE983C9C62F409DE2"/>
    <w:pPr>
      <w:spacing w:after="200" w:line="276" w:lineRule="auto"/>
    </w:pPr>
    <w:rPr>
      <w:rFonts w:ascii="Calibri" w:eastAsia="Calibri" w:hAnsi="Calibri" w:cs="Times New Roman"/>
      <w:lang w:val="en-CA"/>
    </w:rPr>
  </w:style>
  <w:style w:type="paragraph" w:customStyle="1" w:styleId="0E490550C9164E77B8BD82DF540078B02">
    <w:name w:val="0E490550C9164E77B8BD82DF540078B02"/>
    <w:pPr>
      <w:spacing w:after="200" w:line="276" w:lineRule="auto"/>
    </w:pPr>
    <w:rPr>
      <w:rFonts w:ascii="Calibri" w:eastAsia="Calibri" w:hAnsi="Calibri" w:cs="Times New Roman"/>
      <w:lang w:val="en-CA"/>
    </w:rPr>
  </w:style>
  <w:style w:type="paragraph" w:customStyle="1" w:styleId="2D590C7EA3144ABF9F6385DFE35B3BA62">
    <w:name w:val="2D590C7EA3144ABF9F6385DFE35B3BA62"/>
    <w:pPr>
      <w:spacing w:after="200" w:line="276" w:lineRule="auto"/>
    </w:pPr>
    <w:rPr>
      <w:rFonts w:ascii="Calibri" w:eastAsia="Calibri" w:hAnsi="Calibri" w:cs="Times New Roman"/>
      <w:lang w:val="en-CA"/>
    </w:rPr>
  </w:style>
  <w:style w:type="paragraph" w:customStyle="1" w:styleId="F5F80FF49904473FB970F11C20CADD472">
    <w:name w:val="F5F80FF49904473FB970F11C20CADD472"/>
    <w:pPr>
      <w:spacing w:after="200" w:line="276" w:lineRule="auto"/>
    </w:pPr>
    <w:rPr>
      <w:rFonts w:ascii="Calibri" w:eastAsia="Calibri" w:hAnsi="Calibri" w:cs="Times New Roman"/>
      <w:lang w:val="en-CA"/>
    </w:rPr>
  </w:style>
  <w:style w:type="paragraph" w:customStyle="1" w:styleId="2A056F0F790F4C94BBA7A4C6A26EF81D5">
    <w:name w:val="2A056F0F790F4C94BBA7A4C6A26EF81D5"/>
    <w:pPr>
      <w:spacing w:after="200" w:line="276" w:lineRule="auto"/>
    </w:pPr>
    <w:rPr>
      <w:rFonts w:ascii="Calibri" w:eastAsia="Calibri" w:hAnsi="Calibri" w:cs="Times New Roman"/>
      <w:lang w:val="en-CA"/>
    </w:rPr>
  </w:style>
  <w:style w:type="paragraph" w:customStyle="1" w:styleId="E43F5819FB364313A9F8D88D1B7C78AF5">
    <w:name w:val="E43F5819FB364313A9F8D88D1B7C78AF5"/>
    <w:pPr>
      <w:spacing w:after="200" w:line="276" w:lineRule="auto"/>
    </w:pPr>
    <w:rPr>
      <w:rFonts w:ascii="Calibri" w:eastAsia="Calibri" w:hAnsi="Calibri" w:cs="Times New Roman"/>
      <w:lang w:val="en-CA"/>
    </w:rPr>
  </w:style>
  <w:style w:type="paragraph" w:customStyle="1" w:styleId="D1246C7D33034317ABB6482A09DC8F1F5">
    <w:name w:val="D1246C7D33034317ABB6482A09DC8F1F5"/>
    <w:pPr>
      <w:spacing w:after="200" w:line="276" w:lineRule="auto"/>
    </w:pPr>
    <w:rPr>
      <w:rFonts w:ascii="Calibri" w:eastAsia="Calibri" w:hAnsi="Calibri" w:cs="Times New Roman"/>
      <w:lang w:val="en-CA"/>
    </w:rPr>
  </w:style>
  <w:style w:type="paragraph" w:customStyle="1" w:styleId="90DAB220A5704C78846338607FF4D3495">
    <w:name w:val="90DAB220A5704C78846338607FF4D3495"/>
    <w:pPr>
      <w:spacing w:after="200" w:line="276" w:lineRule="auto"/>
    </w:pPr>
    <w:rPr>
      <w:rFonts w:ascii="Calibri" w:eastAsia="Calibri" w:hAnsi="Calibri" w:cs="Times New Roman"/>
      <w:lang w:val="en-CA"/>
    </w:rPr>
  </w:style>
  <w:style w:type="paragraph" w:customStyle="1" w:styleId="DBD1207A295147C8822BF2439FBD5B3A5">
    <w:name w:val="DBD1207A295147C8822BF2439FBD5B3A5"/>
    <w:pPr>
      <w:spacing w:after="200" w:line="276" w:lineRule="auto"/>
    </w:pPr>
    <w:rPr>
      <w:rFonts w:ascii="Calibri" w:eastAsia="Calibri" w:hAnsi="Calibri" w:cs="Times New Roman"/>
      <w:lang w:val="en-CA"/>
    </w:rPr>
  </w:style>
  <w:style w:type="paragraph" w:customStyle="1" w:styleId="1F876FCAFCED454F8F20257FFAA7E7F45">
    <w:name w:val="1F876FCAFCED454F8F20257FFAA7E7F45"/>
    <w:pPr>
      <w:spacing w:after="200" w:line="276" w:lineRule="auto"/>
    </w:pPr>
    <w:rPr>
      <w:rFonts w:ascii="Calibri" w:eastAsia="Calibri" w:hAnsi="Calibri" w:cs="Times New Roman"/>
      <w:lang w:val="en-CA"/>
    </w:rPr>
  </w:style>
  <w:style w:type="paragraph" w:customStyle="1" w:styleId="F2CEA7DC790D45B484134A1C86C0A1D75">
    <w:name w:val="F2CEA7DC790D45B484134A1C86C0A1D75"/>
    <w:pPr>
      <w:spacing w:after="200" w:line="276" w:lineRule="auto"/>
    </w:pPr>
    <w:rPr>
      <w:rFonts w:ascii="Calibri" w:eastAsia="Calibri" w:hAnsi="Calibri" w:cs="Times New Roman"/>
      <w:lang w:val="en-CA"/>
    </w:rPr>
  </w:style>
  <w:style w:type="paragraph" w:customStyle="1" w:styleId="8F1D49DC75FE4131B94C66FBCB2B261D5">
    <w:name w:val="8F1D49DC75FE4131B94C66FBCB2B261D5"/>
    <w:pPr>
      <w:spacing w:after="200" w:line="276" w:lineRule="auto"/>
    </w:pPr>
    <w:rPr>
      <w:rFonts w:ascii="Calibri" w:eastAsia="Calibri" w:hAnsi="Calibri" w:cs="Times New Roman"/>
      <w:lang w:val="en-CA"/>
    </w:rPr>
  </w:style>
  <w:style w:type="paragraph" w:customStyle="1" w:styleId="9D3F2465555B41AE97C9C34EC33722895">
    <w:name w:val="9D3F2465555B41AE97C9C34EC33722895"/>
    <w:pPr>
      <w:spacing w:after="200" w:line="276" w:lineRule="auto"/>
    </w:pPr>
    <w:rPr>
      <w:rFonts w:ascii="Calibri" w:eastAsia="Calibri" w:hAnsi="Calibri" w:cs="Times New Roman"/>
      <w:lang w:val="en-CA"/>
    </w:rPr>
  </w:style>
  <w:style w:type="paragraph" w:customStyle="1" w:styleId="DBB1BC804F614DBDA7F1E665C65696B65">
    <w:name w:val="DBB1BC804F614DBDA7F1E665C65696B65"/>
    <w:pPr>
      <w:spacing w:after="200" w:line="276" w:lineRule="auto"/>
    </w:pPr>
    <w:rPr>
      <w:rFonts w:ascii="Calibri" w:eastAsia="Calibri" w:hAnsi="Calibri" w:cs="Times New Roman"/>
      <w:lang w:val="en-CA"/>
    </w:rPr>
  </w:style>
  <w:style w:type="paragraph" w:customStyle="1" w:styleId="03562B41FE58438CAF717D8BD0F08AF55">
    <w:name w:val="03562B41FE58438CAF717D8BD0F08AF55"/>
    <w:pPr>
      <w:spacing w:after="200" w:line="276" w:lineRule="auto"/>
    </w:pPr>
    <w:rPr>
      <w:rFonts w:ascii="Calibri" w:eastAsia="Calibri" w:hAnsi="Calibri" w:cs="Times New Roman"/>
      <w:lang w:val="en-CA"/>
    </w:rPr>
  </w:style>
  <w:style w:type="paragraph" w:customStyle="1" w:styleId="3C2E28AE5E694EC0828B463511B5D1623">
    <w:name w:val="3C2E28AE5E694EC0828B463511B5D1623"/>
    <w:pPr>
      <w:spacing w:after="200" w:line="276" w:lineRule="auto"/>
    </w:pPr>
    <w:rPr>
      <w:rFonts w:ascii="Calibri" w:eastAsia="Calibri" w:hAnsi="Calibri" w:cs="Times New Roman"/>
      <w:lang w:val="en-CA"/>
    </w:rPr>
  </w:style>
  <w:style w:type="paragraph" w:customStyle="1" w:styleId="A01546FDB4094AC68E0F6ED8C3737FBE5">
    <w:name w:val="A01546FDB4094AC68E0F6ED8C3737FBE5"/>
    <w:pPr>
      <w:spacing w:after="200" w:line="276" w:lineRule="auto"/>
    </w:pPr>
    <w:rPr>
      <w:rFonts w:ascii="Calibri" w:eastAsia="Calibri" w:hAnsi="Calibri" w:cs="Times New Roman"/>
      <w:lang w:val="en-CA"/>
    </w:rPr>
  </w:style>
  <w:style w:type="paragraph" w:customStyle="1" w:styleId="D87D5C14EFC24316A935EF93A0580C345">
    <w:name w:val="D87D5C14EFC24316A935EF93A0580C345"/>
    <w:pPr>
      <w:spacing w:after="200" w:line="276" w:lineRule="auto"/>
    </w:pPr>
    <w:rPr>
      <w:rFonts w:ascii="Calibri" w:eastAsia="Calibri" w:hAnsi="Calibri" w:cs="Times New Roman"/>
      <w:lang w:val="en-CA"/>
    </w:rPr>
  </w:style>
  <w:style w:type="paragraph" w:customStyle="1" w:styleId="7930207CEE844974946B6E53080316C55">
    <w:name w:val="7930207CEE844974946B6E53080316C55"/>
    <w:pPr>
      <w:spacing w:after="200" w:line="276" w:lineRule="auto"/>
    </w:pPr>
    <w:rPr>
      <w:rFonts w:ascii="Calibri" w:eastAsia="Calibri" w:hAnsi="Calibri" w:cs="Times New Roman"/>
      <w:lang w:val="en-CA"/>
    </w:rPr>
  </w:style>
  <w:style w:type="paragraph" w:customStyle="1" w:styleId="13100B98149F4FE09305BF04789CDD3F5">
    <w:name w:val="13100B98149F4FE09305BF04789CDD3F5"/>
    <w:pPr>
      <w:spacing w:after="200" w:line="276" w:lineRule="auto"/>
    </w:pPr>
    <w:rPr>
      <w:rFonts w:ascii="Calibri" w:eastAsia="Calibri" w:hAnsi="Calibri" w:cs="Times New Roman"/>
      <w:lang w:val="en-CA"/>
    </w:rPr>
  </w:style>
  <w:style w:type="paragraph" w:customStyle="1" w:styleId="A41EE6D4805349919848D34FA69B09DD5">
    <w:name w:val="A41EE6D4805349919848D34FA69B09DD5"/>
    <w:pPr>
      <w:spacing w:after="200" w:line="276" w:lineRule="auto"/>
    </w:pPr>
    <w:rPr>
      <w:rFonts w:ascii="Calibri" w:eastAsia="Calibri" w:hAnsi="Calibri" w:cs="Times New Roman"/>
      <w:lang w:val="en-CA"/>
    </w:rPr>
  </w:style>
  <w:style w:type="paragraph" w:customStyle="1" w:styleId="2F0C9D8BC1C24CB69A94DCD567EB79B05">
    <w:name w:val="2F0C9D8BC1C24CB69A94DCD567EB79B05"/>
    <w:pPr>
      <w:spacing w:after="200" w:line="276" w:lineRule="auto"/>
    </w:pPr>
    <w:rPr>
      <w:rFonts w:ascii="Calibri" w:eastAsia="Calibri" w:hAnsi="Calibri" w:cs="Times New Roman"/>
      <w:lang w:val="en-CA"/>
    </w:rPr>
  </w:style>
  <w:style w:type="paragraph" w:customStyle="1" w:styleId="FD8E28C784E8427E885B2D03FF2F5DDA5">
    <w:name w:val="FD8E28C784E8427E885B2D03FF2F5DDA5"/>
    <w:pPr>
      <w:spacing w:after="200" w:line="276" w:lineRule="auto"/>
    </w:pPr>
    <w:rPr>
      <w:rFonts w:ascii="Calibri" w:eastAsia="Calibri" w:hAnsi="Calibri" w:cs="Times New Roman"/>
      <w:lang w:val="en-CA"/>
    </w:rPr>
  </w:style>
  <w:style w:type="paragraph" w:customStyle="1" w:styleId="710F0DC4E08A4B0BADE247E1FE6A0CAF5">
    <w:name w:val="710F0DC4E08A4B0BADE247E1FE6A0CAF5"/>
    <w:pPr>
      <w:spacing w:after="200" w:line="276" w:lineRule="auto"/>
    </w:pPr>
    <w:rPr>
      <w:rFonts w:ascii="Calibri" w:eastAsia="Calibri" w:hAnsi="Calibri" w:cs="Times New Roman"/>
      <w:lang w:val="en-CA"/>
    </w:rPr>
  </w:style>
  <w:style w:type="paragraph" w:customStyle="1" w:styleId="B5F80D171C0940D2AE2E478401F3BA445">
    <w:name w:val="B5F80D171C0940D2AE2E478401F3BA445"/>
    <w:pPr>
      <w:spacing w:after="200" w:line="276" w:lineRule="auto"/>
    </w:pPr>
    <w:rPr>
      <w:rFonts w:ascii="Calibri" w:eastAsia="Calibri" w:hAnsi="Calibri" w:cs="Times New Roman"/>
      <w:lang w:val="en-CA"/>
    </w:rPr>
  </w:style>
  <w:style w:type="paragraph" w:customStyle="1" w:styleId="0BE8231C8EDD4A2F81A13B78DC2B2CA65">
    <w:name w:val="0BE8231C8EDD4A2F81A13B78DC2B2CA65"/>
    <w:pPr>
      <w:spacing w:after="200" w:line="276" w:lineRule="auto"/>
    </w:pPr>
    <w:rPr>
      <w:rFonts w:ascii="Calibri" w:eastAsia="Calibri" w:hAnsi="Calibri" w:cs="Times New Roman"/>
      <w:lang w:val="en-CA"/>
    </w:rPr>
  </w:style>
  <w:style w:type="paragraph" w:customStyle="1" w:styleId="CE81DABEFA3C46BD8DFBE8C1C47B9F825">
    <w:name w:val="CE81DABEFA3C46BD8DFBE8C1C47B9F825"/>
    <w:pPr>
      <w:spacing w:after="200" w:line="276" w:lineRule="auto"/>
    </w:pPr>
    <w:rPr>
      <w:rFonts w:ascii="Calibri" w:eastAsia="Calibri" w:hAnsi="Calibri" w:cs="Times New Roman"/>
      <w:lang w:val="en-CA"/>
    </w:rPr>
  </w:style>
  <w:style w:type="paragraph" w:customStyle="1" w:styleId="F0B202D089D749999F8D393014129C9D5">
    <w:name w:val="F0B202D089D749999F8D393014129C9D5"/>
    <w:pPr>
      <w:spacing w:after="200" w:line="276" w:lineRule="auto"/>
    </w:pPr>
    <w:rPr>
      <w:rFonts w:ascii="Calibri" w:eastAsia="Calibri" w:hAnsi="Calibri" w:cs="Times New Roman"/>
      <w:lang w:val="en-CA"/>
    </w:rPr>
  </w:style>
  <w:style w:type="paragraph" w:customStyle="1" w:styleId="F46F2FD3CA0440579D7346939B941E885">
    <w:name w:val="F46F2FD3CA0440579D7346939B941E885"/>
    <w:pPr>
      <w:spacing w:after="200" w:line="276" w:lineRule="auto"/>
    </w:pPr>
    <w:rPr>
      <w:rFonts w:ascii="Calibri" w:eastAsia="Calibri" w:hAnsi="Calibri" w:cs="Times New Roman"/>
      <w:lang w:val="en-CA"/>
    </w:rPr>
  </w:style>
  <w:style w:type="paragraph" w:customStyle="1" w:styleId="D75A23F8D4984704A519D28CCD5DAC6A5">
    <w:name w:val="D75A23F8D4984704A519D28CCD5DAC6A5"/>
    <w:pPr>
      <w:spacing w:after="200" w:line="276" w:lineRule="auto"/>
    </w:pPr>
    <w:rPr>
      <w:rFonts w:ascii="Calibri" w:eastAsia="Calibri" w:hAnsi="Calibri" w:cs="Times New Roman"/>
      <w:lang w:val="en-CA"/>
    </w:rPr>
  </w:style>
  <w:style w:type="paragraph" w:customStyle="1" w:styleId="E5BDCBAE7DB34330BB04E333148FB5895">
    <w:name w:val="E5BDCBAE7DB34330BB04E333148FB5895"/>
    <w:pPr>
      <w:spacing w:after="200" w:line="276" w:lineRule="auto"/>
    </w:pPr>
    <w:rPr>
      <w:rFonts w:ascii="Calibri" w:eastAsia="Calibri" w:hAnsi="Calibri" w:cs="Times New Roman"/>
      <w:lang w:val="en-CA"/>
    </w:rPr>
  </w:style>
  <w:style w:type="paragraph" w:customStyle="1" w:styleId="29A9853CD5194A3CA701214B5388EE325">
    <w:name w:val="29A9853CD5194A3CA701214B5388EE325"/>
    <w:pPr>
      <w:spacing w:after="200" w:line="276" w:lineRule="auto"/>
    </w:pPr>
    <w:rPr>
      <w:rFonts w:ascii="Calibri" w:eastAsia="Calibri" w:hAnsi="Calibri" w:cs="Times New Roman"/>
      <w:lang w:val="en-CA"/>
    </w:rPr>
  </w:style>
  <w:style w:type="paragraph" w:customStyle="1" w:styleId="D448313D965E4FC785C6D10568CD44AC5">
    <w:name w:val="D448313D965E4FC785C6D10568CD44AC5"/>
    <w:pPr>
      <w:spacing w:after="200" w:line="276" w:lineRule="auto"/>
    </w:pPr>
    <w:rPr>
      <w:rFonts w:ascii="Calibri" w:eastAsia="Calibri" w:hAnsi="Calibri" w:cs="Times New Roman"/>
      <w:lang w:val="en-CA"/>
    </w:rPr>
  </w:style>
  <w:style w:type="paragraph" w:customStyle="1" w:styleId="32ED1DB6E3614A628CF449154D5C64CF5">
    <w:name w:val="32ED1DB6E3614A628CF449154D5C64CF5"/>
    <w:pPr>
      <w:spacing w:after="200" w:line="276" w:lineRule="auto"/>
    </w:pPr>
    <w:rPr>
      <w:rFonts w:ascii="Calibri" w:eastAsia="Calibri" w:hAnsi="Calibri" w:cs="Times New Roman"/>
      <w:lang w:val="en-CA"/>
    </w:rPr>
  </w:style>
  <w:style w:type="paragraph" w:customStyle="1" w:styleId="8A333DC17F1944D7B052F14D5040E7C25">
    <w:name w:val="8A333DC17F1944D7B052F14D5040E7C25"/>
    <w:pPr>
      <w:spacing w:after="200" w:line="276" w:lineRule="auto"/>
    </w:pPr>
    <w:rPr>
      <w:rFonts w:ascii="Calibri" w:eastAsia="Calibri" w:hAnsi="Calibri" w:cs="Times New Roman"/>
      <w:lang w:val="en-CA"/>
    </w:rPr>
  </w:style>
  <w:style w:type="paragraph" w:customStyle="1" w:styleId="8B81A1B95A3448CD977B6A285DAE2B1B5">
    <w:name w:val="8B81A1B95A3448CD977B6A285DAE2B1B5"/>
    <w:pPr>
      <w:spacing w:after="200" w:line="276" w:lineRule="auto"/>
    </w:pPr>
    <w:rPr>
      <w:rFonts w:ascii="Calibri" w:eastAsia="Calibri" w:hAnsi="Calibri" w:cs="Times New Roman"/>
      <w:lang w:val="en-CA"/>
    </w:rPr>
  </w:style>
  <w:style w:type="paragraph" w:customStyle="1" w:styleId="247A80B9A1264FAD8F7367D176A85ED85">
    <w:name w:val="247A80B9A1264FAD8F7367D176A85ED85"/>
    <w:pPr>
      <w:spacing w:after="200" w:line="276" w:lineRule="auto"/>
    </w:pPr>
    <w:rPr>
      <w:rFonts w:ascii="Calibri" w:eastAsia="Calibri" w:hAnsi="Calibri" w:cs="Times New Roman"/>
      <w:lang w:val="en-CA"/>
    </w:rPr>
  </w:style>
  <w:style w:type="paragraph" w:customStyle="1" w:styleId="16E41FEA9AC046FD93B0AFBDC5A26D3C5">
    <w:name w:val="16E41FEA9AC046FD93B0AFBDC5A26D3C5"/>
    <w:pPr>
      <w:spacing w:after="200" w:line="276" w:lineRule="auto"/>
    </w:pPr>
    <w:rPr>
      <w:rFonts w:ascii="Calibri" w:eastAsia="Calibri" w:hAnsi="Calibri" w:cs="Times New Roman"/>
      <w:lang w:val="en-CA"/>
    </w:rPr>
  </w:style>
  <w:style w:type="paragraph" w:customStyle="1" w:styleId="91FEAEA7391F47A28C3DDF0DFB6356355">
    <w:name w:val="91FEAEA7391F47A28C3DDF0DFB6356355"/>
    <w:pPr>
      <w:spacing w:after="200" w:line="276" w:lineRule="auto"/>
    </w:pPr>
    <w:rPr>
      <w:rFonts w:ascii="Calibri" w:eastAsia="Calibri" w:hAnsi="Calibri" w:cs="Times New Roman"/>
      <w:lang w:val="en-CA"/>
    </w:rPr>
  </w:style>
  <w:style w:type="paragraph" w:customStyle="1" w:styleId="58EE2C506D0C4C7CA07C81B1CB382FB85">
    <w:name w:val="58EE2C506D0C4C7CA07C81B1CB382FB85"/>
    <w:pPr>
      <w:spacing w:after="200" w:line="276" w:lineRule="auto"/>
    </w:pPr>
    <w:rPr>
      <w:rFonts w:ascii="Calibri" w:eastAsia="Calibri" w:hAnsi="Calibri" w:cs="Times New Roman"/>
      <w:lang w:val="en-CA"/>
    </w:rPr>
  </w:style>
  <w:style w:type="paragraph" w:customStyle="1" w:styleId="7E0BFBBB2203408E9D76680E47EAD9A65">
    <w:name w:val="7E0BFBBB2203408E9D76680E47EAD9A65"/>
    <w:pPr>
      <w:spacing w:after="200" w:line="276" w:lineRule="auto"/>
    </w:pPr>
    <w:rPr>
      <w:rFonts w:ascii="Calibri" w:eastAsia="Calibri" w:hAnsi="Calibri" w:cs="Times New Roman"/>
      <w:lang w:val="en-CA"/>
    </w:rPr>
  </w:style>
  <w:style w:type="paragraph" w:customStyle="1" w:styleId="5C6FBA7453014E6ABADCB56A94A47D415">
    <w:name w:val="5C6FBA7453014E6ABADCB56A94A47D415"/>
    <w:pPr>
      <w:spacing w:after="200" w:line="276" w:lineRule="auto"/>
    </w:pPr>
    <w:rPr>
      <w:rFonts w:ascii="Calibri" w:eastAsia="Calibri" w:hAnsi="Calibri" w:cs="Times New Roman"/>
      <w:lang w:val="en-CA"/>
    </w:rPr>
  </w:style>
  <w:style w:type="paragraph" w:customStyle="1" w:styleId="B46AC747ACA8439B82B1D167EDB241375">
    <w:name w:val="B46AC747ACA8439B82B1D167EDB241375"/>
    <w:pPr>
      <w:spacing w:after="200" w:line="276" w:lineRule="auto"/>
    </w:pPr>
    <w:rPr>
      <w:rFonts w:ascii="Calibri" w:eastAsia="Calibri" w:hAnsi="Calibri" w:cs="Times New Roman"/>
      <w:lang w:val="en-CA"/>
    </w:rPr>
  </w:style>
  <w:style w:type="paragraph" w:customStyle="1" w:styleId="000F1A6DAA0E4812806FD393AF2AA7345">
    <w:name w:val="000F1A6DAA0E4812806FD393AF2AA7345"/>
    <w:pPr>
      <w:spacing w:after="200" w:line="276" w:lineRule="auto"/>
    </w:pPr>
    <w:rPr>
      <w:rFonts w:ascii="Calibri" w:eastAsia="Calibri" w:hAnsi="Calibri" w:cs="Times New Roman"/>
      <w:lang w:val="en-CA"/>
    </w:rPr>
  </w:style>
  <w:style w:type="paragraph" w:customStyle="1" w:styleId="29690B358A1247568926C1E3AC7C58445">
    <w:name w:val="29690B358A1247568926C1E3AC7C58445"/>
    <w:pPr>
      <w:spacing w:after="200" w:line="276" w:lineRule="auto"/>
    </w:pPr>
    <w:rPr>
      <w:rFonts w:ascii="Calibri" w:eastAsia="Calibri" w:hAnsi="Calibri" w:cs="Times New Roman"/>
      <w:lang w:val="en-CA"/>
    </w:rPr>
  </w:style>
  <w:style w:type="paragraph" w:customStyle="1" w:styleId="0F994E06BBF44F70A33FFC38661347D65">
    <w:name w:val="0F994E06BBF44F70A33FFC38661347D65"/>
    <w:pPr>
      <w:spacing w:after="200" w:line="276" w:lineRule="auto"/>
    </w:pPr>
    <w:rPr>
      <w:rFonts w:ascii="Calibri" w:eastAsia="Calibri" w:hAnsi="Calibri" w:cs="Times New Roman"/>
      <w:lang w:val="en-CA"/>
    </w:rPr>
  </w:style>
  <w:style w:type="paragraph" w:customStyle="1" w:styleId="7EEC6DFBD61847FDA095A06754ED458F5">
    <w:name w:val="7EEC6DFBD61847FDA095A06754ED458F5"/>
    <w:pPr>
      <w:spacing w:after="200" w:line="276" w:lineRule="auto"/>
    </w:pPr>
    <w:rPr>
      <w:rFonts w:ascii="Calibri" w:eastAsia="Calibri" w:hAnsi="Calibri" w:cs="Times New Roman"/>
      <w:lang w:val="en-CA"/>
    </w:rPr>
  </w:style>
  <w:style w:type="paragraph" w:customStyle="1" w:styleId="6BBCDDF7B4A44590AE4E6986E5114AA95">
    <w:name w:val="6BBCDDF7B4A44590AE4E6986E5114AA95"/>
    <w:pPr>
      <w:spacing w:after="200" w:line="276" w:lineRule="auto"/>
    </w:pPr>
    <w:rPr>
      <w:rFonts w:ascii="Calibri" w:eastAsia="Calibri" w:hAnsi="Calibri" w:cs="Times New Roman"/>
      <w:lang w:val="en-CA"/>
    </w:rPr>
  </w:style>
  <w:style w:type="paragraph" w:customStyle="1" w:styleId="8500A46F197C4D47A89C70174E62AE895">
    <w:name w:val="8500A46F197C4D47A89C70174E62AE895"/>
    <w:pPr>
      <w:spacing w:after="200" w:line="276" w:lineRule="auto"/>
    </w:pPr>
    <w:rPr>
      <w:rFonts w:ascii="Calibri" w:eastAsia="Calibri" w:hAnsi="Calibri" w:cs="Times New Roman"/>
      <w:lang w:val="en-CA"/>
    </w:rPr>
  </w:style>
  <w:style w:type="paragraph" w:customStyle="1" w:styleId="59619B7E5E0542FE8845224750778E905">
    <w:name w:val="59619B7E5E0542FE8845224750778E905"/>
    <w:pPr>
      <w:spacing w:after="200" w:line="276" w:lineRule="auto"/>
    </w:pPr>
    <w:rPr>
      <w:rFonts w:ascii="Calibri" w:eastAsia="Calibri" w:hAnsi="Calibri" w:cs="Times New Roman"/>
      <w:lang w:val="en-CA"/>
    </w:rPr>
  </w:style>
  <w:style w:type="paragraph" w:customStyle="1" w:styleId="C5C2331056F547F7A382E18236A607915">
    <w:name w:val="C5C2331056F547F7A382E18236A607915"/>
    <w:pPr>
      <w:spacing w:after="200" w:line="276" w:lineRule="auto"/>
    </w:pPr>
    <w:rPr>
      <w:rFonts w:ascii="Calibri" w:eastAsia="Calibri" w:hAnsi="Calibri" w:cs="Times New Roman"/>
      <w:lang w:val="en-CA"/>
    </w:rPr>
  </w:style>
  <w:style w:type="paragraph" w:customStyle="1" w:styleId="AA04AE0651F144C3ACDE0D9931FCBC9B5">
    <w:name w:val="AA04AE0651F144C3ACDE0D9931FCBC9B5"/>
    <w:pPr>
      <w:spacing w:after="200" w:line="276" w:lineRule="auto"/>
    </w:pPr>
    <w:rPr>
      <w:rFonts w:ascii="Calibri" w:eastAsia="Calibri" w:hAnsi="Calibri" w:cs="Times New Roman"/>
      <w:lang w:val="en-CA"/>
    </w:rPr>
  </w:style>
  <w:style w:type="paragraph" w:customStyle="1" w:styleId="3CDD22E04F044EC695E0330128E4F4DD5">
    <w:name w:val="3CDD22E04F044EC695E0330128E4F4DD5"/>
    <w:pPr>
      <w:spacing w:after="200" w:line="276" w:lineRule="auto"/>
    </w:pPr>
    <w:rPr>
      <w:rFonts w:ascii="Calibri" w:eastAsia="Calibri" w:hAnsi="Calibri" w:cs="Times New Roman"/>
      <w:lang w:val="en-CA"/>
    </w:rPr>
  </w:style>
  <w:style w:type="paragraph" w:customStyle="1" w:styleId="9913535F07FF4041A8E351E609E0409B5">
    <w:name w:val="9913535F07FF4041A8E351E609E0409B5"/>
    <w:pPr>
      <w:spacing w:after="200" w:line="276" w:lineRule="auto"/>
    </w:pPr>
    <w:rPr>
      <w:rFonts w:ascii="Calibri" w:eastAsia="Calibri" w:hAnsi="Calibri" w:cs="Times New Roman"/>
      <w:lang w:val="en-CA"/>
    </w:rPr>
  </w:style>
  <w:style w:type="paragraph" w:customStyle="1" w:styleId="FE02598A3CCC432D9FAF6A57EBA1EAE65">
    <w:name w:val="FE02598A3CCC432D9FAF6A57EBA1EAE65"/>
    <w:pPr>
      <w:spacing w:after="200" w:line="276" w:lineRule="auto"/>
    </w:pPr>
    <w:rPr>
      <w:rFonts w:ascii="Calibri" w:eastAsia="Calibri" w:hAnsi="Calibri" w:cs="Times New Roman"/>
      <w:lang w:val="en-CA"/>
    </w:rPr>
  </w:style>
  <w:style w:type="paragraph" w:customStyle="1" w:styleId="C605F37F1B154F31828BCCBC3460A5585">
    <w:name w:val="C605F37F1B154F31828BCCBC3460A5585"/>
    <w:pPr>
      <w:spacing w:after="200" w:line="276" w:lineRule="auto"/>
    </w:pPr>
    <w:rPr>
      <w:rFonts w:ascii="Calibri" w:eastAsia="Calibri" w:hAnsi="Calibri" w:cs="Times New Roman"/>
      <w:lang w:val="en-CA"/>
    </w:rPr>
  </w:style>
  <w:style w:type="paragraph" w:customStyle="1" w:styleId="AF4ABE7C7D7C4642B1AEFDB9540770D05">
    <w:name w:val="AF4ABE7C7D7C4642B1AEFDB9540770D05"/>
    <w:pPr>
      <w:spacing w:after="200" w:line="276" w:lineRule="auto"/>
    </w:pPr>
    <w:rPr>
      <w:rFonts w:ascii="Calibri" w:eastAsia="Calibri" w:hAnsi="Calibri" w:cs="Times New Roman"/>
      <w:lang w:val="en-CA"/>
    </w:rPr>
  </w:style>
  <w:style w:type="paragraph" w:customStyle="1" w:styleId="55C72BA0CB0A4E288EBAE6CDAAD388B35">
    <w:name w:val="55C72BA0CB0A4E288EBAE6CDAAD388B35"/>
    <w:pPr>
      <w:spacing w:after="200" w:line="276" w:lineRule="auto"/>
    </w:pPr>
    <w:rPr>
      <w:rFonts w:ascii="Calibri" w:eastAsia="Calibri" w:hAnsi="Calibri" w:cs="Times New Roman"/>
      <w:lang w:val="en-CA"/>
    </w:rPr>
  </w:style>
  <w:style w:type="paragraph" w:customStyle="1" w:styleId="880EB69A8337440FB48B85492D53E7825">
    <w:name w:val="880EB69A8337440FB48B85492D53E7825"/>
    <w:pPr>
      <w:spacing w:after="200" w:line="276" w:lineRule="auto"/>
    </w:pPr>
    <w:rPr>
      <w:rFonts w:ascii="Calibri" w:eastAsia="Calibri" w:hAnsi="Calibri" w:cs="Times New Roman"/>
      <w:lang w:val="en-CA"/>
    </w:rPr>
  </w:style>
  <w:style w:type="paragraph" w:customStyle="1" w:styleId="88569B31D49C4D88AACB5CCD766D83805">
    <w:name w:val="88569B31D49C4D88AACB5CCD766D83805"/>
    <w:pPr>
      <w:spacing w:after="200" w:line="276" w:lineRule="auto"/>
    </w:pPr>
    <w:rPr>
      <w:rFonts w:ascii="Calibri" w:eastAsia="Calibri" w:hAnsi="Calibri" w:cs="Times New Roman"/>
      <w:lang w:val="en-CA"/>
    </w:rPr>
  </w:style>
  <w:style w:type="paragraph" w:customStyle="1" w:styleId="06A493FE3E8B48C6B702516B7D2624A05">
    <w:name w:val="06A493FE3E8B48C6B702516B7D2624A05"/>
    <w:pPr>
      <w:spacing w:after="200" w:line="276" w:lineRule="auto"/>
    </w:pPr>
    <w:rPr>
      <w:rFonts w:ascii="Calibri" w:eastAsia="Calibri" w:hAnsi="Calibri" w:cs="Times New Roman"/>
      <w:lang w:val="en-CA"/>
    </w:rPr>
  </w:style>
  <w:style w:type="paragraph" w:customStyle="1" w:styleId="07068E9BC490436B8F74D585963A75035">
    <w:name w:val="07068E9BC490436B8F74D585963A75035"/>
    <w:pPr>
      <w:spacing w:after="200" w:line="276" w:lineRule="auto"/>
    </w:pPr>
    <w:rPr>
      <w:rFonts w:ascii="Calibri" w:eastAsia="Calibri" w:hAnsi="Calibri" w:cs="Times New Roman"/>
      <w:lang w:val="en-CA"/>
    </w:rPr>
  </w:style>
  <w:style w:type="paragraph" w:customStyle="1" w:styleId="1C8CF5E885104063AF016390E48A1DAB5">
    <w:name w:val="1C8CF5E885104063AF016390E48A1DAB5"/>
    <w:pPr>
      <w:spacing w:after="200" w:line="276" w:lineRule="auto"/>
    </w:pPr>
    <w:rPr>
      <w:rFonts w:ascii="Calibri" w:eastAsia="Calibri" w:hAnsi="Calibri" w:cs="Times New Roman"/>
      <w:lang w:val="en-CA"/>
    </w:rPr>
  </w:style>
  <w:style w:type="paragraph" w:customStyle="1" w:styleId="77BB9514BDE6414187B38E9751D22D675">
    <w:name w:val="77BB9514BDE6414187B38E9751D22D675"/>
    <w:pPr>
      <w:spacing w:after="200" w:line="276" w:lineRule="auto"/>
    </w:pPr>
    <w:rPr>
      <w:rFonts w:ascii="Calibri" w:eastAsia="Calibri" w:hAnsi="Calibri" w:cs="Times New Roman"/>
      <w:lang w:val="en-CA"/>
    </w:rPr>
  </w:style>
  <w:style w:type="paragraph" w:customStyle="1" w:styleId="7146D282C601486DA7A3CB963FDBFDC25">
    <w:name w:val="7146D282C601486DA7A3CB963FDBFDC25"/>
    <w:pPr>
      <w:spacing w:after="200" w:line="276" w:lineRule="auto"/>
    </w:pPr>
    <w:rPr>
      <w:rFonts w:ascii="Calibri" w:eastAsia="Calibri" w:hAnsi="Calibri" w:cs="Times New Roman"/>
      <w:lang w:val="en-CA"/>
    </w:rPr>
  </w:style>
  <w:style w:type="paragraph" w:customStyle="1" w:styleId="F2581B80D89545CB84A81D51894732B95">
    <w:name w:val="F2581B80D89545CB84A81D51894732B95"/>
    <w:pPr>
      <w:spacing w:after="200" w:line="276" w:lineRule="auto"/>
    </w:pPr>
    <w:rPr>
      <w:rFonts w:ascii="Calibri" w:eastAsia="Calibri" w:hAnsi="Calibri" w:cs="Times New Roman"/>
      <w:lang w:val="en-CA"/>
    </w:rPr>
  </w:style>
  <w:style w:type="paragraph" w:customStyle="1" w:styleId="1078134D1DF4482FA0192247F252F86C5">
    <w:name w:val="1078134D1DF4482FA0192247F252F86C5"/>
    <w:pPr>
      <w:spacing w:after="200" w:line="276" w:lineRule="auto"/>
    </w:pPr>
    <w:rPr>
      <w:rFonts w:ascii="Calibri" w:eastAsia="Calibri" w:hAnsi="Calibri" w:cs="Times New Roman"/>
      <w:lang w:val="en-CA"/>
    </w:rPr>
  </w:style>
  <w:style w:type="paragraph" w:customStyle="1" w:styleId="DF570C08297444EA9B17A8B50D1E18555">
    <w:name w:val="DF570C08297444EA9B17A8B50D1E18555"/>
    <w:pPr>
      <w:spacing w:after="200" w:line="276" w:lineRule="auto"/>
    </w:pPr>
    <w:rPr>
      <w:rFonts w:ascii="Calibri" w:eastAsia="Calibri" w:hAnsi="Calibri" w:cs="Times New Roman"/>
      <w:lang w:val="en-CA"/>
    </w:rPr>
  </w:style>
  <w:style w:type="paragraph" w:customStyle="1" w:styleId="02F534401D144964BD9644C94EB2B83B5">
    <w:name w:val="02F534401D144964BD9644C94EB2B83B5"/>
    <w:pPr>
      <w:spacing w:after="200" w:line="276" w:lineRule="auto"/>
    </w:pPr>
    <w:rPr>
      <w:rFonts w:ascii="Calibri" w:eastAsia="Calibri" w:hAnsi="Calibri" w:cs="Times New Roman"/>
      <w:lang w:val="en-CA"/>
    </w:rPr>
  </w:style>
  <w:style w:type="paragraph" w:customStyle="1" w:styleId="D4CADA5DC2DB492F98E4CB8CFA19A6F55">
    <w:name w:val="D4CADA5DC2DB492F98E4CB8CFA19A6F55"/>
    <w:pPr>
      <w:spacing w:after="200" w:line="276" w:lineRule="auto"/>
    </w:pPr>
    <w:rPr>
      <w:rFonts w:ascii="Calibri" w:eastAsia="Calibri" w:hAnsi="Calibri" w:cs="Times New Roman"/>
      <w:lang w:val="en-CA"/>
    </w:rPr>
  </w:style>
  <w:style w:type="paragraph" w:customStyle="1" w:styleId="1D327A06D73B46CDA25168040354AB0A5">
    <w:name w:val="1D327A06D73B46CDA25168040354AB0A5"/>
    <w:pPr>
      <w:spacing w:after="200" w:line="276" w:lineRule="auto"/>
    </w:pPr>
    <w:rPr>
      <w:rFonts w:ascii="Calibri" w:eastAsia="Calibri" w:hAnsi="Calibri" w:cs="Times New Roman"/>
      <w:lang w:val="en-CA"/>
    </w:rPr>
  </w:style>
  <w:style w:type="paragraph" w:customStyle="1" w:styleId="E9D5C4303E974320AAC8975148D9E63F5">
    <w:name w:val="E9D5C4303E974320AAC8975148D9E63F5"/>
    <w:pPr>
      <w:spacing w:after="200" w:line="276" w:lineRule="auto"/>
    </w:pPr>
    <w:rPr>
      <w:rFonts w:ascii="Calibri" w:eastAsia="Calibri" w:hAnsi="Calibri" w:cs="Times New Roman"/>
      <w:lang w:val="en-CA"/>
    </w:rPr>
  </w:style>
  <w:style w:type="paragraph" w:customStyle="1" w:styleId="76B50B415EE546ED9180C548CCE90D845">
    <w:name w:val="76B50B415EE546ED9180C548CCE90D845"/>
    <w:pPr>
      <w:spacing w:after="200" w:line="276" w:lineRule="auto"/>
    </w:pPr>
    <w:rPr>
      <w:rFonts w:ascii="Calibri" w:eastAsia="Calibri" w:hAnsi="Calibri" w:cs="Times New Roman"/>
      <w:lang w:val="en-CA"/>
    </w:rPr>
  </w:style>
  <w:style w:type="paragraph" w:customStyle="1" w:styleId="FB2EF936F3864C1A86AEDE466B6CCAD35">
    <w:name w:val="FB2EF936F3864C1A86AEDE466B6CCAD35"/>
    <w:pPr>
      <w:spacing w:after="200" w:line="276" w:lineRule="auto"/>
    </w:pPr>
    <w:rPr>
      <w:rFonts w:ascii="Calibri" w:eastAsia="Calibri" w:hAnsi="Calibri" w:cs="Times New Roman"/>
      <w:lang w:val="en-CA"/>
    </w:rPr>
  </w:style>
  <w:style w:type="paragraph" w:customStyle="1" w:styleId="9262561441774A0FB6353859338C7C825">
    <w:name w:val="9262561441774A0FB6353859338C7C825"/>
    <w:pPr>
      <w:spacing w:after="200" w:line="276" w:lineRule="auto"/>
    </w:pPr>
    <w:rPr>
      <w:rFonts w:ascii="Calibri" w:eastAsia="Calibri" w:hAnsi="Calibri" w:cs="Times New Roman"/>
      <w:lang w:val="en-CA"/>
    </w:rPr>
  </w:style>
  <w:style w:type="paragraph" w:customStyle="1" w:styleId="1FE548EB2A534DE6B095A8BA001A4CF25">
    <w:name w:val="1FE548EB2A534DE6B095A8BA001A4CF25"/>
    <w:pPr>
      <w:spacing w:after="200" w:line="276" w:lineRule="auto"/>
    </w:pPr>
    <w:rPr>
      <w:rFonts w:ascii="Calibri" w:eastAsia="Calibri" w:hAnsi="Calibri" w:cs="Times New Roman"/>
      <w:lang w:val="en-CA"/>
    </w:rPr>
  </w:style>
  <w:style w:type="paragraph" w:customStyle="1" w:styleId="53335A5F9F1C42F990A8337FC6C723C55">
    <w:name w:val="53335A5F9F1C42F990A8337FC6C723C55"/>
    <w:pPr>
      <w:spacing w:after="200" w:line="276" w:lineRule="auto"/>
    </w:pPr>
    <w:rPr>
      <w:rFonts w:ascii="Calibri" w:eastAsia="Calibri" w:hAnsi="Calibri" w:cs="Times New Roman"/>
      <w:lang w:val="en-CA"/>
    </w:rPr>
  </w:style>
  <w:style w:type="paragraph" w:customStyle="1" w:styleId="84F76BABF7984841BD5B68151C2A9DB85">
    <w:name w:val="84F76BABF7984841BD5B68151C2A9DB85"/>
    <w:pPr>
      <w:spacing w:after="200" w:line="276" w:lineRule="auto"/>
    </w:pPr>
    <w:rPr>
      <w:rFonts w:ascii="Calibri" w:eastAsia="Calibri" w:hAnsi="Calibri" w:cs="Times New Roman"/>
      <w:lang w:val="en-CA"/>
    </w:rPr>
  </w:style>
  <w:style w:type="paragraph" w:customStyle="1" w:styleId="28C53BBC37EA45F98B24E8C92B1B557A5">
    <w:name w:val="28C53BBC37EA45F98B24E8C92B1B557A5"/>
    <w:pPr>
      <w:spacing w:after="200" w:line="276" w:lineRule="auto"/>
    </w:pPr>
    <w:rPr>
      <w:rFonts w:ascii="Calibri" w:eastAsia="Calibri" w:hAnsi="Calibri" w:cs="Times New Roman"/>
      <w:lang w:val="en-CA"/>
    </w:rPr>
  </w:style>
  <w:style w:type="paragraph" w:customStyle="1" w:styleId="4E8556C43FBE4A559325A4F36FC6A86E5">
    <w:name w:val="4E8556C43FBE4A559325A4F36FC6A86E5"/>
    <w:pPr>
      <w:spacing w:after="200" w:line="276" w:lineRule="auto"/>
    </w:pPr>
    <w:rPr>
      <w:rFonts w:ascii="Calibri" w:eastAsia="Calibri" w:hAnsi="Calibri" w:cs="Times New Roman"/>
      <w:lang w:val="en-CA"/>
    </w:rPr>
  </w:style>
  <w:style w:type="paragraph" w:customStyle="1" w:styleId="5BB79993F81A44FAA2FE83207124220A5">
    <w:name w:val="5BB79993F81A44FAA2FE83207124220A5"/>
    <w:pPr>
      <w:spacing w:after="200" w:line="276" w:lineRule="auto"/>
    </w:pPr>
    <w:rPr>
      <w:rFonts w:ascii="Calibri" w:eastAsia="Calibri" w:hAnsi="Calibri" w:cs="Times New Roman"/>
      <w:lang w:val="en-CA"/>
    </w:rPr>
  </w:style>
  <w:style w:type="paragraph" w:customStyle="1" w:styleId="15ABDE9CC17F4A6FA85D4B40DE6F62C75">
    <w:name w:val="15ABDE9CC17F4A6FA85D4B40DE6F62C75"/>
    <w:pPr>
      <w:spacing w:after="200" w:line="276" w:lineRule="auto"/>
    </w:pPr>
    <w:rPr>
      <w:rFonts w:ascii="Calibri" w:eastAsia="Calibri" w:hAnsi="Calibri" w:cs="Times New Roman"/>
      <w:lang w:val="en-CA"/>
    </w:rPr>
  </w:style>
  <w:style w:type="paragraph" w:customStyle="1" w:styleId="81C6B43B300E4EC7A9B1861C425ABD085">
    <w:name w:val="81C6B43B300E4EC7A9B1861C425ABD085"/>
    <w:pPr>
      <w:spacing w:after="200" w:line="276" w:lineRule="auto"/>
    </w:pPr>
    <w:rPr>
      <w:rFonts w:ascii="Calibri" w:eastAsia="Calibri" w:hAnsi="Calibri" w:cs="Times New Roman"/>
      <w:lang w:val="en-CA"/>
    </w:rPr>
  </w:style>
  <w:style w:type="paragraph" w:customStyle="1" w:styleId="9A3F9C12DBF043A3A5D2FB9AF798534C5">
    <w:name w:val="9A3F9C12DBF043A3A5D2FB9AF798534C5"/>
    <w:pPr>
      <w:spacing w:after="200" w:line="276" w:lineRule="auto"/>
    </w:pPr>
    <w:rPr>
      <w:rFonts w:ascii="Calibri" w:eastAsia="Calibri" w:hAnsi="Calibri" w:cs="Times New Roman"/>
      <w:lang w:val="en-CA"/>
    </w:rPr>
  </w:style>
  <w:style w:type="paragraph" w:customStyle="1" w:styleId="36A4FC78D65442BBB8830CA93DCC95EC5">
    <w:name w:val="36A4FC78D65442BBB8830CA93DCC95EC5"/>
    <w:pPr>
      <w:spacing w:after="200" w:line="276" w:lineRule="auto"/>
    </w:pPr>
    <w:rPr>
      <w:rFonts w:ascii="Calibri" w:eastAsia="Calibri" w:hAnsi="Calibri" w:cs="Times New Roman"/>
      <w:lang w:val="en-CA"/>
    </w:rPr>
  </w:style>
  <w:style w:type="paragraph" w:customStyle="1" w:styleId="1AB22A5F6CFC44988644CF35A604D4E35">
    <w:name w:val="1AB22A5F6CFC44988644CF35A604D4E35"/>
    <w:pPr>
      <w:spacing w:after="200" w:line="276" w:lineRule="auto"/>
    </w:pPr>
    <w:rPr>
      <w:rFonts w:ascii="Calibri" w:eastAsia="Calibri" w:hAnsi="Calibri" w:cs="Times New Roman"/>
      <w:lang w:val="en-CA"/>
    </w:rPr>
  </w:style>
  <w:style w:type="paragraph" w:customStyle="1" w:styleId="63300F58DE4E40FE8A25D130F3D99BAC5">
    <w:name w:val="63300F58DE4E40FE8A25D130F3D99BAC5"/>
    <w:pPr>
      <w:spacing w:after="200" w:line="276" w:lineRule="auto"/>
    </w:pPr>
    <w:rPr>
      <w:rFonts w:ascii="Calibri" w:eastAsia="Calibri" w:hAnsi="Calibri" w:cs="Times New Roman"/>
      <w:lang w:val="en-CA"/>
    </w:rPr>
  </w:style>
  <w:style w:type="paragraph" w:customStyle="1" w:styleId="D4E5D21AAAEC4B9E9A73888C4948163D5">
    <w:name w:val="D4E5D21AAAEC4B9E9A73888C4948163D5"/>
    <w:pPr>
      <w:spacing w:after="200" w:line="276" w:lineRule="auto"/>
    </w:pPr>
    <w:rPr>
      <w:rFonts w:ascii="Calibri" w:eastAsia="Calibri" w:hAnsi="Calibri" w:cs="Times New Roman"/>
      <w:lang w:val="en-CA"/>
    </w:rPr>
  </w:style>
  <w:style w:type="paragraph" w:customStyle="1" w:styleId="107E268B4F024C60ACE934360D4CCC365">
    <w:name w:val="107E268B4F024C60ACE934360D4CCC365"/>
    <w:pPr>
      <w:spacing w:after="200" w:line="276" w:lineRule="auto"/>
    </w:pPr>
    <w:rPr>
      <w:rFonts w:ascii="Calibri" w:eastAsia="Calibri" w:hAnsi="Calibri" w:cs="Times New Roman"/>
      <w:lang w:val="en-CA"/>
    </w:rPr>
  </w:style>
  <w:style w:type="paragraph" w:customStyle="1" w:styleId="C569BE02D86F40CEB502258C2EEDA6475">
    <w:name w:val="C569BE02D86F40CEB502258C2EEDA6475"/>
    <w:pPr>
      <w:spacing w:after="200" w:line="276" w:lineRule="auto"/>
    </w:pPr>
    <w:rPr>
      <w:rFonts w:ascii="Calibri" w:eastAsia="Calibri" w:hAnsi="Calibri" w:cs="Times New Roman"/>
      <w:lang w:val="en-CA"/>
    </w:rPr>
  </w:style>
  <w:style w:type="paragraph" w:customStyle="1" w:styleId="A31CAA22A23B47D4B6D55EE5D766AD5F5">
    <w:name w:val="A31CAA22A23B47D4B6D55EE5D766AD5F5"/>
    <w:pPr>
      <w:spacing w:after="200" w:line="276" w:lineRule="auto"/>
    </w:pPr>
    <w:rPr>
      <w:rFonts w:ascii="Calibri" w:eastAsia="Calibri" w:hAnsi="Calibri" w:cs="Times New Roman"/>
      <w:lang w:val="en-CA"/>
    </w:rPr>
  </w:style>
  <w:style w:type="paragraph" w:customStyle="1" w:styleId="DE25859557B14916BD70E58413BA12615">
    <w:name w:val="DE25859557B14916BD70E58413BA12615"/>
    <w:pPr>
      <w:spacing w:after="200" w:line="276" w:lineRule="auto"/>
    </w:pPr>
    <w:rPr>
      <w:rFonts w:ascii="Calibri" w:eastAsia="Calibri" w:hAnsi="Calibri" w:cs="Times New Roman"/>
      <w:lang w:val="en-CA"/>
    </w:rPr>
  </w:style>
  <w:style w:type="paragraph" w:customStyle="1" w:styleId="EFCFE0FA0C5142F89EEC97639DEDB0D25">
    <w:name w:val="EFCFE0FA0C5142F89EEC97639DEDB0D25"/>
    <w:pPr>
      <w:spacing w:after="200" w:line="276" w:lineRule="auto"/>
    </w:pPr>
    <w:rPr>
      <w:rFonts w:ascii="Calibri" w:eastAsia="Calibri" w:hAnsi="Calibri" w:cs="Times New Roman"/>
      <w:lang w:val="en-CA"/>
    </w:rPr>
  </w:style>
  <w:style w:type="paragraph" w:customStyle="1" w:styleId="F73DA0AE614B47EE9183EBB3462DA7425">
    <w:name w:val="F73DA0AE614B47EE9183EBB3462DA7425"/>
    <w:pPr>
      <w:spacing w:after="200" w:line="276" w:lineRule="auto"/>
    </w:pPr>
    <w:rPr>
      <w:rFonts w:ascii="Calibri" w:eastAsia="Calibri" w:hAnsi="Calibri" w:cs="Times New Roman"/>
      <w:lang w:val="en-CA"/>
    </w:rPr>
  </w:style>
  <w:style w:type="paragraph" w:customStyle="1" w:styleId="FA1FF4197D844FE8B5F0FAD5F78AA35B5">
    <w:name w:val="FA1FF4197D844FE8B5F0FAD5F78AA35B5"/>
    <w:pPr>
      <w:spacing w:after="200" w:line="276" w:lineRule="auto"/>
    </w:pPr>
    <w:rPr>
      <w:rFonts w:ascii="Calibri" w:eastAsia="Calibri" w:hAnsi="Calibri" w:cs="Times New Roman"/>
      <w:lang w:val="en-CA"/>
    </w:rPr>
  </w:style>
  <w:style w:type="paragraph" w:customStyle="1" w:styleId="F7B29B4D5CD146C4A6D32C1A5419B7C95">
    <w:name w:val="F7B29B4D5CD146C4A6D32C1A5419B7C95"/>
    <w:pPr>
      <w:spacing w:after="200" w:line="276" w:lineRule="auto"/>
    </w:pPr>
    <w:rPr>
      <w:rFonts w:ascii="Calibri" w:eastAsia="Calibri" w:hAnsi="Calibri" w:cs="Times New Roman"/>
      <w:lang w:val="en-CA"/>
    </w:rPr>
  </w:style>
  <w:style w:type="paragraph" w:customStyle="1" w:styleId="8CC01F44D8304ACCBD4FFBEDADA3BECD5">
    <w:name w:val="8CC01F44D8304ACCBD4FFBEDADA3BECD5"/>
    <w:pPr>
      <w:spacing w:after="200" w:line="276" w:lineRule="auto"/>
    </w:pPr>
    <w:rPr>
      <w:rFonts w:ascii="Calibri" w:eastAsia="Calibri" w:hAnsi="Calibri" w:cs="Times New Roman"/>
      <w:lang w:val="en-CA"/>
    </w:rPr>
  </w:style>
  <w:style w:type="paragraph" w:customStyle="1" w:styleId="3C3709C5AACE45FDAC20E9225859E4EF5">
    <w:name w:val="3C3709C5AACE45FDAC20E9225859E4EF5"/>
    <w:pPr>
      <w:spacing w:after="200" w:line="276" w:lineRule="auto"/>
    </w:pPr>
    <w:rPr>
      <w:rFonts w:ascii="Calibri" w:eastAsia="Calibri" w:hAnsi="Calibri" w:cs="Times New Roman"/>
      <w:lang w:val="en-CA"/>
    </w:rPr>
  </w:style>
  <w:style w:type="paragraph" w:customStyle="1" w:styleId="E4DC603EC28C4E9EA9707660FC61E3535">
    <w:name w:val="E4DC603EC28C4E9EA9707660FC61E3535"/>
    <w:pPr>
      <w:spacing w:after="200" w:line="276" w:lineRule="auto"/>
    </w:pPr>
    <w:rPr>
      <w:rFonts w:ascii="Calibri" w:eastAsia="Calibri" w:hAnsi="Calibri" w:cs="Times New Roman"/>
      <w:lang w:val="en-CA"/>
    </w:rPr>
  </w:style>
  <w:style w:type="paragraph" w:customStyle="1" w:styleId="16C79A331AED47EE97C80CBBD3CC58875">
    <w:name w:val="16C79A331AED47EE97C80CBBD3CC58875"/>
    <w:pPr>
      <w:spacing w:after="200" w:line="276" w:lineRule="auto"/>
    </w:pPr>
    <w:rPr>
      <w:rFonts w:ascii="Calibri" w:eastAsia="Calibri" w:hAnsi="Calibri" w:cs="Times New Roman"/>
      <w:lang w:val="en-CA"/>
    </w:rPr>
  </w:style>
  <w:style w:type="paragraph" w:customStyle="1" w:styleId="71D243B5808D4E048007FEA2CB1AC0475">
    <w:name w:val="71D243B5808D4E048007FEA2CB1AC0475"/>
    <w:pPr>
      <w:spacing w:after="200" w:line="276" w:lineRule="auto"/>
    </w:pPr>
    <w:rPr>
      <w:rFonts w:ascii="Calibri" w:eastAsia="Calibri" w:hAnsi="Calibri" w:cs="Times New Roman"/>
      <w:lang w:val="en-CA"/>
    </w:rPr>
  </w:style>
  <w:style w:type="paragraph" w:customStyle="1" w:styleId="C1C13B0778C447AB817B0A5B6DC69A085">
    <w:name w:val="C1C13B0778C447AB817B0A5B6DC69A085"/>
    <w:pPr>
      <w:spacing w:after="200" w:line="276" w:lineRule="auto"/>
    </w:pPr>
    <w:rPr>
      <w:rFonts w:ascii="Calibri" w:eastAsia="Calibri" w:hAnsi="Calibri" w:cs="Times New Roman"/>
      <w:lang w:val="en-CA"/>
    </w:rPr>
  </w:style>
  <w:style w:type="paragraph" w:customStyle="1" w:styleId="E2B55E924FCB4A00A9E99D0A62D45A825">
    <w:name w:val="E2B55E924FCB4A00A9E99D0A62D45A825"/>
    <w:pPr>
      <w:spacing w:after="200" w:line="276" w:lineRule="auto"/>
    </w:pPr>
    <w:rPr>
      <w:rFonts w:ascii="Calibri" w:eastAsia="Calibri" w:hAnsi="Calibri" w:cs="Times New Roman"/>
      <w:lang w:val="en-CA"/>
    </w:rPr>
  </w:style>
  <w:style w:type="paragraph" w:customStyle="1" w:styleId="DDEFDDBC407E4F0FBFC32F529EDD128F5">
    <w:name w:val="DDEFDDBC407E4F0FBFC32F529EDD128F5"/>
    <w:pPr>
      <w:spacing w:after="200" w:line="276" w:lineRule="auto"/>
    </w:pPr>
    <w:rPr>
      <w:rFonts w:ascii="Calibri" w:eastAsia="Calibri" w:hAnsi="Calibri" w:cs="Times New Roman"/>
      <w:lang w:val="en-CA"/>
    </w:rPr>
  </w:style>
  <w:style w:type="paragraph" w:customStyle="1" w:styleId="4902F8F910734C1C923BC6B44854062D5">
    <w:name w:val="4902F8F910734C1C923BC6B44854062D5"/>
    <w:pPr>
      <w:spacing w:after="200" w:line="276" w:lineRule="auto"/>
    </w:pPr>
    <w:rPr>
      <w:rFonts w:ascii="Calibri" w:eastAsia="Calibri" w:hAnsi="Calibri" w:cs="Times New Roman"/>
      <w:lang w:val="en-CA"/>
    </w:rPr>
  </w:style>
  <w:style w:type="paragraph" w:customStyle="1" w:styleId="771E0B1DB87D440FB238E0F089A1A8D65">
    <w:name w:val="771E0B1DB87D440FB238E0F089A1A8D65"/>
    <w:pPr>
      <w:spacing w:after="200" w:line="276" w:lineRule="auto"/>
    </w:pPr>
    <w:rPr>
      <w:rFonts w:ascii="Calibri" w:eastAsia="Calibri" w:hAnsi="Calibri" w:cs="Times New Roman"/>
      <w:lang w:val="en-CA"/>
    </w:rPr>
  </w:style>
  <w:style w:type="paragraph" w:customStyle="1" w:styleId="FF1B87227428439C982B8382416AD1DD5">
    <w:name w:val="FF1B87227428439C982B8382416AD1DD5"/>
    <w:pPr>
      <w:spacing w:after="200" w:line="276" w:lineRule="auto"/>
    </w:pPr>
    <w:rPr>
      <w:rFonts w:ascii="Calibri" w:eastAsia="Calibri" w:hAnsi="Calibri" w:cs="Times New Roman"/>
      <w:lang w:val="en-CA"/>
    </w:rPr>
  </w:style>
  <w:style w:type="paragraph" w:customStyle="1" w:styleId="EAF27AA0DFFD484090A7A49CAD25E6695">
    <w:name w:val="EAF27AA0DFFD484090A7A49CAD25E6695"/>
    <w:pPr>
      <w:spacing w:after="200" w:line="276" w:lineRule="auto"/>
    </w:pPr>
    <w:rPr>
      <w:rFonts w:ascii="Calibri" w:eastAsia="Calibri" w:hAnsi="Calibri" w:cs="Times New Roman"/>
      <w:lang w:val="en-CA"/>
    </w:rPr>
  </w:style>
  <w:style w:type="paragraph" w:customStyle="1" w:styleId="6771FDAD535D48B18410A9D423E3DDF25">
    <w:name w:val="6771FDAD535D48B18410A9D423E3DDF25"/>
    <w:pPr>
      <w:spacing w:after="200" w:line="276" w:lineRule="auto"/>
    </w:pPr>
    <w:rPr>
      <w:rFonts w:ascii="Calibri" w:eastAsia="Calibri" w:hAnsi="Calibri" w:cs="Times New Roman"/>
      <w:lang w:val="en-CA"/>
    </w:rPr>
  </w:style>
  <w:style w:type="paragraph" w:customStyle="1" w:styleId="4F09FF0F19F4446B82CFC267C71D7F005">
    <w:name w:val="4F09FF0F19F4446B82CFC267C71D7F005"/>
    <w:pPr>
      <w:spacing w:after="200" w:line="276" w:lineRule="auto"/>
    </w:pPr>
    <w:rPr>
      <w:rFonts w:ascii="Calibri" w:eastAsia="Calibri" w:hAnsi="Calibri" w:cs="Times New Roman"/>
      <w:lang w:val="en-CA"/>
    </w:rPr>
  </w:style>
  <w:style w:type="paragraph" w:customStyle="1" w:styleId="F5A735E8F05F4AE7B95C2A539C18EFE45">
    <w:name w:val="F5A735E8F05F4AE7B95C2A539C18EFE45"/>
    <w:pPr>
      <w:spacing w:after="200" w:line="276" w:lineRule="auto"/>
    </w:pPr>
    <w:rPr>
      <w:rFonts w:ascii="Calibri" w:eastAsia="Calibri" w:hAnsi="Calibri" w:cs="Times New Roman"/>
      <w:lang w:val="en-CA"/>
    </w:rPr>
  </w:style>
  <w:style w:type="paragraph" w:customStyle="1" w:styleId="1A9A8B3380334F239276159DB88627215">
    <w:name w:val="1A9A8B3380334F239276159DB88627215"/>
    <w:pPr>
      <w:spacing w:after="200" w:line="276" w:lineRule="auto"/>
    </w:pPr>
    <w:rPr>
      <w:rFonts w:ascii="Calibri" w:eastAsia="Calibri" w:hAnsi="Calibri" w:cs="Times New Roman"/>
      <w:lang w:val="en-CA"/>
    </w:rPr>
  </w:style>
  <w:style w:type="paragraph" w:customStyle="1" w:styleId="B35DCEE195A64310865976120175799B5">
    <w:name w:val="B35DCEE195A64310865976120175799B5"/>
    <w:pPr>
      <w:spacing w:after="200" w:line="276" w:lineRule="auto"/>
    </w:pPr>
    <w:rPr>
      <w:rFonts w:ascii="Calibri" w:eastAsia="Calibri" w:hAnsi="Calibri" w:cs="Times New Roman"/>
      <w:lang w:val="en-CA"/>
    </w:rPr>
  </w:style>
  <w:style w:type="paragraph" w:customStyle="1" w:styleId="27DD3CC795924598A33D7BF59DD620085">
    <w:name w:val="27DD3CC795924598A33D7BF59DD620085"/>
    <w:pPr>
      <w:spacing w:after="200" w:line="276" w:lineRule="auto"/>
    </w:pPr>
    <w:rPr>
      <w:rFonts w:ascii="Calibri" w:eastAsia="Calibri" w:hAnsi="Calibri" w:cs="Times New Roman"/>
      <w:lang w:val="en-CA"/>
    </w:rPr>
  </w:style>
  <w:style w:type="paragraph" w:customStyle="1" w:styleId="0933460E136C417AB2FB00A723DBA9B95">
    <w:name w:val="0933460E136C417AB2FB00A723DBA9B95"/>
    <w:pPr>
      <w:spacing w:after="200" w:line="276" w:lineRule="auto"/>
    </w:pPr>
    <w:rPr>
      <w:rFonts w:ascii="Calibri" w:eastAsia="Calibri" w:hAnsi="Calibri" w:cs="Times New Roman"/>
      <w:lang w:val="en-CA"/>
    </w:rPr>
  </w:style>
  <w:style w:type="paragraph" w:customStyle="1" w:styleId="53208B08CE134F99BF57CD1E44B52F875">
    <w:name w:val="53208B08CE134F99BF57CD1E44B52F875"/>
    <w:pPr>
      <w:spacing w:after="200" w:line="276" w:lineRule="auto"/>
    </w:pPr>
    <w:rPr>
      <w:rFonts w:ascii="Calibri" w:eastAsia="Calibri" w:hAnsi="Calibri" w:cs="Times New Roman"/>
      <w:lang w:val="en-CA"/>
    </w:rPr>
  </w:style>
  <w:style w:type="paragraph" w:customStyle="1" w:styleId="E30CEA598D8D48F996D45AF418089E515">
    <w:name w:val="E30CEA598D8D48F996D45AF418089E515"/>
    <w:pPr>
      <w:spacing w:after="200" w:line="276" w:lineRule="auto"/>
    </w:pPr>
    <w:rPr>
      <w:rFonts w:ascii="Calibri" w:eastAsia="Calibri" w:hAnsi="Calibri" w:cs="Times New Roman"/>
      <w:lang w:val="en-CA"/>
    </w:rPr>
  </w:style>
  <w:style w:type="paragraph" w:customStyle="1" w:styleId="1FFFF881CAF24C2D8C99DBF1CFA8FF9C5">
    <w:name w:val="1FFFF881CAF24C2D8C99DBF1CFA8FF9C5"/>
    <w:pPr>
      <w:spacing w:after="200" w:line="276" w:lineRule="auto"/>
    </w:pPr>
    <w:rPr>
      <w:rFonts w:ascii="Calibri" w:eastAsia="Calibri" w:hAnsi="Calibri" w:cs="Times New Roman"/>
      <w:lang w:val="en-CA"/>
    </w:rPr>
  </w:style>
  <w:style w:type="paragraph" w:customStyle="1" w:styleId="C0B8D3DD2CEF40A188310847097B84E75">
    <w:name w:val="C0B8D3DD2CEF40A188310847097B84E75"/>
    <w:pPr>
      <w:spacing w:after="200" w:line="276" w:lineRule="auto"/>
    </w:pPr>
    <w:rPr>
      <w:rFonts w:ascii="Calibri" w:eastAsia="Calibri" w:hAnsi="Calibri" w:cs="Times New Roman"/>
      <w:lang w:val="en-CA"/>
    </w:rPr>
  </w:style>
  <w:style w:type="paragraph" w:customStyle="1" w:styleId="485F99D1CD544177934401DA02615E555">
    <w:name w:val="485F99D1CD544177934401DA02615E555"/>
    <w:pPr>
      <w:spacing w:after="200" w:line="276" w:lineRule="auto"/>
    </w:pPr>
    <w:rPr>
      <w:rFonts w:ascii="Calibri" w:eastAsia="Calibri" w:hAnsi="Calibri" w:cs="Times New Roman"/>
      <w:lang w:val="en-CA"/>
    </w:rPr>
  </w:style>
  <w:style w:type="paragraph" w:customStyle="1" w:styleId="E052661B39964C5D8C6EC54AA379696D5">
    <w:name w:val="E052661B39964C5D8C6EC54AA379696D5"/>
    <w:pPr>
      <w:spacing w:after="200" w:line="276" w:lineRule="auto"/>
    </w:pPr>
    <w:rPr>
      <w:rFonts w:ascii="Calibri" w:eastAsia="Calibri" w:hAnsi="Calibri" w:cs="Times New Roman"/>
      <w:lang w:val="en-CA"/>
    </w:rPr>
  </w:style>
  <w:style w:type="paragraph" w:customStyle="1" w:styleId="DEDFE90DB6064F808E43AE876A7FC4DD3">
    <w:name w:val="DEDFE90DB6064F808E43AE876A7FC4DD3"/>
    <w:pPr>
      <w:spacing w:after="200" w:line="276" w:lineRule="auto"/>
    </w:pPr>
    <w:rPr>
      <w:rFonts w:ascii="Calibri" w:eastAsia="Calibri" w:hAnsi="Calibri" w:cs="Times New Roman"/>
      <w:lang w:val="en-CA"/>
    </w:rPr>
  </w:style>
  <w:style w:type="paragraph" w:customStyle="1" w:styleId="ABCCC48038C34481AC0DA88F29AABC8B3">
    <w:name w:val="ABCCC48038C34481AC0DA88F29AABC8B3"/>
    <w:pPr>
      <w:spacing w:after="200" w:line="276" w:lineRule="auto"/>
    </w:pPr>
    <w:rPr>
      <w:rFonts w:ascii="Calibri" w:eastAsia="Calibri" w:hAnsi="Calibri" w:cs="Times New Roman"/>
      <w:lang w:val="en-CA"/>
    </w:rPr>
  </w:style>
  <w:style w:type="paragraph" w:customStyle="1" w:styleId="6A6A28F0B9354C7FBB4516AA2C7509233">
    <w:name w:val="6A6A28F0B9354C7FBB4516AA2C7509233"/>
    <w:pPr>
      <w:spacing w:after="200" w:line="276" w:lineRule="auto"/>
    </w:pPr>
    <w:rPr>
      <w:rFonts w:ascii="Calibri" w:eastAsia="Calibri" w:hAnsi="Calibri" w:cs="Times New Roman"/>
      <w:lang w:val="en-CA"/>
    </w:rPr>
  </w:style>
  <w:style w:type="paragraph" w:customStyle="1" w:styleId="CAD00214BD2B480FBFC4C457FCAF285B3">
    <w:name w:val="CAD00214BD2B480FBFC4C457FCAF285B3"/>
    <w:pPr>
      <w:spacing w:after="200" w:line="276" w:lineRule="auto"/>
    </w:pPr>
    <w:rPr>
      <w:rFonts w:ascii="Calibri" w:eastAsia="Calibri" w:hAnsi="Calibri" w:cs="Times New Roman"/>
      <w:lang w:val="en-CA"/>
    </w:rPr>
  </w:style>
  <w:style w:type="paragraph" w:customStyle="1" w:styleId="666759A115FA4B09AF03698FCA2319823">
    <w:name w:val="666759A115FA4B09AF03698FCA2319823"/>
    <w:pPr>
      <w:spacing w:after="200" w:line="276" w:lineRule="auto"/>
    </w:pPr>
    <w:rPr>
      <w:rFonts w:ascii="Calibri" w:eastAsia="Calibri" w:hAnsi="Calibri" w:cs="Times New Roman"/>
      <w:lang w:val="en-CA"/>
    </w:rPr>
  </w:style>
  <w:style w:type="paragraph" w:customStyle="1" w:styleId="D411594FABA745F7A987D18D969E364A3">
    <w:name w:val="D411594FABA745F7A987D18D969E364A3"/>
    <w:pPr>
      <w:spacing w:after="200" w:line="276" w:lineRule="auto"/>
    </w:pPr>
    <w:rPr>
      <w:rFonts w:ascii="Calibri" w:eastAsia="Calibri" w:hAnsi="Calibri" w:cs="Times New Roman"/>
      <w:lang w:val="en-CA"/>
    </w:rPr>
  </w:style>
  <w:style w:type="paragraph" w:customStyle="1" w:styleId="3AD83AAAD36E4016BB051F602ABFEB0F3">
    <w:name w:val="3AD83AAAD36E4016BB051F602ABFEB0F3"/>
    <w:pPr>
      <w:spacing w:after="200" w:line="276" w:lineRule="auto"/>
    </w:pPr>
    <w:rPr>
      <w:rFonts w:ascii="Calibri" w:eastAsia="Calibri" w:hAnsi="Calibri" w:cs="Times New Roman"/>
      <w:lang w:val="en-CA"/>
    </w:rPr>
  </w:style>
  <w:style w:type="paragraph" w:customStyle="1" w:styleId="050933BBAE01440FB6A8677B615D1D103">
    <w:name w:val="050933BBAE01440FB6A8677B615D1D103"/>
    <w:pPr>
      <w:spacing w:after="200" w:line="276" w:lineRule="auto"/>
    </w:pPr>
    <w:rPr>
      <w:rFonts w:ascii="Calibri" w:eastAsia="Calibri" w:hAnsi="Calibri" w:cs="Times New Roman"/>
      <w:lang w:val="en-CA"/>
    </w:rPr>
  </w:style>
  <w:style w:type="paragraph" w:customStyle="1" w:styleId="517AA4C7DEE04B769AF2B8535F0547713">
    <w:name w:val="517AA4C7DEE04B769AF2B8535F0547713"/>
    <w:pPr>
      <w:spacing w:after="200" w:line="276" w:lineRule="auto"/>
    </w:pPr>
    <w:rPr>
      <w:rFonts w:ascii="Calibri" w:eastAsia="Calibri" w:hAnsi="Calibri" w:cs="Times New Roman"/>
      <w:lang w:val="en-CA"/>
    </w:rPr>
  </w:style>
  <w:style w:type="paragraph" w:customStyle="1" w:styleId="184306CC8A674036A38CCA84BFD45DF33">
    <w:name w:val="184306CC8A674036A38CCA84BFD45DF33"/>
    <w:pPr>
      <w:spacing w:after="200" w:line="276" w:lineRule="auto"/>
    </w:pPr>
    <w:rPr>
      <w:rFonts w:ascii="Calibri" w:eastAsia="Calibri" w:hAnsi="Calibri" w:cs="Times New Roman"/>
      <w:lang w:val="en-CA"/>
    </w:rPr>
  </w:style>
  <w:style w:type="paragraph" w:customStyle="1" w:styleId="515BF6FB8C0747F1B87C96792D316F2C3">
    <w:name w:val="515BF6FB8C0747F1B87C96792D316F2C3"/>
    <w:pPr>
      <w:spacing w:after="200" w:line="276" w:lineRule="auto"/>
    </w:pPr>
    <w:rPr>
      <w:rFonts w:ascii="Calibri" w:eastAsia="Calibri" w:hAnsi="Calibri" w:cs="Times New Roman"/>
      <w:lang w:val="en-CA"/>
    </w:rPr>
  </w:style>
  <w:style w:type="paragraph" w:customStyle="1" w:styleId="5CD91975A7924356B678E2354E8ACBDD3">
    <w:name w:val="5CD91975A7924356B678E2354E8ACBDD3"/>
    <w:pPr>
      <w:spacing w:after="200" w:line="276" w:lineRule="auto"/>
    </w:pPr>
    <w:rPr>
      <w:rFonts w:ascii="Calibri" w:eastAsia="Calibri" w:hAnsi="Calibri" w:cs="Times New Roman"/>
      <w:lang w:val="en-CA"/>
    </w:rPr>
  </w:style>
  <w:style w:type="paragraph" w:customStyle="1" w:styleId="AA8E05D291834746B034CB68D562A9833">
    <w:name w:val="AA8E05D291834746B034CB68D562A9833"/>
    <w:pPr>
      <w:spacing w:after="200" w:line="276" w:lineRule="auto"/>
    </w:pPr>
    <w:rPr>
      <w:rFonts w:ascii="Calibri" w:eastAsia="Calibri" w:hAnsi="Calibri" w:cs="Times New Roman"/>
      <w:lang w:val="en-CA"/>
    </w:rPr>
  </w:style>
  <w:style w:type="paragraph" w:customStyle="1" w:styleId="2BC6E86285A04028BA282F61334FFF143">
    <w:name w:val="2BC6E86285A04028BA282F61334FFF143"/>
    <w:pPr>
      <w:spacing w:after="200" w:line="276" w:lineRule="auto"/>
    </w:pPr>
    <w:rPr>
      <w:rFonts w:ascii="Calibri" w:eastAsia="Calibri" w:hAnsi="Calibri" w:cs="Times New Roman"/>
      <w:lang w:val="en-CA"/>
    </w:rPr>
  </w:style>
  <w:style w:type="paragraph" w:customStyle="1" w:styleId="B5E4AD1123824943A1A5C2469236B7BB3">
    <w:name w:val="B5E4AD1123824943A1A5C2469236B7BB3"/>
    <w:pPr>
      <w:spacing w:after="200" w:line="276" w:lineRule="auto"/>
    </w:pPr>
    <w:rPr>
      <w:rFonts w:ascii="Calibri" w:eastAsia="Calibri" w:hAnsi="Calibri" w:cs="Times New Roman"/>
      <w:lang w:val="en-CA"/>
    </w:rPr>
  </w:style>
  <w:style w:type="paragraph" w:customStyle="1" w:styleId="DF6C5957A32943648915C17037F9183D3">
    <w:name w:val="DF6C5957A32943648915C17037F9183D3"/>
    <w:pPr>
      <w:spacing w:after="200" w:line="276" w:lineRule="auto"/>
    </w:pPr>
    <w:rPr>
      <w:rFonts w:ascii="Calibri" w:eastAsia="Calibri" w:hAnsi="Calibri" w:cs="Times New Roman"/>
      <w:lang w:val="en-CA"/>
    </w:rPr>
  </w:style>
  <w:style w:type="paragraph" w:customStyle="1" w:styleId="ACB65163C7854C0F87A100B363C6582E3">
    <w:name w:val="ACB65163C7854C0F87A100B363C6582E3"/>
    <w:pPr>
      <w:spacing w:after="200" w:line="276" w:lineRule="auto"/>
    </w:pPr>
    <w:rPr>
      <w:rFonts w:ascii="Calibri" w:eastAsia="Calibri" w:hAnsi="Calibri" w:cs="Times New Roman"/>
      <w:lang w:val="en-CA"/>
    </w:rPr>
  </w:style>
  <w:style w:type="paragraph" w:customStyle="1" w:styleId="3B387A6D94FF4AD78DC957EF0B6E73E63">
    <w:name w:val="3B387A6D94FF4AD78DC957EF0B6E73E63"/>
    <w:pPr>
      <w:spacing w:after="200" w:line="276" w:lineRule="auto"/>
    </w:pPr>
    <w:rPr>
      <w:rFonts w:ascii="Calibri" w:eastAsia="Calibri" w:hAnsi="Calibri" w:cs="Times New Roman"/>
      <w:lang w:val="en-CA"/>
    </w:rPr>
  </w:style>
  <w:style w:type="paragraph" w:customStyle="1" w:styleId="66BF51B3AE464AE0942DEB7C1F2AB3AE3">
    <w:name w:val="66BF51B3AE464AE0942DEB7C1F2AB3AE3"/>
    <w:pPr>
      <w:spacing w:after="200" w:line="276" w:lineRule="auto"/>
    </w:pPr>
    <w:rPr>
      <w:rFonts w:ascii="Calibri" w:eastAsia="Calibri" w:hAnsi="Calibri" w:cs="Times New Roman"/>
      <w:lang w:val="en-CA"/>
    </w:rPr>
  </w:style>
  <w:style w:type="paragraph" w:customStyle="1" w:styleId="1A494310F88D46A286396A3D8C093FB53">
    <w:name w:val="1A494310F88D46A286396A3D8C093FB53"/>
    <w:pPr>
      <w:spacing w:after="200" w:line="276" w:lineRule="auto"/>
    </w:pPr>
    <w:rPr>
      <w:rFonts w:ascii="Calibri" w:eastAsia="Calibri" w:hAnsi="Calibri" w:cs="Times New Roman"/>
      <w:lang w:val="en-CA"/>
    </w:rPr>
  </w:style>
  <w:style w:type="paragraph" w:customStyle="1" w:styleId="3949219A2B514E128F58316B12F4979E3">
    <w:name w:val="3949219A2B514E128F58316B12F4979E3"/>
    <w:pPr>
      <w:spacing w:after="200" w:line="276" w:lineRule="auto"/>
    </w:pPr>
    <w:rPr>
      <w:rFonts w:ascii="Calibri" w:eastAsia="Calibri" w:hAnsi="Calibri" w:cs="Times New Roman"/>
      <w:lang w:val="en-CA"/>
    </w:rPr>
  </w:style>
  <w:style w:type="paragraph" w:customStyle="1" w:styleId="F723EC8C56A942F5B9A500BCAB0353133">
    <w:name w:val="F723EC8C56A942F5B9A500BCAB0353133"/>
    <w:pPr>
      <w:spacing w:after="200" w:line="276" w:lineRule="auto"/>
    </w:pPr>
    <w:rPr>
      <w:rFonts w:ascii="Calibri" w:eastAsia="Calibri" w:hAnsi="Calibri" w:cs="Times New Roman"/>
      <w:lang w:val="en-CA"/>
    </w:rPr>
  </w:style>
  <w:style w:type="paragraph" w:customStyle="1" w:styleId="F340C0FA77764ABBBDDD66DFEA0FE2D13">
    <w:name w:val="F340C0FA77764ABBBDDD66DFEA0FE2D13"/>
    <w:pPr>
      <w:spacing w:after="200" w:line="276" w:lineRule="auto"/>
    </w:pPr>
    <w:rPr>
      <w:rFonts w:ascii="Calibri" w:eastAsia="Calibri" w:hAnsi="Calibri" w:cs="Times New Roman"/>
      <w:lang w:val="en-CA"/>
    </w:rPr>
  </w:style>
  <w:style w:type="paragraph" w:customStyle="1" w:styleId="0B0570E5B45C4726BC505FB43B1476FE3">
    <w:name w:val="0B0570E5B45C4726BC505FB43B1476FE3"/>
    <w:pPr>
      <w:spacing w:after="200" w:line="276" w:lineRule="auto"/>
    </w:pPr>
    <w:rPr>
      <w:rFonts w:ascii="Calibri" w:eastAsia="Calibri" w:hAnsi="Calibri" w:cs="Times New Roman"/>
      <w:lang w:val="en-CA"/>
    </w:rPr>
  </w:style>
  <w:style w:type="paragraph" w:customStyle="1" w:styleId="85A42A7C11FD4B31A78F387EE793026B3">
    <w:name w:val="85A42A7C11FD4B31A78F387EE793026B3"/>
    <w:pPr>
      <w:spacing w:after="200" w:line="276" w:lineRule="auto"/>
    </w:pPr>
    <w:rPr>
      <w:rFonts w:ascii="Calibri" w:eastAsia="Calibri" w:hAnsi="Calibri" w:cs="Times New Roman"/>
      <w:lang w:val="en-CA"/>
    </w:rPr>
  </w:style>
  <w:style w:type="paragraph" w:customStyle="1" w:styleId="F7F1CDC007F34F5FA29B3EE9F92FEC323">
    <w:name w:val="F7F1CDC007F34F5FA29B3EE9F92FEC323"/>
    <w:pPr>
      <w:spacing w:after="200" w:line="276" w:lineRule="auto"/>
    </w:pPr>
    <w:rPr>
      <w:rFonts w:ascii="Calibri" w:eastAsia="Calibri" w:hAnsi="Calibri" w:cs="Times New Roman"/>
      <w:lang w:val="en-CA"/>
    </w:rPr>
  </w:style>
  <w:style w:type="paragraph" w:customStyle="1" w:styleId="0C7947404C724A72BBA439FB03916B3A3">
    <w:name w:val="0C7947404C724A72BBA439FB03916B3A3"/>
    <w:pPr>
      <w:spacing w:after="200" w:line="276" w:lineRule="auto"/>
    </w:pPr>
    <w:rPr>
      <w:rFonts w:ascii="Calibri" w:eastAsia="Calibri" w:hAnsi="Calibri" w:cs="Times New Roman"/>
      <w:lang w:val="en-CA"/>
    </w:rPr>
  </w:style>
  <w:style w:type="paragraph" w:customStyle="1" w:styleId="EF0B6E9D7C8945DB8D147351C3D98F413">
    <w:name w:val="EF0B6E9D7C8945DB8D147351C3D98F413"/>
    <w:pPr>
      <w:spacing w:after="200" w:line="276" w:lineRule="auto"/>
    </w:pPr>
    <w:rPr>
      <w:rFonts w:ascii="Calibri" w:eastAsia="Calibri" w:hAnsi="Calibri" w:cs="Times New Roman"/>
      <w:lang w:val="en-CA"/>
    </w:rPr>
  </w:style>
  <w:style w:type="paragraph" w:customStyle="1" w:styleId="8A43A2C8DFD144EFB5C8B99534F5D9AB3">
    <w:name w:val="8A43A2C8DFD144EFB5C8B99534F5D9AB3"/>
    <w:pPr>
      <w:spacing w:after="200" w:line="276" w:lineRule="auto"/>
    </w:pPr>
    <w:rPr>
      <w:rFonts w:ascii="Calibri" w:eastAsia="Calibri" w:hAnsi="Calibri" w:cs="Times New Roman"/>
      <w:lang w:val="en-CA"/>
    </w:rPr>
  </w:style>
  <w:style w:type="paragraph" w:customStyle="1" w:styleId="256726A848E0490CB56F36433C6EE5C93">
    <w:name w:val="256726A848E0490CB56F36433C6EE5C93"/>
    <w:pPr>
      <w:spacing w:after="200" w:line="276" w:lineRule="auto"/>
    </w:pPr>
    <w:rPr>
      <w:rFonts w:ascii="Calibri" w:eastAsia="Calibri" w:hAnsi="Calibri" w:cs="Times New Roman"/>
      <w:lang w:val="en-CA"/>
    </w:rPr>
  </w:style>
  <w:style w:type="paragraph" w:customStyle="1" w:styleId="25AE5966EE5144BFA21910E6EB61DBFB3">
    <w:name w:val="25AE5966EE5144BFA21910E6EB61DBFB3"/>
    <w:pPr>
      <w:spacing w:after="200" w:line="276" w:lineRule="auto"/>
    </w:pPr>
    <w:rPr>
      <w:rFonts w:ascii="Calibri" w:eastAsia="Calibri" w:hAnsi="Calibri" w:cs="Times New Roman"/>
      <w:lang w:val="en-CA"/>
    </w:rPr>
  </w:style>
  <w:style w:type="paragraph" w:customStyle="1" w:styleId="6089511421714A0F853FF4667D5242873">
    <w:name w:val="6089511421714A0F853FF4667D5242873"/>
    <w:pPr>
      <w:spacing w:after="200" w:line="276" w:lineRule="auto"/>
    </w:pPr>
    <w:rPr>
      <w:rFonts w:ascii="Calibri" w:eastAsia="Calibri" w:hAnsi="Calibri" w:cs="Times New Roman"/>
      <w:lang w:val="en-CA"/>
    </w:rPr>
  </w:style>
  <w:style w:type="paragraph" w:customStyle="1" w:styleId="D80CC9E0802C4F7C84F5CA6CE0C0C04A3">
    <w:name w:val="D80CC9E0802C4F7C84F5CA6CE0C0C04A3"/>
    <w:pPr>
      <w:spacing w:after="200" w:line="276" w:lineRule="auto"/>
    </w:pPr>
    <w:rPr>
      <w:rFonts w:ascii="Calibri" w:eastAsia="Calibri" w:hAnsi="Calibri" w:cs="Times New Roman"/>
      <w:lang w:val="en-CA"/>
    </w:rPr>
  </w:style>
  <w:style w:type="paragraph" w:customStyle="1" w:styleId="4BB3CA0862654CF2962EF2D610F73BA43">
    <w:name w:val="4BB3CA0862654CF2962EF2D610F73BA43"/>
    <w:pPr>
      <w:spacing w:after="200" w:line="276" w:lineRule="auto"/>
    </w:pPr>
    <w:rPr>
      <w:rFonts w:ascii="Calibri" w:eastAsia="Calibri" w:hAnsi="Calibri" w:cs="Times New Roman"/>
      <w:lang w:val="en-CA"/>
    </w:rPr>
  </w:style>
  <w:style w:type="paragraph" w:customStyle="1" w:styleId="7DDA356C37644F1CAEAA29202C11C0E03">
    <w:name w:val="7DDA356C37644F1CAEAA29202C11C0E03"/>
    <w:pPr>
      <w:spacing w:after="200" w:line="276" w:lineRule="auto"/>
    </w:pPr>
    <w:rPr>
      <w:rFonts w:ascii="Calibri" w:eastAsia="Calibri" w:hAnsi="Calibri" w:cs="Times New Roman"/>
      <w:lang w:val="en-CA"/>
    </w:rPr>
  </w:style>
  <w:style w:type="paragraph" w:customStyle="1" w:styleId="D189B0A9957F426397ED63E6EF17257C3">
    <w:name w:val="D189B0A9957F426397ED63E6EF17257C3"/>
    <w:pPr>
      <w:spacing w:after="200" w:line="276" w:lineRule="auto"/>
    </w:pPr>
    <w:rPr>
      <w:rFonts w:ascii="Calibri" w:eastAsia="Calibri" w:hAnsi="Calibri" w:cs="Times New Roman"/>
      <w:lang w:val="en-CA"/>
    </w:rPr>
  </w:style>
  <w:style w:type="paragraph" w:customStyle="1" w:styleId="938B1C5B67904A27B4BE3F7E617208863">
    <w:name w:val="938B1C5B67904A27B4BE3F7E617208863"/>
    <w:pPr>
      <w:spacing w:after="200" w:line="276" w:lineRule="auto"/>
    </w:pPr>
    <w:rPr>
      <w:rFonts w:ascii="Calibri" w:eastAsia="Calibri" w:hAnsi="Calibri" w:cs="Times New Roman"/>
      <w:lang w:val="en-CA"/>
    </w:rPr>
  </w:style>
  <w:style w:type="paragraph" w:customStyle="1" w:styleId="EC0EAB5B409A4E31BB4D9EB210CE83653">
    <w:name w:val="EC0EAB5B409A4E31BB4D9EB210CE83653"/>
    <w:pPr>
      <w:spacing w:after="200" w:line="276" w:lineRule="auto"/>
    </w:pPr>
    <w:rPr>
      <w:rFonts w:ascii="Calibri" w:eastAsia="Calibri" w:hAnsi="Calibri" w:cs="Times New Roman"/>
      <w:lang w:val="en-CA"/>
    </w:rPr>
  </w:style>
  <w:style w:type="paragraph" w:customStyle="1" w:styleId="5FB8547DD6B94200BC38A833C1A84ED13">
    <w:name w:val="5FB8547DD6B94200BC38A833C1A84ED13"/>
    <w:pPr>
      <w:spacing w:after="200" w:line="276" w:lineRule="auto"/>
    </w:pPr>
    <w:rPr>
      <w:rFonts w:ascii="Calibri" w:eastAsia="Calibri" w:hAnsi="Calibri" w:cs="Times New Roman"/>
      <w:lang w:val="en-CA"/>
    </w:rPr>
  </w:style>
  <w:style w:type="paragraph" w:customStyle="1" w:styleId="72907993D469490295D4535440B8AA603">
    <w:name w:val="72907993D469490295D4535440B8AA603"/>
    <w:pPr>
      <w:spacing w:after="200" w:line="276" w:lineRule="auto"/>
    </w:pPr>
    <w:rPr>
      <w:rFonts w:ascii="Calibri" w:eastAsia="Calibri" w:hAnsi="Calibri" w:cs="Times New Roman"/>
      <w:lang w:val="en-CA"/>
    </w:rPr>
  </w:style>
  <w:style w:type="paragraph" w:customStyle="1" w:styleId="D7686A1A70F9434A810B34052AC519003">
    <w:name w:val="D7686A1A70F9434A810B34052AC519003"/>
    <w:pPr>
      <w:spacing w:after="200" w:line="276" w:lineRule="auto"/>
    </w:pPr>
    <w:rPr>
      <w:rFonts w:ascii="Calibri" w:eastAsia="Calibri" w:hAnsi="Calibri" w:cs="Times New Roman"/>
      <w:lang w:val="en-CA"/>
    </w:rPr>
  </w:style>
  <w:style w:type="paragraph" w:customStyle="1" w:styleId="6E0BA237AE4C425C9D056431B637E0FF3">
    <w:name w:val="6E0BA237AE4C425C9D056431B637E0FF3"/>
    <w:pPr>
      <w:spacing w:after="200" w:line="276" w:lineRule="auto"/>
    </w:pPr>
    <w:rPr>
      <w:rFonts w:ascii="Calibri" w:eastAsia="Calibri" w:hAnsi="Calibri" w:cs="Times New Roman"/>
      <w:lang w:val="en-CA"/>
    </w:rPr>
  </w:style>
  <w:style w:type="paragraph" w:customStyle="1" w:styleId="B5FE9E811C624DFA889B3A1EF2A6C1923">
    <w:name w:val="B5FE9E811C624DFA889B3A1EF2A6C1923"/>
    <w:pPr>
      <w:spacing w:after="200" w:line="276" w:lineRule="auto"/>
    </w:pPr>
    <w:rPr>
      <w:rFonts w:ascii="Calibri" w:eastAsia="Calibri" w:hAnsi="Calibri" w:cs="Times New Roman"/>
      <w:lang w:val="en-CA"/>
    </w:rPr>
  </w:style>
  <w:style w:type="paragraph" w:customStyle="1" w:styleId="F57F50F5205E446EBCD1EA0B0BB52D0B3">
    <w:name w:val="F57F50F5205E446EBCD1EA0B0BB52D0B3"/>
    <w:pPr>
      <w:spacing w:after="200" w:line="276" w:lineRule="auto"/>
    </w:pPr>
    <w:rPr>
      <w:rFonts w:ascii="Calibri" w:eastAsia="Calibri" w:hAnsi="Calibri" w:cs="Times New Roman"/>
      <w:lang w:val="en-CA"/>
    </w:rPr>
  </w:style>
  <w:style w:type="paragraph" w:customStyle="1" w:styleId="33844E105058495CA5BB92AD9718018A3">
    <w:name w:val="33844E105058495CA5BB92AD9718018A3"/>
    <w:pPr>
      <w:spacing w:after="200" w:line="276" w:lineRule="auto"/>
    </w:pPr>
    <w:rPr>
      <w:rFonts w:ascii="Calibri" w:eastAsia="Calibri" w:hAnsi="Calibri" w:cs="Times New Roman"/>
      <w:lang w:val="en-CA"/>
    </w:rPr>
  </w:style>
  <w:style w:type="paragraph" w:customStyle="1" w:styleId="8C5B22DA93784D19A6AC3E6BE410E7F43">
    <w:name w:val="8C5B22DA93784D19A6AC3E6BE410E7F43"/>
    <w:pPr>
      <w:spacing w:after="200" w:line="276" w:lineRule="auto"/>
    </w:pPr>
    <w:rPr>
      <w:rFonts w:ascii="Calibri" w:eastAsia="Calibri" w:hAnsi="Calibri" w:cs="Times New Roman"/>
      <w:lang w:val="en-CA"/>
    </w:rPr>
  </w:style>
  <w:style w:type="paragraph" w:customStyle="1" w:styleId="9E911CD414D349808E390234011D17B73">
    <w:name w:val="9E911CD414D349808E390234011D17B73"/>
    <w:pPr>
      <w:spacing w:after="200" w:line="276" w:lineRule="auto"/>
    </w:pPr>
    <w:rPr>
      <w:rFonts w:ascii="Calibri" w:eastAsia="Calibri" w:hAnsi="Calibri" w:cs="Times New Roman"/>
      <w:lang w:val="en-CA"/>
    </w:rPr>
  </w:style>
  <w:style w:type="paragraph" w:customStyle="1" w:styleId="7BF61D434A5F4B8B89957DE1F9D57B263">
    <w:name w:val="7BF61D434A5F4B8B89957DE1F9D57B263"/>
    <w:pPr>
      <w:spacing w:after="200" w:line="276" w:lineRule="auto"/>
    </w:pPr>
    <w:rPr>
      <w:rFonts w:ascii="Calibri" w:eastAsia="Calibri" w:hAnsi="Calibri" w:cs="Times New Roman"/>
      <w:lang w:val="en-CA"/>
    </w:rPr>
  </w:style>
  <w:style w:type="paragraph" w:customStyle="1" w:styleId="20265D41F760485A925289A8DD9C49D63">
    <w:name w:val="20265D41F760485A925289A8DD9C49D63"/>
    <w:pPr>
      <w:spacing w:after="200" w:line="276" w:lineRule="auto"/>
    </w:pPr>
    <w:rPr>
      <w:rFonts w:ascii="Calibri" w:eastAsia="Calibri" w:hAnsi="Calibri" w:cs="Times New Roman"/>
      <w:lang w:val="en-CA"/>
    </w:rPr>
  </w:style>
  <w:style w:type="paragraph" w:customStyle="1" w:styleId="587F9DF05D6B4D42B72FBAF19E4359EC3">
    <w:name w:val="587F9DF05D6B4D42B72FBAF19E4359EC3"/>
    <w:pPr>
      <w:spacing w:after="200" w:line="276" w:lineRule="auto"/>
    </w:pPr>
    <w:rPr>
      <w:rFonts w:ascii="Calibri" w:eastAsia="Calibri" w:hAnsi="Calibri" w:cs="Times New Roman"/>
      <w:lang w:val="en-CA"/>
    </w:rPr>
  </w:style>
  <w:style w:type="paragraph" w:customStyle="1" w:styleId="61DC3FEAD56C47E782CC893CAD0F3F3F3">
    <w:name w:val="61DC3FEAD56C47E782CC893CAD0F3F3F3"/>
    <w:pPr>
      <w:spacing w:after="200" w:line="276" w:lineRule="auto"/>
    </w:pPr>
    <w:rPr>
      <w:rFonts w:ascii="Calibri" w:eastAsia="Calibri" w:hAnsi="Calibri" w:cs="Times New Roman"/>
      <w:lang w:val="en-CA"/>
    </w:rPr>
  </w:style>
  <w:style w:type="paragraph" w:customStyle="1" w:styleId="A6DFEC6C7DBC45C4A2E62070F7594F6C3">
    <w:name w:val="A6DFEC6C7DBC45C4A2E62070F7594F6C3"/>
    <w:pPr>
      <w:spacing w:after="200" w:line="276" w:lineRule="auto"/>
    </w:pPr>
    <w:rPr>
      <w:rFonts w:ascii="Calibri" w:eastAsia="Calibri" w:hAnsi="Calibri" w:cs="Times New Roman"/>
      <w:lang w:val="en-CA"/>
    </w:rPr>
  </w:style>
  <w:style w:type="paragraph" w:customStyle="1" w:styleId="394AD423DF5B476DA10DDC14816A37413">
    <w:name w:val="394AD423DF5B476DA10DDC14816A37413"/>
    <w:pPr>
      <w:spacing w:after="200" w:line="276" w:lineRule="auto"/>
    </w:pPr>
    <w:rPr>
      <w:rFonts w:ascii="Calibri" w:eastAsia="Calibri" w:hAnsi="Calibri" w:cs="Times New Roman"/>
      <w:lang w:val="en-CA"/>
    </w:rPr>
  </w:style>
  <w:style w:type="paragraph" w:customStyle="1" w:styleId="2CB77744D0A34176B8F6FCCC8F617D923">
    <w:name w:val="2CB77744D0A34176B8F6FCCC8F617D923"/>
    <w:pPr>
      <w:spacing w:after="200" w:line="276" w:lineRule="auto"/>
    </w:pPr>
    <w:rPr>
      <w:rFonts w:ascii="Calibri" w:eastAsia="Calibri" w:hAnsi="Calibri" w:cs="Times New Roman"/>
      <w:lang w:val="en-CA"/>
    </w:rPr>
  </w:style>
  <w:style w:type="paragraph" w:customStyle="1" w:styleId="79172B8D595C4F08B30787C8AE5F8CCF3">
    <w:name w:val="79172B8D595C4F08B30787C8AE5F8CCF3"/>
    <w:pPr>
      <w:spacing w:after="200" w:line="276" w:lineRule="auto"/>
    </w:pPr>
    <w:rPr>
      <w:rFonts w:ascii="Calibri" w:eastAsia="Calibri" w:hAnsi="Calibri" w:cs="Times New Roman"/>
      <w:lang w:val="en-CA"/>
    </w:rPr>
  </w:style>
  <w:style w:type="paragraph" w:customStyle="1" w:styleId="DD6ABE3A75694DF09125E203087FEF4F3">
    <w:name w:val="DD6ABE3A75694DF09125E203087FEF4F3"/>
    <w:pPr>
      <w:spacing w:after="200" w:line="276" w:lineRule="auto"/>
    </w:pPr>
    <w:rPr>
      <w:rFonts w:ascii="Calibri" w:eastAsia="Calibri" w:hAnsi="Calibri" w:cs="Times New Roman"/>
      <w:lang w:val="en-CA"/>
    </w:rPr>
  </w:style>
  <w:style w:type="paragraph" w:customStyle="1" w:styleId="8E7E929967E549468B283778254BA7BD3">
    <w:name w:val="8E7E929967E549468B283778254BA7BD3"/>
    <w:pPr>
      <w:spacing w:after="200" w:line="276" w:lineRule="auto"/>
    </w:pPr>
    <w:rPr>
      <w:rFonts w:ascii="Calibri" w:eastAsia="Calibri" w:hAnsi="Calibri" w:cs="Times New Roman"/>
      <w:lang w:val="en-CA"/>
    </w:rPr>
  </w:style>
  <w:style w:type="paragraph" w:customStyle="1" w:styleId="E602EC1CC74F4B749C5856DCB5F0091F3">
    <w:name w:val="E602EC1CC74F4B749C5856DCB5F0091F3"/>
    <w:pPr>
      <w:spacing w:after="200" w:line="276" w:lineRule="auto"/>
    </w:pPr>
    <w:rPr>
      <w:rFonts w:ascii="Calibri" w:eastAsia="Calibri" w:hAnsi="Calibri" w:cs="Times New Roman"/>
      <w:lang w:val="en-CA"/>
    </w:rPr>
  </w:style>
  <w:style w:type="paragraph" w:customStyle="1" w:styleId="5E113C430A474C80AB6AA9CCF3D854323">
    <w:name w:val="5E113C430A474C80AB6AA9CCF3D854323"/>
    <w:pPr>
      <w:spacing w:after="200" w:line="276" w:lineRule="auto"/>
    </w:pPr>
    <w:rPr>
      <w:rFonts w:ascii="Calibri" w:eastAsia="Calibri" w:hAnsi="Calibri" w:cs="Times New Roman"/>
      <w:lang w:val="en-CA"/>
    </w:rPr>
  </w:style>
  <w:style w:type="paragraph" w:customStyle="1" w:styleId="C1400BA515CA47D3BD1CE05ABD7F13303">
    <w:name w:val="C1400BA515CA47D3BD1CE05ABD7F13303"/>
    <w:pPr>
      <w:spacing w:after="200" w:line="276" w:lineRule="auto"/>
    </w:pPr>
    <w:rPr>
      <w:rFonts w:ascii="Calibri" w:eastAsia="Calibri" w:hAnsi="Calibri" w:cs="Times New Roman"/>
      <w:lang w:val="en-CA"/>
    </w:rPr>
  </w:style>
  <w:style w:type="paragraph" w:customStyle="1" w:styleId="C2ECE791BBB044A090CBA263F18C71673">
    <w:name w:val="C2ECE791BBB044A090CBA263F18C71673"/>
    <w:pPr>
      <w:spacing w:after="200" w:line="276" w:lineRule="auto"/>
    </w:pPr>
    <w:rPr>
      <w:rFonts w:ascii="Calibri" w:eastAsia="Calibri" w:hAnsi="Calibri" w:cs="Times New Roman"/>
      <w:lang w:val="en-CA"/>
    </w:rPr>
  </w:style>
  <w:style w:type="paragraph" w:customStyle="1" w:styleId="81A8DFAD66A849739B5C30D55D8A6BFB3">
    <w:name w:val="81A8DFAD66A849739B5C30D55D8A6BFB3"/>
    <w:pPr>
      <w:spacing w:after="200" w:line="276" w:lineRule="auto"/>
    </w:pPr>
    <w:rPr>
      <w:rFonts w:ascii="Calibri" w:eastAsia="Calibri" w:hAnsi="Calibri" w:cs="Times New Roman"/>
      <w:lang w:val="en-CA"/>
    </w:rPr>
  </w:style>
  <w:style w:type="paragraph" w:customStyle="1" w:styleId="E4A5660785974AECA6E7854C3AE9E7633">
    <w:name w:val="E4A5660785974AECA6E7854C3AE9E7633"/>
    <w:pPr>
      <w:spacing w:after="200" w:line="276" w:lineRule="auto"/>
    </w:pPr>
    <w:rPr>
      <w:rFonts w:ascii="Calibri" w:eastAsia="Calibri" w:hAnsi="Calibri" w:cs="Times New Roman"/>
      <w:lang w:val="en-CA"/>
    </w:rPr>
  </w:style>
  <w:style w:type="paragraph" w:customStyle="1" w:styleId="DB435DA98F2B4A7795528DB1620A2B213">
    <w:name w:val="DB435DA98F2B4A7795528DB1620A2B213"/>
    <w:pPr>
      <w:spacing w:after="200" w:line="276" w:lineRule="auto"/>
    </w:pPr>
    <w:rPr>
      <w:rFonts w:ascii="Calibri" w:eastAsia="Calibri" w:hAnsi="Calibri" w:cs="Times New Roman"/>
      <w:lang w:val="en-CA"/>
    </w:rPr>
  </w:style>
  <w:style w:type="paragraph" w:customStyle="1" w:styleId="08E4301D118F43DD8A34D52A9336C3FC3">
    <w:name w:val="08E4301D118F43DD8A34D52A9336C3FC3"/>
    <w:pPr>
      <w:spacing w:after="200" w:line="276" w:lineRule="auto"/>
    </w:pPr>
    <w:rPr>
      <w:rFonts w:ascii="Calibri" w:eastAsia="Calibri" w:hAnsi="Calibri" w:cs="Times New Roman"/>
      <w:lang w:val="en-CA"/>
    </w:rPr>
  </w:style>
  <w:style w:type="paragraph" w:customStyle="1" w:styleId="CB69562D9830443FAE983C9C62F409DE3">
    <w:name w:val="CB69562D9830443FAE983C9C62F409DE3"/>
    <w:pPr>
      <w:spacing w:after="200" w:line="276" w:lineRule="auto"/>
    </w:pPr>
    <w:rPr>
      <w:rFonts w:ascii="Calibri" w:eastAsia="Calibri" w:hAnsi="Calibri" w:cs="Times New Roman"/>
      <w:lang w:val="en-CA"/>
    </w:rPr>
  </w:style>
  <w:style w:type="paragraph" w:customStyle="1" w:styleId="0E490550C9164E77B8BD82DF540078B03">
    <w:name w:val="0E490550C9164E77B8BD82DF540078B03"/>
    <w:pPr>
      <w:spacing w:after="200" w:line="276" w:lineRule="auto"/>
    </w:pPr>
    <w:rPr>
      <w:rFonts w:ascii="Calibri" w:eastAsia="Calibri" w:hAnsi="Calibri" w:cs="Times New Roman"/>
      <w:lang w:val="en-CA"/>
    </w:rPr>
  </w:style>
  <w:style w:type="paragraph" w:customStyle="1" w:styleId="2D590C7EA3144ABF9F6385DFE35B3BA63">
    <w:name w:val="2D590C7EA3144ABF9F6385DFE35B3BA63"/>
    <w:pPr>
      <w:spacing w:after="200" w:line="276" w:lineRule="auto"/>
    </w:pPr>
    <w:rPr>
      <w:rFonts w:ascii="Calibri" w:eastAsia="Calibri" w:hAnsi="Calibri" w:cs="Times New Roman"/>
      <w:lang w:val="en-CA"/>
    </w:rPr>
  </w:style>
  <w:style w:type="paragraph" w:customStyle="1" w:styleId="F5F80FF49904473FB970F11C20CADD473">
    <w:name w:val="F5F80FF49904473FB970F11C20CADD473"/>
    <w:pPr>
      <w:spacing w:after="200" w:line="276" w:lineRule="auto"/>
    </w:pPr>
    <w:rPr>
      <w:rFonts w:ascii="Calibri" w:eastAsia="Calibri" w:hAnsi="Calibri" w:cs="Times New Roman"/>
      <w:lang w:val="en-CA"/>
    </w:rPr>
  </w:style>
  <w:style w:type="paragraph" w:customStyle="1" w:styleId="2A056F0F790F4C94BBA7A4C6A26EF81D6">
    <w:name w:val="2A056F0F790F4C94BBA7A4C6A26EF81D6"/>
    <w:pPr>
      <w:spacing w:after="200" w:line="276" w:lineRule="auto"/>
    </w:pPr>
    <w:rPr>
      <w:rFonts w:ascii="Calibri" w:eastAsia="Calibri" w:hAnsi="Calibri" w:cs="Times New Roman"/>
      <w:lang w:val="en-CA"/>
    </w:rPr>
  </w:style>
  <w:style w:type="paragraph" w:customStyle="1" w:styleId="E43F5819FB364313A9F8D88D1B7C78AF6">
    <w:name w:val="E43F5819FB364313A9F8D88D1B7C78AF6"/>
    <w:pPr>
      <w:spacing w:after="200" w:line="276" w:lineRule="auto"/>
    </w:pPr>
    <w:rPr>
      <w:rFonts w:ascii="Calibri" w:eastAsia="Calibri" w:hAnsi="Calibri" w:cs="Times New Roman"/>
      <w:lang w:val="en-CA"/>
    </w:rPr>
  </w:style>
  <w:style w:type="paragraph" w:customStyle="1" w:styleId="D1246C7D33034317ABB6482A09DC8F1F6">
    <w:name w:val="D1246C7D33034317ABB6482A09DC8F1F6"/>
    <w:pPr>
      <w:spacing w:after="200" w:line="276" w:lineRule="auto"/>
    </w:pPr>
    <w:rPr>
      <w:rFonts w:ascii="Calibri" w:eastAsia="Calibri" w:hAnsi="Calibri" w:cs="Times New Roman"/>
      <w:lang w:val="en-CA"/>
    </w:rPr>
  </w:style>
  <w:style w:type="paragraph" w:customStyle="1" w:styleId="90DAB220A5704C78846338607FF4D3496">
    <w:name w:val="90DAB220A5704C78846338607FF4D3496"/>
    <w:pPr>
      <w:spacing w:after="200" w:line="276" w:lineRule="auto"/>
    </w:pPr>
    <w:rPr>
      <w:rFonts w:ascii="Calibri" w:eastAsia="Calibri" w:hAnsi="Calibri" w:cs="Times New Roman"/>
      <w:lang w:val="en-CA"/>
    </w:rPr>
  </w:style>
  <w:style w:type="paragraph" w:customStyle="1" w:styleId="DBD1207A295147C8822BF2439FBD5B3A6">
    <w:name w:val="DBD1207A295147C8822BF2439FBD5B3A6"/>
    <w:pPr>
      <w:spacing w:after="200" w:line="276" w:lineRule="auto"/>
    </w:pPr>
    <w:rPr>
      <w:rFonts w:ascii="Calibri" w:eastAsia="Calibri" w:hAnsi="Calibri" w:cs="Times New Roman"/>
      <w:lang w:val="en-CA"/>
    </w:rPr>
  </w:style>
  <w:style w:type="paragraph" w:customStyle="1" w:styleId="1F876FCAFCED454F8F20257FFAA7E7F46">
    <w:name w:val="1F876FCAFCED454F8F20257FFAA7E7F46"/>
    <w:pPr>
      <w:spacing w:after="200" w:line="276" w:lineRule="auto"/>
    </w:pPr>
    <w:rPr>
      <w:rFonts w:ascii="Calibri" w:eastAsia="Calibri" w:hAnsi="Calibri" w:cs="Times New Roman"/>
      <w:lang w:val="en-CA"/>
    </w:rPr>
  </w:style>
  <w:style w:type="paragraph" w:customStyle="1" w:styleId="F2CEA7DC790D45B484134A1C86C0A1D76">
    <w:name w:val="F2CEA7DC790D45B484134A1C86C0A1D76"/>
    <w:pPr>
      <w:spacing w:after="200" w:line="276" w:lineRule="auto"/>
    </w:pPr>
    <w:rPr>
      <w:rFonts w:ascii="Calibri" w:eastAsia="Calibri" w:hAnsi="Calibri" w:cs="Times New Roman"/>
      <w:lang w:val="en-CA"/>
    </w:rPr>
  </w:style>
  <w:style w:type="paragraph" w:customStyle="1" w:styleId="8F1D49DC75FE4131B94C66FBCB2B261D6">
    <w:name w:val="8F1D49DC75FE4131B94C66FBCB2B261D6"/>
    <w:pPr>
      <w:spacing w:after="200" w:line="276" w:lineRule="auto"/>
    </w:pPr>
    <w:rPr>
      <w:rFonts w:ascii="Calibri" w:eastAsia="Calibri" w:hAnsi="Calibri" w:cs="Times New Roman"/>
      <w:lang w:val="en-CA"/>
    </w:rPr>
  </w:style>
  <w:style w:type="paragraph" w:customStyle="1" w:styleId="9D3F2465555B41AE97C9C34EC33722896">
    <w:name w:val="9D3F2465555B41AE97C9C34EC33722896"/>
    <w:pPr>
      <w:spacing w:after="200" w:line="276" w:lineRule="auto"/>
    </w:pPr>
    <w:rPr>
      <w:rFonts w:ascii="Calibri" w:eastAsia="Calibri" w:hAnsi="Calibri" w:cs="Times New Roman"/>
      <w:lang w:val="en-CA"/>
    </w:rPr>
  </w:style>
  <w:style w:type="paragraph" w:customStyle="1" w:styleId="DBB1BC804F614DBDA7F1E665C65696B66">
    <w:name w:val="DBB1BC804F614DBDA7F1E665C65696B66"/>
    <w:pPr>
      <w:spacing w:after="200" w:line="276" w:lineRule="auto"/>
    </w:pPr>
    <w:rPr>
      <w:rFonts w:ascii="Calibri" w:eastAsia="Calibri" w:hAnsi="Calibri" w:cs="Times New Roman"/>
      <w:lang w:val="en-CA"/>
    </w:rPr>
  </w:style>
  <w:style w:type="paragraph" w:customStyle="1" w:styleId="03562B41FE58438CAF717D8BD0F08AF56">
    <w:name w:val="03562B41FE58438CAF717D8BD0F08AF56"/>
    <w:pPr>
      <w:spacing w:after="200" w:line="276" w:lineRule="auto"/>
    </w:pPr>
    <w:rPr>
      <w:rFonts w:ascii="Calibri" w:eastAsia="Calibri" w:hAnsi="Calibri" w:cs="Times New Roman"/>
      <w:lang w:val="en-CA"/>
    </w:rPr>
  </w:style>
  <w:style w:type="paragraph" w:customStyle="1" w:styleId="3C2E28AE5E694EC0828B463511B5D1624">
    <w:name w:val="3C2E28AE5E694EC0828B463511B5D1624"/>
    <w:pPr>
      <w:spacing w:after="200" w:line="276" w:lineRule="auto"/>
    </w:pPr>
    <w:rPr>
      <w:rFonts w:ascii="Calibri" w:eastAsia="Calibri" w:hAnsi="Calibri" w:cs="Times New Roman"/>
      <w:lang w:val="en-CA"/>
    </w:rPr>
  </w:style>
  <w:style w:type="paragraph" w:customStyle="1" w:styleId="A01546FDB4094AC68E0F6ED8C3737FBE6">
    <w:name w:val="A01546FDB4094AC68E0F6ED8C3737FBE6"/>
    <w:pPr>
      <w:spacing w:after="200" w:line="276" w:lineRule="auto"/>
    </w:pPr>
    <w:rPr>
      <w:rFonts w:ascii="Calibri" w:eastAsia="Calibri" w:hAnsi="Calibri" w:cs="Times New Roman"/>
      <w:lang w:val="en-CA"/>
    </w:rPr>
  </w:style>
  <w:style w:type="paragraph" w:customStyle="1" w:styleId="D87D5C14EFC24316A935EF93A0580C346">
    <w:name w:val="D87D5C14EFC24316A935EF93A0580C346"/>
    <w:pPr>
      <w:spacing w:after="200" w:line="276" w:lineRule="auto"/>
    </w:pPr>
    <w:rPr>
      <w:rFonts w:ascii="Calibri" w:eastAsia="Calibri" w:hAnsi="Calibri" w:cs="Times New Roman"/>
      <w:lang w:val="en-CA"/>
    </w:rPr>
  </w:style>
  <w:style w:type="paragraph" w:customStyle="1" w:styleId="7930207CEE844974946B6E53080316C56">
    <w:name w:val="7930207CEE844974946B6E53080316C56"/>
    <w:pPr>
      <w:spacing w:after="200" w:line="276" w:lineRule="auto"/>
    </w:pPr>
    <w:rPr>
      <w:rFonts w:ascii="Calibri" w:eastAsia="Calibri" w:hAnsi="Calibri" w:cs="Times New Roman"/>
      <w:lang w:val="en-CA"/>
    </w:rPr>
  </w:style>
  <w:style w:type="paragraph" w:customStyle="1" w:styleId="13100B98149F4FE09305BF04789CDD3F6">
    <w:name w:val="13100B98149F4FE09305BF04789CDD3F6"/>
    <w:pPr>
      <w:spacing w:after="200" w:line="276" w:lineRule="auto"/>
    </w:pPr>
    <w:rPr>
      <w:rFonts w:ascii="Calibri" w:eastAsia="Calibri" w:hAnsi="Calibri" w:cs="Times New Roman"/>
      <w:lang w:val="en-CA"/>
    </w:rPr>
  </w:style>
  <w:style w:type="paragraph" w:customStyle="1" w:styleId="A41EE6D4805349919848D34FA69B09DD6">
    <w:name w:val="A41EE6D4805349919848D34FA69B09DD6"/>
    <w:pPr>
      <w:spacing w:after="200" w:line="276" w:lineRule="auto"/>
    </w:pPr>
    <w:rPr>
      <w:rFonts w:ascii="Calibri" w:eastAsia="Calibri" w:hAnsi="Calibri" w:cs="Times New Roman"/>
      <w:lang w:val="en-CA"/>
    </w:rPr>
  </w:style>
  <w:style w:type="paragraph" w:customStyle="1" w:styleId="2F0C9D8BC1C24CB69A94DCD567EB79B06">
    <w:name w:val="2F0C9D8BC1C24CB69A94DCD567EB79B06"/>
    <w:pPr>
      <w:spacing w:after="200" w:line="276" w:lineRule="auto"/>
    </w:pPr>
    <w:rPr>
      <w:rFonts w:ascii="Calibri" w:eastAsia="Calibri" w:hAnsi="Calibri" w:cs="Times New Roman"/>
      <w:lang w:val="en-CA"/>
    </w:rPr>
  </w:style>
  <w:style w:type="paragraph" w:customStyle="1" w:styleId="FD8E28C784E8427E885B2D03FF2F5DDA6">
    <w:name w:val="FD8E28C784E8427E885B2D03FF2F5DDA6"/>
    <w:pPr>
      <w:spacing w:after="200" w:line="276" w:lineRule="auto"/>
    </w:pPr>
    <w:rPr>
      <w:rFonts w:ascii="Calibri" w:eastAsia="Calibri" w:hAnsi="Calibri" w:cs="Times New Roman"/>
      <w:lang w:val="en-CA"/>
    </w:rPr>
  </w:style>
  <w:style w:type="paragraph" w:customStyle="1" w:styleId="710F0DC4E08A4B0BADE247E1FE6A0CAF6">
    <w:name w:val="710F0DC4E08A4B0BADE247E1FE6A0CAF6"/>
    <w:pPr>
      <w:spacing w:after="200" w:line="276" w:lineRule="auto"/>
    </w:pPr>
    <w:rPr>
      <w:rFonts w:ascii="Calibri" w:eastAsia="Calibri" w:hAnsi="Calibri" w:cs="Times New Roman"/>
      <w:lang w:val="en-CA"/>
    </w:rPr>
  </w:style>
  <w:style w:type="paragraph" w:customStyle="1" w:styleId="B5F80D171C0940D2AE2E478401F3BA446">
    <w:name w:val="B5F80D171C0940D2AE2E478401F3BA446"/>
    <w:pPr>
      <w:spacing w:after="200" w:line="276" w:lineRule="auto"/>
    </w:pPr>
    <w:rPr>
      <w:rFonts w:ascii="Calibri" w:eastAsia="Calibri" w:hAnsi="Calibri" w:cs="Times New Roman"/>
      <w:lang w:val="en-CA"/>
    </w:rPr>
  </w:style>
  <w:style w:type="paragraph" w:customStyle="1" w:styleId="0BE8231C8EDD4A2F81A13B78DC2B2CA66">
    <w:name w:val="0BE8231C8EDD4A2F81A13B78DC2B2CA66"/>
    <w:pPr>
      <w:spacing w:after="200" w:line="276" w:lineRule="auto"/>
    </w:pPr>
    <w:rPr>
      <w:rFonts w:ascii="Calibri" w:eastAsia="Calibri" w:hAnsi="Calibri" w:cs="Times New Roman"/>
      <w:lang w:val="en-CA"/>
    </w:rPr>
  </w:style>
  <w:style w:type="paragraph" w:customStyle="1" w:styleId="CE81DABEFA3C46BD8DFBE8C1C47B9F826">
    <w:name w:val="CE81DABEFA3C46BD8DFBE8C1C47B9F826"/>
    <w:pPr>
      <w:spacing w:after="200" w:line="276" w:lineRule="auto"/>
    </w:pPr>
    <w:rPr>
      <w:rFonts w:ascii="Calibri" w:eastAsia="Calibri" w:hAnsi="Calibri" w:cs="Times New Roman"/>
      <w:lang w:val="en-CA"/>
    </w:rPr>
  </w:style>
  <w:style w:type="paragraph" w:customStyle="1" w:styleId="F0B202D089D749999F8D393014129C9D6">
    <w:name w:val="F0B202D089D749999F8D393014129C9D6"/>
    <w:pPr>
      <w:spacing w:after="200" w:line="276" w:lineRule="auto"/>
    </w:pPr>
    <w:rPr>
      <w:rFonts w:ascii="Calibri" w:eastAsia="Calibri" w:hAnsi="Calibri" w:cs="Times New Roman"/>
      <w:lang w:val="en-CA"/>
    </w:rPr>
  </w:style>
  <w:style w:type="paragraph" w:customStyle="1" w:styleId="F46F2FD3CA0440579D7346939B941E886">
    <w:name w:val="F46F2FD3CA0440579D7346939B941E886"/>
    <w:pPr>
      <w:spacing w:after="200" w:line="276" w:lineRule="auto"/>
    </w:pPr>
    <w:rPr>
      <w:rFonts w:ascii="Calibri" w:eastAsia="Calibri" w:hAnsi="Calibri" w:cs="Times New Roman"/>
      <w:lang w:val="en-CA"/>
    </w:rPr>
  </w:style>
  <w:style w:type="paragraph" w:customStyle="1" w:styleId="D75A23F8D4984704A519D28CCD5DAC6A6">
    <w:name w:val="D75A23F8D4984704A519D28CCD5DAC6A6"/>
    <w:pPr>
      <w:spacing w:after="200" w:line="276" w:lineRule="auto"/>
    </w:pPr>
    <w:rPr>
      <w:rFonts w:ascii="Calibri" w:eastAsia="Calibri" w:hAnsi="Calibri" w:cs="Times New Roman"/>
      <w:lang w:val="en-CA"/>
    </w:rPr>
  </w:style>
  <w:style w:type="paragraph" w:customStyle="1" w:styleId="E5BDCBAE7DB34330BB04E333148FB5896">
    <w:name w:val="E5BDCBAE7DB34330BB04E333148FB5896"/>
    <w:pPr>
      <w:spacing w:after="200" w:line="276" w:lineRule="auto"/>
    </w:pPr>
    <w:rPr>
      <w:rFonts w:ascii="Calibri" w:eastAsia="Calibri" w:hAnsi="Calibri" w:cs="Times New Roman"/>
      <w:lang w:val="en-CA"/>
    </w:rPr>
  </w:style>
  <w:style w:type="paragraph" w:customStyle="1" w:styleId="29A9853CD5194A3CA701214B5388EE326">
    <w:name w:val="29A9853CD5194A3CA701214B5388EE326"/>
    <w:pPr>
      <w:spacing w:after="200" w:line="276" w:lineRule="auto"/>
    </w:pPr>
    <w:rPr>
      <w:rFonts w:ascii="Calibri" w:eastAsia="Calibri" w:hAnsi="Calibri" w:cs="Times New Roman"/>
      <w:lang w:val="en-CA"/>
    </w:rPr>
  </w:style>
  <w:style w:type="paragraph" w:customStyle="1" w:styleId="D448313D965E4FC785C6D10568CD44AC6">
    <w:name w:val="D448313D965E4FC785C6D10568CD44AC6"/>
    <w:pPr>
      <w:spacing w:after="200" w:line="276" w:lineRule="auto"/>
    </w:pPr>
    <w:rPr>
      <w:rFonts w:ascii="Calibri" w:eastAsia="Calibri" w:hAnsi="Calibri" w:cs="Times New Roman"/>
      <w:lang w:val="en-CA"/>
    </w:rPr>
  </w:style>
  <w:style w:type="paragraph" w:customStyle="1" w:styleId="32ED1DB6E3614A628CF449154D5C64CF6">
    <w:name w:val="32ED1DB6E3614A628CF449154D5C64CF6"/>
    <w:pPr>
      <w:spacing w:after="200" w:line="276" w:lineRule="auto"/>
    </w:pPr>
    <w:rPr>
      <w:rFonts w:ascii="Calibri" w:eastAsia="Calibri" w:hAnsi="Calibri" w:cs="Times New Roman"/>
      <w:lang w:val="en-CA"/>
    </w:rPr>
  </w:style>
  <w:style w:type="paragraph" w:customStyle="1" w:styleId="8A333DC17F1944D7B052F14D5040E7C26">
    <w:name w:val="8A333DC17F1944D7B052F14D5040E7C26"/>
    <w:pPr>
      <w:spacing w:after="200" w:line="276" w:lineRule="auto"/>
    </w:pPr>
    <w:rPr>
      <w:rFonts w:ascii="Calibri" w:eastAsia="Calibri" w:hAnsi="Calibri" w:cs="Times New Roman"/>
      <w:lang w:val="en-CA"/>
    </w:rPr>
  </w:style>
  <w:style w:type="paragraph" w:customStyle="1" w:styleId="8B81A1B95A3448CD977B6A285DAE2B1B6">
    <w:name w:val="8B81A1B95A3448CD977B6A285DAE2B1B6"/>
    <w:pPr>
      <w:spacing w:after="200" w:line="276" w:lineRule="auto"/>
    </w:pPr>
    <w:rPr>
      <w:rFonts w:ascii="Calibri" w:eastAsia="Calibri" w:hAnsi="Calibri" w:cs="Times New Roman"/>
      <w:lang w:val="en-CA"/>
    </w:rPr>
  </w:style>
  <w:style w:type="paragraph" w:customStyle="1" w:styleId="247A80B9A1264FAD8F7367D176A85ED86">
    <w:name w:val="247A80B9A1264FAD8F7367D176A85ED86"/>
    <w:pPr>
      <w:spacing w:after="200" w:line="276" w:lineRule="auto"/>
    </w:pPr>
    <w:rPr>
      <w:rFonts w:ascii="Calibri" w:eastAsia="Calibri" w:hAnsi="Calibri" w:cs="Times New Roman"/>
      <w:lang w:val="en-CA"/>
    </w:rPr>
  </w:style>
  <w:style w:type="paragraph" w:customStyle="1" w:styleId="16E41FEA9AC046FD93B0AFBDC5A26D3C6">
    <w:name w:val="16E41FEA9AC046FD93B0AFBDC5A26D3C6"/>
    <w:pPr>
      <w:spacing w:after="200" w:line="276" w:lineRule="auto"/>
    </w:pPr>
    <w:rPr>
      <w:rFonts w:ascii="Calibri" w:eastAsia="Calibri" w:hAnsi="Calibri" w:cs="Times New Roman"/>
      <w:lang w:val="en-CA"/>
    </w:rPr>
  </w:style>
  <w:style w:type="paragraph" w:customStyle="1" w:styleId="91FEAEA7391F47A28C3DDF0DFB6356356">
    <w:name w:val="91FEAEA7391F47A28C3DDF0DFB6356356"/>
    <w:pPr>
      <w:spacing w:after="200" w:line="276" w:lineRule="auto"/>
    </w:pPr>
    <w:rPr>
      <w:rFonts w:ascii="Calibri" w:eastAsia="Calibri" w:hAnsi="Calibri" w:cs="Times New Roman"/>
      <w:lang w:val="en-CA"/>
    </w:rPr>
  </w:style>
  <w:style w:type="paragraph" w:customStyle="1" w:styleId="58EE2C506D0C4C7CA07C81B1CB382FB86">
    <w:name w:val="58EE2C506D0C4C7CA07C81B1CB382FB86"/>
    <w:pPr>
      <w:spacing w:after="200" w:line="276" w:lineRule="auto"/>
    </w:pPr>
    <w:rPr>
      <w:rFonts w:ascii="Calibri" w:eastAsia="Calibri" w:hAnsi="Calibri" w:cs="Times New Roman"/>
      <w:lang w:val="en-CA"/>
    </w:rPr>
  </w:style>
  <w:style w:type="paragraph" w:customStyle="1" w:styleId="7E0BFBBB2203408E9D76680E47EAD9A66">
    <w:name w:val="7E0BFBBB2203408E9D76680E47EAD9A66"/>
    <w:pPr>
      <w:spacing w:after="200" w:line="276" w:lineRule="auto"/>
    </w:pPr>
    <w:rPr>
      <w:rFonts w:ascii="Calibri" w:eastAsia="Calibri" w:hAnsi="Calibri" w:cs="Times New Roman"/>
      <w:lang w:val="en-CA"/>
    </w:rPr>
  </w:style>
  <w:style w:type="paragraph" w:customStyle="1" w:styleId="5C6FBA7453014E6ABADCB56A94A47D416">
    <w:name w:val="5C6FBA7453014E6ABADCB56A94A47D416"/>
    <w:pPr>
      <w:spacing w:after="200" w:line="276" w:lineRule="auto"/>
    </w:pPr>
    <w:rPr>
      <w:rFonts w:ascii="Calibri" w:eastAsia="Calibri" w:hAnsi="Calibri" w:cs="Times New Roman"/>
      <w:lang w:val="en-CA"/>
    </w:rPr>
  </w:style>
  <w:style w:type="paragraph" w:customStyle="1" w:styleId="B46AC747ACA8439B82B1D167EDB241376">
    <w:name w:val="B46AC747ACA8439B82B1D167EDB241376"/>
    <w:pPr>
      <w:spacing w:after="200" w:line="276" w:lineRule="auto"/>
    </w:pPr>
    <w:rPr>
      <w:rFonts w:ascii="Calibri" w:eastAsia="Calibri" w:hAnsi="Calibri" w:cs="Times New Roman"/>
      <w:lang w:val="en-CA"/>
    </w:rPr>
  </w:style>
  <w:style w:type="paragraph" w:customStyle="1" w:styleId="000F1A6DAA0E4812806FD393AF2AA7346">
    <w:name w:val="000F1A6DAA0E4812806FD393AF2AA7346"/>
    <w:pPr>
      <w:spacing w:after="200" w:line="276" w:lineRule="auto"/>
    </w:pPr>
    <w:rPr>
      <w:rFonts w:ascii="Calibri" w:eastAsia="Calibri" w:hAnsi="Calibri" w:cs="Times New Roman"/>
      <w:lang w:val="en-CA"/>
    </w:rPr>
  </w:style>
  <w:style w:type="paragraph" w:customStyle="1" w:styleId="29690B358A1247568926C1E3AC7C58446">
    <w:name w:val="29690B358A1247568926C1E3AC7C58446"/>
    <w:pPr>
      <w:spacing w:after="200" w:line="276" w:lineRule="auto"/>
    </w:pPr>
    <w:rPr>
      <w:rFonts w:ascii="Calibri" w:eastAsia="Calibri" w:hAnsi="Calibri" w:cs="Times New Roman"/>
      <w:lang w:val="en-CA"/>
    </w:rPr>
  </w:style>
  <w:style w:type="paragraph" w:customStyle="1" w:styleId="0F994E06BBF44F70A33FFC38661347D66">
    <w:name w:val="0F994E06BBF44F70A33FFC38661347D66"/>
    <w:pPr>
      <w:spacing w:after="200" w:line="276" w:lineRule="auto"/>
    </w:pPr>
    <w:rPr>
      <w:rFonts w:ascii="Calibri" w:eastAsia="Calibri" w:hAnsi="Calibri" w:cs="Times New Roman"/>
      <w:lang w:val="en-CA"/>
    </w:rPr>
  </w:style>
  <w:style w:type="paragraph" w:customStyle="1" w:styleId="7EEC6DFBD61847FDA095A06754ED458F6">
    <w:name w:val="7EEC6DFBD61847FDA095A06754ED458F6"/>
    <w:pPr>
      <w:spacing w:after="200" w:line="276" w:lineRule="auto"/>
    </w:pPr>
    <w:rPr>
      <w:rFonts w:ascii="Calibri" w:eastAsia="Calibri" w:hAnsi="Calibri" w:cs="Times New Roman"/>
      <w:lang w:val="en-CA"/>
    </w:rPr>
  </w:style>
  <w:style w:type="paragraph" w:customStyle="1" w:styleId="6BBCDDF7B4A44590AE4E6986E5114AA96">
    <w:name w:val="6BBCDDF7B4A44590AE4E6986E5114AA96"/>
    <w:pPr>
      <w:spacing w:after="200" w:line="276" w:lineRule="auto"/>
    </w:pPr>
    <w:rPr>
      <w:rFonts w:ascii="Calibri" w:eastAsia="Calibri" w:hAnsi="Calibri" w:cs="Times New Roman"/>
      <w:lang w:val="en-CA"/>
    </w:rPr>
  </w:style>
  <w:style w:type="paragraph" w:customStyle="1" w:styleId="8500A46F197C4D47A89C70174E62AE896">
    <w:name w:val="8500A46F197C4D47A89C70174E62AE896"/>
    <w:pPr>
      <w:spacing w:after="200" w:line="276" w:lineRule="auto"/>
    </w:pPr>
    <w:rPr>
      <w:rFonts w:ascii="Calibri" w:eastAsia="Calibri" w:hAnsi="Calibri" w:cs="Times New Roman"/>
      <w:lang w:val="en-CA"/>
    </w:rPr>
  </w:style>
  <w:style w:type="paragraph" w:customStyle="1" w:styleId="59619B7E5E0542FE8845224750778E906">
    <w:name w:val="59619B7E5E0542FE8845224750778E906"/>
    <w:pPr>
      <w:spacing w:after="200" w:line="276" w:lineRule="auto"/>
    </w:pPr>
    <w:rPr>
      <w:rFonts w:ascii="Calibri" w:eastAsia="Calibri" w:hAnsi="Calibri" w:cs="Times New Roman"/>
      <w:lang w:val="en-CA"/>
    </w:rPr>
  </w:style>
  <w:style w:type="paragraph" w:customStyle="1" w:styleId="C5C2331056F547F7A382E18236A607916">
    <w:name w:val="C5C2331056F547F7A382E18236A607916"/>
    <w:pPr>
      <w:spacing w:after="200" w:line="276" w:lineRule="auto"/>
    </w:pPr>
    <w:rPr>
      <w:rFonts w:ascii="Calibri" w:eastAsia="Calibri" w:hAnsi="Calibri" w:cs="Times New Roman"/>
      <w:lang w:val="en-CA"/>
    </w:rPr>
  </w:style>
  <w:style w:type="paragraph" w:customStyle="1" w:styleId="AA04AE0651F144C3ACDE0D9931FCBC9B6">
    <w:name w:val="AA04AE0651F144C3ACDE0D9931FCBC9B6"/>
    <w:pPr>
      <w:spacing w:after="200" w:line="276" w:lineRule="auto"/>
    </w:pPr>
    <w:rPr>
      <w:rFonts w:ascii="Calibri" w:eastAsia="Calibri" w:hAnsi="Calibri" w:cs="Times New Roman"/>
      <w:lang w:val="en-CA"/>
    </w:rPr>
  </w:style>
  <w:style w:type="paragraph" w:customStyle="1" w:styleId="3CDD22E04F044EC695E0330128E4F4DD6">
    <w:name w:val="3CDD22E04F044EC695E0330128E4F4DD6"/>
    <w:pPr>
      <w:spacing w:after="200" w:line="276" w:lineRule="auto"/>
    </w:pPr>
    <w:rPr>
      <w:rFonts w:ascii="Calibri" w:eastAsia="Calibri" w:hAnsi="Calibri" w:cs="Times New Roman"/>
      <w:lang w:val="en-CA"/>
    </w:rPr>
  </w:style>
  <w:style w:type="paragraph" w:customStyle="1" w:styleId="9913535F07FF4041A8E351E609E0409B6">
    <w:name w:val="9913535F07FF4041A8E351E609E0409B6"/>
    <w:pPr>
      <w:spacing w:after="200" w:line="276" w:lineRule="auto"/>
    </w:pPr>
    <w:rPr>
      <w:rFonts w:ascii="Calibri" w:eastAsia="Calibri" w:hAnsi="Calibri" w:cs="Times New Roman"/>
      <w:lang w:val="en-CA"/>
    </w:rPr>
  </w:style>
  <w:style w:type="paragraph" w:customStyle="1" w:styleId="FE02598A3CCC432D9FAF6A57EBA1EAE66">
    <w:name w:val="FE02598A3CCC432D9FAF6A57EBA1EAE66"/>
    <w:pPr>
      <w:spacing w:after="200" w:line="276" w:lineRule="auto"/>
    </w:pPr>
    <w:rPr>
      <w:rFonts w:ascii="Calibri" w:eastAsia="Calibri" w:hAnsi="Calibri" w:cs="Times New Roman"/>
      <w:lang w:val="en-CA"/>
    </w:rPr>
  </w:style>
  <w:style w:type="paragraph" w:customStyle="1" w:styleId="C605F37F1B154F31828BCCBC3460A5586">
    <w:name w:val="C605F37F1B154F31828BCCBC3460A5586"/>
    <w:pPr>
      <w:spacing w:after="200" w:line="276" w:lineRule="auto"/>
    </w:pPr>
    <w:rPr>
      <w:rFonts w:ascii="Calibri" w:eastAsia="Calibri" w:hAnsi="Calibri" w:cs="Times New Roman"/>
      <w:lang w:val="en-CA"/>
    </w:rPr>
  </w:style>
  <w:style w:type="paragraph" w:customStyle="1" w:styleId="AF4ABE7C7D7C4642B1AEFDB9540770D06">
    <w:name w:val="AF4ABE7C7D7C4642B1AEFDB9540770D06"/>
    <w:pPr>
      <w:spacing w:after="200" w:line="276" w:lineRule="auto"/>
    </w:pPr>
    <w:rPr>
      <w:rFonts w:ascii="Calibri" w:eastAsia="Calibri" w:hAnsi="Calibri" w:cs="Times New Roman"/>
      <w:lang w:val="en-CA"/>
    </w:rPr>
  </w:style>
  <w:style w:type="paragraph" w:customStyle="1" w:styleId="55C72BA0CB0A4E288EBAE6CDAAD388B36">
    <w:name w:val="55C72BA0CB0A4E288EBAE6CDAAD388B36"/>
    <w:pPr>
      <w:spacing w:after="200" w:line="276" w:lineRule="auto"/>
    </w:pPr>
    <w:rPr>
      <w:rFonts w:ascii="Calibri" w:eastAsia="Calibri" w:hAnsi="Calibri" w:cs="Times New Roman"/>
      <w:lang w:val="en-CA"/>
    </w:rPr>
  </w:style>
  <w:style w:type="paragraph" w:customStyle="1" w:styleId="880EB69A8337440FB48B85492D53E7826">
    <w:name w:val="880EB69A8337440FB48B85492D53E7826"/>
    <w:pPr>
      <w:spacing w:after="200" w:line="276" w:lineRule="auto"/>
    </w:pPr>
    <w:rPr>
      <w:rFonts w:ascii="Calibri" w:eastAsia="Calibri" w:hAnsi="Calibri" w:cs="Times New Roman"/>
      <w:lang w:val="en-CA"/>
    </w:rPr>
  </w:style>
  <w:style w:type="paragraph" w:customStyle="1" w:styleId="88569B31D49C4D88AACB5CCD766D83806">
    <w:name w:val="88569B31D49C4D88AACB5CCD766D83806"/>
    <w:pPr>
      <w:spacing w:after="200" w:line="276" w:lineRule="auto"/>
    </w:pPr>
    <w:rPr>
      <w:rFonts w:ascii="Calibri" w:eastAsia="Calibri" w:hAnsi="Calibri" w:cs="Times New Roman"/>
      <w:lang w:val="en-CA"/>
    </w:rPr>
  </w:style>
  <w:style w:type="paragraph" w:customStyle="1" w:styleId="06A493FE3E8B48C6B702516B7D2624A06">
    <w:name w:val="06A493FE3E8B48C6B702516B7D2624A06"/>
    <w:pPr>
      <w:spacing w:after="200" w:line="276" w:lineRule="auto"/>
    </w:pPr>
    <w:rPr>
      <w:rFonts w:ascii="Calibri" w:eastAsia="Calibri" w:hAnsi="Calibri" w:cs="Times New Roman"/>
      <w:lang w:val="en-CA"/>
    </w:rPr>
  </w:style>
  <w:style w:type="paragraph" w:customStyle="1" w:styleId="07068E9BC490436B8F74D585963A75036">
    <w:name w:val="07068E9BC490436B8F74D585963A75036"/>
    <w:pPr>
      <w:spacing w:after="200" w:line="276" w:lineRule="auto"/>
    </w:pPr>
    <w:rPr>
      <w:rFonts w:ascii="Calibri" w:eastAsia="Calibri" w:hAnsi="Calibri" w:cs="Times New Roman"/>
      <w:lang w:val="en-CA"/>
    </w:rPr>
  </w:style>
  <w:style w:type="paragraph" w:customStyle="1" w:styleId="1C8CF5E885104063AF016390E48A1DAB6">
    <w:name w:val="1C8CF5E885104063AF016390E48A1DAB6"/>
    <w:pPr>
      <w:spacing w:after="200" w:line="276" w:lineRule="auto"/>
    </w:pPr>
    <w:rPr>
      <w:rFonts w:ascii="Calibri" w:eastAsia="Calibri" w:hAnsi="Calibri" w:cs="Times New Roman"/>
      <w:lang w:val="en-CA"/>
    </w:rPr>
  </w:style>
  <w:style w:type="paragraph" w:customStyle="1" w:styleId="77BB9514BDE6414187B38E9751D22D676">
    <w:name w:val="77BB9514BDE6414187B38E9751D22D676"/>
    <w:pPr>
      <w:spacing w:after="200" w:line="276" w:lineRule="auto"/>
    </w:pPr>
    <w:rPr>
      <w:rFonts w:ascii="Calibri" w:eastAsia="Calibri" w:hAnsi="Calibri" w:cs="Times New Roman"/>
      <w:lang w:val="en-CA"/>
    </w:rPr>
  </w:style>
  <w:style w:type="paragraph" w:customStyle="1" w:styleId="7146D282C601486DA7A3CB963FDBFDC26">
    <w:name w:val="7146D282C601486DA7A3CB963FDBFDC26"/>
    <w:pPr>
      <w:spacing w:after="200" w:line="276" w:lineRule="auto"/>
    </w:pPr>
    <w:rPr>
      <w:rFonts w:ascii="Calibri" w:eastAsia="Calibri" w:hAnsi="Calibri" w:cs="Times New Roman"/>
      <w:lang w:val="en-CA"/>
    </w:rPr>
  </w:style>
  <w:style w:type="paragraph" w:customStyle="1" w:styleId="F2581B80D89545CB84A81D51894732B96">
    <w:name w:val="F2581B80D89545CB84A81D51894732B96"/>
    <w:pPr>
      <w:spacing w:after="200" w:line="276" w:lineRule="auto"/>
    </w:pPr>
    <w:rPr>
      <w:rFonts w:ascii="Calibri" w:eastAsia="Calibri" w:hAnsi="Calibri" w:cs="Times New Roman"/>
      <w:lang w:val="en-CA"/>
    </w:rPr>
  </w:style>
  <w:style w:type="paragraph" w:customStyle="1" w:styleId="1078134D1DF4482FA0192247F252F86C6">
    <w:name w:val="1078134D1DF4482FA0192247F252F86C6"/>
    <w:pPr>
      <w:spacing w:after="200" w:line="276" w:lineRule="auto"/>
    </w:pPr>
    <w:rPr>
      <w:rFonts w:ascii="Calibri" w:eastAsia="Calibri" w:hAnsi="Calibri" w:cs="Times New Roman"/>
      <w:lang w:val="en-CA"/>
    </w:rPr>
  </w:style>
  <w:style w:type="paragraph" w:customStyle="1" w:styleId="DF570C08297444EA9B17A8B50D1E18556">
    <w:name w:val="DF570C08297444EA9B17A8B50D1E18556"/>
    <w:pPr>
      <w:spacing w:after="200" w:line="276" w:lineRule="auto"/>
    </w:pPr>
    <w:rPr>
      <w:rFonts w:ascii="Calibri" w:eastAsia="Calibri" w:hAnsi="Calibri" w:cs="Times New Roman"/>
      <w:lang w:val="en-CA"/>
    </w:rPr>
  </w:style>
  <w:style w:type="paragraph" w:customStyle="1" w:styleId="02F534401D144964BD9644C94EB2B83B6">
    <w:name w:val="02F534401D144964BD9644C94EB2B83B6"/>
    <w:pPr>
      <w:spacing w:after="200" w:line="276" w:lineRule="auto"/>
    </w:pPr>
    <w:rPr>
      <w:rFonts w:ascii="Calibri" w:eastAsia="Calibri" w:hAnsi="Calibri" w:cs="Times New Roman"/>
      <w:lang w:val="en-CA"/>
    </w:rPr>
  </w:style>
  <w:style w:type="paragraph" w:customStyle="1" w:styleId="D4CADA5DC2DB492F98E4CB8CFA19A6F56">
    <w:name w:val="D4CADA5DC2DB492F98E4CB8CFA19A6F56"/>
    <w:pPr>
      <w:spacing w:after="200" w:line="276" w:lineRule="auto"/>
    </w:pPr>
    <w:rPr>
      <w:rFonts w:ascii="Calibri" w:eastAsia="Calibri" w:hAnsi="Calibri" w:cs="Times New Roman"/>
      <w:lang w:val="en-CA"/>
    </w:rPr>
  </w:style>
  <w:style w:type="paragraph" w:customStyle="1" w:styleId="1D327A06D73B46CDA25168040354AB0A6">
    <w:name w:val="1D327A06D73B46CDA25168040354AB0A6"/>
    <w:pPr>
      <w:spacing w:after="200" w:line="276" w:lineRule="auto"/>
    </w:pPr>
    <w:rPr>
      <w:rFonts w:ascii="Calibri" w:eastAsia="Calibri" w:hAnsi="Calibri" w:cs="Times New Roman"/>
      <w:lang w:val="en-CA"/>
    </w:rPr>
  </w:style>
  <w:style w:type="paragraph" w:customStyle="1" w:styleId="E9D5C4303E974320AAC8975148D9E63F6">
    <w:name w:val="E9D5C4303E974320AAC8975148D9E63F6"/>
    <w:pPr>
      <w:spacing w:after="200" w:line="276" w:lineRule="auto"/>
    </w:pPr>
    <w:rPr>
      <w:rFonts w:ascii="Calibri" w:eastAsia="Calibri" w:hAnsi="Calibri" w:cs="Times New Roman"/>
      <w:lang w:val="en-CA"/>
    </w:rPr>
  </w:style>
  <w:style w:type="paragraph" w:customStyle="1" w:styleId="76B50B415EE546ED9180C548CCE90D846">
    <w:name w:val="76B50B415EE546ED9180C548CCE90D846"/>
    <w:pPr>
      <w:spacing w:after="200" w:line="276" w:lineRule="auto"/>
    </w:pPr>
    <w:rPr>
      <w:rFonts w:ascii="Calibri" w:eastAsia="Calibri" w:hAnsi="Calibri" w:cs="Times New Roman"/>
      <w:lang w:val="en-CA"/>
    </w:rPr>
  </w:style>
  <w:style w:type="paragraph" w:customStyle="1" w:styleId="FB2EF936F3864C1A86AEDE466B6CCAD36">
    <w:name w:val="FB2EF936F3864C1A86AEDE466B6CCAD36"/>
    <w:pPr>
      <w:spacing w:after="200" w:line="276" w:lineRule="auto"/>
    </w:pPr>
    <w:rPr>
      <w:rFonts w:ascii="Calibri" w:eastAsia="Calibri" w:hAnsi="Calibri" w:cs="Times New Roman"/>
      <w:lang w:val="en-CA"/>
    </w:rPr>
  </w:style>
  <w:style w:type="paragraph" w:customStyle="1" w:styleId="9262561441774A0FB6353859338C7C826">
    <w:name w:val="9262561441774A0FB6353859338C7C826"/>
    <w:pPr>
      <w:spacing w:after="200" w:line="276" w:lineRule="auto"/>
    </w:pPr>
    <w:rPr>
      <w:rFonts w:ascii="Calibri" w:eastAsia="Calibri" w:hAnsi="Calibri" w:cs="Times New Roman"/>
      <w:lang w:val="en-CA"/>
    </w:rPr>
  </w:style>
  <w:style w:type="paragraph" w:customStyle="1" w:styleId="1FE548EB2A534DE6B095A8BA001A4CF26">
    <w:name w:val="1FE548EB2A534DE6B095A8BA001A4CF26"/>
    <w:pPr>
      <w:spacing w:after="200" w:line="276" w:lineRule="auto"/>
    </w:pPr>
    <w:rPr>
      <w:rFonts w:ascii="Calibri" w:eastAsia="Calibri" w:hAnsi="Calibri" w:cs="Times New Roman"/>
      <w:lang w:val="en-CA"/>
    </w:rPr>
  </w:style>
  <w:style w:type="paragraph" w:customStyle="1" w:styleId="53335A5F9F1C42F990A8337FC6C723C56">
    <w:name w:val="53335A5F9F1C42F990A8337FC6C723C56"/>
    <w:pPr>
      <w:spacing w:after="200" w:line="276" w:lineRule="auto"/>
    </w:pPr>
    <w:rPr>
      <w:rFonts w:ascii="Calibri" w:eastAsia="Calibri" w:hAnsi="Calibri" w:cs="Times New Roman"/>
      <w:lang w:val="en-CA"/>
    </w:rPr>
  </w:style>
  <w:style w:type="paragraph" w:customStyle="1" w:styleId="84F76BABF7984841BD5B68151C2A9DB86">
    <w:name w:val="84F76BABF7984841BD5B68151C2A9DB86"/>
    <w:pPr>
      <w:spacing w:after="200" w:line="276" w:lineRule="auto"/>
    </w:pPr>
    <w:rPr>
      <w:rFonts w:ascii="Calibri" w:eastAsia="Calibri" w:hAnsi="Calibri" w:cs="Times New Roman"/>
      <w:lang w:val="en-CA"/>
    </w:rPr>
  </w:style>
  <w:style w:type="paragraph" w:customStyle="1" w:styleId="28C53BBC37EA45F98B24E8C92B1B557A6">
    <w:name w:val="28C53BBC37EA45F98B24E8C92B1B557A6"/>
    <w:pPr>
      <w:spacing w:after="200" w:line="276" w:lineRule="auto"/>
    </w:pPr>
    <w:rPr>
      <w:rFonts w:ascii="Calibri" w:eastAsia="Calibri" w:hAnsi="Calibri" w:cs="Times New Roman"/>
      <w:lang w:val="en-CA"/>
    </w:rPr>
  </w:style>
  <w:style w:type="paragraph" w:customStyle="1" w:styleId="4E8556C43FBE4A559325A4F36FC6A86E6">
    <w:name w:val="4E8556C43FBE4A559325A4F36FC6A86E6"/>
    <w:pPr>
      <w:spacing w:after="200" w:line="276" w:lineRule="auto"/>
    </w:pPr>
    <w:rPr>
      <w:rFonts w:ascii="Calibri" w:eastAsia="Calibri" w:hAnsi="Calibri" w:cs="Times New Roman"/>
      <w:lang w:val="en-CA"/>
    </w:rPr>
  </w:style>
  <w:style w:type="paragraph" w:customStyle="1" w:styleId="5BB79993F81A44FAA2FE83207124220A6">
    <w:name w:val="5BB79993F81A44FAA2FE83207124220A6"/>
    <w:pPr>
      <w:spacing w:after="200" w:line="276" w:lineRule="auto"/>
    </w:pPr>
    <w:rPr>
      <w:rFonts w:ascii="Calibri" w:eastAsia="Calibri" w:hAnsi="Calibri" w:cs="Times New Roman"/>
      <w:lang w:val="en-CA"/>
    </w:rPr>
  </w:style>
  <w:style w:type="paragraph" w:customStyle="1" w:styleId="15ABDE9CC17F4A6FA85D4B40DE6F62C76">
    <w:name w:val="15ABDE9CC17F4A6FA85D4B40DE6F62C76"/>
    <w:pPr>
      <w:spacing w:after="200" w:line="276" w:lineRule="auto"/>
    </w:pPr>
    <w:rPr>
      <w:rFonts w:ascii="Calibri" w:eastAsia="Calibri" w:hAnsi="Calibri" w:cs="Times New Roman"/>
      <w:lang w:val="en-CA"/>
    </w:rPr>
  </w:style>
  <w:style w:type="paragraph" w:customStyle="1" w:styleId="81C6B43B300E4EC7A9B1861C425ABD086">
    <w:name w:val="81C6B43B300E4EC7A9B1861C425ABD086"/>
    <w:pPr>
      <w:spacing w:after="200" w:line="276" w:lineRule="auto"/>
    </w:pPr>
    <w:rPr>
      <w:rFonts w:ascii="Calibri" w:eastAsia="Calibri" w:hAnsi="Calibri" w:cs="Times New Roman"/>
      <w:lang w:val="en-CA"/>
    </w:rPr>
  </w:style>
  <w:style w:type="paragraph" w:customStyle="1" w:styleId="9A3F9C12DBF043A3A5D2FB9AF798534C6">
    <w:name w:val="9A3F9C12DBF043A3A5D2FB9AF798534C6"/>
    <w:pPr>
      <w:spacing w:after="200" w:line="276" w:lineRule="auto"/>
    </w:pPr>
    <w:rPr>
      <w:rFonts w:ascii="Calibri" w:eastAsia="Calibri" w:hAnsi="Calibri" w:cs="Times New Roman"/>
      <w:lang w:val="en-CA"/>
    </w:rPr>
  </w:style>
  <w:style w:type="paragraph" w:customStyle="1" w:styleId="36A4FC78D65442BBB8830CA93DCC95EC6">
    <w:name w:val="36A4FC78D65442BBB8830CA93DCC95EC6"/>
    <w:pPr>
      <w:spacing w:after="200" w:line="276" w:lineRule="auto"/>
    </w:pPr>
    <w:rPr>
      <w:rFonts w:ascii="Calibri" w:eastAsia="Calibri" w:hAnsi="Calibri" w:cs="Times New Roman"/>
      <w:lang w:val="en-CA"/>
    </w:rPr>
  </w:style>
  <w:style w:type="paragraph" w:customStyle="1" w:styleId="1AB22A5F6CFC44988644CF35A604D4E36">
    <w:name w:val="1AB22A5F6CFC44988644CF35A604D4E36"/>
    <w:pPr>
      <w:spacing w:after="200" w:line="276" w:lineRule="auto"/>
    </w:pPr>
    <w:rPr>
      <w:rFonts w:ascii="Calibri" w:eastAsia="Calibri" w:hAnsi="Calibri" w:cs="Times New Roman"/>
      <w:lang w:val="en-CA"/>
    </w:rPr>
  </w:style>
  <w:style w:type="paragraph" w:customStyle="1" w:styleId="63300F58DE4E40FE8A25D130F3D99BAC6">
    <w:name w:val="63300F58DE4E40FE8A25D130F3D99BAC6"/>
    <w:pPr>
      <w:spacing w:after="200" w:line="276" w:lineRule="auto"/>
    </w:pPr>
    <w:rPr>
      <w:rFonts w:ascii="Calibri" w:eastAsia="Calibri" w:hAnsi="Calibri" w:cs="Times New Roman"/>
      <w:lang w:val="en-CA"/>
    </w:rPr>
  </w:style>
  <w:style w:type="paragraph" w:customStyle="1" w:styleId="D4E5D21AAAEC4B9E9A73888C4948163D6">
    <w:name w:val="D4E5D21AAAEC4B9E9A73888C4948163D6"/>
    <w:pPr>
      <w:spacing w:after="200" w:line="276" w:lineRule="auto"/>
    </w:pPr>
    <w:rPr>
      <w:rFonts w:ascii="Calibri" w:eastAsia="Calibri" w:hAnsi="Calibri" w:cs="Times New Roman"/>
      <w:lang w:val="en-CA"/>
    </w:rPr>
  </w:style>
  <w:style w:type="paragraph" w:customStyle="1" w:styleId="107E268B4F024C60ACE934360D4CCC366">
    <w:name w:val="107E268B4F024C60ACE934360D4CCC366"/>
    <w:pPr>
      <w:spacing w:after="200" w:line="276" w:lineRule="auto"/>
    </w:pPr>
    <w:rPr>
      <w:rFonts w:ascii="Calibri" w:eastAsia="Calibri" w:hAnsi="Calibri" w:cs="Times New Roman"/>
      <w:lang w:val="en-CA"/>
    </w:rPr>
  </w:style>
  <w:style w:type="paragraph" w:customStyle="1" w:styleId="C569BE02D86F40CEB502258C2EEDA6476">
    <w:name w:val="C569BE02D86F40CEB502258C2EEDA6476"/>
    <w:pPr>
      <w:spacing w:after="200" w:line="276" w:lineRule="auto"/>
    </w:pPr>
    <w:rPr>
      <w:rFonts w:ascii="Calibri" w:eastAsia="Calibri" w:hAnsi="Calibri" w:cs="Times New Roman"/>
      <w:lang w:val="en-CA"/>
    </w:rPr>
  </w:style>
  <w:style w:type="paragraph" w:customStyle="1" w:styleId="A31CAA22A23B47D4B6D55EE5D766AD5F6">
    <w:name w:val="A31CAA22A23B47D4B6D55EE5D766AD5F6"/>
    <w:pPr>
      <w:spacing w:after="200" w:line="276" w:lineRule="auto"/>
    </w:pPr>
    <w:rPr>
      <w:rFonts w:ascii="Calibri" w:eastAsia="Calibri" w:hAnsi="Calibri" w:cs="Times New Roman"/>
      <w:lang w:val="en-CA"/>
    </w:rPr>
  </w:style>
  <w:style w:type="paragraph" w:customStyle="1" w:styleId="DE25859557B14916BD70E58413BA12616">
    <w:name w:val="DE25859557B14916BD70E58413BA12616"/>
    <w:pPr>
      <w:spacing w:after="200" w:line="276" w:lineRule="auto"/>
    </w:pPr>
    <w:rPr>
      <w:rFonts w:ascii="Calibri" w:eastAsia="Calibri" w:hAnsi="Calibri" w:cs="Times New Roman"/>
      <w:lang w:val="en-CA"/>
    </w:rPr>
  </w:style>
  <w:style w:type="paragraph" w:customStyle="1" w:styleId="EFCFE0FA0C5142F89EEC97639DEDB0D26">
    <w:name w:val="EFCFE0FA0C5142F89EEC97639DEDB0D26"/>
    <w:pPr>
      <w:spacing w:after="200" w:line="276" w:lineRule="auto"/>
    </w:pPr>
    <w:rPr>
      <w:rFonts w:ascii="Calibri" w:eastAsia="Calibri" w:hAnsi="Calibri" w:cs="Times New Roman"/>
      <w:lang w:val="en-CA"/>
    </w:rPr>
  </w:style>
  <w:style w:type="paragraph" w:customStyle="1" w:styleId="F73DA0AE614B47EE9183EBB3462DA7426">
    <w:name w:val="F73DA0AE614B47EE9183EBB3462DA7426"/>
    <w:pPr>
      <w:spacing w:after="200" w:line="276" w:lineRule="auto"/>
    </w:pPr>
    <w:rPr>
      <w:rFonts w:ascii="Calibri" w:eastAsia="Calibri" w:hAnsi="Calibri" w:cs="Times New Roman"/>
      <w:lang w:val="en-CA"/>
    </w:rPr>
  </w:style>
  <w:style w:type="paragraph" w:customStyle="1" w:styleId="FA1FF4197D844FE8B5F0FAD5F78AA35B6">
    <w:name w:val="FA1FF4197D844FE8B5F0FAD5F78AA35B6"/>
    <w:pPr>
      <w:spacing w:after="200" w:line="276" w:lineRule="auto"/>
    </w:pPr>
    <w:rPr>
      <w:rFonts w:ascii="Calibri" w:eastAsia="Calibri" w:hAnsi="Calibri" w:cs="Times New Roman"/>
      <w:lang w:val="en-CA"/>
    </w:rPr>
  </w:style>
  <w:style w:type="paragraph" w:customStyle="1" w:styleId="F7B29B4D5CD146C4A6D32C1A5419B7C96">
    <w:name w:val="F7B29B4D5CD146C4A6D32C1A5419B7C96"/>
    <w:pPr>
      <w:spacing w:after="200" w:line="276" w:lineRule="auto"/>
    </w:pPr>
    <w:rPr>
      <w:rFonts w:ascii="Calibri" w:eastAsia="Calibri" w:hAnsi="Calibri" w:cs="Times New Roman"/>
      <w:lang w:val="en-CA"/>
    </w:rPr>
  </w:style>
  <w:style w:type="paragraph" w:customStyle="1" w:styleId="8CC01F44D8304ACCBD4FFBEDADA3BECD6">
    <w:name w:val="8CC01F44D8304ACCBD4FFBEDADA3BECD6"/>
    <w:pPr>
      <w:spacing w:after="200" w:line="276" w:lineRule="auto"/>
    </w:pPr>
    <w:rPr>
      <w:rFonts w:ascii="Calibri" w:eastAsia="Calibri" w:hAnsi="Calibri" w:cs="Times New Roman"/>
      <w:lang w:val="en-CA"/>
    </w:rPr>
  </w:style>
  <w:style w:type="paragraph" w:customStyle="1" w:styleId="3C3709C5AACE45FDAC20E9225859E4EF6">
    <w:name w:val="3C3709C5AACE45FDAC20E9225859E4EF6"/>
    <w:pPr>
      <w:spacing w:after="200" w:line="276" w:lineRule="auto"/>
    </w:pPr>
    <w:rPr>
      <w:rFonts w:ascii="Calibri" w:eastAsia="Calibri" w:hAnsi="Calibri" w:cs="Times New Roman"/>
      <w:lang w:val="en-CA"/>
    </w:rPr>
  </w:style>
  <w:style w:type="paragraph" w:customStyle="1" w:styleId="E4DC603EC28C4E9EA9707660FC61E3536">
    <w:name w:val="E4DC603EC28C4E9EA9707660FC61E3536"/>
    <w:pPr>
      <w:spacing w:after="200" w:line="276" w:lineRule="auto"/>
    </w:pPr>
    <w:rPr>
      <w:rFonts w:ascii="Calibri" w:eastAsia="Calibri" w:hAnsi="Calibri" w:cs="Times New Roman"/>
      <w:lang w:val="en-CA"/>
    </w:rPr>
  </w:style>
  <w:style w:type="paragraph" w:customStyle="1" w:styleId="16C79A331AED47EE97C80CBBD3CC58876">
    <w:name w:val="16C79A331AED47EE97C80CBBD3CC58876"/>
    <w:pPr>
      <w:spacing w:after="200" w:line="276" w:lineRule="auto"/>
    </w:pPr>
    <w:rPr>
      <w:rFonts w:ascii="Calibri" w:eastAsia="Calibri" w:hAnsi="Calibri" w:cs="Times New Roman"/>
      <w:lang w:val="en-CA"/>
    </w:rPr>
  </w:style>
  <w:style w:type="paragraph" w:customStyle="1" w:styleId="71D243B5808D4E048007FEA2CB1AC0476">
    <w:name w:val="71D243B5808D4E048007FEA2CB1AC0476"/>
    <w:pPr>
      <w:spacing w:after="200" w:line="276" w:lineRule="auto"/>
    </w:pPr>
    <w:rPr>
      <w:rFonts w:ascii="Calibri" w:eastAsia="Calibri" w:hAnsi="Calibri" w:cs="Times New Roman"/>
      <w:lang w:val="en-CA"/>
    </w:rPr>
  </w:style>
  <w:style w:type="paragraph" w:customStyle="1" w:styleId="C1C13B0778C447AB817B0A5B6DC69A086">
    <w:name w:val="C1C13B0778C447AB817B0A5B6DC69A086"/>
    <w:pPr>
      <w:spacing w:after="200" w:line="276" w:lineRule="auto"/>
    </w:pPr>
    <w:rPr>
      <w:rFonts w:ascii="Calibri" w:eastAsia="Calibri" w:hAnsi="Calibri" w:cs="Times New Roman"/>
      <w:lang w:val="en-CA"/>
    </w:rPr>
  </w:style>
  <w:style w:type="paragraph" w:customStyle="1" w:styleId="E2B55E924FCB4A00A9E99D0A62D45A826">
    <w:name w:val="E2B55E924FCB4A00A9E99D0A62D45A826"/>
    <w:pPr>
      <w:spacing w:after="200" w:line="276" w:lineRule="auto"/>
    </w:pPr>
    <w:rPr>
      <w:rFonts w:ascii="Calibri" w:eastAsia="Calibri" w:hAnsi="Calibri" w:cs="Times New Roman"/>
      <w:lang w:val="en-CA"/>
    </w:rPr>
  </w:style>
  <w:style w:type="paragraph" w:customStyle="1" w:styleId="DDEFDDBC407E4F0FBFC32F529EDD128F6">
    <w:name w:val="DDEFDDBC407E4F0FBFC32F529EDD128F6"/>
    <w:pPr>
      <w:spacing w:after="200" w:line="276" w:lineRule="auto"/>
    </w:pPr>
    <w:rPr>
      <w:rFonts w:ascii="Calibri" w:eastAsia="Calibri" w:hAnsi="Calibri" w:cs="Times New Roman"/>
      <w:lang w:val="en-CA"/>
    </w:rPr>
  </w:style>
  <w:style w:type="paragraph" w:customStyle="1" w:styleId="4902F8F910734C1C923BC6B44854062D6">
    <w:name w:val="4902F8F910734C1C923BC6B44854062D6"/>
    <w:pPr>
      <w:spacing w:after="200" w:line="276" w:lineRule="auto"/>
    </w:pPr>
    <w:rPr>
      <w:rFonts w:ascii="Calibri" w:eastAsia="Calibri" w:hAnsi="Calibri" w:cs="Times New Roman"/>
      <w:lang w:val="en-CA"/>
    </w:rPr>
  </w:style>
  <w:style w:type="paragraph" w:customStyle="1" w:styleId="771E0B1DB87D440FB238E0F089A1A8D66">
    <w:name w:val="771E0B1DB87D440FB238E0F089A1A8D66"/>
    <w:pPr>
      <w:spacing w:after="200" w:line="276" w:lineRule="auto"/>
    </w:pPr>
    <w:rPr>
      <w:rFonts w:ascii="Calibri" w:eastAsia="Calibri" w:hAnsi="Calibri" w:cs="Times New Roman"/>
      <w:lang w:val="en-CA"/>
    </w:rPr>
  </w:style>
  <w:style w:type="paragraph" w:customStyle="1" w:styleId="FF1B87227428439C982B8382416AD1DD6">
    <w:name w:val="FF1B87227428439C982B8382416AD1DD6"/>
    <w:pPr>
      <w:spacing w:after="200" w:line="276" w:lineRule="auto"/>
    </w:pPr>
    <w:rPr>
      <w:rFonts w:ascii="Calibri" w:eastAsia="Calibri" w:hAnsi="Calibri" w:cs="Times New Roman"/>
      <w:lang w:val="en-CA"/>
    </w:rPr>
  </w:style>
  <w:style w:type="paragraph" w:customStyle="1" w:styleId="EAF27AA0DFFD484090A7A49CAD25E6696">
    <w:name w:val="EAF27AA0DFFD484090A7A49CAD25E6696"/>
    <w:pPr>
      <w:spacing w:after="200" w:line="276" w:lineRule="auto"/>
    </w:pPr>
    <w:rPr>
      <w:rFonts w:ascii="Calibri" w:eastAsia="Calibri" w:hAnsi="Calibri" w:cs="Times New Roman"/>
      <w:lang w:val="en-CA"/>
    </w:rPr>
  </w:style>
  <w:style w:type="paragraph" w:customStyle="1" w:styleId="6771FDAD535D48B18410A9D423E3DDF26">
    <w:name w:val="6771FDAD535D48B18410A9D423E3DDF26"/>
    <w:pPr>
      <w:spacing w:after="200" w:line="276" w:lineRule="auto"/>
    </w:pPr>
    <w:rPr>
      <w:rFonts w:ascii="Calibri" w:eastAsia="Calibri" w:hAnsi="Calibri" w:cs="Times New Roman"/>
      <w:lang w:val="en-CA"/>
    </w:rPr>
  </w:style>
  <w:style w:type="paragraph" w:customStyle="1" w:styleId="4F09FF0F19F4446B82CFC267C71D7F006">
    <w:name w:val="4F09FF0F19F4446B82CFC267C71D7F006"/>
    <w:pPr>
      <w:spacing w:after="200" w:line="276" w:lineRule="auto"/>
    </w:pPr>
    <w:rPr>
      <w:rFonts w:ascii="Calibri" w:eastAsia="Calibri" w:hAnsi="Calibri" w:cs="Times New Roman"/>
      <w:lang w:val="en-CA"/>
    </w:rPr>
  </w:style>
  <w:style w:type="paragraph" w:customStyle="1" w:styleId="F5A735E8F05F4AE7B95C2A539C18EFE46">
    <w:name w:val="F5A735E8F05F4AE7B95C2A539C18EFE46"/>
    <w:pPr>
      <w:spacing w:after="200" w:line="276" w:lineRule="auto"/>
    </w:pPr>
    <w:rPr>
      <w:rFonts w:ascii="Calibri" w:eastAsia="Calibri" w:hAnsi="Calibri" w:cs="Times New Roman"/>
      <w:lang w:val="en-CA"/>
    </w:rPr>
  </w:style>
  <w:style w:type="paragraph" w:customStyle="1" w:styleId="1A9A8B3380334F239276159DB88627216">
    <w:name w:val="1A9A8B3380334F239276159DB88627216"/>
    <w:pPr>
      <w:spacing w:after="200" w:line="276" w:lineRule="auto"/>
    </w:pPr>
    <w:rPr>
      <w:rFonts w:ascii="Calibri" w:eastAsia="Calibri" w:hAnsi="Calibri" w:cs="Times New Roman"/>
      <w:lang w:val="en-CA"/>
    </w:rPr>
  </w:style>
  <w:style w:type="paragraph" w:customStyle="1" w:styleId="B35DCEE195A64310865976120175799B6">
    <w:name w:val="B35DCEE195A64310865976120175799B6"/>
    <w:pPr>
      <w:spacing w:after="200" w:line="276" w:lineRule="auto"/>
    </w:pPr>
    <w:rPr>
      <w:rFonts w:ascii="Calibri" w:eastAsia="Calibri" w:hAnsi="Calibri" w:cs="Times New Roman"/>
      <w:lang w:val="en-CA"/>
    </w:rPr>
  </w:style>
  <w:style w:type="paragraph" w:customStyle="1" w:styleId="27DD3CC795924598A33D7BF59DD620086">
    <w:name w:val="27DD3CC795924598A33D7BF59DD620086"/>
    <w:pPr>
      <w:spacing w:after="200" w:line="276" w:lineRule="auto"/>
    </w:pPr>
    <w:rPr>
      <w:rFonts w:ascii="Calibri" w:eastAsia="Calibri" w:hAnsi="Calibri" w:cs="Times New Roman"/>
      <w:lang w:val="en-CA"/>
    </w:rPr>
  </w:style>
  <w:style w:type="paragraph" w:customStyle="1" w:styleId="0933460E136C417AB2FB00A723DBA9B96">
    <w:name w:val="0933460E136C417AB2FB00A723DBA9B96"/>
    <w:pPr>
      <w:spacing w:after="200" w:line="276" w:lineRule="auto"/>
    </w:pPr>
    <w:rPr>
      <w:rFonts w:ascii="Calibri" w:eastAsia="Calibri" w:hAnsi="Calibri" w:cs="Times New Roman"/>
      <w:lang w:val="en-CA"/>
    </w:rPr>
  </w:style>
  <w:style w:type="paragraph" w:customStyle="1" w:styleId="53208B08CE134F99BF57CD1E44B52F876">
    <w:name w:val="53208B08CE134F99BF57CD1E44B52F876"/>
    <w:pPr>
      <w:spacing w:after="200" w:line="276" w:lineRule="auto"/>
    </w:pPr>
    <w:rPr>
      <w:rFonts w:ascii="Calibri" w:eastAsia="Calibri" w:hAnsi="Calibri" w:cs="Times New Roman"/>
      <w:lang w:val="en-CA"/>
    </w:rPr>
  </w:style>
  <w:style w:type="paragraph" w:customStyle="1" w:styleId="E30CEA598D8D48F996D45AF418089E516">
    <w:name w:val="E30CEA598D8D48F996D45AF418089E516"/>
    <w:pPr>
      <w:spacing w:after="200" w:line="276" w:lineRule="auto"/>
    </w:pPr>
    <w:rPr>
      <w:rFonts w:ascii="Calibri" w:eastAsia="Calibri" w:hAnsi="Calibri" w:cs="Times New Roman"/>
      <w:lang w:val="en-CA"/>
    </w:rPr>
  </w:style>
  <w:style w:type="paragraph" w:customStyle="1" w:styleId="1FFFF881CAF24C2D8C99DBF1CFA8FF9C6">
    <w:name w:val="1FFFF881CAF24C2D8C99DBF1CFA8FF9C6"/>
    <w:pPr>
      <w:spacing w:after="200" w:line="276" w:lineRule="auto"/>
    </w:pPr>
    <w:rPr>
      <w:rFonts w:ascii="Calibri" w:eastAsia="Calibri" w:hAnsi="Calibri" w:cs="Times New Roman"/>
      <w:lang w:val="en-CA"/>
    </w:rPr>
  </w:style>
  <w:style w:type="paragraph" w:customStyle="1" w:styleId="C0B8D3DD2CEF40A188310847097B84E76">
    <w:name w:val="C0B8D3DD2CEF40A188310847097B84E76"/>
    <w:pPr>
      <w:spacing w:after="200" w:line="276" w:lineRule="auto"/>
    </w:pPr>
    <w:rPr>
      <w:rFonts w:ascii="Calibri" w:eastAsia="Calibri" w:hAnsi="Calibri" w:cs="Times New Roman"/>
      <w:lang w:val="en-CA"/>
    </w:rPr>
  </w:style>
  <w:style w:type="paragraph" w:customStyle="1" w:styleId="485F99D1CD544177934401DA02615E556">
    <w:name w:val="485F99D1CD544177934401DA02615E556"/>
    <w:pPr>
      <w:spacing w:after="200" w:line="276" w:lineRule="auto"/>
    </w:pPr>
    <w:rPr>
      <w:rFonts w:ascii="Calibri" w:eastAsia="Calibri" w:hAnsi="Calibri" w:cs="Times New Roman"/>
      <w:lang w:val="en-CA"/>
    </w:rPr>
  </w:style>
  <w:style w:type="paragraph" w:customStyle="1" w:styleId="E052661B39964C5D8C6EC54AA379696D6">
    <w:name w:val="E052661B39964C5D8C6EC54AA379696D6"/>
    <w:pPr>
      <w:spacing w:after="200" w:line="276" w:lineRule="auto"/>
    </w:pPr>
    <w:rPr>
      <w:rFonts w:ascii="Calibri" w:eastAsia="Calibri" w:hAnsi="Calibri" w:cs="Times New Roman"/>
      <w:lang w:val="en-CA"/>
    </w:rPr>
  </w:style>
  <w:style w:type="paragraph" w:customStyle="1" w:styleId="DEDFE90DB6064F808E43AE876A7FC4DD4">
    <w:name w:val="DEDFE90DB6064F808E43AE876A7FC4DD4"/>
    <w:pPr>
      <w:spacing w:after="200" w:line="276" w:lineRule="auto"/>
    </w:pPr>
    <w:rPr>
      <w:rFonts w:ascii="Calibri" w:eastAsia="Calibri" w:hAnsi="Calibri" w:cs="Times New Roman"/>
      <w:lang w:val="en-CA"/>
    </w:rPr>
  </w:style>
  <w:style w:type="paragraph" w:customStyle="1" w:styleId="ABCCC48038C34481AC0DA88F29AABC8B4">
    <w:name w:val="ABCCC48038C34481AC0DA88F29AABC8B4"/>
    <w:pPr>
      <w:spacing w:after="200" w:line="276" w:lineRule="auto"/>
    </w:pPr>
    <w:rPr>
      <w:rFonts w:ascii="Calibri" w:eastAsia="Calibri" w:hAnsi="Calibri" w:cs="Times New Roman"/>
      <w:lang w:val="en-CA"/>
    </w:rPr>
  </w:style>
  <w:style w:type="paragraph" w:customStyle="1" w:styleId="6A6A28F0B9354C7FBB4516AA2C7509234">
    <w:name w:val="6A6A28F0B9354C7FBB4516AA2C7509234"/>
    <w:pPr>
      <w:spacing w:after="200" w:line="276" w:lineRule="auto"/>
    </w:pPr>
    <w:rPr>
      <w:rFonts w:ascii="Calibri" w:eastAsia="Calibri" w:hAnsi="Calibri" w:cs="Times New Roman"/>
      <w:lang w:val="en-CA"/>
    </w:rPr>
  </w:style>
  <w:style w:type="paragraph" w:customStyle="1" w:styleId="CAD00214BD2B480FBFC4C457FCAF285B4">
    <w:name w:val="CAD00214BD2B480FBFC4C457FCAF285B4"/>
    <w:pPr>
      <w:spacing w:after="200" w:line="276" w:lineRule="auto"/>
    </w:pPr>
    <w:rPr>
      <w:rFonts w:ascii="Calibri" w:eastAsia="Calibri" w:hAnsi="Calibri" w:cs="Times New Roman"/>
      <w:lang w:val="en-CA"/>
    </w:rPr>
  </w:style>
  <w:style w:type="paragraph" w:customStyle="1" w:styleId="666759A115FA4B09AF03698FCA2319824">
    <w:name w:val="666759A115FA4B09AF03698FCA2319824"/>
    <w:pPr>
      <w:spacing w:after="200" w:line="276" w:lineRule="auto"/>
    </w:pPr>
    <w:rPr>
      <w:rFonts w:ascii="Calibri" w:eastAsia="Calibri" w:hAnsi="Calibri" w:cs="Times New Roman"/>
      <w:lang w:val="en-CA"/>
    </w:rPr>
  </w:style>
  <w:style w:type="paragraph" w:customStyle="1" w:styleId="D411594FABA745F7A987D18D969E364A4">
    <w:name w:val="D411594FABA745F7A987D18D969E364A4"/>
    <w:pPr>
      <w:spacing w:after="200" w:line="276" w:lineRule="auto"/>
    </w:pPr>
    <w:rPr>
      <w:rFonts w:ascii="Calibri" w:eastAsia="Calibri" w:hAnsi="Calibri" w:cs="Times New Roman"/>
      <w:lang w:val="en-CA"/>
    </w:rPr>
  </w:style>
  <w:style w:type="paragraph" w:customStyle="1" w:styleId="3AD83AAAD36E4016BB051F602ABFEB0F4">
    <w:name w:val="3AD83AAAD36E4016BB051F602ABFEB0F4"/>
    <w:pPr>
      <w:spacing w:after="200" w:line="276" w:lineRule="auto"/>
    </w:pPr>
    <w:rPr>
      <w:rFonts w:ascii="Calibri" w:eastAsia="Calibri" w:hAnsi="Calibri" w:cs="Times New Roman"/>
      <w:lang w:val="en-CA"/>
    </w:rPr>
  </w:style>
  <w:style w:type="paragraph" w:customStyle="1" w:styleId="050933BBAE01440FB6A8677B615D1D104">
    <w:name w:val="050933BBAE01440FB6A8677B615D1D104"/>
    <w:pPr>
      <w:spacing w:after="200" w:line="276" w:lineRule="auto"/>
    </w:pPr>
    <w:rPr>
      <w:rFonts w:ascii="Calibri" w:eastAsia="Calibri" w:hAnsi="Calibri" w:cs="Times New Roman"/>
      <w:lang w:val="en-CA"/>
    </w:rPr>
  </w:style>
  <w:style w:type="paragraph" w:customStyle="1" w:styleId="517AA4C7DEE04B769AF2B8535F0547714">
    <w:name w:val="517AA4C7DEE04B769AF2B8535F0547714"/>
    <w:pPr>
      <w:spacing w:after="200" w:line="276" w:lineRule="auto"/>
    </w:pPr>
    <w:rPr>
      <w:rFonts w:ascii="Calibri" w:eastAsia="Calibri" w:hAnsi="Calibri" w:cs="Times New Roman"/>
      <w:lang w:val="en-CA"/>
    </w:rPr>
  </w:style>
  <w:style w:type="paragraph" w:customStyle="1" w:styleId="184306CC8A674036A38CCA84BFD45DF34">
    <w:name w:val="184306CC8A674036A38CCA84BFD45DF34"/>
    <w:pPr>
      <w:spacing w:after="200" w:line="276" w:lineRule="auto"/>
    </w:pPr>
    <w:rPr>
      <w:rFonts w:ascii="Calibri" w:eastAsia="Calibri" w:hAnsi="Calibri" w:cs="Times New Roman"/>
      <w:lang w:val="en-CA"/>
    </w:rPr>
  </w:style>
  <w:style w:type="paragraph" w:customStyle="1" w:styleId="515BF6FB8C0747F1B87C96792D316F2C4">
    <w:name w:val="515BF6FB8C0747F1B87C96792D316F2C4"/>
    <w:pPr>
      <w:spacing w:after="200" w:line="276" w:lineRule="auto"/>
    </w:pPr>
    <w:rPr>
      <w:rFonts w:ascii="Calibri" w:eastAsia="Calibri" w:hAnsi="Calibri" w:cs="Times New Roman"/>
      <w:lang w:val="en-CA"/>
    </w:rPr>
  </w:style>
  <w:style w:type="paragraph" w:customStyle="1" w:styleId="5CD91975A7924356B678E2354E8ACBDD4">
    <w:name w:val="5CD91975A7924356B678E2354E8ACBDD4"/>
    <w:pPr>
      <w:spacing w:after="200" w:line="276" w:lineRule="auto"/>
    </w:pPr>
    <w:rPr>
      <w:rFonts w:ascii="Calibri" w:eastAsia="Calibri" w:hAnsi="Calibri" w:cs="Times New Roman"/>
      <w:lang w:val="en-CA"/>
    </w:rPr>
  </w:style>
  <w:style w:type="paragraph" w:customStyle="1" w:styleId="AA8E05D291834746B034CB68D562A9834">
    <w:name w:val="AA8E05D291834746B034CB68D562A9834"/>
    <w:pPr>
      <w:spacing w:after="200" w:line="276" w:lineRule="auto"/>
    </w:pPr>
    <w:rPr>
      <w:rFonts w:ascii="Calibri" w:eastAsia="Calibri" w:hAnsi="Calibri" w:cs="Times New Roman"/>
      <w:lang w:val="en-CA"/>
    </w:rPr>
  </w:style>
  <w:style w:type="paragraph" w:customStyle="1" w:styleId="2BC6E86285A04028BA282F61334FFF144">
    <w:name w:val="2BC6E86285A04028BA282F61334FFF144"/>
    <w:pPr>
      <w:spacing w:after="200" w:line="276" w:lineRule="auto"/>
    </w:pPr>
    <w:rPr>
      <w:rFonts w:ascii="Calibri" w:eastAsia="Calibri" w:hAnsi="Calibri" w:cs="Times New Roman"/>
      <w:lang w:val="en-CA"/>
    </w:rPr>
  </w:style>
  <w:style w:type="paragraph" w:customStyle="1" w:styleId="B5E4AD1123824943A1A5C2469236B7BB4">
    <w:name w:val="B5E4AD1123824943A1A5C2469236B7BB4"/>
    <w:pPr>
      <w:spacing w:after="200" w:line="276" w:lineRule="auto"/>
    </w:pPr>
    <w:rPr>
      <w:rFonts w:ascii="Calibri" w:eastAsia="Calibri" w:hAnsi="Calibri" w:cs="Times New Roman"/>
      <w:lang w:val="en-CA"/>
    </w:rPr>
  </w:style>
  <w:style w:type="paragraph" w:customStyle="1" w:styleId="DF6C5957A32943648915C17037F9183D4">
    <w:name w:val="DF6C5957A32943648915C17037F9183D4"/>
    <w:pPr>
      <w:spacing w:after="200" w:line="276" w:lineRule="auto"/>
    </w:pPr>
    <w:rPr>
      <w:rFonts w:ascii="Calibri" w:eastAsia="Calibri" w:hAnsi="Calibri" w:cs="Times New Roman"/>
      <w:lang w:val="en-CA"/>
    </w:rPr>
  </w:style>
  <w:style w:type="paragraph" w:customStyle="1" w:styleId="ACB65163C7854C0F87A100B363C6582E4">
    <w:name w:val="ACB65163C7854C0F87A100B363C6582E4"/>
    <w:pPr>
      <w:spacing w:after="200" w:line="276" w:lineRule="auto"/>
    </w:pPr>
    <w:rPr>
      <w:rFonts w:ascii="Calibri" w:eastAsia="Calibri" w:hAnsi="Calibri" w:cs="Times New Roman"/>
      <w:lang w:val="en-CA"/>
    </w:rPr>
  </w:style>
  <w:style w:type="paragraph" w:customStyle="1" w:styleId="3B387A6D94FF4AD78DC957EF0B6E73E64">
    <w:name w:val="3B387A6D94FF4AD78DC957EF0B6E73E64"/>
    <w:pPr>
      <w:spacing w:after="200" w:line="276" w:lineRule="auto"/>
    </w:pPr>
    <w:rPr>
      <w:rFonts w:ascii="Calibri" w:eastAsia="Calibri" w:hAnsi="Calibri" w:cs="Times New Roman"/>
      <w:lang w:val="en-CA"/>
    </w:rPr>
  </w:style>
  <w:style w:type="paragraph" w:customStyle="1" w:styleId="66BF51B3AE464AE0942DEB7C1F2AB3AE4">
    <w:name w:val="66BF51B3AE464AE0942DEB7C1F2AB3AE4"/>
    <w:pPr>
      <w:spacing w:after="200" w:line="276" w:lineRule="auto"/>
    </w:pPr>
    <w:rPr>
      <w:rFonts w:ascii="Calibri" w:eastAsia="Calibri" w:hAnsi="Calibri" w:cs="Times New Roman"/>
      <w:lang w:val="en-CA"/>
    </w:rPr>
  </w:style>
  <w:style w:type="paragraph" w:customStyle="1" w:styleId="1A494310F88D46A286396A3D8C093FB54">
    <w:name w:val="1A494310F88D46A286396A3D8C093FB54"/>
    <w:pPr>
      <w:spacing w:after="200" w:line="276" w:lineRule="auto"/>
    </w:pPr>
    <w:rPr>
      <w:rFonts w:ascii="Calibri" w:eastAsia="Calibri" w:hAnsi="Calibri" w:cs="Times New Roman"/>
      <w:lang w:val="en-CA"/>
    </w:rPr>
  </w:style>
  <w:style w:type="paragraph" w:customStyle="1" w:styleId="3949219A2B514E128F58316B12F4979E4">
    <w:name w:val="3949219A2B514E128F58316B12F4979E4"/>
    <w:pPr>
      <w:spacing w:after="200" w:line="276" w:lineRule="auto"/>
    </w:pPr>
    <w:rPr>
      <w:rFonts w:ascii="Calibri" w:eastAsia="Calibri" w:hAnsi="Calibri" w:cs="Times New Roman"/>
      <w:lang w:val="en-CA"/>
    </w:rPr>
  </w:style>
  <w:style w:type="paragraph" w:customStyle="1" w:styleId="F723EC8C56A942F5B9A500BCAB0353134">
    <w:name w:val="F723EC8C56A942F5B9A500BCAB0353134"/>
    <w:pPr>
      <w:spacing w:after="200" w:line="276" w:lineRule="auto"/>
    </w:pPr>
    <w:rPr>
      <w:rFonts w:ascii="Calibri" w:eastAsia="Calibri" w:hAnsi="Calibri" w:cs="Times New Roman"/>
      <w:lang w:val="en-CA"/>
    </w:rPr>
  </w:style>
  <w:style w:type="paragraph" w:customStyle="1" w:styleId="F340C0FA77764ABBBDDD66DFEA0FE2D14">
    <w:name w:val="F340C0FA77764ABBBDDD66DFEA0FE2D14"/>
    <w:pPr>
      <w:spacing w:after="200" w:line="276" w:lineRule="auto"/>
    </w:pPr>
    <w:rPr>
      <w:rFonts w:ascii="Calibri" w:eastAsia="Calibri" w:hAnsi="Calibri" w:cs="Times New Roman"/>
      <w:lang w:val="en-CA"/>
    </w:rPr>
  </w:style>
  <w:style w:type="paragraph" w:customStyle="1" w:styleId="0B0570E5B45C4726BC505FB43B1476FE4">
    <w:name w:val="0B0570E5B45C4726BC505FB43B1476FE4"/>
    <w:pPr>
      <w:spacing w:after="200" w:line="276" w:lineRule="auto"/>
    </w:pPr>
    <w:rPr>
      <w:rFonts w:ascii="Calibri" w:eastAsia="Calibri" w:hAnsi="Calibri" w:cs="Times New Roman"/>
      <w:lang w:val="en-CA"/>
    </w:rPr>
  </w:style>
  <w:style w:type="paragraph" w:customStyle="1" w:styleId="85A42A7C11FD4B31A78F387EE793026B4">
    <w:name w:val="85A42A7C11FD4B31A78F387EE793026B4"/>
    <w:pPr>
      <w:spacing w:after="200" w:line="276" w:lineRule="auto"/>
    </w:pPr>
    <w:rPr>
      <w:rFonts w:ascii="Calibri" w:eastAsia="Calibri" w:hAnsi="Calibri" w:cs="Times New Roman"/>
      <w:lang w:val="en-CA"/>
    </w:rPr>
  </w:style>
  <w:style w:type="paragraph" w:customStyle="1" w:styleId="F7F1CDC007F34F5FA29B3EE9F92FEC324">
    <w:name w:val="F7F1CDC007F34F5FA29B3EE9F92FEC324"/>
    <w:pPr>
      <w:spacing w:after="200" w:line="276" w:lineRule="auto"/>
    </w:pPr>
    <w:rPr>
      <w:rFonts w:ascii="Calibri" w:eastAsia="Calibri" w:hAnsi="Calibri" w:cs="Times New Roman"/>
      <w:lang w:val="en-CA"/>
    </w:rPr>
  </w:style>
  <w:style w:type="paragraph" w:customStyle="1" w:styleId="0C7947404C724A72BBA439FB03916B3A4">
    <w:name w:val="0C7947404C724A72BBA439FB03916B3A4"/>
    <w:pPr>
      <w:spacing w:after="200" w:line="276" w:lineRule="auto"/>
    </w:pPr>
    <w:rPr>
      <w:rFonts w:ascii="Calibri" w:eastAsia="Calibri" w:hAnsi="Calibri" w:cs="Times New Roman"/>
      <w:lang w:val="en-CA"/>
    </w:rPr>
  </w:style>
  <w:style w:type="paragraph" w:customStyle="1" w:styleId="EF0B6E9D7C8945DB8D147351C3D98F414">
    <w:name w:val="EF0B6E9D7C8945DB8D147351C3D98F414"/>
    <w:pPr>
      <w:spacing w:after="200" w:line="276" w:lineRule="auto"/>
    </w:pPr>
    <w:rPr>
      <w:rFonts w:ascii="Calibri" w:eastAsia="Calibri" w:hAnsi="Calibri" w:cs="Times New Roman"/>
      <w:lang w:val="en-CA"/>
    </w:rPr>
  </w:style>
  <w:style w:type="paragraph" w:customStyle="1" w:styleId="8A43A2C8DFD144EFB5C8B99534F5D9AB4">
    <w:name w:val="8A43A2C8DFD144EFB5C8B99534F5D9AB4"/>
    <w:pPr>
      <w:spacing w:after="200" w:line="276" w:lineRule="auto"/>
    </w:pPr>
    <w:rPr>
      <w:rFonts w:ascii="Calibri" w:eastAsia="Calibri" w:hAnsi="Calibri" w:cs="Times New Roman"/>
      <w:lang w:val="en-CA"/>
    </w:rPr>
  </w:style>
  <w:style w:type="paragraph" w:customStyle="1" w:styleId="256726A848E0490CB56F36433C6EE5C94">
    <w:name w:val="256726A848E0490CB56F36433C6EE5C94"/>
    <w:pPr>
      <w:spacing w:after="200" w:line="276" w:lineRule="auto"/>
    </w:pPr>
    <w:rPr>
      <w:rFonts w:ascii="Calibri" w:eastAsia="Calibri" w:hAnsi="Calibri" w:cs="Times New Roman"/>
      <w:lang w:val="en-CA"/>
    </w:rPr>
  </w:style>
  <w:style w:type="paragraph" w:customStyle="1" w:styleId="25AE5966EE5144BFA21910E6EB61DBFB4">
    <w:name w:val="25AE5966EE5144BFA21910E6EB61DBFB4"/>
    <w:pPr>
      <w:spacing w:after="200" w:line="276" w:lineRule="auto"/>
    </w:pPr>
    <w:rPr>
      <w:rFonts w:ascii="Calibri" w:eastAsia="Calibri" w:hAnsi="Calibri" w:cs="Times New Roman"/>
      <w:lang w:val="en-CA"/>
    </w:rPr>
  </w:style>
  <w:style w:type="paragraph" w:customStyle="1" w:styleId="6089511421714A0F853FF4667D5242874">
    <w:name w:val="6089511421714A0F853FF4667D5242874"/>
    <w:pPr>
      <w:spacing w:after="200" w:line="276" w:lineRule="auto"/>
    </w:pPr>
    <w:rPr>
      <w:rFonts w:ascii="Calibri" w:eastAsia="Calibri" w:hAnsi="Calibri" w:cs="Times New Roman"/>
      <w:lang w:val="en-CA"/>
    </w:rPr>
  </w:style>
  <w:style w:type="paragraph" w:customStyle="1" w:styleId="D80CC9E0802C4F7C84F5CA6CE0C0C04A4">
    <w:name w:val="D80CC9E0802C4F7C84F5CA6CE0C0C04A4"/>
    <w:pPr>
      <w:spacing w:after="200" w:line="276" w:lineRule="auto"/>
    </w:pPr>
    <w:rPr>
      <w:rFonts w:ascii="Calibri" w:eastAsia="Calibri" w:hAnsi="Calibri" w:cs="Times New Roman"/>
      <w:lang w:val="en-CA"/>
    </w:rPr>
  </w:style>
  <w:style w:type="paragraph" w:customStyle="1" w:styleId="4BB3CA0862654CF2962EF2D610F73BA44">
    <w:name w:val="4BB3CA0862654CF2962EF2D610F73BA44"/>
    <w:pPr>
      <w:spacing w:after="200" w:line="276" w:lineRule="auto"/>
    </w:pPr>
    <w:rPr>
      <w:rFonts w:ascii="Calibri" w:eastAsia="Calibri" w:hAnsi="Calibri" w:cs="Times New Roman"/>
      <w:lang w:val="en-CA"/>
    </w:rPr>
  </w:style>
  <w:style w:type="paragraph" w:customStyle="1" w:styleId="7DDA356C37644F1CAEAA29202C11C0E04">
    <w:name w:val="7DDA356C37644F1CAEAA29202C11C0E04"/>
    <w:pPr>
      <w:spacing w:after="200" w:line="276" w:lineRule="auto"/>
    </w:pPr>
    <w:rPr>
      <w:rFonts w:ascii="Calibri" w:eastAsia="Calibri" w:hAnsi="Calibri" w:cs="Times New Roman"/>
      <w:lang w:val="en-CA"/>
    </w:rPr>
  </w:style>
  <w:style w:type="paragraph" w:customStyle="1" w:styleId="D189B0A9957F426397ED63E6EF17257C4">
    <w:name w:val="D189B0A9957F426397ED63E6EF17257C4"/>
    <w:pPr>
      <w:spacing w:after="200" w:line="276" w:lineRule="auto"/>
    </w:pPr>
    <w:rPr>
      <w:rFonts w:ascii="Calibri" w:eastAsia="Calibri" w:hAnsi="Calibri" w:cs="Times New Roman"/>
      <w:lang w:val="en-CA"/>
    </w:rPr>
  </w:style>
  <w:style w:type="paragraph" w:customStyle="1" w:styleId="938B1C5B67904A27B4BE3F7E617208864">
    <w:name w:val="938B1C5B67904A27B4BE3F7E617208864"/>
    <w:pPr>
      <w:spacing w:after="200" w:line="276" w:lineRule="auto"/>
    </w:pPr>
    <w:rPr>
      <w:rFonts w:ascii="Calibri" w:eastAsia="Calibri" w:hAnsi="Calibri" w:cs="Times New Roman"/>
      <w:lang w:val="en-CA"/>
    </w:rPr>
  </w:style>
  <w:style w:type="paragraph" w:customStyle="1" w:styleId="EC0EAB5B409A4E31BB4D9EB210CE83654">
    <w:name w:val="EC0EAB5B409A4E31BB4D9EB210CE83654"/>
    <w:pPr>
      <w:spacing w:after="200" w:line="276" w:lineRule="auto"/>
    </w:pPr>
    <w:rPr>
      <w:rFonts w:ascii="Calibri" w:eastAsia="Calibri" w:hAnsi="Calibri" w:cs="Times New Roman"/>
      <w:lang w:val="en-CA"/>
    </w:rPr>
  </w:style>
  <w:style w:type="paragraph" w:customStyle="1" w:styleId="5FB8547DD6B94200BC38A833C1A84ED14">
    <w:name w:val="5FB8547DD6B94200BC38A833C1A84ED14"/>
    <w:pPr>
      <w:spacing w:after="200" w:line="276" w:lineRule="auto"/>
    </w:pPr>
    <w:rPr>
      <w:rFonts w:ascii="Calibri" w:eastAsia="Calibri" w:hAnsi="Calibri" w:cs="Times New Roman"/>
      <w:lang w:val="en-CA"/>
    </w:rPr>
  </w:style>
  <w:style w:type="paragraph" w:customStyle="1" w:styleId="72907993D469490295D4535440B8AA604">
    <w:name w:val="72907993D469490295D4535440B8AA604"/>
    <w:pPr>
      <w:spacing w:after="200" w:line="276" w:lineRule="auto"/>
    </w:pPr>
    <w:rPr>
      <w:rFonts w:ascii="Calibri" w:eastAsia="Calibri" w:hAnsi="Calibri" w:cs="Times New Roman"/>
      <w:lang w:val="en-CA"/>
    </w:rPr>
  </w:style>
  <w:style w:type="paragraph" w:customStyle="1" w:styleId="D7686A1A70F9434A810B34052AC519004">
    <w:name w:val="D7686A1A70F9434A810B34052AC519004"/>
    <w:pPr>
      <w:spacing w:after="200" w:line="276" w:lineRule="auto"/>
    </w:pPr>
    <w:rPr>
      <w:rFonts w:ascii="Calibri" w:eastAsia="Calibri" w:hAnsi="Calibri" w:cs="Times New Roman"/>
      <w:lang w:val="en-CA"/>
    </w:rPr>
  </w:style>
  <w:style w:type="paragraph" w:customStyle="1" w:styleId="6E0BA237AE4C425C9D056431B637E0FF4">
    <w:name w:val="6E0BA237AE4C425C9D056431B637E0FF4"/>
    <w:pPr>
      <w:spacing w:after="200" w:line="276" w:lineRule="auto"/>
    </w:pPr>
    <w:rPr>
      <w:rFonts w:ascii="Calibri" w:eastAsia="Calibri" w:hAnsi="Calibri" w:cs="Times New Roman"/>
      <w:lang w:val="en-CA"/>
    </w:rPr>
  </w:style>
  <w:style w:type="paragraph" w:customStyle="1" w:styleId="B5FE9E811C624DFA889B3A1EF2A6C1924">
    <w:name w:val="B5FE9E811C624DFA889B3A1EF2A6C1924"/>
    <w:pPr>
      <w:spacing w:after="200" w:line="276" w:lineRule="auto"/>
    </w:pPr>
    <w:rPr>
      <w:rFonts w:ascii="Calibri" w:eastAsia="Calibri" w:hAnsi="Calibri" w:cs="Times New Roman"/>
      <w:lang w:val="en-CA"/>
    </w:rPr>
  </w:style>
  <w:style w:type="paragraph" w:customStyle="1" w:styleId="F57F50F5205E446EBCD1EA0B0BB52D0B4">
    <w:name w:val="F57F50F5205E446EBCD1EA0B0BB52D0B4"/>
    <w:pPr>
      <w:spacing w:after="200" w:line="276" w:lineRule="auto"/>
    </w:pPr>
    <w:rPr>
      <w:rFonts w:ascii="Calibri" w:eastAsia="Calibri" w:hAnsi="Calibri" w:cs="Times New Roman"/>
      <w:lang w:val="en-CA"/>
    </w:rPr>
  </w:style>
  <w:style w:type="paragraph" w:customStyle="1" w:styleId="33844E105058495CA5BB92AD9718018A4">
    <w:name w:val="33844E105058495CA5BB92AD9718018A4"/>
    <w:pPr>
      <w:spacing w:after="200" w:line="276" w:lineRule="auto"/>
    </w:pPr>
    <w:rPr>
      <w:rFonts w:ascii="Calibri" w:eastAsia="Calibri" w:hAnsi="Calibri" w:cs="Times New Roman"/>
      <w:lang w:val="en-CA"/>
    </w:rPr>
  </w:style>
  <w:style w:type="paragraph" w:customStyle="1" w:styleId="8C5B22DA93784D19A6AC3E6BE410E7F44">
    <w:name w:val="8C5B22DA93784D19A6AC3E6BE410E7F44"/>
    <w:pPr>
      <w:spacing w:after="200" w:line="276" w:lineRule="auto"/>
    </w:pPr>
    <w:rPr>
      <w:rFonts w:ascii="Calibri" w:eastAsia="Calibri" w:hAnsi="Calibri" w:cs="Times New Roman"/>
      <w:lang w:val="en-CA"/>
    </w:rPr>
  </w:style>
  <w:style w:type="paragraph" w:customStyle="1" w:styleId="9E911CD414D349808E390234011D17B74">
    <w:name w:val="9E911CD414D349808E390234011D17B74"/>
    <w:pPr>
      <w:spacing w:after="200" w:line="276" w:lineRule="auto"/>
    </w:pPr>
    <w:rPr>
      <w:rFonts w:ascii="Calibri" w:eastAsia="Calibri" w:hAnsi="Calibri" w:cs="Times New Roman"/>
      <w:lang w:val="en-CA"/>
    </w:rPr>
  </w:style>
  <w:style w:type="paragraph" w:customStyle="1" w:styleId="7BF61D434A5F4B8B89957DE1F9D57B264">
    <w:name w:val="7BF61D434A5F4B8B89957DE1F9D57B264"/>
    <w:pPr>
      <w:spacing w:after="200" w:line="276" w:lineRule="auto"/>
    </w:pPr>
    <w:rPr>
      <w:rFonts w:ascii="Calibri" w:eastAsia="Calibri" w:hAnsi="Calibri" w:cs="Times New Roman"/>
      <w:lang w:val="en-CA"/>
    </w:rPr>
  </w:style>
  <w:style w:type="paragraph" w:customStyle="1" w:styleId="20265D41F760485A925289A8DD9C49D64">
    <w:name w:val="20265D41F760485A925289A8DD9C49D64"/>
    <w:pPr>
      <w:spacing w:after="200" w:line="276" w:lineRule="auto"/>
    </w:pPr>
    <w:rPr>
      <w:rFonts w:ascii="Calibri" w:eastAsia="Calibri" w:hAnsi="Calibri" w:cs="Times New Roman"/>
      <w:lang w:val="en-CA"/>
    </w:rPr>
  </w:style>
  <w:style w:type="paragraph" w:customStyle="1" w:styleId="587F9DF05D6B4D42B72FBAF19E4359EC4">
    <w:name w:val="587F9DF05D6B4D42B72FBAF19E4359EC4"/>
    <w:pPr>
      <w:spacing w:after="200" w:line="276" w:lineRule="auto"/>
    </w:pPr>
    <w:rPr>
      <w:rFonts w:ascii="Calibri" w:eastAsia="Calibri" w:hAnsi="Calibri" w:cs="Times New Roman"/>
      <w:lang w:val="en-CA"/>
    </w:rPr>
  </w:style>
  <w:style w:type="paragraph" w:customStyle="1" w:styleId="61DC3FEAD56C47E782CC893CAD0F3F3F4">
    <w:name w:val="61DC3FEAD56C47E782CC893CAD0F3F3F4"/>
    <w:pPr>
      <w:spacing w:after="200" w:line="276" w:lineRule="auto"/>
    </w:pPr>
    <w:rPr>
      <w:rFonts w:ascii="Calibri" w:eastAsia="Calibri" w:hAnsi="Calibri" w:cs="Times New Roman"/>
      <w:lang w:val="en-CA"/>
    </w:rPr>
  </w:style>
  <w:style w:type="paragraph" w:customStyle="1" w:styleId="A6DFEC6C7DBC45C4A2E62070F7594F6C4">
    <w:name w:val="A6DFEC6C7DBC45C4A2E62070F7594F6C4"/>
    <w:pPr>
      <w:spacing w:after="200" w:line="276" w:lineRule="auto"/>
    </w:pPr>
    <w:rPr>
      <w:rFonts w:ascii="Calibri" w:eastAsia="Calibri" w:hAnsi="Calibri" w:cs="Times New Roman"/>
      <w:lang w:val="en-CA"/>
    </w:rPr>
  </w:style>
  <w:style w:type="paragraph" w:customStyle="1" w:styleId="394AD423DF5B476DA10DDC14816A37414">
    <w:name w:val="394AD423DF5B476DA10DDC14816A37414"/>
    <w:pPr>
      <w:spacing w:after="200" w:line="276" w:lineRule="auto"/>
    </w:pPr>
    <w:rPr>
      <w:rFonts w:ascii="Calibri" w:eastAsia="Calibri" w:hAnsi="Calibri" w:cs="Times New Roman"/>
      <w:lang w:val="en-CA"/>
    </w:rPr>
  </w:style>
  <w:style w:type="paragraph" w:customStyle="1" w:styleId="2CB77744D0A34176B8F6FCCC8F617D924">
    <w:name w:val="2CB77744D0A34176B8F6FCCC8F617D924"/>
    <w:pPr>
      <w:spacing w:after="200" w:line="276" w:lineRule="auto"/>
    </w:pPr>
    <w:rPr>
      <w:rFonts w:ascii="Calibri" w:eastAsia="Calibri" w:hAnsi="Calibri" w:cs="Times New Roman"/>
      <w:lang w:val="en-CA"/>
    </w:rPr>
  </w:style>
  <w:style w:type="paragraph" w:customStyle="1" w:styleId="79172B8D595C4F08B30787C8AE5F8CCF4">
    <w:name w:val="79172B8D595C4F08B30787C8AE5F8CCF4"/>
    <w:pPr>
      <w:spacing w:after="200" w:line="276" w:lineRule="auto"/>
    </w:pPr>
    <w:rPr>
      <w:rFonts w:ascii="Calibri" w:eastAsia="Calibri" w:hAnsi="Calibri" w:cs="Times New Roman"/>
      <w:lang w:val="en-CA"/>
    </w:rPr>
  </w:style>
  <w:style w:type="paragraph" w:customStyle="1" w:styleId="DD6ABE3A75694DF09125E203087FEF4F4">
    <w:name w:val="DD6ABE3A75694DF09125E203087FEF4F4"/>
    <w:pPr>
      <w:spacing w:after="200" w:line="276" w:lineRule="auto"/>
    </w:pPr>
    <w:rPr>
      <w:rFonts w:ascii="Calibri" w:eastAsia="Calibri" w:hAnsi="Calibri" w:cs="Times New Roman"/>
      <w:lang w:val="en-CA"/>
    </w:rPr>
  </w:style>
  <w:style w:type="paragraph" w:customStyle="1" w:styleId="8E7E929967E549468B283778254BA7BD4">
    <w:name w:val="8E7E929967E549468B283778254BA7BD4"/>
    <w:pPr>
      <w:spacing w:after="200" w:line="276" w:lineRule="auto"/>
    </w:pPr>
    <w:rPr>
      <w:rFonts w:ascii="Calibri" w:eastAsia="Calibri" w:hAnsi="Calibri" w:cs="Times New Roman"/>
      <w:lang w:val="en-CA"/>
    </w:rPr>
  </w:style>
  <w:style w:type="paragraph" w:customStyle="1" w:styleId="E602EC1CC74F4B749C5856DCB5F0091F4">
    <w:name w:val="E602EC1CC74F4B749C5856DCB5F0091F4"/>
    <w:pPr>
      <w:spacing w:after="200" w:line="276" w:lineRule="auto"/>
    </w:pPr>
    <w:rPr>
      <w:rFonts w:ascii="Calibri" w:eastAsia="Calibri" w:hAnsi="Calibri" w:cs="Times New Roman"/>
      <w:lang w:val="en-CA"/>
    </w:rPr>
  </w:style>
  <w:style w:type="paragraph" w:customStyle="1" w:styleId="5E113C430A474C80AB6AA9CCF3D854324">
    <w:name w:val="5E113C430A474C80AB6AA9CCF3D854324"/>
    <w:pPr>
      <w:spacing w:after="200" w:line="276" w:lineRule="auto"/>
    </w:pPr>
    <w:rPr>
      <w:rFonts w:ascii="Calibri" w:eastAsia="Calibri" w:hAnsi="Calibri" w:cs="Times New Roman"/>
      <w:lang w:val="en-CA"/>
    </w:rPr>
  </w:style>
  <w:style w:type="paragraph" w:customStyle="1" w:styleId="C1400BA515CA47D3BD1CE05ABD7F13304">
    <w:name w:val="C1400BA515CA47D3BD1CE05ABD7F13304"/>
    <w:pPr>
      <w:spacing w:after="200" w:line="276" w:lineRule="auto"/>
    </w:pPr>
    <w:rPr>
      <w:rFonts w:ascii="Calibri" w:eastAsia="Calibri" w:hAnsi="Calibri" w:cs="Times New Roman"/>
      <w:lang w:val="en-CA"/>
    </w:rPr>
  </w:style>
  <w:style w:type="paragraph" w:customStyle="1" w:styleId="C2ECE791BBB044A090CBA263F18C71674">
    <w:name w:val="C2ECE791BBB044A090CBA263F18C71674"/>
    <w:pPr>
      <w:spacing w:after="200" w:line="276" w:lineRule="auto"/>
    </w:pPr>
    <w:rPr>
      <w:rFonts w:ascii="Calibri" w:eastAsia="Calibri" w:hAnsi="Calibri" w:cs="Times New Roman"/>
      <w:lang w:val="en-CA"/>
    </w:rPr>
  </w:style>
  <w:style w:type="paragraph" w:customStyle="1" w:styleId="81A8DFAD66A849739B5C30D55D8A6BFB4">
    <w:name w:val="81A8DFAD66A849739B5C30D55D8A6BFB4"/>
    <w:pPr>
      <w:spacing w:after="200" w:line="276" w:lineRule="auto"/>
    </w:pPr>
    <w:rPr>
      <w:rFonts w:ascii="Calibri" w:eastAsia="Calibri" w:hAnsi="Calibri" w:cs="Times New Roman"/>
      <w:lang w:val="en-CA"/>
    </w:rPr>
  </w:style>
  <w:style w:type="paragraph" w:customStyle="1" w:styleId="E4A5660785974AECA6E7854C3AE9E7634">
    <w:name w:val="E4A5660785974AECA6E7854C3AE9E7634"/>
    <w:pPr>
      <w:spacing w:after="200" w:line="276" w:lineRule="auto"/>
    </w:pPr>
    <w:rPr>
      <w:rFonts w:ascii="Calibri" w:eastAsia="Calibri" w:hAnsi="Calibri" w:cs="Times New Roman"/>
      <w:lang w:val="en-CA"/>
    </w:rPr>
  </w:style>
  <w:style w:type="paragraph" w:customStyle="1" w:styleId="DB435DA98F2B4A7795528DB1620A2B214">
    <w:name w:val="DB435DA98F2B4A7795528DB1620A2B214"/>
    <w:pPr>
      <w:spacing w:after="200" w:line="276" w:lineRule="auto"/>
    </w:pPr>
    <w:rPr>
      <w:rFonts w:ascii="Calibri" w:eastAsia="Calibri" w:hAnsi="Calibri" w:cs="Times New Roman"/>
      <w:lang w:val="en-CA"/>
    </w:rPr>
  </w:style>
  <w:style w:type="paragraph" w:customStyle="1" w:styleId="08E4301D118F43DD8A34D52A9336C3FC4">
    <w:name w:val="08E4301D118F43DD8A34D52A9336C3FC4"/>
    <w:pPr>
      <w:spacing w:after="200" w:line="276" w:lineRule="auto"/>
    </w:pPr>
    <w:rPr>
      <w:rFonts w:ascii="Calibri" w:eastAsia="Calibri" w:hAnsi="Calibri" w:cs="Times New Roman"/>
      <w:lang w:val="en-CA"/>
    </w:rPr>
  </w:style>
  <w:style w:type="paragraph" w:customStyle="1" w:styleId="CB69562D9830443FAE983C9C62F409DE4">
    <w:name w:val="CB69562D9830443FAE983C9C62F409DE4"/>
    <w:pPr>
      <w:spacing w:after="200" w:line="276" w:lineRule="auto"/>
    </w:pPr>
    <w:rPr>
      <w:rFonts w:ascii="Calibri" w:eastAsia="Calibri" w:hAnsi="Calibri" w:cs="Times New Roman"/>
      <w:lang w:val="en-CA"/>
    </w:rPr>
  </w:style>
  <w:style w:type="paragraph" w:customStyle="1" w:styleId="0E490550C9164E77B8BD82DF540078B04">
    <w:name w:val="0E490550C9164E77B8BD82DF540078B04"/>
    <w:pPr>
      <w:spacing w:after="200" w:line="276" w:lineRule="auto"/>
    </w:pPr>
    <w:rPr>
      <w:rFonts w:ascii="Calibri" w:eastAsia="Calibri" w:hAnsi="Calibri" w:cs="Times New Roman"/>
      <w:lang w:val="en-CA"/>
    </w:rPr>
  </w:style>
  <w:style w:type="paragraph" w:customStyle="1" w:styleId="2D590C7EA3144ABF9F6385DFE35B3BA64">
    <w:name w:val="2D590C7EA3144ABF9F6385DFE35B3BA64"/>
    <w:pPr>
      <w:spacing w:after="200" w:line="276" w:lineRule="auto"/>
    </w:pPr>
    <w:rPr>
      <w:rFonts w:ascii="Calibri" w:eastAsia="Calibri" w:hAnsi="Calibri" w:cs="Times New Roman"/>
      <w:lang w:val="en-CA"/>
    </w:rPr>
  </w:style>
  <w:style w:type="paragraph" w:customStyle="1" w:styleId="F5F80FF49904473FB970F11C20CADD474">
    <w:name w:val="F5F80FF49904473FB970F11C20CADD474"/>
    <w:pPr>
      <w:spacing w:after="200" w:line="276" w:lineRule="auto"/>
    </w:pPr>
    <w:rPr>
      <w:rFonts w:ascii="Calibri" w:eastAsia="Calibri" w:hAnsi="Calibri" w:cs="Times New Roman"/>
      <w:lang w:val="en-CA"/>
    </w:rPr>
  </w:style>
  <w:style w:type="paragraph" w:customStyle="1" w:styleId="30A17B10EDBE45EE9607F9080618C8EA">
    <w:name w:val="30A17B10EDBE45EE9607F9080618C8EA"/>
  </w:style>
  <w:style w:type="paragraph" w:customStyle="1" w:styleId="FF7D4D7771CF4CE3824321EA4B649F13">
    <w:name w:val="FF7D4D7771CF4CE3824321EA4B649F13"/>
  </w:style>
  <w:style w:type="paragraph" w:customStyle="1" w:styleId="2A056F0F790F4C94BBA7A4C6A26EF81D7">
    <w:name w:val="2A056F0F790F4C94BBA7A4C6A26EF81D7"/>
    <w:pPr>
      <w:spacing w:after="200" w:line="276" w:lineRule="auto"/>
    </w:pPr>
    <w:rPr>
      <w:rFonts w:ascii="Calibri" w:eastAsia="Calibri" w:hAnsi="Calibri" w:cs="Times New Roman"/>
      <w:lang w:val="en-CA"/>
    </w:rPr>
  </w:style>
  <w:style w:type="paragraph" w:customStyle="1" w:styleId="E43F5819FB364313A9F8D88D1B7C78AF7">
    <w:name w:val="E43F5819FB364313A9F8D88D1B7C78AF7"/>
    <w:pPr>
      <w:spacing w:after="200" w:line="276" w:lineRule="auto"/>
    </w:pPr>
    <w:rPr>
      <w:rFonts w:ascii="Calibri" w:eastAsia="Calibri" w:hAnsi="Calibri" w:cs="Times New Roman"/>
      <w:lang w:val="en-CA"/>
    </w:rPr>
  </w:style>
  <w:style w:type="paragraph" w:customStyle="1" w:styleId="D1246C7D33034317ABB6482A09DC8F1F7">
    <w:name w:val="D1246C7D33034317ABB6482A09DC8F1F7"/>
    <w:pPr>
      <w:spacing w:after="200" w:line="276" w:lineRule="auto"/>
    </w:pPr>
    <w:rPr>
      <w:rFonts w:ascii="Calibri" w:eastAsia="Calibri" w:hAnsi="Calibri" w:cs="Times New Roman"/>
      <w:lang w:val="en-CA"/>
    </w:rPr>
  </w:style>
  <w:style w:type="paragraph" w:customStyle="1" w:styleId="90DAB220A5704C78846338607FF4D3497">
    <w:name w:val="90DAB220A5704C78846338607FF4D3497"/>
    <w:pPr>
      <w:spacing w:after="200" w:line="276" w:lineRule="auto"/>
    </w:pPr>
    <w:rPr>
      <w:rFonts w:ascii="Calibri" w:eastAsia="Calibri" w:hAnsi="Calibri" w:cs="Times New Roman"/>
      <w:lang w:val="en-CA"/>
    </w:rPr>
  </w:style>
  <w:style w:type="paragraph" w:customStyle="1" w:styleId="DBD1207A295147C8822BF2439FBD5B3A7">
    <w:name w:val="DBD1207A295147C8822BF2439FBD5B3A7"/>
    <w:pPr>
      <w:spacing w:after="200" w:line="276" w:lineRule="auto"/>
    </w:pPr>
    <w:rPr>
      <w:rFonts w:ascii="Calibri" w:eastAsia="Calibri" w:hAnsi="Calibri" w:cs="Times New Roman"/>
      <w:lang w:val="en-CA"/>
    </w:rPr>
  </w:style>
  <w:style w:type="paragraph" w:customStyle="1" w:styleId="1F876FCAFCED454F8F20257FFAA7E7F47">
    <w:name w:val="1F876FCAFCED454F8F20257FFAA7E7F47"/>
    <w:pPr>
      <w:spacing w:after="200" w:line="276" w:lineRule="auto"/>
    </w:pPr>
    <w:rPr>
      <w:rFonts w:ascii="Calibri" w:eastAsia="Calibri" w:hAnsi="Calibri" w:cs="Times New Roman"/>
      <w:lang w:val="en-CA"/>
    </w:rPr>
  </w:style>
  <w:style w:type="paragraph" w:customStyle="1" w:styleId="F2CEA7DC790D45B484134A1C86C0A1D77">
    <w:name w:val="F2CEA7DC790D45B484134A1C86C0A1D77"/>
    <w:pPr>
      <w:spacing w:after="200" w:line="276" w:lineRule="auto"/>
    </w:pPr>
    <w:rPr>
      <w:rFonts w:ascii="Calibri" w:eastAsia="Calibri" w:hAnsi="Calibri" w:cs="Times New Roman"/>
      <w:lang w:val="en-CA"/>
    </w:rPr>
  </w:style>
  <w:style w:type="paragraph" w:customStyle="1" w:styleId="8F1D49DC75FE4131B94C66FBCB2B261D7">
    <w:name w:val="8F1D49DC75FE4131B94C66FBCB2B261D7"/>
    <w:pPr>
      <w:spacing w:after="200" w:line="276" w:lineRule="auto"/>
    </w:pPr>
    <w:rPr>
      <w:rFonts w:ascii="Calibri" w:eastAsia="Calibri" w:hAnsi="Calibri" w:cs="Times New Roman"/>
      <w:lang w:val="en-CA"/>
    </w:rPr>
  </w:style>
  <w:style w:type="paragraph" w:customStyle="1" w:styleId="9D3F2465555B41AE97C9C34EC33722897">
    <w:name w:val="9D3F2465555B41AE97C9C34EC33722897"/>
    <w:pPr>
      <w:spacing w:after="200" w:line="276" w:lineRule="auto"/>
    </w:pPr>
    <w:rPr>
      <w:rFonts w:ascii="Calibri" w:eastAsia="Calibri" w:hAnsi="Calibri" w:cs="Times New Roman"/>
      <w:lang w:val="en-CA"/>
    </w:rPr>
  </w:style>
  <w:style w:type="paragraph" w:customStyle="1" w:styleId="DBB1BC804F614DBDA7F1E665C65696B67">
    <w:name w:val="DBB1BC804F614DBDA7F1E665C65696B67"/>
    <w:pPr>
      <w:spacing w:after="200" w:line="276" w:lineRule="auto"/>
    </w:pPr>
    <w:rPr>
      <w:rFonts w:ascii="Calibri" w:eastAsia="Calibri" w:hAnsi="Calibri" w:cs="Times New Roman"/>
      <w:lang w:val="en-CA"/>
    </w:rPr>
  </w:style>
  <w:style w:type="paragraph" w:customStyle="1" w:styleId="03562B41FE58438CAF717D8BD0F08AF57">
    <w:name w:val="03562B41FE58438CAF717D8BD0F08AF57"/>
    <w:pPr>
      <w:spacing w:after="200" w:line="276" w:lineRule="auto"/>
    </w:pPr>
    <w:rPr>
      <w:rFonts w:ascii="Calibri" w:eastAsia="Calibri" w:hAnsi="Calibri" w:cs="Times New Roman"/>
      <w:lang w:val="en-CA"/>
    </w:rPr>
  </w:style>
  <w:style w:type="paragraph" w:customStyle="1" w:styleId="3C2E28AE5E694EC0828B463511B5D1625">
    <w:name w:val="3C2E28AE5E694EC0828B463511B5D1625"/>
    <w:pPr>
      <w:spacing w:after="200" w:line="276" w:lineRule="auto"/>
    </w:pPr>
    <w:rPr>
      <w:rFonts w:ascii="Calibri" w:eastAsia="Calibri" w:hAnsi="Calibri" w:cs="Times New Roman"/>
      <w:lang w:val="en-CA"/>
    </w:rPr>
  </w:style>
  <w:style w:type="paragraph" w:customStyle="1" w:styleId="A01546FDB4094AC68E0F6ED8C3737FBE7">
    <w:name w:val="A01546FDB4094AC68E0F6ED8C3737FBE7"/>
    <w:pPr>
      <w:spacing w:after="200" w:line="276" w:lineRule="auto"/>
    </w:pPr>
    <w:rPr>
      <w:rFonts w:ascii="Calibri" w:eastAsia="Calibri" w:hAnsi="Calibri" w:cs="Times New Roman"/>
      <w:lang w:val="en-CA"/>
    </w:rPr>
  </w:style>
  <w:style w:type="paragraph" w:customStyle="1" w:styleId="D87D5C14EFC24316A935EF93A0580C347">
    <w:name w:val="D87D5C14EFC24316A935EF93A0580C347"/>
    <w:pPr>
      <w:spacing w:after="200" w:line="276" w:lineRule="auto"/>
    </w:pPr>
    <w:rPr>
      <w:rFonts w:ascii="Calibri" w:eastAsia="Calibri" w:hAnsi="Calibri" w:cs="Times New Roman"/>
      <w:lang w:val="en-CA"/>
    </w:rPr>
  </w:style>
  <w:style w:type="paragraph" w:customStyle="1" w:styleId="7930207CEE844974946B6E53080316C57">
    <w:name w:val="7930207CEE844974946B6E53080316C57"/>
    <w:pPr>
      <w:spacing w:after="200" w:line="276" w:lineRule="auto"/>
    </w:pPr>
    <w:rPr>
      <w:rFonts w:ascii="Calibri" w:eastAsia="Calibri" w:hAnsi="Calibri" w:cs="Times New Roman"/>
      <w:lang w:val="en-CA"/>
    </w:rPr>
  </w:style>
  <w:style w:type="paragraph" w:customStyle="1" w:styleId="13100B98149F4FE09305BF04789CDD3F7">
    <w:name w:val="13100B98149F4FE09305BF04789CDD3F7"/>
    <w:pPr>
      <w:spacing w:after="200" w:line="276" w:lineRule="auto"/>
    </w:pPr>
    <w:rPr>
      <w:rFonts w:ascii="Calibri" w:eastAsia="Calibri" w:hAnsi="Calibri" w:cs="Times New Roman"/>
      <w:lang w:val="en-CA"/>
    </w:rPr>
  </w:style>
  <w:style w:type="paragraph" w:customStyle="1" w:styleId="A41EE6D4805349919848D34FA69B09DD7">
    <w:name w:val="A41EE6D4805349919848D34FA69B09DD7"/>
    <w:pPr>
      <w:spacing w:after="200" w:line="276" w:lineRule="auto"/>
    </w:pPr>
    <w:rPr>
      <w:rFonts w:ascii="Calibri" w:eastAsia="Calibri" w:hAnsi="Calibri" w:cs="Times New Roman"/>
      <w:lang w:val="en-CA"/>
    </w:rPr>
  </w:style>
  <w:style w:type="paragraph" w:customStyle="1" w:styleId="2F0C9D8BC1C24CB69A94DCD567EB79B07">
    <w:name w:val="2F0C9D8BC1C24CB69A94DCD567EB79B07"/>
    <w:pPr>
      <w:spacing w:after="200" w:line="276" w:lineRule="auto"/>
    </w:pPr>
    <w:rPr>
      <w:rFonts w:ascii="Calibri" w:eastAsia="Calibri" w:hAnsi="Calibri" w:cs="Times New Roman"/>
      <w:lang w:val="en-CA"/>
    </w:rPr>
  </w:style>
  <w:style w:type="paragraph" w:customStyle="1" w:styleId="FD8E28C784E8427E885B2D03FF2F5DDA7">
    <w:name w:val="FD8E28C784E8427E885B2D03FF2F5DDA7"/>
    <w:pPr>
      <w:spacing w:after="200" w:line="276" w:lineRule="auto"/>
    </w:pPr>
    <w:rPr>
      <w:rFonts w:ascii="Calibri" w:eastAsia="Calibri" w:hAnsi="Calibri" w:cs="Times New Roman"/>
      <w:lang w:val="en-CA"/>
    </w:rPr>
  </w:style>
  <w:style w:type="paragraph" w:customStyle="1" w:styleId="710F0DC4E08A4B0BADE247E1FE6A0CAF7">
    <w:name w:val="710F0DC4E08A4B0BADE247E1FE6A0CAF7"/>
    <w:pPr>
      <w:spacing w:after="200" w:line="276" w:lineRule="auto"/>
    </w:pPr>
    <w:rPr>
      <w:rFonts w:ascii="Calibri" w:eastAsia="Calibri" w:hAnsi="Calibri" w:cs="Times New Roman"/>
      <w:lang w:val="en-CA"/>
    </w:rPr>
  </w:style>
  <w:style w:type="paragraph" w:customStyle="1" w:styleId="B5F80D171C0940D2AE2E478401F3BA447">
    <w:name w:val="B5F80D171C0940D2AE2E478401F3BA447"/>
    <w:pPr>
      <w:spacing w:after="200" w:line="276" w:lineRule="auto"/>
    </w:pPr>
    <w:rPr>
      <w:rFonts w:ascii="Calibri" w:eastAsia="Calibri" w:hAnsi="Calibri" w:cs="Times New Roman"/>
      <w:lang w:val="en-CA"/>
    </w:rPr>
  </w:style>
  <w:style w:type="paragraph" w:customStyle="1" w:styleId="0BE8231C8EDD4A2F81A13B78DC2B2CA67">
    <w:name w:val="0BE8231C8EDD4A2F81A13B78DC2B2CA67"/>
    <w:pPr>
      <w:spacing w:after="200" w:line="276" w:lineRule="auto"/>
    </w:pPr>
    <w:rPr>
      <w:rFonts w:ascii="Calibri" w:eastAsia="Calibri" w:hAnsi="Calibri" w:cs="Times New Roman"/>
      <w:lang w:val="en-CA"/>
    </w:rPr>
  </w:style>
  <w:style w:type="paragraph" w:customStyle="1" w:styleId="CE81DABEFA3C46BD8DFBE8C1C47B9F827">
    <w:name w:val="CE81DABEFA3C46BD8DFBE8C1C47B9F827"/>
    <w:pPr>
      <w:spacing w:after="200" w:line="276" w:lineRule="auto"/>
    </w:pPr>
    <w:rPr>
      <w:rFonts w:ascii="Calibri" w:eastAsia="Calibri" w:hAnsi="Calibri" w:cs="Times New Roman"/>
      <w:lang w:val="en-CA"/>
    </w:rPr>
  </w:style>
  <w:style w:type="paragraph" w:customStyle="1" w:styleId="F0B202D089D749999F8D393014129C9D7">
    <w:name w:val="F0B202D089D749999F8D393014129C9D7"/>
    <w:pPr>
      <w:spacing w:after="200" w:line="276" w:lineRule="auto"/>
    </w:pPr>
    <w:rPr>
      <w:rFonts w:ascii="Calibri" w:eastAsia="Calibri" w:hAnsi="Calibri" w:cs="Times New Roman"/>
      <w:lang w:val="en-CA"/>
    </w:rPr>
  </w:style>
  <w:style w:type="paragraph" w:customStyle="1" w:styleId="F46F2FD3CA0440579D7346939B941E887">
    <w:name w:val="F46F2FD3CA0440579D7346939B941E887"/>
    <w:pPr>
      <w:spacing w:after="200" w:line="276" w:lineRule="auto"/>
    </w:pPr>
    <w:rPr>
      <w:rFonts w:ascii="Calibri" w:eastAsia="Calibri" w:hAnsi="Calibri" w:cs="Times New Roman"/>
      <w:lang w:val="en-CA"/>
    </w:rPr>
  </w:style>
  <w:style w:type="paragraph" w:customStyle="1" w:styleId="D75A23F8D4984704A519D28CCD5DAC6A7">
    <w:name w:val="D75A23F8D4984704A519D28CCD5DAC6A7"/>
    <w:pPr>
      <w:spacing w:after="200" w:line="276" w:lineRule="auto"/>
    </w:pPr>
    <w:rPr>
      <w:rFonts w:ascii="Calibri" w:eastAsia="Calibri" w:hAnsi="Calibri" w:cs="Times New Roman"/>
      <w:lang w:val="en-CA"/>
    </w:rPr>
  </w:style>
  <w:style w:type="paragraph" w:customStyle="1" w:styleId="E5BDCBAE7DB34330BB04E333148FB5897">
    <w:name w:val="E5BDCBAE7DB34330BB04E333148FB5897"/>
    <w:pPr>
      <w:spacing w:after="200" w:line="276" w:lineRule="auto"/>
    </w:pPr>
    <w:rPr>
      <w:rFonts w:ascii="Calibri" w:eastAsia="Calibri" w:hAnsi="Calibri" w:cs="Times New Roman"/>
      <w:lang w:val="en-CA"/>
    </w:rPr>
  </w:style>
  <w:style w:type="paragraph" w:customStyle="1" w:styleId="29A9853CD5194A3CA701214B5388EE327">
    <w:name w:val="29A9853CD5194A3CA701214B5388EE327"/>
    <w:pPr>
      <w:spacing w:after="200" w:line="276" w:lineRule="auto"/>
    </w:pPr>
    <w:rPr>
      <w:rFonts w:ascii="Calibri" w:eastAsia="Calibri" w:hAnsi="Calibri" w:cs="Times New Roman"/>
      <w:lang w:val="en-CA"/>
    </w:rPr>
  </w:style>
  <w:style w:type="paragraph" w:customStyle="1" w:styleId="D448313D965E4FC785C6D10568CD44AC7">
    <w:name w:val="D448313D965E4FC785C6D10568CD44AC7"/>
    <w:pPr>
      <w:spacing w:after="200" w:line="276" w:lineRule="auto"/>
    </w:pPr>
    <w:rPr>
      <w:rFonts w:ascii="Calibri" w:eastAsia="Calibri" w:hAnsi="Calibri" w:cs="Times New Roman"/>
      <w:lang w:val="en-CA"/>
    </w:rPr>
  </w:style>
  <w:style w:type="paragraph" w:customStyle="1" w:styleId="32ED1DB6E3614A628CF449154D5C64CF7">
    <w:name w:val="32ED1DB6E3614A628CF449154D5C64CF7"/>
    <w:pPr>
      <w:spacing w:after="200" w:line="276" w:lineRule="auto"/>
    </w:pPr>
    <w:rPr>
      <w:rFonts w:ascii="Calibri" w:eastAsia="Calibri" w:hAnsi="Calibri" w:cs="Times New Roman"/>
      <w:lang w:val="en-CA"/>
    </w:rPr>
  </w:style>
  <w:style w:type="paragraph" w:customStyle="1" w:styleId="8A333DC17F1944D7B052F14D5040E7C27">
    <w:name w:val="8A333DC17F1944D7B052F14D5040E7C27"/>
    <w:pPr>
      <w:spacing w:after="200" w:line="276" w:lineRule="auto"/>
    </w:pPr>
    <w:rPr>
      <w:rFonts w:ascii="Calibri" w:eastAsia="Calibri" w:hAnsi="Calibri" w:cs="Times New Roman"/>
      <w:lang w:val="en-CA"/>
    </w:rPr>
  </w:style>
  <w:style w:type="paragraph" w:customStyle="1" w:styleId="8B81A1B95A3448CD977B6A285DAE2B1B7">
    <w:name w:val="8B81A1B95A3448CD977B6A285DAE2B1B7"/>
    <w:pPr>
      <w:spacing w:after="200" w:line="276" w:lineRule="auto"/>
    </w:pPr>
    <w:rPr>
      <w:rFonts w:ascii="Calibri" w:eastAsia="Calibri" w:hAnsi="Calibri" w:cs="Times New Roman"/>
      <w:lang w:val="en-CA"/>
    </w:rPr>
  </w:style>
  <w:style w:type="paragraph" w:customStyle="1" w:styleId="247A80B9A1264FAD8F7367D176A85ED87">
    <w:name w:val="247A80B9A1264FAD8F7367D176A85ED87"/>
    <w:pPr>
      <w:spacing w:after="200" w:line="276" w:lineRule="auto"/>
    </w:pPr>
    <w:rPr>
      <w:rFonts w:ascii="Calibri" w:eastAsia="Calibri" w:hAnsi="Calibri" w:cs="Times New Roman"/>
      <w:lang w:val="en-CA"/>
    </w:rPr>
  </w:style>
  <w:style w:type="paragraph" w:customStyle="1" w:styleId="16E41FEA9AC046FD93B0AFBDC5A26D3C7">
    <w:name w:val="16E41FEA9AC046FD93B0AFBDC5A26D3C7"/>
    <w:pPr>
      <w:spacing w:after="200" w:line="276" w:lineRule="auto"/>
    </w:pPr>
    <w:rPr>
      <w:rFonts w:ascii="Calibri" w:eastAsia="Calibri" w:hAnsi="Calibri" w:cs="Times New Roman"/>
      <w:lang w:val="en-CA"/>
    </w:rPr>
  </w:style>
  <w:style w:type="paragraph" w:customStyle="1" w:styleId="91FEAEA7391F47A28C3DDF0DFB6356357">
    <w:name w:val="91FEAEA7391F47A28C3DDF0DFB6356357"/>
    <w:pPr>
      <w:spacing w:after="200" w:line="276" w:lineRule="auto"/>
    </w:pPr>
    <w:rPr>
      <w:rFonts w:ascii="Calibri" w:eastAsia="Calibri" w:hAnsi="Calibri" w:cs="Times New Roman"/>
      <w:lang w:val="en-CA"/>
    </w:rPr>
  </w:style>
  <w:style w:type="paragraph" w:customStyle="1" w:styleId="58EE2C506D0C4C7CA07C81B1CB382FB87">
    <w:name w:val="58EE2C506D0C4C7CA07C81B1CB382FB87"/>
    <w:pPr>
      <w:spacing w:after="200" w:line="276" w:lineRule="auto"/>
    </w:pPr>
    <w:rPr>
      <w:rFonts w:ascii="Calibri" w:eastAsia="Calibri" w:hAnsi="Calibri" w:cs="Times New Roman"/>
      <w:lang w:val="en-CA"/>
    </w:rPr>
  </w:style>
  <w:style w:type="paragraph" w:customStyle="1" w:styleId="7E0BFBBB2203408E9D76680E47EAD9A67">
    <w:name w:val="7E0BFBBB2203408E9D76680E47EAD9A67"/>
    <w:pPr>
      <w:spacing w:after="200" w:line="276" w:lineRule="auto"/>
    </w:pPr>
    <w:rPr>
      <w:rFonts w:ascii="Calibri" w:eastAsia="Calibri" w:hAnsi="Calibri" w:cs="Times New Roman"/>
      <w:lang w:val="en-CA"/>
    </w:rPr>
  </w:style>
  <w:style w:type="paragraph" w:customStyle="1" w:styleId="5C6FBA7453014E6ABADCB56A94A47D417">
    <w:name w:val="5C6FBA7453014E6ABADCB56A94A47D417"/>
    <w:pPr>
      <w:spacing w:after="200" w:line="276" w:lineRule="auto"/>
    </w:pPr>
    <w:rPr>
      <w:rFonts w:ascii="Calibri" w:eastAsia="Calibri" w:hAnsi="Calibri" w:cs="Times New Roman"/>
      <w:lang w:val="en-CA"/>
    </w:rPr>
  </w:style>
  <w:style w:type="paragraph" w:customStyle="1" w:styleId="B46AC747ACA8439B82B1D167EDB241377">
    <w:name w:val="B46AC747ACA8439B82B1D167EDB241377"/>
    <w:pPr>
      <w:spacing w:after="200" w:line="276" w:lineRule="auto"/>
    </w:pPr>
    <w:rPr>
      <w:rFonts w:ascii="Calibri" w:eastAsia="Calibri" w:hAnsi="Calibri" w:cs="Times New Roman"/>
      <w:lang w:val="en-CA"/>
    </w:rPr>
  </w:style>
  <w:style w:type="paragraph" w:customStyle="1" w:styleId="000F1A6DAA0E4812806FD393AF2AA7347">
    <w:name w:val="000F1A6DAA0E4812806FD393AF2AA7347"/>
    <w:pPr>
      <w:spacing w:after="200" w:line="276" w:lineRule="auto"/>
    </w:pPr>
    <w:rPr>
      <w:rFonts w:ascii="Calibri" w:eastAsia="Calibri" w:hAnsi="Calibri" w:cs="Times New Roman"/>
      <w:lang w:val="en-CA"/>
    </w:rPr>
  </w:style>
  <w:style w:type="paragraph" w:customStyle="1" w:styleId="29690B358A1247568926C1E3AC7C58447">
    <w:name w:val="29690B358A1247568926C1E3AC7C58447"/>
    <w:pPr>
      <w:spacing w:after="200" w:line="276" w:lineRule="auto"/>
    </w:pPr>
    <w:rPr>
      <w:rFonts w:ascii="Calibri" w:eastAsia="Calibri" w:hAnsi="Calibri" w:cs="Times New Roman"/>
      <w:lang w:val="en-CA"/>
    </w:rPr>
  </w:style>
  <w:style w:type="paragraph" w:customStyle="1" w:styleId="0F994E06BBF44F70A33FFC38661347D67">
    <w:name w:val="0F994E06BBF44F70A33FFC38661347D67"/>
    <w:pPr>
      <w:spacing w:after="200" w:line="276" w:lineRule="auto"/>
    </w:pPr>
    <w:rPr>
      <w:rFonts w:ascii="Calibri" w:eastAsia="Calibri" w:hAnsi="Calibri" w:cs="Times New Roman"/>
      <w:lang w:val="en-CA"/>
    </w:rPr>
  </w:style>
  <w:style w:type="paragraph" w:customStyle="1" w:styleId="7EEC6DFBD61847FDA095A06754ED458F7">
    <w:name w:val="7EEC6DFBD61847FDA095A06754ED458F7"/>
    <w:pPr>
      <w:spacing w:after="200" w:line="276" w:lineRule="auto"/>
    </w:pPr>
    <w:rPr>
      <w:rFonts w:ascii="Calibri" w:eastAsia="Calibri" w:hAnsi="Calibri" w:cs="Times New Roman"/>
      <w:lang w:val="en-CA"/>
    </w:rPr>
  </w:style>
  <w:style w:type="paragraph" w:customStyle="1" w:styleId="6BBCDDF7B4A44590AE4E6986E5114AA97">
    <w:name w:val="6BBCDDF7B4A44590AE4E6986E5114AA97"/>
    <w:pPr>
      <w:spacing w:after="200" w:line="276" w:lineRule="auto"/>
    </w:pPr>
    <w:rPr>
      <w:rFonts w:ascii="Calibri" w:eastAsia="Calibri" w:hAnsi="Calibri" w:cs="Times New Roman"/>
      <w:lang w:val="en-CA"/>
    </w:rPr>
  </w:style>
  <w:style w:type="paragraph" w:customStyle="1" w:styleId="8500A46F197C4D47A89C70174E62AE897">
    <w:name w:val="8500A46F197C4D47A89C70174E62AE897"/>
    <w:pPr>
      <w:spacing w:after="200" w:line="276" w:lineRule="auto"/>
    </w:pPr>
    <w:rPr>
      <w:rFonts w:ascii="Calibri" w:eastAsia="Calibri" w:hAnsi="Calibri" w:cs="Times New Roman"/>
      <w:lang w:val="en-CA"/>
    </w:rPr>
  </w:style>
  <w:style w:type="paragraph" w:customStyle="1" w:styleId="59619B7E5E0542FE8845224750778E907">
    <w:name w:val="59619B7E5E0542FE8845224750778E907"/>
    <w:pPr>
      <w:spacing w:after="200" w:line="276" w:lineRule="auto"/>
    </w:pPr>
    <w:rPr>
      <w:rFonts w:ascii="Calibri" w:eastAsia="Calibri" w:hAnsi="Calibri" w:cs="Times New Roman"/>
      <w:lang w:val="en-CA"/>
    </w:rPr>
  </w:style>
  <w:style w:type="paragraph" w:customStyle="1" w:styleId="C5C2331056F547F7A382E18236A607917">
    <w:name w:val="C5C2331056F547F7A382E18236A607917"/>
    <w:pPr>
      <w:spacing w:after="200" w:line="276" w:lineRule="auto"/>
    </w:pPr>
    <w:rPr>
      <w:rFonts w:ascii="Calibri" w:eastAsia="Calibri" w:hAnsi="Calibri" w:cs="Times New Roman"/>
      <w:lang w:val="en-CA"/>
    </w:rPr>
  </w:style>
  <w:style w:type="paragraph" w:customStyle="1" w:styleId="AA04AE0651F144C3ACDE0D9931FCBC9B7">
    <w:name w:val="AA04AE0651F144C3ACDE0D9931FCBC9B7"/>
    <w:pPr>
      <w:spacing w:after="200" w:line="276" w:lineRule="auto"/>
    </w:pPr>
    <w:rPr>
      <w:rFonts w:ascii="Calibri" w:eastAsia="Calibri" w:hAnsi="Calibri" w:cs="Times New Roman"/>
      <w:lang w:val="en-CA"/>
    </w:rPr>
  </w:style>
  <w:style w:type="paragraph" w:customStyle="1" w:styleId="3CDD22E04F044EC695E0330128E4F4DD7">
    <w:name w:val="3CDD22E04F044EC695E0330128E4F4DD7"/>
    <w:pPr>
      <w:spacing w:after="200" w:line="276" w:lineRule="auto"/>
    </w:pPr>
    <w:rPr>
      <w:rFonts w:ascii="Calibri" w:eastAsia="Calibri" w:hAnsi="Calibri" w:cs="Times New Roman"/>
      <w:lang w:val="en-CA"/>
    </w:rPr>
  </w:style>
  <w:style w:type="paragraph" w:customStyle="1" w:styleId="9913535F07FF4041A8E351E609E0409B7">
    <w:name w:val="9913535F07FF4041A8E351E609E0409B7"/>
    <w:pPr>
      <w:spacing w:after="200" w:line="276" w:lineRule="auto"/>
    </w:pPr>
    <w:rPr>
      <w:rFonts w:ascii="Calibri" w:eastAsia="Calibri" w:hAnsi="Calibri" w:cs="Times New Roman"/>
      <w:lang w:val="en-CA"/>
    </w:rPr>
  </w:style>
  <w:style w:type="paragraph" w:customStyle="1" w:styleId="FE02598A3CCC432D9FAF6A57EBA1EAE67">
    <w:name w:val="FE02598A3CCC432D9FAF6A57EBA1EAE67"/>
    <w:pPr>
      <w:spacing w:after="200" w:line="276" w:lineRule="auto"/>
    </w:pPr>
    <w:rPr>
      <w:rFonts w:ascii="Calibri" w:eastAsia="Calibri" w:hAnsi="Calibri" w:cs="Times New Roman"/>
      <w:lang w:val="en-CA"/>
    </w:rPr>
  </w:style>
  <w:style w:type="paragraph" w:customStyle="1" w:styleId="C605F37F1B154F31828BCCBC3460A5587">
    <w:name w:val="C605F37F1B154F31828BCCBC3460A5587"/>
    <w:pPr>
      <w:spacing w:after="200" w:line="276" w:lineRule="auto"/>
    </w:pPr>
    <w:rPr>
      <w:rFonts w:ascii="Calibri" w:eastAsia="Calibri" w:hAnsi="Calibri" w:cs="Times New Roman"/>
      <w:lang w:val="en-CA"/>
    </w:rPr>
  </w:style>
  <w:style w:type="paragraph" w:customStyle="1" w:styleId="AF4ABE7C7D7C4642B1AEFDB9540770D07">
    <w:name w:val="AF4ABE7C7D7C4642B1AEFDB9540770D07"/>
    <w:pPr>
      <w:spacing w:after="200" w:line="276" w:lineRule="auto"/>
    </w:pPr>
    <w:rPr>
      <w:rFonts w:ascii="Calibri" w:eastAsia="Calibri" w:hAnsi="Calibri" w:cs="Times New Roman"/>
      <w:lang w:val="en-CA"/>
    </w:rPr>
  </w:style>
  <w:style w:type="paragraph" w:customStyle="1" w:styleId="55C72BA0CB0A4E288EBAE6CDAAD388B37">
    <w:name w:val="55C72BA0CB0A4E288EBAE6CDAAD388B37"/>
    <w:pPr>
      <w:spacing w:after="200" w:line="276" w:lineRule="auto"/>
    </w:pPr>
    <w:rPr>
      <w:rFonts w:ascii="Calibri" w:eastAsia="Calibri" w:hAnsi="Calibri" w:cs="Times New Roman"/>
      <w:lang w:val="en-CA"/>
    </w:rPr>
  </w:style>
  <w:style w:type="paragraph" w:customStyle="1" w:styleId="880EB69A8337440FB48B85492D53E7827">
    <w:name w:val="880EB69A8337440FB48B85492D53E7827"/>
    <w:pPr>
      <w:spacing w:after="200" w:line="276" w:lineRule="auto"/>
    </w:pPr>
    <w:rPr>
      <w:rFonts w:ascii="Calibri" w:eastAsia="Calibri" w:hAnsi="Calibri" w:cs="Times New Roman"/>
      <w:lang w:val="en-CA"/>
    </w:rPr>
  </w:style>
  <w:style w:type="paragraph" w:customStyle="1" w:styleId="88569B31D49C4D88AACB5CCD766D83807">
    <w:name w:val="88569B31D49C4D88AACB5CCD766D83807"/>
    <w:pPr>
      <w:spacing w:after="200" w:line="276" w:lineRule="auto"/>
    </w:pPr>
    <w:rPr>
      <w:rFonts w:ascii="Calibri" w:eastAsia="Calibri" w:hAnsi="Calibri" w:cs="Times New Roman"/>
      <w:lang w:val="en-CA"/>
    </w:rPr>
  </w:style>
  <w:style w:type="paragraph" w:customStyle="1" w:styleId="06A493FE3E8B48C6B702516B7D2624A07">
    <w:name w:val="06A493FE3E8B48C6B702516B7D2624A07"/>
    <w:pPr>
      <w:spacing w:after="200" w:line="276" w:lineRule="auto"/>
    </w:pPr>
    <w:rPr>
      <w:rFonts w:ascii="Calibri" w:eastAsia="Calibri" w:hAnsi="Calibri" w:cs="Times New Roman"/>
      <w:lang w:val="en-CA"/>
    </w:rPr>
  </w:style>
  <w:style w:type="paragraph" w:customStyle="1" w:styleId="07068E9BC490436B8F74D585963A75037">
    <w:name w:val="07068E9BC490436B8F74D585963A75037"/>
    <w:pPr>
      <w:spacing w:after="200" w:line="276" w:lineRule="auto"/>
    </w:pPr>
    <w:rPr>
      <w:rFonts w:ascii="Calibri" w:eastAsia="Calibri" w:hAnsi="Calibri" w:cs="Times New Roman"/>
      <w:lang w:val="en-CA"/>
    </w:rPr>
  </w:style>
  <w:style w:type="paragraph" w:customStyle="1" w:styleId="1C8CF5E885104063AF016390E48A1DAB7">
    <w:name w:val="1C8CF5E885104063AF016390E48A1DAB7"/>
    <w:pPr>
      <w:spacing w:after="200" w:line="276" w:lineRule="auto"/>
    </w:pPr>
    <w:rPr>
      <w:rFonts w:ascii="Calibri" w:eastAsia="Calibri" w:hAnsi="Calibri" w:cs="Times New Roman"/>
      <w:lang w:val="en-CA"/>
    </w:rPr>
  </w:style>
  <w:style w:type="paragraph" w:customStyle="1" w:styleId="77BB9514BDE6414187B38E9751D22D677">
    <w:name w:val="77BB9514BDE6414187B38E9751D22D677"/>
    <w:pPr>
      <w:spacing w:after="200" w:line="276" w:lineRule="auto"/>
    </w:pPr>
    <w:rPr>
      <w:rFonts w:ascii="Calibri" w:eastAsia="Calibri" w:hAnsi="Calibri" w:cs="Times New Roman"/>
      <w:lang w:val="en-CA"/>
    </w:rPr>
  </w:style>
  <w:style w:type="paragraph" w:customStyle="1" w:styleId="7146D282C601486DA7A3CB963FDBFDC27">
    <w:name w:val="7146D282C601486DA7A3CB963FDBFDC27"/>
    <w:pPr>
      <w:spacing w:after="200" w:line="276" w:lineRule="auto"/>
    </w:pPr>
    <w:rPr>
      <w:rFonts w:ascii="Calibri" w:eastAsia="Calibri" w:hAnsi="Calibri" w:cs="Times New Roman"/>
      <w:lang w:val="en-CA"/>
    </w:rPr>
  </w:style>
  <w:style w:type="paragraph" w:customStyle="1" w:styleId="F2581B80D89545CB84A81D51894732B97">
    <w:name w:val="F2581B80D89545CB84A81D51894732B97"/>
    <w:pPr>
      <w:spacing w:after="200" w:line="276" w:lineRule="auto"/>
    </w:pPr>
    <w:rPr>
      <w:rFonts w:ascii="Calibri" w:eastAsia="Calibri" w:hAnsi="Calibri" w:cs="Times New Roman"/>
      <w:lang w:val="en-CA"/>
    </w:rPr>
  </w:style>
  <w:style w:type="paragraph" w:customStyle="1" w:styleId="1078134D1DF4482FA0192247F252F86C7">
    <w:name w:val="1078134D1DF4482FA0192247F252F86C7"/>
    <w:pPr>
      <w:spacing w:after="200" w:line="276" w:lineRule="auto"/>
    </w:pPr>
    <w:rPr>
      <w:rFonts w:ascii="Calibri" w:eastAsia="Calibri" w:hAnsi="Calibri" w:cs="Times New Roman"/>
      <w:lang w:val="en-CA"/>
    </w:rPr>
  </w:style>
  <w:style w:type="paragraph" w:customStyle="1" w:styleId="DF570C08297444EA9B17A8B50D1E18557">
    <w:name w:val="DF570C08297444EA9B17A8B50D1E18557"/>
    <w:pPr>
      <w:spacing w:after="200" w:line="276" w:lineRule="auto"/>
    </w:pPr>
    <w:rPr>
      <w:rFonts w:ascii="Calibri" w:eastAsia="Calibri" w:hAnsi="Calibri" w:cs="Times New Roman"/>
      <w:lang w:val="en-CA"/>
    </w:rPr>
  </w:style>
  <w:style w:type="paragraph" w:customStyle="1" w:styleId="02F534401D144964BD9644C94EB2B83B7">
    <w:name w:val="02F534401D144964BD9644C94EB2B83B7"/>
    <w:pPr>
      <w:spacing w:after="200" w:line="276" w:lineRule="auto"/>
    </w:pPr>
    <w:rPr>
      <w:rFonts w:ascii="Calibri" w:eastAsia="Calibri" w:hAnsi="Calibri" w:cs="Times New Roman"/>
      <w:lang w:val="en-CA"/>
    </w:rPr>
  </w:style>
  <w:style w:type="paragraph" w:customStyle="1" w:styleId="D4CADA5DC2DB492F98E4CB8CFA19A6F57">
    <w:name w:val="D4CADA5DC2DB492F98E4CB8CFA19A6F57"/>
    <w:pPr>
      <w:spacing w:after="200" w:line="276" w:lineRule="auto"/>
    </w:pPr>
    <w:rPr>
      <w:rFonts w:ascii="Calibri" w:eastAsia="Calibri" w:hAnsi="Calibri" w:cs="Times New Roman"/>
      <w:lang w:val="en-CA"/>
    </w:rPr>
  </w:style>
  <w:style w:type="paragraph" w:customStyle="1" w:styleId="1D327A06D73B46CDA25168040354AB0A7">
    <w:name w:val="1D327A06D73B46CDA25168040354AB0A7"/>
    <w:pPr>
      <w:spacing w:after="200" w:line="276" w:lineRule="auto"/>
    </w:pPr>
    <w:rPr>
      <w:rFonts w:ascii="Calibri" w:eastAsia="Calibri" w:hAnsi="Calibri" w:cs="Times New Roman"/>
      <w:lang w:val="en-CA"/>
    </w:rPr>
  </w:style>
  <w:style w:type="paragraph" w:customStyle="1" w:styleId="E9D5C4303E974320AAC8975148D9E63F7">
    <w:name w:val="E9D5C4303E974320AAC8975148D9E63F7"/>
    <w:pPr>
      <w:spacing w:after="200" w:line="276" w:lineRule="auto"/>
    </w:pPr>
    <w:rPr>
      <w:rFonts w:ascii="Calibri" w:eastAsia="Calibri" w:hAnsi="Calibri" w:cs="Times New Roman"/>
      <w:lang w:val="en-CA"/>
    </w:rPr>
  </w:style>
  <w:style w:type="paragraph" w:customStyle="1" w:styleId="76B50B415EE546ED9180C548CCE90D847">
    <w:name w:val="76B50B415EE546ED9180C548CCE90D847"/>
    <w:pPr>
      <w:spacing w:after="200" w:line="276" w:lineRule="auto"/>
    </w:pPr>
    <w:rPr>
      <w:rFonts w:ascii="Calibri" w:eastAsia="Calibri" w:hAnsi="Calibri" w:cs="Times New Roman"/>
      <w:lang w:val="en-CA"/>
    </w:rPr>
  </w:style>
  <w:style w:type="paragraph" w:customStyle="1" w:styleId="FB2EF936F3864C1A86AEDE466B6CCAD37">
    <w:name w:val="FB2EF936F3864C1A86AEDE466B6CCAD37"/>
    <w:pPr>
      <w:spacing w:after="200" w:line="276" w:lineRule="auto"/>
    </w:pPr>
    <w:rPr>
      <w:rFonts w:ascii="Calibri" w:eastAsia="Calibri" w:hAnsi="Calibri" w:cs="Times New Roman"/>
      <w:lang w:val="en-CA"/>
    </w:rPr>
  </w:style>
  <w:style w:type="paragraph" w:customStyle="1" w:styleId="9262561441774A0FB6353859338C7C827">
    <w:name w:val="9262561441774A0FB6353859338C7C827"/>
    <w:pPr>
      <w:spacing w:after="200" w:line="276" w:lineRule="auto"/>
    </w:pPr>
    <w:rPr>
      <w:rFonts w:ascii="Calibri" w:eastAsia="Calibri" w:hAnsi="Calibri" w:cs="Times New Roman"/>
      <w:lang w:val="en-CA"/>
    </w:rPr>
  </w:style>
  <w:style w:type="paragraph" w:customStyle="1" w:styleId="1FE548EB2A534DE6B095A8BA001A4CF27">
    <w:name w:val="1FE548EB2A534DE6B095A8BA001A4CF27"/>
    <w:pPr>
      <w:spacing w:after="200" w:line="276" w:lineRule="auto"/>
    </w:pPr>
    <w:rPr>
      <w:rFonts w:ascii="Calibri" w:eastAsia="Calibri" w:hAnsi="Calibri" w:cs="Times New Roman"/>
      <w:lang w:val="en-CA"/>
    </w:rPr>
  </w:style>
  <w:style w:type="paragraph" w:customStyle="1" w:styleId="53335A5F9F1C42F990A8337FC6C723C57">
    <w:name w:val="53335A5F9F1C42F990A8337FC6C723C57"/>
    <w:pPr>
      <w:spacing w:after="200" w:line="276" w:lineRule="auto"/>
    </w:pPr>
    <w:rPr>
      <w:rFonts w:ascii="Calibri" w:eastAsia="Calibri" w:hAnsi="Calibri" w:cs="Times New Roman"/>
      <w:lang w:val="en-CA"/>
    </w:rPr>
  </w:style>
  <w:style w:type="paragraph" w:customStyle="1" w:styleId="84F76BABF7984841BD5B68151C2A9DB87">
    <w:name w:val="84F76BABF7984841BD5B68151C2A9DB87"/>
    <w:pPr>
      <w:spacing w:after="200" w:line="276" w:lineRule="auto"/>
    </w:pPr>
    <w:rPr>
      <w:rFonts w:ascii="Calibri" w:eastAsia="Calibri" w:hAnsi="Calibri" w:cs="Times New Roman"/>
      <w:lang w:val="en-CA"/>
    </w:rPr>
  </w:style>
  <w:style w:type="paragraph" w:customStyle="1" w:styleId="28C53BBC37EA45F98B24E8C92B1B557A7">
    <w:name w:val="28C53BBC37EA45F98B24E8C92B1B557A7"/>
    <w:pPr>
      <w:spacing w:after="200" w:line="276" w:lineRule="auto"/>
    </w:pPr>
    <w:rPr>
      <w:rFonts w:ascii="Calibri" w:eastAsia="Calibri" w:hAnsi="Calibri" w:cs="Times New Roman"/>
      <w:lang w:val="en-CA"/>
    </w:rPr>
  </w:style>
  <w:style w:type="paragraph" w:customStyle="1" w:styleId="4E8556C43FBE4A559325A4F36FC6A86E7">
    <w:name w:val="4E8556C43FBE4A559325A4F36FC6A86E7"/>
    <w:pPr>
      <w:spacing w:after="200" w:line="276" w:lineRule="auto"/>
    </w:pPr>
    <w:rPr>
      <w:rFonts w:ascii="Calibri" w:eastAsia="Calibri" w:hAnsi="Calibri" w:cs="Times New Roman"/>
      <w:lang w:val="en-CA"/>
    </w:rPr>
  </w:style>
  <w:style w:type="paragraph" w:customStyle="1" w:styleId="5BB79993F81A44FAA2FE83207124220A7">
    <w:name w:val="5BB79993F81A44FAA2FE83207124220A7"/>
    <w:pPr>
      <w:spacing w:after="200" w:line="276" w:lineRule="auto"/>
    </w:pPr>
    <w:rPr>
      <w:rFonts w:ascii="Calibri" w:eastAsia="Calibri" w:hAnsi="Calibri" w:cs="Times New Roman"/>
      <w:lang w:val="en-CA"/>
    </w:rPr>
  </w:style>
  <w:style w:type="paragraph" w:customStyle="1" w:styleId="15ABDE9CC17F4A6FA85D4B40DE6F62C77">
    <w:name w:val="15ABDE9CC17F4A6FA85D4B40DE6F62C77"/>
    <w:pPr>
      <w:spacing w:after="200" w:line="276" w:lineRule="auto"/>
    </w:pPr>
    <w:rPr>
      <w:rFonts w:ascii="Calibri" w:eastAsia="Calibri" w:hAnsi="Calibri" w:cs="Times New Roman"/>
      <w:lang w:val="en-CA"/>
    </w:rPr>
  </w:style>
  <w:style w:type="paragraph" w:customStyle="1" w:styleId="81C6B43B300E4EC7A9B1861C425ABD087">
    <w:name w:val="81C6B43B300E4EC7A9B1861C425ABD087"/>
    <w:pPr>
      <w:spacing w:after="200" w:line="276" w:lineRule="auto"/>
    </w:pPr>
    <w:rPr>
      <w:rFonts w:ascii="Calibri" w:eastAsia="Calibri" w:hAnsi="Calibri" w:cs="Times New Roman"/>
      <w:lang w:val="en-CA"/>
    </w:rPr>
  </w:style>
  <w:style w:type="paragraph" w:customStyle="1" w:styleId="9A3F9C12DBF043A3A5D2FB9AF798534C7">
    <w:name w:val="9A3F9C12DBF043A3A5D2FB9AF798534C7"/>
    <w:pPr>
      <w:spacing w:after="200" w:line="276" w:lineRule="auto"/>
    </w:pPr>
    <w:rPr>
      <w:rFonts w:ascii="Calibri" w:eastAsia="Calibri" w:hAnsi="Calibri" w:cs="Times New Roman"/>
      <w:lang w:val="en-CA"/>
    </w:rPr>
  </w:style>
  <w:style w:type="paragraph" w:customStyle="1" w:styleId="36A4FC78D65442BBB8830CA93DCC95EC7">
    <w:name w:val="36A4FC78D65442BBB8830CA93DCC95EC7"/>
    <w:pPr>
      <w:spacing w:after="200" w:line="276" w:lineRule="auto"/>
    </w:pPr>
    <w:rPr>
      <w:rFonts w:ascii="Calibri" w:eastAsia="Calibri" w:hAnsi="Calibri" w:cs="Times New Roman"/>
      <w:lang w:val="en-CA"/>
    </w:rPr>
  </w:style>
  <w:style w:type="paragraph" w:customStyle="1" w:styleId="1AB22A5F6CFC44988644CF35A604D4E37">
    <w:name w:val="1AB22A5F6CFC44988644CF35A604D4E37"/>
    <w:pPr>
      <w:spacing w:after="200" w:line="276" w:lineRule="auto"/>
    </w:pPr>
    <w:rPr>
      <w:rFonts w:ascii="Calibri" w:eastAsia="Calibri" w:hAnsi="Calibri" w:cs="Times New Roman"/>
      <w:lang w:val="en-CA"/>
    </w:rPr>
  </w:style>
  <w:style w:type="paragraph" w:customStyle="1" w:styleId="63300F58DE4E40FE8A25D130F3D99BAC7">
    <w:name w:val="63300F58DE4E40FE8A25D130F3D99BAC7"/>
    <w:pPr>
      <w:spacing w:after="200" w:line="276" w:lineRule="auto"/>
    </w:pPr>
    <w:rPr>
      <w:rFonts w:ascii="Calibri" w:eastAsia="Calibri" w:hAnsi="Calibri" w:cs="Times New Roman"/>
      <w:lang w:val="en-CA"/>
    </w:rPr>
  </w:style>
  <w:style w:type="paragraph" w:customStyle="1" w:styleId="D4E5D21AAAEC4B9E9A73888C4948163D7">
    <w:name w:val="D4E5D21AAAEC4B9E9A73888C4948163D7"/>
    <w:pPr>
      <w:spacing w:after="200" w:line="276" w:lineRule="auto"/>
    </w:pPr>
    <w:rPr>
      <w:rFonts w:ascii="Calibri" w:eastAsia="Calibri" w:hAnsi="Calibri" w:cs="Times New Roman"/>
      <w:lang w:val="en-CA"/>
    </w:rPr>
  </w:style>
  <w:style w:type="paragraph" w:customStyle="1" w:styleId="107E268B4F024C60ACE934360D4CCC367">
    <w:name w:val="107E268B4F024C60ACE934360D4CCC367"/>
    <w:pPr>
      <w:spacing w:after="200" w:line="276" w:lineRule="auto"/>
    </w:pPr>
    <w:rPr>
      <w:rFonts w:ascii="Calibri" w:eastAsia="Calibri" w:hAnsi="Calibri" w:cs="Times New Roman"/>
      <w:lang w:val="en-CA"/>
    </w:rPr>
  </w:style>
  <w:style w:type="paragraph" w:customStyle="1" w:styleId="C569BE02D86F40CEB502258C2EEDA6477">
    <w:name w:val="C569BE02D86F40CEB502258C2EEDA6477"/>
    <w:pPr>
      <w:spacing w:after="200" w:line="276" w:lineRule="auto"/>
    </w:pPr>
    <w:rPr>
      <w:rFonts w:ascii="Calibri" w:eastAsia="Calibri" w:hAnsi="Calibri" w:cs="Times New Roman"/>
      <w:lang w:val="en-CA"/>
    </w:rPr>
  </w:style>
  <w:style w:type="paragraph" w:customStyle="1" w:styleId="A31CAA22A23B47D4B6D55EE5D766AD5F7">
    <w:name w:val="A31CAA22A23B47D4B6D55EE5D766AD5F7"/>
    <w:pPr>
      <w:spacing w:after="200" w:line="276" w:lineRule="auto"/>
    </w:pPr>
    <w:rPr>
      <w:rFonts w:ascii="Calibri" w:eastAsia="Calibri" w:hAnsi="Calibri" w:cs="Times New Roman"/>
      <w:lang w:val="en-CA"/>
    </w:rPr>
  </w:style>
  <w:style w:type="paragraph" w:customStyle="1" w:styleId="DE25859557B14916BD70E58413BA12617">
    <w:name w:val="DE25859557B14916BD70E58413BA12617"/>
    <w:pPr>
      <w:spacing w:after="200" w:line="276" w:lineRule="auto"/>
    </w:pPr>
    <w:rPr>
      <w:rFonts w:ascii="Calibri" w:eastAsia="Calibri" w:hAnsi="Calibri" w:cs="Times New Roman"/>
      <w:lang w:val="en-CA"/>
    </w:rPr>
  </w:style>
  <w:style w:type="paragraph" w:customStyle="1" w:styleId="EFCFE0FA0C5142F89EEC97639DEDB0D27">
    <w:name w:val="EFCFE0FA0C5142F89EEC97639DEDB0D27"/>
    <w:pPr>
      <w:spacing w:after="200" w:line="276" w:lineRule="auto"/>
    </w:pPr>
    <w:rPr>
      <w:rFonts w:ascii="Calibri" w:eastAsia="Calibri" w:hAnsi="Calibri" w:cs="Times New Roman"/>
      <w:lang w:val="en-CA"/>
    </w:rPr>
  </w:style>
  <w:style w:type="paragraph" w:customStyle="1" w:styleId="F73DA0AE614B47EE9183EBB3462DA7427">
    <w:name w:val="F73DA0AE614B47EE9183EBB3462DA7427"/>
    <w:pPr>
      <w:spacing w:after="200" w:line="276" w:lineRule="auto"/>
    </w:pPr>
    <w:rPr>
      <w:rFonts w:ascii="Calibri" w:eastAsia="Calibri" w:hAnsi="Calibri" w:cs="Times New Roman"/>
      <w:lang w:val="en-CA"/>
    </w:rPr>
  </w:style>
  <w:style w:type="paragraph" w:customStyle="1" w:styleId="FA1FF4197D844FE8B5F0FAD5F78AA35B7">
    <w:name w:val="FA1FF4197D844FE8B5F0FAD5F78AA35B7"/>
    <w:pPr>
      <w:spacing w:after="200" w:line="276" w:lineRule="auto"/>
    </w:pPr>
    <w:rPr>
      <w:rFonts w:ascii="Calibri" w:eastAsia="Calibri" w:hAnsi="Calibri" w:cs="Times New Roman"/>
      <w:lang w:val="en-CA"/>
    </w:rPr>
  </w:style>
  <w:style w:type="paragraph" w:customStyle="1" w:styleId="F7B29B4D5CD146C4A6D32C1A5419B7C97">
    <w:name w:val="F7B29B4D5CD146C4A6D32C1A5419B7C97"/>
    <w:pPr>
      <w:spacing w:after="200" w:line="276" w:lineRule="auto"/>
    </w:pPr>
    <w:rPr>
      <w:rFonts w:ascii="Calibri" w:eastAsia="Calibri" w:hAnsi="Calibri" w:cs="Times New Roman"/>
      <w:lang w:val="en-CA"/>
    </w:rPr>
  </w:style>
  <w:style w:type="paragraph" w:customStyle="1" w:styleId="8CC01F44D8304ACCBD4FFBEDADA3BECD7">
    <w:name w:val="8CC01F44D8304ACCBD4FFBEDADA3BECD7"/>
    <w:pPr>
      <w:spacing w:after="200" w:line="276" w:lineRule="auto"/>
    </w:pPr>
    <w:rPr>
      <w:rFonts w:ascii="Calibri" w:eastAsia="Calibri" w:hAnsi="Calibri" w:cs="Times New Roman"/>
      <w:lang w:val="en-CA"/>
    </w:rPr>
  </w:style>
  <w:style w:type="paragraph" w:customStyle="1" w:styleId="3C3709C5AACE45FDAC20E9225859E4EF7">
    <w:name w:val="3C3709C5AACE45FDAC20E9225859E4EF7"/>
    <w:pPr>
      <w:spacing w:after="200" w:line="276" w:lineRule="auto"/>
    </w:pPr>
    <w:rPr>
      <w:rFonts w:ascii="Calibri" w:eastAsia="Calibri" w:hAnsi="Calibri" w:cs="Times New Roman"/>
      <w:lang w:val="en-CA"/>
    </w:rPr>
  </w:style>
  <w:style w:type="paragraph" w:customStyle="1" w:styleId="E4DC603EC28C4E9EA9707660FC61E3537">
    <w:name w:val="E4DC603EC28C4E9EA9707660FC61E3537"/>
    <w:pPr>
      <w:spacing w:after="200" w:line="276" w:lineRule="auto"/>
    </w:pPr>
    <w:rPr>
      <w:rFonts w:ascii="Calibri" w:eastAsia="Calibri" w:hAnsi="Calibri" w:cs="Times New Roman"/>
      <w:lang w:val="en-CA"/>
    </w:rPr>
  </w:style>
  <w:style w:type="paragraph" w:customStyle="1" w:styleId="16C79A331AED47EE97C80CBBD3CC58877">
    <w:name w:val="16C79A331AED47EE97C80CBBD3CC58877"/>
    <w:pPr>
      <w:spacing w:after="200" w:line="276" w:lineRule="auto"/>
    </w:pPr>
    <w:rPr>
      <w:rFonts w:ascii="Calibri" w:eastAsia="Calibri" w:hAnsi="Calibri" w:cs="Times New Roman"/>
      <w:lang w:val="en-CA"/>
    </w:rPr>
  </w:style>
  <w:style w:type="paragraph" w:customStyle="1" w:styleId="71D243B5808D4E048007FEA2CB1AC0477">
    <w:name w:val="71D243B5808D4E048007FEA2CB1AC0477"/>
    <w:pPr>
      <w:spacing w:after="200" w:line="276" w:lineRule="auto"/>
    </w:pPr>
    <w:rPr>
      <w:rFonts w:ascii="Calibri" w:eastAsia="Calibri" w:hAnsi="Calibri" w:cs="Times New Roman"/>
      <w:lang w:val="en-CA"/>
    </w:rPr>
  </w:style>
  <w:style w:type="paragraph" w:customStyle="1" w:styleId="C1C13B0778C447AB817B0A5B6DC69A087">
    <w:name w:val="C1C13B0778C447AB817B0A5B6DC69A087"/>
    <w:pPr>
      <w:spacing w:after="200" w:line="276" w:lineRule="auto"/>
    </w:pPr>
    <w:rPr>
      <w:rFonts w:ascii="Calibri" w:eastAsia="Calibri" w:hAnsi="Calibri" w:cs="Times New Roman"/>
      <w:lang w:val="en-CA"/>
    </w:rPr>
  </w:style>
  <w:style w:type="paragraph" w:customStyle="1" w:styleId="E2B55E924FCB4A00A9E99D0A62D45A827">
    <w:name w:val="E2B55E924FCB4A00A9E99D0A62D45A827"/>
    <w:pPr>
      <w:spacing w:after="200" w:line="276" w:lineRule="auto"/>
    </w:pPr>
    <w:rPr>
      <w:rFonts w:ascii="Calibri" w:eastAsia="Calibri" w:hAnsi="Calibri" w:cs="Times New Roman"/>
      <w:lang w:val="en-CA"/>
    </w:rPr>
  </w:style>
  <w:style w:type="paragraph" w:customStyle="1" w:styleId="DDEFDDBC407E4F0FBFC32F529EDD128F7">
    <w:name w:val="DDEFDDBC407E4F0FBFC32F529EDD128F7"/>
    <w:pPr>
      <w:spacing w:after="200" w:line="276" w:lineRule="auto"/>
    </w:pPr>
    <w:rPr>
      <w:rFonts w:ascii="Calibri" w:eastAsia="Calibri" w:hAnsi="Calibri" w:cs="Times New Roman"/>
      <w:lang w:val="en-CA"/>
    </w:rPr>
  </w:style>
  <w:style w:type="paragraph" w:customStyle="1" w:styleId="4902F8F910734C1C923BC6B44854062D7">
    <w:name w:val="4902F8F910734C1C923BC6B44854062D7"/>
    <w:pPr>
      <w:spacing w:after="200" w:line="276" w:lineRule="auto"/>
    </w:pPr>
    <w:rPr>
      <w:rFonts w:ascii="Calibri" w:eastAsia="Calibri" w:hAnsi="Calibri" w:cs="Times New Roman"/>
      <w:lang w:val="en-CA"/>
    </w:rPr>
  </w:style>
  <w:style w:type="paragraph" w:customStyle="1" w:styleId="771E0B1DB87D440FB238E0F089A1A8D67">
    <w:name w:val="771E0B1DB87D440FB238E0F089A1A8D67"/>
    <w:pPr>
      <w:spacing w:after="200" w:line="276" w:lineRule="auto"/>
    </w:pPr>
    <w:rPr>
      <w:rFonts w:ascii="Calibri" w:eastAsia="Calibri" w:hAnsi="Calibri" w:cs="Times New Roman"/>
      <w:lang w:val="en-CA"/>
    </w:rPr>
  </w:style>
  <w:style w:type="paragraph" w:customStyle="1" w:styleId="FF1B87227428439C982B8382416AD1DD7">
    <w:name w:val="FF1B87227428439C982B8382416AD1DD7"/>
    <w:pPr>
      <w:spacing w:after="200" w:line="276" w:lineRule="auto"/>
    </w:pPr>
    <w:rPr>
      <w:rFonts w:ascii="Calibri" w:eastAsia="Calibri" w:hAnsi="Calibri" w:cs="Times New Roman"/>
      <w:lang w:val="en-CA"/>
    </w:rPr>
  </w:style>
  <w:style w:type="paragraph" w:customStyle="1" w:styleId="EAF27AA0DFFD484090A7A49CAD25E6697">
    <w:name w:val="EAF27AA0DFFD484090A7A49CAD25E6697"/>
    <w:pPr>
      <w:spacing w:after="200" w:line="276" w:lineRule="auto"/>
    </w:pPr>
    <w:rPr>
      <w:rFonts w:ascii="Calibri" w:eastAsia="Calibri" w:hAnsi="Calibri" w:cs="Times New Roman"/>
      <w:lang w:val="en-CA"/>
    </w:rPr>
  </w:style>
  <w:style w:type="paragraph" w:customStyle="1" w:styleId="6771FDAD535D48B18410A9D423E3DDF27">
    <w:name w:val="6771FDAD535D48B18410A9D423E3DDF27"/>
    <w:pPr>
      <w:spacing w:after="200" w:line="276" w:lineRule="auto"/>
    </w:pPr>
    <w:rPr>
      <w:rFonts w:ascii="Calibri" w:eastAsia="Calibri" w:hAnsi="Calibri" w:cs="Times New Roman"/>
      <w:lang w:val="en-CA"/>
    </w:rPr>
  </w:style>
  <w:style w:type="paragraph" w:customStyle="1" w:styleId="4F09FF0F19F4446B82CFC267C71D7F007">
    <w:name w:val="4F09FF0F19F4446B82CFC267C71D7F007"/>
    <w:pPr>
      <w:spacing w:after="200" w:line="276" w:lineRule="auto"/>
    </w:pPr>
    <w:rPr>
      <w:rFonts w:ascii="Calibri" w:eastAsia="Calibri" w:hAnsi="Calibri" w:cs="Times New Roman"/>
      <w:lang w:val="en-CA"/>
    </w:rPr>
  </w:style>
  <w:style w:type="paragraph" w:customStyle="1" w:styleId="F5A735E8F05F4AE7B95C2A539C18EFE47">
    <w:name w:val="F5A735E8F05F4AE7B95C2A539C18EFE47"/>
    <w:pPr>
      <w:spacing w:after="200" w:line="276" w:lineRule="auto"/>
    </w:pPr>
    <w:rPr>
      <w:rFonts w:ascii="Calibri" w:eastAsia="Calibri" w:hAnsi="Calibri" w:cs="Times New Roman"/>
      <w:lang w:val="en-CA"/>
    </w:rPr>
  </w:style>
  <w:style w:type="paragraph" w:customStyle="1" w:styleId="1A9A8B3380334F239276159DB88627217">
    <w:name w:val="1A9A8B3380334F239276159DB88627217"/>
    <w:pPr>
      <w:spacing w:after="200" w:line="276" w:lineRule="auto"/>
    </w:pPr>
    <w:rPr>
      <w:rFonts w:ascii="Calibri" w:eastAsia="Calibri" w:hAnsi="Calibri" w:cs="Times New Roman"/>
      <w:lang w:val="en-CA"/>
    </w:rPr>
  </w:style>
  <w:style w:type="paragraph" w:customStyle="1" w:styleId="B35DCEE195A64310865976120175799B7">
    <w:name w:val="B35DCEE195A64310865976120175799B7"/>
    <w:pPr>
      <w:spacing w:after="200" w:line="276" w:lineRule="auto"/>
    </w:pPr>
    <w:rPr>
      <w:rFonts w:ascii="Calibri" w:eastAsia="Calibri" w:hAnsi="Calibri" w:cs="Times New Roman"/>
      <w:lang w:val="en-CA"/>
    </w:rPr>
  </w:style>
  <w:style w:type="paragraph" w:customStyle="1" w:styleId="27DD3CC795924598A33D7BF59DD620087">
    <w:name w:val="27DD3CC795924598A33D7BF59DD620087"/>
    <w:pPr>
      <w:spacing w:after="200" w:line="276" w:lineRule="auto"/>
    </w:pPr>
    <w:rPr>
      <w:rFonts w:ascii="Calibri" w:eastAsia="Calibri" w:hAnsi="Calibri" w:cs="Times New Roman"/>
      <w:lang w:val="en-CA"/>
    </w:rPr>
  </w:style>
  <w:style w:type="paragraph" w:customStyle="1" w:styleId="0933460E136C417AB2FB00A723DBA9B97">
    <w:name w:val="0933460E136C417AB2FB00A723DBA9B97"/>
    <w:pPr>
      <w:spacing w:after="200" w:line="276" w:lineRule="auto"/>
    </w:pPr>
    <w:rPr>
      <w:rFonts w:ascii="Calibri" w:eastAsia="Calibri" w:hAnsi="Calibri" w:cs="Times New Roman"/>
      <w:lang w:val="en-CA"/>
    </w:rPr>
  </w:style>
  <w:style w:type="paragraph" w:customStyle="1" w:styleId="53208B08CE134F99BF57CD1E44B52F877">
    <w:name w:val="53208B08CE134F99BF57CD1E44B52F877"/>
    <w:pPr>
      <w:spacing w:after="200" w:line="276" w:lineRule="auto"/>
    </w:pPr>
    <w:rPr>
      <w:rFonts w:ascii="Calibri" w:eastAsia="Calibri" w:hAnsi="Calibri" w:cs="Times New Roman"/>
      <w:lang w:val="en-CA"/>
    </w:rPr>
  </w:style>
  <w:style w:type="paragraph" w:customStyle="1" w:styleId="E30CEA598D8D48F996D45AF418089E517">
    <w:name w:val="E30CEA598D8D48F996D45AF418089E517"/>
    <w:pPr>
      <w:spacing w:after="200" w:line="276" w:lineRule="auto"/>
    </w:pPr>
    <w:rPr>
      <w:rFonts w:ascii="Calibri" w:eastAsia="Calibri" w:hAnsi="Calibri" w:cs="Times New Roman"/>
      <w:lang w:val="en-CA"/>
    </w:rPr>
  </w:style>
  <w:style w:type="paragraph" w:customStyle="1" w:styleId="1FFFF881CAF24C2D8C99DBF1CFA8FF9C7">
    <w:name w:val="1FFFF881CAF24C2D8C99DBF1CFA8FF9C7"/>
    <w:pPr>
      <w:spacing w:after="200" w:line="276" w:lineRule="auto"/>
    </w:pPr>
    <w:rPr>
      <w:rFonts w:ascii="Calibri" w:eastAsia="Calibri" w:hAnsi="Calibri" w:cs="Times New Roman"/>
      <w:lang w:val="en-CA"/>
    </w:rPr>
  </w:style>
  <w:style w:type="paragraph" w:customStyle="1" w:styleId="C0B8D3DD2CEF40A188310847097B84E77">
    <w:name w:val="C0B8D3DD2CEF40A188310847097B84E77"/>
    <w:pPr>
      <w:spacing w:after="200" w:line="276" w:lineRule="auto"/>
    </w:pPr>
    <w:rPr>
      <w:rFonts w:ascii="Calibri" w:eastAsia="Calibri" w:hAnsi="Calibri" w:cs="Times New Roman"/>
      <w:lang w:val="en-CA"/>
    </w:rPr>
  </w:style>
  <w:style w:type="paragraph" w:customStyle="1" w:styleId="485F99D1CD544177934401DA02615E557">
    <w:name w:val="485F99D1CD544177934401DA02615E557"/>
    <w:pPr>
      <w:spacing w:after="200" w:line="276" w:lineRule="auto"/>
    </w:pPr>
    <w:rPr>
      <w:rFonts w:ascii="Calibri" w:eastAsia="Calibri" w:hAnsi="Calibri" w:cs="Times New Roman"/>
      <w:lang w:val="en-CA"/>
    </w:rPr>
  </w:style>
  <w:style w:type="paragraph" w:customStyle="1" w:styleId="E052661B39964C5D8C6EC54AA379696D7">
    <w:name w:val="E052661B39964C5D8C6EC54AA379696D7"/>
    <w:pPr>
      <w:spacing w:after="200" w:line="276" w:lineRule="auto"/>
    </w:pPr>
    <w:rPr>
      <w:rFonts w:ascii="Calibri" w:eastAsia="Calibri" w:hAnsi="Calibri" w:cs="Times New Roman"/>
      <w:lang w:val="en-CA"/>
    </w:rPr>
  </w:style>
  <w:style w:type="paragraph" w:customStyle="1" w:styleId="DEDFE90DB6064F808E43AE876A7FC4DD5">
    <w:name w:val="DEDFE90DB6064F808E43AE876A7FC4DD5"/>
    <w:pPr>
      <w:spacing w:after="200" w:line="276" w:lineRule="auto"/>
    </w:pPr>
    <w:rPr>
      <w:rFonts w:ascii="Calibri" w:eastAsia="Calibri" w:hAnsi="Calibri" w:cs="Times New Roman"/>
      <w:lang w:val="en-CA"/>
    </w:rPr>
  </w:style>
  <w:style w:type="paragraph" w:customStyle="1" w:styleId="ABCCC48038C34481AC0DA88F29AABC8B5">
    <w:name w:val="ABCCC48038C34481AC0DA88F29AABC8B5"/>
    <w:pPr>
      <w:spacing w:after="200" w:line="276" w:lineRule="auto"/>
    </w:pPr>
    <w:rPr>
      <w:rFonts w:ascii="Calibri" w:eastAsia="Calibri" w:hAnsi="Calibri" w:cs="Times New Roman"/>
      <w:lang w:val="en-CA"/>
    </w:rPr>
  </w:style>
  <w:style w:type="paragraph" w:customStyle="1" w:styleId="6A6A28F0B9354C7FBB4516AA2C7509235">
    <w:name w:val="6A6A28F0B9354C7FBB4516AA2C7509235"/>
    <w:pPr>
      <w:spacing w:after="200" w:line="276" w:lineRule="auto"/>
    </w:pPr>
    <w:rPr>
      <w:rFonts w:ascii="Calibri" w:eastAsia="Calibri" w:hAnsi="Calibri" w:cs="Times New Roman"/>
      <w:lang w:val="en-CA"/>
    </w:rPr>
  </w:style>
  <w:style w:type="paragraph" w:customStyle="1" w:styleId="CAD00214BD2B480FBFC4C457FCAF285B5">
    <w:name w:val="CAD00214BD2B480FBFC4C457FCAF285B5"/>
    <w:pPr>
      <w:spacing w:after="200" w:line="276" w:lineRule="auto"/>
    </w:pPr>
    <w:rPr>
      <w:rFonts w:ascii="Calibri" w:eastAsia="Calibri" w:hAnsi="Calibri" w:cs="Times New Roman"/>
      <w:lang w:val="en-CA"/>
    </w:rPr>
  </w:style>
  <w:style w:type="paragraph" w:customStyle="1" w:styleId="666759A115FA4B09AF03698FCA2319825">
    <w:name w:val="666759A115FA4B09AF03698FCA2319825"/>
    <w:pPr>
      <w:spacing w:after="200" w:line="276" w:lineRule="auto"/>
    </w:pPr>
    <w:rPr>
      <w:rFonts w:ascii="Calibri" w:eastAsia="Calibri" w:hAnsi="Calibri" w:cs="Times New Roman"/>
      <w:lang w:val="en-CA"/>
    </w:rPr>
  </w:style>
  <w:style w:type="paragraph" w:customStyle="1" w:styleId="D411594FABA745F7A987D18D969E364A5">
    <w:name w:val="D411594FABA745F7A987D18D969E364A5"/>
    <w:pPr>
      <w:spacing w:after="200" w:line="276" w:lineRule="auto"/>
    </w:pPr>
    <w:rPr>
      <w:rFonts w:ascii="Calibri" w:eastAsia="Calibri" w:hAnsi="Calibri" w:cs="Times New Roman"/>
      <w:lang w:val="en-CA"/>
    </w:rPr>
  </w:style>
  <w:style w:type="paragraph" w:customStyle="1" w:styleId="3AD83AAAD36E4016BB051F602ABFEB0F5">
    <w:name w:val="3AD83AAAD36E4016BB051F602ABFEB0F5"/>
    <w:pPr>
      <w:spacing w:after="200" w:line="276" w:lineRule="auto"/>
    </w:pPr>
    <w:rPr>
      <w:rFonts w:ascii="Calibri" w:eastAsia="Calibri" w:hAnsi="Calibri" w:cs="Times New Roman"/>
      <w:lang w:val="en-CA"/>
    </w:rPr>
  </w:style>
  <w:style w:type="paragraph" w:customStyle="1" w:styleId="050933BBAE01440FB6A8677B615D1D105">
    <w:name w:val="050933BBAE01440FB6A8677B615D1D105"/>
    <w:pPr>
      <w:spacing w:after="200" w:line="276" w:lineRule="auto"/>
    </w:pPr>
    <w:rPr>
      <w:rFonts w:ascii="Calibri" w:eastAsia="Calibri" w:hAnsi="Calibri" w:cs="Times New Roman"/>
      <w:lang w:val="en-CA"/>
    </w:rPr>
  </w:style>
  <w:style w:type="paragraph" w:customStyle="1" w:styleId="517AA4C7DEE04B769AF2B8535F0547715">
    <w:name w:val="517AA4C7DEE04B769AF2B8535F0547715"/>
    <w:pPr>
      <w:spacing w:after="200" w:line="276" w:lineRule="auto"/>
    </w:pPr>
    <w:rPr>
      <w:rFonts w:ascii="Calibri" w:eastAsia="Calibri" w:hAnsi="Calibri" w:cs="Times New Roman"/>
      <w:lang w:val="en-CA"/>
    </w:rPr>
  </w:style>
  <w:style w:type="paragraph" w:customStyle="1" w:styleId="184306CC8A674036A38CCA84BFD45DF35">
    <w:name w:val="184306CC8A674036A38CCA84BFD45DF35"/>
    <w:pPr>
      <w:spacing w:after="200" w:line="276" w:lineRule="auto"/>
    </w:pPr>
    <w:rPr>
      <w:rFonts w:ascii="Calibri" w:eastAsia="Calibri" w:hAnsi="Calibri" w:cs="Times New Roman"/>
      <w:lang w:val="en-CA"/>
    </w:rPr>
  </w:style>
  <w:style w:type="paragraph" w:customStyle="1" w:styleId="515BF6FB8C0747F1B87C96792D316F2C5">
    <w:name w:val="515BF6FB8C0747F1B87C96792D316F2C5"/>
    <w:pPr>
      <w:spacing w:after="200" w:line="276" w:lineRule="auto"/>
    </w:pPr>
    <w:rPr>
      <w:rFonts w:ascii="Calibri" w:eastAsia="Calibri" w:hAnsi="Calibri" w:cs="Times New Roman"/>
      <w:lang w:val="en-CA"/>
    </w:rPr>
  </w:style>
  <w:style w:type="paragraph" w:customStyle="1" w:styleId="5CD91975A7924356B678E2354E8ACBDD5">
    <w:name w:val="5CD91975A7924356B678E2354E8ACBDD5"/>
    <w:pPr>
      <w:spacing w:after="200" w:line="276" w:lineRule="auto"/>
    </w:pPr>
    <w:rPr>
      <w:rFonts w:ascii="Calibri" w:eastAsia="Calibri" w:hAnsi="Calibri" w:cs="Times New Roman"/>
      <w:lang w:val="en-CA"/>
    </w:rPr>
  </w:style>
  <w:style w:type="paragraph" w:customStyle="1" w:styleId="AA8E05D291834746B034CB68D562A9835">
    <w:name w:val="AA8E05D291834746B034CB68D562A9835"/>
    <w:pPr>
      <w:spacing w:after="200" w:line="276" w:lineRule="auto"/>
    </w:pPr>
    <w:rPr>
      <w:rFonts w:ascii="Calibri" w:eastAsia="Calibri" w:hAnsi="Calibri" w:cs="Times New Roman"/>
      <w:lang w:val="en-CA"/>
    </w:rPr>
  </w:style>
  <w:style w:type="paragraph" w:customStyle="1" w:styleId="2BC6E86285A04028BA282F61334FFF145">
    <w:name w:val="2BC6E86285A04028BA282F61334FFF145"/>
    <w:pPr>
      <w:spacing w:after="200" w:line="276" w:lineRule="auto"/>
    </w:pPr>
    <w:rPr>
      <w:rFonts w:ascii="Calibri" w:eastAsia="Calibri" w:hAnsi="Calibri" w:cs="Times New Roman"/>
      <w:lang w:val="en-CA"/>
    </w:rPr>
  </w:style>
  <w:style w:type="paragraph" w:customStyle="1" w:styleId="B5E4AD1123824943A1A5C2469236B7BB5">
    <w:name w:val="B5E4AD1123824943A1A5C2469236B7BB5"/>
    <w:pPr>
      <w:spacing w:after="200" w:line="276" w:lineRule="auto"/>
    </w:pPr>
    <w:rPr>
      <w:rFonts w:ascii="Calibri" w:eastAsia="Calibri" w:hAnsi="Calibri" w:cs="Times New Roman"/>
      <w:lang w:val="en-CA"/>
    </w:rPr>
  </w:style>
  <w:style w:type="paragraph" w:customStyle="1" w:styleId="DF6C5957A32943648915C17037F9183D5">
    <w:name w:val="DF6C5957A32943648915C17037F9183D5"/>
    <w:pPr>
      <w:spacing w:after="200" w:line="276" w:lineRule="auto"/>
    </w:pPr>
    <w:rPr>
      <w:rFonts w:ascii="Calibri" w:eastAsia="Calibri" w:hAnsi="Calibri" w:cs="Times New Roman"/>
      <w:lang w:val="en-CA"/>
    </w:rPr>
  </w:style>
  <w:style w:type="paragraph" w:customStyle="1" w:styleId="ACB65163C7854C0F87A100B363C6582E5">
    <w:name w:val="ACB65163C7854C0F87A100B363C6582E5"/>
    <w:pPr>
      <w:spacing w:after="200" w:line="276" w:lineRule="auto"/>
    </w:pPr>
    <w:rPr>
      <w:rFonts w:ascii="Calibri" w:eastAsia="Calibri" w:hAnsi="Calibri" w:cs="Times New Roman"/>
      <w:lang w:val="en-CA"/>
    </w:rPr>
  </w:style>
  <w:style w:type="paragraph" w:customStyle="1" w:styleId="3B387A6D94FF4AD78DC957EF0B6E73E65">
    <w:name w:val="3B387A6D94FF4AD78DC957EF0B6E73E65"/>
    <w:pPr>
      <w:spacing w:after="200" w:line="276" w:lineRule="auto"/>
    </w:pPr>
    <w:rPr>
      <w:rFonts w:ascii="Calibri" w:eastAsia="Calibri" w:hAnsi="Calibri" w:cs="Times New Roman"/>
      <w:lang w:val="en-CA"/>
    </w:rPr>
  </w:style>
  <w:style w:type="paragraph" w:customStyle="1" w:styleId="66BF51B3AE464AE0942DEB7C1F2AB3AE5">
    <w:name w:val="66BF51B3AE464AE0942DEB7C1F2AB3AE5"/>
    <w:pPr>
      <w:spacing w:after="200" w:line="276" w:lineRule="auto"/>
    </w:pPr>
    <w:rPr>
      <w:rFonts w:ascii="Calibri" w:eastAsia="Calibri" w:hAnsi="Calibri" w:cs="Times New Roman"/>
      <w:lang w:val="en-CA"/>
    </w:rPr>
  </w:style>
  <w:style w:type="paragraph" w:customStyle="1" w:styleId="1A494310F88D46A286396A3D8C093FB55">
    <w:name w:val="1A494310F88D46A286396A3D8C093FB55"/>
    <w:pPr>
      <w:spacing w:after="200" w:line="276" w:lineRule="auto"/>
    </w:pPr>
    <w:rPr>
      <w:rFonts w:ascii="Calibri" w:eastAsia="Calibri" w:hAnsi="Calibri" w:cs="Times New Roman"/>
      <w:lang w:val="en-CA"/>
    </w:rPr>
  </w:style>
  <w:style w:type="paragraph" w:customStyle="1" w:styleId="3949219A2B514E128F58316B12F4979E5">
    <w:name w:val="3949219A2B514E128F58316B12F4979E5"/>
    <w:pPr>
      <w:spacing w:after="200" w:line="276" w:lineRule="auto"/>
    </w:pPr>
    <w:rPr>
      <w:rFonts w:ascii="Calibri" w:eastAsia="Calibri" w:hAnsi="Calibri" w:cs="Times New Roman"/>
      <w:lang w:val="en-CA"/>
    </w:rPr>
  </w:style>
  <w:style w:type="paragraph" w:customStyle="1" w:styleId="F723EC8C56A942F5B9A500BCAB0353135">
    <w:name w:val="F723EC8C56A942F5B9A500BCAB0353135"/>
    <w:pPr>
      <w:spacing w:after="200" w:line="276" w:lineRule="auto"/>
    </w:pPr>
    <w:rPr>
      <w:rFonts w:ascii="Calibri" w:eastAsia="Calibri" w:hAnsi="Calibri" w:cs="Times New Roman"/>
      <w:lang w:val="en-CA"/>
    </w:rPr>
  </w:style>
  <w:style w:type="paragraph" w:customStyle="1" w:styleId="F340C0FA77764ABBBDDD66DFEA0FE2D15">
    <w:name w:val="F340C0FA77764ABBBDDD66DFEA0FE2D15"/>
    <w:pPr>
      <w:spacing w:after="200" w:line="276" w:lineRule="auto"/>
    </w:pPr>
    <w:rPr>
      <w:rFonts w:ascii="Calibri" w:eastAsia="Calibri" w:hAnsi="Calibri" w:cs="Times New Roman"/>
      <w:lang w:val="en-CA"/>
    </w:rPr>
  </w:style>
  <w:style w:type="paragraph" w:customStyle="1" w:styleId="0B0570E5B45C4726BC505FB43B1476FE5">
    <w:name w:val="0B0570E5B45C4726BC505FB43B1476FE5"/>
    <w:pPr>
      <w:spacing w:after="200" w:line="276" w:lineRule="auto"/>
    </w:pPr>
    <w:rPr>
      <w:rFonts w:ascii="Calibri" w:eastAsia="Calibri" w:hAnsi="Calibri" w:cs="Times New Roman"/>
      <w:lang w:val="en-CA"/>
    </w:rPr>
  </w:style>
  <w:style w:type="paragraph" w:customStyle="1" w:styleId="85A42A7C11FD4B31A78F387EE793026B5">
    <w:name w:val="85A42A7C11FD4B31A78F387EE793026B5"/>
    <w:pPr>
      <w:spacing w:after="200" w:line="276" w:lineRule="auto"/>
    </w:pPr>
    <w:rPr>
      <w:rFonts w:ascii="Calibri" w:eastAsia="Calibri" w:hAnsi="Calibri" w:cs="Times New Roman"/>
      <w:lang w:val="en-CA"/>
    </w:rPr>
  </w:style>
  <w:style w:type="paragraph" w:customStyle="1" w:styleId="F7F1CDC007F34F5FA29B3EE9F92FEC325">
    <w:name w:val="F7F1CDC007F34F5FA29B3EE9F92FEC325"/>
    <w:pPr>
      <w:spacing w:after="200" w:line="276" w:lineRule="auto"/>
    </w:pPr>
    <w:rPr>
      <w:rFonts w:ascii="Calibri" w:eastAsia="Calibri" w:hAnsi="Calibri" w:cs="Times New Roman"/>
      <w:lang w:val="en-CA"/>
    </w:rPr>
  </w:style>
  <w:style w:type="paragraph" w:customStyle="1" w:styleId="0C7947404C724A72BBA439FB03916B3A5">
    <w:name w:val="0C7947404C724A72BBA439FB03916B3A5"/>
    <w:pPr>
      <w:spacing w:after="200" w:line="276" w:lineRule="auto"/>
    </w:pPr>
    <w:rPr>
      <w:rFonts w:ascii="Calibri" w:eastAsia="Calibri" w:hAnsi="Calibri" w:cs="Times New Roman"/>
      <w:lang w:val="en-CA"/>
    </w:rPr>
  </w:style>
  <w:style w:type="paragraph" w:customStyle="1" w:styleId="EF0B6E9D7C8945DB8D147351C3D98F415">
    <w:name w:val="EF0B6E9D7C8945DB8D147351C3D98F415"/>
    <w:pPr>
      <w:spacing w:after="200" w:line="276" w:lineRule="auto"/>
    </w:pPr>
    <w:rPr>
      <w:rFonts w:ascii="Calibri" w:eastAsia="Calibri" w:hAnsi="Calibri" w:cs="Times New Roman"/>
      <w:lang w:val="en-CA"/>
    </w:rPr>
  </w:style>
  <w:style w:type="paragraph" w:customStyle="1" w:styleId="8A43A2C8DFD144EFB5C8B99534F5D9AB5">
    <w:name w:val="8A43A2C8DFD144EFB5C8B99534F5D9AB5"/>
    <w:pPr>
      <w:spacing w:after="200" w:line="276" w:lineRule="auto"/>
    </w:pPr>
    <w:rPr>
      <w:rFonts w:ascii="Calibri" w:eastAsia="Calibri" w:hAnsi="Calibri" w:cs="Times New Roman"/>
      <w:lang w:val="en-CA"/>
    </w:rPr>
  </w:style>
  <w:style w:type="paragraph" w:customStyle="1" w:styleId="256726A848E0490CB56F36433C6EE5C95">
    <w:name w:val="256726A848E0490CB56F36433C6EE5C95"/>
    <w:pPr>
      <w:spacing w:after="200" w:line="276" w:lineRule="auto"/>
    </w:pPr>
    <w:rPr>
      <w:rFonts w:ascii="Calibri" w:eastAsia="Calibri" w:hAnsi="Calibri" w:cs="Times New Roman"/>
      <w:lang w:val="en-CA"/>
    </w:rPr>
  </w:style>
  <w:style w:type="paragraph" w:customStyle="1" w:styleId="25AE5966EE5144BFA21910E6EB61DBFB5">
    <w:name w:val="25AE5966EE5144BFA21910E6EB61DBFB5"/>
    <w:pPr>
      <w:spacing w:after="200" w:line="276" w:lineRule="auto"/>
    </w:pPr>
    <w:rPr>
      <w:rFonts w:ascii="Calibri" w:eastAsia="Calibri" w:hAnsi="Calibri" w:cs="Times New Roman"/>
      <w:lang w:val="en-CA"/>
    </w:rPr>
  </w:style>
  <w:style w:type="paragraph" w:customStyle="1" w:styleId="6089511421714A0F853FF4667D5242875">
    <w:name w:val="6089511421714A0F853FF4667D5242875"/>
    <w:pPr>
      <w:spacing w:after="200" w:line="276" w:lineRule="auto"/>
    </w:pPr>
    <w:rPr>
      <w:rFonts w:ascii="Calibri" w:eastAsia="Calibri" w:hAnsi="Calibri" w:cs="Times New Roman"/>
      <w:lang w:val="en-CA"/>
    </w:rPr>
  </w:style>
  <w:style w:type="paragraph" w:customStyle="1" w:styleId="D80CC9E0802C4F7C84F5CA6CE0C0C04A5">
    <w:name w:val="D80CC9E0802C4F7C84F5CA6CE0C0C04A5"/>
    <w:pPr>
      <w:spacing w:after="200" w:line="276" w:lineRule="auto"/>
    </w:pPr>
    <w:rPr>
      <w:rFonts w:ascii="Calibri" w:eastAsia="Calibri" w:hAnsi="Calibri" w:cs="Times New Roman"/>
      <w:lang w:val="en-CA"/>
    </w:rPr>
  </w:style>
  <w:style w:type="paragraph" w:customStyle="1" w:styleId="4BB3CA0862654CF2962EF2D610F73BA45">
    <w:name w:val="4BB3CA0862654CF2962EF2D610F73BA45"/>
    <w:pPr>
      <w:spacing w:after="200" w:line="276" w:lineRule="auto"/>
    </w:pPr>
    <w:rPr>
      <w:rFonts w:ascii="Calibri" w:eastAsia="Calibri" w:hAnsi="Calibri" w:cs="Times New Roman"/>
      <w:lang w:val="en-CA"/>
    </w:rPr>
  </w:style>
  <w:style w:type="paragraph" w:customStyle="1" w:styleId="7DDA356C37644F1CAEAA29202C11C0E05">
    <w:name w:val="7DDA356C37644F1CAEAA29202C11C0E05"/>
    <w:pPr>
      <w:spacing w:after="200" w:line="276" w:lineRule="auto"/>
    </w:pPr>
    <w:rPr>
      <w:rFonts w:ascii="Calibri" w:eastAsia="Calibri" w:hAnsi="Calibri" w:cs="Times New Roman"/>
      <w:lang w:val="en-CA"/>
    </w:rPr>
  </w:style>
  <w:style w:type="paragraph" w:customStyle="1" w:styleId="D189B0A9957F426397ED63E6EF17257C5">
    <w:name w:val="D189B0A9957F426397ED63E6EF17257C5"/>
    <w:pPr>
      <w:spacing w:after="200" w:line="276" w:lineRule="auto"/>
    </w:pPr>
    <w:rPr>
      <w:rFonts w:ascii="Calibri" w:eastAsia="Calibri" w:hAnsi="Calibri" w:cs="Times New Roman"/>
      <w:lang w:val="en-CA"/>
    </w:rPr>
  </w:style>
  <w:style w:type="paragraph" w:customStyle="1" w:styleId="938B1C5B67904A27B4BE3F7E617208865">
    <w:name w:val="938B1C5B67904A27B4BE3F7E617208865"/>
    <w:pPr>
      <w:spacing w:after="200" w:line="276" w:lineRule="auto"/>
    </w:pPr>
    <w:rPr>
      <w:rFonts w:ascii="Calibri" w:eastAsia="Calibri" w:hAnsi="Calibri" w:cs="Times New Roman"/>
      <w:lang w:val="en-CA"/>
    </w:rPr>
  </w:style>
  <w:style w:type="paragraph" w:customStyle="1" w:styleId="EC0EAB5B409A4E31BB4D9EB210CE83655">
    <w:name w:val="EC0EAB5B409A4E31BB4D9EB210CE83655"/>
    <w:pPr>
      <w:spacing w:after="200" w:line="276" w:lineRule="auto"/>
    </w:pPr>
    <w:rPr>
      <w:rFonts w:ascii="Calibri" w:eastAsia="Calibri" w:hAnsi="Calibri" w:cs="Times New Roman"/>
      <w:lang w:val="en-CA"/>
    </w:rPr>
  </w:style>
  <w:style w:type="paragraph" w:customStyle="1" w:styleId="5FB8547DD6B94200BC38A833C1A84ED15">
    <w:name w:val="5FB8547DD6B94200BC38A833C1A84ED15"/>
    <w:pPr>
      <w:spacing w:after="200" w:line="276" w:lineRule="auto"/>
    </w:pPr>
    <w:rPr>
      <w:rFonts w:ascii="Calibri" w:eastAsia="Calibri" w:hAnsi="Calibri" w:cs="Times New Roman"/>
      <w:lang w:val="en-CA"/>
    </w:rPr>
  </w:style>
  <w:style w:type="paragraph" w:customStyle="1" w:styleId="72907993D469490295D4535440B8AA605">
    <w:name w:val="72907993D469490295D4535440B8AA605"/>
    <w:pPr>
      <w:spacing w:after="200" w:line="276" w:lineRule="auto"/>
    </w:pPr>
    <w:rPr>
      <w:rFonts w:ascii="Calibri" w:eastAsia="Calibri" w:hAnsi="Calibri" w:cs="Times New Roman"/>
      <w:lang w:val="en-CA"/>
    </w:rPr>
  </w:style>
  <w:style w:type="paragraph" w:customStyle="1" w:styleId="D7686A1A70F9434A810B34052AC519005">
    <w:name w:val="D7686A1A70F9434A810B34052AC519005"/>
    <w:pPr>
      <w:spacing w:after="200" w:line="276" w:lineRule="auto"/>
    </w:pPr>
    <w:rPr>
      <w:rFonts w:ascii="Calibri" w:eastAsia="Calibri" w:hAnsi="Calibri" w:cs="Times New Roman"/>
      <w:lang w:val="en-CA"/>
    </w:rPr>
  </w:style>
  <w:style w:type="paragraph" w:customStyle="1" w:styleId="6E0BA237AE4C425C9D056431B637E0FF5">
    <w:name w:val="6E0BA237AE4C425C9D056431B637E0FF5"/>
    <w:pPr>
      <w:spacing w:after="200" w:line="276" w:lineRule="auto"/>
    </w:pPr>
    <w:rPr>
      <w:rFonts w:ascii="Calibri" w:eastAsia="Calibri" w:hAnsi="Calibri" w:cs="Times New Roman"/>
      <w:lang w:val="en-CA"/>
    </w:rPr>
  </w:style>
  <w:style w:type="paragraph" w:customStyle="1" w:styleId="B5FE9E811C624DFA889B3A1EF2A6C1925">
    <w:name w:val="B5FE9E811C624DFA889B3A1EF2A6C1925"/>
    <w:pPr>
      <w:spacing w:after="200" w:line="276" w:lineRule="auto"/>
    </w:pPr>
    <w:rPr>
      <w:rFonts w:ascii="Calibri" w:eastAsia="Calibri" w:hAnsi="Calibri" w:cs="Times New Roman"/>
      <w:lang w:val="en-CA"/>
    </w:rPr>
  </w:style>
  <w:style w:type="paragraph" w:customStyle="1" w:styleId="F57F50F5205E446EBCD1EA0B0BB52D0B5">
    <w:name w:val="F57F50F5205E446EBCD1EA0B0BB52D0B5"/>
    <w:pPr>
      <w:spacing w:after="200" w:line="276" w:lineRule="auto"/>
    </w:pPr>
    <w:rPr>
      <w:rFonts w:ascii="Calibri" w:eastAsia="Calibri" w:hAnsi="Calibri" w:cs="Times New Roman"/>
      <w:lang w:val="en-CA"/>
    </w:rPr>
  </w:style>
  <w:style w:type="paragraph" w:customStyle="1" w:styleId="33844E105058495CA5BB92AD9718018A5">
    <w:name w:val="33844E105058495CA5BB92AD9718018A5"/>
    <w:pPr>
      <w:spacing w:after="200" w:line="276" w:lineRule="auto"/>
    </w:pPr>
    <w:rPr>
      <w:rFonts w:ascii="Calibri" w:eastAsia="Calibri" w:hAnsi="Calibri" w:cs="Times New Roman"/>
      <w:lang w:val="en-CA"/>
    </w:rPr>
  </w:style>
  <w:style w:type="paragraph" w:customStyle="1" w:styleId="8C5B22DA93784D19A6AC3E6BE410E7F45">
    <w:name w:val="8C5B22DA93784D19A6AC3E6BE410E7F45"/>
    <w:pPr>
      <w:spacing w:after="200" w:line="276" w:lineRule="auto"/>
    </w:pPr>
    <w:rPr>
      <w:rFonts w:ascii="Calibri" w:eastAsia="Calibri" w:hAnsi="Calibri" w:cs="Times New Roman"/>
      <w:lang w:val="en-CA"/>
    </w:rPr>
  </w:style>
  <w:style w:type="paragraph" w:customStyle="1" w:styleId="9E911CD414D349808E390234011D17B75">
    <w:name w:val="9E911CD414D349808E390234011D17B75"/>
    <w:pPr>
      <w:spacing w:after="200" w:line="276" w:lineRule="auto"/>
    </w:pPr>
    <w:rPr>
      <w:rFonts w:ascii="Calibri" w:eastAsia="Calibri" w:hAnsi="Calibri" w:cs="Times New Roman"/>
      <w:lang w:val="en-CA"/>
    </w:rPr>
  </w:style>
  <w:style w:type="paragraph" w:customStyle="1" w:styleId="7BF61D434A5F4B8B89957DE1F9D57B265">
    <w:name w:val="7BF61D434A5F4B8B89957DE1F9D57B265"/>
    <w:pPr>
      <w:spacing w:after="200" w:line="276" w:lineRule="auto"/>
    </w:pPr>
    <w:rPr>
      <w:rFonts w:ascii="Calibri" w:eastAsia="Calibri" w:hAnsi="Calibri" w:cs="Times New Roman"/>
      <w:lang w:val="en-CA"/>
    </w:rPr>
  </w:style>
  <w:style w:type="paragraph" w:customStyle="1" w:styleId="20265D41F760485A925289A8DD9C49D65">
    <w:name w:val="20265D41F760485A925289A8DD9C49D65"/>
    <w:pPr>
      <w:spacing w:after="200" w:line="276" w:lineRule="auto"/>
    </w:pPr>
    <w:rPr>
      <w:rFonts w:ascii="Calibri" w:eastAsia="Calibri" w:hAnsi="Calibri" w:cs="Times New Roman"/>
      <w:lang w:val="en-CA"/>
    </w:rPr>
  </w:style>
  <w:style w:type="paragraph" w:customStyle="1" w:styleId="587F9DF05D6B4D42B72FBAF19E4359EC5">
    <w:name w:val="587F9DF05D6B4D42B72FBAF19E4359EC5"/>
    <w:pPr>
      <w:spacing w:after="200" w:line="276" w:lineRule="auto"/>
    </w:pPr>
    <w:rPr>
      <w:rFonts w:ascii="Calibri" w:eastAsia="Calibri" w:hAnsi="Calibri" w:cs="Times New Roman"/>
      <w:lang w:val="en-CA"/>
    </w:rPr>
  </w:style>
  <w:style w:type="paragraph" w:customStyle="1" w:styleId="61DC3FEAD56C47E782CC893CAD0F3F3F5">
    <w:name w:val="61DC3FEAD56C47E782CC893CAD0F3F3F5"/>
    <w:pPr>
      <w:spacing w:after="200" w:line="276" w:lineRule="auto"/>
    </w:pPr>
    <w:rPr>
      <w:rFonts w:ascii="Calibri" w:eastAsia="Calibri" w:hAnsi="Calibri" w:cs="Times New Roman"/>
      <w:lang w:val="en-CA"/>
    </w:rPr>
  </w:style>
  <w:style w:type="paragraph" w:customStyle="1" w:styleId="A6DFEC6C7DBC45C4A2E62070F7594F6C5">
    <w:name w:val="A6DFEC6C7DBC45C4A2E62070F7594F6C5"/>
    <w:pPr>
      <w:spacing w:after="200" w:line="276" w:lineRule="auto"/>
    </w:pPr>
    <w:rPr>
      <w:rFonts w:ascii="Calibri" w:eastAsia="Calibri" w:hAnsi="Calibri" w:cs="Times New Roman"/>
      <w:lang w:val="en-CA"/>
    </w:rPr>
  </w:style>
  <w:style w:type="paragraph" w:customStyle="1" w:styleId="394AD423DF5B476DA10DDC14816A37415">
    <w:name w:val="394AD423DF5B476DA10DDC14816A37415"/>
    <w:pPr>
      <w:spacing w:after="200" w:line="276" w:lineRule="auto"/>
    </w:pPr>
    <w:rPr>
      <w:rFonts w:ascii="Calibri" w:eastAsia="Calibri" w:hAnsi="Calibri" w:cs="Times New Roman"/>
      <w:lang w:val="en-CA"/>
    </w:rPr>
  </w:style>
  <w:style w:type="paragraph" w:customStyle="1" w:styleId="2CB77744D0A34176B8F6FCCC8F617D925">
    <w:name w:val="2CB77744D0A34176B8F6FCCC8F617D925"/>
    <w:pPr>
      <w:spacing w:after="200" w:line="276" w:lineRule="auto"/>
    </w:pPr>
    <w:rPr>
      <w:rFonts w:ascii="Calibri" w:eastAsia="Calibri" w:hAnsi="Calibri" w:cs="Times New Roman"/>
      <w:lang w:val="en-CA"/>
    </w:rPr>
  </w:style>
  <w:style w:type="paragraph" w:customStyle="1" w:styleId="79172B8D595C4F08B30787C8AE5F8CCF5">
    <w:name w:val="79172B8D595C4F08B30787C8AE5F8CCF5"/>
    <w:pPr>
      <w:spacing w:after="200" w:line="276" w:lineRule="auto"/>
    </w:pPr>
    <w:rPr>
      <w:rFonts w:ascii="Calibri" w:eastAsia="Calibri" w:hAnsi="Calibri" w:cs="Times New Roman"/>
      <w:lang w:val="en-CA"/>
    </w:rPr>
  </w:style>
  <w:style w:type="paragraph" w:customStyle="1" w:styleId="DD6ABE3A75694DF09125E203087FEF4F5">
    <w:name w:val="DD6ABE3A75694DF09125E203087FEF4F5"/>
    <w:pPr>
      <w:spacing w:after="200" w:line="276" w:lineRule="auto"/>
    </w:pPr>
    <w:rPr>
      <w:rFonts w:ascii="Calibri" w:eastAsia="Calibri" w:hAnsi="Calibri" w:cs="Times New Roman"/>
      <w:lang w:val="en-CA"/>
    </w:rPr>
  </w:style>
  <w:style w:type="paragraph" w:customStyle="1" w:styleId="8E7E929967E549468B283778254BA7BD5">
    <w:name w:val="8E7E929967E549468B283778254BA7BD5"/>
    <w:pPr>
      <w:spacing w:after="200" w:line="276" w:lineRule="auto"/>
    </w:pPr>
    <w:rPr>
      <w:rFonts w:ascii="Calibri" w:eastAsia="Calibri" w:hAnsi="Calibri" w:cs="Times New Roman"/>
      <w:lang w:val="en-CA"/>
    </w:rPr>
  </w:style>
  <w:style w:type="paragraph" w:customStyle="1" w:styleId="E602EC1CC74F4B749C5856DCB5F0091F5">
    <w:name w:val="E602EC1CC74F4B749C5856DCB5F0091F5"/>
    <w:pPr>
      <w:spacing w:after="200" w:line="276" w:lineRule="auto"/>
    </w:pPr>
    <w:rPr>
      <w:rFonts w:ascii="Calibri" w:eastAsia="Calibri" w:hAnsi="Calibri" w:cs="Times New Roman"/>
      <w:lang w:val="en-CA"/>
    </w:rPr>
  </w:style>
  <w:style w:type="paragraph" w:customStyle="1" w:styleId="5E113C430A474C80AB6AA9CCF3D854325">
    <w:name w:val="5E113C430A474C80AB6AA9CCF3D854325"/>
    <w:pPr>
      <w:spacing w:after="200" w:line="276" w:lineRule="auto"/>
    </w:pPr>
    <w:rPr>
      <w:rFonts w:ascii="Calibri" w:eastAsia="Calibri" w:hAnsi="Calibri" w:cs="Times New Roman"/>
      <w:lang w:val="en-CA"/>
    </w:rPr>
  </w:style>
  <w:style w:type="paragraph" w:customStyle="1" w:styleId="C1400BA515CA47D3BD1CE05ABD7F13305">
    <w:name w:val="C1400BA515CA47D3BD1CE05ABD7F13305"/>
    <w:pPr>
      <w:spacing w:after="200" w:line="276" w:lineRule="auto"/>
    </w:pPr>
    <w:rPr>
      <w:rFonts w:ascii="Calibri" w:eastAsia="Calibri" w:hAnsi="Calibri" w:cs="Times New Roman"/>
      <w:lang w:val="en-CA"/>
    </w:rPr>
  </w:style>
  <w:style w:type="paragraph" w:customStyle="1" w:styleId="C2ECE791BBB044A090CBA263F18C71675">
    <w:name w:val="C2ECE791BBB044A090CBA263F18C71675"/>
    <w:pPr>
      <w:spacing w:after="200" w:line="276" w:lineRule="auto"/>
    </w:pPr>
    <w:rPr>
      <w:rFonts w:ascii="Calibri" w:eastAsia="Calibri" w:hAnsi="Calibri" w:cs="Times New Roman"/>
      <w:lang w:val="en-CA"/>
    </w:rPr>
  </w:style>
  <w:style w:type="paragraph" w:customStyle="1" w:styleId="81A8DFAD66A849739B5C30D55D8A6BFB5">
    <w:name w:val="81A8DFAD66A849739B5C30D55D8A6BFB5"/>
    <w:pPr>
      <w:spacing w:after="200" w:line="276" w:lineRule="auto"/>
    </w:pPr>
    <w:rPr>
      <w:rFonts w:ascii="Calibri" w:eastAsia="Calibri" w:hAnsi="Calibri" w:cs="Times New Roman"/>
      <w:lang w:val="en-CA"/>
    </w:rPr>
  </w:style>
  <w:style w:type="paragraph" w:customStyle="1" w:styleId="E4A5660785974AECA6E7854C3AE9E7635">
    <w:name w:val="E4A5660785974AECA6E7854C3AE9E7635"/>
    <w:pPr>
      <w:spacing w:after="200" w:line="276" w:lineRule="auto"/>
    </w:pPr>
    <w:rPr>
      <w:rFonts w:ascii="Calibri" w:eastAsia="Calibri" w:hAnsi="Calibri" w:cs="Times New Roman"/>
      <w:lang w:val="en-CA"/>
    </w:rPr>
  </w:style>
  <w:style w:type="paragraph" w:customStyle="1" w:styleId="DB435DA98F2B4A7795528DB1620A2B215">
    <w:name w:val="DB435DA98F2B4A7795528DB1620A2B215"/>
    <w:pPr>
      <w:spacing w:after="200" w:line="276" w:lineRule="auto"/>
    </w:pPr>
    <w:rPr>
      <w:rFonts w:ascii="Calibri" w:eastAsia="Calibri" w:hAnsi="Calibri" w:cs="Times New Roman"/>
      <w:lang w:val="en-CA"/>
    </w:rPr>
  </w:style>
  <w:style w:type="paragraph" w:customStyle="1" w:styleId="08E4301D118F43DD8A34D52A9336C3FC5">
    <w:name w:val="08E4301D118F43DD8A34D52A9336C3FC5"/>
    <w:pPr>
      <w:spacing w:after="200" w:line="276" w:lineRule="auto"/>
    </w:pPr>
    <w:rPr>
      <w:rFonts w:ascii="Calibri" w:eastAsia="Calibri" w:hAnsi="Calibri" w:cs="Times New Roman"/>
      <w:lang w:val="en-CA"/>
    </w:rPr>
  </w:style>
  <w:style w:type="paragraph" w:customStyle="1" w:styleId="CB69562D9830443FAE983C9C62F409DE5">
    <w:name w:val="CB69562D9830443FAE983C9C62F409DE5"/>
    <w:pPr>
      <w:spacing w:after="200" w:line="276" w:lineRule="auto"/>
    </w:pPr>
    <w:rPr>
      <w:rFonts w:ascii="Calibri" w:eastAsia="Calibri" w:hAnsi="Calibri" w:cs="Times New Roman"/>
      <w:lang w:val="en-CA"/>
    </w:rPr>
  </w:style>
  <w:style w:type="paragraph" w:customStyle="1" w:styleId="0E490550C9164E77B8BD82DF540078B05">
    <w:name w:val="0E490550C9164E77B8BD82DF540078B05"/>
    <w:pPr>
      <w:spacing w:after="200" w:line="276" w:lineRule="auto"/>
    </w:pPr>
    <w:rPr>
      <w:rFonts w:ascii="Calibri" w:eastAsia="Calibri" w:hAnsi="Calibri" w:cs="Times New Roman"/>
      <w:lang w:val="en-CA"/>
    </w:rPr>
  </w:style>
  <w:style w:type="paragraph" w:customStyle="1" w:styleId="2D590C7EA3144ABF9F6385DFE35B3BA65">
    <w:name w:val="2D590C7EA3144ABF9F6385DFE35B3BA65"/>
    <w:pPr>
      <w:spacing w:after="200" w:line="276" w:lineRule="auto"/>
    </w:pPr>
    <w:rPr>
      <w:rFonts w:ascii="Calibri" w:eastAsia="Calibri" w:hAnsi="Calibri" w:cs="Times New Roman"/>
      <w:lang w:val="en-CA"/>
    </w:rPr>
  </w:style>
  <w:style w:type="paragraph" w:customStyle="1" w:styleId="F5F80FF49904473FB970F11C20CADD475">
    <w:name w:val="F5F80FF49904473FB970F11C20CADD475"/>
    <w:pPr>
      <w:spacing w:after="200" w:line="276" w:lineRule="auto"/>
    </w:pPr>
    <w:rPr>
      <w:rFonts w:ascii="Calibri" w:eastAsia="Calibri" w:hAnsi="Calibri" w:cs="Times New Roman"/>
      <w:lang w:val="en-CA"/>
    </w:rPr>
  </w:style>
  <w:style w:type="paragraph" w:customStyle="1" w:styleId="30A17B10EDBE45EE9607F9080618C8EA1">
    <w:name w:val="30A17B10EDBE45EE9607F9080618C8EA1"/>
    <w:pPr>
      <w:spacing w:after="200" w:line="276" w:lineRule="auto"/>
    </w:pPr>
    <w:rPr>
      <w:rFonts w:ascii="Calibri" w:eastAsia="Calibri" w:hAnsi="Calibri" w:cs="Times New Roman"/>
      <w:lang w:val="en-CA"/>
    </w:rPr>
  </w:style>
  <w:style w:type="paragraph" w:customStyle="1" w:styleId="FF7D4D7771CF4CE3824321EA4B649F131">
    <w:name w:val="FF7D4D7771CF4CE3824321EA4B649F131"/>
    <w:pPr>
      <w:spacing w:after="200" w:line="276" w:lineRule="auto"/>
    </w:pPr>
    <w:rPr>
      <w:rFonts w:ascii="Calibri" w:eastAsia="Calibri" w:hAnsi="Calibri" w:cs="Times New Roman"/>
      <w:lang w:val="en-CA"/>
    </w:rPr>
  </w:style>
  <w:style w:type="paragraph" w:customStyle="1" w:styleId="8C6DD05BB94B4A42ADFD0E8FF7A7A0E6">
    <w:name w:val="8C6DD05BB94B4A42ADFD0E8FF7A7A0E6"/>
  </w:style>
  <w:style w:type="paragraph" w:customStyle="1" w:styleId="2A056F0F790F4C94BBA7A4C6A26EF81D8">
    <w:name w:val="2A056F0F790F4C94BBA7A4C6A26EF81D8"/>
    <w:pPr>
      <w:spacing w:after="200" w:line="276" w:lineRule="auto"/>
    </w:pPr>
    <w:rPr>
      <w:rFonts w:ascii="Calibri" w:eastAsia="Calibri" w:hAnsi="Calibri" w:cs="Times New Roman"/>
      <w:lang w:val="en-CA"/>
    </w:rPr>
  </w:style>
  <w:style w:type="paragraph" w:customStyle="1" w:styleId="E43F5819FB364313A9F8D88D1B7C78AF8">
    <w:name w:val="E43F5819FB364313A9F8D88D1B7C78AF8"/>
    <w:pPr>
      <w:spacing w:after="200" w:line="276" w:lineRule="auto"/>
    </w:pPr>
    <w:rPr>
      <w:rFonts w:ascii="Calibri" w:eastAsia="Calibri" w:hAnsi="Calibri" w:cs="Times New Roman"/>
      <w:lang w:val="en-CA"/>
    </w:rPr>
  </w:style>
  <w:style w:type="paragraph" w:customStyle="1" w:styleId="D1246C7D33034317ABB6482A09DC8F1F8">
    <w:name w:val="D1246C7D33034317ABB6482A09DC8F1F8"/>
    <w:pPr>
      <w:spacing w:after="200" w:line="276" w:lineRule="auto"/>
    </w:pPr>
    <w:rPr>
      <w:rFonts w:ascii="Calibri" w:eastAsia="Calibri" w:hAnsi="Calibri" w:cs="Times New Roman"/>
      <w:lang w:val="en-CA"/>
    </w:rPr>
  </w:style>
  <w:style w:type="paragraph" w:customStyle="1" w:styleId="90DAB220A5704C78846338607FF4D3498">
    <w:name w:val="90DAB220A5704C78846338607FF4D3498"/>
    <w:pPr>
      <w:spacing w:after="200" w:line="276" w:lineRule="auto"/>
    </w:pPr>
    <w:rPr>
      <w:rFonts w:ascii="Calibri" w:eastAsia="Calibri" w:hAnsi="Calibri" w:cs="Times New Roman"/>
      <w:lang w:val="en-CA"/>
    </w:rPr>
  </w:style>
  <w:style w:type="paragraph" w:customStyle="1" w:styleId="DBD1207A295147C8822BF2439FBD5B3A8">
    <w:name w:val="DBD1207A295147C8822BF2439FBD5B3A8"/>
    <w:pPr>
      <w:spacing w:after="200" w:line="276" w:lineRule="auto"/>
    </w:pPr>
    <w:rPr>
      <w:rFonts w:ascii="Calibri" w:eastAsia="Calibri" w:hAnsi="Calibri" w:cs="Times New Roman"/>
      <w:lang w:val="en-CA"/>
    </w:rPr>
  </w:style>
  <w:style w:type="paragraph" w:customStyle="1" w:styleId="1F876FCAFCED454F8F20257FFAA7E7F48">
    <w:name w:val="1F876FCAFCED454F8F20257FFAA7E7F48"/>
    <w:pPr>
      <w:spacing w:after="200" w:line="276" w:lineRule="auto"/>
    </w:pPr>
    <w:rPr>
      <w:rFonts w:ascii="Calibri" w:eastAsia="Calibri" w:hAnsi="Calibri" w:cs="Times New Roman"/>
      <w:lang w:val="en-CA"/>
    </w:rPr>
  </w:style>
  <w:style w:type="paragraph" w:customStyle="1" w:styleId="F2CEA7DC790D45B484134A1C86C0A1D78">
    <w:name w:val="F2CEA7DC790D45B484134A1C86C0A1D78"/>
    <w:pPr>
      <w:spacing w:after="200" w:line="276" w:lineRule="auto"/>
    </w:pPr>
    <w:rPr>
      <w:rFonts w:ascii="Calibri" w:eastAsia="Calibri" w:hAnsi="Calibri" w:cs="Times New Roman"/>
      <w:lang w:val="en-CA"/>
    </w:rPr>
  </w:style>
  <w:style w:type="paragraph" w:customStyle="1" w:styleId="8F1D49DC75FE4131B94C66FBCB2B261D8">
    <w:name w:val="8F1D49DC75FE4131B94C66FBCB2B261D8"/>
    <w:pPr>
      <w:spacing w:after="200" w:line="276" w:lineRule="auto"/>
    </w:pPr>
    <w:rPr>
      <w:rFonts w:ascii="Calibri" w:eastAsia="Calibri" w:hAnsi="Calibri" w:cs="Times New Roman"/>
      <w:lang w:val="en-CA"/>
    </w:rPr>
  </w:style>
  <w:style w:type="paragraph" w:customStyle="1" w:styleId="9D3F2465555B41AE97C9C34EC33722898">
    <w:name w:val="9D3F2465555B41AE97C9C34EC33722898"/>
    <w:pPr>
      <w:spacing w:after="200" w:line="276" w:lineRule="auto"/>
    </w:pPr>
    <w:rPr>
      <w:rFonts w:ascii="Calibri" w:eastAsia="Calibri" w:hAnsi="Calibri" w:cs="Times New Roman"/>
      <w:lang w:val="en-CA"/>
    </w:rPr>
  </w:style>
  <w:style w:type="paragraph" w:customStyle="1" w:styleId="DBB1BC804F614DBDA7F1E665C65696B68">
    <w:name w:val="DBB1BC804F614DBDA7F1E665C65696B68"/>
    <w:pPr>
      <w:spacing w:after="200" w:line="276" w:lineRule="auto"/>
    </w:pPr>
    <w:rPr>
      <w:rFonts w:ascii="Calibri" w:eastAsia="Calibri" w:hAnsi="Calibri" w:cs="Times New Roman"/>
      <w:lang w:val="en-CA"/>
    </w:rPr>
  </w:style>
  <w:style w:type="paragraph" w:customStyle="1" w:styleId="03562B41FE58438CAF717D8BD0F08AF58">
    <w:name w:val="03562B41FE58438CAF717D8BD0F08AF58"/>
    <w:pPr>
      <w:spacing w:after="200" w:line="276" w:lineRule="auto"/>
    </w:pPr>
    <w:rPr>
      <w:rFonts w:ascii="Calibri" w:eastAsia="Calibri" w:hAnsi="Calibri" w:cs="Times New Roman"/>
      <w:lang w:val="en-CA"/>
    </w:rPr>
  </w:style>
  <w:style w:type="paragraph" w:customStyle="1" w:styleId="3C2E28AE5E694EC0828B463511B5D1626">
    <w:name w:val="3C2E28AE5E694EC0828B463511B5D1626"/>
    <w:pPr>
      <w:spacing w:after="200" w:line="276" w:lineRule="auto"/>
    </w:pPr>
    <w:rPr>
      <w:rFonts w:ascii="Calibri" w:eastAsia="Calibri" w:hAnsi="Calibri" w:cs="Times New Roman"/>
      <w:lang w:val="en-CA"/>
    </w:rPr>
  </w:style>
  <w:style w:type="paragraph" w:customStyle="1" w:styleId="A01546FDB4094AC68E0F6ED8C3737FBE8">
    <w:name w:val="A01546FDB4094AC68E0F6ED8C3737FBE8"/>
    <w:pPr>
      <w:spacing w:after="200" w:line="276" w:lineRule="auto"/>
    </w:pPr>
    <w:rPr>
      <w:rFonts w:ascii="Calibri" w:eastAsia="Calibri" w:hAnsi="Calibri" w:cs="Times New Roman"/>
      <w:lang w:val="en-CA"/>
    </w:rPr>
  </w:style>
  <w:style w:type="paragraph" w:customStyle="1" w:styleId="D87D5C14EFC24316A935EF93A0580C348">
    <w:name w:val="D87D5C14EFC24316A935EF93A0580C348"/>
    <w:pPr>
      <w:spacing w:after="200" w:line="276" w:lineRule="auto"/>
    </w:pPr>
    <w:rPr>
      <w:rFonts w:ascii="Calibri" w:eastAsia="Calibri" w:hAnsi="Calibri" w:cs="Times New Roman"/>
      <w:lang w:val="en-CA"/>
    </w:rPr>
  </w:style>
  <w:style w:type="paragraph" w:customStyle="1" w:styleId="7930207CEE844974946B6E53080316C58">
    <w:name w:val="7930207CEE844974946B6E53080316C58"/>
    <w:pPr>
      <w:spacing w:after="200" w:line="276" w:lineRule="auto"/>
    </w:pPr>
    <w:rPr>
      <w:rFonts w:ascii="Calibri" w:eastAsia="Calibri" w:hAnsi="Calibri" w:cs="Times New Roman"/>
      <w:lang w:val="en-CA"/>
    </w:rPr>
  </w:style>
  <w:style w:type="paragraph" w:customStyle="1" w:styleId="13100B98149F4FE09305BF04789CDD3F8">
    <w:name w:val="13100B98149F4FE09305BF04789CDD3F8"/>
    <w:pPr>
      <w:spacing w:after="200" w:line="276" w:lineRule="auto"/>
    </w:pPr>
    <w:rPr>
      <w:rFonts w:ascii="Calibri" w:eastAsia="Calibri" w:hAnsi="Calibri" w:cs="Times New Roman"/>
      <w:lang w:val="en-CA"/>
    </w:rPr>
  </w:style>
  <w:style w:type="paragraph" w:customStyle="1" w:styleId="A41EE6D4805349919848D34FA69B09DD8">
    <w:name w:val="A41EE6D4805349919848D34FA69B09DD8"/>
    <w:pPr>
      <w:spacing w:after="200" w:line="276" w:lineRule="auto"/>
    </w:pPr>
    <w:rPr>
      <w:rFonts w:ascii="Calibri" w:eastAsia="Calibri" w:hAnsi="Calibri" w:cs="Times New Roman"/>
      <w:lang w:val="en-CA"/>
    </w:rPr>
  </w:style>
  <w:style w:type="paragraph" w:customStyle="1" w:styleId="2F0C9D8BC1C24CB69A94DCD567EB79B08">
    <w:name w:val="2F0C9D8BC1C24CB69A94DCD567EB79B08"/>
    <w:pPr>
      <w:spacing w:after="200" w:line="276" w:lineRule="auto"/>
    </w:pPr>
    <w:rPr>
      <w:rFonts w:ascii="Calibri" w:eastAsia="Calibri" w:hAnsi="Calibri" w:cs="Times New Roman"/>
      <w:lang w:val="en-CA"/>
    </w:rPr>
  </w:style>
  <w:style w:type="paragraph" w:customStyle="1" w:styleId="FD8E28C784E8427E885B2D03FF2F5DDA8">
    <w:name w:val="FD8E28C784E8427E885B2D03FF2F5DDA8"/>
    <w:pPr>
      <w:spacing w:after="200" w:line="276" w:lineRule="auto"/>
    </w:pPr>
    <w:rPr>
      <w:rFonts w:ascii="Calibri" w:eastAsia="Calibri" w:hAnsi="Calibri" w:cs="Times New Roman"/>
      <w:lang w:val="en-CA"/>
    </w:rPr>
  </w:style>
  <w:style w:type="paragraph" w:customStyle="1" w:styleId="710F0DC4E08A4B0BADE247E1FE6A0CAF8">
    <w:name w:val="710F0DC4E08A4B0BADE247E1FE6A0CAF8"/>
    <w:pPr>
      <w:spacing w:after="200" w:line="276" w:lineRule="auto"/>
    </w:pPr>
    <w:rPr>
      <w:rFonts w:ascii="Calibri" w:eastAsia="Calibri" w:hAnsi="Calibri" w:cs="Times New Roman"/>
      <w:lang w:val="en-CA"/>
    </w:rPr>
  </w:style>
  <w:style w:type="paragraph" w:customStyle="1" w:styleId="B5F80D171C0940D2AE2E478401F3BA448">
    <w:name w:val="B5F80D171C0940D2AE2E478401F3BA448"/>
    <w:pPr>
      <w:spacing w:after="200" w:line="276" w:lineRule="auto"/>
    </w:pPr>
    <w:rPr>
      <w:rFonts w:ascii="Calibri" w:eastAsia="Calibri" w:hAnsi="Calibri" w:cs="Times New Roman"/>
      <w:lang w:val="en-CA"/>
    </w:rPr>
  </w:style>
  <w:style w:type="paragraph" w:customStyle="1" w:styleId="0BE8231C8EDD4A2F81A13B78DC2B2CA68">
    <w:name w:val="0BE8231C8EDD4A2F81A13B78DC2B2CA68"/>
    <w:pPr>
      <w:spacing w:after="200" w:line="276" w:lineRule="auto"/>
    </w:pPr>
    <w:rPr>
      <w:rFonts w:ascii="Calibri" w:eastAsia="Calibri" w:hAnsi="Calibri" w:cs="Times New Roman"/>
      <w:lang w:val="en-CA"/>
    </w:rPr>
  </w:style>
  <w:style w:type="paragraph" w:customStyle="1" w:styleId="CE81DABEFA3C46BD8DFBE8C1C47B9F828">
    <w:name w:val="CE81DABEFA3C46BD8DFBE8C1C47B9F828"/>
    <w:pPr>
      <w:spacing w:after="200" w:line="276" w:lineRule="auto"/>
    </w:pPr>
    <w:rPr>
      <w:rFonts w:ascii="Calibri" w:eastAsia="Calibri" w:hAnsi="Calibri" w:cs="Times New Roman"/>
      <w:lang w:val="en-CA"/>
    </w:rPr>
  </w:style>
  <w:style w:type="paragraph" w:customStyle="1" w:styleId="F0B202D089D749999F8D393014129C9D8">
    <w:name w:val="F0B202D089D749999F8D393014129C9D8"/>
    <w:pPr>
      <w:spacing w:after="200" w:line="276" w:lineRule="auto"/>
    </w:pPr>
    <w:rPr>
      <w:rFonts w:ascii="Calibri" w:eastAsia="Calibri" w:hAnsi="Calibri" w:cs="Times New Roman"/>
      <w:lang w:val="en-CA"/>
    </w:rPr>
  </w:style>
  <w:style w:type="paragraph" w:customStyle="1" w:styleId="F46F2FD3CA0440579D7346939B941E888">
    <w:name w:val="F46F2FD3CA0440579D7346939B941E888"/>
    <w:pPr>
      <w:spacing w:after="200" w:line="276" w:lineRule="auto"/>
    </w:pPr>
    <w:rPr>
      <w:rFonts w:ascii="Calibri" w:eastAsia="Calibri" w:hAnsi="Calibri" w:cs="Times New Roman"/>
      <w:lang w:val="en-CA"/>
    </w:rPr>
  </w:style>
  <w:style w:type="paragraph" w:customStyle="1" w:styleId="D75A23F8D4984704A519D28CCD5DAC6A8">
    <w:name w:val="D75A23F8D4984704A519D28CCD5DAC6A8"/>
    <w:pPr>
      <w:spacing w:after="200" w:line="276" w:lineRule="auto"/>
    </w:pPr>
    <w:rPr>
      <w:rFonts w:ascii="Calibri" w:eastAsia="Calibri" w:hAnsi="Calibri" w:cs="Times New Roman"/>
      <w:lang w:val="en-CA"/>
    </w:rPr>
  </w:style>
  <w:style w:type="paragraph" w:customStyle="1" w:styleId="E5BDCBAE7DB34330BB04E333148FB5898">
    <w:name w:val="E5BDCBAE7DB34330BB04E333148FB5898"/>
    <w:pPr>
      <w:spacing w:after="200" w:line="276" w:lineRule="auto"/>
    </w:pPr>
    <w:rPr>
      <w:rFonts w:ascii="Calibri" w:eastAsia="Calibri" w:hAnsi="Calibri" w:cs="Times New Roman"/>
      <w:lang w:val="en-CA"/>
    </w:rPr>
  </w:style>
  <w:style w:type="paragraph" w:customStyle="1" w:styleId="29A9853CD5194A3CA701214B5388EE328">
    <w:name w:val="29A9853CD5194A3CA701214B5388EE328"/>
    <w:pPr>
      <w:spacing w:after="200" w:line="276" w:lineRule="auto"/>
    </w:pPr>
    <w:rPr>
      <w:rFonts w:ascii="Calibri" w:eastAsia="Calibri" w:hAnsi="Calibri" w:cs="Times New Roman"/>
      <w:lang w:val="en-CA"/>
    </w:rPr>
  </w:style>
  <w:style w:type="paragraph" w:customStyle="1" w:styleId="D448313D965E4FC785C6D10568CD44AC8">
    <w:name w:val="D448313D965E4FC785C6D10568CD44AC8"/>
    <w:pPr>
      <w:spacing w:after="200" w:line="276" w:lineRule="auto"/>
    </w:pPr>
    <w:rPr>
      <w:rFonts w:ascii="Calibri" w:eastAsia="Calibri" w:hAnsi="Calibri" w:cs="Times New Roman"/>
      <w:lang w:val="en-CA"/>
    </w:rPr>
  </w:style>
  <w:style w:type="paragraph" w:customStyle="1" w:styleId="32ED1DB6E3614A628CF449154D5C64CF8">
    <w:name w:val="32ED1DB6E3614A628CF449154D5C64CF8"/>
    <w:pPr>
      <w:spacing w:after="200" w:line="276" w:lineRule="auto"/>
    </w:pPr>
    <w:rPr>
      <w:rFonts w:ascii="Calibri" w:eastAsia="Calibri" w:hAnsi="Calibri" w:cs="Times New Roman"/>
      <w:lang w:val="en-CA"/>
    </w:rPr>
  </w:style>
  <w:style w:type="paragraph" w:customStyle="1" w:styleId="8A333DC17F1944D7B052F14D5040E7C28">
    <w:name w:val="8A333DC17F1944D7B052F14D5040E7C28"/>
    <w:pPr>
      <w:spacing w:after="200" w:line="276" w:lineRule="auto"/>
    </w:pPr>
    <w:rPr>
      <w:rFonts w:ascii="Calibri" w:eastAsia="Calibri" w:hAnsi="Calibri" w:cs="Times New Roman"/>
      <w:lang w:val="en-CA"/>
    </w:rPr>
  </w:style>
  <w:style w:type="paragraph" w:customStyle="1" w:styleId="8B81A1B95A3448CD977B6A285DAE2B1B8">
    <w:name w:val="8B81A1B95A3448CD977B6A285DAE2B1B8"/>
    <w:pPr>
      <w:spacing w:after="200" w:line="276" w:lineRule="auto"/>
    </w:pPr>
    <w:rPr>
      <w:rFonts w:ascii="Calibri" w:eastAsia="Calibri" w:hAnsi="Calibri" w:cs="Times New Roman"/>
      <w:lang w:val="en-CA"/>
    </w:rPr>
  </w:style>
  <w:style w:type="paragraph" w:customStyle="1" w:styleId="247A80B9A1264FAD8F7367D176A85ED88">
    <w:name w:val="247A80B9A1264FAD8F7367D176A85ED88"/>
    <w:pPr>
      <w:spacing w:after="200" w:line="276" w:lineRule="auto"/>
    </w:pPr>
    <w:rPr>
      <w:rFonts w:ascii="Calibri" w:eastAsia="Calibri" w:hAnsi="Calibri" w:cs="Times New Roman"/>
      <w:lang w:val="en-CA"/>
    </w:rPr>
  </w:style>
  <w:style w:type="paragraph" w:customStyle="1" w:styleId="16E41FEA9AC046FD93B0AFBDC5A26D3C8">
    <w:name w:val="16E41FEA9AC046FD93B0AFBDC5A26D3C8"/>
    <w:pPr>
      <w:spacing w:after="200" w:line="276" w:lineRule="auto"/>
    </w:pPr>
    <w:rPr>
      <w:rFonts w:ascii="Calibri" w:eastAsia="Calibri" w:hAnsi="Calibri" w:cs="Times New Roman"/>
      <w:lang w:val="en-CA"/>
    </w:rPr>
  </w:style>
  <w:style w:type="paragraph" w:customStyle="1" w:styleId="91FEAEA7391F47A28C3DDF0DFB6356358">
    <w:name w:val="91FEAEA7391F47A28C3DDF0DFB6356358"/>
    <w:pPr>
      <w:spacing w:after="200" w:line="276" w:lineRule="auto"/>
    </w:pPr>
    <w:rPr>
      <w:rFonts w:ascii="Calibri" w:eastAsia="Calibri" w:hAnsi="Calibri" w:cs="Times New Roman"/>
      <w:lang w:val="en-CA"/>
    </w:rPr>
  </w:style>
  <w:style w:type="paragraph" w:customStyle="1" w:styleId="58EE2C506D0C4C7CA07C81B1CB382FB88">
    <w:name w:val="58EE2C506D0C4C7CA07C81B1CB382FB88"/>
    <w:pPr>
      <w:spacing w:after="200" w:line="276" w:lineRule="auto"/>
    </w:pPr>
    <w:rPr>
      <w:rFonts w:ascii="Calibri" w:eastAsia="Calibri" w:hAnsi="Calibri" w:cs="Times New Roman"/>
      <w:lang w:val="en-CA"/>
    </w:rPr>
  </w:style>
  <w:style w:type="paragraph" w:customStyle="1" w:styleId="7E0BFBBB2203408E9D76680E47EAD9A68">
    <w:name w:val="7E0BFBBB2203408E9D76680E47EAD9A68"/>
    <w:pPr>
      <w:spacing w:after="200" w:line="276" w:lineRule="auto"/>
    </w:pPr>
    <w:rPr>
      <w:rFonts w:ascii="Calibri" w:eastAsia="Calibri" w:hAnsi="Calibri" w:cs="Times New Roman"/>
      <w:lang w:val="en-CA"/>
    </w:rPr>
  </w:style>
  <w:style w:type="paragraph" w:customStyle="1" w:styleId="5C6FBA7453014E6ABADCB56A94A47D418">
    <w:name w:val="5C6FBA7453014E6ABADCB56A94A47D418"/>
    <w:pPr>
      <w:spacing w:after="200" w:line="276" w:lineRule="auto"/>
    </w:pPr>
    <w:rPr>
      <w:rFonts w:ascii="Calibri" w:eastAsia="Calibri" w:hAnsi="Calibri" w:cs="Times New Roman"/>
      <w:lang w:val="en-CA"/>
    </w:rPr>
  </w:style>
  <w:style w:type="paragraph" w:customStyle="1" w:styleId="B46AC747ACA8439B82B1D167EDB241378">
    <w:name w:val="B46AC747ACA8439B82B1D167EDB241378"/>
    <w:pPr>
      <w:spacing w:after="200" w:line="276" w:lineRule="auto"/>
    </w:pPr>
    <w:rPr>
      <w:rFonts w:ascii="Calibri" w:eastAsia="Calibri" w:hAnsi="Calibri" w:cs="Times New Roman"/>
      <w:lang w:val="en-CA"/>
    </w:rPr>
  </w:style>
  <w:style w:type="paragraph" w:customStyle="1" w:styleId="000F1A6DAA0E4812806FD393AF2AA7348">
    <w:name w:val="000F1A6DAA0E4812806FD393AF2AA7348"/>
    <w:pPr>
      <w:spacing w:after="200" w:line="276" w:lineRule="auto"/>
    </w:pPr>
    <w:rPr>
      <w:rFonts w:ascii="Calibri" w:eastAsia="Calibri" w:hAnsi="Calibri" w:cs="Times New Roman"/>
      <w:lang w:val="en-CA"/>
    </w:rPr>
  </w:style>
  <w:style w:type="paragraph" w:customStyle="1" w:styleId="29690B358A1247568926C1E3AC7C58448">
    <w:name w:val="29690B358A1247568926C1E3AC7C58448"/>
    <w:pPr>
      <w:spacing w:after="200" w:line="276" w:lineRule="auto"/>
    </w:pPr>
    <w:rPr>
      <w:rFonts w:ascii="Calibri" w:eastAsia="Calibri" w:hAnsi="Calibri" w:cs="Times New Roman"/>
      <w:lang w:val="en-CA"/>
    </w:rPr>
  </w:style>
  <w:style w:type="paragraph" w:customStyle="1" w:styleId="0F994E06BBF44F70A33FFC38661347D68">
    <w:name w:val="0F994E06BBF44F70A33FFC38661347D68"/>
    <w:pPr>
      <w:spacing w:after="200" w:line="276" w:lineRule="auto"/>
    </w:pPr>
    <w:rPr>
      <w:rFonts w:ascii="Calibri" w:eastAsia="Calibri" w:hAnsi="Calibri" w:cs="Times New Roman"/>
      <w:lang w:val="en-CA"/>
    </w:rPr>
  </w:style>
  <w:style w:type="paragraph" w:customStyle="1" w:styleId="7EEC6DFBD61847FDA095A06754ED458F8">
    <w:name w:val="7EEC6DFBD61847FDA095A06754ED458F8"/>
    <w:pPr>
      <w:spacing w:after="200" w:line="276" w:lineRule="auto"/>
    </w:pPr>
    <w:rPr>
      <w:rFonts w:ascii="Calibri" w:eastAsia="Calibri" w:hAnsi="Calibri" w:cs="Times New Roman"/>
      <w:lang w:val="en-CA"/>
    </w:rPr>
  </w:style>
  <w:style w:type="paragraph" w:customStyle="1" w:styleId="6BBCDDF7B4A44590AE4E6986E5114AA98">
    <w:name w:val="6BBCDDF7B4A44590AE4E6986E5114AA98"/>
    <w:pPr>
      <w:spacing w:after="200" w:line="276" w:lineRule="auto"/>
    </w:pPr>
    <w:rPr>
      <w:rFonts w:ascii="Calibri" w:eastAsia="Calibri" w:hAnsi="Calibri" w:cs="Times New Roman"/>
      <w:lang w:val="en-CA"/>
    </w:rPr>
  </w:style>
  <w:style w:type="paragraph" w:customStyle="1" w:styleId="8500A46F197C4D47A89C70174E62AE898">
    <w:name w:val="8500A46F197C4D47A89C70174E62AE898"/>
    <w:pPr>
      <w:spacing w:after="200" w:line="276" w:lineRule="auto"/>
    </w:pPr>
    <w:rPr>
      <w:rFonts w:ascii="Calibri" w:eastAsia="Calibri" w:hAnsi="Calibri" w:cs="Times New Roman"/>
      <w:lang w:val="en-CA"/>
    </w:rPr>
  </w:style>
  <w:style w:type="paragraph" w:customStyle="1" w:styleId="59619B7E5E0542FE8845224750778E908">
    <w:name w:val="59619B7E5E0542FE8845224750778E908"/>
    <w:pPr>
      <w:spacing w:after="200" w:line="276" w:lineRule="auto"/>
    </w:pPr>
    <w:rPr>
      <w:rFonts w:ascii="Calibri" w:eastAsia="Calibri" w:hAnsi="Calibri" w:cs="Times New Roman"/>
      <w:lang w:val="en-CA"/>
    </w:rPr>
  </w:style>
  <w:style w:type="paragraph" w:customStyle="1" w:styleId="C5C2331056F547F7A382E18236A607918">
    <w:name w:val="C5C2331056F547F7A382E18236A607918"/>
    <w:pPr>
      <w:spacing w:after="200" w:line="276" w:lineRule="auto"/>
    </w:pPr>
    <w:rPr>
      <w:rFonts w:ascii="Calibri" w:eastAsia="Calibri" w:hAnsi="Calibri" w:cs="Times New Roman"/>
      <w:lang w:val="en-CA"/>
    </w:rPr>
  </w:style>
  <w:style w:type="paragraph" w:customStyle="1" w:styleId="AA04AE0651F144C3ACDE0D9931FCBC9B8">
    <w:name w:val="AA04AE0651F144C3ACDE0D9931FCBC9B8"/>
    <w:pPr>
      <w:spacing w:after="200" w:line="276" w:lineRule="auto"/>
    </w:pPr>
    <w:rPr>
      <w:rFonts w:ascii="Calibri" w:eastAsia="Calibri" w:hAnsi="Calibri" w:cs="Times New Roman"/>
      <w:lang w:val="en-CA"/>
    </w:rPr>
  </w:style>
  <w:style w:type="paragraph" w:customStyle="1" w:styleId="3CDD22E04F044EC695E0330128E4F4DD8">
    <w:name w:val="3CDD22E04F044EC695E0330128E4F4DD8"/>
    <w:pPr>
      <w:spacing w:after="200" w:line="276" w:lineRule="auto"/>
    </w:pPr>
    <w:rPr>
      <w:rFonts w:ascii="Calibri" w:eastAsia="Calibri" w:hAnsi="Calibri" w:cs="Times New Roman"/>
      <w:lang w:val="en-CA"/>
    </w:rPr>
  </w:style>
  <w:style w:type="paragraph" w:customStyle="1" w:styleId="9913535F07FF4041A8E351E609E0409B8">
    <w:name w:val="9913535F07FF4041A8E351E609E0409B8"/>
    <w:pPr>
      <w:spacing w:after="200" w:line="276" w:lineRule="auto"/>
    </w:pPr>
    <w:rPr>
      <w:rFonts w:ascii="Calibri" w:eastAsia="Calibri" w:hAnsi="Calibri" w:cs="Times New Roman"/>
      <w:lang w:val="en-CA"/>
    </w:rPr>
  </w:style>
  <w:style w:type="paragraph" w:customStyle="1" w:styleId="FE02598A3CCC432D9FAF6A57EBA1EAE68">
    <w:name w:val="FE02598A3CCC432D9FAF6A57EBA1EAE68"/>
    <w:pPr>
      <w:spacing w:after="200" w:line="276" w:lineRule="auto"/>
    </w:pPr>
    <w:rPr>
      <w:rFonts w:ascii="Calibri" w:eastAsia="Calibri" w:hAnsi="Calibri" w:cs="Times New Roman"/>
      <w:lang w:val="en-CA"/>
    </w:rPr>
  </w:style>
  <w:style w:type="paragraph" w:customStyle="1" w:styleId="C605F37F1B154F31828BCCBC3460A5588">
    <w:name w:val="C605F37F1B154F31828BCCBC3460A5588"/>
    <w:pPr>
      <w:spacing w:after="200" w:line="276" w:lineRule="auto"/>
    </w:pPr>
    <w:rPr>
      <w:rFonts w:ascii="Calibri" w:eastAsia="Calibri" w:hAnsi="Calibri" w:cs="Times New Roman"/>
      <w:lang w:val="en-CA"/>
    </w:rPr>
  </w:style>
  <w:style w:type="paragraph" w:customStyle="1" w:styleId="AF4ABE7C7D7C4642B1AEFDB9540770D08">
    <w:name w:val="AF4ABE7C7D7C4642B1AEFDB9540770D08"/>
    <w:pPr>
      <w:spacing w:after="200" w:line="276" w:lineRule="auto"/>
    </w:pPr>
    <w:rPr>
      <w:rFonts w:ascii="Calibri" w:eastAsia="Calibri" w:hAnsi="Calibri" w:cs="Times New Roman"/>
      <w:lang w:val="en-CA"/>
    </w:rPr>
  </w:style>
  <w:style w:type="paragraph" w:customStyle="1" w:styleId="55C72BA0CB0A4E288EBAE6CDAAD388B38">
    <w:name w:val="55C72BA0CB0A4E288EBAE6CDAAD388B38"/>
    <w:pPr>
      <w:spacing w:after="200" w:line="276" w:lineRule="auto"/>
    </w:pPr>
    <w:rPr>
      <w:rFonts w:ascii="Calibri" w:eastAsia="Calibri" w:hAnsi="Calibri" w:cs="Times New Roman"/>
      <w:lang w:val="en-CA"/>
    </w:rPr>
  </w:style>
  <w:style w:type="paragraph" w:customStyle="1" w:styleId="880EB69A8337440FB48B85492D53E7828">
    <w:name w:val="880EB69A8337440FB48B85492D53E7828"/>
    <w:pPr>
      <w:spacing w:after="200" w:line="276" w:lineRule="auto"/>
    </w:pPr>
    <w:rPr>
      <w:rFonts w:ascii="Calibri" w:eastAsia="Calibri" w:hAnsi="Calibri" w:cs="Times New Roman"/>
      <w:lang w:val="en-CA"/>
    </w:rPr>
  </w:style>
  <w:style w:type="paragraph" w:customStyle="1" w:styleId="88569B31D49C4D88AACB5CCD766D83808">
    <w:name w:val="88569B31D49C4D88AACB5CCD766D83808"/>
    <w:pPr>
      <w:spacing w:after="200" w:line="276" w:lineRule="auto"/>
    </w:pPr>
    <w:rPr>
      <w:rFonts w:ascii="Calibri" w:eastAsia="Calibri" w:hAnsi="Calibri" w:cs="Times New Roman"/>
      <w:lang w:val="en-CA"/>
    </w:rPr>
  </w:style>
  <w:style w:type="paragraph" w:customStyle="1" w:styleId="06A493FE3E8B48C6B702516B7D2624A08">
    <w:name w:val="06A493FE3E8B48C6B702516B7D2624A08"/>
    <w:pPr>
      <w:spacing w:after="200" w:line="276" w:lineRule="auto"/>
    </w:pPr>
    <w:rPr>
      <w:rFonts w:ascii="Calibri" w:eastAsia="Calibri" w:hAnsi="Calibri" w:cs="Times New Roman"/>
      <w:lang w:val="en-CA"/>
    </w:rPr>
  </w:style>
  <w:style w:type="paragraph" w:customStyle="1" w:styleId="07068E9BC490436B8F74D585963A75038">
    <w:name w:val="07068E9BC490436B8F74D585963A75038"/>
    <w:pPr>
      <w:spacing w:after="200" w:line="276" w:lineRule="auto"/>
    </w:pPr>
    <w:rPr>
      <w:rFonts w:ascii="Calibri" w:eastAsia="Calibri" w:hAnsi="Calibri" w:cs="Times New Roman"/>
      <w:lang w:val="en-CA"/>
    </w:rPr>
  </w:style>
  <w:style w:type="paragraph" w:customStyle="1" w:styleId="1C8CF5E885104063AF016390E48A1DAB8">
    <w:name w:val="1C8CF5E885104063AF016390E48A1DAB8"/>
    <w:pPr>
      <w:spacing w:after="200" w:line="276" w:lineRule="auto"/>
    </w:pPr>
    <w:rPr>
      <w:rFonts w:ascii="Calibri" w:eastAsia="Calibri" w:hAnsi="Calibri" w:cs="Times New Roman"/>
      <w:lang w:val="en-CA"/>
    </w:rPr>
  </w:style>
  <w:style w:type="paragraph" w:customStyle="1" w:styleId="77BB9514BDE6414187B38E9751D22D678">
    <w:name w:val="77BB9514BDE6414187B38E9751D22D678"/>
    <w:pPr>
      <w:spacing w:after="200" w:line="276" w:lineRule="auto"/>
    </w:pPr>
    <w:rPr>
      <w:rFonts w:ascii="Calibri" w:eastAsia="Calibri" w:hAnsi="Calibri" w:cs="Times New Roman"/>
      <w:lang w:val="en-CA"/>
    </w:rPr>
  </w:style>
  <w:style w:type="paragraph" w:customStyle="1" w:styleId="7146D282C601486DA7A3CB963FDBFDC28">
    <w:name w:val="7146D282C601486DA7A3CB963FDBFDC28"/>
    <w:pPr>
      <w:spacing w:after="200" w:line="276" w:lineRule="auto"/>
    </w:pPr>
    <w:rPr>
      <w:rFonts w:ascii="Calibri" w:eastAsia="Calibri" w:hAnsi="Calibri" w:cs="Times New Roman"/>
      <w:lang w:val="en-CA"/>
    </w:rPr>
  </w:style>
  <w:style w:type="paragraph" w:customStyle="1" w:styleId="F2581B80D89545CB84A81D51894732B98">
    <w:name w:val="F2581B80D89545CB84A81D51894732B98"/>
    <w:pPr>
      <w:spacing w:after="200" w:line="276" w:lineRule="auto"/>
    </w:pPr>
    <w:rPr>
      <w:rFonts w:ascii="Calibri" w:eastAsia="Calibri" w:hAnsi="Calibri" w:cs="Times New Roman"/>
      <w:lang w:val="en-CA"/>
    </w:rPr>
  </w:style>
  <w:style w:type="paragraph" w:customStyle="1" w:styleId="1078134D1DF4482FA0192247F252F86C8">
    <w:name w:val="1078134D1DF4482FA0192247F252F86C8"/>
    <w:pPr>
      <w:spacing w:after="200" w:line="276" w:lineRule="auto"/>
    </w:pPr>
    <w:rPr>
      <w:rFonts w:ascii="Calibri" w:eastAsia="Calibri" w:hAnsi="Calibri" w:cs="Times New Roman"/>
      <w:lang w:val="en-CA"/>
    </w:rPr>
  </w:style>
  <w:style w:type="paragraph" w:customStyle="1" w:styleId="DF570C08297444EA9B17A8B50D1E18558">
    <w:name w:val="DF570C08297444EA9B17A8B50D1E18558"/>
    <w:pPr>
      <w:spacing w:after="200" w:line="276" w:lineRule="auto"/>
    </w:pPr>
    <w:rPr>
      <w:rFonts w:ascii="Calibri" w:eastAsia="Calibri" w:hAnsi="Calibri" w:cs="Times New Roman"/>
      <w:lang w:val="en-CA"/>
    </w:rPr>
  </w:style>
  <w:style w:type="paragraph" w:customStyle="1" w:styleId="02F534401D144964BD9644C94EB2B83B8">
    <w:name w:val="02F534401D144964BD9644C94EB2B83B8"/>
    <w:pPr>
      <w:spacing w:after="200" w:line="276" w:lineRule="auto"/>
    </w:pPr>
    <w:rPr>
      <w:rFonts w:ascii="Calibri" w:eastAsia="Calibri" w:hAnsi="Calibri" w:cs="Times New Roman"/>
      <w:lang w:val="en-CA"/>
    </w:rPr>
  </w:style>
  <w:style w:type="paragraph" w:customStyle="1" w:styleId="D4CADA5DC2DB492F98E4CB8CFA19A6F58">
    <w:name w:val="D4CADA5DC2DB492F98E4CB8CFA19A6F58"/>
    <w:pPr>
      <w:spacing w:after="200" w:line="276" w:lineRule="auto"/>
    </w:pPr>
    <w:rPr>
      <w:rFonts w:ascii="Calibri" w:eastAsia="Calibri" w:hAnsi="Calibri" w:cs="Times New Roman"/>
      <w:lang w:val="en-CA"/>
    </w:rPr>
  </w:style>
  <w:style w:type="paragraph" w:customStyle="1" w:styleId="1D327A06D73B46CDA25168040354AB0A8">
    <w:name w:val="1D327A06D73B46CDA25168040354AB0A8"/>
    <w:pPr>
      <w:spacing w:after="200" w:line="276" w:lineRule="auto"/>
    </w:pPr>
    <w:rPr>
      <w:rFonts w:ascii="Calibri" w:eastAsia="Calibri" w:hAnsi="Calibri" w:cs="Times New Roman"/>
      <w:lang w:val="en-CA"/>
    </w:rPr>
  </w:style>
  <w:style w:type="paragraph" w:customStyle="1" w:styleId="E9D5C4303E974320AAC8975148D9E63F8">
    <w:name w:val="E9D5C4303E974320AAC8975148D9E63F8"/>
    <w:pPr>
      <w:spacing w:after="200" w:line="276" w:lineRule="auto"/>
    </w:pPr>
    <w:rPr>
      <w:rFonts w:ascii="Calibri" w:eastAsia="Calibri" w:hAnsi="Calibri" w:cs="Times New Roman"/>
      <w:lang w:val="en-CA"/>
    </w:rPr>
  </w:style>
  <w:style w:type="paragraph" w:customStyle="1" w:styleId="76B50B415EE546ED9180C548CCE90D848">
    <w:name w:val="76B50B415EE546ED9180C548CCE90D848"/>
    <w:pPr>
      <w:spacing w:after="200" w:line="276" w:lineRule="auto"/>
    </w:pPr>
    <w:rPr>
      <w:rFonts w:ascii="Calibri" w:eastAsia="Calibri" w:hAnsi="Calibri" w:cs="Times New Roman"/>
      <w:lang w:val="en-CA"/>
    </w:rPr>
  </w:style>
  <w:style w:type="paragraph" w:customStyle="1" w:styleId="FB2EF936F3864C1A86AEDE466B6CCAD38">
    <w:name w:val="FB2EF936F3864C1A86AEDE466B6CCAD38"/>
    <w:pPr>
      <w:spacing w:after="200" w:line="276" w:lineRule="auto"/>
    </w:pPr>
    <w:rPr>
      <w:rFonts w:ascii="Calibri" w:eastAsia="Calibri" w:hAnsi="Calibri" w:cs="Times New Roman"/>
      <w:lang w:val="en-CA"/>
    </w:rPr>
  </w:style>
  <w:style w:type="paragraph" w:customStyle="1" w:styleId="9262561441774A0FB6353859338C7C828">
    <w:name w:val="9262561441774A0FB6353859338C7C828"/>
    <w:pPr>
      <w:spacing w:after="200" w:line="276" w:lineRule="auto"/>
    </w:pPr>
    <w:rPr>
      <w:rFonts w:ascii="Calibri" w:eastAsia="Calibri" w:hAnsi="Calibri" w:cs="Times New Roman"/>
      <w:lang w:val="en-CA"/>
    </w:rPr>
  </w:style>
  <w:style w:type="paragraph" w:customStyle="1" w:styleId="1FE548EB2A534DE6B095A8BA001A4CF28">
    <w:name w:val="1FE548EB2A534DE6B095A8BA001A4CF28"/>
    <w:pPr>
      <w:spacing w:after="200" w:line="276" w:lineRule="auto"/>
    </w:pPr>
    <w:rPr>
      <w:rFonts w:ascii="Calibri" w:eastAsia="Calibri" w:hAnsi="Calibri" w:cs="Times New Roman"/>
      <w:lang w:val="en-CA"/>
    </w:rPr>
  </w:style>
  <w:style w:type="paragraph" w:customStyle="1" w:styleId="53335A5F9F1C42F990A8337FC6C723C58">
    <w:name w:val="53335A5F9F1C42F990A8337FC6C723C58"/>
    <w:pPr>
      <w:spacing w:after="200" w:line="276" w:lineRule="auto"/>
    </w:pPr>
    <w:rPr>
      <w:rFonts w:ascii="Calibri" w:eastAsia="Calibri" w:hAnsi="Calibri" w:cs="Times New Roman"/>
      <w:lang w:val="en-CA"/>
    </w:rPr>
  </w:style>
  <w:style w:type="paragraph" w:customStyle="1" w:styleId="84F76BABF7984841BD5B68151C2A9DB88">
    <w:name w:val="84F76BABF7984841BD5B68151C2A9DB88"/>
    <w:pPr>
      <w:spacing w:after="200" w:line="276" w:lineRule="auto"/>
    </w:pPr>
    <w:rPr>
      <w:rFonts w:ascii="Calibri" w:eastAsia="Calibri" w:hAnsi="Calibri" w:cs="Times New Roman"/>
      <w:lang w:val="en-CA"/>
    </w:rPr>
  </w:style>
  <w:style w:type="paragraph" w:customStyle="1" w:styleId="28C53BBC37EA45F98B24E8C92B1B557A8">
    <w:name w:val="28C53BBC37EA45F98B24E8C92B1B557A8"/>
    <w:pPr>
      <w:spacing w:after="200" w:line="276" w:lineRule="auto"/>
    </w:pPr>
    <w:rPr>
      <w:rFonts w:ascii="Calibri" w:eastAsia="Calibri" w:hAnsi="Calibri" w:cs="Times New Roman"/>
      <w:lang w:val="en-CA"/>
    </w:rPr>
  </w:style>
  <w:style w:type="paragraph" w:customStyle="1" w:styleId="4E8556C43FBE4A559325A4F36FC6A86E8">
    <w:name w:val="4E8556C43FBE4A559325A4F36FC6A86E8"/>
    <w:pPr>
      <w:spacing w:after="200" w:line="276" w:lineRule="auto"/>
    </w:pPr>
    <w:rPr>
      <w:rFonts w:ascii="Calibri" w:eastAsia="Calibri" w:hAnsi="Calibri" w:cs="Times New Roman"/>
      <w:lang w:val="en-CA"/>
    </w:rPr>
  </w:style>
  <w:style w:type="paragraph" w:customStyle="1" w:styleId="5BB79993F81A44FAA2FE83207124220A8">
    <w:name w:val="5BB79993F81A44FAA2FE83207124220A8"/>
    <w:pPr>
      <w:spacing w:after="200" w:line="276" w:lineRule="auto"/>
    </w:pPr>
    <w:rPr>
      <w:rFonts w:ascii="Calibri" w:eastAsia="Calibri" w:hAnsi="Calibri" w:cs="Times New Roman"/>
      <w:lang w:val="en-CA"/>
    </w:rPr>
  </w:style>
  <w:style w:type="paragraph" w:customStyle="1" w:styleId="15ABDE9CC17F4A6FA85D4B40DE6F62C78">
    <w:name w:val="15ABDE9CC17F4A6FA85D4B40DE6F62C78"/>
    <w:pPr>
      <w:spacing w:after="200" w:line="276" w:lineRule="auto"/>
    </w:pPr>
    <w:rPr>
      <w:rFonts w:ascii="Calibri" w:eastAsia="Calibri" w:hAnsi="Calibri" w:cs="Times New Roman"/>
      <w:lang w:val="en-CA"/>
    </w:rPr>
  </w:style>
  <w:style w:type="paragraph" w:customStyle="1" w:styleId="81C6B43B300E4EC7A9B1861C425ABD088">
    <w:name w:val="81C6B43B300E4EC7A9B1861C425ABD088"/>
    <w:pPr>
      <w:spacing w:after="200" w:line="276" w:lineRule="auto"/>
    </w:pPr>
    <w:rPr>
      <w:rFonts w:ascii="Calibri" w:eastAsia="Calibri" w:hAnsi="Calibri" w:cs="Times New Roman"/>
      <w:lang w:val="en-CA"/>
    </w:rPr>
  </w:style>
  <w:style w:type="paragraph" w:customStyle="1" w:styleId="9A3F9C12DBF043A3A5D2FB9AF798534C8">
    <w:name w:val="9A3F9C12DBF043A3A5D2FB9AF798534C8"/>
    <w:pPr>
      <w:spacing w:after="200" w:line="276" w:lineRule="auto"/>
    </w:pPr>
    <w:rPr>
      <w:rFonts w:ascii="Calibri" w:eastAsia="Calibri" w:hAnsi="Calibri" w:cs="Times New Roman"/>
      <w:lang w:val="en-CA"/>
    </w:rPr>
  </w:style>
  <w:style w:type="paragraph" w:customStyle="1" w:styleId="36A4FC78D65442BBB8830CA93DCC95EC8">
    <w:name w:val="36A4FC78D65442BBB8830CA93DCC95EC8"/>
    <w:pPr>
      <w:spacing w:after="200" w:line="276" w:lineRule="auto"/>
    </w:pPr>
    <w:rPr>
      <w:rFonts w:ascii="Calibri" w:eastAsia="Calibri" w:hAnsi="Calibri" w:cs="Times New Roman"/>
      <w:lang w:val="en-CA"/>
    </w:rPr>
  </w:style>
  <w:style w:type="paragraph" w:customStyle="1" w:styleId="1AB22A5F6CFC44988644CF35A604D4E38">
    <w:name w:val="1AB22A5F6CFC44988644CF35A604D4E38"/>
    <w:pPr>
      <w:spacing w:after="200" w:line="276" w:lineRule="auto"/>
    </w:pPr>
    <w:rPr>
      <w:rFonts w:ascii="Calibri" w:eastAsia="Calibri" w:hAnsi="Calibri" w:cs="Times New Roman"/>
      <w:lang w:val="en-CA"/>
    </w:rPr>
  </w:style>
  <w:style w:type="paragraph" w:customStyle="1" w:styleId="63300F58DE4E40FE8A25D130F3D99BAC8">
    <w:name w:val="63300F58DE4E40FE8A25D130F3D99BAC8"/>
    <w:pPr>
      <w:spacing w:after="200" w:line="276" w:lineRule="auto"/>
    </w:pPr>
    <w:rPr>
      <w:rFonts w:ascii="Calibri" w:eastAsia="Calibri" w:hAnsi="Calibri" w:cs="Times New Roman"/>
      <w:lang w:val="en-CA"/>
    </w:rPr>
  </w:style>
  <w:style w:type="paragraph" w:customStyle="1" w:styleId="D4E5D21AAAEC4B9E9A73888C4948163D8">
    <w:name w:val="D4E5D21AAAEC4B9E9A73888C4948163D8"/>
    <w:pPr>
      <w:spacing w:after="200" w:line="276" w:lineRule="auto"/>
    </w:pPr>
    <w:rPr>
      <w:rFonts w:ascii="Calibri" w:eastAsia="Calibri" w:hAnsi="Calibri" w:cs="Times New Roman"/>
      <w:lang w:val="en-CA"/>
    </w:rPr>
  </w:style>
  <w:style w:type="paragraph" w:customStyle="1" w:styleId="107E268B4F024C60ACE934360D4CCC368">
    <w:name w:val="107E268B4F024C60ACE934360D4CCC368"/>
    <w:pPr>
      <w:spacing w:after="200" w:line="276" w:lineRule="auto"/>
    </w:pPr>
    <w:rPr>
      <w:rFonts w:ascii="Calibri" w:eastAsia="Calibri" w:hAnsi="Calibri" w:cs="Times New Roman"/>
      <w:lang w:val="en-CA"/>
    </w:rPr>
  </w:style>
  <w:style w:type="paragraph" w:customStyle="1" w:styleId="C569BE02D86F40CEB502258C2EEDA6478">
    <w:name w:val="C569BE02D86F40CEB502258C2EEDA6478"/>
    <w:pPr>
      <w:spacing w:after="200" w:line="276" w:lineRule="auto"/>
    </w:pPr>
    <w:rPr>
      <w:rFonts w:ascii="Calibri" w:eastAsia="Calibri" w:hAnsi="Calibri" w:cs="Times New Roman"/>
      <w:lang w:val="en-CA"/>
    </w:rPr>
  </w:style>
  <w:style w:type="paragraph" w:customStyle="1" w:styleId="A31CAA22A23B47D4B6D55EE5D766AD5F8">
    <w:name w:val="A31CAA22A23B47D4B6D55EE5D766AD5F8"/>
    <w:pPr>
      <w:spacing w:after="200" w:line="276" w:lineRule="auto"/>
    </w:pPr>
    <w:rPr>
      <w:rFonts w:ascii="Calibri" w:eastAsia="Calibri" w:hAnsi="Calibri" w:cs="Times New Roman"/>
      <w:lang w:val="en-CA"/>
    </w:rPr>
  </w:style>
  <w:style w:type="paragraph" w:customStyle="1" w:styleId="DE25859557B14916BD70E58413BA12618">
    <w:name w:val="DE25859557B14916BD70E58413BA12618"/>
    <w:pPr>
      <w:spacing w:after="200" w:line="276" w:lineRule="auto"/>
    </w:pPr>
    <w:rPr>
      <w:rFonts w:ascii="Calibri" w:eastAsia="Calibri" w:hAnsi="Calibri" w:cs="Times New Roman"/>
      <w:lang w:val="en-CA"/>
    </w:rPr>
  </w:style>
  <w:style w:type="paragraph" w:customStyle="1" w:styleId="EFCFE0FA0C5142F89EEC97639DEDB0D28">
    <w:name w:val="EFCFE0FA0C5142F89EEC97639DEDB0D28"/>
    <w:pPr>
      <w:spacing w:after="200" w:line="276" w:lineRule="auto"/>
    </w:pPr>
    <w:rPr>
      <w:rFonts w:ascii="Calibri" w:eastAsia="Calibri" w:hAnsi="Calibri" w:cs="Times New Roman"/>
      <w:lang w:val="en-CA"/>
    </w:rPr>
  </w:style>
  <w:style w:type="paragraph" w:customStyle="1" w:styleId="F73DA0AE614B47EE9183EBB3462DA7428">
    <w:name w:val="F73DA0AE614B47EE9183EBB3462DA7428"/>
    <w:pPr>
      <w:spacing w:after="200" w:line="276" w:lineRule="auto"/>
    </w:pPr>
    <w:rPr>
      <w:rFonts w:ascii="Calibri" w:eastAsia="Calibri" w:hAnsi="Calibri" w:cs="Times New Roman"/>
      <w:lang w:val="en-CA"/>
    </w:rPr>
  </w:style>
  <w:style w:type="paragraph" w:customStyle="1" w:styleId="FA1FF4197D844FE8B5F0FAD5F78AA35B8">
    <w:name w:val="FA1FF4197D844FE8B5F0FAD5F78AA35B8"/>
    <w:pPr>
      <w:spacing w:after="200" w:line="276" w:lineRule="auto"/>
    </w:pPr>
    <w:rPr>
      <w:rFonts w:ascii="Calibri" w:eastAsia="Calibri" w:hAnsi="Calibri" w:cs="Times New Roman"/>
      <w:lang w:val="en-CA"/>
    </w:rPr>
  </w:style>
  <w:style w:type="paragraph" w:customStyle="1" w:styleId="F7B29B4D5CD146C4A6D32C1A5419B7C98">
    <w:name w:val="F7B29B4D5CD146C4A6D32C1A5419B7C98"/>
    <w:pPr>
      <w:spacing w:after="200" w:line="276" w:lineRule="auto"/>
    </w:pPr>
    <w:rPr>
      <w:rFonts w:ascii="Calibri" w:eastAsia="Calibri" w:hAnsi="Calibri" w:cs="Times New Roman"/>
      <w:lang w:val="en-CA"/>
    </w:rPr>
  </w:style>
  <w:style w:type="paragraph" w:customStyle="1" w:styleId="8CC01F44D8304ACCBD4FFBEDADA3BECD8">
    <w:name w:val="8CC01F44D8304ACCBD4FFBEDADA3BECD8"/>
    <w:pPr>
      <w:spacing w:after="200" w:line="276" w:lineRule="auto"/>
    </w:pPr>
    <w:rPr>
      <w:rFonts w:ascii="Calibri" w:eastAsia="Calibri" w:hAnsi="Calibri" w:cs="Times New Roman"/>
      <w:lang w:val="en-CA"/>
    </w:rPr>
  </w:style>
  <w:style w:type="paragraph" w:customStyle="1" w:styleId="3C3709C5AACE45FDAC20E9225859E4EF8">
    <w:name w:val="3C3709C5AACE45FDAC20E9225859E4EF8"/>
    <w:pPr>
      <w:spacing w:after="200" w:line="276" w:lineRule="auto"/>
    </w:pPr>
    <w:rPr>
      <w:rFonts w:ascii="Calibri" w:eastAsia="Calibri" w:hAnsi="Calibri" w:cs="Times New Roman"/>
      <w:lang w:val="en-CA"/>
    </w:rPr>
  </w:style>
  <w:style w:type="paragraph" w:customStyle="1" w:styleId="E4DC603EC28C4E9EA9707660FC61E3538">
    <w:name w:val="E4DC603EC28C4E9EA9707660FC61E3538"/>
    <w:pPr>
      <w:spacing w:after="200" w:line="276" w:lineRule="auto"/>
    </w:pPr>
    <w:rPr>
      <w:rFonts w:ascii="Calibri" w:eastAsia="Calibri" w:hAnsi="Calibri" w:cs="Times New Roman"/>
      <w:lang w:val="en-CA"/>
    </w:rPr>
  </w:style>
  <w:style w:type="paragraph" w:customStyle="1" w:styleId="16C79A331AED47EE97C80CBBD3CC58878">
    <w:name w:val="16C79A331AED47EE97C80CBBD3CC58878"/>
    <w:pPr>
      <w:spacing w:after="200" w:line="276" w:lineRule="auto"/>
    </w:pPr>
    <w:rPr>
      <w:rFonts w:ascii="Calibri" w:eastAsia="Calibri" w:hAnsi="Calibri" w:cs="Times New Roman"/>
      <w:lang w:val="en-CA"/>
    </w:rPr>
  </w:style>
  <w:style w:type="paragraph" w:customStyle="1" w:styleId="71D243B5808D4E048007FEA2CB1AC0478">
    <w:name w:val="71D243B5808D4E048007FEA2CB1AC0478"/>
    <w:pPr>
      <w:spacing w:after="200" w:line="276" w:lineRule="auto"/>
    </w:pPr>
    <w:rPr>
      <w:rFonts w:ascii="Calibri" w:eastAsia="Calibri" w:hAnsi="Calibri" w:cs="Times New Roman"/>
      <w:lang w:val="en-CA"/>
    </w:rPr>
  </w:style>
  <w:style w:type="paragraph" w:customStyle="1" w:styleId="C1C13B0778C447AB817B0A5B6DC69A088">
    <w:name w:val="C1C13B0778C447AB817B0A5B6DC69A088"/>
    <w:pPr>
      <w:spacing w:after="200" w:line="276" w:lineRule="auto"/>
    </w:pPr>
    <w:rPr>
      <w:rFonts w:ascii="Calibri" w:eastAsia="Calibri" w:hAnsi="Calibri" w:cs="Times New Roman"/>
      <w:lang w:val="en-CA"/>
    </w:rPr>
  </w:style>
  <w:style w:type="paragraph" w:customStyle="1" w:styleId="E2B55E924FCB4A00A9E99D0A62D45A828">
    <w:name w:val="E2B55E924FCB4A00A9E99D0A62D45A828"/>
    <w:pPr>
      <w:spacing w:after="200" w:line="276" w:lineRule="auto"/>
    </w:pPr>
    <w:rPr>
      <w:rFonts w:ascii="Calibri" w:eastAsia="Calibri" w:hAnsi="Calibri" w:cs="Times New Roman"/>
      <w:lang w:val="en-CA"/>
    </w:rPr>
  </w:style>
  <w:style w:type="paragraph" w:customStyle="1" w:styleId="DDEFDDBC407E4F0FBFC32F529EDD128F8">
    <w:name w:val="DDEFDDBC407E4F0FBFC32F529EDD128F8"/>
    <w:pPr>
      <w:spacing w:after="200" w:line="276" w:lineRule="auto"/>
    </w:pPr>
    <w:rPr>
      <w:rFonts w:ascii="Calibri" w:eastAsia="Calibri" w:hAnsi="Calibri" w:cs="Times New Roman"/>
      <w:lang w:val="en-CA"/>
    </w:rPr>
  </w:style>
  <w:style w:type="paragraph" w:customStyle="1" w:styleId="4902F8F910734C1C923BC6B44854062D8">
    <w:name w:val="4902F8F910734C1C923BC6B44854062D8"/>
    <w:pPr>
      <w:spacing w:after="200" w:line="276" w:lineRule="auto"/>
    </w:pPr>
    <w:rPr>
      <w:rFonts w:ascii="Calibri" w:eastAsia="Calibri" w:hAnsi="Calibri" w:cs="Times New Roman"/>
      <w:lang w:val="en-CA"/>
    </w:rPr>
  </w:style>
  <w:style w:type="paragraph" w:customStyle="1" w:styleId="771E0B1DB87D440FB238E0F089A1A8D68">
    <w:name w:val="771E0B1DB87D440FB238E0F089A1A8D68"/>
    <w:pPr>
      <w:spacing w:after="200" w:line="276" w:lineRule="auto"/>
    </w:pPr>
    <w:rPr>
      <w:rFonts w:ascii="Calibri" w:eastAsia="Calibri" w:hAnsi="Calibri" w:cs="Times New Roman"/>
      <w:lang w:val="en-CA"/>
    </w:rPr>
  </w:style>
  <w:style w:type="paragraph" w:customStyle="1" w:styleId="FF1B87227428439C982B8382416AD1DD8">
    <w:name w:val="FF1B87227428439C982B8382416AD1DD8"/>
    <w:pPr>
      <w:spacing w:after="200" w:line="276" w:lineRule="auto"/>
    </w:pPr>
    <w:rPr>
      <w:rFonts w:ascii="Calibri" w:eastAsia="Calibri" w:hAnsi="Calibri" w:cs="Times New Roman"/>
      <w:lang w:val="en-CA"/>
    </w:rPr>
  </w:style>
  <w:style w:type="paragraph" w:customStyle="1" w:styleId="EAF27AA0DFFD484090A7A49CAD25E6698">
    <w:name w:val="EAF27AA0DFFD484090A7A49CAD25E6698"/>
    <w:pPr>
      <w:spacing w:after="200" w:line="276" w:lineRule="auto"/>
    </w:pPr>
    <w:rPr>
      <w:rFonts w:ascii="Calibri" w:eastAsia="Calibri" w:hAnsi="Calibri" w:cs="Times New Roman"/>
      <w:lang w:val="en-CA"/>
    </w:rPr>
  </w:style>
  <w:style w:type="paragraph" w:customStyle="1" w:styleId="6771FDAD535D48B18410A9D423E3DDF28">
    <w:name w:val="6771FDAD535D48B18410A9D423E3DDF28"/>
    <w:pPr>
      <w:spacing w:after="200" w:line="276" w:lineRule="auto"/>
    </w:pPr>
    <w:rPr>
      <w:rFonts w:ascii="Calibri" w:eastAsia="Calibri" w:hAnsi="Calibri" w:cs="Times New Roman"/>
      <w:lang w:val="en-CA"/>
    </w:rPr>
  </w:style>
  <w:style w:type="paragraph" w:customStyle="1" w:styleId="4F09FF0F19F4446B82CFC267C71D7F008">
    <w:name w:val="4F09FF0F19F4446B82CFC267C71D7F008"/>
    <w:pPr>
      <w:spacing w:after="200" w:line="276" w:lineRule="auto"/>
    </w:pPr>
    <w:rPr>
      <w:rFonts w:ascii="Calibri" w:eastAsia="Calibri" w:hAnsi="Calibri" w:cs="Times New Roman"/>
      <w:lang w:val="en-CA"/>
    </w:rPr>
  </w:style>
  <w:style w:type="paragraph" w:customStyle="1" w:styleId="F5A735E8F05F4AE7B95C2A539C18EFE48">
    <w:name w:val="F5A735E8F05F4AE7B95C2A539C18EFE48"/>
    <w:pPr>
      <w:spacing w:after="200" w:line="276" w:lineRule="auto"/>
    </w:pPr>
    <w:rPr>
      <w:rFonts w:ascii="Calibri" w:eastAsia="Calibri" w:hAnsi="Calibri" w:cs="Times New Roman"/>
      <w:lang w:val="en-CA"/>
    </w:rPr>
  </w:style>
  <w:style w:type="paragraph" w:customStyle="1" w:styleId="1A9A8B3380334F239276159DB88627218">
    <w:name w:val="1A9A8B3380334F239276159DB88627218"/>
    <w:pPr>
      <w:spacing w:after="200" w:line="276" w:lineRule="auto"/>
    </w:pPr>
    <w:rPr>
      <w:rFonts w:ascii="Calibri" w:eastAsia="Calibri" w:hAnsi="Calibri" w:cs="Times New Roman"/>
      <w:lang w:val="en-CA"/>
    </w:rPr>
  </w:style>
  <w:style w:type="paragraph" w:customStyle="1" w:styleId="B35DCEE195A64310865976120175799B8">
    <w:name w:val="B35DCEE195A64310865976120175799B8"/>
    <w:pPr>
      <w:spacing w:after="200" w:line="276" w:lineRule="auto"/>
    </w:pPr>
    <w:rPr>
      <w:rFonts w:ascii="Calibri" w:eastAsia="Calibri" w:hAnsi="Calibri" w:cs="Times New Roman"/>
      <w:lang w:val="en-CA"/>
    </w:rPr>
  </w:style>
  <w:style w:type="paragraph" w:customStyle="1" w:styleId="27DD3CC795924598A33D7BF59DD620088">
    <w:name w:val="27DD3CC795924598A33D7BF59DD620088"/>
    <w:pPr>
      <w:spacing w:after="200" w:line="276" w:lineRule="auto"/>
    </w:pPr>
    <w:rPr>
      <w:rFonts w:ascii="Calibri" w:eastAsia="Calibri" w:hAnsi="Calibri" w:cs="Times New Roman"/>
      <w:lang w:val="en-CA"/>
    </w:rPr>
  </w:style>
  <w:style w:type="paragraph" w:customStyle="1" w:styleId="0933460E136C417AB2FB00A723DBA9B98">
    <w:name w:val="0933460E136C417AB2FB00A723DBA9B98"/>
    <w:pPr>
      <w:spacing w:after="200" w:line="276" w:lineRule="auto"/>
    </w:pPr>
    <w:rPr>
      <w:rFonts w:ascii="Calibri" w:eastAsia="Calibri" w:hAnsi="Calibri" w:cs="Times New Roman"/>
      <w:lang w:val="en-CA"/>
    </w:rPr>
  </w:style>
  <w:style w:type="paragraph" w:customStyle="1" w:styleId="53208B08CE134F99BF57CD1E44B52F878">
    <w:name w:val="53208B08CE134F99BF57CD1E44B52F878"/>
    <w:pPr>
      <w:spacing w:after="200" w:line="276" w:lineRule="auto"/>
    </w:pPr>
    <w:rPr>
      <w:rFonts w:ascii="Calibri" w:eastAsia="Calibri" w:hAnsi="Calibri" w:cs="Times New Roman"/>
      <w:lang w:val="en-CA"/>
    </w:rPr>
  </w:style>
  <w:style w:type="paragraph" w:customStyle="1" w:styleId="E30CEA598D8D48F996D45AF418089E518">
    <w:name w:val="E30CEA598D8D48F996D45AF418089E518"/>
    <w:pPr>
      <w:spacing w:after="200" w:line="276" w:lineRule="auto"/>
    </w:pPr>
    <w:rPr>
      <w:rFonts w:ascii="Calibri" w:eastAsia="Calibri" w:hAnsi="Calibri" w:cs="Times New Roman"/>
      <w:lang w:val="en-CA"/>
    </w:rPr>
  </w:style>
  <w:style w:type="paragraph" w:customStyle="1" w:styleId="1FFFF881CAF24C2D8C99DBF1CFA8FF9C8">
    <w:name w:val="1FFFF881CAF24C2D8C99DBF1CFA8FF9C8"/>
    <w:pPr>
      <w:spacing w:after="200" w:line="276" w:lineRule="auto"/>
    </w:pPr>
    <w:rPr>
      <w:rFonts w:ascii="Calibri" w:eastAsia="Calibri" w:hAnsi="Calibri" w:cs="Times New Roman"/>
      <w:lang w:val="en-CA"/>
    </w:rPr>
  </w:style>
  <w:style w:type="paragraph" w:customStyle="1" w:styleId="C0B8D3DD2CEF40A188310847097B84E78">
    <w:name w:val="C0B8D3DD2CEF40A188310847097B84E78"/>
    <w:pPr>
      <w:spacing w:after="200" w:line="276" w:lineRule="auto"/>
    </w:pPr>
    <w:rPr>
      <w:rFonts w:ascii="Calibri" w:eastAsia="Calibri" w:hAnsi="Calibri" w:cs="Times New Roman"/>
      <w:lang w:val="en-CA"/>
    </w:rPr>
  </w:style>
  <w:style w:type="paragraph" w:customStyle="1" w:styleId="485F99D1CD544177934401DA02615E558">
    <w:name w:val="485F99D1CD544177934401DA02615E558"/>
    <w:pPr>
      <w:spacing w:after="200" w:line="276" w:lineRule="auto"/>
    </w:pPr>
    <w:rPr>
      <w:rFonts w:ascii="Calibri" w:eastAsia="Calibri" w:hAnsi="Calibri" w:cs="Times New Roman"/>
      <w:lang w:val="en-CA"/>
    </w:rPr>
  </w:style>
  <w:style w:type="paragraph" w:customStyle="1" w:styleId="E052661B39964C5D8C6EC54AA379696D8">
    <w:name w:val="E052661B39964C5D8C6EC54AA379696D8"/>
    <w:pPr>
      <w:spacing w:after="200" w:line="276" w:lineRule="auto"/>
    </w:pPr>
    <w:rPr>
      <w:rFonts w:ascii="Calibri" w:eastAsia="Calibri" w:hAnsi="Calibri" w:cs="Times New Roman"/>
      <w:lang w:val="en-CA"/>
    </w:rPr>
  </w:style>
  <w:style w:type="paragraph" w:customStyle="1" w:styleId="DEDFE90DB6064F808E43AE876A7FC4DD6">
    <w:name w:val="DEDFE90DB6064F808E43AE876A7FC4DD6"/>
    <w:pPr>
      <w:spacing w:after="200" w:line="276" w:lineRule="auto"/>
    </w:pPr>
    <w:rPr>
      <w:rFonts w:ascii="Calibri" w:eastAsia="Calibri" w:hAnsi="Calibri" w:cs="Times New Roman"/>
      <w:lang w:val="en-CA"/>
    </w:rPr>
  </w:style>
  <w:style w:type="paragraph" w:customStyle="1" w:styleId="ABCCC48038C34481AC0DA88F29AABC8B6">
    <w:name w:val="ABCCC48038C34481AC0DA88F29AABC8B6"/>
    <w:pPr>
      <w:spacing w:after="200" w:line="276" w:lineRule="auto"/>
    </w:pPr>
    <w:rPr>
      <w:rFonts w:ascii="Calibri" w:eastAsia="Calibri" w:hAnsi="Calibri" w:cs="Times New Roman"/>
      <w:lang w:val="en-CA"/>
    </w:rPr>
  </w:style>
  <w:style w:type="paragraph" w:customStyle="1" w:styleId="6A6A28F0B9354C7FBB4516AA2C7509236">
    <w:name w:val="6A6A28F0B9354C7FBB4516AA2C7509236"/>
    <w:pPr>
      <w:spacing w:after="200" w:line="276" w:lineRule="auto"/>
    </w:pPr>
    <w:rPr>
      <w:rFonts w:ascii="Calibri" w:eastAsia="Calibri" w:hAnsi="Calibri" w:cs="Times New Roman"/>
      <w:lang w:val="en-CA"/>
    </w:rPr>
  </w:style>
  <w:style w:type="paragraph" w:customStyle="1" w:styleId="CAD00214BD2B480FBFC4C457FCAF285B6">
    <w:name w:val="CAD00214BD2B480FBFC4C457FCAF285B6"/>
    <w:pPr>
      <w:spacing w:after="200" w:line="276" w:lineRule="auto"/>
    </w:pPr>
    <w:rPr>
      <w:rFonts w:ascii="Calibri" w:eastAsia="Calibri" w:hAnsi="Calibri" w:cs="Times New Roman"/>
      <w:lang w:val="en-CA"/>
    </w:rPr>
  </w:style>
  <w:style w:type="paragraph" w:customStyle="1" w:styleId="666759A115FA4B09AF03698FCA2319826">
    <w:name w:val="666759A115FA4B09AF03698FCA2319826"/>
    <w:pPr>
      <w:spacing w:after="200" w:line="276" w:lineRule="auto"/>
    </w:pPr>
    <w:rPr>
      <w:rFonts w:ascii="Calibri" w:eastAsia="Calibri" w:hAnsi="Calibri" w:cs="Times New Roman"/>
      <w:lang w:val="en-CA"/>
    </w:rPr>
  </w:style>
  <w:style w:type="paragraph" w:customStyle="1" w:styleId="D411594FABA745F7A987D18D969E364A6">
    <w:name w:val="D411594FABA745F7A987D18D969E364A6"/>
    <w:pPr>
      <w:spacing w:after="200" w:line="276" w:lineRule="auto"/>
    </w:pPr>
    <w:rPr>
      <w:rFonts w:ascii="Calibri" w:eastAsia="Calibri" w:hAnsi="Calibri" w:cs="Times New Roman"/>
      <w:lang w:val="en-CA"/>
    </w:rPr>
  </w:style>
  <w:style w:type="paragraph" w:customStyle="1" w:styleId="3AD83AAAD36E4016BB051F602ABFEB0F6">
    <w:name w:val="3AD83AAAD36E4016BB051F602ABFEB0F6"/>
    <w:pPr>
      <w:spacing w:after="200" w:line="276" w:lineRule="auto"/>
    </w:pPr>
    <w:rPr>
      <w:rFonts w:ascii="Calibri" w:eastAsia="Calibri" w:hAnsi="Calibri" w:cs="Times New Roman"/>
      <w:lang w:val="en-CA"/>
    </w:rPr>
  </w:style>
  <w:style w:type="paragraph" w:customStyle="1" w:styleId="050933BBAE01440FB6A8677B615D1D106">
    <w:name w:val="050933BBAE01440FB6A8677B615D1D106"/>
    <w:pPr>
      <w:spacing w:after="200" w:line="276" w:lineRule="auto"/>
    </w:pPr>
    <w:rPr>
      <w:rFonts w:ascii="Calibri" w:eastAsia="Calibri" w:hAnsi="Calibri" w:cs="Times New Roman"/>
      <w:lang w:val="en-CA"/>
    </w:rPr>
  </w:style>
  <w:style w:type="paragraph" w:customStyle="1" w:styleId="517AA4C7DEE04B769AF2B8535F0547716">
    <w:name w:val="517AA4C7DEE04B769AF2B8535F0547716"/>
    <w:pPr>
      <w:spacing w:after="200" w:line="276" w:lineRule="auto"/>
    </w:pPr>
    <w:rPr>
      <w:rFonts w:ascii="Calibri" w:eastAsia="Calibri" w:hAnsi="Calibri" w:cs="Times New Roman"/>
      <w:lang w:val="en-CA"/>
    </w:rPr>
  </w:style>
  <w:style w:type="paragraph" w:customStyle="1" w:styleId="184306CC8A674036A38CCA84BFD45DF36">
    <w:name w:val="184306CC8A674036A38CCA84BFD45DF36"/>
    <w:pPr>
      <w:spacing w:after="200" w:line="276" w:lineRule="auto"/>
    </w:pPr>
    <w:rPr>
      <w:rFonts w:ascii="Calibri" w:eastAsia="Calibri" w:hAnsi="Calibri" w:cs="Times New Roman"/>
      <w:lang w:val="en-CA"/>
    </w:rPr>
  </w:style>
  <w:style w:type="paragraph" w:customStyle="1" w:styleId="515BF6FB8C0747F1B87C96792D316F2C6">
    <w:name w:val="515BF6FB8C0747F1B87C96792D316F2C6"/>
    <w:pPr>
      <w:spacing w:after="200" w:line="276" w:lineRule="auto"/>
    </w:pPr>
    <w:rPr>
      <w:rFonts w:ascii="Calibri" w:eastAsia="Calibri" w:hAnsi="Calibri" w:cs="Times New Roman"/>
      <w:lang w:val="en-CA"/>
    </w:rPr>
  </w:style>
  <w:style w:type="paragraph" w:customStyle="1" w:styleId="5CD91975A7924356B678E2354E8ACBDD6">
    <w:name w:val="5CD91975A7924356B678E2354E8ACBDD6"/>
    <w:pPr>
      <w:spacing w:after="200" w:line="276" w:lineRule="auto"/>
    </w:pPr>
    <w:rPr>
      <w:rFonts w:ascii="Calibri" w:eastAsia="Calibri" w:hAnsi="Calibri" w:cs="Times New Roman"/>
      <w:lang w:val="en-CA"/>
    </w:rPr>
  </w:style>
  <w:style w:type="paragraph" w:customStyle="1" w:styleId="AA8E05D291834746B034CB68D562A9836">
    <w:name w:val="AA8E05D291834746B034CB68D562A9836"/>
    <w:pPr>
      <w:spacing w:after="200" w:line="276" w:lineRule="auto"/>
    </w:pPr>
    <w:rPr>
      <w:rFonts w:ascii="Calibri" w:eastAsia="Calibri" w:hAnsi="Calibri" w:cs="Times New Roman"/>
      <w:lang w:val="en-CA"/>
    </w:rPr>
  </w:style>
  <w:style w:type="paragraph" w:customStyle="1" w:styleId="2BC6E86285A04028BA282F61334FFF146">
    <w:name w:val="2BC6E86285A04028BA282F61334FFF146"/>
    <w:pPr>
      <w:spacing w:after="200" w:line="276" w:lineRule="auto"/>
    </w:pPr>
    <w:rPr>
      <w:rFonts w:ascii="Calibri" w:eastAsia="Calibri" w:hAnsi="Calibri" w:cs="Times New Roman"/>
      <w:lang w:val="en-CA"/>
    </w:rPr>
  </w:style>
  <w:style w:type="paragraph" w:customStyle="1" w:styleId="B5E4AD1123824943A1A5C2469236B7BB6">
    <w:name w:val="B5E4AD1123824943A1A5C2469236B7BB6"/>
    <w:pPr>
      <w:spacing w:after="200" w:line="276" w:lineRule="auto"/>
    </w:pPr>
    <w:rPr>
      <w:rFonts w:ascii="Calibri" w:eastAsia="Calibri" w:hAnsi="Calibri" w:cs="Times New Roman"/>
      <w:lang w:val="en-CA"/>
    </w:rPr>
  </w:style>
  <w:style w:type="paragraph" w:customStyle="1" w:styleId="DF6C5957A32943648915C17037F9183D6">
    <w:name w:val="DF6C5957A32943648915C17037F9183D6"/>
    <w:pPr>
      <w:spacing w:after="200" w:line="276" w:lineRule="auto"/>
    </w:pPr>
    <w:rPr>
      <w:rFonts w:ascii="Calibri" w:eastAsia="Calibri" w:hAnsi="Calibri" w:cs="Times New Roman"/>
      <w:lang w:val="en-CA"/>
    </w:rPr>
  </w:style>
  <w:style w:type="paragraph" w:customStyle="1" w:styleId="ACB65163C7854C0F87A100B363C6582E6">
    <w:name w:val="ACB65163C7854C0F87A100B363C6582E6"/>
    <w:pPr>
      <w:spacing w:after="200" w:line="276" w:lineRule="auto"/>
    </w:pPr>
    <w:rPr>
      <w:rFonts w:ascii="Calibri" w:eastAsia="Calibri" w:hAnsi="Calibri" w:cs="Times New Roman"/>
      <w:lang w:val="en-CA"/>
    </w:rPr>
  </w:style>
  <w:style w:type="paragraph" w:customStyle="1" w:styleId="3B387A6D94FF4AD78DC957EF0B6E73E66">
    <w:name w:val="3B387A6D94FF4AD78DC957EF0B6E73E66"/>
    <w:pPr>
      <w:spacing w:after="200" w:line="276" w:lineRule="auto"/>
    </w:pPr>
    <w:rPr>
      <w:rFonts w:ascii="Calibri" w:eastAsia="Calibri" w:hAnsi="Calibri" w:cs="Times New Roman"/>
      <w:lang w:val="en-CA"/>
    </w:rPr>
  </w:style>
  <w:style w:type="paragraph" w:customStyle="1" w:styleId="66BF51B3AE464AE0942DEB7C1F2AB3AE6">
    <w:name w:val="66BF51B3AE464AE0942DEB7C1F2AB3AE6"/>
    <w:pPr>
      <w:spacing w:after="200" w:line="276" w:lineRule="auto"/>
    </w:pPr>
    <w:rPr>
      <w:rFonts w:ascii="Calibri" w:eastAsia="Calibri" w:hAnsi="Calibri" w:cs="Times New Roman"/>
      <w:lang w:val="en-CA"/>
    </w:rPr>
  </w:style>
  <w:style w:type="paragraph" w:customStyle="1" w:styleId="1A494310F88D46A286396A3D8C093FB56">
    <w:name w:val="1A494310F88D46A286396A3D8C093FB56"/>
    <w:pPr>
      <w:spacing w:after="200" w:line="276" w:lineRule="auto"/>
    </w:pPr>
    <w:rPr>
      <w:rFonts w:ascii="Calibri" w:eastAsia="Calibri" w:hAnsi="Calibri" w:cs="Times New Roman"/>
      <w:lang w:val="en-CA"/>
    </w:rPr>
  </w:style>
  <w:style w:type="paragraph" w:customStyle="1" w:styleId="3949219A2B514E128F58316B12F4979E6">
    <w:name w:val="3949219A2B514E128F58316B12F4979E6"/>
    <w:pPr>
      <w:spacing w:after="200" w:line="276" w:lineRule="auto"/>
    </w:pPr>
    <w:rPr>
      <w:rFonts w:ascii="Calibri" w:eastAsia="Calibri" w:hAnsi="Calibri" w:cs="Times New Roman"/>
      <w:lang w:val="en-CA"/>
    </w:rPr>
  </w:style>
  <w:style w:type="paragraph" w:customStyle="1" w:styleId="F723EC8C56A942F5B9A500BCAB0353136">
    <w:name w:val="F723EC8C56A942F5B9A500BCAB0353136"/>
    <w:pPr>
      <w:spacing w:after="200" w:line="276" w:lineRule="auto"/>
    </w:pPr>
    <w:rPr>
      <w:rFonts w:ascii="Calibri" w:eastAsia="Calibri" w:hAnsi="Calibri" w:cs="Times New Roman"/>
      <w:lang w:val="en-CA"/>
    </w:rPr>
  </w:style>
  <w:style w:type="paragraph" w:customStyle="1" w:styleId="F340C0FA77764ABBBDDD66DFEA0FE2D16">
    <w:name w:val="F340C0FA77764ABBBDDD66DFEA0FE2D16"/>
    <w:pPr>
      <w:spacing w:after="200" w:line="276" w:lineRule="auto"/>
    </w:pPr>
    <w:rPr>
      <w:rFonts w:ascii="Calibri" w:eastAsia="Calibri" w:hAnsi="Calibri" w:cs="Times New Roman"/>
      <w:lang w:val="en-CA"/>
    </w:rPr>
  </w:style>
  <w:style w:type="paragraph" w:customStyle="1" w:styleId="0B0570E5B45C4726BC505FB43B1476FE6">
    <w:name w:val="0B0570E5B45C4726BC505FB43B1476FE6"/>
    <w:pPr>
      <w:spacing w:after="200" w:line="276" w:lineRule="auto"/>
    </w:pPr>
    <w:rPr>
      <w:rFonts w:ascii="Calibri" w:eastAsia="Calibri" w:hAnsi="Calibri" w:cs="Times New Roman"/>
      <w:lang w:val="en-CA"/>
    </w:rPr>
  </w:style>
  <w:style w:type="paragraph" w:customStyle="1" w:styleId="85A42A7C11FD4B31A78F387EE793026B6">
    <w:name w:val="85A42A7C11FD4B31A78F387EE793026B6"/>
    <w:pPr>
      <w:spacing w:after="200" w:line="276" w:lineRule="auto"/>
    </w:pPr>
    <w:rPr>
      <w:rFonts w:ascii="Calibri" w:eastAsia="Calibri" w:hAnsi="Calibri" w:cs="Times New Roman"/>
      <w:lang w:val="en-CA"/>
    </w:rPr>
  </w:style>
  <w:style w:type="paragraph" w:customStyle="1" w:styleId="F7F1CDC007F34F5FA29B3EE9F92FEC326">
    <w:name w:val="F7F1CDC007F34F5FA29B3EE9F92FEC326"/>
    <w:pPr>
      <w:spacing w:after="200" w:line="276" w:lineRule="auto"/>
    </w:pPr>
    <w:rPr>
      <w:rFonts w:ascii="Calibri" w:eastAsia="Calibri" w:hAnsi="Calibri" w:cs="Times New Roman"/>
      <w:lang w:val="en-CA"/>
    </w:rPr>
  </w:style>
  <w:style w:type="paragraph" w:customStyle="1" w:styleId="0C7947404C724A72BBA439FB03916B3A6">
    <w:name w:val="0C7947404C724A72BBA439FB03916B3A6"/>
    <w:pPr>
      <w:spacing w:after="200" w:line="276" w:lineRule="auto"/>
    </w:pPr>
    <w:rPr>
      <w:rFonts w:ascii="Calibri" w:eastAsia="Calibri" w:hAnsi="Calibri" w:cs="Times New Roman"/>
      <w:lang w:val="en-CA"/>
    </w:rPr>
  </w:style>
  <w:style w:type="paragraph" w:customStyle="1" w:styleId="EF0B6E9D7C8945DB8D147351C3D98F416">
    <w:name w:val="EF0B6E9D7C8945DB8D147351C3D98F416"/>
    <w:pPr>
      <w:spacing w:after="200" w:line="276" w:lineRule="auto"/>
    </w:pPr>
    <w:rPr>
      <w:rFonts w:ascii="Calibri" w:eastAsia="Calibri" w:hAnsi="Calibri" w:cs="Times New Roman"/>
      <w:lang w:val="en-CA"/>
    </w:rPr>
  </w:style>
  <w:style w:type="paragraph" w:customStyle="1" w:styleId="8A43A2C8DFD144EFB5C8B99534F5D9AB6">
    <w:name w:val="8A43A2C8DFD144EFB5C8B99534F5D9AB6"/>
    <w:pPr>
      <w:spacing w:after="200" w:line="276" w:lineRule="auto"/>
    </w:pPr>
    <w:rPr>
      <w:rFonts w:ascii="Calibri" w:eastAsia="Calibri" w:hAnsi="Calibri" w:cs="Times New Roman"/>
      <w:lang w:val="en-CA"/>
    </w:rPr>
  </w:style>
  <w:style w:type="paragraph" w:customStyle="1" w:styleId="256726A848E0490CB56F36433C6EE5C96">
    <w:name w:val="256726A848E0490CB56F36433C6EE5C96"/>
    <w:pPr>
      <w:spacing w:after="200" w:line="276" w:lineRule="auto"/>
    </w:pPr>
    <w:rPr>
      <w:rFonts w:ascii="Calibri" w:eastAsia="Calibri" w:hAnsi="Calibri" w:cs="Times New Roman"/>
      <w:lang w:val="en-CA"/>
    </w:rPr>
  </w:style>
  <w:style w:type="paragraph" w:customStyle="1" w:styleId="25AE5966EE5144BFA21910E6EB61DBFB6">
    <w:name w:val="25AE5966EE5144BFA21910E6EB61DBFB6"/>
    <w:pPr>
      <w:spacing w:after="200" w:line="276" w:lineRule="auto"/>
    </w:pPr>
    <w:rPr>
      <w:rFonts w:ascii="Calibri" w:eastAsia="Calibri" w:hAnsi="Calibri" w:cs="Times New Roman"/>
      <w:lang w:val="en-CA"/>
    </w:rPr>
  </w:style>
  <w:style w:type="paragraph" w:customStyle="1" w:styleId="6089511421714A0F853FF4667D5242876">
    <w:name w:val="6089511421714A0F853FF4667D5242876"/>
    <w:pPr>
      <w:spacing w:after="200" w:line="276" w:lineRule="auto"/>
    </w:pPr>
    <w:rPr>
      <w:rFonts w:ascii="Calibri" w:eastAsia="Calibri" w:hAnsi="Calibri" w:cs="Times New Roman"/>
      <w:lang w:val="en-CA"/>
    </w:rPr>
  </w:style>
  <w:style w:type="paragraph" w:customStyle="1" w:styleId="D80CC9E0802C4F7C84F5CA6CE0C0C04A6">
    <w:name w:val="D80CC9E0802C4F7C84F5CA6CE0C0C04A6"/>
    <w:pPr>
      <w:spacing w:after="200" w:line="276" w:lineRule="auto"/>
    </w:pPr>
    <w:rPr>
      <w:rFonts w:ascii="Calibri" w:eastAsia="Calibri" w:hAnsi="Calibri" w:cs="Times New Roman"/>
      <w:lang w:val="en-CA"/>
    </w:rPr>
  </w:style>
  <w:style w:type="paragraph" w:customStyle="1" w:styleId="4BB3CA0862654CF2962EF2D610F73BA46">
    <w:name w:val="4BB3CA0862654CF2962EF2D610F73BA46"/>
    <w:pPr>
      <w:spacing w:after="200" w:line="276" w:lineRule="auto"/>
    </w:pPr>
    <w:rPr>
      <w:rFonts w:ascii="Calibri" w:eastAsia="Calibri" w:hAnsi="Calibri" w:cs="Times New Roman"/>
      <w:lang w:val="en-CA"/>
    </w:rPr>
  </w:style>
  <w:style w:type="paragraph" w:customStyle="1" w:styleId="7DDA356C37644F1CAEAA29202C11C0E06">
    <w:name w:val="7DDA356C37644F1CAEAA29202C11C0E06"/>
    <w:pPr>
      <w:spacing w:after="200" w:line="276" w:lineRule="auto"/>
    </w:pPr>
    <w:rPr>
      <w:rFonts w:ascii="Calibri" w:eastAsia="Calibri" w:hAnsi="Calibri" w:cs="Times New Roman"/>
      <w:lang w:val="en-CA"/>
    </w:rPr>
  </w:style>
  <w:style w:type="paragraph" w:customStyle="1" w:styleId="D189B0A9957F426397ED63E6EF17257C6">
    <w:name w:val="D189B0A9957F426397ED63E6EF17257C6"/>
    <w:pPr>
      <w:spacing w:after="200" w:line="276" w:lineRule="auto"/>
    </w:pPr>
    <w:rPr>
      <w:rFonts w:ascii="Calibri" w:eastAsia="Calibri" w:hAnsi="Calibri" w:cs="Times New Roman"/>
      <w:lang w:val="en-CA"/>
    </w:rPr>
  </w:style>
  <w:style w:type="paragraph" w:customStyle="1" w:styleId="938B1C5B67904A27B4BE3F7E617208866">
    <w:name w:val="938B1C5B67904A27B4BE3F7E617208866"/>
    <w:pPr>
      <w:spacing w:after="200" w:line="276" w:lineRule="auto"/>
    </w:pPr>
    <w:rPr>
      <w:rFonts w:ascii="Calibri" w:eastAsia="Calibri" w:hAnsi="Calibri" w:cs="Times New Roman"/>
      <w:lang w:val="en-CA"/>
    </w:rPr>
  </w:style>
  <w:style w:type="paragraph" w:customStyle="1" w:styleId="EC0EAB5B409A4E31BB4D9EB210CE83656">
    <w:name w:val="EC0EAB5B409A4E31BB4D9EB210CE83656"/>
    <w:pPr>
      <w:spacing w:after="200" w:line="276" w:lineRule="auto"/>
    </w:pPr>
    <w:rPr>
      <w:rFonts w:ascii="Calibri" w:eastAsia="Calibri" w:hAnsi="Calibri" w:cs="Times New Roman"/>
      <w:lang w:val="en-CA"/>
    </w:rPr>
  </w:style>
  <w:style w:type="paragraph" w:customStyle="1" w:styleId="5FB8547DD6B94200BC38A833C1A84ED16">
    <w:name w:val="5FB8547DD6B94200BC38A833C1A84ED16"/>
    <w:pPr>
      <w:spacing w:after="200" w:line="276" w:lineRule="auto"/>
    </w:pPr>
    <w:rPr>
      <w:rFonts w:ascii="Calibri" w:eastAsia="Calibri" w:hAnsi="Calibri" w:cs="Times New Roman"/>
      <w:lang w:val="en-CA"/>
    </w:rPr>
  </w:style>
  <w:style w:type="paragraph" w:customStyle="1" w:styleId="72907993D469490295D4535440B8AA606">
    <w:name w:val="72907993D469490295D4535440B8AA606"/>
    <w:pPr>
      <w:spacing w:after="200" w:line="276" w:lineRule="auto"/>
    </w:pPr>
    <w:rPr>
      <w:rFonts w:ascii="Calibri" w:eastAsia="Calibri" w:hAnsi="Calibri" w:cs="Times New Roman"/>
      <w:lang w:val="en-CA"/>
    </w:rPr>
  </w:style>
  <w:style w:type="paragraph" w:customStyle="1" w:styleId="D7686A1A70F9434A810B34052AC519006">
    <w:name w:val="D7686A1A70F9434A810B34052AC519006"/>
    <w:pPr>
      <w:spacing w:after="200" w:line="276" w:lineRule="auto"/>
    </w:pPr>
    <w:rPr>
      <w:rFonts w:ascii="Calibri" w:eastAsia="Calibri" w:hAnsi="Calibri" w:cs="Times New Roman"/>
      <w:lang w:val="en-CA"/>
    </w:rPr>
  </w:style>
  <w:style w:type="paragraph" w:customStyle="1" w:styleId="6E0BA237AE4C425C9D056431B637E0FF6">
    <w:name w:val="6E0BA237AE4C425C9D056431B637E0FF6"/>
    <w:pPr>
      <w:spacing w:after="200" w:line="276" w:lineRule="auto"/>
    </w:pPr>
    <w:rPr>
      <w:rFonts w:ascii="Calibri" w:eastAsia="Calibri" w:hAnsi="Calibri" w:cs="Times New Roman"/>
      <w:lang w:val="en-CA"/>
    </w:rPr>
  </w:style>
  <w:style w:type="paragraph" w:customStyle="1" w:styleId="B5FE9E811C624DFA889B3A1EF2A6C1926">
    <w:name w:val="B5FE9E811C624DFA889B3A1EF2A6C1926"/>
    <w:pPr>
      <w:spacing w:after="200" w:line="276" w:lineRule="auto"/>
    </w:pPr>
    <w:rPr>
      <w:rFonts w:ascii="Calibri" w:eastAsia="Calibri" w:hAnsi="Calibri" w:cs="Times New Roman"/>
      <w:lang w:val="en-CA"/>
    </w:rPr>
  </w:style>
  <w:style w:type="paragraph" w:customStyle="1" w:styleId="F57F50F5205E446EBCD1EA0B0BB52D0B6">
    <w:name w:val="F57F50F5205E446EBCD1EA0B0BB52D0B6"/>
    <w:pPr>
      <w:spacing w:after="200" w:line="276" w:lineRule="auto"/>
    </w:pPr>
    <w:rPr>
      <w:rFonts w:ascii="Calibri" w:eastAsia="Calibri" w:hAnsi="Calibri" w:cs="Times New Roman"/>
      <w:lang w:val="en-CA"/>
    </w:rPr>
  </w:style>
  <w:style w:type="paragraph" w:customStyle="1" w:styleId="33844E105058495CA5BB92AD9718018A6">
    <w:name w:val="33844E105058495CA5BB92AD9718018A6"/>
    <w:pPr>
      <w:spacing w:after="200" w:line="276" w:lineRule="auto"/>
    </w:pPr>
    <w:rPr>
      <w:rFonts w:ascii="Calibri" w:eastAsia="Calibri" w:hAnsi="Calibri" w:cs="Times New Roman"/>
      <w:lang w:val="en-CA"/>
    </w:rPr>
  </w:style>
  <w:style w:type="paragraph" w:customStyle="1" w:styleId="8C5B22DA93784D19A6AC3E6BE410E7F46">
    <w:name w:val="8C5B22DA93784D19A6AC3E6BE410E7F46"/>
    <w:pPr>
      <w:spacing w:after="200" w:line="276" w:lineRule="auto"/>
    </w:pPr>
    <w:rPr>
      <w:rFonts w:ascii="Calibri" w:eastAsia="Calibri" w:hAnsi="Calibri" w:cs="Times New Roman"/>
      <w:lang w:val="en-CA"/>
    </w:rPr>
  </w:style>
  <w:style w:type="paragraph" w:customStyle="1" w:styleId="9E911CD414D349808E390234011D17B76">
    <w:name w:val="9E911CD414D349808E390234011D17B76"/>
    <w:pPr>
      <w:spacing w:after="200" w:line="276" w:lineRule="auto"/>
    </w:pPr>
    <w:rPr>
      <w:rFonts w:ascii="Calibri" w:eastAsia="Calibri" w:hAnsi="Calibri" w:cs="Times New Roman"/>
      <w:lang w:val="en-CA"/>
    </w:rPr>
  </w:style>
  <w:style w:type="paragraph" w:customStyle="1" w:styleId="7BF61D434A5F4B8B89957DE1F9D57B266">
    <w:name w:val="7BF61D434A5F4B8B89957DE1F9D57B266"/>
    <w:pPr>
      <w:spacing w:after="200" w:line="276" w:lineRule="auto"/>
    </w:pPr>
    <w:rPr>
      <w:rFonts w:ascii="Calibri" w:eastAsia="Calibri" w:hAnsi="Calibri" w:cs="Times New Roman"/>
      <w:lang w:val="en-CA"/>
    </w:rPr>
  </w:style>
  <w:style w:type="paragraph" w:customStyle="1" w:styleId="20265D41F760485A925289A8DD9C49D66">
    <w:name w:val="20265D41F760485A925289A8DD9C49D66"/>
    <w:pPr>
      <w:spacing w:after="200" w:line="276" w:lineRule="auto"/>
    </w:pPr>
    <w:rPr>
      <w:rFonts w:ascii="Calibri" w:eastAsia="Calibri" w:hAnsi="Calibri" w:cs="Times New Roman"/>
      <w:lang w:val="en-CA"/>
    </w:rPr>
  </w:style>
  <w:style w:type="paragraph" w:customStyle="1" w:styleId="587F9DF05D6B4D42B72FBAF19E4359EC6">
    <w:name w:val="587F9DF05D6B4D42B72FBAF19E4359EC6"/>
    <w:pPr>
      <w:spacing w:after="200" w:line="276" w:lineRule="auto"/>
    </w:pPr>
    <w:rPr>
      <w:rFonts w:ascii="Calibri" w:eastAsia="Calibri" w:hAnsi="Calibri" w:cs="Times New Roman"/>
      <w:lang w:val="en-CA"/>
    </w:rPr>
  </w:style>
  <w:style w:type="paragraph" w:customStyle="1" w:styleId="61DC3FEAD56C47E782CC893CAD0F3F3F6">
    <w:name w:val="61DC3FEAD56C47E782CC893CAD0F3F3F6"/>
    <w:pPr>
      <w:spacing w:after="200" w:line="276" w:lineRule="auto"/>
    </w:pPr>
    <w:rPr>
      <w:rFonts w:ascii="Calibri" w:eastAsia="Calibri" w:hAnsi="Calibri" w:cs="Times New Roman"/>
      <w:lang w:val="en-CA"/>
    </w:rPr>
  </w:style>
  <w:style w:type="paragraph" w:customStyle="1" w:styleId="A6DFEC6C7DBC45C4A2E62070F7594F6C6">
    <w:name w:val="A6DFEC6C7DBC45C4A2E62070F7594F6C6"/>
    <w:pPr>
      <w:spacing w:after="200" w:line="276" w:lineRule="auto"/>
    </w:pPr>
    <w:rPr>
      <w:rFonts w:ascii="Calibri" w:eastAsia="Calibri" w:hAnsi="Calibri" w:cs="Times New Roman"/>
      <w:lang w:val="en-CA"/>
    </w:rPr>
  </w:style>
  <w:style w:type="paragraph" w:customStyle="1" w:styleId="394AD423DF5B476DA10DDC14816A37416">
    <w:name w:val="394AD423DF5B476DA10DDC14816A37416"/>
    <w:pPr>
      <w:spacing w:after="200" w:line="276" w:lineRule="auto"/>
    </w:pPr>
    <w:rPr>
      <w:rFonts w:ascii="Calibri" w:eastAsia="Calibri" w:hAnsi="Calibri" w:cs="Times New Roman"/>
      <w:lang w:val="en-CA"/>
    </w:rPr>
  </w:style>
  <w:style w:type="paragraph" w:customStyle="1" w:styleId="2CB77744D0A34176B8F6FCCC8F617D926">
    <w:name w:val="2CB77744D0A34176B8F6FCCC8F617D926"/>
    <w:pPr>
      <w:spacing w:after="200" w:line="276" w:lineRule="auto"/>
    </w:pPr>
    <w:rPr>
      <w:rFonts w:ascii="Calibri" w:eastAsia="Calibri" w:hAnsi="Calibri" w:cs="Times New Roman"/>
      <w:lang w:val="en-CA"/>
    </w:rPr>
  </w:style>
  <w:style w:type="paragraph" w:customStyle="1" w:styleId="79172B8D595C4F08B30787C8AE5F8CCF6">
    <w:name w:val="79172B8D595C4F08B30787C8AE5F8CCF6"/>
    <w:pPr>
      <w:spacing w:after="200" w:line="276" w:lineRule="auto"/>
    </w:pPr>
    <w:rPr>
      <w:rFonts w:ascii="Calibri" w:eastAsia="Calibri" w:hAnsi="Calibri" w:cs="Times New Roman"/>
      <w:lang w:val="en-CA"/>
    </w:rPr>
  </w:style>
  <w:style w:type="paragraph" w:customStyle="1" w:styleId="DD6ABE3A75694DF09125E203087FEF4F6">
    <w:name w:val="DD6ABE3A75694DF09125E203087FEF4F6"/>
    <w:pPr>
      <w:spacing w:after="200" w:line="276" w:lineRule="auto"/>
    </w:pPr>
    <w:rPr>
      <w:rFonts w:ascii="Calibri" w:eastAsia="Calibri" w:hAnsi="Calibri" w:cs="Times New Roman"/>
      <w:lang w:val="en-CA"/>
    </w:rPr>
  </w:style>
  <w:style w:type="paragraph" w:customStyle="1" w:styleId="8E7E929967E549468B283778254BA7BD6">
    <w:name w:val="8E7E929967E549468B283778254BA7BD6"/>
    <w:pPr>
      <w:spacing w:after="200" w:line="276" w:lineRule="auto"/>
    </w:pPr>
    <w:rPr>
      <w:rFonts w:ascii="Calibri" w:eastAsia="Calibri" w:hAnsi="Calibri" w:cs="Times New Roman"/>
      <w:lang w:val="en-CA"/>
    </w:rPr>
  </w:style>
  <w:style w:type="paragraph" w:customStyle="1" w:styleId="E602EC1CC74F4B749C5856DCB5F0091F6">
    <w:name w:val="E602EC1CC74F4B749C5856DCB5F0091F6"/>
    <w:pPr>
      <w:spacing w:after="200" w:line="276" w:lineRule="auto"/>
    </w:pPr>
    <w:rPr>
      <w:rFonts w:ascii="Calibri" w:eastAsia="Calibri" w:hAnsi="Calibri" w:cs="Times New Roman"/>
      <w:lang w:val="en-CA"/>
    </w:rPr>
  </w:style>
  <w:style w:type="paragraph" w:customStyle="1" w:styleId="5E113C430A474C80AB6AA9CCF3D854326">
    <w:name w:val="5E113C430A474C80AB6AA9CCF3D854326"/>
    <w:pPr>
      <w:spacing w:after="200" w:line="276" w:lineRule="auto"/>
    </w:pPr>
    <w:rPr>
      <w:rFonts w:ascii="Calibri" w:eastAsia="Calibri" w:hAnsi="Calibri" w:cs="Times New Roman"/>
      <w:lang w:val="en-CA"/>
    </w:rPr>
  </w:style>
  <w:style w:type="paragraph" w:customStyle="1" w:styleId="C1400BA515CA47D3BD1CE05ABD7F13306">
    <w:name w:val="C1400BA515CA47D3BD1CE05ABD7F13306"/>
    <w:pPr>
      <w:spacing w:after="200" w:line="276" w:lineRule="auto"/>
    </w:pPr>
    <w:rPr>
      <w:rFonts w:ascii="Calibri" w:eastAsia="Calibri" w:hAnsi="Calibri" w:cs="Times New Roman"/>
      <w:lang w:val="en-CA"/>
    </w:rPr>
  </w:style>
  <w:style w:type="paragraph" w:customStyle="1" w:styleId="C2ECE791BBB044A090CBA263F18C71676">
    <w:name w:val="C2ECE791BBB044A090CBA263F18C71676"/>
    <w:pPr>
      <w:spacing w:after="200" w:line="276" w:lineRule="auto"/>
    </w:pPr>
    <w:rPr>
      <w:rFonts w:ascii="Calibri" w:eastAsia="Calibri" w:hAnsi="Calibri" w:cs="Times New Roman"/>
      <w:lang w:val="en-CA"/>
    </w:rPr>
  </w:style>
  <w:style w:type="paragraph" w:customStyle="1" w:styleId="81A8DFAD66A849739B5C30D55D8A6BFB6">
    <w:name w:val="81A8DFAD66A849739B5C30D55D8A6BFB6"/>
    <w:pPr>
      <w:spacing w:after="200" w:line="276" w:lineRule="auto"/>
    </w:pPr>
    <w:rPr>
      <w:rFonts w:ascii="Calibri" w:eastAsia="Calibri" w:hAnsi="Calibri" w:cs="Times New Roman"/>
      <w:lang w:val="en-CA"/>
    </w:rPr>
  </w:style>
  <w:style w:type="paragraph" w:customStyle="1" w:styleId="E4A5660785974AECA6E7854C3AE9E7636">
    <w:name w:val="E4A5660785974AECA6E7854C3AE9E7636"/>
    <w:pPr>
      <w:spacing w:after="200" w:line="276" w:lineRule="auto"/>
    </w:pPr>
    <w:rPr>
      <w:rFonts w:ascii="Calibri" w:eastAsia="Calibri" w:hAnsi="Calibri" w:cs="Times New Roman"/>
      <w:lang w:val="en-CA"/>
    </w:rPr>
  </w:style>
  <w:style w:type="paragraph" w:customStyle="1" w:styleId="DB435DA98F2B4A7795528DB1620A2B216">
    <w:name w:val="DB435DA98F2B4A7795528DB1620A2B216"/>
    <w:pPr>
      <w:spacing w:after="200" w:line="276" w:lineRule="auto"/>
    </w:pPr>
    <w:rPr>
      <w:rFonts w:ascii="Calibri" w:eastAsia="Calibri" w:hAnsi="Calibri" w:cs="Times New Roman"/>
      <w:lang w:val="en-CA"/>
    </w:rPr>
  </w:style>
  <w:style w:type="paragraph" w:customStyle="1" w:styleId="08E4301D118F43DD8A34D52A9336C3FC6">
    <w:name w:val="08E4301D118F43DD8A34D52A9336C3FC6"/>
    <w:pPr>
      <w:spacing w:after="200" w:line="276" w:lineRule="auto"/>
    </w:pPr>
    <w:rPr>
      <w:rFonts w:ascii="Calibri" w:eastAsia="Calibri" w:hAnsi="Calibri" w:cs="Times New Roman"/>
      <w:lang w:val="en-CA"/>
    </w:rPr>
  </w:style>
  <w:style w:type="paragraph" w:customStyle="1" w:styleId="CB69562D9830443FAE983C9C62F409DE6">
    <w:name w:val="CB69562D9830443FAE983C9C62F409DE6"/>
    <w:pPr>
      <w:spacing w:after="200" w:line="276" w:lineRule="auto"/>
    </w:pPr>
    <w:rPr>
      <w:rFonts w:ascii="Calibri" w:eastAsia="Calibri" w:hAnsi="Calibri" w:cs="Times New Roman"/>
      <w:lang w:val="en-CA"/>
    </w:rPr>
  </w:style>
  <w:style w:type="paragraph" w:customStyle="1" w:styleId="0E490550C9164E77B8BD82DF540078B06">
    <w:name w:val="0E490550C9164E77B8BD82DF540078B06"/>
    <w:pPr>
      <w:spacing w:after="200" w:line="276" w:lineRule="auto"/>
    </w:pPr>
    <w:rPr>
      <w:rFonts w:ascii="Calibri" w:eastAsia="Calibri" w:hAnsi="Calibri" w:cs="Times New Roman"/>
      <w:lang w:val="en-CA"/>
    </w:rPr>
  </w:style>
  <w:style w:type="paragraph" w:customStyle="1" w:styleId="2D590C7EA3144ABF9F6385DFE35B3BA66">
    <w:name w:val="2D590C7EA3144ABF9F6385DFE35B3BA66"/>
    <w:pPr>
      <w:spacing w:after="200" w:line="276" w:lineRule="auto"/>
    </w:pPr>
    <w:rPr>
      <w:rFonts w:ascii="Calibri" w:eastAsia="Calibri" w:hAnsi="Calibri" w:cs="Times New Roman"/>
      <w:lang w:val="en-CA"/>
    </w:rPr>
  </w:style>
  <w:style w:type="paragraph" w:customStyle="1" w:styleId="F5F80FF49904473FB970F11C20CADD476">
    <w:name w:val="F5F80FF49904473FB970F11C20CADD476"/>
    <w:pPr>
      <w:spacing w:after="200" w:line="276" w:lineRule="auto"/>
    </w:pPr>
    <w:rPr>
      <w:rFonts w:ascii="Calibri" w:eastAsia="Calibri" w:hAnsi="Calibri" w:cs="Times New Roman"/>
      <w:lang w:val="en-CA"/>
    </w:rPr>
  </w:style>
  <w:style w:type="paragraph" w:customStyle="1" w:styleId="30A17B10EDBE45EE9607F9080618C8EA2">
    <w:name w:val="30A17B10EDBE45EE9607F9080618C8EA2"/>
    <w:pPr>
      <w:spacing w:after="200" w:line="276" w:lineRule="auto"/>
    </w:pPr>
    <w:rPr>
      <w:rFonts w:ascii="Calibri" w:eastAsia="Calibri" w:hAnsi="Calibri" w:cs="Times New Roman"/>
      <w:lang w:val="en-CA"/>
    </w:rPr>
  </w:style>
  <w:style w:type="paragraph" w:customStyle="1" w:styleId="FF7D4D7771CF4CE3824321EA4B649F132">
    <w:name w:val="FF7D4D7771CF4CE3824321EA4B649F132"/>
    <w:pPr>
      <w:spacing w:after="200" w:line="276" w:lineRule="auto"/>
    </w:pPr>
    <w:rPr>
      <w:rFonts w:ascii="Calibri" w:eastAsia="Calibri" w:hAnsi="Calibri" w:cs="Times New Roman"/>
      <w:lang w:val="en-CA"/>
    </w:rPr>
  </w:style>
  <w:style w:type="paragraph" w:customStyle="1" w:styleId="8C6DD05BB94B4A42ADFD0E8FF7A7A0E61">
    <w:name w:val="8C6DD05BB94B4A42ADFD0E8FF7A7A0E61"/>
    <w:pPr>
      <w:spacing w:after="200" w:line="276" w:lineRule="auto"/>
    </w:pPr>
    <w:rPr>
      <w:rFonts w:ascii="Calibri" w:eastAsia="Calibri" w:hAnsi="Calibri" w:cs="Times New Roman"/>
      <w:lang w:val="en-CA"/>
    </w:rPr>
  </w:style>
  <w:style w:type="paragraph" w:customStyle="1" w:styleId="2A056F0F790F4C94BBA7A4C6A26EF81D9">
    <w:name w:val="2A056F0F790F4C94BBA7A4C6A26EF81D9"/>
    <w:pPr>
      <w:spacing w:after="200" w:line="276" w:lineRule="auto"/>
    </w:pPr>
    <w:rPr>
      <w:rFonts w:ascii="Calibri" w:eastAsia="Calibri" w:hAnsi="Calibri" w:cs="Times New Roman"/>
      <w:lang w:val="en-CA"/>
    </w:rPr>
  </w:style>
  <w:style w:type="paragraph" w:customStyle="1" w:styleId="E43F5819FB364313A9F8D88D1B7C78AF9">
    <w:name w:val="E43F5819FB364313A9F8D88D1B7C78AF9"/>
    <w:pPr>
      <w:spacing w:after="200" w:line="276" w:lineRule="auto"/>
    </w:pPr>
    <w:rPr>
      <w:rFonts w:ascii="Calibri" w:eastAsia="Calibri" w:hAnsi="Calibri" w:cs="Times New Roman"/>
      <w:lang w:val="en-CA"/>
    </w:rPr>
  </w:style>
  <w:style w:type="paragraph" w:customStyle="1" w:styleId="D1246C7D33034317ABB6482A09DC8F1F9">
    <w:name w:val="D1246C7D33034317ABB6482A09DC8F1F9"/>
    <w:pPr>
      <w:spacing w:after="200" w:line="276" w:lineRule="auto"/>
    </w:pPr>
    <w:rPr>
      <w:rFonts w:ascii="Calibri" w:eastAsia="Calibri" w:hAnsi="Calibri" w:cs="Times New Roman"/>
      <w:lang w:val="en-CA"/>
    </w:rPr>
  </w:style>
  <w:style w:type="paragraph" w:customStyle="1" w:styleId="90DAB220A5704C78846338607FF4D3499">
    <w:name w:val="90DAB220A5704C78846338607FF4D3499"/>
    <w:pPr>
      <w:spacing w:after="200" w:line="276" w:lineRule="auto"/>
    </w:pPr>
    <w:rPr>
      <w:rFonts w:ascii="Calibri" w:eastAsia="Calibri" w:hAnsi="Calibri" w:cs="Times New Roman"/>
      <w:lang w:val="en-CA"/>
    </w:rPr>
  </w:style>
  <w:style w:type="paragraph" w:customStyle="1" w:styleId="DBD1207A295147C8822BF2439FBD5B3A9">
    <w:name w:val="DBD1207A295147C8822BF2439FBD5B3A9"/>
    <w:pPr>
      <w:spacing w:after="200" w:line="276" w:lineRule="auto"/>
    </w:pPr>
    <w:rPr>
      <w:rFonts w:ascii="Calibri" w:eastAsia="Calibri" w:hAnsi="Calibri" w:cs="Times New Roman"/>
      <w:lang w:val="en-CA"/>
    </w:rPr>
  </w:style>
  <w:style w:type="paragraph" w:customStyle="1" w:styleId="1F876FCAFCED454F8F20257FFAA7E7F49">
    <w:name w:val="1F876FCAFCED454F8F20257FFAA7E7F49"/>
    <w:pPr>
      <w:spacing w:after="200" w:line="276" w:lineRule="auto"/>
    </w:pPr>
    <w:rPr>
      <w:rFonts w:ascii="Calibri" w:eastAsia="Calibri" w:hAnsi="Calibri" w:cs="Times New Roman"/>
      <w:lang w:val="en-CA"/>
    </w:rPr>
  </w:style>
  <w:style w:type="paragraph" w:customStyle="1" w:styleId="F2CEA7DC790D45B484134A1C86C0A1D79">
    <w:name w:val="F2CEA7DC790D45B484134A1C86C0A1D79"/>
    <w:pPr>
      <w:spacing w:after="200" w:line="276" w:lineRule="auto"/>
    </w:pPr>
    <w:rPr>
      <w:rFonts w:ascii="Calibri" w:eastAsia="Calibri" w:hAnsi="Calibri" w:cs="Times New Roman"/>
      <w:lang w:val="en-CA"/>
    </w:rPr>
  </w:style>
  <w:style w:type="paragraph" w:customStyle="1" w:styleId="8F1D49DC75FE4131B94C66FBCB2B261D9">
    <w:name w:val="8F1D49DC75FE4131B94C66FBCB2B261D9"/>
    <w:pPr>
      <w:spacing w:after="200" w:line="276" w:lineRule="auto"/>
    </w:pPr>
    <w:rPr>
      <w:rFonts w:ascii="Calibri" w:eastAsia="Calibri" w:hAnsi="Calibri" w:cs="Times New Roman"/>
      <w:lang w:val="en-CA"/>
    </w:rPr>
  </w:style>
  <w:style w:type="paragraph" w:customStyle="1" w:styleId="9D3F2465555B41AE97C9C34EC33722899">
    <w:name w:val="9D3F2465555B41AE97C9C34EC33722899"/>
    <w:pPr>
      <w:spacing w:after="200" w:line="276" w:lineRule="auto"/>
    </w:pPr>
    <w:rPr>
      <w:rFonts w:ascii="Calibri" w:eastAsia="Calibri" w:hAnsi="Calibri" w:cs="Times New Roman"/>
      <w:lang w:val="en-CA"/>
    </w:rPr>
  </w:style>
  <w:style w:type="paragraph" w:customStyle="1" w:styleId="DBB1BC804F614DBDA7F1E665C65696B69">
    <w:name w:val="DBB1BC804F614DBDA7F1E665C65696B69"/>
    <w:pPr>
      <w:spacing w:after="200" w:line="276" w:lineRule="auto"/>
    </w:pPr>
    <w:rPr>
      <w:rFonts w:ascii="Calibri" w:eastAsia="Calibri" w:hAnsi="Calibri" w:cs="Times New Roman"/>
      <w:lang w:val="en-CA"/>
    </w:rPr>
  </w:style>
  <w:style w:type="paragraph" w:customStyle="1" w:styleId="03562B41FE58438CAF717D8BD0F08AF59">
    <w:name w:val="03562B41FE58438CAF717D8BD0F08AF59"/>
    <w:pPr>
      <w:spacing w:after="200" w:line="276" w:lineRule="auto"/>
    </w:pPr>
    <w:rPr>
      <w:rFonts w:ascii="Calibri" w:eastAsia="Calibri" w:hAnsi="Calibri" w:cs="Times New Roman"/>
      <w:lang w:val="en-CA"/>
    </w:rPr>
  </w:style>
  <w:style w:type="paragraph" w:customStyle="1" w:styleId="3C2E28AE5E694EC0828B463511B5D1627">
    <w:name w:val="3C2E28AE5E694EC0828B463511B5D1627"/>
    <w:pPr>
      <w:spacing w:after="200" w:line="276" w:lineRule="auto"/>
    </w:pPr>
    <w:rPr>
      <w:rFonts w:ascii="Calibri" w:eastAsia="Calibri" w:hAnsi="Calibri" w:cs="Times New Roman"/>
      <w:lang w:val="en-CA"/>
    </w:rPr>
  </w:style>
  <w:style w:type="paragraph" w:customStyle="1" w:styleId="A01546FDB4094AC68E0F6ED8C3737FBE9">
    <w:name w:val="A01546FDB4094AC68E0F6ED8C3737FBE9"/>
    <w:pPr>
      <w:spacing w:after="200" w:line="276" w:lineRule="auto"/>
    </w:pPr>
    <w:rPr>
      <w:rFonts w:ascii="Calibri" w:eastAsia="Calibri" w:hAnsi="Calibri" w:cs="Times New Roman"/>
      <w:lang w:val="en-CA"/>
    </w:rPr>
  </w:style>
  <w:style w:type="paragraph" w:customStyle="1" w:styleId="D87D5C14EFC24316A935EF93A0580C349">
    <w:name w:val="D87D5C14EFC24316A935EF93A0580C349"/>
    <w:pPr>
      <w:spacing w:after="200" w:line="276" w:lineRule="auto"/>
    </w:pPr>
    <w:rPr>
      <w:rFonts w:ascii="Calibri" w:eastAsia="Calibri" w:hAnsi="Calibri" w:cs="Times New Roman"/>
      <w:lang w:val="en-CA"/>
    </w:rPr>
  </w:style>
  <w:style w:type="paragraph" w:customStyle="1" w:styleId="7930207CEE844974946B6E53080316C59">
    <w:name w:val="7930207CEE844974946B6E53080316C59"/>
    <w:pPr>
      <w:spacing w:after="200" w:line="276" w:lineRule="auto"/>
    </w:pPr>
    <w:rPr>
      <w:rFonts w:ascii="Calibri" w:eastAsia="Calibri" w:hAnsi="Calibri" w:cs="Times New Roman"/>
      <w:lang w:val="en-CA"/>
    </w:rPr>
  </w:style>
  <w:style w:type="paragraph" w:customStyle="1" w:styleId="13100B98149F4FE09305BF04789CDD3F9">
    <w:name w:val="13100B98149F4FE09305BF04789CDD3F9"/>
    <w:pPr>
      <w:spacing w:after="200" w:line="276" w:lineRule="auto"/>
    </w:pPr>
    <w:rPr>
      <w:rFonts w:ascii="Calibri" w:eastAsia="Calibri" w:hAnsi="Calibri" w:cs="Times New Roman"/>
      <w:lang w:val="en-CA"/>
    </w:rPr>
  </w:style>
  <w:style w:type="paragraph" w:customStyle="1" w:styleId="A41EE6D4805349919848D34FA69B09DD9">
    <w:name w:val="A41EE6D4805349919848D34FA69B09DD9"/>
    <w:pPr>
      <w:spacing w:after="200" w:line="276" w:lineRule="auto"/>
    </w:pPr>
    <w:rPr>
      <w:rFonts w:ascii="Calibri" w:eastAsia="Calibri" w:hAnsi="Calibri" w:cs="Times New Roman"/>
      <w:lang w:val="en-CA"/>
    </w:rPr>
  </w:style>
  <w:style w:type="paragraph" w:customStyle="1" w:styleId="2F0C9D8BC1C24CB69A94DCD567EB79B09">
    <w:name w:val="2F0C9D8BC1C24CB69A94DCD567EB79B09"/>
    <w:pPr>
      <w:spacing w:after="200" w:line="276" w:lineRule="auto"/>
    </w:pPr>
    <w:rPr>
      <w:rFonts w:ascii="Calibri" w:eastAsia="Calibri" w:hAnsi="Calibri" w:cs="Times New Roman"/>
      <w:lang w:val="en-CA"/>
    </w:rPr>
  </w:style>
  <w:style w:type="paragraph" w:customStyle="1" w:styleId="FD8E28C784E8427E885B2D03FF2F5DDA9">
    <w:name w:val="FD8E28C784E8427E885B2D03FF2F5DDA9"/>
    <w:pPr>
      <w:spacing w:after="200" w:line="276" w:lineRule="auto"/>
    </w:pPr>
    <w:rPr>
      <w:rFonts w:ascii="Calibri" w:eastAsia="Calibri" w:hAnsi="Calibri" w:cs="Times New Roman"/>
      <w:lang w:val="en-CA"/>
    </w:rPr>
  </w:style>
  <w:style w:type="paragraph" w:customStyle="1" w:styleId="710F0DC4E08A4B0BADE247E1FE6A0CAF9">
    <w:name w:val="710F0DC4E08A4B0BADE247E1FE6A0CAF9"/>
    <w:pPr>
      <w:spacing w:after="200" w:line="276" w:lineRule="auto"/>
    </w:pPr>
    <w:rPr>
      <w:rFonts w:ascii="Calibri" w:eastAsia="Calibri" w:hAnsi="Calibri" w:cs="Times New Roman"/>
      <w:lang w:val="en-CA"/>
    </w:rPr>
  </w:style>
  <w:style w:type="paragraph" w:customStyle="1" w:styleId="B5F80D171C0940D2AE2E478401F3BA449">
    <w:name w:val="B5F80D171C0940D2AE2E478401F3BA449"/>
    <w:pPr>
      <w:spacing w:after="200" w:line="276" w:lineRule="auto"/>
    </w:pPr>
    <w:rPr>
      <w:rFonts w:ascii="Calibri" w:eastAsia="Calibri" w:hAnsi="Calibri" w:cs="Times New Roman"/>
      <w:lang w:val="en-CA"/>
    </w:rPr>
  </w:style>
  <w:style w:type="paragraph" w:customStyle="1" w:styleId="0BE8231C8EDD4A2F81A13B78DC2B2CA69">
    <w:name w:val="0BE8231C8EDD4A2F81A13B78DC2B2CA69"/>
    <w:pPr>
      <w:spacing w:after="200" w:line="276" w:lineRule="auto"/>
    </w:pPr>
    <w:rPr>
      <w:rFonts w:ascii="Calibri" w:eastAsia="Calibri" w:hAnsi="Calibri" w:cs="Times New Roman"/>
      <w:lang w:val="en-CA"/>
    </w:rPr>
  </w:style>
  <w:style w:type="paragraph" w:customStyle="1" w:styleId="CE81DABEFA3C46BD8DFBE8C1C47B9F829">
    <w:name w:val="CE81DABEFA3C46BD8DFBE8C1C47B9F829"/>
    <w:pPr>
      <w:spacing w:after="200" w:line="276" w:lineRule="auto"/>
    </w:pPr>
    <w:rPr>
      <w:rFonts w:ascii="Calibri" w:eastAsia="Calibri" w:hAnsi="Calibri" w:cs="Times New Roman"/>
      <w:lang w:val="en-CA"/>
    </w:rPr>
  </w:style>
  <w:style w:type="paragraph" w:customStyle="1" w:styleId="F0B202D089D749999F8D393014129C9D9">
    <w:name w:val="F0B202D089D749999F8D393014129C9D9"/>
    <w:pPr>
      <w:spacing w:after="200" w:line="276" w:lineRule="auto"/>
    </w:pPr>
    <w:rPr>
      <w:rFonts w:ascii="Calibri" w:eastAsia="Calibri" w:hAnsi="Calibri" w:cs="Times New Roman"/>
      <w:lang w:val="en-CA"/>
    </w:rPr>
  </w:style>
  <w:style w:type="paragraph" w:customStyle="1" w:styleId="F46F2FD3CA0440579D7346939B941E889">
    <w:name w:val="F46F2FD3CA0440579D7346939B941E889"/>
    <w:pPr>
      <w:spacing w:after="200" w:line="276" w:lineRule="auto"/>
    </w:pPr>
    <w:rPr>
      <w:rFonts w:ascii="Calibri" w:eastAsia="Calibri" w:hAnsi="Calibri" w:cs="Times New Roman"/>
      <w:lang w:val="en-CA"/>
    </w:rPr>
  </w:style>
  <w:style w:type="paragraph" w:customStyle="1" w:styleId="D75A23F8D4984704A519D28CCD5DAC6A9">
    <w:name w:val="D75A23F8D4984704A519D28CCD5DAC6A9"/>
    <w:pPr>
      <w:spacing w:after="200" w:line="276" w:lineRule="auto"/>
    </w:pPr>
    <w:rPr>
      <w:rFonts w:ascii="Calibri" w:eastAsia="Calibri" w:hAnsi="Calibri" w:cs="Times New Roman"/>
      <w:lang w:val="en-CA"/>
    </w:rPr>
  </w:style>
  <w:style w:type="paragraph" w:customStyle="1" w:styleId="E5BDCBAE7DB34330BB04E333148FB5899">
    <w:name w:val="E5BDCBAE7DB34330BB04E333148FB5899"/>
    <w:pPr>
      <w:spacing w:after="200" w:line="276" w:lineRule="auto"/>
    </w:pPr>
    <w:rPr>
      <w:rFonts w:ascii="Calibri" w:eastAsia="Calibri" w:hAnsi="Calibri" w:cs="Times New Roman"/>
      <w:lang w:val="en-CA"/>
    </w:rPr>
  </w:style>
  <w:style w:type="paragraph" w:customStyle="1" w:styleId="29A9853CD5194A3CA701214B5388EE329">
    <w:name w:val="29A9853CD5194A3CA701214B5388EE329"/>
    <w:pPr>
      <w:spacing w:after="200" w:line="276" w:lineRule="auto"/>
    </w:pPr>
    <w:rPr>
      <w:rFonts w:ascii="Calibri" w:eastAsia="Calibri" w:hAnsi="Calibri" w:cs="Times New Roman"/>
      <w:lang w:val="en-CA"/>
    </w:rPr>
  </w:style>
  <w:style w:type="paragraph" w:customStyle="1" w:styleId="D448313D965E4FC785C6D10568CD44AC9">
    <w:name w:val="D448313D965E4FC785C6D10568CD44AC9"/>
    <w:pPr>
      <w:spacing w:after="200" w:line="276" w:lineRule="auto"/>
    </w:pPr>
    <w:rPr>
      <w:rFonts w:ascii="Calibri" w:eastAsia="Calibri" w:hAnsi="Calibri" w:cs="Times New Roman"/>
      <w:lang w:val="en-CA"/>
    </w:rPr>
  </w:style>
  <w:style w:type="paragraph" w:customStyle="1" w:styleId="32ED1DB6E3614A628CF449154D5C64CF9">
    <w:name w:val="32ED1DB6E3614A628CF449154D5C64CF9"/>
    <w:pPr>
      <w:spacing w:after="200" w:line="276" w:lineRule="auto"/>
    </w:pPr>
    <w:rPr>
      <w:rFonts w:ascii="Calibri" w:eastAsia="Calibri" w:hAnsi="Calibri" w:cs="Times New Roman"/>
      <w:lang w:val="en-CA"/>
    </w:rPr>
  </w:style>
  <w:style w:type="paragraph" w:customStyle="1" w:styleId="8A333DC17F1944D7B052F14D5040E7C29">
    <w:name w:val="8A333DC17F1944D7B052F14D5040E7C29"/>
    <w:pPr>
      <w:spacing w:after="200" w:line="276" w:lineRule="auto"/>
    </w:pPr>
    <w:rPr>
      <w:rFonts w:ascii="Calibri" w:eastAsia="Calibri" w:hAnsi="Calibri" w:cs="Times New Roman"/>
      <w:lang w:val="en-CA"/>
    </w:rPr>
  </w:style>
  <w:style w:type="paragraph" w:customStyle="1" w:styleId="8B81A1B95A3448CD977B6A285DAE2B1B9">
    <w:name w:val="8B81A1B95A3448CD977B6A285DAE2B1B9"/>
    <w:pPr>
      <w:spacing w:after="200" w:line="276" w:lineRule="auto"/>
    </w:pPr>
    <w:rPr>
      <w:rFonts w:ascii="Calibri" w:eastAsia="Calibri" w:hAnsi="Calibri" w:cs="Times New Roman"/>
      <w:lang w:val="en-CA"/>
    </w:rPr>
  </w:style>
  <w:style w:type="paragraph" w:customStyle="1" w:styleId="247A80B9A1264FAD8F7367D176A85ED89">
    <w:name w:val="247A80B9A1264FAD8F7367D176A85ED89"/>
    <w:pPr>
      <w:spacing w:after="200" w:line="276" w:lineRule="auto"/>
    </w:pPr>
    <w:rPr>
      <w:rFonts w:ascii="Calibri" w:eastAsia="Calibri" w:hAnsi="Calibri" w:cs="Times New Roman"/>
      <w:lang w:val="en-CA"/>
    </w:rPr>
  </w:style>
  <w:style w:type="paragraph" w:customStyle="1" w:styleId="16E41FEA9AC046FD93B0AFBDC5A26D3C9">
    <w:name w:val="16E41FEA9AC046FD93B0AFBDC5A26D3C9"/>
    <w:pPr>
      <w:spacing w:after="200" w:line="276" w:lineRule="auto"/>
    </w:pPr>
    <w:rPr>
      <w:rFonts w:ascii="Calibri" w:eastAsia="Calibri" w:hAnsi="Calibri" w:cs="Times New Roman"/>
      <w:lang w:val="en-CA"/>
    </w:rPr>
  </w:style>
  <w:style w:type="paragraph" w:customStyle="1" w:styleId="91FEAEA7391F47A28C3DDF0DFB6356359">
    <w:name w:val="91FEAEA7391F47A28C3DDF0DFB6356359"/>
    <w:pPr>
      <w:spacing w:after="200" w:line="276" w:lineRule="auto"/>
    </w:pPr>
    <w:rPr>
      <w:rFonts w:ascii="Calibri" w:eastAsia="Calibri" w:hAnsi="Calibri" w:cs="Times New Roman"/>
      <w:lang w:val="en-CA"/>
    </w:rPr>
  </w:style>
  <w:style w:type="paragraph" w:customStyle="1" w:styleId="58EE2C506D0C4C7CA07C81B1CB382FB89">
    <w:name w:val="58EE2C506D0C4C7CA07C81B1CB382FB89"/>
    <w:pPr>
      <w:spacing w:after="200" w:line="276" w:lineRule="auto"/>
    </w:pPr>
    <w:rPr>
      <w:rFonts w:ascii="Calibri" w:eastAsia="Calibri" w:hAnsi="Calibri" w:cs="Times New Roman"/>
      <w:lang w:val="en-CA"/>
    </w:rPr>
  </w:style>
  <w:style w:type="paragraph" w:customStyle="1" w:styleId="7E0BFBBB2203408E9D76680E47EAD9A69">
    <w:name w:val="7E0BFBBB2203408E9D76680E47EAD9A69"/>
    <w:pPr>
      <w:spacing w:after="200" w:line="276" w:lineRule="auto"/>
    </w:pPr>
    <w:rPr>
      <w:rFonts w:ascii="Calibri" w:eastAsia="Calibri" w:hAnsi="Calibri" w:cs="Times New Roman"/>
      <w:lang w:val="en-CA"/>
    </w:rPr>
  </w:style>
  <w:style w:type="paragraph" w:customStyle="1" w:styleId="5C6FBA7453014E6ABADCB56A94A47D419">
    <w:name w:val="5C6FBA7453014E6ABADCB56A94A47D419"/>
    <w:pPr>
      <w:spacing w:after="200" w:line="276" w:lineRule="auto"/>
    </w:pPr>
    <w:rPr>
      <w:rFonts w:ascii="Calibri" w:eastAsia="Calibri" w:hAnsi="Calibri" w:cs="Times New Roman"/>
      <w:lang w:val="en-CA"/>
    </w:rPr>
  </w:style>
  <w:style w:type="paragraph" w:customStyle="1" w:styleId="B46AC747ACA8439B82B1D167EDB241379">
    <w:name w:val="B46AC747ACA8439B82B1D167EDB241379"/>
    <w:pPr>
      <w:spacing w:after="200" w:line="276" w:lineRule="auto"/>
    </w:pPr>
    <w:rPr>
      <w:rFonts w:ascii="Calibri" w:eastAsia="Calibri" w:hAnsi="Calibri" w:cs="Times New Roman"/>
      <w:lang w:val="en-CA"/>
    </w:rPr>
  </w:style>
  <w:style w:type="paragraph" w:customStyle="1" w:styleId="000F1A6DAA0E4812806FD393AF2AA7349">
    <w:name w:val="000F1A6DAA0E4812806FD393AF2AA7349"/>
    <w:pPr>
      <w:spacing w:after="200" w:line="276" w:lineRule="auto"/>
    </w:pPr>
    <w:rPr>
      <w:rFonts w:ascii="Calibri" w:eastAsia="Calibri" w:hAnsi="Calibri" w:cs="Times New Roman"/>
      <w:lang w:val="en-CA"/>
    </w:rPr>
  </w:style>
  <w:style w:type="paragraph" w:customStyle="1" w:styleId="29690B358A1247568926C1E3AC7C58449">
    <w:name w:val="29690B358A1247568926C1E3AC7C58449"/>
    <w:pPr>
      <w:spacing w:after="200" w:line="276" w:lineRule="auto"/>
    </w:pPr>
    <w:rPr>
      <w:rFonts w:ascii="Calibri" w:eastAsia="Calibri" w:hAnsi="Calibri" w:cs="Times New Roman"/>
      <w:lang w:val="en-CA"/>
    </w:rPr>
  </w:style>
  <w:style w:type="paragraph" w:customStyle="1" w:styleId="0F994E06BBF44F70A33FFC38661347D69">
    <w:name w:val="0F994E06BBF44F70A33FFC38661347D69"/>
    <w:pPr>
      <w:spacing w:after="200" w:line="276" w:lineRule="auto"/>
    </w:pPr>
    <w:rPr>
      <w:rFonts w:ascii="Calibri" w:eastAsia="Calibri" w:hAnsi="Calibri" w:cs="Times New Roman"/>
      <w:lang w:val="en-CA"/>
    </w:rPr>
  </w:style>
  <w:style w:type="paragraph" w:customStyle="1" w:styleId="7EEC6DFBD61847FDA095A06754ED458F9">
    <w:name w:val="7EEC6DFBD61847FDA095A06754ED458F9"/>
    <w:pPr>
      <w:spacing w:after="200" w:line="276" w:lineRule="auto"/>
    </w:pPr>
    <w:rPr>
      <w:rFonts w:ascii="Calibri" w:eastAsia="Calibri" w:hAnsi="Calibri" w:cs="Times New Roman"/>
      <w:lang w:val="en-CA"/>
    </w:rPr>
  </w:style>
  <w:style w:type="paragraph" w:customStyle="1" w:styleId="6BBCDDF7B4A44590AE4E6986E5114AA99">
    <w:name w:val="6BBCDDF7B4A44590AE4E6986E5114AA99"/>
    <w:pPr>
      <w:spacing w:after="200" w:line="276" w:lineRule="auto"/>
    </w:pPr>
    <w:rPr>
      <w:rFonts w:ascii="Calibri" w:eastAsia="Calibri" w:hAnsi="Calibri" w:cs="Times New Roman"/>
      <w:lang w:val="en-CA"/>
    </w:rPr>
  </w:style>
  <w:style w:type="paragraph" w:customStyle="1" w:styleId="8500A46F197C4D47A89C70174E62AE899">
    <w:name w:val="8500A46F197C4D47A89C70174E62AE899"/>
    <w:pPr>
      <w:spacing w:after="200" w:line="276" w:lineRule="auto"/>
    </w:pPr>
    <w:rPr>
      <w:rFonts w:ascii="Calibri" w:eastAsia="Calibri" w:hAnsi="Calibri" w:cs="Times New Roman"/>
      <w:lang w:val="en-CA"/>
    </w:rPr>
  </w:style>
  <w:style w:type="paragraph" w:customStyle="1" w:styleId="59619B7E5E0542FE8845224750778E909">
    <w:name w:val="59619B7E5E0542FE8845224750778E909"/>
    <w:pPr>
      <w:spacing w:after="200" w:line="276" w:lineRule="auto"/>
    </w:pPr>
    <w:rPr>
      <w:rFonts w:ascii="Calibri" w:eastAsia="Calibri" w:hAnsi="Calibri" w:cs="Times New Roman"/>
      <w:lang w:val="en-CA"/>
    </w:rPr>
  </w:style>
  <w:style w:type="paragraph" w:customStyle="1" w:styleId="C5C2331056F547F7A382E18236A607919">
    <w:name w:val="C5C2331056F547F7A382E18236A607919"/>
    <w:pPr>
      <w:spacing w:after="200" w:line="276" w:lineRule="auto"/>
    </w:pPr>
    <w:rPr>
      <w:rFonts w:ascii="Calibri" w:eastAsia="Calibri" w:hAnsi="Calibri" w:cs="Times New Roman"/>
      <w:lang w:val="en-CA"/>
    </w:rPr>
  </w:style>
  <w:style w:type="paragraph" w:customStyle="1" w:styleId="AA04AE0651F144C3ACDE0D9931FCBC9B9">
    <w:name w:val="AA04AE0651F144C3ACDE0D9931FCBC9B9"/>
    <w:pPr>
      <w:spacing w:after="200" w:line="276" w:lineRule="auto"/>
    </w:pPr>
    <w:rPr>
      <w:rFonts w:ascii="Calibri" w:eastAsia="Calibri" w:hAnsi="Calibri" w:cs="Times New Roman"/>
      <w:lang w:val="en-CA"/>
    </w:rPr>
  </w:style>
  <w:style w:type="paragraph" w:customStyle="1" w:styleId="3CDD22E04F044EC695E0330128E4F4DD9">
    <w:name w:val="3CDD22E04F044EC695E0330128E4F4DD9"/>
    <w:pPr>
      <w:spacing w:after="200" w:line="276" w:lineRule="auto"/>
    </w:pPr>
    <w:rPr>
      <w:rFonts w:ascii="Calibri" w:eastAsia="Calibri" w:hAnsi="Calibri" w:cs="Times New Roman"/>
      <w:lang w:val="en-CA"/>
    </w:rPr>
  </w:style>
  <w:style w:type="paragraph" w:customStyle="1" w:styleId="9913535F07FF4041A8E351E609E0409B9">
    <w:name w:val="9913535F07FF4041A8E351E609E0409B9"/>
    <w:pPr>
      <w:spacing w:after="200" w:line="276" w:lineRule="auto"/>
    </w:pPr>
    <w:rPr>
      <w:rFonts w:ascii="Calibri" w:eastAsia="Calibri" w:hAnsi="Calibri" w:cs="Times New Roman"/>
      <w:lang w:val="en-CA"/>
    </w:rPr>
  </w:style>
  <w:style w:type="paragraph" w:customStyle="1" w:styleId="FE02598A3CCC432D9FAF6A57EBA1EAE69">
    <w:name w:val="FE02598A3CCC432D9FAF6A57EBA1EAE69"/>
    <w:pPr>
      <w:spacing w:after="200" w:line="276" w:lineRule="auto"/>
    </w:pPr>
    <w:rPr>
      <w:rFonts w:ascii="Calibri" w:eastAsia="Calibri" w:hAnsi="Calibri" w:cs="Times New Roman"/>
      <w:lang w:val="en-CA"/>
    </w:rPr>
  </w:style>
  <w:style w:type="paragraph" w:customStyle="1" w:styleId="C605F37F1B154F31828BCCBC3460A5589">
    <w:name w:val="C605F37F1B154F31828BCCBC3460A5589"/>
    <w:pPr>
      <w:spacing w:after="200" w:line="276" w:lineRule="auto"/>
    </w:pPr>
    <w:rPr>
      <w:rFonts w:ascii="Calibri" w:eastAsia="Calibri" w:hAnsi="Calibri" w:cs="Times New Roman"/>
      <w:lang w:val="en-CA"/>
    </w:rPr>
  </w:style>
  <w:style w:type="paragraph" w:customStyle="1" w:styleId="AF4ABE7C7D7C4642B1AEFDB9540770D09">
    <w:name w:val="AF4ABE7C7D7C4642B1AEFDB9540770D09"/>
    <w:pPr>
      <w:spacing w:after="200" w:line="276" w:lineRule="auto"/>
    </w:pPr>
    <w:rPr>
      <w:rFonts w:ascii="Calibri" w:eastAsia="Calibri" w:hAnsi="Calibri" w:cs="Times New Roman"/>
      <w:lang w:val="en-CA"/>
    </w:rPr>
  </w:style>
  <w:style w:type="paragraph" w:customStyle="1" w:styleId="55C72BA0CB0A4E288EBAE6CDAAD388B39">
    <w:name w:val="55C72BA0CB0A4E288EBAE6CDAAD388B39"/>
    <w:pPr>
      <w:spacing w:after="200" w:line="276" w:lineRule="auto"/>
    </w:pPr>
    <w:rPr>
      <w:rFonts w:ascii="Calibri" w:eastAsia="Calibri" w:hAnsi="Calibri" w:cs="Times New Roman"/>
      <w:lang w:val="en-CA"/>
    </w:rPr>
  </w:style>
  <w:style w:type="paragraph" w:customStyle="1" w:styleId="880EB69A8337440FB48B85492D53E7829">
    <w:name w:val="880EB69A8337440FB48B85492D53E7829"/>
    <w:pPr>
      <w:spacing w:after="200" w:line="276" w:lineRule="auto"/>
    </w:pPr>
    <w:rPr>
      <w:rFonts w:ascii="Calibri" w:eastAsia="Calibri" w:hAnsi="Calibri" w:cs="Times New Roman"/>
      <w:lang w:val="en-CA"/>
    </w:rPr>
  </w:style>
  <w:style w:type="paragraph" w:customStyle="1" w:styleId="88569B31D49C4D88AACB5CCD766D83809">
    <w:name w:val="88569B31D49C4D88AACB5CCD766D83809"/>
    <w:pPr>
      <w:spacing w:after="200" w:line="276" w:lineRule="auto"/>
    </w:pPr>
    <w:rPr>
      <w:rFonts w:ascii="Calibri" w:eastAsia="Calibri" w:hAnsi="Calibri" w:cs="Times New Roman"/>
      <w:lang w:val="en-CA"/>
    </w:rPr>
  </w:style>
  <w:style w:type="paragraph" w:customStyle="1" w:styleId="06A493FE3E8B48C6B702516B7D2624A09">
    <w:name w:val="06A493FE3E8B48C6B702516B7D2624A09"/>
    <w:pPr>
      <w:spacing w:after="200" w:line="276" w:lineRule="auto"/>
    </w:pPr>
    <w:rPr>
      <w:rFonts w:ascii="Calibri" w:eastAsia="Calibri" w:hAnsi="Calibri" w:cs="Times New Roman"/>
      <w:lang w:val="en-CA"/>
    </w:rPr>
  </w:style>
  <w:style w:type="paragraph" w:customStyle="1" w:styleId="07068E9BC490436B8F74D585963A75039">
    <w:name w:val="07068E9BC490436B8F74D585963A75039"/>
    <w:pPr>
      <w:spacing w:after="200" w:line="276" w:lineRule="auto"/>
    </w:pPr>
    <w:rPr>
      <w:rFonts w:ascii="Calibri" w:eastAsia="Calibri" w:hAnsi="Calibri" w:cs="Times New Roman"/>
      <w:lang w:val="en-CA"/>
    </w:rPr>
  </w:style>
  <w:style w:type="paragraph" w:customStyle="1" w:styleId="1C8CF5E885104063AF016390E48A1DAB9">
    <w:name w:val="1C8CF5E885104063AF016390E48A1DAB9"/>
    <w:pPr>
      <w:spacing w:after="200" w:line="276" w:lineRule="auto"/>
    </w:pPr>
    <w:rPr>
      <w:rFonts w:ascii="Calibri" w:eastAsia="Calibri" w:hAnsi="Calibri" w:cs="Times New Roman"/>
      <w:lang w:val="en-CA"/>
    </w:rPr>
  </w:style>
  <w:style w:type="paragraph" w:customStyle="1" w:styleId="77BB9514BDE6414187B38E9751D22D679">
    <w:name w:val="77BB9514BDE6414187B38E9751D22D679"/>
    <w:pPr>
      <w:spacing w:after="200" w:line="276" w:lineRule="auto"/>
    </w:pPr>
    <w:rPr>
      <w:rFonts w:ascii="Calibri" w:eastAsia="Calibri" w:hAnsi="Calibri" w:cs="Times New Roman"/>
      <w:lang w:val="en-CA"/>
    </w:rPr>
  </w:style>
  <w:style w:type="paragraph" w:customStyle="1" w:styleId="7146D282C601486DA7A3CB963FDBFDC29">
    <w:name w:val="7146D282C601486DA7A3CB963FDBFDC29"/>
    <w:pPr>
      <w:spacing w:after="200" w:line="276" w:lineRule="auto"/>
    </w:pPr>
    <w:rPr>
      <w:rFonts w:ascii="Calibri" w:eastAsia="Calibri" w:hAnsi="Calibri" w:cs="Times New Roman"/>
      <w:lang w:val="en-CA"/>
    </w:rPr>
  </w:style>
  <w:style w:type="paragraph" w:customStyle="1" w:styleId="F2581B80D89545CB84A81D51894732B99">
    <w:name w:val="F2581B80D89545CB84A81D51894732B99"/>
    <w:pPr>
      <w:spacing w:after="200" w:line="276" w:lineRule="auto"/>
    </w:pPr>
    <w:rPr>
      <w:rFonts w:ascii="Calibri" w:eastAsia="Calibri" w:hAnsi="Calibri" w:cs="Times New Roman"/>
      <w:lang w:val="en-CA"/>
    </w:rPr>
  </w:style>
  <w:style w:type="paragraph" w:customStyle="1" w:styleId="1078134D1DF4482FA0192247F252F86C9">
    <w:name w:val="1078134D1DF4482FA0192247F252F86C9"/>
    <w:pPr>
      <w:spacing w:after="200" w:line="276" w:lineRule="auto"/>
    </w:pPr>
    <w:rPr>
      <w:rFonts w:ascii="Calibri" w:eastAsia="Calibri" w:hAnsi="Calibri" w:cs="Times New Roman"/>
      <w:lang w:val="en-CA"/>
    </w:rPr>
  </w:style>
  <w:style w:type="paragraph" w:customStyle="1" w:styleId="DF570C08297444EA9B17A8B50D1E18559">
    <w:name w:val="DF570C08297444EA9B17A8B50D1E18559"/>
    <w:pPr>
      <w:spacing w:after="200" w:line="276" w:lineRule="auto"/>
    </w:pPr>
    <w:rPr>
      <w:rFonts w:ascii="Calibri" w:eastAsia="Calibri" w:hAnsi="Calibri" w:cs="Times New Roman"/>
      <w:lang w:val="en-CA"/>
    </w:rPr>
  </w:style>
  <w:style w:type="paragraph" w:customStyle="1" w:styleId="02F534401D144964BD9644C94EB2B83B9">
    <w:name w:val="02F534401D144964BD9644C94EB2B83B9"/>
    <w:pPr>
      <w:spacing w:after="200" w:line="276" w:lineRule="auto"/>
    </w:pPr>
    <w:rPr>
      <w:rFonts w:ascii="Calibri" w:eastAsia="Calibri" w:hAnsi="Calibri" w:cs="Times New Roman"/>
      <w:lang w:val="en-CA"/>
    </w:rPr>
  </w:style>
  <w:style w:type="paragraph" w:customStyle="1" w:styleId="D4CADA5DC2DB492F98E4CB8CFA19A6F59">
    <w:name w:val="D4CADA5DC2DB492F98E4CB8CFA19A6F59"/>
    <w:pPr>
      <w:spacing w:after="200" w:line="276" w:lineRule="auto"/>
    </w:pPr>
    <w:rPr>
      <w:rFonts w:ascii="Calibri" w:eastAsia="Calibri" w:hAnsi="Calibri" w:cs="Times New Roman"/>
      <w:lang w:val="en-CA"/>
    </w:rPr>
  </w:style>
  <w:style w:type="paragraph" w:customStyle="1" w:styleId="1D327A06D73B46CDA25168040354AB0A9">
    <w:name w:val="1D327A06D73B46CDA25168040354AB0A9"/>
    <w:pPr>
      <w:spacing w:after="200" w:line="276" w:lineRule="auto"/>
    </w:pPr>
    <w:rPr>
      <w:rFonts w:ascii="Calibri" w:eastAsia="Calibri" w:hAnsi="Calibri" w:cs="Times New Roman"/>
      <w:lang w:val="en-CA"/>
    </w:rPr>
  </w:style>
  <w:style w:type="paragraph" w:customStyle="1" w:styleId="E9D5C4303E974320AAC8975148D9E63F9">
    <w:name w:val="E9D5C4303E974320AAC8975148D9E63F9"/>
    <w:pPr>
      <w:spacing w:after="200" w:line="276" w:lineRule="auto"/>
    </w:pPr>
    <w:rPr>
      <w:rFonts w:ascii="Calibri" w:eastAsia="Calibri" w:hAnsi="Calibri" w:cs="Times New Roman"/>
      <w:lang w:val="en-CA"/>
    </w:rPr>
  </w:style>
  <w:style w:type="paragraph" w:customStyle="1" w:styleId="76B50B415EE546ED9180C548CCE90D849">
    <w:name w:val="76B50B415EE546ED9180C548CCE90D849"/>
    <w:pPr>
      <w:spacing w:after="200" w:line="276" w:lineRule="auto"/>
    </w:pPr>
    <w:rPr>
      <w:rFonts w:ascii="Calibri" w:eastAsia="Calibri" w:hAnsi="Calibri" w:cs="Times New Roman"/>
      <w:lang w:val="en-CA"/>
    </w:rPr>
  </w:style>
  <w:style w:type="paragraph" w:customStyle="1" w:styleId="FB2EF936F3864C1A86AEDE466B6CCAD39">
    <w:name w:val="FB2EF936F3864C1A86AEDE466B6CCAD39"/>
    <w:pPr>
      <w:spacing w:after="200" w:line="276" w:lineRule="auto"/>
    </w:pPr>
    <w:rPr>
      <w:rFonts w:ascii="Calibri" w:eastAsia="Calibri" w:hAnsi="Calibri" w:cs="Times New Roman"/>
      <w:lang w:val="en-CA"/>
    </w:rPr>
  </w:style>
  <w:style w:type="paragraph" w:customStyle="1" w:styleId="9262561441774A0FB6353859338C7C829">
    <w:name w:val="9262561441774A0FB6353859338C7C829"/>
    <w:pPr>
      <w:spacing w:after="200" w:line="276" w:lineRule="auto"/>
    </w:pPr>
    <w:rPr>
      <w:rFonts w:ascii="Calibri" w:eastAsia="Calibri" w:hAnsi="Calibri" w:cs="Times New Roman"/>
      <w:lang w:val="en-CA"/>
    </w:rPr>
  </w:style>
  <w:style w:type="paragraph" w:customStyle="1" w:styleId="1FE548EB2A534DE6B095A8BA001A4CF29">
    <w:name w:val="1FE548EB2A534DE6B095A8BA001A4CF29"/>
    <w:pPr>
      <w:spacing w:after="200" w:line="276" w:lineRule="auto"/>
    </w:pPr>
    <w:rPr>
      <w:rFonts w:ascii="Calibri" w:eastAsia="Calibri" w:hAnsi="Calibri" w:cs="Times New Roman"/>
      <w:lang w:val="en-CA"/>
    </w:rPr>
  </w:style>
  <w:style w:type="paragraph" w:customStyle="1" w:styleId="53335A5F9F1C42F990A8337FC6C723C59">
    <w:name w:val="53335A5F9F1C42F990A8337FC6C723C59"/>
    <w:pPr>
      <w:spacing w:after="200" w:line="276" w:lineRule="auto"/>
    </w:pPr>
    <w:rPr>
      <w:rFonts w:ascii="Calibri" w:eastAsia="Calibri" w:hAnsi="Calibri" w:cs="Times New Roman"/>
      <w:lang w:val="en-CA"/>
    </w:rPr>
  </w:style>
  <w:style w:type="paragraph" w:customStyle="1" w:styleId="84F76BABF7984841BD5B68151C2A9DB89">
    <w:name w:val="84F76BABF7984841BD5B68151C2A9DB89"/>
    <w:pPr>
      <w:spacing w:after="200" w:line="276" w:lineRule="auto"/>
    </w:pPr>
    <w:rPr>
      <w:rFonts w:ascii="Calibri" w:eastAsia="Calibri" w:hAnsi="Calibri" w:cs="Times New Roman"/>
      <w:lang w:val="en-CA"/>
    </w:rPr>
  </w:style>
  <w:style w:type="paragraph" w:customStyle="1" w:styleId="28C53BBC37EA45F98B24E8C92B1B557A9">
    <w:name w:val="28C53BBC37EA45F98B24E8C92B1B557A9"/>
    <w:pPr>
      <w:spacing w:after="200" w:line="276" w:lineRule="auto"/>
    </w:pPr>
    <w:rPr>
      <w:rFonts w:ascii="Calibri" w:eastAsia="Calibri" w:hAnsi="Calibri" w:cs="Times New Roman"/>
      <w:lang w:val="en-CA"/>
    </w:rPr>
  </w:style>
  <w:style w:type="paragraph" w:customStyle="1" w:styleId="4E8556C43FBE4A559325A4F36FC6A86E9">
    <w:name w:val="4E8556C43FBE4A559325A4F36FC6A86E9"/>
    <w:pPr>
      <w:spacing w:after="200" w:line="276" w:lineRule="auto"/>
    </w:pPr>
    <w:rPr>
      <w:rFonts w:ascii="Calibri" w:eastAsia="Calibri" w:hAnsi="Calibri" w:cs="Times New Roman"/>
      <w:lang w:val="en-CA"/>
    </w:rPr>
  </w:style>
  <w:style w:type="paragraph" w:customStyle="1" w:styleId="5BB79993F81A44FAA2FE83207124220A9">
    <w:name w:val="5BB79993F81A44FAA2FE83207124220A9"/>
    <w:pPr>
      <w:spacing w:after="200" w:line="276" w:lineRule="auto"/>
    </w:pPr>
    <w:rPr>
      <w:rFonts w:ascii="Calibri" w:eastAsia="Calibri" w:hAnsi="Calibri" w:cs="Times New Roman"/>
      <w:lang w:val="en-CA"/>
    </w:rPr>
  </w:style>
  <w:style w:type="paragraph" w:customStyle="1" w:styleId="15ABDE9CC17F4A6FA85D4B40DE6F62C79">
    <w:name w:val="15ABDE9CC17F4A6FA85D4B40DE6F62C79"/>
    <w:pPr>
      <w:spacing w:after="200" w:line="276" w:lineRule="auto"/>
    </w:pPr>
    <w:rPr>
      <w:rFonts w:ascii="Calibri" w:eastAsia="Calibri" w:hAnsi="Calibri" w:cs="Times New Roman"/>
      <w:lang w:val="en-CA"/>
    </w:rPr>
  </w:style>
  <w:style w:type="paragraph" w:customStyle="1" w:styleId="81C6B43B300E4EC7A9B1861C425ABD089">
    <w:name w:val="81C6B43B300E4EC7A9B1861C425ABD089"/>
    <w:pPr>
      <w:spacing w:after="200" w:line="276" w:lineRule="auto"/>
    </w:pPr>
    <w:rPr>
      <w:rFonts w:ascii="Calibri" w:eastAsia="Calibri" w:hAnsi="Calibri" w:cs="Times New Roman"/>
      <w:lang w:val="en-CA"/>
    </w:rPr>
  </w:style>
  <w:style w:type="paragraph" w:customStyle="1" w:styleId="9A3F9C12DBF043A3A5D2FB9AF798534C9">
    <w:name w:val="9A3F9C12DBF043A3A5D2FB9AF798534C9"/>
    <w:pPr>
      <w:spacing w:after="200" w:line="276" w:lineRule="auto"/>
    </w:pPr>
    <w:rPr>
      <w:rFonts w:ascii="Calibri" w:eastAsia="Calibri" w:hAnsi="Calibri" w:cs="Times New Roman"/>
      <w:lang w:val="en-CA"/>
    </w:rPr>
  </w:style>
  <w:style w:type="paragraph" w:customStyle="1" w:styleId="36A4FC78D65442BBB8830CA93DCC95EC9">
    <w:name w:val="36A4FC78D65442BBB8830CA93DCC95EC9"/>
    <w:pPr>
      <w:spacing w:after="200" w:line="276" w:lineRule="auto"/>
    </w:pPr>
    <w:rPr>
      <w:rFonts w:ascii="Calibri" w:eastAsia="Calibri" w:hAnsi="Calibri" w:cs="Times New Roman"/>
      <w:lang w:val="en-CA"/>
    </w:rPr>
  </w:style>
  <w:style w:type="paragraph" w:customStyle="1" w:styleId="1AB22A5F6CFC44988644CF35A604D4E39">
    <w:name w:val="1AB22A5F6CFC44988644CF35A604D4E39"/>
    <w:pPr>
      <w:spacing w:after="200" w:line="276" w:lineRule="auto"/>
    </w:pPr>
    <w:rPr>
      <w:rFonts w:ascii="Calibri" w:eastAsia="Calibri" w:hAnsi="Calibri" w:cs="Times New Roman"/>
      <w:lang w:val="en-CA"/>
    </w:rPr>
  </w:style>
  <w:style w:type="paragraph" w:customStyle="1" w:styleId="63300F58DE4E40FE8A25D130F3D99BAC9">
    <w:name w:val="63300F58DE4E40FE8A25D130F3D99BAC9"/>
    <w:pPr>
      <w:spacing w:after="200" w:line="276" w:lineRule="auto"/>
    </w:pPr>
    <w:rPr>
      <w:rFonts w:ascii="Calibri" w:eastAsia="Calibri" w:hAnsi="Calibri" w:cs="Times New Roman"/>
      <w:lang w:val="en-CA"/>
    </w:rPr>
  </w:style>
  <w:style w:type="paragraph" w:customStyle="1" w:styleId="D4E5D21AAAEC4B9E9A73888C4948163D9">
    <w:name w:val="D4E5D21AAAEC4B9E9A73888C4948163D9"/>
    <w:pPr>
      <w:spacing w:after="200" w:line="276" w:lineRule="auto"/>
    </w:pPr>
    <w:rPr>
      <w:rFonts w:ascii="Calibri" w:eastAsia="Calibri" w:hAnsi="Calibri" w:cs="Times New Roman"/>
      <w:lang w:val="en-CA"/>
    </w:rPr>
  </w:style>
  <w:style w:type="paragraph" w:customStyle="1" w:styleId="107E268B4F024C60ACE934360D4CCC369">
    <w:name w:val="107E268B4F024C60ACE934360D4CCC369"/>
    <w:pPr>
      <w:spacing w:after="200" w:line="276" w:lineRule="auto"/>
    </w:pPr>
    <w:rPr>
      <w:rFonts w:ascii="Calibri" w:eastAsia="Calibri" w:hAnsi="Calibri" w:cs="Times New Roman"/>
      <w:lang w:val="en-CA"/>
    </w:rPr>
  </w:style>
  <w:style w:type="paragraph" w:customStyle="1" w:styleId="C569BE02D86F40CEB502258C2EEDA6479">
    <w:name w:val="C569BE02D86F40CEB502258C2EEDA6479"/>
    <w:pPr>
      <w:spacing w:after="200" w:line="276" w:lineRule="auto"/>
    </w:pPr>
    <w:rPr>
      <w:rFonts w:ascii="Calibri" w:eastAsia="Calibri" w:hAnsi="Calibri" w:cs="Times New Roman"/>
      <w:lang w:val="en-CA"/>
    </w:rPr>
  </w:style>
  <w:style w:type="paragraph" w:customStyle="1" w:styleId="A31CAA22A23B47D4B6D55EE5D766AD5F9">
    <w:name w:val="A31CAA22A23B47D4B6D55EE5D766AD5F9"/>
    <w:pPr>
      <w:spacing w:after="200" w:line="276" w:lineRule="auto"/>
    </w:pPr>
    <w:rPr>
      <w:rFonts w:ascii="Calibri" w:eastAsia="Calibri" w:hAnsi="Calibri" w:cs="Times New Roman"/>
      <w:lang w:val="en-CA"/>
    </w:rPr>
  </w:style>
  <w:style w:type="paragraph" w:customStyle="1" w:styleId="DE25859557B14916BD70E58413BA12619">
    <w:name w:val="DE25859557B14916BD70E58413BA12619"/>
    <w:pPr>
      <w:spacing w:after="200" w:line="276" w:lineRule="auto"/>
    </w:pPr>
    <w:rPr>
      <w:rFonts w:ascii="Calibri" w:eastAsia="Calibri" w:hAnsi="Calibri" w:cs="Times New Roman"/>
      <w:lang w:val="en-CA"/>
    </w:rPr>
  </w:style>
  <w:style w:type="paragraph" w:customStyle="1" w:styleId="EFCFE0FA0C5142F89EEC97639DEDB0D29">
    <w:name w:val="EFCFE0FA0C5142F89EEC97639DEDB0D29"/>
    <w:pPr>
      <w:spacing w:after="200" w:line="276" w:lineRule="auto"/>
    </w:pPr>
    <w:rPr>
      <w:rFonts w:ascii="Calibri" w:eastAsia="Calibri" w:hAnsi="Calibri" w:cs="Times New Roman"/>
      <w:lang w:val="en-CA"/>
    </w:rPr>
  </w:style>
  <w:style w:type="paragraph" w:customStyle="1" w:styleId="F73DA0AE614B47EE9183EBB3462DA7429">
    <w:name w:val="F73DA0AE614B47EE9183EBB3462DA7429"/>
    <w:pPr>
      <w:spacing w:after="200" w:line="276" w:lineRule="auto"/>
    </w:pPr>
    <w:rPr>
      <w:rFonts w:ascii="Calibri" w:eastAsia="Calibri" w:hAnsi="Calibri" w:cs="Times New Roman"/>
      <w:lang w:val="en-CA"/>
    </w:rPr>
  </w:style>
  <w:style w:type="paragraph" w:customStyle="1" w:styleId="FA1FF4197D844FE8B5F0FAD5F78AA35B9">
    <w:name w:val="FA1FF4197D844FE8B5F0FAD5F78AA35B9"/>
    <w:pPr>
      <w:spacing w:after="200" w:line="276" w:lineRule="auto"/>
    </w:pPr>
    <w:rPr>
      <w:rFonts w:ascii="Calibri" w:eastAsia="Calibri" w:hAnsi="Calibri" w:cs="Times New Roman"/>
      <w:lang w:val="en-CA"/>
    </w:rPr>
  </w:style>
  <w:style w:type="paragraph" w:customStyle="1" w:styleId="F7B29B4D5CD146C4A6D32C1A5419B7C99">
    <w:name w:val="F7B29B4D5CD146C4A6D32C1A5419B7C99"/>
    <w:pPr>
      <w:spacing w:after="200" w:line="276" w:lineRule="auto"/>
    </w:pPr>
    <w:rPr>
      <w:rFonts w:ascii="Calibri" w:eastAsia="Calibri" w:hAnsi="Calibri" w:cs="Times New Roman"/>
      <w:lang w:val="en-CA"/>
    </w:rPr>
  </w:style>
  <w:style w:type="paragraph" w:customStyle="1" w:styleId="8CC01F44D8304ACCBD4FFBEDADA3BECD9">
    <w:name w:val="8CC01F44D8304ACCBD4FFBEDADA3BECD9"/>
    <w:pPr>
      <w:spacing w:after="200" w:line="276" w:lineRule="auto"/>
    </w:pPr>
    <w:rPr>
      <w:rFonts w:ascii="Calibri" w:eastAsia="Calibri" w:hAnsi="Calibri" w:cs="Times New Roman"/>
      <w:lang w:val="en-CA"/>
    </w:rPr>
  </w:style>
  <w:style w:type="paragraph" w:customStyle="1" w:styleId="3C3709C5AACE45FDAC20E9225859E4EF9">
    <w:name w:val="3C3709C5AACE45FDAC20E9225859E4EF9"/>
    <w:pPr>
      <w:spacing w:after="200" w:line="276" w:lineRule="auto"/>
    </w:pPr>
    <w:rPr>
      <w:rFonts w:ascii="Calibri" w:eastAsia="Calibri" w:hAnsi="Calibri" w:cs="Times New Roman"/>
      <w:lang w:val="en-CA"/>
    </w:rPr>
  </w:style>
  <w:style w:type="paragraph" w:customStyle="1" w:styleId="E4DC603EC28C4E9EA9707660FC61E3539">
    <w:name w:val="E4DC603EC28C4E9EA9707660FC61E3539"/>
    <w:pPr>
      <w:spacing w:after="200" w:line="276" w:lineRule="auto"/>
    </w:pPr>
    <w:rPr>
      <w:rFonts w:ascii="Calibri" w:eastAsia="Calibri" w:hAnsi="Calibri" w:cs="Times New Roman"/>
      <w:lang w:val="en-CA"/>
    </w:rPr>
  </w:style>
  <w:style w:type="paragraph" w:customStyle="1" w:styleId="16C79A331AED47EE97C80CBBD3CC58879">
    <w:name w:val="16C79A331AED47EE97C80CBBD3CC58879"/>
    <w:pPr>
      <w:spacing w:after="200" w:line="276" w:lineRule="auto"/>
    </w:pPr>
    <w:rPr>
      <w:rFonts w:ascii="Calibri" w:eastAsia="Calibri" w:hAnsi="Calibri" w:cs="Times New Roman"/>
      <w:lang w:val="en-CA"/>
    </w:rPr>
  </w:style>
  <w:style w:type="paragraph" w:customStyle="1" w:styleId="71D243B5808D4E048007FEA2CB1AC0479">
    <w:name w:val="71D243B5808D4E048007FEA2CB1AC0479"/>
    <w:pPr>
      <w:spacing w:after="200" w:line="276" w:lineRule="auto"/>
    </w:pPr>
    <w:rPr>
      <w:rFonts w:ascii="Calibri" w:eastAsia="Calibri" w:hAnsi="Calibri" w:cs="Times New Roman"/>
      <w:lang w:val="en-CA"/>
    </w:rPr>
  </w:style>
  <w:style w:type="paragraph" w:customStyle="1" w:styleId="C1C13B0778C447AB817B0A5B6DC69A089">
    <w:name w:val="C1C13B0778C447AB817B0A5B6DC69A089"/>
    <w:pPr>
      <w:spacing w:after="200" w:line="276" w:lineRule="auto"/>
    </w:pPr>
    <w:rPr>
      <w:rFonts w:ascii="Calibri" w:eastAsia="Calibri" w:hAnsi="Calibri" w:cs="Times New Roman"/>
      <w:lang w:val="en-CA"/>
    </w:rPr>
  </w:style>
  <w:style w:type="paragraph" w:customStyle="1" w:styleId="E2B55E924FCB4A00A9E99D0A62D45A829">
    <w:name w:val="E2B55E924FCB4A00A9E99D0A62D45A829"/>
    <w:pPr>
      <w:spacing w:after="200" w:line="276" w:lineRule="auto"/>
    </w:pPr>
    <w:rPr>
      <w:rFonts w:ascii="Calibri" w:eastAsia="Calibri" w:hAnsi="Calibri" w:cs="Times New Roman"/>
      <w:lang w:val="en-CA"/>
    </w:rPr>
  </w:style>
  <w:style w:type="paragraph" w:customStyle="1" w:styleId="DDEFDDBC407E4F0FBFC32F529EDD128F9">
    <w:name w:val="DDEFDDBC407E4F0FBFC32F529EDD128F9"/>
    <w:pPr>
      <w:spacing w:after="200" w:line="276" w:lineRule="auto"/>
    </w:pPr>
    <w:rPr>
      <w:rFonts w:ascii="Calibri" w:eastAsia="Calibri" w:hAnsi="Calibri" w:cs="Times New Roman"/>
      <w:lang w:val="en-CA"/>
    </w:rPr>
  </w:style>
  <w:style w:type="paragraph" w:customStyle="1" w:styleId="4902F8F910734C1C923BC6B44854062D9">
    <w:name w:val="4902F8F910734C1C923BC6B44854062D9"/>
    <w:pPr>
      <w:spacing w:after="200" w:line="276" w:lineRule="auto"/>
    </w:pPr>
    <w:rPr>
      <w:rFonts w:ascii="Calibri" w:eastAsia="Calibri" w:hAnsi="Calibri" w:cs="Times New Roman"/>
      <w:lang w:val="en-CA"/>
    </w:rPr>
  </w:style>
  <w:style w:type="paragraph" w:customStyle="1" w:styleId="771E0B1DB87D440FB238E0F089A1A8D69">
    <w:name w:val="771E0B1DB87D440FB238E0F089A1A8D69"/>
    <w:pPr>
      <w:spacing w:after="200" w:line="276" w:lineRule="auto"/>
    </w:pPr>
    <w:rPr>
      <w:rFonts w:ascii="Calibri" w:eastAsia="Calibri" w:hAnsi="Calibri" w:cs="Times New Roman"/>
      <w:lang w:val="en-CA"/>
    </w:rPr>
  </w:style>
  <w:style w:type="paragraph" w:customStyle="1" w:styleId="FF1B87227428439C982B8382416AD1DD9">
    <w:name w:val="FF1B87227428439C982B8382416AD1DD9"/>
    <w:pPr>
      <w:spacing w:after="200" w:line="276" w:lineRule="auto"/>
    </w:pPr>
    <w:rPr>
      <w:rFonts w:ascii="Calibri" w:eastAsia="Calibri" w:hAnsi="Calibri" w:cs="Times New Roman"/>
      <w:lang w:val="en-CA"/>
    </w:rPr>
  </w:style>
  <w:style w:type="paragraph" w:customStyle="1" w:styleId="EAF27AA0DFFD484090A7A49CAD25E6699">
    <w:name w:val="EAF27AA0DFFD484090A7A49CAD25E6699"/>
    <w:pPr>
      <w:spacing w:after="200" w:line="276" w:lineRule="auto"/>
    </w:pPr>
    <w:rPr>
      <w:rFonts w:ascii="Calibri" w:eastAsia="Calibri" w:hAnsi="Calibri" w:cs="Times New Roman"/>
      <w:lang w:val="en-CA"/>
    </w:rPr>
  </w:style>
  <w:style w:type="paragraph" w:customStyle="1" w:styleId="6771FDAD535D48B18410A9D423E3DDF29">
    <w:name w:val="6771FDAD535D48B18410A9D423E3DDF29"/>
    <w:pPr>
      <w:spacing w:after="200" w:line="276" w:lineRule="auto"/>
    </w:pPr>
    <w:rPr>
      <w:rFonts w:ascii="Calibri" w:eastAsia="Calibri" w:hAnsi="Calibri" w:cs="Times New Roman"/>
      <w:lang w:val="en-CA"/>
    </w:rPr>
  </w:style>
  <w:style w:type="paragraph" w:customStyle="1" w:styleId="4F09FF0F19F4446B82CFC267C71D7F009">
    <w:name w:val="4F09FF0F19F4446B82CFC267C71D7F009"/>
    <w:pPr>
      <w:spacing w:after="200" w:line="276" w:lineRule="auto"/>
    </w:pPr>
    <w:rPr>
      <w:rFonts w:ascii="Calibri" w:eastAsia="Calibri" w:hAnsi="Calibri" w:cs="Times New Roman"/>
      <w:lang w:val="en-CA"/>
    </w:rPr>
  </w:style>
  <w:style w:type="paragraph" w:customStyle="1" w:styleId="F5A735E8F05F4AE7B95C2A539C18EFE49">
    <w:name w:val="F5A735E8F05F4AE7B95C2A539C18EFE49"/>
    <w:pPr>
      <w:spacing w:after="200" w:line="276" w:lineRule="auto"/>
    </w:pPr>
    <w:rPr>
      <w:rFonts w:ascii="Calibri" w:eastAsia="Calibri" w:hAnsi="Calibri" w:cs="Times New Roman"/>
      <w:lang w:val="en-CA"/>
    </w:rPr>
  </w:style>
  <w:style w:type="paragraph" w:customStyle="1" w:styleId="1A9A8B3380334F239276159DB88627219">
    <w:name w:val="1A9A8B3380334F239276159DB88627219"/>
    <w:pPr>
      <w:spacing w:after="200" w:line="276" w:lineRule="auto"/>
    </w:pPr>
    <w:rPr>
      <w:rFonts w:ascii="Calibri" w:eastAsia="Calibri" w:hAnsi="Calibri" w:cs="Times New Roman"/>
      <w:lang w:val="en-CA"/>
    </w:rPr>
  </w:style>
  <w:style w:type="paragraph" w:customStyle="1" w:styleId="B35DCEE195A64310865976120175799B9">
    <w:name w:val="B35DCEE195A64310865976120175799B9"/>
    <w:pPr>
      <w:spacing w:after="200" w:line="276" w:lineRule="auto"/>
    </w:pPr>
    <w:rPr>
      <w:rFonts w:ascii="Calibri" w:eastAsia="Calibri" w:hAnsi="Calibri" w:cs="Times New Roman"/>
      <w:lang w:val="en-CA"/>
    </w:rPr>
  </w:style>
  <w:style w:type="paragraph" w:customStyle="1" w:styleId="27DD3CC795924598A33D7BF59DD620089">
    <w:name w:val="27DD3CC795924598A33D7BF59DD620089"/>
    <w:pPr>
      <w:spacing w:after="200" w:line="276" w:lineRule="auto"/>
    </w:pPr>
    <w:rPr>
      <w:rFonts w:ascii="Calibri" w:eastAsia="Calibri" w:hAnsi="Calibri" w:cs="Times New Roman"/>
      <w:lang w:val="en-CA"/>
    </w:rPr>
  </w:style>
  <w:style w:type="paragraph" w:customStyle="1" w:styleId="0933460E136C417AB2FB00A723DBA9B99">
    <w:name w:val="0933460E136C417AB2FB00A723DBA9B99"/>
    <w:pPr>
      <w:spacing w:after="200" w:line="276" w:lineRule="auto"/>
    </w:pPr>
    <w:rPr>
      <w:rFonts w:ascii="Calibri" w:eastAsia="Calibri" w:hAnsi="Calibri" w:cs="Times New Roman"/>
      <w:lang w:val="en-CA"/>
    </w:rPr>
  </w:style>
  <w:style w:type="paragraph" w:customStyle="1" w:styleId="53208B08CE134F99BF57CD1E44B52F879">
    <w:name w:val="53208B08CE134F99BF57CD1E44B52F879"/>
    <w:pPr>
      <w:spacing w:after="200" w:line="276" w:lineRule="auto"/>
    </w:pPr>
    <w:rPr>
      <w:rFonts w:ascii="Calibri" w:eastAsia="Calibri" w:hAnsi="Calibri" w:cs="Times New Roman"/>
      <w:lang w:val="en-CA"/>
    </w:rPr>
  </w:style>
  <w:style w:type="paragraph" w:customStyle="1" w:styleId="E30CEA598D8D48F996D45AF418089E519">
    <w:name w:val="E30CEA598D8D48F996D45AF418089E519"/>
    <w:pPr>
      <w:spacing w:after="200" w:line="276" w:lineRule="auto"/>
    </w:pPr>
    <w:rPr>
      <w:rFonts w:ascii="Calibri" w:eastAsia="Calibri" w:hAnsi="Calibri" w:cs="Times New Roman"/>
      <w:lang w:val="en-CA"/>
    </w:rPr>
  </w:style>
  <w:style w:type="paragraph" w:customStyle="1" w:styleId="1FFFF881CAF24C2D8C99DBF1CFA8FF9C9">
    <w:name w:val="1FFFF881CAF24C2D8C99DBF1CFA8FF9C9"/>
    <w:pPr>
      <w:spacing w:after="200" w:line="276" w:lineRule="auto"/>
    </w:pPr>
    <w:rPr>
      <w:rFonts w:ascii="Calibri" w:eastAsia="Calibri" w:hAnsi="Calibri" w:cs="Times New Roman"/>
      <w:lang w:val="en-CA"/>
    </w:rPr>
  </w:style>
  <w:style w:type="paragraph" w:customStyle="1" w:styleId="C0B8D3DD2CEF40A188310847097B84E79">
    <w:name w:val="C0B8D3DD2CEF40A188310847097B84E79"/>
    <w:pPr>
      <w:spacing w:after="200" w:line="276" w:lineRule="auto"/>
    </w:pPr>
    <w:rPr>
      <w:rFonts w:ascii="Calibri" w:eastAsia="Calibri" w:hAnsi="Calibri" w:cs="Times New Roman"/>
      <w:lang w:val="en-CA"/>
    </w:rPr>
  </w:style>
  <w:style w:type="paragraph" w:customStyle="1" w:styleId="485F99D1CD544177934401DA02615E559">
    <w:name w:val="485F99D1CD544177934401DA02615E559"/>
    <w:pPr>
      <w:spacing w:after="200" w:line="276" w:lineRule="auto"/>
    </w:pPr>
    <w:rPr>
      <w:rFonts w:ascii="Calibri" w:eastAsia="Calibri" w:hAnsi="Calibri" w:cs="Times New Roman"/>
      <w:lang w:val="en-CA"/>
    </w:rPr>
  </w:style>
  <w:style w:type="paragraph" w:customStyle="1" w:styleId="E052661B39964C5D8C6EC54AA379696D9">
    <w:name w:val="E052661B39964C5D8C6EC54AA379696D9"/>
    <w:pPr>
      <w:spacing w:after="200" w:line="276" w:lineRule="auto"/>
    </w:pPr>
    <w:rPr>
      <w:rFonts w:ascii="Calibri" w:eastAsia="Calibri" w:hAnsi="Calibri" w:cs="Times New Roman"/>
      <w:lang w:val="en-CA"/>
    </w:rPr>
  </w:style>
  <w:style w:type="paragraph" w:customStyle="1" w:styleId="DEDFE90DB6064F808E43AE876A7FC4DD7">
    <w:name w:val="DEDFE90DB6064F808E43AE876A7FC4DD7"/>
    <w:pPr>
      <w:spacing w:after="200" w:line="276" w:lineRule="auto"/>
    </w:pPr>
    <w:rPr>
      <w:rFonts w:ascii="Calibri" w:eastAsia="Calibri" w:hAnsi="Calibri" w:cs="Times New Roman"/>
      <w:lang w:val="en-CA"/>
    </w:rPr>
  </w:style>
  <w:style w:type="paragraph" w:customStyle="1" w:styleId="ABCCC48038C34481AC0DA88F29AABC8B7">
    <w:name w:val="ABCCC48038C34481AC0DA88F29AABC8B7"/>
    <w:pPr>
      <w:spacing w:after="200" w:line="276" w:lineRule="auto"/>
    </w:pPr>
    <w:rPr>
      <w:rFonts w:ascii="Calibri" w:eastAsia="Calibri" w:hAnsi="Calibri" w:cs="Times New Roman"/>
      <w:lang w:val="en-CA"/>
    </w:rPr>
  </w:style>
  <w:style w:type="paragraph" w:customStyle="1" w:styleId="6A6A28F0B9354C7FBB4516AA2C7509237">
    <w:name w:val="6A6A28F0B9354C7FBB4516AA2C7509237"/>
    <w:pPr>
      <w:spacing w:after="200" w:line="276" w:lineRule="auto"/>
    </w:pPr>
    <w:rPr>
      <w:rFonts w:ascii="Calibri" w:eastAsia="Calibri" w:hAnsi="Calibri" w:cs="Times New Roman"/>
      <w:lang w:val="en-CA"/>
    </w:rPr>
  </w:style>
  <w:style w:type="paragraph" w:customStyle="1" w:styleId="CAD00214BD2B480FBFC4C457FCAF285B7">
    <w:name w:val="CAD00214BD2B480FBFC4C457FCAF285B7"/>
    <w:pPr>
      <w:spacing w:after="200" w:line="276" w:lineRule="auto"/>
    </w:pPr>
    <w:rPr>
      <w:rFonts w:ascii="Calibri" w:eastAsia="Calibri" w:hAnsi="Calibri" w:cs="Times New Roman"/>
      <w:lang w:val="en-CA"/>
    </w:rPr>
  </w:style>
  <w:style w:type="paragraph" w:customStyle="1" w:styleId="666759A115FA4B09AF03698FCA2319827">
    <w:name w:val="666759A115FA4B09AF03698FCA2319827"/>
    <w:pPr>
      <w:spacing w:after="200" w:line="276" w:lineRule="auto"/>
    </w:pPr>
    <w:rPr>
      <w:rFonts w:ascii="Calibri" w:eastAsia="Calibri" w:hAnsi="Calibri" w:cs="Times New Roman"/>
      <w:lang w:val="en-CA"/>
    </w:rPr>
  </w:style>
  <w:style w:type="paragraph" w:customStyle="1" w:styleId="D411594FABA745F7A987D18D969E364A7">
    <w:name w:val="D411594FABA745F7A987D18D969E364A7"/>
    <w:pPr>
      <w:spacing w:after="200" w:line="276" w:lineRule="auto"/>
    </w:pPr>
    <w:rPr>
      <w:rFonts w:ascii="Calibri" w:eastAsia="Calibri" w:hAnsi="Calibri" w:cs="Times New Roman"/>
      <w:lang w:val="en-CA"/>
    </w:rPr>
  </w:style>
  <w:style w:type="paragraph" w:customStyle="1" w:styleId="3AD83AAAD36E4016BB051F602ABFEB0F7">
    <w:name w:val="3AD83AAAD36E4016BB051F602ABFEB0F7"/>
    <w:pPr>
      <w:spacing w:after="200" w:line="276" w:lineRule="auto"/>
    </w:pPr>
    <w:rPr>
      <w:rFonts w:ascii="Calibri" w:eastAsia="Calibri" w:hAnsi="Calibri" w:cs="Times New Roman"/>
      <w:lang w:val="en-CA"/>
    </w:rPr>
  </w:style>
  <w:style w:type="paragraph" w:customStyle="1" w:styleId="050933BBAE01440FB6A8677B615D1D107">
    <w:name w:val="050933BBAE01440FB6A8677B615D1D107"/>
    <w:pPr>
      <w:spacing w:after="200" w:line="276" w:lineRule="auto"/>
    </w:pPr>
    <w:rPr>
      <w:rFonts w:ascii="Calibri" w:eastAsia="Calibri" w:hAnsi="Calibri" w:cs="Times New Roman"/>
      <w:lang w:val="en-CA"/>
    </w:rPr>
  </w:style>
  <w:style w:type="paragraph" w:customStyle="1" w:styleId="517AA4C7DEE04B769AF2B8535F0547717">
    <w:name w:val="517AA4C7DEE04B769AF2B8535F0547717"/>
    <w:pPr>
      <w:spacing w:after="200" w:line="276" w:lineRule="auto"/>
    </w:pPr>
    <w:rPr>
      <w:rFonts w:ascii="Calibri" w:eastAsia="Calibri" w:hAnsi="Calibri" w:cs="Times New Roman"/>
      <w:lang w:val="en-CA"/>
    </w:rPr>
  </w:style>
  <w:style w:type="paragraph" w:customStyle="1" w:styleId="184306CC8A674036A38CCA84BFD45DF37">
    <w:name w:val="184306CC8A674036A38CCA84BFD45DF37"/>
    <w:pPr>
      <w:spacing w:after="200" w:line="276" w:lineRule="auto"/>
    </w:pPr>
    <w:rPr>
      <w:rFonts w:ascii="Calibri" w:eastAsia="Calibri" w:hAnsi="Calibri" w:cs="Times New Roman"/>
      <w:lang w:val="en-CA"/>
    </w:rPr>
  </w:style>
  <w:style w:type="paragraph" w:customStyle="1" w:styleId="515BF6FB8C0747F1B87C96792D316F2C7">
    <w:name w:val="515BF6FB8C0747F1B87C96792D316F2C7"/>
    <w:pPr>
      <w:spacing w:after="200" w:line="276" w:lineRule="auto"/>
    </w:pPr>
    <w:rPr>
      <w:rFonts w:ascii="Calibri" w:eastAsia="Calibri" w:hAnsi="Calibri" w:cs="Times New Roman"/>
      <w:lang w:val="en-CA"/>
    </w:rPr>
  </w:style>
  <w:style w:type="paragraph" w:customStyle="1" w:styleId="5CD91975A7924356B678E2354E8ACBDD7">
    <w:name w:val="5CD91975A7924356B678E2354E8ACBDD7"/>
    <w:pPr>
      <w:spacing w:after="200" w:line="276" w:lineRule="auto"/>
    </w:pPr>
    <w:rPr>
      <w:rFonts w:ascii="Calibri" w:eastAsia="Calibri" w:hAnsi="Calibri" w:cs="Times New Roman"/>
      <w:lang w:val="en-CA"/>
    </w:rPr>
  </w:style>
  <w:style w:type="paragraph" w:customStyle="1" w:styleId="AA8E05D291834746B034CB68D562A9837">
    <w:name w:val="AA8E05D291834746B034CB68D562A9837"/>
    <w:pPr>
      <w:spacing w:after="200" w:line="276" w:lineRule="auto"/>
    </w:pPr>
    <w:rPr>
      <w:rFonts w:ascii="Calibri" w:eastAsia="Calibri" w:hAnsi="Calibri" w:cs="Times New Roman"/>
      <w:lang w:val="en-CA"/>
    </w:rPr>
  </w:style>
  <w:style w:type="paragraph" w:customStyle="1" w:styleId="2BC6E86285A04028BA282F61334FFF147">
    <w:name w:val="2BC6E86285A04028BA282F61334FFF147"/>
    <w:pPr>
      <w:spacing w:after="200" w:line="276" w:lineRule="auto"/>
    </w:pPr>
    <w:rPr>
      <w:rFonts w:ascii="Calibri" w:eastAsia="Calibri" w:hAnsi="Calibri" w:cs="Times New Roman"/>
      <w:lang w:val="en-CA"/>
    </w:rPr>
  </w:style>
  <w:style w:type="paragraph" w:customStyle="1" w:styleId="B5E4AD1123824943A1A5C2469236B7BB7">
    <w:name w:val="B5E4AD1123824943A1A5C2469236B7BB7"/>
    <w:pPr>
      <w:spacing w:after="200" w:line="276" w:lineRule="auto"/>
    </w:pPr>
    <w:rPr>
      <w:rFonts w:ascii="Calibri" w:eastAsia="Calibri" w:hAnsi="Calibri" w:cs="Times New Roman"/>
      <w:lang w:val="en-CA"/>
    </w:rPr>
  </w:style>
  <w:style w:type="paragraph" w:customStyle="1" w:styleId="DF6C5957A32943648915C17037F9183D7">
    <w:name w:val="DF6C5957A32943648915C17037F9183D7"/>
    <w:pPr>
      <w:spacing w:after="200" w:line="276" w:lineRule="auto"/>
    </w:pPr>
    <w:rPr>
      <w:rFonts w:ascii="Calibri" w:eastAsia="Calibri" w:hAnsi="Calibri" w:cs="Times New Roman"/>
      <w:lang w:val="en-CA"/>
    </w:rPr>
  </w:style>
  <w:style w:type="paragraph" w:customStyle="1" w:styleId="ACB65163C7854C0F87A100B363C6582E7">
    <w:name w:val="ACB65163C7854C0F87A100B363C6582E7"/>
    <w:pPr>
      <w:spacing w:after="200" w:line="276" w:lineRule="auto"/>
    </w:pPr>
    <w:rPr>
      <w:rFonts w:ascii="Calibri" w:eastAsia="Calibri" w:hAnsi="Calibri" w:cs="Times New Roman"/>
      <w:lang w:val="en-CA"/>
    </w:rPr>
  </w:style>
  <w:style w:type="paragraph" w:customStyle="1" w:styleId="3B387A6D94FF4AD78DC957EF0B6E73E67">
    <w:name w:val="3B387A6D94FF4AD78DC957EF0B6E73E67"/>
    <w:pPr>
      <w:spacing w:after="200" w:line="276" w:lineRule="auto"/>
    </w:pPr>
    <w:rPr>
      <w:rFonts w:ascii="Calibri" w:eastAsia="Calibri" w:hAnsi="Calibri" w:cs="Times New Roman"/>
      <w:lang w:val="en-CA"/>
    </w:rPr>
  </w:style>
  <w:style w:type="paragraph" w:customStyle="1" w:styleId="66BF51B3AE464AE0942DEB7C1F2AB3AE7">
    <w:name w:val="66BF51B3AE464AE0942DEB7C1F2AB3AE7"/>
    <w:pPr>
      <w:spacing w:after="200" w:line="276" w:lineRule="auto"/>
    </w:pPr>
    <w:rPr>
      <w:rFonts w:ascii="Calibri" w:eastAsia="Calibri" w:hAnsi="Calibri" w:cs="Times New Roman"/>
      <w:lang w:val="en-CA"/>
    </w:rPr>
  </w:style>
  <w:style w:type="paragraph" w:customStyle="1" w:styleId="1A494310F88D46A286396A3D8C093FB57">
    <w:name w:val="1A494310F88D46A286396A3D8C093FB57"/>
    <w:pPr>
      <w:spacing w:after="200" w:line="276" w:lineRule="auto"/>
    </w:pPr>
    <w:rPr>
      <w:rFonts w:ascii="Calibri" w:eastAsia="Calibri" w:hAnsi="Calibri" w:cs="Times New Roman"/>
      <w:lang w:val="en-CA"/>
    </w:rPr>
  </w:style>
  <w:style w:type="paragraph" w:customStyle="1" w:styleId="3949219A2B514E128F58316B12F4979E7">
    <w:name w:val="3949219A2B514E128F58316B12F4979E7"/>
    <w:pPr>
      <w:spacing w:after="200" w:line="276" w:lineRule="auto"/>
    </w:pPr>
    <w:rPr>
      <w:rFonts w:ascii="Calibri" w:eastAsia="Calibri" w:hAnsi="Calibri" w:cs="Times New Roman"/>
      <w:lang w:val="en-CA"/>
    </w:rPr>
  </w:style>
  <w:style w:type="paragraph" w:customStyle="1" w:styleId="F723EC8C56A942F5B9A500BCAB0353137">
    <w:name w:val="F723EC8C56A942F5B9A500BCAB0353137"/>
    <w:pPr>
      <w:spacing w:after="200" w:line="276" w:lineRule="auto"/>
    </w:pPr>
    <w:rPr>
      <w:rFonts w:ascii="Calibri" w:eastAsia="Calibri" w:hAnsi="Calibri" w:cs="Times New Roman"/>
      <w:lang w:val="en-CA"/>
    </w:rPr>
  </w:style>
  <w:style w:type="paragraph" w:customStyle="1" w:styleId="F340C0FA77764ABBBDDD66DFEA0FE2D17">
    <w:name w:val="F340C0FA77764ABBBDDD66DFEA0FE2D17"/>
    <w:pPr>
      <w:spacing w:after="200" w:line="276" w:lineRule="auto"/>
    </w:pPr>
    <w:rPr>
      <w:rFonts w:ascii="Calibri" w:eastAsia="Calibri" w:hAnsi="Calibri" w:cs="Times New Roman"/>
      <w:lang w:val="en-CA"/>
    </w:rPr>
  </w:style>
  <w:style w:type="paragraph" w:customStyle="1" w:styleId="0B0570E5B45C4726BC505FB43B1476FE7">
    <w:name w:val="0B0570E5B45C4726BC505FB43B1476FE7"/>
    <w:pPr>
      <w:spacing w:after="200" w:line="276" w:lineRule="auto"/>
    </w:pPr>
    <w:rPr>
      <w:rFonts w:ascii="Calibri" w:eastAsia="Calibri" w:hAnsi="Calibri" w:cs="Times New Roman"/>
      <w:lang w:val="en-CA"/>
    </w:rPr>
  </w:style>
  <w:style w:type="paragraph" w:customStyle="1" w:styleId="85A42A7C11FD4B31A78F387EE793026B7">
    <w:name w:val="85A42A7C11FD4B31A78F387EE793026B7"/>
    <w:pPr>
      <w:spacing w:after="200" w:line="276" w:lineRule="auto"/>
    </w:pPr>
    <w:rPr>
      <w:rFonts w:ascii="Calibri" w:eastAsia="Calibri" w:hAnsi="Calibri" w:cs="Times New Roman"/>
      <w:lang w:val="en-CA"/>
    </w:rPr>
  </w:style>
  <w:style w:type="paragraph" w:customStyle="1" w:styleId="F7F1CDC007F34F5FA29B3EE9F92FEC327">
    <w:name w:val="F7F1CDC007F34F5FA29B3EE9F92FEC327"/>
    <w:pPr>
      <w:spacing w:after="200" w:line="276" w:lineRule="auto"/>
    </w:pPr>
    <w:rPr>
      <w:rFonts w:ascii="Calibri" w:eastAsia="Calibri" w:hAnsi="Calibri" w:cs="Times New Roman"/>
      <w:lang w:val="en-CA"/>
    </w:rPr>
  </w:style>
  <w:style w:type="paragraph" w:customStyle="1" w:styleId="0C7947404C724A72BBA439FB03916B3A7">
    <w:name w:val="0C7947404C724A72BBA439FB03916B3A7"/>
    <w:pPr>
      <w:spacing w:after="200" w:line="276" w:lineRule="auto"/>
    </w:pPr>
    <w:rPr>
      <w:rFonts w:ascii="Calibri" w:eastAsia="Calibri" w:hAnsi="Calibri" w:cs="Times New Roman"/>
      <w:lang w:val="en-CA"/>
    </w:rPr>
  </w:style>
  <w:style w:type="paragraph" w:customStyle="1" w:styleId="EF0B6E9D7C8945DB8D147351C3D98F417">
    <w:name w:val="EF0B6E9D7C8945DB8D147351C3D98F417"/>
    <w:pPr>
      <w:spacing w:after="200" w:line="276" w:lineRule="auto"/>
    </w:pPr>
    <w:rPr>
      <w:rFonts w:ascii="Calibri" w:eastAsia="Calibri" w:hAnsi="Calibri" w:cs="Times New Roman"/>
      <w:lang w:val="en-CA"/>
    </w:rPr>
  </w:style>
  <w:style w:type="paragraph" w:customStyle="1" w:styleId="8A43A2C8DFD144EFB5C8B99534F5D9AB7">
    <w:name w:val="8A43A2C8DFD144EFB5C8B99534F5D9AB7"/>
    <w:pPr>
      <w:spacing w:after="200" w:line="276" w:lineRule="auto"/>
    </w:pPr>
    <w:rPr>
      <w:rFonts w:ascii="Calibri" w:eastAsia="Calibri" w:hAnsi="Calibri" w:cs="Times New Roman"/>
      <w:lang w:val="en-CA"/>
    </w:rPr>
  </w:style>
  <w:style w:type="paragraph" w:customStyle="1" w:styleId="256726A848E0490CB56F36433C6EE5C97">
    <w:name w:val="256726A848E0490CB56F36433C6EE5C97"/>
    <w:pPr>
      <w:spacing w:after="200" w:line="276" w:lineRule="auto"/>
    </w:pPr>
    <w:rPr>
      <w:rFonts w:ascii="Calibri" w:eastAsia="Calibri" w:hAnsi="Calibri" w:cs="Times New Roman"/>
      <w:lang w:val="en-CA"/>
    </w:rPr>
  </w:style>
  <w:style w:type="paragraph" w:customStyle="1" w:styleId="25AE5966EE5144BFA21910E6EB61DBFB7">
    <w:name w:val="25AE5966EE5144BFA21910E6EB61DBFB7"/>
    <w:pPr>
      <w:spacing w:after="200" w:line="276" w:lineRule="auto"/>
    </w:pPr>
    <w:rPr>
      <w:rFonts w:ascii="Calibri" w:eastAsia="Calibri" w:hAnsi="Calibri" w:cs="Times New Roman"/>
      <w:lang w:val="en-CA"/>
    </w:rPr>
  </w:style>
  <w:style w:type="paragraph" w:customStyle="1" w:styleId="6089511421714A0F853FF4667D5242877">
    <w:name w:val="6089511421714A0F853FF4667D5242877"/>
    <w:pPr>
      <w:spacing w:after="200" w:line="276" w:lineRule="auto"/>
    </w:pPr>
    <w:rPr>
      <w:rFonts w:ascii="Calibri" w:eastAsia="Calibri" w:hAnsi="Calibri" w:cs="Times New Roman"/>
      <w:lang w:val="en-CA"/>
    </w:rPr>
  </w:style>
  <w:style w:type="paragraph" w:customStyle="1" w:styleId="D80CC9E0802C4F7C84F5CA6CE0C0C04A7">
    <w:name w:val="D80CC9E0802C4F7C84F5CA6CE0C0C04A7"/>
    <w:pPr>
      <w:spacing w:after="200" w:line="276" w:lineRule="auto"/>
    </w:pPr>
    <w:rPr>
      <w:rFonts w:ascii="Calibri" w:eastAsia="Calibri" w:hAnsi="Calibri" w:cs="Times New Roman"/>
      <w:lang w:val="en-CA"/>
    </w:rPr>
  </w:style>
  <w:style w:type="paragraph" w:customStyle="1" w:styleId="4BB3CA0862654CF2962EF2D610F73BA47">
    <w:name w:val="4BB3CA0862654CF2962EF2D610F73BA47"/>
    <w:pPr>
      <w:spacing w:after="200" w:line="276" w:lineRule="auto"/>
    </w:pPr>
    <w:rPr>
      <w:rFonts w:ascii="Calibri" w:eastAsia="Calibri" w:hAnsi="Calibri" w:cs="Times New Roman"/>
      <w:lang w:val="en-CA"/>
    </w:rPr>
  </w:style>
  <w:style w:type="paragraph" w:customStyle="1" w:styleId="7DDA356C37644F1CAEAA29202C11C0E07">
    <w:name w:val="7DDA356C37644F1CAEAA29202C11C0E07"/>
    <w:pPr>
      <w:spacing w:after="200" w:line="276" w:lineRule="auto"/>
    </w:pPr>
    <w:rPr>
      <w:rFonts w:ascii="Calibri" w:eastAsia="Calibri" w:hAnsi="Calibri" w:cs="Times New Roman"/>
      <w:lang w:val="en-CA"/>
    </w:rPr>
  </w:style>
  <w:style w:type="paragraph" w:customStyle="1" w:styleId="D189B0A9957F426397ED63E6EF17257C7">
    <w:name w:val="D189B0A9957F426397ED63E6EF17257C7"/>
    <w:pPr>
      <w:spacing w:after="200" w:line="276" w:lineRule="auto"/>
    </w:pPr>
    <w:rPr>
      <w:rFonts w:ascii="Calibri" w:eastAsia="Calibri" w:hAnsi="Calibri" w:cs="Times New Roman"/>
      <w:lang w:val="en-CA"/>
    </w:rPr>
  </w:style>
  <w:style w:type="paragraph" w:customStyle="1" w:styleId="938B1C5B67904A27B4BE3F7E617208867">
    <w:name w:val="938B1C5B67904A27B4BE3F7E617208867"/>
    <w:pPr>
      <w:spacing w:after="200" w:line="276" w:lineRule="auto"/>
    </w:pPr>
    <w:rPr>
      <w:rFonts w:ascii="Calibri" w:eastAsia="Calibri" w:hAnsi="Calibri" w:cs="Times New Roman"/>
      <w:lang w:val="en-CA"/>
    </w:rPr>
  </w:style>
  <w:style w:type="paragraph" w:customStyle="1" w:styleId="EC0EAB5B409A4E31BB4D9EB210CE83657">
    <w:name w:val="EC0EAB5B409A4E31BB4D9EB210CE83657"/>
    <w:pPr>
      <w:spacing w:after="200" w:line="276" w:lineRule="auto"/>
    </w:pPr>
    <w:rPr>
      <w:rFonts w:ascii="Calibri" w:eastAsia="Calibri" w:hAnsi="Calibri" w:cs="Times New Roman"/>
      <w:lang w:val="en-CA"/>
    </w:rPr>
  </w:style>
  <w:style w:type="paragraph" w:customStyle="1" w:styleId="5FB8547DD6B94200BC38A833C1A84ED17">
    <w:name w:val="5FB8547DD6B94200BC38A833C1A84ED17"/>
    <w:pPr>
      <w:spacing w:after="200" w:line="276" w:lineRule="auto"/>
    </w:pPr>
    <w:rPr>
      <w:rFonts w:ascii="Calibri" w:eastAsia="Calibri" w:hAnsi="Calibri" w:cs="Times New Roman"/>
      <w:lang w:val="en-CA"/>
    </w:rPr>
  </w:style>
  <w:style w:type="paragraph" w:customStyle="1" w:styleId="72907993D469490295D4535440B8AA607">
    <w:name w:val="72907993D469490295D4535440B8AA607"/>
    <w:pPr>
      <w:spacing w:after="200" w:line="276" w:lineRule="auto"/>
    </w:pPr>
    <w:rPr>
      <w:rFonts w:ascii="Calibri" w:eastAsia="Calibri" w:hAnsi="Calibri" w:cs="Times New Roman"/>
      <w:lang w:val="en-CA"/>
    </w:rPr>
  </w:style>
  <w:style w:type="paragraph" w:customStyle="1" w:styleId="D7686A1A70F9434A810B34052AC519007">
    <w:name w:val="D7686A1A70F9434A810B34052AC519007"/>
    <w:pPr>
      <w:spacing w:after="200" w:line="276" w:lineRule="auto"/>
    </w:pPr>
    <w:rPr>
      <w:rFonts w:ascii="Calibri" w:eastAsia="Calibri" w:hAnsi="Calibri" w:cs="Times New Roman"/>
      <w:lang w:val="en-CA"/>
    </w:rPr>
  </w:style>
  <w:style w:type="paragraph" w:customStyle="1" w:styleId="6E0BA237AE4C425C9D056431B637E0FF7">
    <w:name w:val="6E0BA237AE4C425C9D056431B637E0FF7"/>
    <w:pPr>
      <w:spacing w:after="200" w:line="276" w:lineRule="auto"/>
    </w:pPr>
    <w:rPr>
      <w:rFonts w:ascii="Calibri" w:eastAsia="Calibri" w:hAnsi="Calibri" w:cs="Times New Roman"/>
      <w:lang w:val="en-CA"/>
    </w:rPr>
  </w:style>
  <w:style w:type="paragraph" w:customStyle="1" w:styleId="B5FE9E811C624DFA889B3A1EF2A6C1927">
    <w:name w:val="B5FE9E811C624DFA889B3A1EF2A6C1927"/>
    <w:pPr>
      <w:spacing w:after="200" w:line="276" w:lineRule="auto"/>
    </w:pPr>
    <w:rPr>
      <w:rFonts w:ascii="Calibri" w:eastAsia="Calibri" w:hAnsi="Calibri" w:cs="Times New Roman"/>
      <w:lang w:val="en-CA"/>
    </w:rPr>
  </w:style>
  <w:style w:type="paragraph" w:customStyle="1" w:styleId="F57F50F5205E446EBCD1EA0B0BB52D0B7">
    <w:name w:val="F57F50F5205E446EBCD1EA0B0BB52D0B7"/>
    <w:pPr>
      <w:spacing w:after="200" w:line="276" w:lineRule="auto"/>
    </w:pPr>
    <w:rPr>
      <w:rFonts w:ascii="Calibri" w:eastAsia="Calibri" w:hAnsi="Calibri" w:cs="Times New Roman"/>
      <w:lang w:val="en-CA"/>
    </w:rPr>
  </w:style>
  <w:style w:type="paragraph" w:customStyle="1" w:styleId="33844E105058495CA5BB92AD9718018A7">
    <w:name w:val="33844E105058495CA5BB92AD9718018A7"/>
    <w:pPr>
      <w:spacing w:after="200" w:line="276" w:lineRule="auto"/>
    </w:pPr>
    <w:rPr>
      <w:rFonts w:ascii="Calibri" w:eastAsia="Calibri" w:hAnsi="Calibri" w:cs="Times New Roman"/>
      <w:lang w:val="en-CA"/>
    </w:rPr>
  </w:style>
  <w:style w:type="paragraph" w:customStyle="1" w:styleId="8C5B22DA93784D19A6AC3E6BE410E7F47">
    <w:name w:val="8C5B22DA93784D19A6AC3E6BE410E7F47"/>
    <w:pPr>
      <w:spacing w:after="200" w:line="276" w:lineRule="auto"/>
    </w:pPr>
    <w:rPr>
      <w:rFonts w:ascii="Calibri" w:eastAsia="Calibri" w:hAnsi="Calibri" w:cs="Times New Roman"/>
      <w:lang w:val="en-CA"/>
    </w:rPr>
  </w:style>
  <w:style w:type="paragraph" w:customStyle="1" w:styleId="9E911CD414D349808E390234011D17B77">
    <w:name w:val="9E911CD414D349808E390234011D17B77"/>
    <w:pPr>
      <w:spacing w:after="200" w:line="276" w:lineRule="auto"/>
    </w:pPr>
    <w:rPr>
      <w:rFonts w:ascii="Calibri" w:eastAsia="Calibri" w:hAnsi="Calibri" w:cs="Times New Roman"/>
      <w:lang w:val="en-CA"/>
    </w:rPr>
  </w:style>
  <w:style w:type="paragraph" w:customStyle="1" w:styleId="7BF61D434A5F4B8B89957DE1F9D57B267">
    <w:name w:val="7BF61D434A5F4B8B89957DE1F9D57B267"/>
    <w:pPr>
      <w:spacing w:after="200" w:line="276" w:lineRule="auto"/>
    </w:pPr>
    <w:rPr>
      <w:rFonts w:ascii="Calibri" w:eastAsia="Calibri" w:hAnsi="Calibri" w:cs="Times New Roman"/>
      <w:lang w:val="en-CA"/>
    </w:rPr>
  </w:style>
  <w:style w:type="paragraph" w:customStyle="1" w:styleId="20265D41F760485A925289A8DD9C49D67">
    <w:name w:val="20265D41F760485A925289A8DD9C49D67"/>
    <w:pPr>
      <w:spacing w:after="200" w:line="276" w:lineRule="auto"/>
    </w:pPr>
    <w:rPr>
      <w:rFonts w:ascii="Calibri" w:eastAsia="Calibri" w:hAnsi="Calibri" w:cs="Times New Roman"/>
      <w:lang w:val="en-CA"/>
    </w:rPr>
  </w:style>
  <w:style w:type="paragraph" w:customStyle="1" w:styleId="587F9DF05D6B4D42B72FBAF19E4359EC7">
    <w:name w:val="587F9DF05D6B4D42B72FBAF19E4359EC7"/>
    <w:pPr>
      <w:spacing w:after="200" w:line="276" w:lineRule="auto"/>
    </w:pPr>
    <w:rPr>
      <w:rFonts w:ascii="Calibri" w:eastAsia="Calibri" w:hAnsi="Calibri" w:cs="Times New Roman"/>
      <w:lang w:val="en-CA"/>
    </w:rPr>
  </w:style>
  <w:style w:type="paragraph" w:customStyle="1" w:styleId="61DC3FEAD56C47E782CC893CAD0F3F3F7">
    <w:name w:val="61DC3FEAD56C47E782CC893CAD0F3F3F7"/>
    <w:pPr>
      <w:spacing w:after="200" w:line="276" w:lineRule="auto"/>
    </w:pPr>
    <w:rPr>
      <w:rFonts w:ascii="Calibri" w:eastAsia="Calibri" w:hAnsi="Calibri" w:cs="Times New Roman"/>
      <w:lang w:val="en-CA"/>
    </w:rPr>
  </w:style>
  <w:style w:type="paragraph" w:customStyle="1" w:styleId="A6DFEC6C7DBC45C4A2E62070F7594F6C7">
    <w:name w:val="A6DFEC6C7DBC45C4A2E62070F7594F6C7"/>
    <w:pPr>
      <w:spacing w:after="200" w:line="276" w:lineRule="auto"/>
    </w:pPr>
    <w:rPr>
      <w:rFonts w:ascii="Calibri" w:eastAsia="Calibri" w:hAnsi="Calibri" w:cs="Times New Roman"/>
      <w:lang w:val="en-CA"/>
    </w:rPr>
  </w:style>
  <w:style w:type="paragraph" w:customStyle="1" w:styleId="394AD423DF5B476DA10DDC14816A37417">
    <w:name w:val="394AD423DF5B476DA10DDC14816A37417"/>
    <w:pPr>
      <w:spacing w:after="200" w:line="276" w:lineRule="auto"/>
    </w:pPr>
    <w:rPr>
      <w:rFonts w:ascii="Calibri" w:eastAsia="Calibri" w:hAnsi="Calibri" w:cs="Times New Roman"/>
      <w:lang w:val="en-CA"/>
    </w:rPr>
  </w:style>
  <w:style w:type="paragraph" w:customStyle="1" w:styleId="2CB77744D0A34176B8F6FCCC8F617D927">
    <w:name w:val="2CB77744D0A34176B8F6FCCC8F617D927"/>
    <w:pPr>
      <w:spacing w:after="200" w:line="276" w:lineRule="auto"/>
    </w:pPr>
    <w:rPr>
      <w:rFonts w:ascii="Calibri" w:eastAsia="Calibri" w:hAnsi="Calibri" w:cs="Times New Roman"/>
      <w:lang w:val="en-CA"/>
    </w:rPr>
  </w:style>
  <w:style w:type="paragraph" w:customStyle="1" w:styleId="79172B8D595C4F08B30787C8AE5F8CCF7">
    <w:name w:val="79172B8D595C4F08B30787C8AE5F8CCF7"/>
    <w:pPr>
      <w:spacing w:after="200" w:line="276" w:lineRule="auto"/>
    </w:pPr>
    <w:rPr>
      <w:rFonts w:ascii="Calibri" w:eastAsia="Calibri" w:hAnsi="Calibri" w:cs="Times New Roman"/>
      <w:lang w:val="en-CA"/>
    </w:rPr>
  </w:style>
  <w:style w:type="paragraph" w:customStyle="1" w:styleId="DD6ABE3A75694DF09125E203087FEF4F7">
    <w:name w:val="DD6ABE3A75694DF09125E203087FEF4F7"/>
    <w:pPr>
      <w:spacing w:after="200" w:line="276" w:lineRule="auto"/>
    </w:pPr>
    <w:rPr>
      <w:rFonts w:ascii="Calibri" w:eastAsia="Calibri" w:hAnsi="Calibri" w:cs="Times New Roman"/>
      <w:lang w:val="en-CA"/>
    </w:rPr>
  </w:style>
  <w:style w:type="paragraph" w:customStyle="1" w:styleId="8E7E929967E549468B283778254BA7BD7">
    <w:name w:val="8E7E929967E549468B283778254BA7BD7"/>
    <w:pPr>
      <w:spacing w:after="200" w:line="276" w:lineRule="auto"/>
    </w:pPr>
    <w:rPr>
      <w:rFonts w:ascii="Calibri" w:eastAsia="Calibri" w:hAnsi="Calibri" w:cs="Times New Roman"/>
      <w:lang w:val="en-CA"/>
    </w:rPr>
  </w:style>
  <w:style w:type="paragraph" w:customStyle="1" w:styleId="E602EC1CC74F4B749C5856DCB5F0091F7">
    <w:name w:val="E602EC1CC74F4B749C5856DCB5F0091F7"/>
    <w:pPr>
      <w:spacing w:after="200" w:line="276" w:lineRule="auto"/>
    </w:pPr>
    <w:rPr>
      <w:rFonts w:ascii="Calibri" w:eastAsia="Calibri" w:hAnsi="Calibri" w:cs="Times New Roman"/>
      <w:lang w:val="en-CA"/>
    </w:rPr>
  </w:style>
  <w:style w:type="paragraph" w:customStyle="1" w:styleId="5E113C430A474C80AB6AA9CCF3D854327">
    <w:name w:val="5E113C430A474C80AB6AA9CCF3D854327"/>
    <w:pPr>
      <w:spacing w:after="200" w:line="276" w:lineRule="auto"/>
    </w:pPr>
    <w:rPr>
      <w:rFonts w:ascii="Calibri" w:eastAsia="Calibri" w:hAnsi="Calibri" w:cs="Times New Roman"/>
      <w:lang w:val="en-CA"/>
    </w:rPr>
  </w:style>
  <w:style w:type="paragraph" w:customStyle="1" w:styleId="C1400BA515CA47D3BD1CE05ABD7F13307">
    <w:name w:val="C1400BA515CA47D3BD1CE05ABD7F13307"/>
    <w:pPr>
      <w:spacing w:after="200" w:line="276" w:lineRule="auto"/>
    </w:pPr>
    <w:rPr>
      <w:rFonts w:ascii="Calibri" w:eastAsia="Calibri" w:hAnsi="Calibri" w:cs="Times New Roman"/>
      <w:lang w:val="en-CA"/>
    </w:rPr>
  </w:style>
  <w:style w:type="paragraph" w:customStyle="1" w:styleId="C2ECE791BBB044A090CBA263F18C71677">
    <w:name w:val="C2ECE791BBB044A090CBA263F18C71677"/>
    <w:pPr>
      <w:spacing w:after="200" w:line="276" w:lineRule="auto"/>
    </w:pPr>
    <w:rPr>
      <w:rFonts w:ascii="Calibri" w:eastAsia="Calibri" w:hAnsi="Calibri" w:cs="Times New Roman"/>
      <w:lang w:val="en-CA"/>
    </w:rPr>
  </w:style>
  <w:style w:type="paragraph" w:customStyle="1" w:styleId="81A8DFAD66A849739B5C30D55D8A6BFB7">
    <w:name w:val="81A8DFAD66A849739B5C30D55D8A6BFB7"/>
    <w:pPr>
      <w:spacing w:after="200" w:line="276" w:lineRule="auto"/>
    </w:pPr>
    <w:rPr>
      <w:rFonts w:ascii="Calibri" w:eastAsia="Calibri" w:hAnsi="Calibri" w:cs="Times New Roman"/>
      <w:lang w:val="en-CA"/>
    </w:rPr>
  </w:style>
  <w:style w:type="paragraph" w:customStyle="1" w:styleId="E4A5660785974AECA6E7854C3AE9E7637">
    <w:name w:val="E4A5660785974AECA6E7854C3AE9E7637"/>
    <w:pPr>
      <w:spacing w:after="200" w:line="276" w:lineRule="auto"/>
    </w:pPr>
    <w:rPr>
      <w:rFonts w:ascii="Calibri" w:eastAsia="Calibri" w:hAnsi="Calibri" w:cs="Times New Roman"/>
      <w:lang w:val="en-CA"/>
    </w:rPr>
  </w:style>
  <w:style w:type="paragraph" w:customStyle="1" w:styleId="DB435DA98F2B4A7795528DB1620A2B217">
    <w:name w:val="DB435DA98F2B4A7795528DB1620A2B217"/>
    <w:pPr>
      <w:spacing w:after="200" w:line="276" w:lineRule="auto"/>
    </w:pPr>
    <w:rPr>
      <w:rFonts w:ascii="Calibri" w:eastAsia="Calibri" w:hAnsi="Calibri" w:cs="Times New Roman"/>
      <w:lang w:val="en-CA"/>
    </w:rPr>
  </w:style>
  <w:style w:type="paragraph" w:customStyle="1" w:styleId="08E4301D118F43DD8A34D52A9336C3FC7">
    <w:name w:val="08E4301D118F43DD8A34D52A9336C3FC7"/>
    <w:pPr>
      <w:spacing w:after="200" w:line="276" w:lineRule="auto"/>
    </w:pPr>
    <w:rPr>
      <w:rFonts w:ascii="Calibri" w:eastAsia="Calibri" w:hAnsi="Calibri" w:cs="Times New Roman"/>
      <w:lang w:val="en-CA"/>
    </w:rPr>
  </w:style>
  <w:style w:type="paragraph" w:customStyle="1" w:styleId="CB69562D9830443FAE983C9C62F409DE7">
    <w:name w:val="CB69562D9830443FAE983C9C62F409DE7"/>
    <w:pPr>
      <w:spacing w:after="200" w:line="276" w:lineRule="auto"/>
    </w:pPr>
    <w:rPr>
      <w:rFonts w:ascii="Calibri" w:eastAsia="Calibri" w:hAnsi="Calibri" w:cs="Times New Roman"/>
      <w:lang w:val="en-CA"/>
    </w:rPr>
  </w:style>
  <w:style w:type="paragraph" w:customStyle="1" w:styleId="0E490550C9164E77B8BD82DF540078B07">
    <w:name w:val="0E490550C9164E77B8BD82DF540078B07"/>
    <w:pPr>
      <w:spacing w:after="200" w:line="276" w:lineRule="auto"/>
    </w:pPr>
    <w:rPr>
      <w:rFonts w:ascii="Calibri" w:eastAsia="Calibri" w:hAnsi="Calibri" w:cs="Times New Roman"/>
      <w:lang w:val="en-CA"/>
    </w:rPr>
  </w:style>
  <w:style w:type="paragraph" w:customStyle="1" w:styleId="2D590C7EA3144ABF9F6385DFE35B3BA67">
    <w:name w:val="2D590C7EA3144ABF9F6385DFE35B3BA67"/>
    <w:pPr>
      <w:spacing w:after="200" w:line="276" w:lineRule="auto"/>
    </w:pPr>
    <w:rPr>
      <w:rFonts w:ascii="Calibri" w:eastAsia="Calibri" w:hAnsi="Calibri" w:cs="Times New Roman"/>
      <w:lang w:val="en-CA"/>
    </w:rPr>
  </w:style>
  <w:style w:type="paragraph" w:customStyle="1" w:styleId="F5F80FF49904473FB970F11C20CADD477">
    <w:name w:val="F5F80FF49904473FB970F11C20CADD477"/>
    <w:pPr>
      <w:spacing w:after="200" w:line="276" w:lineRule="auto"/>
    </w:pPr>
    <w:rPr>
      <w:rFonts w:ascii="Calibri" w:eastAsia="Calibri" w:hAnsi="Calibri" w:cs="Times New Roman"/>
      <w:lang w:val="en-CA"/>
    </w:rPr>
  </w:style>
  <w:style w:type="paragraph" w:customStyle="1" w:styleId="30A17B10EDBE45EE9607F9080618C8EA3">
    <w:name w:val="30A17B10EDBE45EE9607F9080618C8EA3"/>
    <w:pPr>
      <w:spacing w:after="200" w:line="276" w:lineRule="auto"/>
    </w:pPr>
    <w:rPr>
      <w:rFonts w:ascii="Calibri" w:eastAsia="Calibri" w:hAnsi="Calibri" w:cs="Times New Roman"/>
      <w:lang w:val="en-CA"/>
    </w:rPr>
  </w:style>
  <w:style w:type="paragraph" w:customStyle="1" w:styleId="FF7D4D7771CF4CE3824321EA4B649F133">
    <w:name w:val="FF7D4D7771CF4CE3824321EA4B649F133"/>
    <w:pPr>
      <w:spacing w:after="200" w:line="276" w:lineRule="auto"/>
    </w:pPr>
    <w:rPr>
      <w:rFonts w:ascii="Calibri" w:eastAsia="Calibri" w:hAnsi="Calibri" w:cs="Times New Roman"/>
      <w:lang w:val="en-CA"/>
    </w:rPr>
  </w:style>
  <w:style w:type="paragraph" w:customStyle="1" w:styleId="8C6DD05BB94B4A42ADFD0E8FF7A7A0E62">
    <w:name w:val="8C6DD05BB94B4A42ADFD0E8FF7A7A0E62"/>
    <w:pPr>
      <w:spacing w:after="200" w:line="276" w:lineRule="auto"/>
    </w:pPr>
    <w:rPr>
      <w:rFonts w:ascii="Calibri" w:eastAsia="Calibri" w:hAnsi="Calibri" w:cs="Times New Roman"/>
      <w:lang w:val="en-CA"/>
    </w:rPr>
  </w:style>
  <w:style w:type="paragraph" w:customStyle="1" w:styleId="7701FE8AED684D54AD70CE6058CF237B">
    <w:name w:val="7701FE8AED684D54AD70CE6058CF237B"/>
  </w:style>
  <w:style w:type="paragraph" w:customStyle="1" w:styleId="99E0AD14DB754760B5286710BF88CB22">
    <w:name w:val="99E0AD14DB754760B5286710BF88CB22"/>
  </w:style>
  <w:style w:type="paragraph" w:customStyle="1" w:styleId="DEACB5B2B24D496D8501C9C0F2B0A588">
    <w:name w:val="DEACB5B2B24D496D8501C9C0F2B0A588"/>
  </w:style>
  <w:style w:type="paragraph" w:customStyle="1" w:styleId="DDBB59D93DE2436F905E8C24CD660E2A">
    <w:name w:val="DDBB59D93DE2436F905E8C24CD660E2A"/>
  </w:style>
  <w:style w:type="paragraph" w:customStyle="1" w:styleId="4252075F4E0F41A09D395A7552CDF22B">
    <w:name w:val="4252075F4E0F41A09D395A7552CDF22B"/>
  </w:style>
  <w:style w:type="paragraph" w:customStyle="1" w:styleId="0D5A310068E644E7B7415D5BAF5176C8">
    <w:name w:val="0D5A310068E644E7B7415D5BAF5176C8"/>
  </w:style>
  <w:style w:type="paragraph" w:customStyle="1" w:styleId="1B1B3239FE7246D7BF484A17C0CE9662">
    <w:name w:val="1B1B3239FE7246D7BF484A17C0CE9662"/>
  </w:style>
  <w:style w:type="paragraph" w:customStyle="1" w:styleId="2A056F0F790F4C94BBA7A4C6A26EF81D10">
    <w:name w:val="2A056F0F790F4C94BBA7A4C6A26EF81D10"/>
    <w:pPr>
      <w:spacing w:after="200" w:line="276" w:lineRule="auto"/>
    </w:pPr>
    <w:rPr>
      <w:rFonts w:ascii="Calibri" w:eastAsia="Calibri" w:hAnsi="Calibri" w:cs="Times New Roman"/>
      <w:lang w:val="en-CA"/>
    </w:rPr>
  </w:style>
  <w:style w:type="paragraph" w:customStyle="1" w:styleId="E43F5819FB364313A9F8D88D1B7C78AF10">
    <w:name w:val="E43F5819FB364313A9F8D88D1B7C78AF10"/>
    <w:pPr>
      <w:spacing w:after="200" w:line="276" w:lineRule="auto"/>
    </w:pPr>
    <w:rPr>
      <w:rFonts w:ascii="Calibri" w:eastAsia="Calibri" w:hAnsi="Calibri" w:cs="Times New Roman"/>
      <w:lang w:val="en-CA"/>
    </w:rPr>
  </w:style>
  <w:style w:type="paragraph" w:customStyle="1" w:styleId="D1246C7D33034317ABB6482A09DC8F1F10">
    <w:name w:val="D1246C7D33034317ABB6482A09DC8F1F10"/>
    <w:pPr>
      <w:spacing w:after="200" w:line="276" w:lineRule="auto"/>
    </w:pPr>
    <w:rPr>
      <w:rFonts w:ascii="Calibri" w:eastAsia="Calibri" w:hAnsi="Calibri" w:cs="Times New Roman"/>
      <w:lang w:val="en-CA"/>
    </w:rPr>
  </w:style>
  <w:style w:type="paragraph" w:customStyle="1" w:styleId="90DAB220A5704C78846338607FF4D34910">
    <w:name w:val="90DAB220A5704C78846338607FF4D34910"/>
    <w:pPr>
      <w:spacing w:after="200" w:line="276" w:lineRule="auto"/>
    </w:pPr>
    <w:rPr>
      <w:rFonts w:ascii="Calibri" w:eastAsia="Calibri" w:hAnsi="Calibri" w:cs="Times New Roman"/>
      <w:lang w:val="en-CA"/>
    </w:rPr>
  </w:style>
  <w:style w:type="paragraph" w:customStyle="1" w:styleId="DBD1207A295147C8822BF2439FBD5B3A10">
    <w:name w:val="DBD1207A295147C8822BF2439FBD5B3A10"/>
    <w:pPr>
      <w:spacing w:after="200" w:line="276" w:lineRule="auto"/>
    </w:pPr>
    <w:rPr>
      <w:rFonts w:ascii="Calibri" w:eastAsia="Calibri" w:hAnsi="Calibri" w:cs="Times New Roman"/>
      <w:lang w:val="en-CA"/>
    </w:rPr>
  </w:style>
  <w:style w:type="paragraph" w:customStyle="1" w:styleId="1F876FCAFCED454F8F20257FFAA7E7F410">
    <w:name w:val="1F876FCAFCED454F8F20257FFAA7E7F410"/>
    <w:pPr>
      <w:spacing w:after="200" w:line="276" w:lineRule="auto"/>
    </w:pPr>
    <w:rPr>
      <w:rFonts w:ascii="Calibri" w:eastAsia="Calibri" w:hAnsi="Calibri" w:cs="Times New Roman"/>
      <w:lang w:val="en-CA"/>
    </w:rPr>
  </w:style>
  <w:style w:type="paragraph" w:customStyle="1" w:styleId="F2CEA7DC790D45B484134A1C86C0A1D710">
    <w:name w:val="F2CEA7DC790D45B484134A1C86C0A1D710"/>
    <w:pPr>
      <w:spacing w:after="200" w:line="276" w:lineRule="auto"/>
    </w:pPr>
    <w:rPr>
      <w:rFonts w:ascii="Calibri" w:eastAsia="Calibri" w:hAnsi="Calibri" w:cs="Times New Roman"/>
      <w:lang w:val="en-CA"/>
    </w:rPr>
  </w:style>
  <w:style w:type="paragraph" w:customStyle="1" w:styleId="8F1D49DC75FE4131B94C66FBCB2B261D10">
    <w:name w:val="8F1D49DC75FE4131B94C66FBCB2B261D10"/>
    <w:pPr>
      <w:spacing w:after="200" w:line="276" w:lineRule="auto"/>
    </w:pPr>
    <w:rPr>
      <w:rFonts w:ascii="Calibri" w:eastAsia="Calibri" w:hAnsi="Calibri" w:cs="Times New Roman"/>
      <w:lang w:val="en-CA"/>
    </w:rPr>
  </w:style>
  <w:style w:type="paragraph" w:customStyle="1" w:styleId="9D3F2465555B41AE97C9C34EC337228910">
    <w:name w:val="9D3F2465555B41AE97C9C34EC337228910"/>
    <w:pPr>
      <w:spacing w:after="200" w:line="276" w:lineRule="auto"/>
    </w:pPr>
    <w:rPr>
      <w:rFonts w:ascii="Calibri" w:eastAsia="Calibri" w:hAnsi="Calibri" w:cs="Times New Roman"/>
      <w:lang w:val="en-CA"/>
    </w:rPr>
  </w:style>
  <w:style w:type="paragraph" w:customStyle="1" w:styleId="DBB1BC804F614DBDA7F1E665C65696B610">
    <w:name w:val="DBB1BC804F614DBDA7F1E665C65696B610"/>
    <w:pPr>
      <w:spacing w:after="200" w:line="276" w:lineRule="auto"/>
    </w:pPr>
    <w:rPr>
      <w:rFonts w:ascii="Calibri" w:eastAsia="Calibri" w:hAnsi="Calibri" w:cs="Times New Roman"/>
      <w:lang w:val="en-CA"/>
    </w:rPr>
  </w:style>
  <w:style w:type="paragraph" w:customStyle="1" w:styleId="03562B41FE58438CAF717D8BD0F08AF510">
    <w:name w:val="03562B41FE58438CAF717D8BD0F08AF510"/>
    <w:pPr>
      <w:spacing w:after="200" w:line="276" w:lineRule="auto"/>
    </w:pPr>
    <w:rPr>
      <w:rFonts w:ascii="Calibri" w:eastAsia="Calibri" w:hAnsi="Calibri" w:cs="Times New Roman"/>
      <w:lang w:val="en-CA"/>
    </w:rPr>
  </w:style>
  <w:style w:type="paragraph" w:customStyle="1" w:styleId="3C2E28AE5E694EC0828B463511B5D1628">
    <w:name w:val="3C2E28AE5E694EC0828B463511B5D1628"/>
    <w:pPr>
      <w:spacing w:after="200" w:line="276" w:lineRule="auto"/>
    </w:pPr>
    <w:rPr>
      <w:rFonts w:ascii="Calibri" w:eastAsia="Calibri" w:hAnsi="Calibri" w:cs="Times New Roman"/>
      <w:lang w:val="en-CA"/>
    </w:rPr>
  </w:style>
  <w:style w:type="paragraph" w:customStyle="1" w:styleId="A01546FDB4094AC68E0F6ED8C3737FBE10">
    <w:name w:val="A01546FDB4094AC68E0F6ED8C3737FBE10"/>
    <w:pPr>
      <w:spacing w:after="200" w:line="276" w:lineRule="auto"/>
    </w:pPr>
    <w:rPr>
      <w:rFonts w:ascii="Calibri" w:eastAsia="Calibri" w:hAnsi="Calibri" w:cs="Times New Roman"/>
      <w:lang w:val="en-CA"/>
    </w:rPr>
  </w:style>
  <w:style w:type="paragraph" w:customStyle="1" w:styleId="D87D5C14EFC24316A935EF93A0580C3410">
    <w:name w:val="D87D5C14EFC24316A935EF93A0580C3410"/>
    <w:pPr>
      <w:spacing w:after="200" w:line="276" w:lineRule="auto"/>
    </w:pPr>
    <w:rPr>
      <w:rFonts w:ascii="Calibri" w:eastAsia="Calibri" w:hAnsi="Calibri" w:cs="Times New Roman"/>
      <w:lang w:val="en-CA"/>
    </w:rPr>
  </w:style>
  <w:style w:type="paragraph" w:customStyle="1" w:styleId="7930207CEE844974946B6E53080316C510">
    <w:name w:val="7930207CEE844974946B6E53080316C510"/>
    <w:pPr>
      <w:spacing w:after="200" w:line="276" w:lineRule="auto"/>
    </w:pPr>
    <w:rPr>
      <w:rFonts w:ascii="Calibri" w:eastAsia="Calibri" w:hAnsi="Calibri" w:cs="Times New Roman"/>
      <w:lang w:val="en-CA"/>
    </w:rPr>
  </w:style>
  <w:style w:type="paragraph" w:customStyle="1" w:styleId="13100B98149F4FE09305BF04789CDD3F10">
    <w:name w:val="13100B98149F4FE09305BF04789CDD3F10"/>
    <w:pPr>
      <w:spacing w:after="200" w:line="276" w:lineRule="auto"/>
    </w:pPr>
    <w:rPr>
      <w:rFonts w:ascii="Calibri" w:eastAsia="Calibri" w:hAnsi="Calibri" w:cs="Times New Roman"/>
      <w:lang w:val="en-CA"/>
    </w:rPr>
  </w:style>
  <w:style w:type="paragraph" w:customStyle="1" w:styleId="A41EE6D4805349919848D34FA69B09DD10">
    <w:name w:val="A41EE6D4805349919848D34FA69B09DD10"/>
    <w:pPr>
      <w:spacing w:after="200" w:line="276" w:lineRule="auto"/>
    </w:pPr>
    <w:rPr>
      <w:rFonts w:ascii="Calibri" w:eastAsia="Calibri" w:hAnsi="Calibri" w:cs="Times New Roman"/>
      <w:lang w:val="en-CA"/>
    </w:rPr>
  </w:style>
  <w:style w:type="paragraph" w:customStyle="1" w:styleId="2F0C9D8BC1C24CB69A94DCD567EB79B010">
    <w:name w:val="2F0C9D8BC1C24CB69A94DCD567EB79B010"/>
    <w:pPr>
      <w:spacing w:after="200" w:line="276" w:lineRule="auto"/>
    </w:pPr>
    <w:rPr>
      <w:rFonts w:ascii="Calibri" w:eastAsia="Calibri" w:hAnsi="Calibri" w:cs="Times New Roman"/>
      <w:lang w:val="en-CA"/>
    </w:rPr>
  </w:style>
  <w:style w:type="paragraph" w:customStyle="1" w:styleId="FD8E28C784E8427E885B2D03FF2F5DDA10">
    <w:name w:val="FD8E28C784E8427E885B2D03FF2F5DDA10"/>
    <w:pPr>
      <w:spacing w:after="200" w:line="276" w:lineRule="auto"/>
    </w:pPr>
    <w:rPr>
      <w:rFonts w:ascii="Calibri" w:eastAsia="Calibri" w:hAnsi="Calibri" w:cs="Times New Roman"/>
      <w:lang w:val="en-CA"/>
    </w:rPr>
  </w:style>
  <w:style w:type="paragraph" w:customStyle="1" w:styleId="710F0DC4E08A4B0BADE247E1FE6A0CAF10">
    <w:name w:val="710F0DC4E08A4B0BADE247E1FE6A0CAF10"/>
    <w:pPr>
      <w:spacing w:after="200" w:line="276" w:lineRule="auto"/>
    </w:pPr>
    <w:rPr>
      <w:rFonts w:ascii="Calibri" w:eastAsia="Calibri" w:hAnsi="Calibri" w:cs="Times New Roman"/>
      <w:lang w:val="en-CA"/>
    </w:rPr>
  </w:style>
  <w:style w:type="paragraph" w:customStyle="1" w:styleId="7701FE8AED684D54AD70CE6058CF237B1">
    <w:name w:val="7701FE8AED684D54AD70CE6058CF237B1"/>
    <w:pPr>
      <w:spacing w:after="200" w:line="276" w:lineRule="auto"/>
    </w:pPr>
    <w:rPr>
      <w:rFonts w:ascii="Calibri" w:eastAsia="Calibri" w:hAnsi="Calibri" w:cs="Times New Roman"/>
      <w:lang w:val="en-CA"/>
    </w:rPr>
  </w:style>
  <w:style w:type="paragraph" w:customStyle="1" w:styleId="0BE8231C8EDD4A2F81A13B78DC2B2CA610">
    <w:name w:val="0BE8231C8EDD4A2F81A13B78DC2B2CA610"/>
    <w:pPr>
      <w:spacing w:after="200" w:line="276" w:lineRule="auto"/>
    </w:pPr>
    <w:rPr>
      <w:rFonts w:ascii="Calibri" w:eastAsia="Calibri" w:hAnsi="Calibri" w:cs="Times New Roman"/>
      <w:lang w:val="en-CA"/>
    </w:rPr>
  </w:style>
  <w:style w:type="paragraph" w:customStyle="1" w:styleId="CE81DABEFA3C46BD8DFBE8C1C47B9F8210">
    <w:name w:val="CE81DABEFA3C46BD8DFBE8C1C47B9F8210"/>
    <w:pPr>
      <w:spacing w:after="200" w:line="276" w:lineRule="auto"/>
    </w:pPr>
    <w:rPr>
      <w:rFonts w:ascii="Calibri" w:eastAsia="Calibri" w:hAnsi="Calibri" w:cs="Times New Roman"/>
      <w:lang w:val="en-CA"/>
    </w:rPr>
  </w:style>
  <w:style w:type="paragraph" w:customStyle="1" w:styleId="F0B202D089D749999F8D393014129C9D10">
    <w:name w:val="F0B202D089D749999F8D393014129C9D10"/>
    <w:pPr>
      <w:spacing w:after="200" w:line="276" w:lineRule="auto"/>
    </w:pPr>
    <w:rPr>
      <w:rFonts w:ascii="Calibri" w:eastAsia="Calibri" w:hAnsi="Calibri" w:cs="Times New Roman"/>
      <w:lang w:val="en-CA"/>
    </w:rPr>
  </w:style>
  <w:style w:type="paragraph" w:customStyle="1" w:styleId="F46F2FD3CA0440579D7346939B941E8810">
    <w:name w:val="F46F2FD3CA0440579D7346939B941E8810"/>
    <w:pPr>
      <w:spacing w:after="200" w:line="276" w:lineRule="auto"/>
    </w:pPr>
    <w:rPr>
      <w:rFonts w:ascii="Calibri" w:eastAsia="Calibri" w:hAnsi="Calibri" w:cs="Times New Roman"/>
      <w:lang w:val="en-CA"/>
    </w:rPr>
  </w:style>
  <w:style w:type="paragraph" w:customStyle="1" w:styleId="D75A23F8D4984704A519D28CCD5DAC6A10">
    <w:name w:val="D75A23F8D4984704A519D28CCD5DAC6A10"/>
    <w:pPr>
      <w:spacing w:after="200" w:line="276" w:lineRule="auto"/>
    </w:pPr>
    <w:rPr>
      <w:rFonts w:ascii="Calibri" w:eastAsia="Calibri" w:hAnsi="Calibri" w:cs="Times New Roman"/>
      <w:lang w:val="en-CA"/>
    </w:rPr>
  </w:style>
  <w:style w:type="paragraph" w:customStyle="1" w:styleId="E5BDCBAE7DB34330BB04E333148FB58910">
    <w:name w:val="E5BDCBAE7DB34330BB04E333148FB58910"/>
    <w:pPr>
      <w:spacing w:after="200" w:line="276" w:lineRule="auto"/>
    </w:pPr>
    <w:rPr>
      <w:rFonts w:ascii="Calibri" w:eastAsia="Calibri" w:hAnsi="Calibri" w:cs="Times New Roman"/>
      <w:lang w:val="en-CA"/>
    </w:rPr>
  </w:style>
  <w:style w:type="paragraph" w:customStyle="1" w:styleId="29A9853CD5194A3CA701214B5388EE3210">
    <w:name w:val="29A9853CD5194A3CA701214B5388EE3210"/>
    <w:pPr>
      <w:spacing w:after="200" w:line="276" w:lineRule="auto"/>
    </w:pPr>
    <w:rPr>
      <w:rFonts w:ascii="Calibri" w:eastAsia="Calibri" w:hAnsi="Calibri" w:cs="Times New Roman"/>
      <w:lang w:val="en-CA"/>
    </w:rPr>
  </w:style>
  <w:style w:type="paragraph" w:customStyle="1" w:styleId="99E0AD14DB754760B5286710BF88CB221">
    <w:name w:val="99E0AD14DB754760B5286710BF88CB221"/>
    <w:pPr>
      <w:spacing w:after="200" w:line="276" w:lineRule="auto"/>
    </w:pPr>
    <w:rPr>
      <w:rFonts w:ascii="Calibri" w:eastAsia="Calibri" w:hAnsi="Calibri" w:cs="Times New Roman"/>
      <w:lang w:val="en-CA"/>
    </w:rPr>
  </w:style>
  <w:style w:type="paragraph" w:customStyle="1" w:styleId="32ED1DB6E3614A628CF449154D5C64CF10">
    <w:name w:val="32ED1DB6E3614A628CF449154D5C64CF10"/>
    <w:pPr>
      <w:spacing w:after="200" w:line="276" w:lineRule="auto"/>
    </w:pPr>
    <w:rPr>
      <w:rFonts w:ascii="Calibri" w:eastAsia="Calibri" w:hAnsi="Calibri" w:cs="Times New Roman"/>
      <w:lang w:val="en-CA"/>
    </w:rPr>
  </w:style>
  <w:style w:type="paragraph" w:customStyle="1" w:styleId="8A333DC17F1944D7B052F14D5040E7C210">
    <w:name w:val="8A333DC17F1944D7B052F14D5040E7C210"/>
    <w:pPr>
      <w:spacing w:after="200" w:line="276" w:lineRule="auto"/>
    </w:pPr>
    <w:rPr>
      <w:rFonts w:ascii="Calibri" w:eastAsia="Calibri" w:hAnsi="Calibri" w:cs="Times New Roman"/>
      <w:lang w:val="en-CA"/>
    </w:rPr>
  </w:style>
  <w:style w:type="paragraph" w:customStyle="1" w:styleId="8B81A1B95A3448CD977B6A285DAE2B1B10">
    <w:name w:val="8B81A1B95A3448CD977B6A285DAE2B1B10"/>
    <w:pPr>
      <w:spacing w:after="200" w:line="276" w:lineRule="auto"/>
    </w:pPr>
    <w:rPr>
      <w:rFonts w:ascii="Calibri" w:eastAsia="Calibri" w:hAnsi="Calibri" w:cs="Times New Roman"/>
      <w:lang w:val="en-CA"/>
    </w:rPr>
  </w:style>
  <w:style w:type="paragraph" w:customStyle="1" w:styleId="247A80B9A1264FAD8F7367D176A85ED810">
    <w:name w:val="247A80B9A1264FAD8F7367D176A85ED810"/>
    <w:pPr>
      <w:spacing w:after="200" w:line="276" w:lineRule="auto"/>
    </w:pPr>
    <w:rPr>
      <w:rFonts w:ascii="Calibri" w:eastAsia="Calibri" w:hAnsi="Calibri" w:cs="Times New Roman"/>
      <w:lang w:val="en-CA"/>
    </w:rPr>
  </w:style>
  <w:style w:type="paragraph" w:customStyle="1" w:styleId="16E41FEA9AC046FD93B0AFBDC5A26D3C10">
    <w:name w:val="16E41FEA9AC046FD93B0AFBDC5A26D3C10"/>
    <w:pPr>
      <w:spacing w:after="200" w:line="276" w:lineRule="auto"/>
    </w:pPr>
    <w:rPr>
      <w:rFonts w:ascii="Calibri" w:eastAsia="Calibri" w:hAnsi="Calibri" w:cs="Times New Roman"/>
      <w:lang w:val="en-CA"/>
    </w:rPr>
  </w:style>
  <w:style w:type="paragraph" w:customStyle="1" w:styleId="91FEAEA7391F47A28C3DDF0DFB63563510">
    <w:name w:val="91FEAEA7391F47A28C3DDF0DFB63563510"/>
    <w:pPr>
      <w:spacing w:after="200" w:line="276" w:lineRule="auto"/>
    </w:pPr>
    <w:rPr>
      <w:rFonts w:ascii="Calibri" w:eastAsia="Calibri" w:hAnsi="Calibri" w:cs="Times New Roman"/>
      <w:lang w:val="en-CA"/>
    </w:rPr>
  </w:style>
  <w:style w:type="paragraph" w:customStyle="1" w:styleId="58EE2C506D0C4C7CA07C81B1CB382FB810">
    <w:name w:val="58EE2C506D0C4C7CA07C81B1CB382FB810"/>
    <w:pPr>
      <w:spacing w:after="200" w:line="276" w:lineRule="auto"/>
    </w:pPr>
    <w:rPr>
      <w:rFonts w:ascii="Calibri" w:eastAsia="Calibri" w:hAnsi="Calibri" w:cs="Times New Roman"/>
      <w:lang w:val="en-CA"/>
    </w:rPr>
  </w:style>
  <w:style w:type="paragraph" w:customStyle="1" w:styleId="DEACB5B2B24D496D8501C9C0F2B0A5881">
    <w:name w:val="DEACB5B2B24D496D8501C9C0F2B0A5881"/>
    <w:pPr>
      <w:spacing w:after="200" w:line="276" w:lineRule="auto"/>
    </w:pPr>
    <w:rPr>
      <w:rFonts w:ascii="Calibri" w:eastAsia="Calibri" w:hAnsi="Calibri" w:cs="Times New Roman"/>
      <w:lang w:val="en-CA"/>
    </w:rPr>
  </w:style>
  <w:style w:type="paragraph" w:customStyle="1" w:styleId="5C6FBA7453014E6ABADCB56A94A47D4110">
    <w:name w:val="5C6FBA7453014E6ABADCB56A94A47D4110"/>
    <w:pPr>
      <w:spacing w:after="200" w:line="276" w:lineRule="auto"/>
    </w:pPr>
    <w:rPr>
      <w:rFonts w:ascii="Calibri" w:eastAsia="Calibri" w:hAnsi="Calibri" w:cs="Times New Roman"/>
      <w:lang w:val="en-CA"/>
    </w:rPr>
  </w:style>
  <w:style w:type="paragraph" w:customStyle="1" w:styleId="B46AC747ACA8439B82B1D167EDB2413710">
    <w:name w:val="B46AC747ACA8439B82B1D167EDB2413710"/>
    <w:pPr>
      <w:spacing w:after="200" w:line="276" w:lineRule="auto"/>
    </w:pPr>
    <w:rPr>
      <w:rFonts w:ascii="Calibri" w:eastAsia="Calibri" w:hAnsi="Calibri" w:cs="Times New Roman"/>
      <w:lang w:val="en-CA"/>
    </w:rPr>
  </w:style>
  <w:style w:type="paragraph" w:customStyle="1" w:styleId="000F1A6DAA0E4812806FD393AF2AA73410">
    <w:name w:val="000F1A6DAA0E4812806FD393AF2AA73410"/>
    <w:pPr>
      <w:spacing w:after="200" w:line="276" w:lineRule="auto"/>
    </w:pPr>
    <w:rPr>
      <w:rFonts w:ascii="Calibri" w:eastAsia="Calibri" w:hAnsi="Calibri" w:cs="Times New Roman"/>
      <w:lang w:val="en-CA"/>
    </w:rPr>
  </w:style>
  <w:style w:type="paragraph" w:customStyle="1" w:styleId="29690B358A1247568926C1E3AC7C584410">
    <w:name w:val="29690B358A1247568926C1E3AC7C584410"/>
    <w:pPr>
      <w:spacing w:after="200" w:line="276" w:lineRule="auto"/>
    </w:pPr>
    <w:rPr>
      <w:rFonts w:ascii="Calibri" w:eastAsia="Calibri" w:hAnsi="Calibri" w:cs="Times New Roman"/>
      <w:lang w:val="en-CA"/>
    </w:rPr>
  </w:style>
  <w:style w:type="paragraph" w:customStyle="1" w:styleId="0F994E06BBF44F70A33FFC38661347D610">
    <w:name w:val="0F994E06BBF44F70A33FFC38661347D610"/>
    <w:pPr>
      <w:spacing w:after="200" w:line="276" w:lineRule="auto"/>
    </w:pPr>
    <w:rPr>
      <w:rFonts w:ascii="Calibri" w:eastAsia="Calibri" w:hAnsi="Calibri" w:cs="Times New Roman"/>
      <w:lang w:val="en-CA"/>
    </w:rPr>
  </w:style>
  <w:style w:type="paragraph" w:customStyle="1" w:styleId="7EEC6DFBD61847FDA095A06754ED458F10">
    <w:name w:val="7EEC6DFBD61847FDA095A06754ED458F10"/>
    <w:pPr>
      <w:spacing w:after="200" w:line="276" w:lineRule="auto"/>
    </w:pPr>
    <w:rPr>
      <w:rFonts w:ascii="Calibri" w:eastAsia="Calibri" w:hAnsi="Calibri" w:cs="Times New Roman"/>
      <w:lang w:val="en-CA"/>
    </w:rPr>
  </w:style>
  <w:style w:type="paragraph" w:customStyle="1" w:styleId="6BBCDDF7B4A44590AE4E6986E5114AA910">
    <w:name w:val="6BBCDDF7B4A44590AE4E6986E5114AA910"/>
    <w:pPr>
      <w:spacing w:after="200" w:line="276" w:lineRule="auto"/>
    </w:pPr>
    <w:rPr>
      <w:rFonts w:ascii="Calibri" w:eastAsia="Calibri" w:hAnsi="Calibri" w:cs="Times New Roman"/>
      <w:lang w:val="en-CA"/>
    </w:rPr>
  </w:style>
  <w:style w:type="paragraph" w:customStyle="1" w:styleId="DDBB59D93DE2436F905E8C24CD660E2A1">
    <w:name w:val="DDBB59D93DE2436F905E8C24CD660E2A1"/>
    <w:pPr>
      <w:spacing w:after="200" w:line="276" w:lineRule="auto"/>
    </w:pPr>
    <w:rPr>
      <w:rFonts w:ascii="Calibri" w:eastAsia="Calibri" w:hAnsi="Calibri" w:cs="Times New Roman"/>
      <w:lang w:val="en-CA"/>
    </w:rPr>
  </w:style>
  <w:style w:type="paragraph" w:customStyle="1" w:styleId="59619B7E5E0542FE8845224750778E9010">
    <w:name w:val="59619B7E5E0542FE8845224750778E9010"/>
    <w:pPr>
      <w:spacing w:after="200" w:line="276" w:lineRule="auto"/>
    </w:pPr>
    <w:rPr>
      <w:rFonts w:ascii="Calibri" w:eastAsia="Calibri" w:hAnsi="Calibri" w:cs="Times New Roman"/>
      <w:lang w:val="en-CA"/>
    </w:rPr>
  </w:style>
  <w:style w:type="paragraph" w:customStyle="1" w:styleId="C5C2331056F547F7A382E18236A6079110">
    <w:name w:val="C5C2331056F547F7A382E18236A6079110"/>
    <w:pPr>
      <w:spacing w:after="200" w:line="276" w:lineRule="auto"/>
    </w:pPr>
    <w:rPr>
      <w:rFonts w:ascii="Calibri" w:eastAsia="Calibri" w:hAnsi="Calibri" w:cs="Times New Roman"/>
      <w:lang w:val="en-CA"/>
    </w:rPr>
  </w:style>
  <w:style w:type="paragraph" w:customStyle="1" w:styleId="AA04AE0651F144C3ACDE0D9931FCBC9B10">
    <w:name w:val="AA04AE0651F144C3ACDE0D9931FCBC9B10"/>
    <w:pPr>
      <w:spacing w:after="200" w:line="276" w:lineRule="auto"/>
    </w:pPr>
    <w:rPr>
      <w:rFonts w:ascii="Calibri" w:eastAsia="Calibri" w:hAnsi="Calibri" w:cs="Times New Roman"/>
      <w:lang w:val="en-CA"/>
    </w:rPr>
  </w:style>
  <w:style w:type="paragraph" w:customStyle="1" w:styleId="3CDD22E04F044EC695E0330128E4F4DD10">
    <w:name w:val="3CDD22E04F044EC695E0330128E4F4DD10"/>
    <w:pPr>
      <w:spacing w:after="200" w:line="276" w:lineRule="auto"/>
    </w:pPr>
    <w:rPr>
      <w:rFonts w:ascii="Calibri" w:eastAsia="Calibri" w:hAnsi="Calibri" w:cs="Times New Roman"/>
      <w:lang w:val="en-CA"/>
    </w:rPr>
  </w:style>
  <w:style w:type="paragraph" w:customStyle="1" w:styleId="9913535F07FF4041A8E351E609E0409B10">
    <w:name w:val="9913535F07FF4041A8E351E609E0409B10"/>
    <w:pPr>
      <w:spacing w:after="200" w:line="276" w:lineRule="auto"/>
    </w:pPr>
    <w:rPr>
      <w:rFonts w:ascii="Calibri" w:eastAsia="Calibri" w:hAnsi="Calibri" w:cs="Times New Roman"/>
      <w:lang w:val="en-CA"/>
    </w:rPr>
  </w:style>
  <w:style w:type="paragraph" w:customStyle="1" w:styleId="FE02598A3CCC432D9FAF6A57EBA1EAE610">
    <w:name w:val="FE02598A3CCC432D9FAF6A57EBA1EAE610"/>
    <w:pPr>
      <w:spacing w:after="200" w:line="276" w:lineRule="auto"/>
    </w:pPr>
    <w:rPr>
      <w:rFonts w:ascii="Calibri" w:eastAsia="Calibri" w:hAnsi="Calibri" w:cs="Times New Roman"/>
      <w:lang w:val="en-CA"/>
    </w:rPr>
  </w:style>
  <w:style w:type="paragraph" w:customStyle="1" w:styleId="C605F37F1B154F31828BCCBC3460A55810">
    <w:name w:val="C605F37F1B154F31828BCCBC3460A55810"/>
    <w:pPr>
      <w:spacing w:after="200" w:line="276" w:lineRule="auto"/>
    </w:pPr>
    <w:rPr>
      <w:rFonts w:ascii="Calibri" w:eastAsia="Calibri" w:hAnsi="Calibri" w:cs="Times New Roman"/>
      <w:lang w:val="en-CA"/>
    </w:rPr>
  </w:style>
  <w:style w:type="paragraph" w:customStyle="1" w:styleId="4252075F4E0F41A09D395A7552CDF22B1">
    <w:name w:val="4252075F4E0F41A09D395A7552CDF22B1"/>
    <w:pPr>
      <w:spacing w:after="200" w:line="276" w:lineRule="auto"/>
    </w:pPr>
    <w:rPr>
      <w:rFonts w:ascii="Calibri" w:eastAsia="Calibri" w:hAnsi="Calibri" w:cs="Times New Roman"/>
      <w:lang w:val="en-CA"/>
    </w:rPr>
  </w:style>
  <w:style w:type="paragraph" w:customStyle="1" w:styleId="55C72BA0CB0A4E288EBAE6CDAAD388B310">
    <w:name w:val="55C72BA0CB0A4E288EBAE6CDAAD388B310"/>
    <w:pPr>
      <w:spacing w:after="200" w:line="276" w:lineRule="auto"/>
    </w:pPr>
    <w:rPr>
      <w:rFonts w:ascii="Calibri" w:eastAsia="Calibri" w:hAnsi="Calibri" w:cs="Times New Roman"/>
      <w:lang w:val="en-CA"/>
    </w:rPr>
  </w:style>
  <w:style w:type="paragraph" w:customStyle="1" w:styleId="880EB69A8337440FB48B85492D53E78210">
    <w:name w:val="880EB69A8337440FB48B85492D53E78210"/>
    <w:pPr>
      <w:spacing w:after="200" w:line="276" w:lineRule="auto"/>
    </w:pPr>
    <w:rPr>
      <w:rFonts w:ascii="Calibri" w:eastAsia="Calibri" w:hAnsi="Calibri" w:cs="Times New Roman"/>
      <w:lang w:val="en-CA"/>
    </w:rPr>
  </w:style>
  <w:style w:type="paragraph" w:customStyle="1" w:styleId="88569B31D49C4D88AACB5CCD766D838010">
    <w:name w:val="88569B31D49C4D88AACB5CCD766D838010"/>
    <w:pPr>
      <w:spacing w:after="200" w:line="276" w:lineRule="auto"/>
    </w:pPr>
    <w:rPr>
      <w:rFonts w:ascii="Calibri" w:eastAsia="Calibri" w:hAnsi="Calibri" w:cs="Times New Roman"/>
      <w:lang w:val="en-CA"/>
    </w:rPr>
  </w:style>
  <w:style w:type="paragraph" w:customStyle="1" w:styleId="06A493FE3E8B48C6B702516B7D2624A010">
    <w:name w:val="06A493FE3E8B48C6B702516B7D2624A010"/>
    <w:pPr>
      <w:spacing w:after="200" w:line="276" w:lineRule="auto"/>
    </w:pPr>
    <w:rPr>
      <w:rFonts w:ascii="Calibri" w:eastAsia="Calibri" w:hAnsi="Calibri" w:cs="Times New Roman"/>
      <w:lang w:val="en-CA"/>
    </w:rPr>
  </w:style>
  <w:style w:type="paragraph" w:customStyle="1" w:styleId="07068E9BC490436B8F74D585963A750310">
    <w:name w:val="07068E9BC490436B8F74D585963A750310"/>
    <w:pPr>
      <w:spacing w:after="200" w:line="276" w:lineRule="auto"/>
    </w:pPr>
    <w:rPr>
      <w:rFonts w:ascii="Calibri" w:eastAsia="Calibri" w:hAnsi="Calibri" w:cs="Times New Roman"/>
      <w:lang w:val="en-CA"/>
    </w:rPr>
  </w:style>
  <w:style w:type="paragraph" w:customStyle="1" w:styleId="1C8CF5E885104063AF016390E48A1DAB10">
    <w:name w:val="1C8CF5E885104063AF016390E48A1DAB10"/>
    <w:pPr>
      <w:spacing w:after="200" w:line="276" w:lineRule="auto"/>
    </w:pPr>
    <w:rPr>
      <w:rFonts w:ascii="Calibri" w:eastAsia="Calibri" w:hAnsi="Calibri" w:cs="Times New Roman"/>
      <w:lang w:val="en-CA"/>
    </w:rPr>
  </w:style>
  <w:style w:type="paragraph" w:customStyle="1" w:styleId="77BB9514BDE6414187B38E9751D22D6710">
    <w:name w:val="77BB9514BDE6414187B38E9751D22D6710"/>
    <w:pPr>
      <w:spacing w:after="200" w:line="276" w:lineRule="auto"/>
    </w:pPr>
    <w:rPr>
      <w:rFonts w:ascii="Calibri" w:eastAsia="Calibri" w:hAnsi="Calibri" w:cs="Times New Roman"/>
      <w:lang w:val="en-CA"/>
    </w:rPr>
  </w:style>
  <w:style w:type="paragraph" w:customStyle="1" w:styleId="0D5A310068E644E7B7415D5BAF5176C81">
    <w:name w:val="0D5A310068E644E7B7415D5BAF5176C81"/>
    <w:pPr>
      <w:spacing w:after="200" w:line="276" w:lineRule="auto"/>
    </w:pPr>
    <w:rPr>
      <w:rFonts w:ascii="Calibri" w:eastAsia="Calibri" w:hAnsi="Calibri" w:cs="Times New Roman"/>
      <w:lang w:val="en-CA"/>
    </w:rPr>
  </w:style>
  <w:style w:type="paragraph" w:customStyle="1" w:styleId="F2581B80D89545CB84A81D51894732B910">
    <w:name w:val="F2581B80D89545CB84A81D51894732B910"/>
    <w:pPr>
      <w:spacing w:after="200" w:line="276" w:lineRule="auto"/>
    </w:pPr>
    <w:rPr>
      <w:rFonts w:ascii="Calibri" w:eastAsia="Calibri" w:hAnsi="Calibri" w:cs="Times New Roman"/>
      <w:lang w:val="en-CA"/>
    </w:rPr>
  </w:style>
  <w:style w:type="paragraph" w:customStyle="1" w:styleId="1078134D1DF4482FA0192247F252F86C10">
    <w:name w:val="1078134D1DF4482FA0192247F252F86C10"/>
    <w:pPr>
      <w:spacing w:after="200" w:line="276" w:lineRule="auto"/>
    </w:pPr>
    <w:rPr>
      <w:rFonts w:ascii="Calibri" w:eastAsia="Calibri" w:hAnsi="Calibri" w:cs="Times New Roman"/>
      <w:lang w:val="en-CA"/>
    </w:rPr>
  </w:style>
  <w:style w:type="paragraph" w:customStyle="1" w:styleId="DF570C08297444EA9B17A8B50D1E185510">
    <w:name w:val="DF570C08297444EA9B17A8B50D1E185510"/>
    <w:pPr>
      <w:spacing w:after="200" w:line="276" w:lineRule="auto"/>
    </w:pPr>
    <w:rPr>
      <w:rFonts w:ascii="Calibri" w:eastAsia="Calibri" w:hAnsi="Calibri" w:cs="Times New Roman"/>
      <w:lang w:val="en-CA"/>
    </w:rPr>
  </w:style>
  <w:style w:type="paragraph" w:customStyle="1" w:styleId="02F534401D144964BD9644C94EB2B83B10">
    <w:name w:val="02F534401D144964BD9644C94EB2B83B10"/>
    <w:pPr>
      <w:spacing w:after="200" w:line="276" w:lineRule="auto"/>
    </w:pPr>
    <w:rPr>
      <w:rFonts w:ascii="Calibri" w:eastAsia="Calibri" w:hAnsi="Calibri" w:cs="Times New Roman"/>
      <w:lang w:val="en-CA"/>
    </w:rPr>
  </w:style>
  <w:style w:type="paragraph" w:customStyle="1" w:styleId="D4CADA5DC2DB492F98E4CB8CFA19A6F510">
    <w:name w:val="D4CADA5DC2DB492F98E4CB8CFA19A6F510"/>
    <w:pPr>
      <w:spacing w:after="200" w:line="276" w:lineRule="auto"/>
    </w:pPr>
    <w:rPr>
      <w:rFonts w:ascii="Calibri" w:eastAsia="Calibri" w:hAnsi="Calibri" w:cs="Times New Roman"/>
      <w:lang w:val="en-CA"/>
    </w:rPr>
  </w:style>
  <w:style w:type="paragraph" w:customStyle="1" w:styleId="1D327A06D73B46CDA25168040354AB0A10">
    <w:name w:val="1D327A06D73B46CDA25168040354AB0A10"/>
    <w:pPr>
      <w:spacing w:after="200" w:line="276" w:lineRule="auto"/>
    </w:pPr>
    <w:rPr>
      <w:rFonts w:ascii="Calibri" w:eastAsia="Calibri" w:hAnsi="Calibri" w:cs="Times New Roman"/>
      <w:lang w:val="en-CA"/>
    </w:rPr>
  </w:style>
  <w:style w:type="paragraph" w:customStyle="1" w:styleId="E9D5C4303E974320AAC8975148D9E63F10">
    <w:name w:val="E9D5C4303E974320AAC8975148D9E63F10"/>
    <w:pPr>
      <w:spacing w:after="200" w:line="276" w:lineRule="auto"/>
    </w:pPr>
    <w:rPr>
      <w:rFonts w:ascii="Calibri" w:eastAsia="Calibri" w:hAnsi="Calibri" w:cs="Times New Roman"/>
      <w:lang w:val="en-CA"/>
    </w:rPr>
  </w:style>
  <w:style w:type="paragraph" w:customStyle="1" w:styleId="1B1B3239FE7246D7BF484A17C0CE96621">
    <w:name w:val="1B1B3239FE7246D7BF484A17C0CE96621"/>
    <w:pPr>
      <w:spacing w:after="200" w:line="276" w:lineRule="auto"/>
    </w:pPr>
    <w:rPr>
      <w:rFonts w:ascii="Calibri" w:eastAsia="Calibri" w:hAnsi="Calibri" w:cs="Times New Roman"/>
      <w:lang w:val="en-CA"/>
    </w:rPr>
  </w:style>
  <w:style w:type="paragraph" w:customStyle="1" w:styleId="FB2EF936F3864C1A86AEDE466B6CCAD310">
    <w:name w:val="FB2EF936F3864C1A86AEDE466B6CCAD310"/>
    <w:pPr>
      <w:spacing w:after="200" w:line="276" w:lineRule="auto"/>
    </w:pPr>
    <w:rPr>
      <w:rFonts w:ascii="Calibri" w:eastAsia="Calibri" w:hAnsi="Calibri" w:cs="Times New Roman"/>
      <w:lang w:val="en-CA"/>
    </w:rPr>
  </w:style>
  <w:style w:type="paragraph" w:customStyle="1" w:styleId="9262561441774A0FB6353859338C7C8210">
    <w:name w:val="9262561441774A0FB6353859338C7C8210"/>
    <w:pPr>
      <w:spacing w:after="200" w:line="276" w:lineRule="auto"/>
    </w:pPr>
    <w:rPr>
      <w:rFonts w:ascii="Calibri" w:eastAsia="Calibri" w:hAnsi="Calibri" w:cs="Times New Roman"/>
      <w:lang w:val="en-CA"/>
    </w:rPr>
  </w:style>
  <w:style w:type="paragraph" w:customStyle="1" w:styleId="1FE548EB2A534DE6B095A8BA001A4CF210">
    <w:name w:val="1FE548EB2A534DE6B095A8BA001A4CF210"/>
    <w:pPr>
      <w:spacing w:after="200" w:line="276" w:lineRule="auto"/>
    </w:pPr>
    <w:rPr>
      <w:rFonts w:ascii="Calibri" w:eastAsia="Calibri" w:hAnsi="Calibri" w:cs="Times New Roman"/>
      <w:lang w:val="en-CA"/>
    </w:rPr>
  </w:style>
  <w:style w:type="paragraph" w:customStyle="1" w:styleId="53335A5F9F1C42F990A8337FC6C723C510">
    <w:name w:val="53335A5F9F1C42F990A8337FC6C723C510"/>
    <w:pPr>
      <w:spacing w:after="200" w:line="276" w:lineRule="auto"/>
    </w:pPr>
    <w:rPr>
      <w:rFonts w:ascii="Calibri" w:eastAsia="Calibri" w:hAnsi="Calibri" w:cs="Times New Roman"/>
      <w:lang w:val="en-CA"/>
    </w:rPr>
  </w:style>
  <w:style w:type="paragraph" w:customStyle="1" w:styleId="84F76BABF7984841BD5B68151C2A9DB810">
    <w:name w:val="84F76BABF7984841BD5B68151C2A9DB810"/>
    <w:pPr>
      <w:spacing w:after="200" w:line="276" w:lineRule="auto"/>
    </w:pPr>
    <w:rPr>
      <w:rFonts w:ascii="Calibri" w:eastAsia="Calibri" w:hAnsi="Calibri" w:cs="Times New Roman"/>
      <w:lang w:val="en-CA"/>
    </w:rPr>
  </w:style>
  <w:style w:type="paragraph" w:customStyle="1" w:styleId="28C53BBC37EA45F98B24E8C92B1B557A10">
    <w:name w:val="28C53BBC37EA45F98B24E8C92B1B557A10"/>
    <w:pPr>
      <w:spacing w:after="200" w:line="276" w:lineRule="auto"/>
    </w:pPr>
    <w:rPr>
      <w:rFonts w:ascii="Calibri" w:eastAsia="Calibri" w:hAnsi="Calibri" w:cs="Times New Roman"/>
      <w:lang w:val="en-CA"/>
    </w:rPr>
  </w:style>
  <w:style w:type="paragraph" w:customStyle="1" w:styleId="4E8556C43FBE4A559325A4F36FC6A86E10">
    <w:name w:val="4E8556C43FBE4A559325A4F36FC6A86E10"/>
    <w:pPr>
      <w:spacing w:after="200" w:line="276" w:lineRule="auto"/>
    </w:pPr>
    <w:rPr>
      <w:rFonts w:ascii="Calibri" w:eastAsia="Calibri" w:hAnsi="Calibri" w:cs="Times New Roman"/>
      <w:lang w:val="en-CA"/>
    </w:rPr>
  </w:style>
  <w:style w:type="paragraph" w:customStyle="1" w:styleId="5BB79993F81A44FAA2FE83207124220A10">
    <w:name w:val="5BB79993F81A44FAA2FE83207124220A10"/>
    <w:pPr>
      <w:spacing w:after="200" w:line="276" w:lineRule="auto"/>
    </w:pPr>
    <w:rPr>
      <w:rFonts w:ascii="Calibri" w:eastAsia="Calibri" w:hAnsi="Calibri" w:cs="Times New Roman"/>
      <w:lang w:val="en-CA"/>
    </w:rPr>
  </w:style>
  <w:style w:type="paragraph" w:customStyle="1" w:styleId="15ABDE9CC17F4A6FA85D4B40DE6F62C710">
    <w:name w:val="15ABDE9CC17F4A6FA85D4B40DE6F62C710"/>
    <w:pPr>
      <w:spacing w:after="200" w:line="276" w:lineRule="auto"/>
    </w:pPr>
    <w:rPr>
      <w:rFonts w:ascii="Calibri" w:eastAsia="Calibri" w:hAnsi="Calibri" w:cs="Times New Roman"/>
      <w:lang w:val="en-CA"/>
    </w:rPr>
  </w:style>
  <w:style w:type="paragraph" w:customStyle="1" w:styleId="81C6B43B300E4EC7A9B1861C425ABD0810">
    <w:name w:val="81C6B43B300E4EC7A9B1861C425ABD0810"/>
    <w:pPr>
      <w:spacing w:after="200" w:line="276" w:lineRule="auto"/>
    </w:pPr>
    <w:rPr>
      <w:rFonts w:ascii="Calibri" w:eastAsia="Calibri" w:hAnsi="Calibri" w:cs="Times New Roman"/>
      <w:lang w:val="en-CA"/>
    </w:rPr>
  </w:style>
  <w:style w:type="paragraph" w:customStyle="1" w:styleId="9A3F9C12DBF043A3A5D2FB9AF798534C10">
    <w:name w:val="9A3F9C12DBF043A3A5D2FB9AF798534C10"/>
    <w:pPr>
      <w:spacing w:after="200" w:line="276" w:lineRule="auto"/>
    </w:pPr>
    <w:rPr>
      <w:rFonts w:ascii="Calibri" w:eastAsia="Calibri" w:hAnsi="Calibri" w:cs="Times New Roman"/>
      <w:lang w:val="en-CA"/>
    </w:rPr>
  </w:style>
  <w:style w:type="paragraph" w:customStyle="1" w:styleId="36A4FC78D65442BBB8830CA93DCC95EC10">
    <w:name w:val="36A4FC78D65442BBB8830CA93DCC95EC10"/>
    <w:pPr>
      <w:spacing w:after="200" w:line="276" w:lineRule="auto"/>
    </w:pPr>
    <w:rPr>
      <w:rFonts w:ascii="Calibri" w:eastAsia="Calibri" w:hAnsi="Calibri" w:cs="Times New Roman"/>
      <w:lang w:val="en-CA"/>
    </w:rPr>
  </w:style>
  <w:style w:type="paragraph" w:customStyle="1" w:styleId="1AB22A5F6CFC44988644CF35A604D4E310">
    <w:name w:val="1AB22A5F6CFC44988644CF35A604D4E310"/>
    <w:pPr>
      <w:spacing w:after="200" w:line="276" w:lineRule="auto"/>
    </w:pPr>
    <w:rPr>
      <w:rFonts w:ascii="Calibri" w:eastAsia="Calibri" w:hAnsi="Calibri" w:cs="Times New Roman"/>
      <w:lang w:val="en-CA"/>
    </w:rPr>
  </w:style>
  <w:style w:type="paragraph" w:customStyle="1" w:styleId="63300F58DE4E40FE8A25D130F3D99BAC10">
    <w:name w:val="63300F58DE4E40FE8A25D130F3D99BAC10"/>
    <w:pPr>
      <w:spacing w:after="200" w:line="276" w:lineRule="auto"/>
    </w:pPr>
    <w:rPr>
      <w:rFonts w:ascii="Calibri" w:eastAsia="Calibri" w:hAnsi="Calibri" w:cs="Times New Roman"/>
      <w:lang w:val="en-CA"/>
    </w:rPr>
  </w:style>
  <w:style w:type="paragraph" w:customStyle="1" w:styleId="D4E5D21AAAEC4B9E9A73888C4948163D10">
    <w:name w:val="D4E5D21AAAEC4B9E9A73888C4948163D10"/>
    <w:pPr>
      <w:spacing w:after="200" w:line="276" w:lineRule="auto"/>
    </w:pPr>
    <w:rPr>
      <w:rFonts w:ascii="Calibri" w:eastAsia="Calibri" w:hAnsi="Calibri" w:cs="Times New Roman"/>
      <w:lang w:val="en-CA"/>
    </w:rPr>
  </w:style>
  <w:style w:type="paragraph" w:customStyle="1" w:styleId="107E268B4F024C60ACE934360D4CCC3610">
    <w:name w:val="107E268B4F024C60ACE934360D4CCC3610"/>
    <w:pPr>
      <w:spacing w:after="200" w:line="276" w:lineRule="auto"/>
    </w:pPr>
    <w:rPr>
      <w:rFonts w:ascii="Calibri" w:eastAsia="Calibri" w:hAnsi="Calibri" w:cs="Times New Roman"/>
      <w:lang w:val="en-CA"/>
    </w:rPr>
  </w:style>
  <w:style w:type="paragraph" w:customStyle="1" w:styleId="C569BE02D86F40CEB502258C2EEDA64710">
    <w:name w:val="C569BE02D86F40CEB502258C2EEDA64710"/>
    <w:pPr>
      <w:spacing w:after="200" w:line="276" w:lineRule="auto"/>
    </w:pPr>
    <w:rPr>
      <w:rFonts w:ascii="Calibri" w:eastAsia="Calibri" w:hAnsi="Calibri" w:cs="Times New Roman"/>
      <w:lang w:val="en-CA"/>
    </w:rPr>
  </w:style>
  <w:style w:type="paragraph" w:customStyle="1" w:styleId="A31CAA22A23B47D4B6D55EE5D766AD5F10">
    <w:name w:val="A31CAA22A23B47D4B6D55EE5D766AD5F10"/>
    <w:pPr>
      <w:spacing w:after="200" w:line="276" w:lineRule="auto"/>
    </w:pPr>
    <w:rPr>
      <w:rFonts w:ascii="Calibri" w:eastAsia="Calibri" w:hAnsi="Calibri" w:cs="Times New Roman"/>
      <w:lang w:val="en-CA"/>
    </w:rPr>
  </w:style>
  <w:style w:type="paragraph" w:customStyle="1" w:styleId="DE25859557B14916BD70E58413BA126110">
    <w:name w:val="DE25859557B14916BD70E58413BA126110"/>
    <w:pPr>
      <w:spacing w:after="200" w:line="276" w:lineRule="auto"/>
    </w:pPr>
    <w:rPr>
      <w:rFonts w:ascii="Calibri" w:eastAsia="Calibri" w:hAnsi="Calibri" w:cs="Times New Roman"/>
      <w:lang w:val="en-CA"/>
    </w:rPr>
  </w:style>
  <w:style w:type="paragraph" w:customStyle="1" w:styleId="EFCFE0FA0C5142F89EEC97639DEDB0D210">
    <w:name w:val="EFCFE0FA0C5142F89EEC97639DEDB0D210"/>
    <w:pPr>
      <w:spacing w:after="200" w:line="276" w:lineRule="auto"/>
    </w:pPr>
    <w:rPr>
      <w:rFonts w:ascii="Calibri" w:eastAsia="Calibri" w:hAnsi="Calibri" w:cs="Times New Roman"/>
      <w:lang w:val="en-CA"/>
    </w:rPr>
  </w:style>
  <w:style w:type="paragraph" w:customStyle="1" w:styleId="F73DA0AE614B47EE9183EBB3462DA74210">
    <w:name w:val="F73DA0AE614B47EE9183EBB3462DA74210"/>
    <w:pPr>
      <w:spacing w:after="200" w:line="276" w:lineRule="auto"/>
    </w:pPr>
    <w:rPr>
      <w:rFonts w:ascii="Calibri" w:eastAsia="Calibri" w:hAnsi="Calibri" w:cs="Times New Roman"/>
      <w:lang w:val="en-CA"/>
    </w:rPr>
  </w:style>
  <w:style w:type="paragraph" w:customStyle="1" w:styleId="FA1FF4197D844FE8B5F0FAD5F78AA35B10">
    <w:name w:val="FA1FF4197D844FE8B5F0FAD5F78AA35B10"/>
    <w:pPr>
      <w:spacing w:after="200" w:line="276" w:lineRule="auto"/>
    </w:pPr>
    <w:rPr>
      <w:rFonts w:ascii="Calibri" w:eastAsia="Calibri" w:hAnsi="Calibri" w:cs="Times New Roman"/>
      <w:lang w:val="en-CA"/>
    </w:rPr>
  </w:style>
  <w:style w:type="paragraph" w:customStyle="1" w:styleId="F7B29B4D5CD146C4A6D32C1A5419B7C910">
    <w:name w:val="F7B29B4D5CD146C4A6D32C1A5419B7C910"/>
    <w:pPr>
      <w:spacing w:after="200" w:line="276" w:lineRule="auto"/>
    </w:pPr>
    <w:rPr>
      <w:rFonts w:ascii="Calibri" w:eastAsia="Calibri" w:hAnsi="Calibri" w:cs="Times New Roman"/>
      <w:lang w:val="en-CA"/>
    </w:rPr>
  </w:style>
  <w:style w:type="paragraph" w:customStyle="1" w:styleId="8CC01F44D8304ACCBD4FFBEDADA3BECD10">
    <w:name w:val="8CC01F44D8304ACCBD4FFBEDADA3BECD10"/>
    <w:pPr>
      <w:spacing w:after="200" w:line="276" w:lineRule="auto"/>
    </w:pPr>
    <w:rPr>
      <w:rFonts w:ascii="Calibri" w:eastAsia="Calibri" w:hAnsi="Calibri" w:cs="Times New Roman"/>
      <w:lang w:val="en-CA"/>
    </w:rPr>
  </w:style>
  <w:style w:type="paragraph" w:customStyle="1" w:styleId="3C3709C5AACE45FDAC20E9225859E4EF10">
    <w:name w:val="3C3709C5AACE45FDAC20E9225859E4EF10"/>
    <w:pPr>
      <w:spacing w:after="200" w:line="276" w:lineRule="auto"/>
    </w:pPr>
    <w:rPr>
      <w:rFonts w:ascii="Calibri" w:eastAsia="Calibri" w:hAnsi="Calibri" w:cs="Times New Roman"/>
      <w:lang w:val="en-CA"/>
    </w:rPr>
  </w:style>
  <w:style w:type="paragraph" w:customStyle="1" w:styleId="E4DC603EC28C4E9EA9707660FC61E35310">
    <w:name w:val="E4DC603EC28C4E9EA9707660FC61E35310"/>
    <w:pPr>
      <w:spacing w:after="200" w:line="276" w:lineRule="auto"/>
    </w:pPr>
    <w:rPr>
      <w:rFonts w:ascii="Calibri" w:eastAsia="Calibri" w:hAnsi="Calibri" w:cs="Times New Roman"/>
      <w:lang w:val="en-CA"/>
    </w:rPr>
  </w:style>
  <w:style w:type="paragraph" w:customStyle="1" w:styleId="16C79A331AED47EE97C80CBBD3CC588710">
    <w:name w:val="16C79A331AED47EE97C80CBBD3CC588710"/>
    <w:pPr>
      <w:spacing w:after="200" w:line="276" w:lineRule="auto"/>
    </w:pPr>
    <w:rPr>
      <w:rFonts w:ascii="Calibri" w:eastAsia="Calibri" w:hAnsi="Calibri" w:cs="Times New Roman"/>
      <w:lang w:val="en-CA"/>
    </w:rPr>
  </w:style>
  <w:style w:type="paragraph" w:customStyle="1" w:styleId="71D243B5808D4E048007FEA2CB1AC04710">
    <w:name w:val="71D243B5808D4E048007FEA2CB1AC04710"/>
    <w:pPr>
      <w:spacing w:after="200" w:line="276" w:lineRule="auto"/>
    </w:pPr>
    <w:rPr>
      <w:rFonts w:ascii="Calibri" w:eastAsia="Calibri" w:hAnsi="Calibri" w:cs="Times New Roman"/>
      <w:lang w:val="en-CA"/>
    </w:rPr>
  </w:style>
  <w:style w:type="paragraph" w:customStyle="1" w:styleId="C1C13B0778C447AB817B0A5B6DC69A0810">
    <w:name w:val="C1C13B0778C447AB817B0A5B6DC69A0810"/>
    <w:pPr>
      <w:spacing w:after="200" w:line="276" w:lineRule="auto"/>
    </w:pPr>
    <w:rPr>
      <w:rFonts w:ascii="Calibri" w:eastAsia="Calibri" w:hAnsi="Calibri" w:cs="Times New Roman"/>
      <w:lang w:val="en-CA"/>
    </w:rPr>
  </w:style>
  <w:style w:type="paragraph" w:customStyle="1" w:styleId="E2B55E924FCB4A00A9E99D0A62D45A8210">
    <w:name w:val="E2B55E924FCB4A00A9E99D0A62D45A8210"/>
    <w:pPr>
      <w:spacing w:after="200" w:line="276" w:lineRule="auto"/>
    </w:pPr>
    <w:rPr>
      <w:rFonts w:ascii="Calibri" w:eastAsia="Calibri" w:hAnsi="Calibri" w:cs="Times New Roman"/>
      <w:lang w:val="en-CA"/>
    </w:rPr>
  </w:style>
  <w:style w:type="paragraph" w:customStyle="1" w:styleId="DDEFDDBC407E4F0FBFC32F529EDD128F10">
    <w:name w:val="DDEFDDBC407E4F0FBFC32F529EDD128F10"/>
    <w:pPr>
      <w:spacing w:after="200" w:line="276" w:lineRule="auto"/>
    </w:pPr>
    <w:rPr>
      <w:rFonts w:ascii="Calibri" w:eastAsia="Calibri" w:hAnsi="Calibri" w:cs="Times New Roman"/>
      <w:lang w:val="en-CA"/>
    </w:rPr>
  </w:style>
  <w:style w:type="paragraph" w:customStyle="1" w:styleId="4902F8F910734C1C923BC6B44854062D10">
    <w:name w:val="4902F8F910734C1C923BC6B44854062D10"/>
    <w:pPr>
      <w:spacing w:after="200" w:line="276" w:lineRule="auto"/>
    </w:pPr>
    <w:rPr>
      <w:rFonts w:ascii="Calibri" w:eastAsia="Calibri" w:hAnsi="Calibri" w:cs="Times New Roman"/>
      <w:lang w:val="en-CA"/>
    </w:rPr>
  </w:style>
  <w:style w:type="paragraph" w:customStyle="1" w:styleId="771E0B1DB87D440FB238E0F089A1A8D610">
    <w:name w:val="771E0B1DB87D440FB238E0F089A1A8D610"/>
    <w:pPr>
      <w:spacing w:after="200" w:line="276" w:lineRule="auto"/>
    </w:pPr>
    <w:rPr>
      <w:rFonts w:ascii="Calibri" w:eastAsia="Calibri" w:hAnsi="Calibri" w:cs="Times New Roman"/>
      <w:lang w:val="en-CA"/>
    </w:rPr>
  </w:style>
  <w:style w:type="paragraph" w:customStyle="1" w:styleId="FF1B87227428439C982B8382416AD1DD10">
    <w:name w:val="FF1B87227428439C982B8382416AD1DD10"/>
    <w:pPr>
      <w:spacing w:after="200" w:line="276" w:lineRule="auto"/>
    </w:pPr>
    <w:rPr>
      <w:rFonts w:ascii="Calibri" w:eastAsia="Calibri" w:hAnsi="Calibri" w:cs="Times New Roman"/>
      <w:lang w:val="en-CA"/>
    </w:rPr>
  </w:style>
  <w:style w:type="paragraph" w:customStyle="1" w:styleId="EAF27AA0DFFD484090A7A49CAD25E66910">
    <w:name w:val="EAF27AA0DFFD484090A7A49CAD25E66910"/>
    <w:pPr>
      <w:spacing w:after="200" w:line="276" w:lineRule="auto"/>
    </w:pPr>
    <w:rPr>
      <w:rFonts w:ascii="Calibri" w:eastAsia="Calibri" w:hAnsi="Calibri" w:cs="Times New Roman"/>
      <w:lang w:val="en-CA"/>
    </w:rPr>
  </w:style>
  <w:style w:type="paragraph" w:customStyle="1" w:styleId="6771FDAD535D48B18410A9D423E3DDF210">
    <w:name w:val="6771FDAD535D48B18410A9D423E3DDF210"/>
    <w:pPr>
      <w:spacing w:after="200" w:line="276" w:lineRule="auto"/>
    </w:pPr>
    <w:rPr>
      <w:rFonts w:ascii="Calibri" w:eastAsia="Calibri" w:hAnsi="Calibri" w:cs="Times New Roman"/>
      <w:lang w:val="en-CA"/>
    </w:rPr>
  </w:style>
  <w:style w:type="paragraph" w:customStyle="1" w:styleId="4F09FF0F19F4446B82CFC267C71D7F0010">
    <w:name w:val="4F09FF0F19F4446B82CFC267C71D7F0010"/>
    <w:pPr>
      <w:spacing w:after="200" w:line="276" w:lineRule="auto"/>
    </w:pPr>
    <w:rPr>
      <w:rFonts w:ascii="Calibri" w:eastAsia="Calibri" w:hAnsi="Calibri" w:cs="Times New Roman"/>
      <w:lang w:val="en-CA"/>
    </w:rPr>
  </w:style>
  <w:style w:type="paragraph" w:customStyle="1" w:styleId="F5A735E8F05F4AE7B95C2A539C18EFE410">
    <w:name w:val="F5A735E8F05F4AE7B95C2A539C18EFE410"/>
    <w:pPr>
      <w:spacing w:after="200" w:line="276" w:lineRule="auto"/>
    </w:pPr>
    <w:rPr>
      <w:rFonts w:ascii="Calibri" w:eastAsia="Calibri" w:hAnsi="Calibri" w:cs="Times New Roman"/>
      <w:lang w:val="en-CA"/>
    </w:rPr>
  </w:style>
  <w:style w:type="paragraph" w:customStyle="1" w:styleId="1A9A8B3380334F239276159DB886272110">
    <w:name w:val="1A9A8B3380334F239276159DB886272110"/>
    <w:pPr>
      <w:spacing w:after="200" w:line="276" w:lineRule="auto"/>
    </w:pPr>
    <w:rPr>
      <w:rFonts w:ascii="Calibri" w:eastAsia="Calibri" w:hAnsi="Calibri" w:cs="Times New Roman"/>
      <w:lang w:val="en-CA"/>
    </w:rPr>
  </w:style>
  <w:style w:type="paragraph" w:customStyle="1" w:styleId="B35DCEE195A64310865976120175799B10">
    <w:name w:val="B35DCEE195A64310865976120175799B10"/>
    <w:pPr>
      <w:spacing w:after="200" w:line="276" w:lineRule="auto"/>
    </w:pPr>
    <w:rPr>
      <w:rFonts w:ascii="Calibri" w:eastAsia="Calibri" w:hAnsi="Calibri" w:cs="Times New Roman"/>
      <w:lang w:val="en-CA"/>
    </w:rPr>
  </w:style>
  <w:style w:type="paragraph" w:customStyle="1" w:styleId="27DD3CC795924598A33D7BF59DD6200810">
    <w:name w:val="27DD3CC795924598A33D7BF59DD6200810"/>
    <w:pPr>
      <w:spacing w:after="200" w:line="276" w:lineRule="auto"/>
    </w:pPr>
    <w:rPr>
      <w:rFonts w:ascii="Calibri" w:eastAsia="Calibri" w:hAnsi="Calibri" w:cs="Times New Roman"/>
      <w:lang w:val="en-CA"/>
    </w:rPr>
  </w:style>
  <w:style w:type="paragraph" w:customStyle="1" w:styleId="0933460E136C417AB2FB00A723DBA9B910">
    <w:name w:val="0933460E136C417AB2FB00A723DBA9B910"/>
    <w:pPr>
      <w:spacing w:after="200" w:line="276" w:lineRule="auto"/>
    </w:pPr>
    <w:rPr>
      <w:rFonts w:ascii="Calibri" w:eastAsia="Calibri" w:hAnsi="Calibri" w:cs="Times New Roman"/>
      <w:lang w:val="en-CA"/>
    </w:rPr>
  </w:style>
  <w:style w:type="paragraph" w:customStyle="1" w:styleId="53208B08CE134F99BF57CD1E44B52F8710">
    <w:name w:val="53208B08CE134F99BF57CD1E44B52F8710"/>
    <w:pPr>
      <w:spacing w:after="200" w:line="276" w:lineRule="auto"/>
    </w:pPr>
    <w:rPr>
      <w:rFonts w:ascii="Calibri" w:eastAsia="Calibri" w:hAnsi="Calibri" w:cs="Times New Roman"/>
      <w:lang w:val="en-CA"/>
    </w:rPr>
  </w:style>
  <w:style w:type="paragraph" w:customStyle="1" w:styleId="E30CEA598D8D48F996D45AF418089E5110">
    <w:name w:val="E30CEA598D8D48F996D45AF418089E5110"/>
    <w:pPr>
      <w:spacing w:after="200" w:line="276" w:lineRule="auto"/>
    </w:pPr>
    <w:rPr>
      <w:rFonts w:ascii="Calibri" w:eastAsia="Calibri" w:hAnsi="Calibri" w:cs="Times New Roman"/>
      <w:lang w:val="en-CA"/>
    </w:rPr>
  </w:style>
  <w:style w:type="paragraph" w:customStyle="1" w:styleId="1FFFF881CAF24C2D8C99DBF1CFA8FF9C10">
    <w:name w:val="1FFFF881CAF24C2D8C99DBF1CFA8FF9C10"/>
    <w:pPr>
      <w:spacing w:after="200" w:line="276" w:lineRule="auto"/>
    </w:pPr>
    <w:rPr>
      <w:rFonts w:ascii="Calibri" w:eastAsia="Calibri" w:hAnsi="Calibri" w:cs="Times New Roman"/>
      <w:lang w:val="en-CA"/>
    </w:rPr>
  </w:style>
  <w:style w:type="paragraph" w:customStyle="1" w:styleId="C0B8D3DD2CEF40A188310847097B84E710">
    <w:name w:val="C0B8D3DD2CEF40A188310847097B84E710"/>
    <w:pPr>
      <w:spacing w:after="200" w:line="276" w:lineRule="auto"/>
    </w:pPr>
    <w:rPr>
      <w:rFonts w:ascii="Calibri" w:eastAsia="Calibri" w:hAnsi="Calibri" w:cs="Times New Roman"/>
      <w:lang w:val="en-CA"/>
    </w:rPr>
  </w:style>
  <w:style w:type="paragraph" w:customStyle="1" w:styleId="485F99D1CD544177934401DA02615E5510">
    <w:name w:val="485F99D1CD544177934401DA02615E5510"/>
    <w:pPr>
      <w:spacing w:after="200" w:line="276" w:lineRule="auto"/>
    </w:pPr>
    <w:rPr>
      <w:rFonts w:ascii="Calibri" w:eastAsia="Calibri" w:hAnsi="Calibri" w:cs="Times New Roman"/>
      <w:lang w:val="en-CA"/>
    </w:rPr>
  </w:style>
  <w:style w:type="paragraph" w:customStyle="1" w:styleId="E052661B39964C5D8C6EC54AA379696D10">
    <w:name w:val="E052661B39964C5D8C6EC54AA379696D10"/>
    <w:pPr>
      <w:spacing w:after="200" w:line="276" w:lineRule="auto"/>
    </w:pPr>
    <w:rPr>
      <w:rFonts w:ascii="Calibri" w:eastAsia="Calibri" w:hAnsi="Calibri" w:cs="Times New Roman"/>
      <w:lang w:val="en-CA"/>
    </w:rPr>
  </w:style>
  <w:style w:type="paragraph" w:customStyle="1" w:styleId="DEDFE90DB6064F808E43AE876A7FC4DD8">
    <w:name w:val="DEDFE90DB6064F808E43AE876A7FC4DD8"/>
    <w:pPr>
      <w:spacing w:after="200" w:line="276" w:lineRule="auto"/>
    </w:pPr>
    <w:rPr>
      <w:rFonts w:ascii="Calibri" w:eastAsia="Calibri" w:hAnsi="Calibri" w:cs="Times New Roman"/>
      <w:lang w:val="en-CA"/>
    </w:rPr>
  </w:style>
  <w:style w:type="paragraph" w:customStyle="1" w:styleId="ABCCC48038C34481AC0DA88F29AABC8B8">
    <w:name w:val="ABCCC48038C34481AC0DA88F29AABC8B8"/>
    <w:pPr>
      <w:spacing w:after="200" w:line="276" w:lineRule="auto"/>
    </w:pPr>
    <w:rPr>
      <w:rFonts w:ascii="Calibri" w:eastAsia="Calibri" w:hAnsi="Calibri" w:cs="Times New Roman"/>
      <w:lang w:val="en-CA"/>
    </w:rPr>
  </w:style>
  <w:style w:type="paragraph" w:customStyle="1" w:styleId="6A6A28F0B9354C7FBB4516AA2C7509238">
    <w:name w:val="6A6A28F0B9354C7FBB4516AA2C7509238"/>
    <w:pPr>
      <w:spacing w:after="200" w:line="276" w:lineRule="auto"/>
    </w:pPr>
    <w:rPr>
      <w:rFonts w:ascii="Calibri" w:eastAsia="Calibri" w:hAnsi="Calibri" w:cs="Times New Roman"/>
      <w:lang w:val="en-CA"/>
    </w:rPr>
  </w:style>
  <w:style w:type="paragraph" w:customStyle="1" w:styleId="CAD00214BD2B480FBFC4C457FCAF285B8">
    <w:name w:val="CAD00214BD2B480FBFC4C457FCAF285B8"/>
    <w:pPr>
      <w:spacing w:after="200" w:line="276" w:lineRule="auto"/>
    </w:pPr>
    <w:rPr>
      <w:rFonts w:ascii="Calibri" w:eastAsia="Calibri" w:hAnsi="Calibri" w:cs="Times New Roman"/>
      <w:lang w:val="en-CA"/>
    </w:rPr>
  </w:style>
  <w:style w:type="paragraph" w:customStyle="1" w:styleId="666759A115FA4B09AF03698FCA2319828">
    <w:name w:val="666759A115FA4B09AF03698FCA2319828"/>
    <w:pPr>
      <w:spacing w:after="200" w:line="276" w:lineRule="auto"/>
    </w:pPr>
    <w:rPr>
      <w:rFonts w:ascii="Calibri" w:eastAsia="Calibri" w:hAnsi="Calibri" w:cs="Times New Roman"/>
      <w:lang w:val="en-CA"/>
    </w:rPr>
  </w:style>
  <w:style w:type="paragraph" w:customStyle="1" w:styleId="D411594FABA745F7A987D18D969E364A8">
    <w:name w:val="D411594FABA745F7A987D18D969E364A8"/>
    <w:pPr>
      <w:spacing w:after="200" w:line="276" w:lineRule="auto"/>
    </w:pPr>
    <w:rPr>
      <w:rFonts w:ascii="Calibri" w:eastAsia="Calibri" w:hAnsi="Calibri" w:cs="Times New Roman"/>
      <w:lang w:val="en-CA"/>
    </w:rPr>
  </w:style>
  <w:style w:type="paragraph" w:customStyle="1" w:styleId="3AD83AAAD36E4016BB051F602ABFEB0F8">
    <w:name w:val="3AD83AAAD36E4016BB051F602ABFEB0F8"/>
    <w:pPr>
      <w:spacing w:after="200" w:line="276" w:lineRule="auto"/>
    </w:pPr>
    <w:rPr>
      <w:rFonts w:ascii="Calibri" w:eastAsia="Calibri" w:hAnsi="Calibri" w:cs="Times New Roman"/>
      <w:lang w:val="en-CA"/>
    </w:rPr>
  </w:style>
  <w:style w:type="paragraph" w:customStyle="1" w:styleId="050933BBAE01440FB6A8677B615D1D108">
    <w:name w:val="050933BBAE01440FB6A8677B615D1D108"/>
    <w:pPr>
      <w:spacing w:after="200" w:line="276" w:lineRule="auto"/>
    </w:pPr>
    <w:rPr>
      <w:rFonts w:ascii="Calibri" w:eastAsia="Calibri" w:hAnsi="Calibri" w:cs="Times New Roman"/>
      <w:lang w:val="en-CA"/>
    </w:rPr>
  </w:style>
  <w:style w:type="paragraph" w:customStyle="1" w:styleId="517AA4C7DEE04B769AF2B8535F0547718">
    <w:name w:val="517AA4C7DEE04B769AF2B8535F0547718"/>
    <w:pPr>
      <w:spacing w:after="200" w:line="276" w:lineRule="auto"/>
    </w:pPr>
    <w:rPr>
      <w:rFonts w:ascii="Calibri" w:eastAsia="Calibri" w:hAnsi="Calibri" w:cs="Times New Roman"/>
      <w:lang w:val="en-CA"/>
    </w:rPr>
  </w:style>
  <w:style w:type="paragraph" w:customStyle="1" w:styleId="184306CC8A674036A38CCA84BFD45DF38">
    <w:name w:val="184306CC8A674036A38CCA84BFD45DF38"/>
    <w:pPr>
      <w:spacing w:after="200" w:line="276" w:lineRule="auto"/>
    </w:pPr>
    <w:rPr>
      <w:rFonts w:ascii="Calibri" w:eastAsia="Calibri" w:hAnsi="Calibri" w:cs="Times New Roman"/>
      <w:lang w:val="en-CA"/>
    </w:rPr>
  </w:style>
  <w:style w:type="paragraph" w:customStyle="1" w:styleId="515BF6FB8C0747F1B87C96792D316F2C8">
    <w:name w:val="515BF6FB8C0747F1B87C96792D316F2C8"/>
    <w:pPr>
      <w:spacing w:after="200" w:line="276" w:lineRule="auto"/>
    </w:pPr>
    <w:rPr>
      <w:rFonts w:ascii="Calibri" w:eastAsia="Calibri" w:hAnsi="Calibri" w:cs="Times New Roman"/>
      <w:lang w:val="en-CA"/>
    </w:rPr>
  </w:style>
  <w:style w:type="paragraph" w:customStyle="1" w:styleId="5CD91975A7924356B678E2354E8ACBDD8">
    <w:name w:val="5CD91975A7924356B678E2354E8ACBDD8"/>
    <w:pPr>
      <w:spacing w:after="200" w:line="276" w:lineRule="auto"/>
    </w:pPr>
    <w:rPr>
      <w:rFonts w:ascii="Calibri" w:eastAsia="Calibri" w:hAnsi="Calibri" w:cs="Times New Roman"/>
      <w:lang w:val="en-CA"/>
    </w:rPr>
  </w:style>
  <w:style w:type="paragraph" w:customStyle="1" w:styleId="AA8E05D291834746B034CB68D562A9838">
    <w:name w:val="AA8E05D291834746B034CB68D562A9838"/>
    <w:pPr>
      <w:spacing w:after="200" w:line="276" w:lineRule="auto"/>
    </w:pPr>
    <w:rPr>
      <w:rFonts w:ascii="Calibri" w:eastAsia="Calibri" w:hAnsi="Calibri" w:cs="Times New Roman"/>
      <w:lang w:val="en-CA"/>
    </w:rPr>
  </w:style>
  <w:style w:type="paragraph" w:customStyle="1" w:styleId="2BC6E86285A04028BA282F61334FFF148">
    <w:name w:val="2BC6E86285A04028BA282F61334FFF148"/>
    <w:pPr>
      <w:spacing w:after="200" w:line="276" w:lineRule="auto"/>
    </w:pPr>
    <w:rPr>
      <w:rFonts w:ascii="Calibri" w:eastAsia="Calibri" w:hAnsi="Calibri" w:cs="Times New Roman"/>
      <w:lang w:val="en-CA"/>
    </w:rPr>
  </w:style>
  <w:style w:type="paragraph" w:customStyle="1" w:styleId="B5E4AD1123824943A1A5C2469236B7BB8">
    <w:name w:val="B5E4AD1123824943A1A5C2469236B7BB8"/>
    <w:pPr>
      <w:spacing w:after="200" w:line="276" w:lineRule="auto"/>
    </w:pPr>
    <w:rPr>
      <w:rFonts w:ascii="Calibri" w:eastAsia="Calibri" w:hAnsi="Calibri" w:cs="Times New Roman"/>
      <w:lang w:val="en-CA"/>
    </w:rPr>
  </w:style>
  <w:style w:type="paragraph" w:customStyle="1" w:styleId="DF6C5957A32943648915C17037F9183D8">
    <w:name w:val="DF6C5957A32943648915C17037F9183D8"/>
    <w:pPr>
      <w:spacing w:after="200" w:line="276" w:lineRule="auto"/>
    </w:pPr>
    <w:rPr>
      <w:rFonts w:ascii="Calibri" w:eastAsia="Calibri" w:hAnsi="Calibri" w:cs="Times New Roman"/>
      <w:lang w:val="en-CA"/>
    </w:rPr>
  </w:style>
  <w:style w:type="paragraph" w:customStyle="1" w:styleId="ACB65163C7854C0F87A100B363C6582E8">
    <w:name w:val="ACB65163C7854C0F87A100B363C6582E8"/>
    <w:pPr>
      <w:spacing w:after="200" w:line="276" w:lineRule="auto"/>
    </w:pPr>
    <w:rPr>
      <w:rFonts w:ascii="Calibri" w:eastAsia="Calibri" w:hAnsi="Calibri" w:cs="Times New Roman"/>
      <w:lang w:val="en-CA"/>
    </w:rPr>
  </w:style>
  <w:style w:type="paragraph" w:customStyle="1" w:styleId="3B387A6D94FF4AD78DC957EF0B6E73E68">
    <w:name w:val="3B387A6D94FF4AD78DC957EF0B6E73E68"/>
    <w:pPr>
      <w:spacing w:after="200" w:line="276" w:lineRule="auto"/>
    </w:pPr>
    <w:rPr>
      <w:rFonts w:ascii="Calibri" w:eastAsia="Calibri" w:hAnsi="Calibri" w:cs="Times New Roman"/>
      <w:lang w:val="en-CA"/>
    </w:rPr>
  </w:style>
  <w:style w:type="paragraph" w:customStyle="1" w:styleId="66BF51B3AE464AE0942DEB7C1F2AB3AE8">
    <w:name w:val="66BF51B3AE464AE0942DEB7C1F2AB3AE8"/>
    <w:pPr>
      <w:spacing w:after="200" w:line="276" w:lineRule="auto"/>
    </w:pPr>
    <w:rPr>
      <w:rFonts w:ascii="Calibri" w:eastAsia="Calibri" w:hAnsi="Calibri" w:cs="Times New Roman"/>
      <w:lang w:val="en-CA"/>
    </w:rPr>
  </w:style>
  <w:style w:type="paragraph" w:customStyle="1" w:styleId="1A494310F88D46A286396A3D8C093FB58">
    <w:name w:val="1A494310F88D46A286396A3D8C093FB58"/>
    <w:pPr>
      <w:spacing w:after="200" w:line="276" w:lineRule="auto"/>
    </w:pPr>
    <w:rPr>
      <w:rFonts w:ascii="Calibri" w:eastAsia="Calibri" w:hAnsi="Calibri" w:cs="Times New Roman"/>
      <w:lang w:val="en-CA"/>
    </w:rPr>
  </w:style>
  <w:style w:type="paragraph" w:customStyle="1" w:styleId="3949219A2B514E128F58316B12F4979E8">
    <w:name w:val="3949219A2B514E128F58316B12F4979E8"/>
    <w:pPr>
      <w:spacing w:after="200" w:line="276" w:lineRule="auto"/>
    </w:pPr>
    <w:rPr>
      <w:rFonts w:ascii="Calibri" w:eastAsia="Calibri" w:hAnsi="Calibri" w:cs="Times New Roman"/>
      <w:lang w:val="en-CA"/>
    </w:rPr>
  </w:style>
  <w:style w:type="paragraph" w:customStyle="1" w:styleId="F723EC8C56A942F5B9A500BCAB0353138">
    <w:name w:val="F723EC8C56A942F5B9A500BCAB0353138"/>
    <w:pPr>
      <w:spacing w:after="200" w:line="276" w:lineRule="auto"/>
    </w:pPr>
    <w:rPr>
      <w:rFonts w:ascii="Calibri" w:eastAsia="Calibri" w:hAnsi="Calibri" w:cs="Times New Roman"/>
      <w:lang w:val="en-CA"/>
    </w:rPr>
  </w:style>
  <w:style w:type="paragraph" w:customStyle="1" w:styleId="F340C0FA77764ABBBDDD66DFEA0FE2D18">
    <w:name w:val="F340C0FA77764ABBBDDD66DFEA0FE2D18"/>
    <w:pPr>
      <w:spacing w:after="200" w:line="276" w:lineRule="auto"/>
    </w:pPr>
    <w:rPr>
      <w:rFonts w:ascii="Calibri" w:eastAsia="Calibri" w:hAnsi="Calibri" w:cs="Times New Roman"/>
      <w:lang w:val="en-CA"/>
    </w:rPr>
  </w:style>
  <w:style w:type="paragraph" w:customStyle="1" w:styleId="0B0570E5B45C4726BC505FB43B1476FE8">
    <w:name w:val="0B0570E5B45C4726BC505FB43B1476FE8"/>
    <w:pPr>
      <w:spacing w:after="200" w:line="276" w:lineRule="auto"/>
    </w:pPr>
    <w:rPr>
      <w:rFonts w:ascii="Calibri" w:eastAsia="Calibri" w:hAnsi="Calibri" w:cs="Times New Roman"/>
      <w:lang w:val="en-CA"/>
    </w:rPr>
  </w:style>
  <w:style w:type="paragraph" w:customStyle="1" w:styleId="85A42A7C11FD4B31A78F387EE793026B8">
    <w:name w:val="85A42A7C11FD4B31A78F387EE793026B8"/>
    <w:pPr>
      <w:spacing w:after="200" w:line="276" w:lineRule="auto"/>
    </w:pPr>
    <w:rPr>
      <w:rFonts w:ascii="Calibri" w:eastAsia="Calibri" w:hAnsi="Calibri" w:cs="Times New Roman"/>
      <w:lang w:val="en-CA"/>
    </w:rPr>
  </w:style>
  <w:style w:type="paragraph" w:customStyle="1" w:styleId="F7F1CDC007F34F5FA29B3EE9F92FEC328">
    <w:name w:val="F7F1CDC007F34F5FA29B3EE9F92FEC328"/>
    <w:pPr>
      <w:spacing w:after="200" w:line="276" w:lineRule="auto"/>
    </w:pPr>
    <w:rPr>
      <w:rFonts w:ascii="Calibri" w:eastAsia="Calibri" w:hAnsi="Calibri" w:cs="Times New Roman"/>
      <w:lang w:val="en-CA"/>
    </w:rPr>
  </w:style>
  <w:style w:type="paragraph" w:customStyle="1" w:styleId="0C7947404C724A72BBA439FB03916B3A8">
    <w:name w:val="0C7947404C724A72BBA439FB03916B3A8"/>
    <w:pPr>
      <w:spacing w:after="200" w:line="276" w:lineRule="auto"/>
    </w:pPr>
    <w:rPr>
      <w:rFonts w:ascii="Calibri" w:eastAsia="Calibri" w:hAnsi="Calibri" w:cs="Times New Roman"/>
      <w:lang w:val="en-CA"/>
    </w:rPr>
  </w:style>
  <w:style w:type="paragraph" w:customStyle="1" w:styleId="EF0B6E9D7C8945DB8D147351C3D98F418">
    <w:name w:val="EF0B6E9D7C8945DB8D147351C3D98F418"/>
    <w:pPr>
      <w:spacing w:after="200" w:line="276" w:lineRule="auto"/>
    </w:pPr>
    <w:rPr>
      <w:rFonts w:ascii="Calibri" w:eastAsia="Calibri" w:hAnsi="Calibri" w:cs="Times New Roman"/>
      <w:lang w:val="en-CA"/>
    </w:rPr>
  </w:style>
  <w:style w:type="paragraph" w:customStyle="1" w:styleId="8A43A2C8DFD144EFB5C8B99534F5D9AB8">
    <w:name w:val="8A43A2C8DFD144EFB5C8B99534F5D9AB8"/>
    <w:pPr>
      <w:spacing w:after="200" w:line="276" w:lineRule="auto"/>
    </w:pPr>
    <w:rPr>
      <w:rFonts w:ascii="Calibri" w:eastAsia="Calibri" w:hAnsi="Calibri" w:cs="Times New Roman"/>
      <w:lang w:val="en-CA"/>
    </w:rPr>
  </w:style>
  <w:style w:type="paragraph" w:customStyle="1" w:styleId="256726A848E0490CB56F36433C6EE5C98">
    <w:name w:val="256726A848E0490CB56F36433C6EE5C98"/>
    <w:pPr>
      <w:spacing w:after="200" w:line="276" w:lineRule="auto"/>
    </w:pPr>
    <w:rPr>
      <w:rFonts w:ascii="Calibri" w:eastAsia="Calibri" w:hAnsi="Calibri" w:cs="Times New Roman"/>
      <w:lang w:val="en-CA"/>
    </w:rPr>
  </w:style>
  <w:style w:type="paragraph" w:customStyle="1" w:styleId="25AE5966EE5144BFA21910E6EB61DBFB8">
    <w:name w:val="25AE5966EE5144BFA21910E6EB61DBFB8"/>
    <w:pPr>
      <w:spacing w:after="200" w:line="276" w:lineRule="auto"/>
    </w:pPr>
    <w:rPr>
      <w:rFonts w:ascii="Calibri" w:eastAsia="Calibri" w:hAnsi="Calibri" w:cs="Times New Roman"/>
      <w:lang w:val="en-CA"/>
    </w:rPr>
  </w:style>
  <w:style w:type="paragraph" w:customStyle="1" w:styleId="6089511421714A0F853FF4667D5242878">
    <w:name w:val="6089511421714A0F853FF4667D5242878"/>
    <w:pPr>
      <w:spacing w:after="200" w:line="276" w:lineRule="auto"/>
    </w:pPr>
    <w:rPr>
      <w:rFonts w:ascii="Calibri" w:eastAsia="Calibri" w:hAnsi="Calibri" w:cs="Times New Roman"/>
      <w:lang w:val="en-CA"/>
    </w:rPr>
  </w:style>
  <w:style w:type="paragraph" w:customStyle="1" w:styleId="D80CC9E0802C4F7C84F5CA6CE0C0C04A8">
    <w:name w:val="D80CC9E0802C4F7C84F5CA6CE0C0C04A8"/>
    <w:pPr>
      <w:spacing w:after="200" w:line="276" w:lineRule="auto"/>
    </w:pPr>
    <w:rPr>
      <w:rFonts w:ascii="Calibri" w:eastAsia="Calibri" w:hAnsi="Calibri" w:cs="Times New Roman"/>
      <w:lang w:val="en-CA"/>
    </w:rPr>
  </w:style>
  <w:style w:type="paragraph" w:customStyle="1" w:styleId="4BB3CA0862654CF2962EF2D610F73BA48">
    <w:name w:val="4BB3CA0862654CF2962EF2D610F73BA48"/>
    <w:pPr>
      <w:spacing w:after="200" w:line="276" w:lineRule="auto"/>
    </w:pPr>
    <w:rPr>
      <w:rFonts w:ascii="Calibri" w:eastAsia="Calibri" w:hAnsi="Calibri" w:cs="Times New Roman"/>
      <w:lang w:val="en-CA"/>
    </w:rPr>
  </w:style>
  <w:style w:type="paragraph" w:customStyle="1" w:styleId="7DDA356C37644F1CAEAA29202C11C0E08">
    <w:name w:val="7DDA356C37644F1CAEAA29202C11C0E08"/>
    <w:pPr>
      <w:spacing w:after="200" w:line="276" w:lineRule="auto"/>
    </w:pPr>
    <w:rPr>
      <w:rFonts w:ascii="Calibri" w:eastAsia="Calibri" w:hAnsi="Calibri" w:cs="Times New Roman"/>
      <w:lang w:val="en-CA"/>
    </w:rPr>
  </w:style>
  <w:style w:type="paragraph" w:customStyle="1" w:styleId="D189B0A9957F426397ED63E6EF17257C8">
    <w:name w:val="D189B0A9957F426397ED63E6EF17257C8"/>
    <w:pPr>
      <w:spacing w:after="200" w:line="276" w:lineRule="auto"/>
    </w:pPr>
    <w:rPr>
      <w:rFonts w:ascii="Calibri" w:eastAsia="Calibri" w:hAnsi="Calibri" w:cs="Times New Roman"/>
      <w:lang w:val="en-CA"/>
    </w:rPr>
  </w:style>
  <w:style w:type="paragraph" w:customStyle="1" w:styleId="938B1C5B67904A27B4BE3F7E617208868">
    <w:name w:val="938B1C5B67904A27B4BE3F7E617208868"/>
    <w:pPr>
      <w:spacing w:after="200" w:line="276" w:lineRule="auto"/>
    </w:pPr>
    <w:rPr>
      <w:rFonts w:ascii="Calibri" w:eastAsia="Calibri" w:hAnsi="Calibri" w:cs="Times New Roman"/>
      <w:lang w:val="en-CA"/>
    </w:rPr>
  </w:style>
  <w:style w:type="paragraph" w:customStyle="1" w:styleId="EC0EAB5B409A4E31BB4D9EB210CE83658">
    <w:name w:val="EC0EAB5B409A4E31BB4D9EB210CE83658"/>
    <w:pPr>
      <w:spacing w:after="200" w:line="276" w:lineRule="auto"/>
    </w:pPr>
    <w:rPr>
      <w:rFonts w:ascii="Calibri" w:eastAsia="Calibri" w:hAnsi="Calibri" w:cs="Times New Roman"/>
      <w:lang w:val="en-CA"/>
    </w:rPr>
  </w:style>
  <w:style w:type="paragraph" w:customStyle="1" w:styleId="5FB8547DD6B94200BC38A833C1A84ED18">
    <w:name w:val="5FB8547DD6B94200BC38A833C1A84ED18"/>
    <w:pPr>
      <w:spacing w:after="200" w:line="276" w:lineRule="auto"/>
    </w:pPr>
    <w:rPr>
      <w:rFonts w:ascii="Calibri" w:eastAsia="Calibri" w:hAnsi="Calibri" w:cs="Times New Roman"/>
      <w:lang w:val="en-CA"/>
    </w:rPr>
  </w:style>
  <w:style w:type="paragraph" w:customStyle="1" w:styleId="72907993D469490295D4535440B8AA608">
    <w:name w:val="72907993D469490295D4535440B8AA608"/>
    <w:pPr>
      <w:spacing w:after="200" w:line="276" w:lineRule="auto"/>
    </w:pPr>
    <w:rPr>
      <w:rFonts w:ascii="Calibri" w:eastAsia="Calibri" w:hAnsi="Calibri" w:cs="Times New Roman"/>
      <w:lang w:val="en-CA"/>
    </w:rPr>
  </w:style>
  <w:style w:type="paragraph" w:customStyle="1" w:styleId="D7686A1A70F9434A810B34052AC519008">
    <w:name w:val="D7686A1A70F9434A810B34052AC519008"/>
    <w:pPr>
      <w:spacing w:after="200" w:line="276" w:lineRule="auto"/>
    </w:pPr>
    <w:rPr>
      <w:rFonts w:ascii="Calibri" w:eastAsia="Calibri" w:hAnsi="Calibri" w:cs="Times New Roman"/>
      <w:lang w:val="en-CA"/>
    </w:rPr>
  </w:style>
  <w:style w:type="paragraph" w:customStyle="1" w:styleId="6E0BA237AE4C425C9D056431B637E0FF8">
    <w:name w:val="6E0BA237AE4C425C9D056431B637E0FF8"/>
    <w:pPr>
      <w:spacing w:after="200" w:line="276" w:lineRule="auto"/>
    </w:pPr>
    <w:rPr>
      <w:rFonts w:ascii="Calibri" w:eastAsia="Calibri" w:hAnsi="Calibri" w:cs="Times New Roman"/>
      <w:lang w:val="en-CA"/>
    </w:rPr>
  </w:style>
  <w:style w:type="paragraph" w:customStyle="1" w:styleId="B5FE9E811C624DFA889B3A1EF2A6C1928">
    <w:name w:val="B5FE9E811C624DFA889B3A1EF2A6C1928"/>
    <w:pPr>
      <w:spacing w:after="200" w:line="276" w:lineRule="auto"/>
    </w:pPr>
    <w:rPr>
      <w:rFonts w:ascii="Calibri" w:eastAsia="Calibri" w:hAnsi="Calibri" w:cs="Times New Roman"/>
      <w:lang w:val="en-CA"/>
    </w:rPr>
  </w:style>
  <w:style w:type="paragraph" w:customStyle="1" w:styleId="F57F50F5205E446EBCD1EA0B0BB52D0B8">
    <w:name w:val="F57F50F5205E446EBCD1EA0B0BB52D0B8"/>
    <w:pPr>
      <w:spacing w:after="200" w:line="276" w:lineRule="auto"/>
    </w:pPr>
    <w:rPr>
      <w:rFonts w:ascii="Calibri" w:eastAsia="Calibri" w:hAnsi="Calibri" w:cs="Times New Roman"/>
      <w:lang w:val="en-CA"/>
    </w:rPr>
  </w:style>
  <w:style w:type="paragraph" w:customStyle="1" w:styleId="33844E105058495CA5BB92AD9718018A8">
    <w:name w:val="33844E105058495CA5BB92AD9718018A8"/>
    <w:pPr>
      <w:spacing w:after="200" w:line="276" w:lineRule="auto"/>
    </w:pPr>
    <w:rPr>
      <w:rFonts w:ascii="Calibri" w:eastAsia="Calibri" w:hAnsi="Calibri" w:cs="Times New Roman"/>
      <w:lang w:val="en-CA"/>
    </w:rPr>
  </w:style>
  <w:style w:type="paragraph" w:customStyle="1" w:styleId="8C5B22DA93784D19A6AC3E6BE410E7F48">
    <w:name w:val="8C5B22DA93784D19A6AC3E6BE410E7F48"/>
    <w:pPr>
      <w:spacing w:after="200" w:line="276" w:lineRule="auto"/>
    </w:pPr>
    <w:rPr>
      <w:rFonts w:ascii="Calibri" w:eastAsia="Calibri" w:hAnsi="Calibri" w:cs="Times New Roman"/>
      <w:lang w:val="en-CA"/>
    </w:rPr>
  </w:style>
  <w:style w:type="paragraph" w:customStyle="1" w:styleId="9E911CD414D349808E390234011D17B78">
    <w:name w:val="9E911CD414D349808E390234011D17B78"/>
    <w:pPr>
      <w:spacing w:after="200" w:line="276" w:lineRule="auto"/>
    </w:pPr>
    <w:rPr>
      <w:rFonts w:ascii="Calibri" w:eastAsia="Calibri" w:hAnsi="Calibri" w:cs="Times New Roman"/>
      <w:lang w:val="en-CA"/>
    </w:rPr>
  </w:style>
  <w:style w:type="paragraph" w:customStyle="1" w:styleId="7BF61D434A5F4B8B89957DE1F9D57B268">
    <w:name w:val="7BF61D434A5F4B8B89957DE1F9D57B268"/>
    <w:pPr>
      <w:spacing w:after="200" w:line="276" w:lineRule="auto"/>
    </w:pPr>
    <w:rPr>
      <w:rFonts w:ascii="Calibri" w:eastAsia="Calibri" w:hAnsi="Calibri" w:cs="Times New Roman"/>
      <w:lang w:val="en-CA"/>
    </w:rPr>
  </w:style>
  <w:style w:type="paragraph" w:customStyle="1" w:styleId="20265D41F760485A925289A8DD9C49D68">
    <w:name w:val="20265D41F760485A925289A8DD9C49D68"/>
    <w:pPr>
      <w:spacing w:after="200" w:line="276" w:lineRule="auto"/>
    </w:pPr>
    <w:rPr>
      <w:rFonts w:ascii="Calibri" w:eastAsia="Calibri" w:hAnsi="Calibri" w:cs="Times New Roman"/>
      <w:lang w:val="en-CA"/>
    </w:rPr>
  </w:style>
  <w:style w:type="paragraph" w:customStyle="1" w:styleId="587F9DF05D6B4D42B72FBAF19E4359EC8">
    <w:name w:val="587F9DF05D6B4D42B72FBAF19E4359EC8"/>
    <w:pPr>
      <w:spacing w:after="200" w:line="276" w:lineRule="auto"/>
    </w:pPr>
    <w:rPr>
      <w:rFonts w:ascii="Calibri" w:eastAsia="Calibri" w:hAnsi="Calibri" w:cs="Times New Roman"/>
      <w:lang w:val="en-CA"/>
    </w:rPr>
  </w:style>
  <w:style w:type="paragraph" w:customStyle="1" w:styleId="61DC3FEAD56C47E782CC893CAD0F3F3F8">
    <w:name w:val="61DC3FEAD56C47E782CC893CAD0F3F3F8"/>
    <w:pPr>
      <w:spacing w:after="200" w:line="276" w:lineRule="auto"/>
    </w:pPr>
    <w:rPr>
      <w:rFonts w:ascii="Calibri" w:eastAsia="Calibri" w:hAnsi="Calibri" w:cs="Times New Roman"/>
      <w:lang w:val="en-CA"/>
    </w:rPr>
  </w:style>
  <w:style w:type="paragraph" w:customStyle="1" w:styleId="A6DFEC6C7DBC45C4A2E62070F7594F6C8">
    <w:name w:val="A6DFEC6C7DBC45C4A2E62070F7594F6C8"/>
    <w:pPr>
      <w:spacing w:after="200" w:line="276" w:lineRule="auto"/>
    </w:pPr>
    <w:rPr>
      <w:rFonts w:ascii="Calibri" w:eastAsia="Calibri" w:hAnsi="Calibri" w:cs="Times New Roman"/>
      <w:lang w:val="en-CA"/>
    </w:rPr>
  </w:style>
  <w:style w:type="paragraph" w:customStyle="1" w:styleId="394AD423DF5B476DA10DDC14816A37418">
    <w:name w:val="394AD423DF5B476DA10DDC14816A37418"/>
    <w:pPr>
      <w:spacing w:after="200" w:line="276" w:lineRule="auto"/>
    </w:pPr>
    <w:rPr>
      <w:rFonts w:ascii="Calibri" w:eastAsia="Calibri" w:hAnsi="Calibri" w:cs="Times New Roman"/>
      <w:lang w:val="en-CA"/>
    </w:rPr>
  </w:style>
  <w:style w:type="paragraph" w:customStyle="1" w:styleId="2CB77744D0A34176B8F6FCCC8F617D928">
    <w:name w:val="2CB77744D0A34176B8F6FCCC8F617D928"/>
    <w:pPr>
      <w:spacing w:after="200" w:line="276" w:lineRule="auto"/>
    </w:pPr>
    <w:rPr>
      <w:rFonts w:ascii="Calibri" w:eastAsia="Calibri" w:hAnsi="Calibri" w:cs="Times New Roman"/>
      <w:lang w:val="en-CA"/>
    </w:rPr>
  </w:style>
  <w:style w:type="paragraph" w:customStyle="1" w:styleId="79172B8D595C4F08B30787C8AE5F8CCF8">
    <w:name w:val="79172B8D595C4F08B30787C8AE5F8CCF8"/>
    <w:pPr>
      <w:spacing w:after="200" w:line="276" w:lineRule="auto"/>
    </w:pPr>
    <w:rPr>
      <w:rFonts w:ascii="Calibri" w:eastAsia="Calibri" w:hAnsi="Calibri" w:cs="Times New Roman"/>
      <w:lang w:val="en-CA"/>
    </w:rPr>
  </w:style>
  <w:style w:type="paragraph" w:customStyle="1" w:styleId="DD6ABE3A75694DF09125E203087FEF4F8">
    <w:name w:val="DD6ABE3A75694DF09125E203087FEF4F8"/>
    <w:pPr>
      <w:spacing w:after="200" w:line="276" w:lineRule="auto"/>
    </w:pPr>
    <w:rPr>
      <w:rFonts w:ascii="Calibri" w:eastAsia="Calibri" w:hAnsi="Calibri" w:cs="Times New Roman"/>
      <w:lang w:val="en-CA"/>
    </w:rPr>
  </w:style>
  <w:style w:type="paragraph" w:customStyle="1" w:styleId="8E7E929967E549468B283778254BA7BD8">
    <w:name w:val="8E7E929967E549468B283778254BA7BD8"/>
    <w:pPr>
      <w:spacing w:after="200" w:line="276" w:lineRule="auto"/>
    </w:pPr>
    <w:rPr>
      <w:rFonts w:ascii="Calibri" w:eastAsia="Calibri" w:hAnsi="Calibri" w:cs="Times New Roman"/>
      <w:lang w:val="en-CA"/>
    </w:rPr>
  </w:style>
  <w:style w:type="paragraph" w:customStyle="1" w:styleId="E602EC1CC74F4B749C5856DCB5F0091F8">
    <w:name w:val="E602EC1CC74F4B749C5856DCB5F0091F8"/>
    <w:pPr>
      <w:spacing w:after="200" w:line="276" w:lineRule="auto"/>
    </w:pPr>
    <w:rPr>
      <w:rFonts w:ascii="Calibri" w:eastAsia="Calibri" w:hAnsi="Calibri" w:cs="Times New Roman"/>
      <w:lang w:val="en-CA"/>
    </w:rPr>
  </w:style>
  <w:style w:type="paragraph" w:customStyle="1" w:styleId="5E113C430A474C80AB6AA9CCF3D854328">
    <w:name w:val="5E113C430A474C80AB6AA9CCF3D854328"/>
    <w:pPr>
      <w:spacing w:after="200" w:line="276" w:lineRule="auto"/>
    </w:pPr>
    <w:rPr>
      <w:rFonts w:ascii="Calibri" w:eastAsia="Calibri" w:hAnsi="Calibri" w:cs="Times New Roman"/>
      <w:lang w:val="en-CA"/>
    </w:rPr>
  </w:style>
  <w:style w:type="paragraph" w:customStyle="1" w:styleId="C1400BA515CA47D3BD1CE05ABD7F13308">
    <w:name w:val="C1400BA515CA47D3BD1CE05ABD7F13308"/>
    <w:pPr>
      <w:spacing w:after="200" w:line="276" w:lineRule="auto"/>
    </w:pPr>
    <w:rPr>
      <w:rFonts w:ascii="Calibri" w:eastAsia="Calibri" w:hAnsi="Calibri" w:cs="Times New Roman"/>
      <w:lang w:val="en-CA"/>
    </w:rPr>
  </w:style>
  <w:style w:type="paragraph" w:customStyle="1" w:styleId="C2ECE791BBB044A090CBA263F18C71678">
    <w:name w:val="C2ECE791BBB044A090CBA263F18C71678"/>
    <w:pPr>
      <w:spacing w:after="200" w:line="276" w:lineRule="auto"/>
    </w:pPr>
    <w:rPr>
      <w:rFonts w:ascii="Calibri" w:eastAsia="Calibri" w:hAnsi="Calibri" w:cs="Times New Roman"/>
      <w:lang w:val="en-CA"/>
    </w:rPr>
  </w:style>
  <w:style w:type="paragraph" w:customStyle="1" w:styleId="81A8DFAD66A849739B5C30D55D8A6BFB8">
    <w:name w:val="81A8DFAD66A849739B5C30D55D8A6BFB8"/>
    <w:pPr>
      <w:spacing w:after="200" w:line="276" w:lineRule="auto"/>
    </w:pPr>
    <w:rPr>
      <w:rFonts w:ascii="Calibri" w:eastAsia="Calibri" w:hAnsi="Calibri" w:cs="Times New Roman"/>
      <w:lang w:val="en-CA"/>
    </w:rPr>
  </w:style>
  <w:style w:type="paragraph" w:customStyle="1" w:styleId="E4A5660785974AECA6E7854C3AE9E7638">
    <w:name w:val="E4A5660785974AECA6E7854C3AE9E7638"/>
    <w:pPr>
      <w:spacing w:after="200" w:line="276" w:lineRule="auto"/>
    </w:pPr>
    <w:rPr>
      <w:rFonts w:ascii="Calibri" w:eastAsia="Calibri" w:hAnsi="Calibri" w:cs="Times New Roman"/>
      <w:lang w:val="en-CA"/>
    </w:rPr>
  </w:style>
  <w:style w:type="paragraph" w:customStyle="1" w:styleId="DB435DA98F2B4A7795528DB1620A2B218">
    <w:name w:val="DB435DA98F2B4A7795528DB1620A2B218"/>
    <w:pPr>
      <w:spacing w:after="200" w:line="276" w:lineRule="auto"/>
    </w:pPr>
    <w:rPr>
      <w:rFonts w:ascii="Calibri" w:eastAsia="Calibri" w:hAnsi="Calibri" w:cs="Times New Roman"/>
      <w:lang w:val="en-CA"/>
    </w:rPr>
  </w:style>
  <w:style w:type="paragraph" w:customStyle="1" w:styleId="08E4301D118F43DD8A34D52A9336C3FC8">
    <w:name w:val="08E4301D118F43DD8A34D52A9336C3FC8"/>
    <w:pPr>
      <w:spacing w:after="200" w:line="276" w:lineRule="auto"/>
    </w:pPr>
    <w:rPr>
      <w:rFonts w:ascii="Calibri" w:eastAsia="Calibri" w:hAnsi="Calibri" w:cs="Times New Roman"/>
      <w:lang w:val="en-CA"/>
    </w:rPr>
  </w:style>
  <w:style w:type="paragraph" w:customStyle="1" w:styleId="CB69562D9830443FAE983C9C62F409DE8">
    <w:name w:val="CB69562D9830443FAE983C9C62F409DE8"/>
    <w:pPr>
      <w:spacing w:after="200" w:line="276" w:lineRule="auto"/>
    </w:pPr>
    <w:rPr>
      <w:rFonts w:ascii="Calibri" w:eastAsia="Calibri" w:hAnsi="Calibri" w:cs="Times New Roman"/>
      <w:lang w:val="en-CA"/>
    </w:rPr>
  </w:style>
  <w:style w:type="paragraph" w:customStyle="1" w:styleId="0E490550C9164E77B8BD82DF540078B08">
    <w:name w:val="0E490550C9164E77B8BD82DF540078B08"/>
    <w:pPr>
      <w:spacing w:after="200" w:line="276" w:lineRule="auto"/>
    </w:pPr>
    <w:rPr>
      <w:rFonts w:ascii="Calibri" w:eastAsia="Calibri" w:hAnsi="Calibri" w:cs="Times New Roman"/>
      <w:lang w:val="en-CA"/>
    </w:rPr>
  </w:style>
  <w:style w:type="paragraph" w:customStyle="1" w:styleId="2D590C7EA3144ABF9F6385DFE35B3BA68">
    <w:name w:val="2D590C7EA3144ABF9F6385DFE35B3BA68"/>
    <w:pPr>
      <w:spacing w:after="200" w:line="276" w:lineRule="auto"/>
    </w:pPr>
    <w:rPr>
      <w:rFonts w:ascii="Calibri" w:eastAsia="Calibri" w:hAnsi="Calibri" w:cs="Times New Roman"/>
      <w:lang w:val="en-CA"/>
    </w:rPr>
  </w:style>
  <w:style w:type="paragraph" w:customStyle="1" w:styleId="F5F80FF49904473FB970F11C20CADD478">
    <w:name w:val="F5F80FF49904473FB970F11C20CADD478"/>
    <w:pPr>
      <w:spacing w:after="200" w:line="276" w:lineRule="auto"/>
    </w:pPr>
    <w:rPr>
      <w:rFonts w:ascii="Calibri" w:eastAsia="Calibri" w:hAnsi="Calibri" w:cs="Times New Roman"/>
      <w:lang w:val="en-CA"/>
    </w:rPr>
  </w:style>
  <w:style w:type="paragraph" w:customStyle="1" w:styleId="30A17B10EDBE45EE9607F9080618C8EA4">
    <w:name w:val="30A17B10EDBE45EE9607F9080618C8EA4"/>
    <w:pPr>
      <w:spacing w:after="200" w:line="276" w:lineRule="auto"/>
    </w:pPr>
    <w:rPr>
      <w:rFonts w:ascii="Calibri" w:eastAsia="Calibri" w:hAnsi="Calibri" w:cs="Times New Roman"/>
      <w:lang w:val="en-CA"/>
    </w:rPr>
  </w:style>
  <w:style w:type="paragraph" w:customStyle="1" w:styleId="FF7D4D7771CF4CE3824321EA4B649F134">
    <w:name w:val="FF7D4D7771CF4CE3824321EA4B649F134"/>
    <w:pPr>
      <w:spacing w:after="200" w:line="276" w:lineRule="auto"/>
    </w:pPr>
    <w:rPr>
      <w:rFonts w:ascii="Calibri" w:eastAsia="Calibri" w:hAnsi="Calibri" w:cs="Times New Roman"/>
      <w:lang w:val="en-CA"/>
    </w:rPr>
  </w:style>
  <w:style w:type="paragraph" w:customStyle="1" w:styleId="8C6DD05BB94B4A42ADFD0E8FF7A7A0E63">
    <w:name w:val="8C6DD05BB94B4A42ADFD0E8FF7A7A0E63"/>
    <w:pPr>
      <w:spacing w:after="200" w:line="276" w:lineRule="auto"/>
    </w:pPr>
    <w:rPr>
      <w:rFonts w:ascii="Calibri" w:eastAsia="Calibri" w:hAnsi="Calibri" w:cs="Times New Roman"/>
      <w:lang w:val="en-CA"/>
    </w:rPr>
  </w:style>
  <w:style w:type="paragraph" w:customStyle="1" w:styleId="F45F91B7D7AA4C2C8B268CA510C99BB4">
    <w:name w:val="F45F91B7D7AA4C2C8B268CA510C99BB4"/>
  </w:style>
  <w:style w:type="paragraph" w:customStyle="1" w:styleId="44397A3FB7CA4E04B98741A1A5424636">
    <w:name w:val="44397A3FB7CA4E04B98741A1A5424636"/>
  </w:style>
  <w:style w:type="paragraph" w:customStyle="1" w:styleId="E10A7F13A67C47C0A78F8A4342748B82">
    <w:name w:val="E10A7F13A67C47C0A78F8A4342748B82"/>
  </w:style>
  <w:style w:type="paragraph" w:customStyle="1" w:styleId="2764D42201C34AE9B8BB395EB814A413">
    <w:name w:val="2764D42201C34AE9B8BB395EB814A413"/>
  </w:style>
  <w:style w:type="paragraph" w:customStyle="1" w:styleId="A11B912C5801411DBA40621358C58932">
    <w:name w:val="A11B912C5801411DBA40621358C58932"/>
  </w:style>
  <w:style w:type="paragraph" w:customStyle="1" w:styleId="98E4D9152D6B4F57A9EF47BDB76C9BAF">
    <w:name w:val="98E4D9152D6B4F57A9EF47BDB76C9BAF"/>
    <w:rsid w:val="00BD631A"/>
  </w:style>
  <w:style w:type="paragraph" w:customStyle="1" w:styleId="2482659F4A2E49C496CD1EAFA03E53A0">
    <w:name w:val="2482659F4A2E49C496CD1EAFA03E53A0"/>
    <w:rsid w:val="00BD631A"/>
  </w:style>
  <w:style w:type="paragraph" w:customStyle="1" w:styleId="36906554BCBB46A1940691335B3C2AE7">
    <w:name w:val="36906554BCBB46A1940691335B3C2AE7"/>
    <w:rsid w:val="00BD631A"/>
  </w:style>
  <w:style w:type="paragraph" w:customStyle="1" w:styleId="B6C2851B97884D05A62DB86B10D44B5C">
    <w:name w:val="B6C2851B97884D05A62DB86B10D44B5C"/>
    <w:rsid w:val="00BD631A"/>
  </w:style>
  <w:style w:type="paragraph" w:customStyle="1" w:styleId="0F485704269A471DB92C76B345953FFE">
    <w:name w:val="0F485704269A471DB92C76B345953FFE"/>
    <w:rsid w:val="00BD631A"/>
  </w:style>
  <w:style w:type="paragraph" w:customStyle="1" w:styleId="019807E6B0EE4FC5B37E64E0AACBAA2C">
    <w:name w:val="019807E6B0EE4FC5B37E64E0AACBAA2C"/>
    <w:rsid w:val="00BD631A"/>
  </w:style>
  <w:style w:type="paragraph" w:customStyle="1" w:styleId="B657E0EDFF6D40D1BD7E164AA9676762">
    <w:name w:val="B657E0EDFF6D40D1BD7E164AA9676762"/>
    <w:rsid w:val="00BD631A"/>
  </w:style>
  <w:style w:type="paragraph" w:customStyle="1" w:styleId="9EFCCE07AF6A4797A92EA79342F26C32">
    <w:name w:val="9EFCCE07AF6A4797A92EA79342F26C32"/>
    <w:rsid w:val="00BD631A"/>
  </w:style>
  <w:style w:type="paragraph" w:customStyle="1" w:styleId="A4570B2DD4BC429389F44404A019C173">
    <w:name w:val="A4570B2DD4BC429389F44404A019C173"/>
    <w:rsid w:val="00BD631A"/>
  </w:style>
  <w:style w:type="paragraph" w:customStyle="1" w:styleId="91DD04E1078C4D61AF8A446E50EF1BA5">
    <w:name w:val="91DD04E1078C4D61AF8A446E50EF1BA5"/>
    <w:rsid w:val="00BD631A"/>
  </w:style>
  <w:style w:type="paragraph" w:customStyle="1" w:styleId="DE1C7C578CB74E4EA082525288EB0622">
    <w:name w:val="DE1C7C578CB74E4EA082525288EB0622"/>
    <w:rsid w:val="00BD631A"/>
  </w:style>
  <w:style w:type="paragraph" w:customStyle="1" w:styleId="53EC4FBDF06A4E198575D02B3233E804">
    <w:name w:val="53EC4FBDF06A4E198575D02B3233E804"/>
    <w:rsid w:val="00BD631A"/>
  </w:style>
  <w:style w:type="paragraph" w:customStyle="1" w:styleId="0A97BB7673BC45B48BBC92BD0FA8576E">
    <w:name w:val="0A97BB7673BC45B48BBC92BD0FA8576E"/>
    <w:rsid w:val="00BD631A"/>
  </w:style>
  <w:style w:type="paragraph" w:customStyle="1" w:styleId="B9EE40D5301D4946A9D0A512F75A027E">
    <w:name w:val="B9EE40D5301D4946A9D0A512F75A027E"/>
    <w:rsid w:val="00BD631A"/>
  </w:style>
  <w:style w:type="paragraph" w:customStyle="1" w:styleId="35D2DD3E44104376BCBAD1E9325AAED1">
    <w:name w:val="35D2DD3E44104376BCBAD1E9325AAED1"/>
    <w:rsid w:val="00BD631A"/>
  </w:style>
  <w:style w:type="paragraph" w:customStyle="1" w:styleId="79952EF9CD12443CA10025B3445DFD49">
    <w:name w:val="79952EF9CD12443CA10025B3445DFD49"/>
    <w:rsid w:val="00BD631A"/>
  </w:style>
  <w:style w:type="paragraph" w:customStyle="1" w:styleId="E11FD46D9EAF4528BBEDD5D854A640AC">
    <w:name w:val="E11FD46D9EAF4528BBEDD5D854A640AC"/>
    <w:rsid w:val="00BD631A"/>
  </w:style>
  <w:style w:type="paragraph" w:customStyle="1" w:styleId="DB631BBC5C2D4C6B92A2742744E76A7D">
    <w:name w:val="DB631BBC5C2D4C6B92A2742744E76A7D"/>
    <w:rsid w:val="00BD631A"/>
  </w:style>
  <w:style w:type="paragraph" w:customStyle="1" w:styleId="BBEC3780A1BE4484A6ED51C9B71C2B40">
    <w:name w:val="BBEC3780A1BE4484A6ED51C9B71C2B40"/>
    <w:rsid w:val="00BD631A"/>
  </w:style>
  <w:style w:type="paragraph" w:customStyle="1" w:styleId="AAC5148E90CF46EAB48A83501E313D61">
    <w:name w:val="AAC5148E90CF46EAB48A83501E313D61"/>
    <w:rsid w:val="00BD631A"/>
  </w:style>
  <w:style w:type="paragraph" w:customStyle="1" w:styleId="A51DCB589B7F47688C61A5238420193C">
    <w:name w:val="A51DCB589B7F47688C61A5238420193C"/>
    <w:rsid w:val="00BD631A"/>
  </w:style>
  <w:style w:type="paragraph" w:customStyle="1" w:styleId="7810B2A7D6C0402188BCA60384520FE4">
    <w:name w:val="7810B2A7D6C0402188BCA60384520FE4"/>
    <w:rsid w:val="00BD631A"/>
  </w:style>
  <w:style w:type="paragraph" w:customStyle="1" w:styleId="C6D36C34428B421FB5A57B96E1A79917">
    <w:name w:val="C6D36C34428B421FB5A57B96E1A79917"/>
    <w:rsid w:val="00BD631A"/>
  </w:style>
  <w:style w:type="paragraph" w:customStyle="1" w:styleId="70EFBAC11EB94364A8A5469D3A8AA0E0">
    <w:name w:val="70EFBAC11EB94364A8A5469D3A8AA0E0"/>
    <w:rsid w:val="00BD631A"/>
  </w:style>
  <w:style w:type="paragraph" w:customStyle="1" w:styleId="7EE80C6EA98B48BBA5F7B34D9DF985F6">
    <w:name w:val="7EE80C6EA98B48BBA5F7B34D9DF985F6"/>
    <w:rsid w:val="00BD631A"/>
  </w:style>
  <w:style w:type="paragraph" w:customStyle="1" w:styleId="76B7787F9F5747AC9200C31746A6CB6F">
    <w:name w:val="76B7787F9F5747AC9200C31746A6CB6F"/>
    <w:rsid w:val="00BD631A"/>
  </w:style>
  <w:style w:type="paragraph" w:customStyle="1" w:styleId="79EEEED2F0A74739807AD4D1A9B63C9C">
    <w:name w:val="79EEEED2F0A74739807AD4D1A9B63C9C"/>
    <w:rsid w:val="00BD631A"/>
  </w:style>
  <w:style w:type="paragraph" w:customStyle="1" w:styleId="EC7C1F9FFCE243CBBDD47FA5DAD1E7CD">
    <w:name w:val="EC7C1F9FFCE243CBBDD47FA5DAD1E7CD"/>
    <w:rsid w:val="00BD631A"/>
  </w:style>
  <w:style w:type="paragraph" w:customStyle="1" w:styleId="DD0E3A201BBF43269D8C3F4B3990D9BF">
    <w:name w:val="DD0E3A201BBF43269D8C3F4B3990D9BF"/>
    <w:rsid w:val="00BD631A"/>
  </w:style>
  <w:style w:type="paragraph" w:customStyle="1" w:styleId="5F4F455F21FC4DD4A8A796EFA3252EBD">
    <w:name w:val="5F4F455F21FC4DD4A8A796EFA3252EBD"/>
    <w:rsid w:val="00BD631A"/>
  </w:style>
  <w:style w:type="paragraph" w:customStyle="1" w:styleId="C2350AB1BF4048DF864F21B7A4211F85">
    <w:name w:val="C2350AB1BF4048DF864F21B7A4211F85"/>
    <w:rsid w:val="00BD631A"/>
  </w:style>
  <w:style w:type="paragraph" w:customStyle="1" w:styleId="3AD05C7DB17D4ACBB35FB953AD887F74">
    <w:name w:val="3AD05C7DB17D4ACBB35FB953AD887F74"/>
    <w:rsid w:val="00BD631A"/>
  </w:style>
  <w:style w:type="paragraph" w:customStyle="1" w:styleId="5577B462CA804525A04696338C8C2466">
    <w:name w:val="5577B462CA804525A04696338C8C2466"/>
    <w:rsid w:val="00BD631A"/>
  </w:style>
  <w:style w:type="paragraph" w:customStyle="1" w:styleId="462E4B4CE29947EB946F5A7D5DBA29DE">
    <w:name w:val="462E4B4CE29947EB946F5A7D5DBA29DE"/>
    <w:rsid w:val="00BD631A"/>
  </w:style>
  <w:style w:type="paragraph" w:customStyle="1" w:styleId="3C20F20DE86049268CCB16CDC2E27751">
    <w:name w:val="3C20F20DE86049268CCB16CDC2E27751"/>
    <w:rsid w:val="00BD631A"/>
  </w:style>
  <w:style w:type="paragraph" w:customStyle="1" w:styleId="8029906DBC0B41098E0FE807B0122BE2">
    <w:name w:val="8029906DBC0B41098E0FE807B0122BE2"/>
    <w:rsid w:val="00BD631A"/>
  </w:style>
  <w:style w:type="paragraph" w:customStyle="1" w:styleId="E5A33C853CDF4131A4C6C0B2F32F2E8D">
    <w:name w:val="E5A33C853CDF4131A4C6C0B2F32F2E8D"/>
    <w:rsid w:val="00BD631A"/>
  </w:style>
  <w:style w:type="paragraph" w:customStyle="1" w:styleId="8414FABEE2D2492BAACA9DBCDD731BCB">
    <w:name w:val="8414FABEE2D2492BAACA9DBCDD731BCB"/>
    <w:rsid w:val="00BD631A"/>
  </w:style>
  <w:style w:type="paragraph" w:customStyle="1" w:styleId="5856C88F28E447F289B9F6DE7CB9FAF5">
    <w:name w:val="5856C88F28E447F289B9F6DE7CB9FAF5"/>
    <w:rsid w:val="00BD631A"/>
  </w:style>
  <w:style w:type="paragraph" w:customStyle="1" w:styleId="73F3623E52BC43BF885EB565FC6E8D9E">
    <w:name w:val="73F3623E52BC43BF885EB565FC6E8D9E"/>
    <w:rsid w:val="00BD631A"/>
  </w:style>
  <w:style w:type="paragraph" w:customStyle="1" w:styleId="02FC04A395F248D0B0CBFBD6F41B24FD">
    <w:name w:val="02FC04A395F248D0B0CBFBD6F41B24FD"/>
    <w:rsid w:val="00BD631A"/>
  </w:style>
  <w:style w:type="paragraph" w:customStyle="1" w:styleId="4A1D481EE5614DFDB50DDB82A9304831">
    <w:name w:val="4A1D481EE5614DFDB50DDB82A9304831"/>
    <w:rsid w:val="00BD631A"/>
  </w:style>
  <w:style w:type="paragraph" w:customStyle="1" w:styleId="3FF83D12F2104531BFF2F3111E963A19">
    <w:name w:val="3FF83D12F2104531BFF2F3111E963A19"/>
    <w:rsid w:val="00BD631A"/>
  </w:style>
  <w:style w:type="paragraph" w:customStyle="1" w:styleId="15727311708A44BCB384E54F45DDC805">
    <w:name w:val="15727311708A44BCB384E54F45DDC805"/>
    <w:rsid w:val="00BD631A"/>
  </w:style>
  <w:style w:type="paragraph" w:customStyle="1" w:styleId="802F8DA6B27542858804878724BE5934">
    <w:name w:val="802F8DA6B27542858804878724BE5934"/>
    <w:rsid w:val="00BD631A"/>
  </w:style>
  <w:style w:type="paragraph" w:customStyle="1" w:styleId="7EDC1E2128C240E5B7ED5DEB7BEE3E65">
    <w:name w:val="7EDC1E2128C240E5B7ED5DEB7BEE3E65"/>
    <w:rsid w:val="00BD631A"/>
  </w:style>
  <w:style w:type="paragraph" w:customStyle="1" w:styleId="91DF51BA2F67483DAA51A0A04D92D023">
    <w:name w:val="91DF51BA2F67483DAA51A0A04D92D023"/>
    <w:rsid w:val="00BD631A"/>
  </w:style>
  <w:style w:type="paragraph" w:customStyle="1" w:styleId="9E691E6B63BF4FC38C1E05097DCE9B8B">
    <w:name w:val="9E691E6B63BF4FC38C1E05097DCE9B8B"/>
    <w:rsid w:val="00BD631A"/>
  </w:style>
  <w:style w:type="paragraph" w:customStyle="1" w:styleId="35D0A663C3E54DE8BD0DD5E8C262C483">
    <w:name w:val="35D0A663C3E54DE8BD0DD5E8C262C483"/>
    <w:rsid w:val="00BD631A"/>
  </w:style>
  <w:style w:type="paragraph" w:customStyle="1" w:styleId="7478DA67B6A24DB5B9795BE5E12FD7DC">
    <w:name w:val="7478DA67B6A24DB5B9795BE5E12FD7DC"/>
    <w:rsid w:val="00BD631A"/>
  </w:style>
  <w:style w:type="paragraph" w:customStyle="1" w:styleId="7085DC9ACDDC47C2966B9D0233E8F9E8">
    <w:name w:val="7085DC9ACDDC47C2966B9D0233E8F9E8"/>
    <w:rsid w:val="00BD631A"/>
  </w:style>
  <w:style w:type="paragraph" w:customStyle="1" w:styleId="6F2C7C6FA38F4A66A71406B98182C8BC">
    <w:name w:val="6F2C7C6FA38F4A66A71406B98182C8BC"/>
    <w:rsid w:val="00BD631A"/>
  </w:style>
  <w:style w:type="paragraph" w:customStyle="1" w:styleId="4CE10D6CD7AA48158333233312851A4B">
    <w:name w:val="4CE10D6CD7AA48158333233312851A4B"/>
    <w:rsid w:val="00BD631A"/>
  </w:style>
  <w:style w:type="paragraph" w:customStyle="1" w:styleId="037648CBABB24803956239C1C752D020">
    <w:name w:val="037648CBABB24803956239C1C752D020"/>
    <w:rsid w:val="00BD631A"/>
  </w:style>
  <w:style w:type="paragraph" w:customStyle="1" w:styleId="1C3E6760798C409A8FE7F6E06254589E">
    <w:name w:val="1C3E6760798C409A8FE7F6E06254589E"/>
    <w:rsid w:val="00BD631A"/>
  </w:style>
  <w:style w:type="paragraph" w:customStyle="1" w:styleId="EFC87BB7031945F5ABE62918FE573E82">
    <w:name w:val="EFC87BB7031945F5ABE62918FE573E82"/>
    <w:rsid w:val="00BD631A"/>
  </w:style>
  <w:style w:type="paragraph" w:customStyle="1" w:styleId="E48C6A30E34E4D70B7814F1DDF01F0D6">
    <w:name w:val="E48C6A30E34E4D70B7814F1DDF01F0D6"/>
    <w:rsid w:val="00BD631A"/>
  </w:style>
  <w:style w:type="paragraph" w:customStyle="1" w:styleId="6D51C212D09B4EEB9EEA5701A584D3AD">
    <w:name w:val="6D51C212D09B4EEB9EEA5701A584D3AD"/>
    <w:rsid w:val="00BD631A"/>
  </w:style>
  <w:style w:type="paragraph" w:customStyle="1" w:styleId="BAF66F820696478B9051EA80D6C042F6">
    <w:name w:val="BAF66F820696478B9051EA80D6C042F6"/>
    <w:rsid w:val="00BD631A"/>
  </w:style>
  <w:style w:type="paragraph" w:customStyle="1" w:styleId="AC674E3D77B34CD1A11E0089F808D253">
    <w:name w:val="AC674E3D77B34CD1A11E0089F808D253"/>
    <w:rsid w:val="00BD631A"/>
  </w:style>
  <w:style w:type="paragraph" w:customStyle="1" w:styleId="CE21303CCF2D485E884064FB59F3ABAB">
    <w:name w:val="CE21303CCF2D485E884064FB59F3ABAB"/>
    <w:rsid w:val="00BD631A"/>
  </w:style>
  <w:style w:type="paragraph" w:customStyle="1" w:styleId="B66F24388E3E4105B13F412C691A6876">
    <w:name w:val="B66F24388E3E4105B13F412C691A6876"/>
    <w:rsid w:val="00BD631A"/>
  </w:style>
  <w:style w:type="paragraph" w:customStyle="1" w:styleId="AC5E815733504A8CAF1DE7542D2CD712">
    <w:name w:val="AC5E815733504A8CAF1DE7542D2CD712"/>
    <w:rsid w:val="00BD631A"/>
  </w:style>
  <w:style w:type="paragraph" w:customStyle="1" w:styleId="A9C54A03FA9744C7A3B2859826EC7414">
    <w:name w:val="A9C54A03FA9744C7A3B2859826EC7414"/>
    <w:rsid w:val="00BD631A"/>
  </w:style>
  <w:style w:type="paragraph" w:customStyle="1" w:styleId="3C3B0DF0CE2A45EC896E96F5EAF0A907">
    <w:name w:val="3C3B0DF0CE2A45EC896E96F5EAF0A907"/>
    <w:rsid w:val="00BD631A"/>
  </w:style>
  <w:style w:type="paragraph" w:customStyle="1" w:styleId="328AAC83C5D64CE78B3E51E258200D7E">
    <w:name w:val="328AAC83C5D64CE78B3E51E258200D7E"/>
    <w:rsid w:val="00BD631A"/>
  </w:style>
  <w:style w:type="paragraph" w:customStyle="1" w:styleId="5775B210826A4AAE98DB261D11300F48">
    <w:name w:val="5775B210826A4AAE98DB261D11300F48"/>
    <w:rsid w:val="00BD631A"/>
  </w:style>
  <w:style w:type="paragraph" w:customStyle="1" w:styleId="791A9EC486254FA18F1B164E2B1AF98A">
    <w:name w:val="791A9EC486254FA18F1B164E2B1AF98A"/>
    <w:rsid w:val="00BD631A"/>
  </w:style>
  <w:style w:type="paragraph" w:customStyle="1" w:styleId="8913BB81A0144D769395A1EEE114C168">
    <w:name w:val="8913BB81A0144D769395A1EEE114C168"/>
    <w:rsid w:val="00BD631A"/>
  </w:style>
  <w:style w:type="paragraph" w:customStyle="1" w:styleId="4D57C448E93C4B5AB9323CF8056D8CFE">
    <w:name w:val="4D57C448E93C4B5AB9323CF8056D8CFE"/>
    <w:rsid w:val="00BD631A"/>
  </w:style>
  <w:style w:type="paragraph" w:customStyle="1" w:styleId="125799B199134B3396E8489C4B524A42">
    <w:name w:val="125799B199134B3396E8489C4B524A42"/>
    <w:rsid w:val="00BD631A"/>
  </w:style>
  <w:style w:type="paragraph" w:customStyle="1" w:styleId="54DDB0A2D350453F9C9D2871F9907884">
    <w:name w:val="54DDB0A2D350453F9C9D2871F9907884"/>
    <w:rsid w:val="00BD631A"/>
  </w:style>
  <w:style w:type="paragraph" w:customStyle="1" w:styleId="A73E71F40F68497BA635F44B91F7C44B">
    <w:name w:val="A73E71F40F68497BA635F44B91F7C44B"/>
    <w:rsid w:val="00BD631A"/>
  </w:style>
  <w:style w:type="paragraph" w:customStyle="1" w:styleId="741BD0ABECC84A4292B4483C0A452D0B">
    <w:name w:val="741BD0ABECC84A4292B4483C0A452D0B"/>
    <w:rsid w:val="00BD631A"/>
  </w:style>
  <w:style w:type="paragraph" w:customStyle="1" w:styleId="70E40C8D62874F67BA3C3902541F52EC">
    <w:name w:val="70E40C8D62874F67BA3C3902541F52EC"/>
    <w:rsid w:val="00BD631A"/>
  </w:style>
  <w:style w:type="paragraph" w:customStyle="1" w:styleId="BBB107B7D88B469692823BC34395CC39">
    <w:name w:val="BBB107B7D88B469692823BC34395CC39"/>
    <w:rsid w:val="00BD631A"/>
  </w:style>
  <w:style w:type="paragraph" w:customStyle="1" w:styleId="2A28A716EA9B4ADCBABC1EF0C0D7417D">
    <w:name w:val="2A28A716EA9B4ADCBABC1EF0C0D7417D"/>
    <w:rsid w:val="00BD631A"/>
  </w:style>
  <w:style w:type="paragraph" w:customStyle="1" w:styleId="0A283891B5864B6EBC42B556D5B5ED22">
    <w:name w:val="0A283891B5864B6EBC42B556D5B5ED22"/>
    <w:rsid w:val="00BD631A"/>
  </w:style>
  <w:style w:type="paragraph" w:customStyle="1" w:styleId="CE0C6EDD7CD04DD4A850E3D1694A0E22">
    <w:name w:val="CE0C6EDD7CD04DD4A850E3D1694A0E22"/>
    <w:rsid w:val="00BD631A"/>
  </w:style>
  <w:style w:type="paragraph" w:customStyle="1" w:styleId="96EC486A534C40C8B0844446ADA42F64">
    <w:name w:val="96EC486A534C40C8B0844446ADA42F64"/>
    <w:rsid w:val="00BD631A"/>
  </w:style>
  <w:style w:type="paragraph" w:customStyle="1" w:styleId="A9DBBF7225784D549E05FFAE26FF1E1F">
    <w:name w:val="A9DBBF7225784D549E05FFAE26FF1E1F"/>
    <w:rsid w:val="00BD631A"/>
  </w:style>
  <w:style w:type="paragraph" w:customStyle="1" w:styleId="AEDEC1BC8C5C434BA2987B9F4C44D11D">
    <w:name w:val="AEDEC1BC8C5C434BA2987B9F4C44D11D"/>
    <w:rsid w:val="00BD631A"/>
  </w:style>
  <w:style w:type="paragraph" w:customStyle="1" w:styleId="27B241018FA14A268B8DF80526BBEAF8">
    <w:name w:val="27B241018FA14A268B8DF80526BBEAF8"/>
    <w:rsid w:val="00BD631A"/>
  </w:style>
  <w:style w:type="paragraph" w:customStyle="1" w:styleId="2E17DBC7A18A4FD0BC7EF6CB8B3FFD0D">
    <w:name w:val="2E17DBC7A18A4FD0BC7EF6CB8B3FFD0D"/>
    <w:rsid w:val="00BD631A"/>
  </w:style>
  <w:style w:type="paragraph" w:customStyle="1" w:styleId="F831056F4F324C56A2D8F966B8A6611C">
    <w:name w:val="F831056F4F324C56A2D8F966B8A6611C"/>
    <w:rsid w:val="00BD631A"/>
  </w:style>
  <w:style w:type="paragraph" w:customStyle="1" w:styleId="BDEC76F60E21440E966E17A1E73A30AF">
    <w:name w:val="BDEC76F60E21440E966E17A1E73A30AF"/>
    <w:rsid w:val="00BD631A"/>
  </w:style>
  <w:style w:type="paragraph" w:customStyle="1" w:styleId="6B3B188CD55F449B8C89B2D75A0AAA0E">
    <w:name w:val="6B3B188CD55F449B8C89B2D75A0AAA0E"/>
    <w:rsid w:val="00BD631A"/>
  </w:style>
  <w:style w:type="paragraph" w:customStyle="1" w:styleId="D679C36CA6F543E9BBB5E426CEE35775">
    <w:name w:val="D679C36CA6F543E9BBB5E426CEE35775"/>
    <w:rsid w:val="00BD631A"/>
  </w:style>
  <w:style w:type="paragraph" w:customStyle="1" w:styleId="1EEDE551187E4DF3AB75A8677449DEB4">
    <w:name w:val="1EEDE551187E4DF3AB75A8677449DEB4"/>
    <w:rsid w:val="00BD631A"/>
  </w:style>
  <w:style w:type="paragraph" w:customStyle="1" w:styleId="BA918401FDF14E519F070434C21A9AE8">
    <w:name w:val="BA918401FDF14E519F070434C21A9AE8"/>
    <w:rsid w:val="00BD631A"/>
  </w:style>
  <w:style w:type="paragraph" w:customStyle="1" w:styleId="6FACAF419BE14B8D8F88A3B0B8AC97F0">
    <w:name w:val="6FACAF419BE14B8D8F88A3B0B8AC97F0"/>
    <w:rsid w:val="00BD631A"/>
  </w:style>
  <w:style w:type="paragraph" w:customStyle="1" w:styleId="6C88B94D3F114387BC2826870850628E">
    <w:name w:val="6C88B94D3F114387BC2826870850628E"/>
    <w:rsid w:val="00BD631A"/>
  </w:style>
  <w:style w:type="paragraph" w:customStyle="1" w:styleId="2C552E1C789C4D1CB414B53EBB8CF8C0">
    <w:name w:val="2C552E1C789C4D1CB414B53EBB8CF8C0"/>
    <w:rsid w:val="00BD631A"/>
  </w:style>
  <w:style w:type="paragraph" w:customStyle="1" w:styleId="2A02057769904BBE8E2ABF28E0B0E99C">
    <w:name w:val="2A02057769904BBE8E2ABF28E0B0E99C"/>
    <w:rsid w:val="00BD631A"/>
  </w:style>
  <w:style w:type="paragraph" w:customStyle="1" w:styleId="AAFF9FAA34574E878116B02391481020">
    <w:name w:val="AAFF9FAA34574E878116B02391481020"/>
    <w:rsid w:val="00BD631A"/>
  </w:style>
  <w:style w:type="paragraph" w:customStyle="1" w:styleId="CA5D32F6F8E246C0A2B222D845A659DC">
    <w:name w:val="CA5D32F6F8E246C0A2B222D845A659DC"/>
    <w:rsid w:val="00BD631A"/>
  </w:style>
  <w:style w:type="paragraph" w:customStyle="1" w:styleId="AED68CDCCDBF44E885BD39D49AE7CF9D">
    <w:name w:val="AED68CDCCDBF44E885BD39D49AE7CF9D"/>
    <w:rsid w:val="00BD631A"/>
  </w:style>
  <w:style w:type="paragraph" w:customStyle="1" w:styleId="6C775696C916442A911FB9E388BC5150">
    <w:name w:val="6C775696C916442A911FB9E388BC5150"/>
    <w:rsid w:val="00BD631A"/>
  </w:style>
  <w:style w:type="paragraph" w:customStyle="1" w:styleId="7956CC9F72F54F4DB0FC41B246C0F0C8">
    <w:name w:val="7956CC9F72F54F4DB0FC41B246C0F0C8"/>
    <w:rsid w:val="00BD631A"/>
  </w:style>
  <w:style w:type="paragraph" w:customStyle="1" w:styleId="20AFC3A71E714F86BA0CDADC2ECD92DE">
    <w:name w:val="20AFC3A71E714F86BA0CDADC2ECD92DE"/>
    <w:rsid w:val="00BD631A"/>
  </w:style>
  <w:style w:type="paragraph" w:customStyle="1" w:styleId="547DD28E2DA24EAEA0AD9DB735D19D6D">
    <w:name w:val="547DD28E2DA24EAEA0AD9DB735D19D6D"/>
    <w:rsid w:val="00BD631A"/>
  </w:style>
  <w:style w:type="paragraph" w:customStyle="1" w:styleId="3F4B87771B2447808A8DD8777CE7B026">
    <w:name w:val="3F4B87771B2447808A8DD8777CE7B026"/>
    <w:rsid w:val="00BD631A"/>
  </w:style>
  <w:style w:type="paragraph" w:customStyle="1" w:styleId="937C30CCDF964780B4F31692EDA86CF1">
    <w:name w:val="937C30CCDF964780B4F31692EDA86CF1"/>
    <w:rsid w:val="00BD631A"/>
  </w:style>
  <w:style w:type="paragraph" w:customStyle="1" w:styleId="DB0C32FE23FD46BFBF2DE892E2172262">
    <w:name w:val="DB0C32FE23FD46BFBF2DE892E2172262"/>
    <w:rsid w:val="00BD631A"/>
  </w:style>
  <w:style w:type="paragraph" w:customStyle="1" w:styleId="B25B69BF01CB487FA1B1F8C2DAA21551">
    <w:name w:val="B25B69BF01CB487FA1B1F8C2DAA21551"/>
    <w:rsid w:val="00BD631A"/>
  </w:style>
  <w:style w:type="paragraph" w:customStyle="1" w:styleId="69E62650708744FE8894279D91159AAC">
    <w:name w:val="69E62650708744FE8894279D91159AAC"/>
    <w:rsid w:val="00BD631A"/>
  </w:style>
  <w:style w:type="paragraph" w:customStyle="1" w:styleId="82510280E8F4406EBEBE36815E1DEBBC">
    <w:name w:val="82510280E8F4406EBEBE36815E1DEBBC"/>
    <w:rsid w:val="00BD631A"/>
  </w:style>
  <w:style w:type="paragraph" w:customStyle="1" w:styleId="F88E443808104A5D9C249AACFD4AC5F8">
    <w:name w:val="F88E443808104A5D9C249AACFD4AC5F8"/>
    <w:rsid w:val="00BD631A"/>
  </w:style>
  <w:style w:type="paragraph" w:customStyle="1" w:styleId="3AD6F97FD3F347298E2F8AF002B9771C">
    <w:name w:val="3AD6F97FD3F347298E2F8AF002B9771C"/>
    <w:rsid w:val="00BD631A"/>
  </w:style>
  <w:style w:type="paragraph" w:customStyle="1" w:styleId="EED280D690934D10BE0C38AA58D0B859">
    <w:name w:val="EED280D690934D10BE0C38AA58D0B859"/>
    <w:rsid w:val="00BD631A"/>
  </w:style>
  <w:style w:type="paragraph" w:customStyle="1" w:styleId="BBD9B739D62F4A8895C5A3255F606CC7">
    <w:name w:val="BBD9B739D62F4A8895C5A3255F606CC7"/>
    <w:rsid w:val="00BD631A"/>
  </w:style>
  <w:style w:type="paragraph" w:customStyle="1" w:styleId="34182900A57744DDBC321E99EBE6A2F2">
    <w:name w:val="34182900A57744DDBC321E99EBE6A2F2"/>
    <w:rsid w:val="00BD631A"/>
  </w:style>
  <w:style w:type="paragraph" w:customStyle="1" w:styleId="4C75C72CDC2C40E5BD999E85093A6D21">
    <w:name w:val="4C75C72CDC2C40E5BD999E85093A6D21"/>
    <w:rsid w:val="00BD631A"/>
  </w:style>
  <w:style w:type="paragraph" w:customStyle="1" w:styleId="E788A1AAF5414690BA8ABB3BFEEB6FC2">
    <w:name w:val="E788A1AAF5414690BA8ABB3BFEEB6FC2"/>
    <w:rsid w:val="00BD631A"/>
  </w:style>
  <w:style w:type="paragraph" w:customStyle="1" w:styleId="B8D56B62D5AF490EAFFAE1B824679EEF">
    <w:name w:val="B8D56B62D5AF490EAFFAE1B824679EEF"/>
    <w:rsid w:val="00BD631A"/>
  </w:style>
  <w:style w:type="paragraph" w:customStyle="1" w:styleId="06062EF014634C5590B3B5AD6408DFD5">
    <w:name w:val="06062EF014634C5590B3B5AD6408DFD5"/>
    <w:rsid w:val="00BD631A"/>
  </w:style>
  <w:style w:type="paragraph" w:customStyle="1" w:styleId="49C5CD058A0647919BF13D15B8DD9651">
    <w:name w:val="49C5CD058A0647919BF13D15B8DD9651"/>
    <w:rsid w:val="00BD631A"/>
  </w:style>
  <w:style w:type="paragraph" w:customStyle="1" w:styleId="F341C8E401174928B3400643D3CEF3D7">
    <w:name w:val="F341C8E401174928B3400643D3CEF3D7"/>
    <w:rsid w:val="00BD631A"/>
  </w:style>
  <w:style w:type="paragraph" w:customStyle="1" w:styleId="D58CD3CFC7CA4EF683E602680422B064">
    <w:name w:val="D58CD3CFC7CA4EF683E602680422B064"/>
    <w:rsid w:val="00BD631A"/>
  </w:style>
  <w:style w:type="paragraph" w:customStyle="1" w:styleId="4F2FED63C383480EBB5FECC9B2870758">
    <w:name w:val="4F2FED63C383480EBB5FECC9B2870758"/>
    <w:rsid w:val="00BD631A"/>
  </w:style>
  <w:style w:type="paragraph" w:customStyle="1" w:styleId="DA5FEDE270AE47B2A3882B35D88741C2">
    <w:name w:val="DA5FEDE270AE47B2A3882B35D88741C2"/>
    <w:rsid w:val="00BD631A"/>
  </w:style>
  <w:style w:type="paragraph" w:customStyle="1" w:styleId="D4CB1A52C9E1415CAEC974678BFE3401">
    <w:name w:val="D4CB1A52C9E1415CAEC974678BFE3401"/>
    <w:rsid w:val="00BD63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474E372CED7B4E844BB73B4FD5FFDB" ma:contentTypeVersion="3" ma:contentTypeDescription="Create a new document." ma:contentTypeScope="" ma:versionID="5c6c6eabbf770dd6d782804349a179a6">
  <xsd:schema xmlns:xsd="http://www.w3.org/2001/XMLSchema" xmlns:xs="http://www.w3.org/2001/XMLSchema" xmlns:p="http://schemas.microsoft.com/office/2006/metadata/properties" xmlns:ns2="25bd85f8-be15-4df9-825a-ed026f2b4cfb" targetNamespace="http://schemas.microsoft.com/office/2006/metadata/properties" ma:root="true" ma:fieldsID="aa64bbc737d0c5bdcbe7be88f5dc0ab4" ns2:_="">
    <xsd:import namespace="25bd85f8-be15-4df9-825a-ed026f2b4cfb"/>
    <xsd:element name="properties">
      <xsd:complexType>
        <xsd:sequence>
          <xsd:element name="documentManagement">
            <xsd:complexType>
              <xsd:all>
                <xsd:element ref="ns2:Municipality" minOccurs="0"/>
                <xsd:element ref="ns2: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d85f8-be15-4df9-825a-ed026f2b4cfb" elementFormDefault="qualified">
    <xsd:import namespace="http://schemas.microsoft.com/office/2006/documentManagement/types"/>
    <xsd:import namespace="http://schemas.microsoft.com/office/infopath/2007/PartnerControls"/>
    <xsd:element name="Municipality" ma:index="8" nillable="true" ma:displayName="TAME" ma:internalName="Municipality">
      <xsd:simpleType>
        <xsd:restriction base="dms:Text">
          <xsd:maxLength value="255"/>
        </xsd:restriction>
      </xsd:simpleType>
    </xsd:element>
    <xsd:element name="Document_x0020_Type" ma:index="9" nillable="true" ma:displayName="Document Type" ma:format="Dropdown" ma:internalName="Document_x0020_Type">
      <xsd:simpleType>
        <xsd:restriction base="dms:Choice">
          <xsd:enumeration value="EOI"/>
          <xsd:enumeration value="Administration"/>
          <xsd:enumeration value="AMSP Program Documents"/>
          <xsd:enumeration value="Business case Analyses"/>
          <xsd:enumeration value="Communications"/>
          <xsd:enumeration value="Completion Reports"/>
          <xsd:enumeration value="Dashboard Report"/>
          <xsd:enumeration value="Dashboard Report - Archived"/>
          <xsd:enumeration value="Detailed Energy Assesments"/>
          <xsd:enumeration value="Education"/>
          <xsd:enumeration value="Energy Audits and Contracts"/>
          <xsd:enumeration value="Finalized Funding Agreements"/>
          <xsd:enumeration value="Information"/>
          <xsd:enumeration value="Landfill Assesment"/>
          <xsd:enumeration value="News and Publications"/>
          <xsd:enumeration value="Projects"/>
          <xsd:enumeration value="Reports"/>
          <xsd:enumeration value="Screening Assesments"/>
          <xsd:enumeration value="TAME Buildings Initiative contracts"/>
          <xsd:enumeration value="TAME Outdoor Lights Initiative"/>
          <xsd:enumeration value="TAME Water"/>
          <xsd:enumeration value="TAME Wastewater"/>
          <xsd:enumeration value="TAME1 Program Documents"/>
          <xsd:enumeration value="TAME+ Program Documents"/>
          <xsd:enumeration value="Wastewater Treatment Assesments"/>
          <xsd:enumeration value="Workshop"/>
          <xsd:enumeration value="Other Data"/>
          <xsd:enumeration value="GHG Quantification"/>
          <xsd:enumeration value="Presentations"/>
          <xsd:enumeration value="Program Design and Develop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unicipality xmlns="25bd85f8-be15-4df9-825a-ed026f2b4cfb" xsi:nil="true"/>
    <Document_x0020_Type xmlns="25bd85f8-be15-4df9-825a-ed026f2b4cfb">AMSP Program Documents</Document_x0020_Typ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A1F1F-3DBA-4712-8FF4-C83D12F49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d85f8-be15-4df9-825a-ed026f2b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ADEE1E-E0B0-4E24-95DF-4A5E7A8E187A}">
  <ds:schemaRefs>
    <ds:schemaRef ds:uri="http://schemas.microsoft.com/sharepoint/v3/contenttype/forms"/>
  </ds:schemaRefs>
</ds:datastoreItem>
</file>

<file path=customXml/itemProps3.xml><?xml version="1.0" encoding="utf-8"?>
<ds:datastoreItem xmlns:ds="http://schemas.openxmlformats.org/officeDocument/2006/customXml" ds:itemID="{B46ACC94-6D75-452F-B867-988487BCAF5D}">
  <ds:schemaRefs>
    <ds:schemaRef ds:uri="http://schemas.microsoft.com/office/2006/metadata/properties"/>
    <ds:schemaRef ds:uri="http://schemas.microsoft.com/office/infopath/2007/PartnerControls"/>
    <ds:schemaRef ds:uri="25bd85f8-be15-4df9-825a-ed026f2b4cfb"/>
  </ds:schemaRefs>
</ds:datastoreItem>
</file>

<file path=customXml/itemProps4.xml><?xml version="1.0" encoding="utf-8"?>
<ds:datastoreItem xmlns:ds="http://schemas.openxmlformats.org/officeDocument/2006/customXml" ds:itemID="{4B087DC8-D7EF-4C43-A923-0A32D71B7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4</Pages>
  <Words>1050</Words>
  <Characters>599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MSP Application Form Schedule B</vt:lpstr>
    </vt:vector>
  </TitlesOfParts>
  <Company>AUMA</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P Application Form Schedule B</dc:title>
  <dc:subject/>
  <dc:creator>EStein</dc:creator>
  <cp:keywords/>
  <dc:description/>
  <cp:lastModifiedBy>Calvin Lechelt</cp:lastModifiedBy>
  <cp:revision>27</cp:revision>
  <cp:lastPrinted>2018-10-18T20:57:00Z</cp:lastPrinted>
  <dcterms:created xsi:type="dcterms:W3CDTF">2018-10-18T20:44:00Z</dcterms:created>
  <dcterms:modified xsi:type="dcterms:W3CDTF">2019-08-2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474E372CED7B4E844BB73B4FD5FFDB</vt:lpwstr>
  </property>
</Properties>
</file>